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89C36" w14:textId="652ACD58" w:rsidR="004B334A" w:rsidRDefault="005502D3" w:rsidP="003A5F7D">
      <w:pPr>
        <w:spacing w:line="233" w:lineRule="auto"/>
        <w:jc w:val="center"/>
        <w:rPr>
          <w:b/>
          <w:bCs/>
          <w:color w:val="006600"/>
          <w:sz w:val="56"/>
          <w:szCs w:val="56"/>
        </w:rPr>
      </w:pPr>
      <w:r w:rsidRPr="00CC46F3">
        <w:rPr>
          <w:noProof/>
          <w:sz w:val="56"/>
        </w:rPr>
        <w:drawing>
          <wp:anchor distT="0" distB="0" distL="114300" distR="114300" simplePos="0" relativeHeight="251658240" behindDoc="1" locked="0" layoutInCell="1" allowOverlap="1" wp14:anchorId="13B336E3" wp14:editId="109F2316">
            <wp:simplePos x="0" y="0"/>
            <wp:positionH relativeFrom="margin">
              <wp:posOffset>284480</wp:posOffset>
            </wp:positionH>
            <wp:positionV relativeFrom="paragraph">
              <wp:posOffset>1076325</wp:posOffset>
            </wp:positionV>
            <wp:extent cx="6654165" cy="4044315"/>
            <wp:effectExtent l="0" t="0" r="0" b="0"/>
            <wp:wrapThrough wrapText="bothSides">
              <wp:wrapPolygon edited="0">
                <wp:start x="0" y="0"/>
                <wp:lineTo x="0" y="21468"/>
                <wp:lineTo x="21520" y="21468"/>
                <wp:lineTo x="2152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mily_tree_logo.png"/>
                    <pic:cNvPicPr/>
                  </pic:nvPicPr>
                  <pic:blipFill>
                    <a:blip r:embed="rId8">
                      <a:extLst>
                        <a:ext uri="{28A0092B-C50C-407E-A947-70E740481C1C}">
                          <a14:useLocalDpi xmlns:a14="http://schemas.microsoft.com/office/drawing/2010/main" val="0"/>
                        </a:ext>
                      </a:extLst>
                    </a:blip>
                    <a:stretch>
                      <a:fillRect/>
                    </a:stretch>
                  </pic:blipFill>
                  <pic:spPr>
                    <a:xfrm>
                      <a:off x="0" y="0"/>
                      <a:ext cx="6654165" cy="4044315"/>
                    </a:xfrm>
                    <a:prstGeom prst="rect">
                      <a:avLst/>
                    </a:prstGeom>
                  </pic:spPr>
                </pic:pic>
              </a:graphicData>
            </a:graphic>
            <wp14:sizeRelH relativeFrom="margin">
              <wp14:pctWidth>0</wp14:pctWidth>
            </wp14:sizeRelH>
            <wp14:sizeRelV relativeFrom="margin">
              <wp14:pctHeight>0</wp14:pctHeight>
            </wp14:sizeRelV>
          </wp:anchor>
        </w:drawing>
      </w:r>
      <w:r w:rsidR="00D30DAB" w:rsidRPr="6881B321">
        <w:rPr>
          <w:b/>
          <w:bCs/>
          <w:color w:val="006600"/>
          <w:sz w:val="56"/>
          <w:szCs w:val="56"/>
        </w:rPr>
        <w:t>Dominic &amp; Catherine Romeo</w:t>
      </w:r>
    </w:p>
    <w:p w14:paraId="3FB6D990" w14:textId="40DED139" w:rsidR="004B334A" w:rsidRDefault="00D30DAB" w:rsidP="6881B321">
      <w:pPr>
        <w:spacing w:line="233" w:lineRule="auto"/>
        <w:ind w:left="3222" w:hanging="2618"/>
        <w:jc w:val="center"/>
        <w:rPr>
          <w:b/>
          <w:bCs/>
          <w:color w:val="006600"/>
          <w:sz w:val="56"/>
          <w:szCs w:val="56"/>
        </w:rPr>
      </w:pPr>
      <w:r w:rsidRPr="6881B321">
        <w:rPr>
          <w:b/>
          <w:bCs/>
          <w:color w:val="006600"/>
          <w:sz w:val="56"/>
          <w:szCs w:val="56"/>
        </w:rPr>
        <w:t>Family Tr</w:t>
      </w:r>
      <w:r w:rsidR="00622F19" w:rsidRPr="6881B321">
        <w:rPr>
          <w:b/>
          <w:bCs/>
          <w:color w:val="006600"/>
          <w:sz w:val="56"/>
          <w:szCs w:val="56"/>
        </w:rPr>
        <w:t>e</w:t>
      </w:r>
      <w:r w:rsidR="004C6739" w:rsidRPr="6881B321">
        <w:rPr>
          <w:b/>
          <w:bCs/>
          <w:color w:val="006600"/>
          <w:sz w:val="56"/>
          <w:szCs w:val="56"/>
        </w:rPr>
        <w:t>e</w:t>
      </w:r>
    </w:p>
    <w:p w14:paraId="5016BB53" w14:textId="7C917DD7" w:rsidR="00622F19" w:rsidRDefault="00195CC0" w:rsidP="00AE6019">
      <w:pPr>
        <w:spacing w:line="480" w:lineRule="auto"/>
        <w:ind w:left="2880"/>
      </w:pPr>
      <w:r>
        <w:rPr>
          <w:noProof/>
        </w:rPr>
        <w:drawing>
          <wp:anchor distT="0" distB="0" distL="114300" distR="114300" simplePos="0" relativeHeight="251657215" behindDoc="1" locked="0" layoutInCell="1" allowOverlap="1" wp14:anchorId="1C9690C6" wp14:editId="7F209FB3">
            <wp:simplePos x="0" y="0"/>
            <wp:positionH relativeFrom="column">
              <wp:posOffset>2672568</wp:posOffset>
            </wp:positionH>
            <wp:positionV relativeFrom="paragraph">
              <wp:posOffset>5142426</wp:posOffset>
            </wp:positionV>
            <wp:extent cx="1737360" cy="1737360"/>
            <wp:effectExtent l="0" t="0" r="0" b="0"/>
            <wp:wrapTight wrapText="bothSides">
              <wp:wrapPolygon edited="0">
                <wp:start x="0" y="0"/>
                <wp:lineTo x="0" y="21316"/>
                <wp:lineTo x="21316" y="21316"/>
                <wp:lineTo x="21316" y="0"/>
                <wp:lineTo x="0" y="0"/>
              </wp:wrapPolygon>
            </wp:wrapTight>
            <wp:docPr id="1044502230" name="Picture 13" descr="A qr code with a dinosa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02230" name="Picture 13" descr="A qr code with a dinosau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14:sizeRelH relativeFrom="margin">
              <wp14:pctWidth>0</wp14:pctWidth>
            </wp14:sizeRelH>
            <wp14:sizeRelV relativeFrom="margin">
              <wp14:pctHeight>0</wp14:pctHeight>
            </wp14:sizeRelV>
          </wp:anchor>
        </w:drawing>
      </w:r>
      <w:r w:rsidR="005A37A9" w:rsidRPr="00CC46F3">
        <w:rPr>
          <w:b/>
          <w:noProof/>
          <w:sz w:val="56"/>
        </w:rPr>
        <mc:AlternateContent>
          <mc:Choice Requires="wps">
            <w:drawing>
              <wp:anchor distT="45720" distB="45720" distL="114300" distR="114300" simplePos="0" relativeHeight="251658248" behindDoc="1" locked="0" layoutInCell="1" allowOverlap="1" wp14:anchorId="2282D66C" wp14:editId="3ACBE6C4">
                <wp:simplePos x="0" y="0"/>
                <wp:positionH relativeFrom="margin">
                  <wp:align>center</wp:align>
                </wp:positionH>
                <wp:positionV relativeFrom="paragraph">
                  <wp:posOffset>4426797</wp:posOffset>
                </wp:positionV>
                <wp:extent cx="6158865" cy="845185"/>
                <wp:effectExtent l="0" t="0" r="13335" b="12065"/>
                <wp:wrapTight wrapText="bothSides">
                  <wp:wrapPolygon edited="0">
                    <wp:start x="0" y="0"/>
                    <wp:lineTo x="0" y="21421"/>
                    <wp:lineTo x="21580" y="21421"/>
                    <wp:lineTo x="21580" y="0"/>
                    <wp:lineTo x="0" y="0"/>
                  </wp:wrapPolygon>
                </wp:wrapTight>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865" cy="845185"/>
                        </a:xfrm>
                        <a:prstGeom prst="rect">
                          <a:avLst/>
                        </a:prstGeom>
                        <a:solidFill>
                          <a:srgbClr val="FFFFFF"/>
                        </a:solidFill>
                        <a:ln w="9525">
                          <a:solidFill>
                            <a:schemeClr val="bg1"/>
                          </a:solidFill>
                          <a:miter lim="800000"/>
                          <a:headEnd/>
                          <a:tailEnd/>
                        </a:ln>
                      </wps:spPr>
                      <wps:txbx>
                        <w:txbxContent>
                          <w:p w14:paraId="1D1D5527" w14:textId="64FC548C" w:rsidR="006D1EBB" w:rsidRPr="00930E27" w:rsidRDefault="006D1EBB" w:rsidP="0088486C">
                            <w:pPr>
                              <w:jc w:val="center"/>
                              <w:rPr>
                                <w:rFonts w:ascii="Bradley Hand ITC" w:hAnsi="Bradley Hand ITC"/>
                                <w:b/>
                                <w:color w:val="996633"/>
                                <w:sz w:val="44"/>
                              </w:rPr>
                            </w:pPr>
                            <w:r w:rsidRPr="00930E27">
                              <w:rPr>
                                <w:rFonts w:ascii="Bradley Hand ITC" w:hAnsi="Bradley Hand ITC"/>
                                <w:b/>
                                <w:color w:val="996633"/>
                                <w:sz w:val="44"/>
                              </w:rPr>
                              <w:t>Like branches on a tree, we all grow in different directions, yet our roots remain as 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82D66C" id="_x0000_t202" coordsize="21600,21600" o:spt="202" path="m,l,21600r21600,l21600,xe">
                <v:stroke joinstyle="miter"/>
                <v:path gradientshapeok="t" o:connecttype="rect"/>
              </v:shapetype>
              <v:shape id="Text Box 217" o:spid="_x0000_s1026" type="#_x0000_t202" style="position:absolute;left:0;text-align:left;margin-left:0;margin-top:348.55pt;width:484.95pt;height:66.55pt;z-index:-2516582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" strokecolor="white [3212]">
                <v:textbox>
                  <w:txbxContent>
                    <w:p w14:paraId="1D1D5527" w14:textId="64FC548C" w:rsidR="006D1EBB" w:rsidRPr="00930E27" w:rsidRDefault="006D1EBB" w:rsidP="0088486C">
                      <w:pPr>
                        <w:jc w:val="center"/>
                        <w:rPr>
                          <w:rFonts w:ascii="Bradley Hand ITC" w:hAnsi="Bradley Hand ITC"/>
                          <w:b/>
                          <w:color w:val="996633"/>
                          <w:sz w:val="44"/>
                        </w:rPr>
                      </w:pPr>
                      <w:r w:rsidRPr="00930E27">
                        <w:rPr>
                          <w:rFonts w:ascii="Bradley Hand ITC" w:hAnsi="Bradley Hand ITC"/>
                          <w:b/>
                          <w:color w:val="996633"/>
                          <w:sz w:val="44"/>
                        </w:rPr>
                        <w:t>Like branches on a tree, we all grow in different directions, yet our roots remain as one.</w:t>
                      </w:r>
                    </w:p>
                  </w:txbxContent>
                </v:textbox>
                <w10:wrap type="tight" anchorx="margin"/>
              </v:shape>
            </w:pict>
          </mc:Fallback>
        </mc:AlternateContent>
      </w:r>
      <w:r w:rsidR="00622F19" w:rsidRPr="6881B321">
        <w:rPr>
          <w:i/>
          <w:iCs/>
          <w:color w:val="FF0000"/>
          <w:sz w:val="36"/>
          <w:szCs w:val="36"/>
        </w:rPr>
        <w:t xml:space="preserve">                                 </w:t>
      </w:r>
      <w:r w:rsidR="007F52F2" w:rsidRPr="6881B321">
        <w:rPr>
          <w:i/>
          <w:iCs/>
          <w:color w:val="FF0000"/>
          <w:sz w:val="36"/>
          <w:szCs w:val="36"/>
        </w:rPr>
        <w:t xml:space="preserve">     </w:t>
      </w:r>
    </w:p>
    <w:p w14:paraId="433C6215" w14:textId="2E7C95F4" w:rsidR="00622F19" w:rsidRDefault="00622F19" w:rsidP="00D30DAB">
      <w:pPr>
        <w:spacing w:line="216" w:lineRule="auto"/>
        <w:ind w:left="2413" w:right="2134" w:firstLine="431"/>
        <w:jc w:val="center"/>
      </w:pPr>
    </w:p>
    <w:p w14:paraId="7F9D0419" w14:textId="6D23234C" w:rsidR="000649FA" w:rsidRDefault="00322AE1" w:rsidP="006536F7">
      <w:pPr>
        <w:pStyle w:val="Title"/>
        <w:ind w:left="2880" w:firstLine="720"/>
        <w:jc w:val="left"/>
        <w:rPr>
          <w:rFonts w:eastAsia="Lucida Sans"/>
        </w:rPr>
      </w:pPr>
      <w:r w:rsidRPr="00AE6019">
        <w:rPr>
          <w:rFonts w:eastAsia="Lucida Sans"/>
          <w:noProof/>
        </w:rPr>
        <mc:AlternateContent>
          <mc:Choice Requires="wps">
            <w:drawing>
              <wp:anchor distT="45720" distB="45720" distL="114300" distR="114300" simplePos="0" relativeHeight="251658250" behindDoc="0" locked="0" layoutInCell="1" allowOverlap="1" wp14:anchorId="4BFCF3C7" wp14:editId="5062CD4E">
                <wp:simplePos x="0" y="0"/>
                <wp:positionH relativeFrom="margin">
                  <wp:posOffset>1947887</wp:posOffset>
                </wp:positionH>
                <wp:positionV relativeFrom="paragraph">
                  <wp:posOffset>1684362</wp:posOffset>
                </wp:positionV>
                <wp:extent cx="3347720" cy="442595"/>
                <wp:effectExtent l="0" t="0" r="508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442595"/>
                        </a:xfrm>
                        <a:prstGeom prst="rect">
                          <a:avLst/>
                        </a:prstGeom>
                        <a:solidFill>
                          <a:srgbClr val="FFFFFF"/>
                        </a:solidFill>
                        <a:ln w="9525">
                          <a:noFill/>
                          <a:miter lim="800000"/>
                          <a:headEnd/>
                          <a:tailEnd/>
                        </a:ln>
                      </wps:spPr>
                      <wps:txbx>
                        <w:txbxContent>
                          <w:p w14:paraId="68E931FA" w14:textId="4ABACFCA" w:rsidR="006D1EBB" w:rsidRDefault="00DB1930" w:rsidP="00695BD0">
                            <w:pPr>
                              <w:spacing w:line="480" w:lineRule="auto"/>
                              <w:rPr>
                                <w:rStyle w:val="Hyperlink"/>
                                <w:sz w:val="32"/>
                                <w:szCs w:val="32"/>
                              </w:rPr>
                            </w:pPr>
                            <w:hyperlink r:id="rId10" w:history="1">
                              <w:r w:rsidRPr="00660E04">
                                <w:rPr>
                                  <w:rStyle w:val="Hyperlink"/>
                                  <w:sz w:val="32"/>
                                  <w:szCs w:val="32"/>
                                </w:rPr>
                                <w:t>http://www.romeofamily.org/</w:t>
                              </w:r>
                            </w:hyperlink>
                          </w:p>
                          <w:p w14:paraId="2795AD2E" w14:textId="77777777" w:rsidR="006B3565" w:rsidRPr="00695BD0" w:rsidRDefault="006B3565" w:rsidP="00695BD0">
                            <w:pPr>
                              <w:spacing w:line="480" w:lineRule="auto"/>
                              <w:rPr>
                                <w:rStyle w:val="Hyperlink"/>
                                <w:sz w:val="32"/>
                                <w:szCs w:val="32"/>
                              </w:rPr>
                            </w:pPr>
                          </w:p>
                          <w:p w14:paraId="46BDDB87" w14:textId="77777777" w:rsidR="008C5C16" w:rsidRPr="00622F19" w:rsidRDefault="008C5C16" w:rsidP="00AE6019">
                            <w:pPr>
                              <w:spacing w:line="480" w:lineRule="auto"/>
                              <w:ind w:left="2880"/>
                              <w:rPr>
                                <w:b/>
                                <w:sz w:val="56"/>
                              </w:rPr>
                            </w:pPr>
                          </w:p>
                          <w:p w14:paraId="3F509F37" w14:textId="3CF42CF0" w:rsidR="006D1EBB" w:rsidRDefault="006D1E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CF3C7" id="Text Box 5" o:spid="_x0000_s1027" type="#_x0000_t202" style="position:absolute;left:0;text-align:left;margin-left:153.4pt;margin-top:132.65pt;width:263.6pt;height:34.8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" stroked="f">
                <v:textbox>
                  <w:txbxContent>
                    <w:p w14:paraId="68E931FA" w14:textId="4ABACFCA" w:rsidR="006D1EBB" w:rsidRDefault="00DB1930" w:rsidP="00695BD0">
                      <w:pPr>
                        <w:spacing w:line="480" w:lineRule="auto"/>
                        <w:rPr>
                          <w:rStyle w:val="Hyperlink"/>
                          <w:sz w:val="32"/>
                          <w:szCs w:val="32"/>
                        </w:rPr>
                      </w:pPr>
                      <w:hyperlink r:id="rId11" w:history="1">
                        <w:r w:rsidRPr="00660E04">
                          <w:rPr>
                            <w:rStyle w:val="Hyperlink"/>
                            <w:sz w:val="32"/>
                            <w:szCs w:val="32"/>
                          </w:rPr>
                          <w:t>http://www.romeofamily.org/</w:t>
                        </w:r>
                      </w:hyperlink>
                    </w:p>
                    <w:p w14:paraId="2795AD2E" w14:textId="77777777" w:rsidR="006B3565" w:rsidRPr="00695BD0" w:rsidRDefault="006B3565" w:rsidP="00695BD0">
                      <w:pPr>
                        <w:spacing w:line="480" w:lineRule="auto"/>
                        <w:rPr>
                          <w:rStyle w:val="Hyperlink"/>
                          <w:sz w:val="32"/>
                          <w:szCs w:val="32"/>
                        </w:rPr>
                      </w:pPr>
                    </w:p>
                    <w:p w14:paraId="46BDDB87" w14:textId="77777777" w:rsidR="008C5C16" w:rsidRPr="00622F19" w:rsidRDefault="008C5C16" w:rsidP="00AE6019">
                      <w:pPr>
                        <w:spacing w:line="480" w:lineRule="auto"/>
                        <w:ind w:left="2880"/>
                        <w:rPr>
                          <w:b/>
                          <w:sz w:val="56"/>
                        </w:rPr>
                      </w:pPr>
                    </w:p>
                    <w:p w14:paraId="3F509F37" w14:textId="3CF42CF0" w:rsidR="006D1EBB" w:rsidRDefault="006D1EBB"/>
                  </w:txbxContent>
                </v:textbox>
                <w10:wrap type="square" anchorx="margin"/>
              </v:shape>
            </w:pict>
          </mc:Fallback>
        </mc:AlternateContent>
      </w:r>
      <w:r w:rsidRPr="007F52F2">
        <w:rPr>
          <w:noProof/>
          <w:color w:val="006600"/>
          <w:sz w:val="70"/>
        </w:rPr>
        <mc:AlternateContent>
          <mc:Choice Requires="wps">
            <w:drawing>
              <wp:anchor distT="45720" distB="45720" distL="114300" distR="114300" simplePos="0" relativeHeight="251658249" behindDoc="0" locked="0" layoutInCell="1" allowOverlap="1" wp14:anchorId="7DB8FEC7" wp14:editId="197E0896">
                <wp:simplePos x="0" y="0"/>
                <wp:positionH relativeFrom="margin">
                  <wp:posOffset>2152015</wp:posOffset>
                </wp:positionH>
                <wp:positionV relativeFrom="paragraph">
                  <wp:posOffset>1198880</wp:posOffset>
                </wp:positionV>
                <wp:extent cx="2933700" cy="794385"/>
                <wp:effectExtent l="0" t="0" r="0" b="571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794385"/>
                        </a:xfrm>
                        <a:prstGeom prst="rect">
                          <a:avLst/>
                        </a:prstGeom>
                        <a:solidFill>
                          <a:srgbClr val="FFFFFF"/>
                        </a:solidFill>
                        <a:ln w="9525">
                          <a:noFill/>
                          <a:miter lim="800000"/>
                          <a:headEnd/>
                          <a:tailEnd/>
                        </a:ln>
                      </wps:spPr>
                      <wps:txbx>
                        <w:txbxContent>
                          <w:p w14:paraId="721A5BE9" w14:textId="7680FF8B" w:rsidR="006D1EBB" w:rsidRDefault="006D1EBB" w:rsidP="005D01A2">
                            <w:pPr>
                              <w:spacing w:line="233" w:lineRule="auto"/>
                              <w:ind w:left="3222" w:hanging="2618"/>
                            </w:pPr>
                            <w:r>
                              <w:rPr>
                                <w:b/>
                                <w:sz w:val="56"/>
                              </w:rPr>
                              <w:t xml:space="preserve">    </w:t>
                            </w:r>
                            <w:r w:rsidRPr="005502D3">
                              <w:rPr>
                                <w:b/>
                                <w:sz w:val="72"/>
                                <w:szCs w:val="72"/>
                              </w:rPr>
                              <w:t>20</w:t>
                            </w:r>
                            <w:r w:rsidR="00821DF5" w:rsidRPr="005502D3">
                              <w:rPr>
                                <w:b/>
                                <w:sz w:val="72"/>
                                <w:szCs w:val="72"/>
                              </w:rPr>
                              <w:t>2</w:t>
                            </w:r>
                            <w:r w:rsidR="00ED48E9">
                              <w:rPr>
                                <w:b/>
                                <w:sz w:val="72"/>
                                <w:szCs w:val="72"/>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B8FEC7" id="Text Box 2" o:spid="_x0000_s1028" type="#_x0000_t202" style="position:absolute;left:0;text-align:left;margin-left:169.45pt;margin-top:94.4pt;width:231pt;height:62.55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" stroked="f">
                <v:textbox>
                  <w:txbxContent>
                    <w:p w14:paraId="721A5BE9" w14:textId="7680FF8B" w:rsidR="006D1EBB" w:rsidRDefault="006D1EBB" w:rsidP="005D01A2">
                      <w:pPr>
                        <w:spacing w:line="233" w:lineRule="auto"/>
                        <w:ind w:left="3222" w:hanging="2618"/>
                      </w:pPr>
                      <w:r>
                        <w:rPr>
                          <w:b/>
                          <w:sz w:val="56"/>
                        </w:rPr>
                        <w:t xml:space="preserve">    </w:t>
                      </w:r>
                      <w:r w:rsidRPr="005502D3">
                        <w:rPr>
                          <w:b/>
                          <w:sz w:val="72"/>
                          <w:szCs w:val="72"/>
                        </w:rPr>
                        <w:t>20</w:t>
                      </w:r>
                      <w:r w:rsidR="00821DF5" w:rsidRPr="005502D3">
                        <w:rPr>
                          <w:b/>
                          <w:sz w:val="72"/>
                          <w:szCs w:val="72"/>
                        </w:rPr>
                        <w:t>2</w:t>
                      </w:r>
                      <w:r w:rsidR="00ED48E9">
                        <w:rPr>
                          <w:b/>
                          <w:sz w:val="72"/>
                          <w:szCs w:val="72"/>
                        </w:rPr>
                        <w:t>5</w:t>
                      </w:r>
                    </w:p>
                  </w:txbxContent>
                </v:textbox>
                <w10:wrap type="square" anchorx="margin"/>
              </v:shape>
            </w:pict>
          </mc:Fallback>
        </mc:AlternateContent>
      </w:r>
      <w:r w:rsidR="00C9684E">
        <w:rPr>
          <w:rFonts w:eastAsia="Lucida Sans"/>
        </w:rPr>
        <w:br w:type="page"/>
      </w:r>
      <w:r w:rsidR="00622F19">
        <w:rPr>
          <w:rFonts w:eastAsia="Lucida Sans"/>
        </w:rPr>
        <w:lastRenderedPageBreak/>
        <w:t>Dominic and Catherine</w:t>
      </w:r>
    </w:p>
    <w:p w14:paraId="7C1963AB" w14:textId="00B37505" w:rsidR="00622F19" w:rsidRDefault="00622F19" w:rsidP="0072716C">
      <w:pPr>
        <w:pStyle w:val="Title"/>
        <w:rPr>
          <w:rFonts w:eastAsia="Lucida Sans"/>
        </w:rPr>
      </w:pPr>
      <w:r>
        <w:rPr>
          <w:rFonts w:eastAsia="Lucida Sans"/>
        </w:rPr>
        <w:t xml:space="preserve">The </w:t>
      </w:r>
      <w:r w:rsidRPr="0072716C">
        <w:rPr>
          <w:rFonts w:eastAsia="Lucida Sans"/>
          <w:color w:val="FF0000"/>
        </w:rPr>
        <w:t xml:space="preserve">Romeo </w:t>
      </w:r>
      <w:r>
        <w:rPr>
          <w:rFonts w:eastAsia="Lucida Sans"/>
        </w:rPr>
        <w:t>Family Heritage</w:t>
      </w:r>
    </w:p>
    <w:p w14:paraId="08D6200B" w14:textId="77777777" w:rsidR="00622F19" w:rsidRDefault="00622F19" w:rsidP="00D30DAB">
      <w:pPr>
        <w:spacing w:line="216" w:lineRule="auto"/>
        <w:ind w:left="2413" w:right="2134" w:firstLine="431"/>
        <w:jc w:val="center"/>
      </w:pPr>
    </w:p>
    <w:p w14:paraId="3CA21C5A" w14:textId="77777777" w:rsidR="00D30DAB" w:rsidRDefault="00231B40" w:rsidP="0097397D">
      <w:pPr>
        <w:spacing w:line="218" w:lineRule="auto"/>
        <w:rPr>
          <w:rFonts w:eastAsia="Arial"/>
          <w:sz w:val="24"/>
          <w:szCs w:val="24"/>
        </w:rPr>
      </w:pPr>
      <w:r>
        <w:rPr>
          <w:rFonts w:eastAsia="Lucida Sans"/>
          <w:noProof/>
          <w:sz w:val="24"/>
          <w:szCs w:val="24"/>
        </w:rPr>
        <mc:AlternateContent>
          <mc:Choice Requires="wps">
            <w:drawing>
              <wp:anchor distT="0" distB="0" distL="114300" distR="114300" simplePos="0" relativeHeight="251658245" behindDoc="1" locked="0" layoutInCell="1" allowOverlap="1" wp14:anchorId="2926DC62" wp14:editId="6BF1640F">
                <wp:simplePos x="0" y="0"/>
                <wp:positionH relativeFrom="column">
                  <wp:posOffset>731520</wp:posOffset>
                </wp:positionH>
                <wp:positionV relativeFrom="paragraph">
                  <wp:posOffset>40005</wp:posOffset>
                </wp:positionV>
                <wp:extent cx="5908431" cy="7574280"/>
                <wp:effectExtent l="0" t="0" r="0" b="7620"/>
                <wp:wrapNone/>
                <wp:docPr id="3" name="Rectangle 3"/>
                <wp:cNvGraphicFramePr/>
                <a:graphic xmlns:a="http://schemas.openxmlformats.org/drawingml/2006/main">
                  <a:graphicData uri="http://schemas.microsoft.com/office/word/2010/wordprocessingShape">
                    <wps:wsp>
                      <wps:cNvSpPr/>
                      <wps:spPr>
                        <a:xfrm>
                          <a:off x="0" y="0"/>
                          <a:ext cx="5908431" cy="7574280"/>
                        </a:xfrm>
                        <a:prstGeom prst="rect">
                          <a:avLst/>
                        </a:prstGeom>
                        <a:blipFill dpi="0" rotWithShape="1">
                          <a:blip r:embed="rId12">
                            <a:alphaModFix amt="2400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xmlns:arto="http://schemas.microsoft.com/office/word/2006/arto">
            <w:pict w14:anchorId="12B687FA">
              <v:rect id="Rectangle 3" style="position:absolute;margin-left:57.6pt;margin-top:3.15pt;width:465.25pt;height:596.4pt;z-index:-2516500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d="f" strokeweight="1.75pt" w14:anchorId="537BFA1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">
                <v:fill type="frame" opacity="15729f" o:title="" recolor="t" rotate="t" r:id="rId15"/>
                <v:stroke endcap="round"/>
              </v:rect>
            </w:pict>
          </mc:Fallback>
        </mc:AlternateContent>
      </w:r>
      <w:r w:rsidR="00733F09">
        <w:rPr>
          <w:rFonts w:eastAsia="Lucida Sans"/>
          <w:sz w:val="24"/>
          <w:szCs w:val="24"/>
        </w:rPr>
        <w:softHyphen/>
      </w:r>
      <w:r w:rsidR="00D30DAB" w:rsidRPr="00D666D5">
        <w:rPr>
          <w:rFonts w:eastAsia="Lucida Sans"/>
          <w:sz w:val="24"/>
          <w:szCs w:val="24"/>
        </w:rPr>
        <w:t>We begin this story with Joseph Romeo.  Joseph married and had one son, who was given away to a wealthy merchant.  His first wife died and he married a second time - his second wife died leaving no children.  Joseph then married Saveria (a much younger woman</w:t>
      </w:r>
      <w:proofErr w:type="gramStart"/>
      <w:r w:rsidR="00D30DAB" w:rsidRPr="00D666D5">
        <w:rPr>
          <w:rFonts w:eastAsia="Lucida Sans"/>
          <w:sz w:val="24"/>
          <w:szCs w:val="24"/>
        </w:rPr>
        <w:t>)</w:t>
      </w:r>
      <w:proofErr w:type="gramEnd"/>
      <w:r w:rsidR="00D30DAB" w:rsidRPr="00D666D5">
        <w:rPr>
          <w:rFonts w:eastAsia="Lucida Sans"/>
          <w:sz w:val="24"/>
          <w:szCs w:val="24"/>
        </w:rPr>
        <w:t xml:space="preserve"> and they had two sons (Dominic and Anthony), and two daughters (Theresa and Victoria).  Joseph died shortly after the birth of Victoria.  The boys were sent to work in different villages.  Dominic - the patriarch of our family - worked as an errand boy for a wealthy man in Italy. </w:t>
      </w:r>
      <w:r w:rsidR="00D30DAB" w:rsidRPr="00D666D5">
        <w:rPr>
          <w:rFonts w:eastAsia="Arial"/>
          <w:sz w:val="24"/>
          <w:szCs w:val="24"/>
        </w:rPr>
        <w:t xml:space="preserve"> </w:t>
      </w:r>
    </w:p>
    <w:p w14:paraId="32268469" w14:textId="77777777" w:rsidR="00D30DAB" w:rsidRDefault="00D30DAB" w:rsidP="0097397D">
      <w:pPr>
        <w:spacing w:line="218" w:lineRule="auto"/>
        <w:rPr>
          <w:rFonts w:eastAsia="Arial"/>
          <w:sz w:val="24"/>
          <w:szCs w:val="24"/>
        </w:rPr>
      </w:pPr>
    </w:p>
    <w:p w14:paraId="3C47A558" w14:textId="140ECBA7" w:rsidR="00D30DAB" w:rsidRDefault="00D30DAB" w:rsidP="0097397D">
      <w:pPr>
        <w:spacing w:line="218" w:lineRule="auto"/>
        <w:rPr>
          <w:rFonts w:eastAsia="Lucida Sans"/>
          <w:sz w:val="24"/>
          <w:szCs w:val="24"/>
        </w:rPr>
      </w:pPr>
      <w:r w:rsidRPr="00D666D5">
        <w:rPr>
          <w:rFonts w:eastAsia="Lucida Sans"/>
          <w:sz w:val="24"/>
          <w:szCs w:val="24"/>
        </w:rPr>
        <w:t>The years passed, and Dominic met Catherine Tripodi.  Catherine’s parents were Pauline and Paul.  She had three sisters:  Lucy (Zombo), Victoria (Paonessa), and Josephine (Latella), and one brother:  Joseph Tripodi.  Dominic Romeo and Catherine Tripodi were married in Italy on March 27, 1905, and thus began “The Romeo Family”.   Sometime in 1906, Dominic left his</w:t>
      </w:r>
      <w:r>
        <w:rPr>
          <w:rFonts w:eastAsia="Lucida Sans"/>
          <w:sz w:val="24"/>
          <w:szCs w:val="24"/>
        </w:rPr>
        <w:t xml:space="preserve"> wife Catherine and their unborn</w:t>
      </w:r>
      <w:r w:rsidRPr="00D666D5">
        <w:rPr>
          <w:rFonts w:eastAsia="Lucida Sans"/>
          <w:sz w:val="24"/>
          <w:szCs w:val="24"/>
        </w:rPr>
        <w:t xml:space="preserve"> child in Italy to seek a better life in America.  This child - Joseph, was born on November 23</w:t>
      </w:r>
      <w:r w:rsidRPr="00D666D5">
        <w:rPr>
          <w:rFonts w:eastAsia="Lucida Sans"/>
          <w:sz w:val="24"/>
          <w:szCs w:val="24"/>
          <w:vertAlign w:val="superscript"/>
        </w:rPr>
        <w:t>rd</w:t>
      </w:r>
      <w:r w:rsidRPr="00D666D5">
        <w:rPr>
          <w:rFonts w:eastAsia="Lucida Sans"/>
          <w:sz w:val="24"/>
          <w:szCs w:val="24"/>
        </w:rPr>
        <w:t>, 1906.  Catherine and the baby Joseph joined Dominic in America in 1907.</w:t>
      </w:r>
      <w:r w:rsidR="00622F19">
        <w:rPr>
          <w:rFonts w:eastAsia="Lucida Sans"/>
          <w:sz w:val="24"/>
          <w:szCs w:val="24"/>
        </w:rPr>
        <w:t xml:space="preserve"> </w:t>
      </w:r>
      <w:r w:rsidRPr="00D666D5">
        <w:rPr>
          <w:rFonts w:eastAsia="Lucida Sans"/>
          <w:sz w:val="24"/>
          <w:szCs w:val="24"/>
        </w:rPr>
        <w:t xml:space="preserve">The young Romeo family first lived on Riopelle St. in Detroit.  Dominic held many different jobs - a common practice for a newly arrived immigrant.  A couple of these odd jobs included selling </w:t>
      </w:r>
      <w:proofErr w:type="gramStart"/>
      <w:r w:rsidRPr="00D666D5">
        <w:rPr>
          <w:rFonts w:eastAsia="Lucida Sans"/>
          <w:sz w:val="24"/>
          <w:szCs w:val="24"/>
        </w:rPr>
        <w:t>bananas, and</w:t>
      </w:r>
      <w:proofErr w:type="gramEnd"/>
      <w:r w:rsidRPr="00D666D5">
        <w:rPr>
          <w:rFonts w:eastAsia="Lucida Sans"/>
          <w:sz w:val="24"/>
          <w:szCs w:val="24"/>
        </w:rPr>
        <w:t xml:space="preserve"> working for the railroad.  The family soon moved to Brewster </w:t>
      </w:r>
      <w:r>
        <w:rPr>
          <w:rFonts w:eastAsia="Lucida Sans"/>
          <w:sz w:val="24"/>
          <w:szCs w:val="24"/>
        </w:rPr>
        <w:t>S</w:t>
      </w:r>
      <w:r w:rsidRPr="00D666D5">
        <w:rPr>
          <w:rFonts w:eastAsia="Lucida Sans"/>
          <w:sz w:val="24"/>
          <w:szCs w:val="24"/>
        </w:rPr>
        <w:t>treet shortly before the birth of their second child - Pauline, born July 30</w:t>
      </w:r>
      <w:r w:rsidRPr="00D666D5">
        <w:rPr>
          <w:rFonts w:eastAsia="Lucida Sans"/>
          <w:sz w:val="24"/>
          <w:szCs w:val="24"/>
          <w:vertAlign w:val="superscript"/>
        </w:rPr>
        <w:t>th</w:t>
      </w:r>
      <w:r w:rsidRPr="00D666D5">
        <w:rPr>
          <w:rFonts w:eastAsia="Lucida Sans"/>
          <w:sz w:val="24"/>
          <w:szCs w:val="24"/>
        </w:rPr>
        <w:t xml:space="preserve">, 1908.  Their third child Dominic died at the tender age of 6 months.  While still living on </w:t>
      </w:r>
      <w:r>
        <w:rPr>
          <w:rFonts w:eastAsia="Lucida Sans"/>
          <w:sz w:val="24"/>
          <w:szCs w:val="24"/>
        </w:rPr>
        <w:t>Brewster, a fourth child called</w:t>
      </w:r>
      <w:r w:rsidRPr="00D666D5">
        <w:rPr>
          <w:rFonts w:eastAsia="Arial"/>
          <w:sz w:val="24"/>
          <w:szCs w:val="24"/>
        </w:rPr>
        <w:t xml:space="preserve"> </w:t>
      </w:r>
      <w:r w:rsidRPr="00D666D5">
        <w:rPr>
          <w:rFonts w:eastAsia="Lucida Sans"/>
          <w:sz w:val="24"/>
          <w:szCs w:val="24"/>
        </w:rPr>
        <w:t>Sadie (Saveria) was born on December 26</w:t>
      </w:r>
      <w:r w:rsidRPr="00D666D5">
        <w:rPr>
          <w:rFonts w:eastAsia="Lucida Sans"/>
          <w:sz w:val="24"/>
          <w:szCs w:val="24"/>
          <w:vertAlign w:val="superscript"/>
        </w:rPr>
        <w:t>th</w:t>
      </w:r>
      <w:r w:rsidRPr="00D666D5">
        <w:rPr>
          <w:rFonts w:eastAsia="Lucida Sans"/>
          <w:sz w:val="24"/>
          <w:szCs w:val="24"/>
        </w:rPr>
        <w:t xml:space="preserve">, 1910.   </w:t>
      </w:r>
    </w:p>
    <w:p w14:paraId="239F07D9" w14:textId="77777777" w:rsidR="00D30DAB" w:rsidRDefault="00D30DAB" w:rsidP="0097397D">
      <w:pPr>
        <w:spacing w:line="218" w:lineRule="auto"/>
        <w:rPr>
          <w:rFonts w:eastAsia="Lucida Sans"/>
          <w:sz w:val="24"/>
          <w:szCs w:val="24"/>
        </w:rPr>
      </w:pPr>
    </w:p>
    <w:p w14:paraId="26FCD25F" w14:textId="77777777" w:rsidR="00D30DAB" w:rsidRDefault="00D30DAB" w:rsidP="0097397D">
      <w:pPr>
        <w:spacing w:line="218" w:lineRule="auto"/>
        <w:rPr>
          <w:rFonts w:eastAsia="Lucida Sans"/>
          <w:sz w:val="24"/>
          <w:szCs w:val="24"/>
        </w:rPr>
      </w:pPr>
      <w:r w:rsidRPr="00D666D5">
        <w:rPr>
          <w:rFonts w:eastAsia="Lucida Sans"/>
          <w:sz w:val="24"/>
          <w:szCs w:val="24"/>
        </w:rPr>
        <w:t>The Romeo family soon bought a lot and built their new home on Cadillac, between Moffat and Barker roads.  Their home was between Catherine’s sister Lucy’s home and Dominic’s brother Anthony’s home.  While living at this home, a fifth child Anthony (Tut) was born on January 17</w:t>
      </w:r>
      <w:r w:rsidRPr="00D666D5">
        <w:rPr>
          <w:rFonts w:eastAsia="Lucida Sans"/>
          <w:sz w:val="24"/>
          <w:szCs w:val="24"/>
          <w:vertAlign w:val="superscript"/>
        </w:rPr>
        <w:t>th</w:t>
      </w:r>
      <w:r w:rsidRPr="00D666D5">
        <w:rPr>
          <w:rFonts w:eastAsia="Lucida Sans"/>
          <w:sz w:val="24"/>
          <w:szCs w:val="24"/>
        </w:rPr>
        <w:t>, 1913.  Later, their sixth child Alfred (Frank) was born on January 19</w:t>
      </w:r>
      <w:r w:rsidRPr="00D666D5">
        <w:rPr>
          <w:rFonts w:eastAsia="Lucida Sans"/>
          <w:sz w:val="24"/>
          <w:szCs w:val="24"/>
          <w:vertAlign w:val="superscript"/>
        </w:rPr>
        <w:t>th</w:t>
      </w:r>
      <w:r w:rsidRPr="00D666D5">
        <w:rPr>
          <w:rFonts w:eastAsia="Lucida Sans"/>
          <w:sz w:val="24"/>
          <w:szCs w:val="24"/>
        </w:rPr>
        <w:t xml:space="preserve">, 1915.   </w:t>
      </w:r>
    </w:p>
    <w:p w14:paraId="4C1F4560" w14:textId="77777777" w:rsidR="00D30DAB" w:rsidRDefault="00D30DAB" w:rsidP="0097397D">
      <w:pPr>
        <w:spacing w:line="218" w:lineRule="auto"/>
        <w:rPr>
          <w:rFonts w:eastAsia="Lucida Sans"/>
          <w:sz w:val="24"/>
          <w:szCs w:val="24"/>
        </w:rPr>
      </w:pPr>
    </w:p>
    <w:p w14:paraId="66B55CEC" w14:textId="77777777" w:rsidR="00D30DAB" w:rsidRDefault="00D30DAB" w:rsidP="0097397D">
      <w:pPr>
        <w:spacing w:line="218" w:lineRule="auto"/>
        <w:rPr>
          <w:rFonts w:eastAsia="Lucida Sans"/>
          <w:sz w:val="24"/>
          <w:szCs w:val="24"/>
        </w:rPr>
      </w:pPr>
      <w:r w:rsidRPr="00D666D5">
        <w:rPr>
          <w:rFonts w:eastAsia="Lucida Sans"/>
          <w:sz w:val="24"/>
          <w:szCs w:val="24"/>
        </w:rPr>
        <w:t xml:space="preserve">This expanding Romeo family outgrew their </w:t>
      </w:r>
      <w:proofErr w:type="gramStart"/>
      <w:r w:rsidRPr="00D666D5">
        <w:rPr>
          <w:rFonts w:eastAsia="Lucida Sans"/>
          <w:sz w:val="24"/>
          <w:szCs w:val="24"/>
        </w:rPr>
        <w:t>home, and</w:t>
      </w:r>
      <w:proofErr w:type="gramEnd"/>
      <w:r w:rsidRPr="00D666D5">
        <w:rPr>
          <w:rFonts w:eastAsia="Lucida Sans"/>
          <w:sz w:val="24"/>
          <w:szCs w:val="24"/>
        </w:rPr>
        <w:t xml:space="preserve"> built a new home at 5139 Cadillac. Their </w:t>
      </w:r>
      <w:proofErr w:type="gramStart"/>
      <w:r w:rsidRPr="00D666D5">
        <w:rPr>
          <w:rFonts w:eastAsia="Lucida Sans"/>
          <w:sz w:val="24"/>
          <w:szCs w:val="24"/>
        </w:rPr>
        <w:t>next door</w:t>
      </w:r>
      <w:proofErr w:type="gramEnd"/>
      <w:r w:rsidRPr="00D666D5">
        <w:rPr>
          <w:rFonts w:eastAsia="Lucida Sans"/>
          <w:sz w:val="24"/>
          <w:szCs w:val="24"/>
        </w:rPr>
        <w:t xml:space="preserve"> neighbors on one side were John &amp; Mary Zedde - who had two sons Frank and Elio.  Their neighbors on the other side were the Walter </w:t>
      </w:r>
      <w:proofErr w:type="spellStart"/>
      <w:r w:rsidRPr="00D666D5">
        <w:rPr>
          <w:rFonts w:eastAsia="Lucida Sans"/>
          <w:sz w:val="24"/>
          <w:szCs w:val="24"/>
        </w:rPr>
        <w:t>Drawol</w:t>
      </w:r>
      <w:proofErr w:type="spellEnd"/>
      <w:r w:rsidRPr="00D666D5">
        <w:rPr>
          <w:rFonts w:eastAsia="Lucida Sans"/>
          <w:sz w:val="24"/>
          <w:szCs w:val="24"/>
        </w:rPr>
        <w:t xml:space="preserve"> family. This new home consisted of a kitchen, living room and two bedrooms.  Lucille, their 7</w:t>
      </w:r>
      <w:r w:rsidRPr="00D666D5">
        <w:rPr>
          <w:rFonts w:eastAsia="Lucida Sans"/>
          <w:sz w:val="24"/>
          <w:szCs w:val="24"/>
          <w:vertAlign w:val="superscript"/>
        </w:rPr>
        <w:t>th</w:t>
      </w:r>
      <w:r w:rsidRPr="00D666D5">
        <w:rPr>
          <w:rFonts w:eastAsia="Lucida Sans"/>
          <w:sz w:val="24"/>
          <w:szCs w:val="24"/>
        </w:rPr>
        <w:t xml:space="preserve"> child was born on January 30</w:t>
      </w:r>
      <w:r w:rsidRPr="00D666D5">
        <w:rPr>
          <w:rFonts w:eastAsia="Lucida Sans"/>
          <w:sz w:val="24"/>
          <w:szCs w:val="24"/>
          <w:vertAlign w:val="superscript"/>
        </w:rPr>
        <w:t>th</w:t>
      </w:r>
      <w:r w:rsidRPr="00D666D5">
        <w:rPr>
          <w:rFonts w:eastAsia="Lucida Sans"/>
          <w:sz w:val="24"/>
          <w:szCs w:val="24"/>
        </w:rPr>
        <w:t>, 1917.  Dominic their 8</w:t>
      </w:r>
      <w:r w:rsidRPr="00D666D5">
        <w:rPr>
          <w:rFonts w:eastAsia="Lucida Sans"/>
          <w:sz w:val="24"/>
          <w:szCs w:val="24"/>
          <w:vertAlign w:val="superscript"/>
        </w:rPr>
        <w:t>th</w:t>
      </w:r>
      <w:r w:rsidRPr="00D666D5">
        <w:rPr>
          <w:rFonts w:eastAsia="Lucida Sans"/>
          <w:sz w:val="24"/>
          <w:szCs w:val="24"/>
        </w:rPr>
        <w:t xml:space="preserve"> child was born May 19</w:t>
      </w:r>
      <w:r w:rsidRPr="00D666D5">
        <w:rPr>
          <w:rFonts w:eastAsia="Lucida Sans"/>
          <w:sz w:val="24"/>
          <w:szCs w:val="24"/>
          <w:vertAlign w:val="superscript"/>
        </w:rPr>
        <w:t>th</w:t>
      </w:r>
      <w:r w:rsidRPr="00D666D5">
        <w:rPr>
          <w:rFonts w:eastAsia="Lucida Sans"/>
          <w:sz w:val="24"/>
          <w:szCs w:val="24"/>
        </w:rPr>
        <w:t xml:space="preserve">, 1919.  Their last child, Carmella, was born 2 years later, and died at the age of eight after a long illness.   </w:t>
      </w:r>
    </w:p>
    <w:p w14:paraId="56BABCE6" w14:textId="77777777" w:rsidR="00D30DAB" w:rsidRPr="00D666D5" w:rsidRDefault="00D30DAB" w:rsidP="0097397D">
      <w:pPr>
        <w:spacing w:line="218" w:lineRule="auto"/>
        <w:rPr>
          <w:sz w:val="24"/>
          <w:szCs w:val="24"/>
        </w:rPr>
      </w:pPr>
      <w:r w:rsidRPr="00D666D5">
        <w:rPr>
          <w:rFonts w:eastAsia="Lucida Sans"/>
          <w:sz w:val="24"/>
          <w:szCs w:val="24"/>
        </w:rPr>
        <w:t xml:space="preserve">  </w:t>
      </w:r>
      <w:r w:rsidRPr="00D666D5">
        <w:rPr>
          <w:rFonts w:eastAsia="Arial"/>
          <w:sz w:val="24"/>
          <w:szCs w:val="24"/>
        </w:rPr>
        <w:t xml:space="preserve"> </w:t>
      </w:r>
    </w:p>
    <w:p w14:paraId="54EDA45C" w14:textId="77777777" w:rsidR="00D30DAB" w:rsidRDefault="00D30DAB" w:rsidP="0097397D">
      <w:pPr>
        <w:spacing w:line="218" w:lineRule="auto"/>
        <w:rPr>
          <w:rFonts w:eastAsia="Arial"/>
          <w:sz w:val="24"/>
          <w:szCs w:val="24"/>
        </w:rPr>
      </w:pPr>
      <w:r w:rsidRPr="00D666D5">
        <w:rPr>
          <w:rFonts w:eastAsia="Lucida Sans"/>
          <w:sz w:val="24"/>
          <w:szCs w:val="24"/>
        </w:rPr>
        <w:t xml:space="preserve">Dominic Romeo started working at Detroit Edison Company and soon started enlarging their home.  He added a bedroom upstairs.  A few years later, a larger kitchen, a bathroom, and another bedroom were added.  To help with the expenses, Dominic and Catherine took in roomers.  </w:t>
      </w:r>
      <w:r w:rsidRPr="00D666D5">
        <w:rPr>
          <w:rFonts w:eastAsia="Arial"/>
          <w:sz w:val="24"/>
          <w:szCs w:val="24"/>
        </w:rPr>
        <w:t xml:space="preserve"> </w:t>
      </w:r>
    </w:p>
    <w:p w14:paraId="3BC75156" w14:textId="77777777" w:rsidR="00D30DAB" w:rsidRPr="00D666D5" w:rsidRDefault="00D30DAB" w:rsidP="0097397D">
      <w:pPr>
        <w:spacing w:line="218" w:lineRule="auto"/>
        <w:rPr>
          <w:sz w:val="24"/>
          <w:szCs w:val="24"/>
        </w:rPr>
      </w:pPr>
    </w:p>
    <w:p w14:paraId="4AC0596E" w14:textId="4B8F4D93" w:rsidR="00D30DAB" w:rsidRPr="00D666D5" w:rsidRDefault="00D30DAB" w:rsidP="0097397D">
      <w:pPr>
        <w:spacing w:line="218" w:lineRule="auto"/>
        <w:rPr>
          <w:sz w:val="24"/>
          <w:szCs w:val="24"/>
        </w:rPr>
      </w:pPr>
      <w:r w:rsidRPr="00D666D5">
        <w:rPr>
          <w:rFonts w:eastAsia="Lucida Sans"/>
          <w:sz w:val="24"/>
          <w:szCs w:val="24"/>
        </w:rPr>
        <w:t xml:space="preserve">When Dominic and Catherine first moved to Cadillac St., the area was all </w:t>
      </w:r>
      <w:proofErr w:type="gramStart"/>
      <w:r w:rsidRPr="00D666D5">
        <w:rPr>
          <w:rFonts w:eastAsia="Lucida Sans"/>
          <w:sz w:val="24"/>
          <w:szCs w:val="24"/>
        </w:rPr>
        <w:t>farmland</w:t>
      </w:r>
      <w:proofErr w:type="gramEnd"/>
      <w:r w:rsidRPr="00D666D5">
        <w:rPr>
          <w:rFonts w:eastAsia="Lucida Sans"/>
          <w:sz w:val="24"/>
          <w:szCs w:val="24"/>
        </w:rPr>
        <w:t xml:space="preserve">.  Soon, a new school was built across the street.  Catherine Romeo died at the age of 55 after a long illness.  The homestead was carried on by Lucy, who was by then married to Mike Orlando.  Dominic and his son Dominic lived with them.  The younger Dominic married Mary Tomasille after returning from the service.  The home was eventually sold in 1957. </w:t>
      </w:r>
      <w:r w:rsidRPr="00D666D5">
        <w:rPr>
          <w:rFonts w:eastAsia="Arial"/>
          <w:sz w:val="24"/>
          <w:szCs w:val="24"/>
        </w:rPr>
        <w:t xml:space="preserve"> </w:t>
      </w:r>
      <w:r w:rsidRPr="00D666D5">
        <w:rPr>
          <w:rFonts w:eastAsia="Lucida Sans"/>
          <w:sz w:val="24"/>
          <w:szCs w:val="24"/>
        </w:rPr>
        <w:t xml:space="preserve">The elder Dominic Romeo then moved in with his daughter Pauline, until she sold her home on Cadillac.  Dominic then moved in with his daughter Sadie, where he stayed </w:t>
      </w:r>
      <w:r>
        <w:rPr>
          <w:rFonts w:eastAsia="Lucida Sans"/>
          <w:sz w:val="24"/>
          <w:szCs w:val="24"/>
        </w:rPr>
        <w:t>until his death on June 20</w:t>
      </w:r>
      <w:r w:rsidRPr="00D666D5">
        <w:rPr>
          <w:rFonts w:eastAsia="Lucida Sans"/>
          <w:sz w:val="24"/>
          <w:szCs w:val="24"/>
          <w:vertAlign w:val="superscript"/>
        </w:rPr>
        <w:t>th</w:t>
      </w:r>
      <w:r w:rsidRPr="00D666D5">
        <w:rPr>
          <w:rFonts w:eastAsia="Lucida Sans"/>
          <w:sz w:val="24"/>
          <w:szCs w:val="24"/>
        </w:rPr>
        <w:t xml:space="preserve">, 1967. </w:t>
      </w:r>
    </w:p>
    <w:p w14:paraId="39545D78" w14:textId="67B5D23C" w:rsidR="00622F19" w:rsidRDefault="00D30DAB" w:rsidP="00622F19">
      <w:pPr>
        <w:spacing w:line="218" w:lineRule="auto"/>
        <w:rPr>
          <w:rFonts w:eastAsia="Lucida Sans"/>
          <w:sz w:val="24"/>
          <w:szCs w:val="24"/>
        </w:rPr>
      </w:pPr>
      <w:r w:rsidRPr="00D666D5">
        <w:rPr>
          <w:rFonts w:eastAsia="Lucida Sans"/>
          <w:sz w:val="24"/>
          <w:szCs w:val="24"/>
        </w:rPr>
        <w:t>The common thread of this story of Dominic and Catherine was their love for each other and their family.  Let us never forget our roots - and always carry on the tradition of love which we have inherited from Dominic and Catherine</w:t>
      </w:r>
      <w:r w:rsidR="00322AE1">
        <w:rPr>
          <w:rFonts w:eastAsia="Lucida Sans"/>
          <w:sz w:val="24"/>
          <w:szCs w:val="24"/>
        </w:rPr>
        <w:t xml:space="preserve">.  </w:t>
      </w:r>
      <w:r w:rsidR="00322AE1" w:rsidRPr="00322AE1">
        <w:rPr>
          <w:rFonts w:eastAsia="Lucida Sans"/>
          <w:b/>
          <w:color w:val="00B050"/>
          <w:sz w:val="40"/>
          <w:szCs w:val="40"/>
        </w:rPr>
        <w:t>God</w:t>
      </w:r>
      <w:r w:rsidR="00322AE1" w:rsidRPr="00322AE1">
        <w:rPr>
          <w:rFonts w:eastAsia="Lucida Sans"/>
          <w:b/>
          <w:color w:val="FF0000"/>
          <w:sz w:val="40"/>
          <w:szCs w:val="40"/>
        </w:rPr>
        <w:t xml:space="preserve"> Bless </w:t>
      </w:r>
      <w:r w:rsidR="00322AE1" w:rsidRPr="00322AE1">
        <w:rPr>
          <w:rFonts w:eastAsia="Lucida Sans"/>
          <w:b/>
          <w:color w:val="00B050"/>
          <w:sz w:val="40"/>
          <w:szCs w:val="40"/>
        </w:rPr>
        <w:t xml:space="preserve">our </w:t>
      </w:r>
      <w:r w:rsidR="00322AE1" w:rsidRPr="00322AE1">
        <w:rPr>
          <w:rFonts w:eastAsia="Lucida Sans"/>
          <w:b/>
          <w:color w:val="FF0000"/>
          <w:sz w:val="40"/>
          <w:szCs w:val="40"/>
        </w:rPr>
        <w:t>Family!</w:t>
      </w:r>
    </w:p>
    <w:p w14:paraId="3B925B38" w14:textId="77777777" w:rsidR="00622F19" w:rsidRDefault="00622F19" w:rsidP="00622F19">
      <w:pPr>
        <w:spacing w:line="218" w:lineRule="auto"/>
        <w:rPr>
          <w:rFonts w:eastAsia="Lucida Sans"/>
          <w:sz w:val="24"/>
          <w:szCs w:val="24"/>
        </w:rPr>
      </w:pPr>
      <w:r>
        <w:rPr>
          <w:rFonts w:eastAsia="Lucida Sans"/>
          <w:sz w:val="24"/>
          <w:szCs w:val="24"/>
        </w:rPr>
        <w:t xml:space="preserve">                                                         </w:t>
      </w:r>
    </w:p>
    <w:p w14:paraId="4932138A" w14:textId="1EDCEE63" w:rsidR="00954249" w:rsidRPr="002B15CA" w:rsidRDefault="00D30DAB" w:rsidP="006434A6">
      <w:pPr>
        <w:pStyle w:val="1stTITLE0"/>
        <w:rPr>
          <w:rStyle w:val="5thGen"/>
          <w:b/>
          <w:color w:val="3D3D3D" w:themeColor="text2"/>
          <w:u w:val="none"/>
        </w:rPr>
      </w:pPr>
      <w:r>
        <w:br w:type="page"/>
      </w:r>
      <w:r w:rsidR="005E0BE9" w:rsidRPr="002B15CA">
        <w:rPr>
          <w:rStyle w:val="5thGen"/>
          <w:b/>
          <w:color w:val="3D3D3D" w:themeColor="text2"/>
          <w:u w:val="none"/>
        </w:rPr>
        <w:lastRenderedPageBreak/>
        <w:t>JOSEPH</w:t>
      </w:r>
    </w:p>
    <w:p w14:paraId="21247438" w14:textId="77777777" w:rsidR="00854343" w:rsidRPr="007B2DC0" w:rsidRDefault="00854343" w:rsidP="00854343">
      <w:pPr>
        <w:rPr>
          <w:rStyle w:val="1stTitle"/>
        </w:rPr>
      </w:pPr>
    </w:p>
    <w:p w14:paraId="0E8B4F14" w14:textId="10F321D4" w:rsidR="00854343" w:rsidRPr="00D97FD7" w:rsidRDefault="00854343" w:rsidP="00B1601C">
      <w:pPr>
        <w:rPr>
          <w:sz w:val="18"/>
        </w:rPr>
      </w:pPr>
      <w:r w:rsidRPr="00913C89">
        <w:rPr>
          <w:rStyle w:val="1stGen"/>
        </w:rPr>
        <w:t xml:space="preserve">Joseph </w:t>
      </w:r>
      <w:proofErr w:type="gramStart"/>
      <w:r w:rsidRPr="00913C89">
        <w:rPr>
          <w:rStyle w:val="1stGen"/>
        </w:rPr>
        <w:t>Romeo</w:t>
      </w:r>
      <w:r w:rsidRPr="0043196A">
        <w:t xml:space="preserve">  </w:t>
      </w:r>
      <w:r>
        <w:t>-</w:t>
      </w:r>
      <w:proofErr w:type="gramEnd"/>
      <w:r>
        <w:t xml:space="preserve"> </w:t>
      </w:r>
      <w:r w:rsidRPr="00D97FD7">
        <w:rPr>
          <w:szCs w:val="20"/>
        </w:rPr>
        <w:t xml:space="preserve">November 23, </w:t>
      </w:r>
      <w:proofErr w:type="gramStart"/>
      <w:r w:rsidRPr="00D97FD7">
        <w:rPr>
          <w:szCs w:val="20"/>
        </w:rPr>
        <w:t>1906</w:t>
      </w:r>
      <w:proofErr w:type="gramEnd"/>
      <w:r w:rsidR="008D218E">
        <w:rPr>
          <w:szCs w:val="20"/>
        </w:rPr>
        <w:tab/>
      </w:r>
      <w:r w:rsidR="00F871F5" w:rsidRPr="00F871F5">
        <w:rPr>
          <w:b/>
          <w:bCs/>
          <w:szCs w:val="20"/>
        </w:rPr>
        <w:t>Deceased:</w:t>
      </w:r>
      <w:r w:rsidRPr="00D97FD7">
        <w:rPr>
          <w:szCs w:val="20"/>
        </w:rPr>
        <w:t xml:space="preserve">  September 22, 1995</w:t>
      </w:r>
      <w:r w:rsidR="00E60D11">
        <w:rPr>
          <w:szCs w:val="20"/>
        </w:rPr>
        <w:t>l</w:t>
      </w:r>
    </w:p>
    <w:p w14:paraId="116577BA" w14:textId="2C75A1AA" w:rsidR="000953E8" w:rsidRDefault="00854343" w:rsidP="00B1601C">
      <w:pPr>
        <w:rPr>
          <w:szCs w:val="20"/>
        </w:rPr>
      </w:pPr>
      <w:r w:rsidRPr="00913C89">
        <w:rPr>
          <w:rStyle w:val="1stGen"/>
        </w:rPr>
        <w:t xml:space="preserve">Josephine </w:t>
      </w:r>
      <w:proofErr w:type="spellStart"/>
      <w:r w:rsidRPr="00913C89">
        <w:rPr>
          <w:rStyle w:val="1stGen"/>
        </w:rPr>
        <w:t>Valella</w:t>
      </w:r>
      <w:proofErr w:type="spellEnd"/>
      <w:r w:rsidRPr="00D97FD7">
        <w:t xml:space="preserve"> </w:t>
      </w:r>
      <w:r w:rsidR="004C6E42" w:rsidRPr="004C6E42">
        <w:t>-</w:t>
      </w:r>
      <w:r w:rsidRPr="00D97FD7">
        <w:rPr>
          <w:szCs w:val="20"/>
        </w:rPr>
        <w:t xml:space="preserve"> July 28, </w:t>
      </w:r>
      <w:proofErr w:type="gramStart"/>
      <w:r w:rsidRPr="00D97FD7">
        <w:rPr>
          <w:szCs w:val="20"/>
        </w:rPr>
        <w:t>1910</w:t>
      </w:r>
      <w:proofErr w:type="gramEnd"/>
      <w:r w:rsidRPr="00D97FD7">
        <w:rPr>
          <w:szCs w:val="20"/>
        </w:rPr>
        <w:tab/>
      </w:r>
      <w:r w:rsidR="00D97FD7" w:rsidRPr="00D97FD7">
        <w:rPr>
          <w:szCs w:val="20"/>
        </w:rPr>
        <w:tab/>
      </w:r>
      <w:r w:rsidR="00F871F5" w:rsidRPr="00F871F5">
        <w:rPr>
          <w:b/>
          <w:bCs/>
          <w:szCs w:val="20"/>
        </w:rPr>
        <w:t>Deceased:</w:t>
      </w:r>
      <w:r w:rsidRPr="00D97FD7">
        <w:rPr>
          <w:szCs w:val="20"/>
        </w:rPr>
        <w:t xml:space="preserve">  February 9, 1980</w:t>
      </w:r>
    </w:p>
    <w:p w14:paraId="7CAEDCA7" w14:textId="77777777" w:rsidR="00A937D3" w:rsidRDefault="00485266" w:rsidP="007B2DC0">
      <w:pPr>
        <w:rPr>
          <w:rStyle w:val="1stTitle"/>
        </w:rPr>
      </w:pPr>
      <w:r w:rsidRPr="00485266">
        <w:rPr>
          <w:rStyle w:val="1stTitle"/>
        </w:rPr>
        <w:t>Married:</w:t>
      </w:r>
      <w:r w:rsidR="00913C89">
        <w:rPr>
          <w:rStyle w:val="1stTitle"/>
        </w:rPr>
        <w:tab/>
      </w:r>
      <w:r w:rsidR="00C2765F">
        <w:t>April 27, 1929</w:t>
      </w:r>
      <w:r w:rsidR="001B4B45">
        <w:rPr>
          <w:rStyle w:val="1stTitle"/>
        </w:rPr>
        <w:tab/>
      </w:r>
    </w:p>
    <w:p w14:paraId="5B53FAD0" w14:textId="77777777" w:rsidR="00C2765F" w:rsidRPr="00A937D3" w:rsidRDefault="00485266" w:rsidP="0040317B">
      <w:pPr>
        <w:rPr>
          <w:b/>
          <w:color w:val="FF0000"/>
        </w:rPr>
      </w:pPr>
      <w:r w:rsidRPr="00485266">
        <w:rPr>
          <w:rStyle w:val="1stTitle"/>
        </w:rPr>
        <w:t>Children:</w:t>
      </w:r>
      <w:r w:rsidR="00586DCB">
        <w:rPr>
          <w:rStyle w:val="1stTitle"/>
        </w:rPr>
        <w:tab/>
      </w:r>
      <w:r w:rsidR="00C2765F" w:rsidRPr="00397399">
        <w:rPr>
          <w:rStyle w:val="2ndGen"/>
        </w:rPr>
        <w:t>Domenic</w:t>
      </w:r>
      <w:r w:rsidR="00C2765F" w:rsidRPr="00C2765F">
        <w:t xml:space="preserve"> - May 24, 1932 </w:t>
      </w:r>
    </w:p>
    <w:p w14:paraId="3FC9D90D" w14:textId="77777777" w:rsidR="00C2765F" w:rsidRDefault="0073258A" w:rsidP="00C81028">
      <w:pPr>
        <w:spacing w:line="252" w:lineRule="auto"/>
        <w:ind w:firstLine="720"/>
      </w:pPr>
      <w:r>
        <w:t xml:space="preserve"> </w:t>
      </w:r>
      <w:r>
        <w:tab/>
      </w:r>
      <w:r w:rsidR="00C2765F" w:rsidRPr="00397399">
        <w:rPr>
          <w:rStyle w:val="2ndGen"/>
        </w:rPr>
        <w:t>Joseph Jr.</w:t>
      </w:r>
      <w:r w:rsidR="00C2765F" w:rsidRPr="00C2765F">
        <w:t xml:space="preserve"> - February 5, 1937 </w:t>
      </w:r>
    </w:p>
    <w:p w14:paraId="3D98993F" w14:textId="77777777" w:rsidR="00202892" w:rsidRDefault="00202892" w:rsidP="00C81028">
      <w:pPr>
        <w:spacing w:line="252" w:lineRule="auto"/>
      </w:pPr>
      <w:r>
        <w:tab/>
      </w:r>
      <w:r w:rsidR="00C81028">
        <w:tab/>
      </w:r>
      <w:r w:rsidRPr="00397399">
        <w:rPr>
          <w:rStyle w:val="2ndGen"/>
        </w:rPr>
        <w:t>Carol</w:t>
      </w:r>
      <w:r w:rsidR="00F67EAF">
        <w:t xml:space="preserve"> </w:t>
      </w:r>
      <w:r w:rsidR="004C6E42" w:rsidRPr="004C6E42">
        <w:t>-</w:t>
      </w:r>
      <w:r w:rsidR="00F67EAF">
        <w:t xml:space="preserve"> December 9, 1939</w:t>
      </w:r>
    </w:p>
    <w:p w14:paraId="223BD157" w14:textId="77777777" w:rsidR="00F67EAF" w:rsidRDefault="00F67EAF" w:rsidP="00C81028">
      <w:pPr>
        <w:spacing w:line="252" w:lineRule="auto"/>
      </w:pPr>
    </w:p>
    <w:p w14:paraId="6BDACD12" w14:textId="06585DBE" w:rsidR="00F67EAF" w:rsidRDefault="00F67EAF" w:rsidP="00C81028">
      <w:pPr>
        <w:spacing w:line="252" w:lineRule="auto"/>
      </w:pPr>
      <w:r>
        <w:rPr>
          <w:rStyle w:val="2ndGen"/>
        </w:rPr>
        <w:tab/>
      </w:r>
      <w:r w:rsidR="00C81028">
        <w:rPr>
          <w:rStyle w:val="2ndGen"/>
        </w:rPr>
        <w:tab/>
      </w:r>
      <w:r w:rsidRPr="00F67EAF">
        <w:rPr>
          <w:rStyle w:val="2ndGen"/>
        </w:rPr>
        <w:t>Domenic Romeo</w:t>
      </w:r>
      <w:r>
        <w:t xml:space="preserve"> </w:t>
      </w:r>
      <w:r w:rsidR="004C6E42" w:rsidRPr="004C6E42">
        <w:t>-</w:t>
      </w:r>
      <w:r>
        <w:t xml:space="preserve"> May 24, </w:t>
      </w:r>
      <w:proofErr w:type="gramStart"/>
      <w:r>
        <w:t>1932</w:t>
      </w:r>
      <w:proofErr w:type="gramEnd"/>
      <w:r w:rsidR="00C81028">
        <w:tab/>
      </w:r>
      <w:r>
        <w:tab/>
      </w:r>
      <w:r w:rsidR="00F871F5" w:rsidRPr="00F871F5">
        <w:rPr>
          <w:b/>
          <w:bCs/>
        </w:rPr>
        <w:t>Deceased:</w:t>
      </w:r>
      <w:r>
        <w:t xml:space="preserve">  June 11, 2000</w:t>
      </w:r>
    </w:p>
    <w:p w14:paraId="43FA1CE8" w14:textId="30C3BFE1" w:rsidR="00F67EAF" w:rsidRDefault="00F67EAF" w:rsidP="00C81028">
      <w:pPr>
        <w:spacing w:line="252" w:lineRule="auto"/>
      </w:pPr>
      <w:r>
        <w:rPr>
          <w:rStyle w:val="2ndGen"/>
        </w:rPr>
        <w:tab/>
      </w:r>
      <w:r w:rsidR="00C81028">
        <w:rPr>
          <w:rStyle w:val="2ndGen"/>
        </w:rPr>
        <w:tab/>
      </w:r>
      <w:r w:rsidRPr="00F67EAF">
        <w:rPr>
          <w:rStyle w:val="2ndGen"/>
        </w:rPr>
        <w:t>Rosemary Badaczewski</w:t>
      </w:r>
      <w:r>
        <w:t xml:space="preserve"> </w:t>
      </w:r>
      <w:r w:rsidR="004C6E42" w:rsidRPr="004C6E42">
        <w:t>-</w:t>
      </w:r>
      <w:r>
        <w:t xml:space="preserve"> May 9, </w:t>
      </w:r>
      <w:proofErr w:type="gramStart"/>
      <w:r>
        <w:t>1933</w:t>
      </w:r>
      <w:proofErr w:type="gramEnd"/>
      <w:r>
        <w:tab/>
      </w:r>
      <w:r w:rsidR="00F871F5" w:rsidRPr="00F871F5">
        <w:rPr>
          <w:b/>
          <w:bCs/>
        </w:rPr>
        <w:t>Deceased:</w:t>
      </w:r>
      <w:r>
        <w:t xml:space="preserve">  September 1, 2007</w:t>
      </w:r>
    </w:p>
    <w:p w14:paraId="6D33C360" w14:textId="77777777" w:rsidR="008546C2" w:rsidRDefault="008546C2" w:rsidP="00C81028">
      <w:pPr>
        <w:spacing w:line="252" w:lineRule="auto"/>
      </w:pPr>
      <w:r>
        <w:tab/>
      </w:r>
      <w:r w:rsidR="00C81028">
        <w:tab/>
      </w:r>
      <w:r w:rsidR="00485266" w:rsidRPr="00485266">
        <w:rPr>
          <w:rStyle w:val="1stTitle"/>
        </w:rPr>
        <w:t>Married:</w:t>
      </w:r>
      <w:r>
        <w:rPr>
          <w:rStyle w:val="1stTitle"/>
        </w:rPr>
        <w:tab/>
      </w:r>
      <w:r>
        <w:t>December 26, 1953</w:t>
      </w:r>
    </w:p>
    <w:p w14:paraId="75DB2492" w14:textId="77777777" w:rsidR="008546C2" w:rsidRDefault="00397399" w:rsidP="00C81028">
      <w:pPr>
        <w:spacing w:line="252" w:lineRule="auto"/>
      </w:pPr>
      <w:r>
        <w:tab/>
      </w:r>
      <w:r w:rsidR="00C81028">
        <w:tab/>
      </w:r>
      <w:r w:rsidR="00485266" w:rsidRPr="00485266">
        <w:rPr>
          <w:rStyle w:val="1stTitle"/>
        </w:rPr>
        <w:t>Children:</w:t>
      </w:r>
      <w:r>
        <w:rPr>
          <w:rStyle w:val="1stTitle"/>
        </w:rPr>
        <w:tab/>
      </w:r>
      <w:r w:rsidRPr="00397399">
        <w:rPr>
          <w:rStyle w:val="3rdGen"/>
        </w:rPr>
        <w:t>Rick</w:t>
      </w:r>
      <w:r w:rsidRPr="002E0F94">
        <w:t xml:space="preserve"> - September 30, 1954</w:t>
      </w:r>
    </w:p>
    <w:p w14:paraId="7316E80D" w14:textId="77777777" w:rsidR="00397399" w:rsidRDefault="00397399" w:rsidP="00C81028">
      <w:pPr>
        <w:spacing w:line="252" w:lineRule="auto"/>
      </w:pPr>
      <w:r>
        <w:tab/>
        <w:t xml:space="preserve"> </w:t>
      </w:r>
      <w:r>
        <w:tab/>
      </w:r>
      <w:r w:rsidR="00C81028">
        <w:tab/>
      </w:r>
      <w:r w:rsidR="00C81028">
        <w:tab/>
      </w:r>
      <w:r w:rsidRPr="00397399">
        <w:rPr>
          <w:rStyle w:val="3rdGen"/>
        </w:rPr>
        <w:t>Kim</w:t>
      </w:r>
      <w:r>
        <w:t xml:space="preserve"> - December 7, 1955 </w:t>
      </w:r>
    </w:p>
    <w:p w14:paraId="50D13408" w14:textId="77777777" w:rsidR="00397399" w:rsidRDefault="00397399" w:rsidP="00C81028">
      <w:pPr>
        <w:spacing w:line="252" w:lineRule="auto"/>
      </w:pPr>
      <w:r>
        <w:t xml:space="preserve"> </w:t>
      </w:r>
      <w:r>
        <w:tab/>
      </w:r>
      <w:r>
        <w:tab/>
      </w:r>
      <w:r w:rsidR="00C81028">
        <w:tab/>
      </w:r>
      <w:r w:rsidR="00C81028">
        <w:tab/>
      </w:r>
      <w:r w:rsidRPr="00397399">
        <w:rPr>
          <w:rStyle w:val="3rdGen"/>
        </w:rPr>
        <w:t>Maureen</w:t>
      </w:r>
      <w:r>
        <w:t xml:space="preserve"> - November 29, 1957 </w:t>
      </w:r>
    </w:p>
    <w:p w14:paraId="04C5F3BF" w14:textId="77777777" w:rsidR="00397399" w:rsidRDefault="00397399" w:rsidP="00C81028">
      <w:pPr>
        <w:spacing w:line="252" w:lineRule="auto"/>
      </w:pPr>
      <w:r>
        <w:t xml:space="preserve"> </w:t>
      </w:r>
      <w:r>
        <w:tab/>
        <w:t xml:space="preserve"> </w:t>
      </w:r>
      <w:r>
        <w:tab/>
      </w:r>
      <w:r w:rsidR="00C81028">
        <w:tab/>
      </w:r>
      <w:r w:rsidR="00C81028">
        <w:tab/>
      </w:r>
      <w:r w:rsidRPr="00397399">
        <w:rPr>
          <w:rStyle w:val="3rdGen"/>
        </w:rPr>
        <w:t>Jackie</w:t>
      </w:r>
      <w:r>
        <w:t xml:space="preserve"> - November 1, 1958 </w:t>
      </w:r>
    </w:p>
    <w:p w14:paraId="39249BE3" w14:textId="77777777" w:rsidR="00397399" w:rsidRDefault="00397399" w:rsidP="00C81028">
      <w:pPr>
        <w:spacing w:line="252" w:lineRule="auto"/>
      </w:pPr>
      <w:r>
        <w:t xml:space="preserve"> </w:t>
      </w:r>
      <w:r>
        <w:tab/>
        <w:t xml:space="preserve"> </w:t>
      </w:r>
      <w:r>
        <w:tab/>
      </w:r>
      <w:r w:rsidR="00C81028">
        <w:tab/>
      </w:r>
      <w:r w:rsidR="00C81028">
        <w:tab/>
      </w:r>
      <w:r w:rsidRPr="00397399">
        <w:rPr>
          <w:rStyle w:val="3rdGen"/>
        </w:rPr>
        <w:t>Gayle</w:t>
      </w:r>
      <w:r>
        <w:t xml:space="preserve"> - August 4, 1961 </w:t>
      </w:r>
    </w:p>
    <w:p w14:paraId="4C7D2177" w14:textId="0F718A43" w:rsidR="00397399" w:rsidRDefault="00397399" w:rsidP="00C81028">
      <w:pPr>
        <w:spacing w:line="252" w:lineRule="auto"/>
      </w:pPr>
      <w:r>
        <w:t xml:space="preserve"> </w:t>
      </w:r>
      <w:r>
        <w:tab/>
      </w:r>
      <w:r w:rsidR="00C81028">
        <w:tab/>
      </w:r>
      <w:r w:rsidR="00C81028">
        <w:tab/>
      </w:r>
      <w:r>
        <w:tab/>
      </w:r>
      <w:r w:rsidRPr="00A937D3">
        <w:rPr>
          <w:rStyle w:val="3rdGen"/>
        </w:rPr>
        <w:t>Chris</w:t>
      </w:r>
      <w:r>
        <w:t xml:space="preserve"> - August 15, </w:t>
      </w:r>
      <w:proofErr w:type="gramStart"/>
      <w:r>
        <w:t>1962</w:t>
      </w:r>
      <w:proofErr w:type="gramEnd"/>
      <w:r>
        <w:t xml:space="preserve"> </w:t>
      </w:r>
      <w:r w:rsidR="00F05FD1">
        <w:t xml:space="preserve">   </w:t>
      </w:r>
      <w:r w:rsidR="00F05FD1" w:rsidRPr="00567A44">
        <w:rPr>
          <w:b/>
          <w:bCs/>
        </w:rPr>
        <w:t xml:space="preserve"> Deceased:</w:t>
      </w:r>
      <w:r w:rsidR="00F05FD1">
        <w:t xml:space="preserve">  </w:t>
      </w:r>
      <w:r w:rsidR="00567A44">
        <w:t>July 11, 2022</w:t>
      </w:r>
    </w:p>
    <w:p w14:paraId="7779AF70" w14:textId="77777777" w:rsidR="00397399" w:rsidRDefault="00397399" w:rsidP="00C81028">
      <w:pPr>
        <w:spacing w:line="252" w:lineRule="auto"/>
      </w:pPr>
      <w:r>
        <w:t xml:space="preserve"> </w:t>
      </w:r>
      <w:r>
        <w:tab/>
        <w:t xml:space="preserve"> </w:t>
      </w:r>
      <w:r w:rsidR="00C81028">
        <w:tab/>
      </w:r>
      <w:r w:rsidR="00C81028">
        <w:tab/>
      </w:r>
      <w:r>
        <w:tab/>
      </w:r>
      <w:r w:rsidRPr="00A937D3">
        <w:rPr>
          <w:rStyle w:val="3rdGen"/>
        </w:rPr>
        <w:t>Jeff</w:t>
      </w:r>
      <w:r>
        <w:t xml:space="preserve"> - April 15, 1965 </w:t>
      </w:r>
    </w:p>
    <w:p w14:paraId="124C5A65" w14:textId="32C92921" w:rsidR="00397399" w:rsidRDefault="00397399" w:rsidP="00C81028">
      <w:pPr>
        <w:spacing w:line="252" w:lineRule="auto"/>
      </w:pPr>
      <w:r>
        <w:t xml:space="preserve"> </w:t>
      </w:r>
      <w:r>
        <w:tab/>
        <w:t xml:space="preserve"> </w:t>
      </w:r>
      <w:r>
        <w:tab/>
      </w:r>
      <w:r w:rsidR="00C81028">
        <w:tab/>
      </w:r>
      <w:r w:rsidR="00C81028">
        <w:tab/>
      </w:r>
      <w:r w:rsidRPr="00A937D3">
        <w:rPr>
          <w:rStyle w:val="3rdGen"/>
        </w:rPr>
        <w:t>Scott</w:t>
      </w:r>
      <w:r>
        <w:t xml:space="preserve"> - March 2, </w:t>
      </w:r>
      <w:proofErr w:type="gramStart"/>
      <w:r>
        <w:t>1968</w:t>
      </w:r>
      <w:proofErr w:type="gramEnd"/>
      <w:r>
        <w:t xml:space="preserve">   </w:t>
      </w:r>
      <w:r w:rsidR="00F871F5" w:rsidRPr="00F871F5">
        <w:rPr>
          <w:b/>
          <w:bCs/>
        </w:rPr>
        <w:t>Deceased:</w:t>
      </w:r>
      <w:r>
        <w:t xml:space="preserve"> Feb. 17, 1969 </w:t>
      </w:r>
    </w:p>
    <w:p w14:paraId="16348E2A" w14:textId="77777777" w:rsidR="00397399" w:rsidRDefault="00397399" w:rsidP="00C81028">
      <w:pPr>
        <w:spacing w:line="252" w:lineRule="auto"/>
      </w:pPr>
      <w:r>
        <w:t xml:space="preserve"> </w:t>
      </w:r>
      <w:r>
        <w:tab/>
        <w:t xml:space="preserve"> </w:t>
      </w:r>
      <w:r w:rsidR="00C81028">
        <w:tab/>
      </w:r>
      <w:r w:rsidR="00C81028">
        <w:tab/>
      </w:r>
      <w:r>
        <w:tab/>
      </w:r>
      <w:r w:rsidRPr="00A937D3">
        <w:rPr>
          <w:rStyle w:val="3rdGen"/>
        </w:rPr>
        <w:t>Gary</w:t>
      </w:r>
      <w:r>
        <w:t xml:space="preserve"> - December 12, 1970</w:t>
      </w:r>
    </w:p>
    <w:p w14:paraId="16DF8CBD" w14:textId="53E8F971" w:rsidR="00397399" w:rsidRDefault="00397399" w:rsidP="00AD1B43">
      <w:pPr>
        <w:spacing w:line="252" w:lineRule="auto"/>
      </w:pPr>
    </w:p>
    <w:p w14:paraId="1926F445" w14:textId="77777777" w:rsidR="00A937D3" w:rsidRDefault="00C81028" w:rsidP="00C81028">
      <w:pPr>
        <w:spacing w:line="252" w:lineRule="auto"/>
      </w:pPr>
      <w:r>
        <w:tab/>
      </w:r>
      <w:r>
        <w:tab/>
      </w:r>
      <w:r w:rsidR="00A937D3">
        <w:tab/>
      </w:r>
      <w:r w:rsidR="00A937D3">
        <w:tab/>
      </w:r>
      <w:r w:rsidR="00A937D3">
        <w:rPr>
          <w:rStyle w:val="3rdGen"/>
        </w:rPr>
        <w:t xml:space="preserve">Rick Romeo </w:t>
      </w:r>
      <w:r w:rsidR="004C6E42" w:rsidRPr="004C6E42">
        <w:t>-</w:t>
      </w:r>
      <w:r w:rsidR="00A937D3">
        <w:t xml:space="preserve"> </w:t>
      </w:r>
      <w:bookmarkStart w:id="0" w:name="OLE_LINK1"/>
      <w:r w:rsidR="00A937D3">
        <w:t>September 30, 1954</w:t>
      </w:r>
      <w:bookmarkEnd w:id="0"/>
    </w:p>
    <w:p w14:paraId="0675CB18" w14:textId="4564E447" w:rsidR="00A937D3" w:rsidRDefault="00A937D3" w:rsidP="00C81028">
      <w:pPr>
        <w:spacing w:line="252" w:lineRule="auto"/>
      </w:pPr>
      <w:r>
        <w:tab/>
      </w:r>
      <w:r>
        <w:tab/>
      </w:r>
      <w:r w:rsidR="00C81028">
        <w:tab/>
      </w:r>
      <w:r w:rsidR="00C81028">
        <w:tab/>
      </w:r>
      <w:r w:rsidRPr="00A937D3">
        <w:rPr>
          <w:rStyle w:val="3rdGen"/>
        </w:rPr>
        <w:t>Michelle</w:t>
      </w:r>
      <w:r>
        <w:t xml:space="preserve"> </w:t>
      </w:r>
      <w:r w:rsidR="004C6E42" w:rsidRPr="004C6E42">
        <w:t>-</w:t>
      </w:r>
      <w:r>
        <w:t xml:space="preserve"> March 7</w:t>
      </w:r>
      <w:r w:rsidR="004644D3">
        <w:t>, 1975</w:t>
      </w:r>
    </w:p>
    <w:p w14:paraId="6FFD0AE4" w14:textId="77777777" w:rsidR="00A937D3" w:rsidRDefault="00AA4162" w:rsidP="00C81028">
      <w:pPr>
        <w:spacing w:line="252" w:lineRule="auto"/>
      </w:pPr>
      <w:r>
        <w:tab/>
      </w:r>
      <w:r w:rsidR="00C81028">
        <w:tab/>
      </w:r>
      <w:r w:rsidR="00C81028">
        <w:tab/>
      </w:r>
      <w:r>
        <w:tab/>
      </w:r>
      <w:r w:rsidR="00485266" w:rsidRPr="00485266">
        <w:rPr>
          <w:rStyle w:val="1stTitle"/>
        </w:rPr>
        <w:t>Children:</w:t>
      </w:r>
      <w:r>
        <w:tab/>
      </w:r>
      <w:r w:rsidRPr="00A31B06">
        <w:rPr>
          <w:rStyle w:val="4thGen"/>
        </w:rPr>
        <w:t>Nicole Marie</w:t>
      </w:r>
      <w:r>
        <w:t xml:space="preserve"> </w:t>
      </w:r>
      <w:r w:rsidR="004C6E42" w:rsidRPr="004C6E42">
        <w:t>-</w:t>
      </w:r>
      <w:r>
        <w:t xml:space="preserve"> June 30, 1977</w:t>
      </w:r>
    </w:p>
    <w:p w14:paraId="5997CF5A" w14:textId="77777777" w:rsidR="00AA4162" w:rsidRDefault="00AA4162" w:rsidP="00C81028">
      <w:pPr>
        <w:spacing w:line="252" w:lineRule="auto"/>
      </w:pPr>
      <w:r>
        <w:tab/>
      </w:r>
      <w:r>
        <w:tab/>
      </w:r>
      <w:r>
        <w:tab/>
      </w:r>
      <w:r w:rsidR="00C81028">
        <w:tab/>
      </w:r>
      <w:r w:rsidR="00C81028">
        <w:tab/>
      </w:r>
      <w:r>
        <w:tab/>
      </w:r>
      <w:r w:rsidRPr="00A31B06">
        <w:rPr>
          <w:rStyle w:val="4thGen"/>
        </w:rPr>
        <w:t>Shannon</w:t>
      </w:r>
      <w:r>
        <w:t xml:space="preserve"> </w:t>
      </w:r>
      <w:r w:rsidR="004C6E42" w:rsidRPr="004C6E42">
        <w:t>-</w:t>
      </w:r>
      <w:r>
        <w:t xml:space="preserve"> April 14, 1980</w:t>
      </w:r>
    </w:p>
    <w:p w14:paraId="2FFA99B8" w14:textId="77777777" w:rsidR="00AA4162" w:rsidRDefault="00AA4162" w:rsidP="00C81028">
      <w:pPr>
        <w:spacing w:line="252" w:lineRule="auto"/>
      </w:pPr>
      <w:r>
        <w:tab/>
        <w:t xml:space="preserve"> </w:t>
      </w:r>
      <w:r>
        <w:tab/>
      </w:r>
      <w:r>
        <w:tab/>
      </w:r>
      <w:r w:rsidR="00C81028">
        <w:tab/>
      </w:r>
      <w:r w:rsidR="00C81028">
        <w:tab/>
      </w:r>
      <w:r>
        <w:tab/>
      </w:r>
      <w:r w:rsidRPr="00A31B06">
        <w:rPr>
          <w:rStyle w:val="4thGen"/>
        </w:rPr>
        <w:t>Seth Ryan</w:t>
      </w:r>
      <w:r>
        <w:t xml:space="preserve"> - May 17, 1990 </w:t>
      </w:r>
    </w:p>
    <w:p w14:paraId="3BE80282" w14:textId="77777777" w:rsidR="00AA4162" w:rsidRDefault="00AA4162" w:rsidP="00C81028">
      <w:pPr>
        <w:spacing w:line="252" w:lineRule="auto"/>
      </w:pPr>
      <w:r>
        <w:t xml:space="preserve"> </w:t>
      </w:r>
      <w:r>
        <w:tab/>
        <w:t xml:space="preserve"> </w:t>
      </w:r>
      <w:r>
        <w:tab/>
      </w:r>
      <w:r>
        <w:tab/>
      </w:r>
      <w:r w:rsidR="00C81028">
        <w:tab/>
      </w:r>
      <w:r w:rsidR="00C81028">
        <w:tab/>
      </w:r>
      <w:r>
        <w:tab/>
      </w:r>
      <w:r w:rsidRPr="00A31B06">
        <w:rPr>
          <w:rStyle w:val="4thGen"/>
        </w:rPr>
        <w:t>Andrew Levi</w:t>
      </w:r>
      <w:r>
        <w:t xml:space="preserve"> </w:t>
      </w:r>
      <w:r w:rsidR="004C6E42" w:rsidRPr="004C6E42">
        <w:t>-</w:t>
      </w:r>
      <w:r>
        <w:t xml:space="preserve"> Nov. 21, 1999 </w:t>
      </w:r>
    </w:p>
    <w:p w14:paraId="4EB506D3" w14:textId="77777777" w:rsidR="00AA4162" w:rsidRDefault="00AA4162" w:rsidP="00C81028">
      <w:pPr>
        <w:spacing w:line="252" w:lineRule="auto"/>
      </w:pPr>
      <w:r>
        <w:t xml:space="preserve"> </w:t>
      </w:r>
      <w:r>
        <w:tab/>
        <w:t xml:space="preserve"> </w:t>
      </w:r>
      <w:r>
        <w:tab/>
      </w:r>
      <w:r>
        <w:tab/>
      </w:r>
      <w:r w:rsidR="00C81028">
        <w:tab/>
      </w:r>
      <w:r w:rsidR="00C81028">
        <w:tab/>
      </w:r>
      <w:r>
        <w:tab/>
      </w:r>
      <w:r w:rsidRPr="00A31B06">
        <w:rPr>
          <w:rStyle w:val="4thGen"/>
        </w:rPr>
        <w:t>Ethan Patrick</w:t>
      </w:r>
      <w:r>
        <w:t xml:space="preserve"> </w:t>
      </w:r>
      <w:r w:rsidR="004C6E42" w:rsidRPr="004C6E42">
        <w:t>-</w:t>
      </w:r>
      <w:r>
        <w:t xml:space="preserve"> Nov. 17, 2000 </w:t>
      </w:r>
    </w:p>
    <w:p w14:paraId="11D39F14" w14:textId="77777777" w:rsidR="00AA4162" w:rsidRDefault="00AA4162" w:rsidP="00C81028">
      <w:pPr>
        <w:spacing w:line="252" w:lineRule="auto"/>
      </w:pPr>
      <w:r>
        <w:t xml:space="preserve"> </w:t>
      </w:r>
      <w:r>
        <w:tab/>
        <w:t xml:space="preserve"> </w:t>
      </w:r>
      <w:r>
        <w:tab/>
      </w:r>
      <w:r>
        <w:tab/>
      </w:r>
      <w:r w:rsidR="00C81028">
        <w:tab/>
      </w:r>
      <w:r w:rsidR="00C81028">
        <w:tab/>
      </w:r>
      <w:r>
        <w:tab/>
      </w:r>
      <w:r w:rsidRPr="00A31B06">
        <w:rPr>
          <w:rStyle w:val="4thGen"/>
        </w:rPr>
        <w:t>Kendall</w:t>
      </w:r>
      <w:r>
        <w:t xml:space="preserve"> - December 26, 2007</w:t>
      </w:r>
    </w:p>
    <w:p w14:paraId="7E8A6E3F" w14:textId="77777777" w:rsidR="004E0E55" w:rsidRDefault="00AA4162" w:rsidP="00C81028">
      <w:pPr>
        <w:spacing w:line="252" w:lineRule="auto"/>
      </w:pPr>
      <w:r>
        <w:tab/>
      </w:r>
      <w:r w:rsidR="00C81028">
        <w:tab/>
      </w:r>
      <w:r w:rsidR="00C81028">
        <w:tab/>
      </w:r>
      <w:r>
        <w:tab/>
      </w:r>
      <w:r w:rsidR="00485266" w:rsidRPr="00485266">
        <w:rPr>
          <w:rStyle w:val="1stTitle"/>
        </w:rPr>
        <w:t>Address:</w:t>
      </w:r>
      <w:r>
        <w:tab/>
      </w:r>
      <w:hyperlink r:id="rId16" w:tooltip="Map It!" w:history="1">
        <w:r w:rsidRPr="00A44AAC">
          <w:rPr>
            <w:rStyle w:val="Hyperlink"/>
          </w:rPr>
          <w:t>3629 W. J. Brown Rd.</w:t>
        </w:r>
        <w:r w:rsidR="004E0E55" w:rsidRPr="00A44AAC">
          <w:rPr>
            <w:rStyle w:val="Hyperlink"/>
          </w:rPr>
          <w:t xml:space="preserve"> </w:t>
        </w:r>
        <w:r w:rsidR="00A44AAC">
          <w:rPr>
            <w:rStyle w:val="Hyperlink"/>
          </w:rPr>
          <w:t>Mulli</w:t>
        </w:r>
        <w:r w:rsidR="004E0E55" w:rsidRPr="00A44AAC">
          <w:rPr>
            <w:rStyle w:val="Hyperlink"/>
          </w:rPr>
          <w:t>ns, SC  29574</w:t>
        </w:r>
      </w:hyperlink>
      <w:r>
        <w:tab/>
      </w:r>
    </w:p>
    <w:p w14:paraId="64B8E823" w14:textId="0C411455" w:rsidR="004D543B" w:rsidRDefault="00C81028" w:rsidP="00C81028">
      <w:pPr>
        <w:spacing w:line="252" w:lineRule="auto"/>
      </w:pPr>
      <w:r>
        <w:tab/>
      </w:r>
      <w:r>
        <w:tab/>
      </w:r>
      <w:r w:rsidR="004E0E55">
        <w:tab/>
      </w:r>
      <w:r w:rsidR="004E0E55">
        <w:tab/>
      </w:r>
      <w:r w:rsidR="00AA4162" w:rsidRPr="00AA4162">
        <w:rPr>
          <w:rStyle w:val="1stTitle"/>
        </w:rPr>
        <w:t>Telephone:</w:t>
      </w:r>
      <w:r w:rsidR="00AA4162">
        <w:tab/>
      </w:r>
      <w:hyperlink r:id="rId17" w:history="1">
        <w:r w:rsidR="00AA4162" w:rsidRPr="009A246C">
          <w:rPr>
            <w:rStyle w:val="Hyperlink"/>
          </w:rPr>
          <w:t>843 464-4301</w:t>
        </w:r>
      </w:hyperlink>
      <w:r w:rsidR="004D543B">
        <w:tab/>
      </w:r>
    </w:p>
    <w:p w14:paraId="37B5C045" w14:textId="77777777" w:rsidR="0098516A" w:rsidRDefault="0098516A" w:rsidP="00C81028">
      <w:pPr>
        <w:spacing w:line="252" w:lineRule="auto"/>
      </w:pPr>
    </w:p>
    <w:p w14:paraId="24AE63C7" w14:textId="77777777" w:rsidR="001D70FB" w:rsidRDefault="001D70FB" w:rsidP="00C81028">
      <w:pPr>
        <w:spacing w:line="252" w:lineRule="auto"/>
      </w:pPr>
      <w:r>
        <w:tab/>
      </w:r>
      <w:r>
        <w:tab/>
      </w:r>
      <w:r w:rsidR="00C81028">
        <w:tab/>
      </w:r>
      <w:r w:rsidR="00C81028">
        <w:tab/>
      </w:r>
      <w:r w:rsidR="00C81028">
        <w:tab/>
      </w:r>
      <w:r>
        <w:tab/>
      </w:r>
      <w:r>
        <w:rPr>
          <w:rStyle w:val="4thGen"/>
        </w:rPr>
        <w:t xml:space="preserve">Nicole Marie </w:t>
      </w:r>
      <w:r w:rsidR="004C6E42" w:rsidRPr="004C6E42">
        <w:t>-</w:t>
      </w:r>
      <w:r>
        <w:t xml:space="preserve"> June 30, 1977</w:t>
      </w:r>
    </w:p>
    <w:p w14:paraId="513693B2" w14:textId="77777777" w:rsidR="001D70FB" w:rsidRPr="001D70FB" w:rsidRDefault="001D70FB" w:rsidP="00C81028">
      <w:pPr>
        <w:spacing w:line="252" w:lineRule="auto"/>
      </w:pPr>
      <w:r>
        <w:tab/>
      </w:r>
      <w:r>
        <w:tab/>
      </w:r>
      <w:r w:rsidR="00C81028">
        <w:tab/>
      </w:r>
      <w:r w:rsidR="00C81028">
        <w:tab/>
      </w:r>
      <w:r w:rsidR="00C81028">
        <w:tab/>
      </w:r>
      <w:r>
        <w:tab/>
      </w:r>
      <w:r w:rsidRPr="001D70FB">
        <w:rPr>
          <w:rStyle w:val="4thGen"/>
        </w:rPr>
        <w:t>Ron Empson</w:t>
      </w:r>
      <w:r w:rsidRPr="002E0F94">
        <w:t xml:space="preserve"> - March 15, 1975</w:t>
      </w:r>
    </w:p>
    <w:p w14:paraId="35CCFBAA" w14:textId="77777777" w:rsidR="00166566" w:rsidRDefault="001D70FB" w:rsidP="00C81028">
      <w:pPr>
        <w:spacing w:line="252" w:lineRule="auto"/>
      </w:pPr>
      <w:r>
        <w:tab/>
      </w:r>
      <w:r>
        <w:tab/>
      </w:r>
      <w:r w:rsidR="00C81028">
        <w:tab/>
      </w:r>
      <w:r w:rsidR="00C81028">
        <w:tab/>
      </w:r>
      <w:r w:rsidR="00C81028">
        <w:tab/>
      </w:r>
      <w:r>
        <w:tab/>
      </w:r>
      <w:r w:rsidR="00485266" w:rsidRPr="00485266">
        <w:rPr>
          <w:rStyle w:val="1stTitle"/>
        </w:rPr>
        <w:t>Married:</w:t>
      </w:r>
      <w:r>
        <w:tab/>
      </w:r>
      <w:r w:rsidR="008E2DB6" w:rsidRPr="002E0F94">
        <w:t>May 13, 2000</w:t>
      </w:r>
    </w:p>
    <w:p w14:paraId="13DF8718" w14:textId="77777777" w:rsidR="008E2DB6" w:rsidRDefault="008E2DB6" w:rsidP="00C81028">
      <w:pPr>
        <w:spacing w:line="252" w:lineRule="auto"/>
      </w:pPr>
      <w:r>
        <w:tab/>
      </w:r>
      <w:r>
        <w:tab/>
      </w:r>
      <w:r w:rsidR="00C81028">
        <w:tab/>
      </w:r>
      <w:r w:rsidR="00C81028">
        <w:tab/>
      </w:r>
      <w:r w:rsidR="00C81028">
        <w:tab/>
      </w:r>
      <w:r>
        <w:tab/>
      </w:r>
      <w:r w:rsidR="00485266" w:rsidRPr="00485266">
        <w:rPr>
          <w:rStyle w:val="1stTitle"/>
        </w:rPr>
        <w:t>Children:</w:t>
      </w:r>
      <w:r>
        <w:tab/>
      </w:r>
      <w:r w:rsidRPr="008E2DB6">
        <w:rPr>
          <w:rStyle w:val="5thGen"/>
        </w:rPr>
        <w:t>Jacob Ryan</w:t>
      </w:r>
      <w:r w:rsidRPr="002E0F94">
        <w:t xml:space="preserve"> </w:t>
      </w:r>
      <w:r w:rsidR="004C6E42" w:rsidRPr="004C6E42">
        <w:t>-</w:t>
      </w:r>
      <w:r w:rsidRPr="002E0F94">
        <w:t xml:space="preserve"> July 22, 1998</w:t>
      </w:r>
    </w:p>
    <w:p w14:paraId="014E7180" w14:textId="77777777" w:rsidR="008E2DB6" w:rsidRDefault="008E2DB6" w:rsidP="00C81028">
      <w:pPr>
        <w:spacing w:line="252" w:lineRule="auto"/>
      </w:pPr>
      <w:r>
        <w:tab/>
      </w:r>
      <w:r>
        <w:tab/>
      </w:r>
      <w:r>
        <w:tab/>
      </w:r>
      <w:r>
        <w:tab/>
      </w:r>
      <w:r>
        <w:tab/>
      </w:r>
      <w:r w:rsidR="00C81028">
        <w:tab/>
      </w:r>
      <w:r w:rsidR="00C81028">
        <w:tab/>
      </w:r>
      <w:r w:rsidR="00C81028">
        <w:tab/>
      </w:r>
      <w:r w:rsidRPr="008E2DB6">
        <w:rPr>
          <w:rStyle w:val="5thGen"/>
        </w:rPr>
        <w:t>Cailin Marie</w:t>
      </w:r>
      <w:r w:rsidR="004D543B">
        <w:t xml:space="preserve"> - </w:t>
      </w:r>
      <w:r w:rsidRPr="002E0F94">
        <w:t>April 3, 2002</w:t>
      </w:r>
    </w:p>
    <w:p w14:paraId="3964DD71" w14:textId="77777777" w:rsidR="004D543B" w:rsidRDefault="008E2DB6" w:rsidP="00C81028">
      <w:pPr>
        <w:spacing w:line="252" w:lineRule="auto"/>
      </w:pPr>
      <w:r>
        <w:tab/>
      </w:r>
      <w:r>
        <w:tab/>
      </w:r>
      <w:r w:rsidR="00C81028">
        <w:tab/>
      </w:r>
      <w:r w:rsidR="00C81028">
        <w:tab/>
      </w:r>
      <w:r w:rsidR="00C81028">
        <w:tab/>
      </w:r>
      <w:r>
        <w:tab/>
      </w:r>
      <w:r w:rsidR="00485266" w:rsidRPr="00485266">
        <w:rPr>
          <w:rStyle w:val="1stTitle"/>
        </w:rPr>
        <w:t>Address:</w:t>
      </w:r>
      <w:r>
        <w:rPr>
          <w:rStyle w:val="1stTitle"/>
        </w:rPr>
        <w:tab/>
      </w:r>
      <w:hyperlink r:id="rId18" w:tooltip="Map It!" w:history="1">
        <w:r w:rsidRPr="00F908EC">
          <w:rPr>
            <w:rStyle w:val="Hyperlink"/>
          </w:rPr>
          <w:t>1807 Kenmore Dr.</w:t>
        </w:r>
        <w:r w:rsidR="004D543B" w:rsidRPr="00F908EC">
          <w:rPr>
            <w:rStyle w:val="Hyperlink"/>
          </w:rPr>
          <w:t xml:space="preserve"> Grosse Pte Woods, MI  48236</w:t>
        </w:r>
      </w:hyperlink>
    </w:p>
    <w:p w14:paraId="6D901CC1" w14:textId="036FEA35" w:rsidR="008E2DB6" w:rsidRDefault="004D543B" w:rsidP="00C81028">
      <w:pPr>
        <w:spacing w:line="252" w:lineRule="auto"/>
      </w:pPr>
      <w:r>
        <w:tab/>
      </w:r>
      <w:r>
        <w:tab/>
      </w:r>
      <w:r w:rsidR="00C81028">
        <w:tab/>
      </w:r>
      <w:r w:rsidR="00C81028">
        <w:tab/>
      </w:r>
      <w:r w:rsidR="00C81028">
        <w:tab/>
      </w:r>
      <w:r>
        <w:tab/>
      </w:r>
      <w:r w:rsidR="008E2DB6">
        <w:rPr>
          <w:rStyle w:val="1stTitle"/>
        </w:rPr>
        <w:t>Telephone:</w:t>
      </w:r>
      <w:r w:rsidR="008E2DB6">
        <w:rPr>
          <w:rStyle w:val="1stTitle"/>
        </w:rPr>
        <w:tab/>
      </w:r>
      <w:hyperlink r:id="rId19" w:history="1">
        <w:r w:rsidR="008E2DB6" w:rsidRPr="009A246C">
          <w:rPr>
            <w:rStyle w:val="Hyperlink"/>
          </w:rPr>
          <w:t>313 469-7320</w:t>
        </w:r>
      </w:hyperlink>
      <w:r>
        <w:tab/>
      </w:r>
      <w:r w:rsidR="00485266">
        <w:rPr>
          <w:rStyle w:val="1stTitle"/>
        </w:rPr>
        <w:t>Email:</w:t>
      </w:r>
      <w:r>
        <w:rPr>
          <w:rStyle w:val="1stTitle"/>
        </w:rPr>
        <w:t xml:space="preserve">  </w:t>
      </w:r>
      <w:hyperlink r:id="rId20" w:history="1">
        <w:r>
          <w:rPr>
            <w:rStyle w:val="Hyperlink"/>
          </w:rPr>
          <w:t>mailto:nicempson@yahoo.com</w:t>
        </w:r>
      </w:hyperlink>
      <w:r w:rsidR="00237805">
        <w:rPr>
          <w:rStyle w:val="Hyperlink"/>
        </w:rPr>
        <w:t xml:space="preserve"> </w:t>
      </w:r>
    </w:p>
    <w:p w14:paraId="4CAC0236" w14:textId="77777777" w:rsidR="00E9041D" w:rsidRPr="007E4988" w:rsidRDefault="008E2DB6" w:rsidP="00C81028">
      <w:pPr>
        <w:spacing w:line="252" w:lineRule="auto"/>
        <w:rPr>
          <w:rStyle w:val="Hyperlink"/>
        </w:rPr>
      </w:pPr>
      <w:r>
        <w:tab/>
      </w:r>
      <w:r>
        <w:tab/>
      </w:r>
      <w:r>
        <w:tab/>
      </w:r>
      <w:r>
        <w:tab/>
      </w:r>
      <w:r>
        <w:tab/>
      </w:r>
      <w:r>
        <w:tab/>
      </w:r>
    </w:p>
    <w:p w14:paraId="7DDDB33F" w14:textId="77777777" w:rsidR="00397399" w:rsidRDefault="00E9041D" w:rsidP="00C81028">
      <w:pPr>
        <w:spacing w:line="252" w:lineRule="auto"/>
      </w:pPr>
      <w:r>
        <w:tab/>
      </w:r>
      <w:r w:rsidR="00C81028">
        <w:tab/>
      </w:r>
      <w:r w:rsidR="00C81028">
        <w:tab/>
      </w:r>
      <w:r w:rsidR="00C81028">
        <w:tab/>
      </w:r>
      <w:r>
        <w:tab/>
      </w:r>
      <w:r>
        <w:tab/>
      </w:r>
      <w:r>
        <w:rPr>
          <w:rStyle w:val="4thGen"/>
        </w:rPr>
        <w:t>Shannon</w:t>
      </w:r>
      <w:r>
        <w:t xml:space="preserve"> </w:t>
      </w:r>
      <w:r w:rsidR="004C6E42" w:rsidRPr="004C6E42">
        <w:t>-</w:t>
      </w:r>
      <w:r>
        <w:t xml:space="preserve"> April 14, 1980</w:t>
      </w:r>
    </w:p>
    <w:p w14:paraId="3D326BBA" w14:textId="77777777" w:rsidR="00E9041D" w:rsidRDefault="00E9041D" w:rsidP="00C81028">
      <w:pPr>
        <w:spacing w:line="252" w:lineRule="auto"/>
        <w:rPr>
          <w:rStyle w:val="4thGen"/>
        </w:rPr>
      </w:pPr>
      <w:r>
        <w:tab/>
      </w:r>
      <w:r>
        <w:tab/>
      </w:r>
      <w:r w:rsidR="00C81028">
        <w:tab/>
      </w:r>
      <w:r w:rsidR="00C81028">
        <w:tab/>
      </w:r>
      <w:r w:rsidR="00C81028">
        <w:tab/>
      </w:r>
      <w:r>
        <w:tab/>
      </w:r>
      <w:r w:rsidRPr="00E9041D">
        <w:rPr>
          <w:rStyle w:val="4thGen"/>
        </w:rPr>
        <w:t>Josh Ellison</w:t>
      </w:r>
    </w:p>
    <w:p w14:paraId="525B9184" w14:textId="77777777" w:rsidR="00E9041D" w:rsidRDefault="00E9041D" w:rsidP="00C81028">
      <w:pPr>
        <w:spacing w:line="252" w:lineRule="auto"/>
      </w:pPr>
      <w:r>
        <w:rPr>
          <w:rStyle w:val="4thGen"/>
        </w:rPr>
        <w:tab/>
      </w:r>
      <w:r w:rsidR="00C81028">
        <w:rPr>
          <w:rStyle w:val="4thGen"/>
        </w:rPr>
        <w:tab/>
      </w:r>
      <w:r w:rsidR="00C81028">
        <w:rPr>
          <w:rStyle w:val="4thGen"/>
        </w:rPr>
        <w:tab/>
      </w:r>
      <w:r w:rsidR="00C81028">
        <w:rPr>
          <w:rStyle w:val="4thGen"/>
        </w:rPr>
        <w:tab/>
      </w:r>
      <w:r>
        <w:rPr>
          <w:rStyle w:val="4thGen"/>
        </w:rPr>
        <w:tab/>
      </w:r>
      <w:r>
        <w:rPr>
          <w:rStyle w:val="4thGen"/>
        </w:rPr>
        <w:tab/>
      </w:r>
      <w:r w:rsidR="00485266" w:rsidRPr="00485266">
        <w:rPr>
          <w:rStyle w:val="1stTitle"/>
        </w:rPr>
        <w:t>Children:</w:t>
      </w:r>
      <w:r>
        <w:tab/>
      </w:r>
      <w:r w:rsidRPr="00E9041D">
        <w:rPr>
          <w:rStyle w:val="5thGen"/>
        </w:rPr>
        <w:t>Mya Michelle</w:t>
      </w:r>
      <w:r w:rsidRPr="002E0F94">
        <w:t xml:space="preserve"> - July 6, 2004</w:t>
      </w:r>
    </w:p>
    <w:p w14:paraId="1DEA51B7" w14:textId="77777777" w:rsidR="00E9041D" w:rsidRDefault="00E9041D" w:rsidP="00C81028">
      <w:pPr>
        <w:spacing w:line="252" w:lineRule="auto"/>
      </w:pPr>
      <w:r>
        <w:tab/>
      </w:r>
      <w:r>
        <w:tab/>
      </w:r>
      <w:r>
        <w:tab/>
      </w:r>
      <w:r>
        <w:tab/>
      </w:r>
      <w:r w:rsidR="00C81028">
        <w:tab/>
      </w:r>
      <w:r w:rsidR="00C81028">
        <w:tab/>
      </w:r>
      <w:r w:rsidR="00C81028">
        <w:tab/>
      </w:r>
      <w:r>
        <w:tab/>
      </w:r>
      <w:r w:rsidRPr="00E9041D">
        <w:rPr>
          <w:rStyle w:val="5thGen"/>
        </w:rPr>
        <w:t>Maci</w:t>
      </w:r>
      <w:r w:rsidRPr="002E0F94">
        <w:t xml:space="preserve"> - May 17, 2011</w:t>
      </w:r>
    </w:p>
    <w:p w14:paraId="5C276AFF" w14:textId="26F0087E" w:rsidR="00E9041D" w:rsidRDefault="00E9041D" w:rsidP="00C81028">
      <w:pPr>
        <w:spacing w:line="252" w:lineRule="auto"/>
      </w:pPr>
      <w:r>
        <w:tab/>
      </w:r>
      <w:r w:rsidR="00C81028">
        <w:tab/>
      </w:r>
      <w:r w:rsidR="00C81028">
        <w:tab/>
      </w:r>
      <w:r w:rsidR="00C81028">
        <w:tab/>
      </w:r>
      <w:r>
        <w:tab/>
      </w:r>
      <w:r>
        <w:tab/>
      </w:r>
      <w:r>
        <w:rPr>
          <w:rStyle w:val="1stTitle"/>
        </w:rPr>
        <w:t>Telephone:</w:t>
      </w:r>
      <w:r>
        <w:tab/>
      </w:r>
      <w:hyperlink r:id="rId21" w:history="1">
        <w:r w:rsidRPr="009A246C">
          <w:rPr>
            <w:rStyle w:val="Hyperlink"/>
          </w:rPr>
          <w:t>803 932-7256</w:t>
        </w:r>
      </w:hyperlink>
    </w:p>
    <w:p w14:paraId="6F409578" w14:textId="77777777" w:rsidR="00820CED" w:rsidRDefault="00E9041D" w:rsidP="00C81028">
      <w:pPr>
        <w:spacing w:line="252" w:lineRule="auto"/>
      </w:pPr>
      <w:r>
        <w:tab/>
      </w:r>
      <w:r>
        <w:tab/>
      </w:r>
      <w:r>
        <w:tab/>
      </w:r>
      <w:r>
        <w:tab/>
      </w:r>
      <w:r>
        <w:tab/>
      </w:r>
    </w:p>
    <w:p w14:paraId="1BB31ED2" w14:textId="77777777" w:rsidR="00E9041D" w:rsidRDefault="00E9041D" w:rsidP="00C81028">
      <w:pPr>
        <w:spacing w:line="252" w:lineRule="auto"/>
      </w:pPr>
      <w:r>
        <w:tab/>
      </w:r>
      <w:r w:rsidR="00C81028">
        <w:tab/>
      </w:r>
      <w:r w:rsidR="00C81028">
        <w:tab/>
      </w:r>
      <w:r>
        <w:tab/>
      </w:r>
      <w:r>
        <w:rPr>
          <w:rStyle w:val="3rdGen"/>
        </w:rPr>
        <w:t>Kim Romeo</w:t>
      </w:r>
      <w:r>
        <w:t xml:space="preserve"> </w:t>
      </w:r>
      <w:r w:rsidR="004C6E42" w:rsidRPr="004C6E42">
        <w:t>-</w:t>
      </w:r>
      <w:r>
        <w:t xml:space="preserve"> December 7, 1955</w:t>
      </w:r>
    </w:p>
    <w:p w14:paraId="13C0D7DE" w14:textId="022EEAB1" w:rsidR="003726DD" w:rsidRPr="003726DD" w:rsidRDefault="00C81028" w:rsidP="003726DD">
      <w:pPr>
        <w:rPr>
          <w:rFonts w:ascii="Times New Roman" w:eastAsia="Times New Roman" w:hAnsi="Times New Roman" w:cs="Times New Roman"/>
          <w:sz w:val="24"/>
          <w:szCs w:val="24"/>
        </w:rPr>
      </w:pPr>
      <w:r>
        <w:tab/>
      </w:r>
      <w:r>
        <w:tab/>
      </w:r>
      <w:r w:rsidR="00820CED">
        <w:tab/>
      </w:r>
      <w:r w:rsidR="00820CED">
        <w:tab/>
      </w:r>
      <w:r w:rsidR="00485266" w:rsidRPr="00485266">
        <w:rPr>
          <w:rStyle w:val="1stTitle"/>
        </w:rPr>
        <w:t>Address:</w:t>
      </w:r>
      <w:r w:rsidR="00820CED">
        <w:tab/>
      </w:r>
      <w:hyperlink r:id="rId22" w:history="1">
        <w:r w:rsidR="003726DD" w:rsidRPr="005D79DF">
          <w:rPr>
            <w:rStyle w:val="Hyperlink"/>
            <w:rFonts w:ascii="Times New Roman" w:eastAsia="Times New Roman" w:hAnsi="Times New Roman" w:cs="Times New Roman"/>
            <w:sz w:val="24"/>
            <w:szCs w:val="24"/>
          </w:rPr>
          <w:t xml:space="preserve">216 Toucan Street </w:t>
        </w:r>
        <w:r w:rsidR="003726DD" w:rsidRPr="003726DD">
          <w:rPr>
            <w:rStyle w:val="Hyperlink"/>
            <w:rFonts w:ascii="Times New Roman" w:eastAsia="Times New Roman" w:hAnsi="Times New Roman" w:cs="Times New Roman"/>
            <w:sz w:val="24"/>
            <w:szCs w:val="24"/>
          </w:rPr>
          <w:t>Rochester Hills, MI  48309</w:t>
        </w:r>
      </w:hyperlink>
    </w:p>
    <w:p w14:paraId="6B5FAFD5" w14:textId="68260E07" w:rsidR="00820CED" w:rsidRDefault="004D543B" w:rsidP="00C81028">
      <w:pPr>
        <w:spacing w:line="252" w:lineRule="auto"/>
      </w:pPr>
      <w:r>
        <w:rPr>
          <w:rStyle w:val="1stTitle"/>
        </w:rPr>
        <w:tab/>
      </w:r>
      <w:r>
        <w:rPr>
          <w:rStyle w:val="1stTitle"/>
        </w:rPr>
        <w:tab/>
      </w:r>
      <w:r w:rsidR="00C81028">
        <w:rPr>
          <w:rStyle w:val="1stTitle"/>
        </w:rPr>
        <w:tab/>
      </w:r>
      <w:r w:rsidR="00C81028">
        <w:rPr>
          <w:rStyle w:val="1stTitle"/>
        </w:rPr>
        <w:tab/>
      </w:r>
      <w:r w:rsidR="00820CED">
        <w:rPr>
          <w:rStyle w:val="1stTitle"/>
        </w:rPr>
        <w:t>Telephone:</w:t>
      </w:r>
      <w:r w:rsidR="00820CED">
        <w:rPr>
          <w:rStyle w:val="1stTitle"/>
        </w:rPr>
        <w:tab/>
      </w:r>
      <w:hyperlink r:id="rId23" w:history="1">
        <w:r w:rsidR="00820CED" w:rsidRPr="009A246C">
          <w:rPr>
            <w:rStyle w:val="Hyperlink"/>
          </w:rPr>
          <w:t>586 443-8151</w:t>
        </w:r>
      </w:hyperlink>
    </w:p>
    <w:p w14:paraId="50E974D7" w14:textId="77777777" w:rsidR="00820CED" w:rsidRDefault="00820CED" w:rsidP="00C81028">
      <w:pPr>
        <w:spacing w:line="252" w:lineRule="auto"/>
      </w:pPr>
      <w:r>
        <w:tab/>
      </w:r>
      <w:r>
        <w:tab/>
      </w:r>
      <w:r>
        <w:tab/>
      </w:r>
      <w:r>
        <w:tab/>
      </w:r>
    </w:p>
    <w:p w14:paraId="27343CB1" w14:textId="77777777" w:rsidR="00820CED" w:rsidRDefault="00820CED" w:rsidP="00C81028">
      <w:r>
        <w:br w:type="page"/>
      </w:r>
    </w:p>
    <w:p w14:paraId="1A090AF3" w14:textId="25E1B927" w:rsidR="00820CED" w:rsidRPr="002B15CA" w:rsidRDefault="005E0BE9" w:rsidP="006434A6">
      <w:pPr>
        <w:pStyle w:val="1stTITLE0"/>
        <w:rPr>
          <w:u w:val="none"/>
        </w:rPr>
      </w:pPr>
      <w:r w:rsidRPr="002B15CA">
        <w:rPr>
          <w:u w:val="none"/>
        </w:rPr>
        <w:lastRenderedPageBreak/>
        <w:t>JOSEPH</w:t>
      </w:r>
    </w:p>
    <w:p w14:paraId="5BA18B93" w14:textId="77777777" w:rsidR="00820CED" w:rsidRDefault="00C61329" w:rsidP="0097397D">
      <w:pPr>
        <w:spacing w:line="252" w:lineRule="auto"/>
      </w:pPr>
      <w:r>
        <w:tab/>
      </w:r>
      <w:r>
        <w:tab/>
      </w:r>
      <w:r w:rsidR="00820CED">
        <w:tab/>
      </w:r>
      <w:r w:rsidR="00820CED">
        <w:tab/>
      </w:r>
      <w:r w:rsidR="00820CED">
        <w:rPr>
          <w:rStyle w:val="3rdGen"/>
        </w:rPr>
        <w:t xml:space="preserve">Maureen Romeo </w:t>
      </w:r>
      <w:r w:rsidR="004C6E42" w:rsidRPr="004C6E42">
        <w:t>-</w:t>
      </w:r>
      <w:r w:rsidR="00820CED">
        <w:t xml:space="preserve"> November 29, 1957</w:t>
      </w:r>
    </w:p>
    <w:p w14:paraId="5F746E7A" w14:textId="77777777" w:rsidR="00820CED" w:rsidRDefault="00820CED" w:rsidP="0097397D">
      <w:pPr>
        <w:spacing w:line="252" w:lineRule="auto"/>
      </w:pPr>
      <w:r>
        <w:tab/>
      </w:r>
      <w:r>
        <w:tab/>
      </w:r>
      <w:r w:rsidR="00C61329">
        <w:tab/>
      </w:r>
      <w:r w:rsidR="00C61329">
        <w:tab/>
      </w:r>
      <w:r w:rsidR="00485266" w:rsidRPr="00485266">
        <w:rPr>
          <w:rStyle w:val="1stTitle"/>
        </w:rPr>
        <w:t>Children:</w:t>
      </w:r>
      <w:r>
        <w:tab/>
      </w:r>
      <w:r w:rsidRPr="00820CED">
        <w:rPr>
          <w:rStyle w:val="4thGen"/>
        </w:rPr>
        <w:t>Jonathan Scott</w:t>
      </w:r>
      <w:r w:rsidRPr="002E0F94">
        <w:t xml:space="preserve"> - April 30, 1982</w:t>
      </w:r>
    </w:p>
    <w:p w14:paraId="10BF23A0" w14:textId="77777777" w:rsidR="00820CED" w:rsidRDefault="00820CED" w:rsidP="0097397D">
      <w:pPr>
        <w:spacing w:line="252" w:lineRule="auto"/>
      </w:pPr>
      <w:r>
        <w:tab/>
      </w:r>
      <w:r>
        <w:tab/>
      </w:r>
      <w:r>
        <w:tab/>
      </w:r>
      <w:r>
        <w:tab/>
      </w:r>
      <w:r w:rsidR="00C61329">
        <w:tab/>
      </w:r>
      <w:r w:rsidR="00C61329">
        <w:tab/>
      </w:r>
      <w:r w:rsidRPr="00820CED">
        <w:rPr>
          <w:rStyle w:val="4thGen"/>
        </w:rPr>
        <w:t>Ashley Anne</w:t>
      </w:r>
      <w:r w:rsidRPr="002E0F94">
        <w:t xml:space="preserve"> - February 23, 1984</w:t>
      </w:r>
    </w:p>
    <w:p w14:paraId="0FC67AC8" w14:textId="77777777" w:rsidR="00820CED" w:rsidRDefault="00820CED" w:rsidP="0097397D">
      <w:pPr>
        <w:spacing w:line="252" w:lineRule="auto"/>
      </w:pPr>
      <w:r>
        <w:tab/>
      </w:r>
      <w:r>
        <w:tab/>
      </w:r>
      <w:r>
        <w:tab/>
      </w:r>
      <w:r w:rsidR="00C61329">
        <w:tab/>
      </w:r>
      <w:r w:rsidR="00C61329">
        <w:tab/>
      </w:r>
      <w:r>
        <w:tab/>
      </w:r>
      <w:r w:rsidRPr="00820CED">
        <w:rPr>
          <w:rStyle w:val="4thGen"/>
        </w:rPr>
        <w:t>Dominique Rose</w:t>
      </w:r>
      <w:r w:rsidRPr="002E0F94">
        <w:t xml:space="preserve"> - April 6, 1994</w:t>
      </w:r>
    </w:p>
    <w:p w14:paraId="4C611356" w14:textId="77777777" w:rsidR="004D543B" w:rsidRDefault="00C61329" w:rsidP="0097397D">
      <w:pPr>
        <w:spacing w:line="252" w:lineRule="auto"/>
      </w:pPr>
      <w:r>
        <w:tab/>
      </w:r>
      <w:r>
        <w:tab/>
      </w:r>
      <w:r w:rsidR="00820CED">
        <w:tab/>
      </w:r>
      <w:r w:rsidR="00820CED">
        <w:tab/>
      </w:r>
      <w:r w:rsidR="00485266" w:rsidRPr="00485266">
        <w:rPr>
          <w:rStyle w:val="1stTitle"/>
        </w:rPr>
        <w:t>Address:</w:t>
      </w:r>
      <w:r w:rsidR="00820CED">
        <w:tab/>
      </w:r>
      <w:hyperlink r:id="rId24" w:tooltip="Map It!" w:history="1">
        <w:r w:rsidR="00820CED" w:rsidRPr="00405C46">
          <w:rPr>
            <w:rStyle w:val="Hyperlink"/>
          </w:rPr>
          <w:t xml:space="preserve">25123 </w:t>
        </w:r>
        <w:proofErr w:type="spellStart"/>
        <w:r w:rsidR="00820CED" w:rsidRPr="00405C46">
          <w:rPr>
            <w:rStyle w:val="Hyperlink"/>
          </w:rPr>
          <w:t>Pattow</w:t>
        </w:r>
        <w:proofErr w:type="spellEnd"/>
        <w:r w:rsidR="00820CED" w:rsidRPr="00405C46">
          <w:rPr>
            <w:rStyle w:val="Hyperlink"/>
          </w:rPr>
          <w:t xml:space="preserve"> St.</w:t>
        </w:r>
        <w:r w:rsidR="004D543B" w:rsidRPr="00405C46">
          <w:rPr>
            <w:rStyle w:val="Hyperlink"/>
          </w:rPr>
          <w:t xml:space="preserve"> Roseville, MI  48066</w:t>
        </w:r>
      </w:hyperlink>
      <w:r w:rsidR="00820CED">
        <w:tab/>
      </w:r>
    </w:p>
    <w:p w14:paraId="432FAB6D" w14:textId="77777777" w:rsidR="00820CED" w:rsidRDefault="004D543B" w:rsidP="0097397D">
      <w:pPr>
        <w:spacing w:line="252" w:lineRule="auto"/>
      </w:pPr>
      <w:r>
        <w:tab/>
      </w:r>
      <w:r>
        <w:tab/>
      </w:r>
      <w:r w:rsidR="00C61329">
        <w:tab/>
      </w:r>
      <w:r w:rsidR="00C61329">
        <w:tab/>
      </w:r>
      <w:r w:rsidR="00820CED">
        <w:rPr>
          <w:rStyle w:val="1stTitle"/>
        </w:rPr>
        <w:t>Telephone:</w:t>
      </w:r>
      <w:r w:rsidR="00820CED">
        <w:rPr>
          <w:rStyle w:val="1stTitle"/>
        </w:rPr>
        <w:tab/>
      </w:r>
      <w:hyperlink r:id="rId25" w:history="1">
        <w:r w:rsidR="00820CED" w:rsidRPr="009A246C">
          <w:rPr>
            <w:rStyle w:val="Hyperlink"/>
          </w:rPr>
          <w:t>586 879-0069</w:t>
        </w:r>
      </w:hyperlink>
    </w:p>
    <w:p w14:paraId="16D03EA1" w14:textId="77777777" w:rsidR="00FD43A2" w:rsidRDefault="00820CED" w:rsidP="0097397D">
      <w:pPr>
        <w:spacing w:line="252" w:lineRule="auto"/>
        <w:rPr>
          <w:rStyle w:val="4thGen"/>
        </w:rPr>
      </w:pPr>
      <w:r>
        <w:tab/>
      </w:r>
      <w:r>
        <w:tab/>
      </w:r>
      <w:r>
        <w:tab/>
      </w:r>
      <w:r>
        <w:tab/>
      </w:r>
      <w:r>
        <w:tab/>
      </w:r>
      <w:r w:rsidR="00FD43A2">
        <w:rPr>
          <w:rStyle w:val="1stTitle"/>
        </w:rPr>
        <w:tab/>
      </w:r>
      <w:r w:rsidR="00FD43A2">
        <w:rPr>
          <w:rStyle w:val="1stTitle"/>
        </w:rPr>
        <w:tab/>
      </w:r>
      <w:r w:rsidR="00FD43A2">
        <w:rPr>
          <w:rStyle w:val="1stTitle"/>
        </w:rPr>
        <w:tab/>
      </w:r>
    </w:p>
    <w:p w14:paraId="4DFF6BA6" w14:textId="77777777" w:rsidR="00FD43A2" w:rsidRDefault="00FD43A2" w:rsidP="0097397D">
      <w:pPr>
        <w:spacing w:line="252" w:lineRule="auto"/>
      </w:pPr>
      <w:r>
        <w:rPr>
          <w:rStyle w:val="4thGen"/>
        </w:rPr>
        <w:tab/>
      </w:r>
      <w:r>
        <w:rPr>
          <w:rStyle w:val="4thGen"/>
        </w:rPr>
        <w:tab/>
      </w:r>
      <w:r w:rsidR="00C61329">
        <w:rPr>
          <w:rStyle w:val="4thGen"/>
        </w:rPr>
        <w:tab/>
      </w:r>
      <w:r w:rsidR="00C61329">
        <w:rPr>
          <w:rStyle w:val="4thGen"/>
        </w:rPr>
        <w:tab/>
      </w:r>
      <w:r w:rsidR="00C61329">
        <w:rPr>
          <w:rStyle w:val="4thGen"/>
        </w:rPr>
        <w:tab/>
      </w:r>
      <w:r>
        <w:rPr>
          <w:rStyle w:val="4thGen"/>
        </w:rPr>
        <w:tab/>
        <w:t>Jonathan Gdyra</w:t>
      </w:r>
      <w:r>
        <w:t xml:space="preserve"> </w:t>
      </w:r>
      <w:r w:rsidR="004C6E42" w:rsidRPr="004C6E42">
        <w:t>-</w:t>
      </w:r>
      <w:r>
        <w:t xml:space="preserve"> April 30, 1982</w:t>
      </w:r>
    </w:p>
    <w:p w14:paraId="5AD18BE1" w14:textId="77777777" w:rsidR="00FD43A2" w:rsidRDefault="00FD43A2" w:rsidP="0097397D">
      <w:pPr>
        <w:spacing w:line="252" w:lineRule="auto"/>
      </w:pPr>
      <w:r>
        <w:tab/>
      </w:r>
      <w:r>
        <w:tab/>
      </w:r>
      <w:r>
        <w:tab/>
      </w:r>
      <w:r w:rsidR="00C61329">
        <w:tab/>
      </w:r>
      <w:r w:rsidR="00C61329">
        <w:tab/>
      </w:r>
      <w:r w:rsidR="00C61329">
        <w:tab/>
      </w:r>
      <w:r w:rsidRPr="00FD43A2">
        <w:rPr>
          <w:rStyle w:val="4thGen"/>
        </w:rPr>
        <w:t xml:space="preserve">Sarah </w:t>
      </w:r>
      <w:proofErr w:type="spellStart"/>
      <w:r w:rsidRPr="00FD43A2">
        <w:rPr>
          <w:rStyle w:val="4thGen"/>
        </w:rPr>
        <w:t>Gdyra</w:t>
      </w:r>
      <w:proofErr w:type="spellEnd"/>
      <w:r>
        <w:t xml:space="preserve"> </w:t>
      </w:r>
      <w:r w:rsidR="004C6E42" w:rsidRPr="004C6E42">
        <w:t>-</w:t>
      </w:r>
      <w:r>
        <w:t xml:space="preserve"> January 11, 1986</w:t>
      </w:r>
    </w:p>
    <w:p w14:paraId="33F02901" w14:textId="77777777" w:rsidR="00FD43A2" w:rsidRDefault="00FD43A2" w:rsidP="0097397D">
      <w:pPr>
        <w:spacing w:line="252" w:lineRule="auto"/>
      </w:pPr>
      <w:r>
        <w:tab/>
      </w:r>
      <w:r>
        <w:tab/>
      </w:r>
      <w:r w:rsidR="00C61329">
        <w:tab/>
      </w:r>
      <w:r w:rsidR="00C61329">
        <w:tab/>
      </w:r>
      <w:r w:rsidR="00C61329">
        <w:tab/>
      </w:r>
      <w:r>
        <w:tab/>
      </w:r>
      <w:r w:rsidR="00485266" w:rsidRPr="00485266">
        <w:rPr>
          <w:rStyle w:val="1stTitle"/>
        </w:rPr>
        <w:t>Married:</w:t>
      </w:r>
      <w:r>
        <w:tab/>
        <w:t>October 22, 2011</w:t>
      </w:r>
    </w:p>
    <w:p w14:paraId="1F61E548" w14:textId="77777777" w:rsidR="00FD43A2" w:rsidRDefault="00FD43A2" w:rsidP="0097397D">
      <w:pPr>
        <w:spacing w:line="252" w:lineRule="auto"/>
      </w:pPr>
      <w:r>
        <w:tab/>
      </w:r>
      <w:r>
        <w:tab/>
      </w:r>
      <w:r w:rsidR="00C61329">
        <w:tab/>
      </w:r>
      <w:r w:rsidR="00C61329">
        <w:tab/>
      </w:r>
      <w:r w:rsidR="00C61329">
        <w:tab/>
      </w:r>
      <w:r>
        <w:tab/>
      </w:r>
      <w:r w:rsidR="00485266" w:rsidRPr="00485266">
        <w:rPr>
          <w:rStyle w:val="1stTitle"/>
        </w:rPr>
        <w:t>Children:</w:t>
      </w:r>
      <w:r>
        <w:tab/>
      </w:r>
      <w:r w:rsidRPr="00FD43A2">
        <w:rPr>
          <w:rStyle w:val="5thGen"/>
        </w:rPr>
        <w:t>Isabella Rose</w:t>
      </w:r>
      <w:r w:rsidRPr="002E0F94">
        <w:t xml:space="preserve"> - October 15, 2012</w:t>
      </w:r>
    </w:p>
    <w:p w14:paraId="09A5AD70" w14:textId="77777777" w:rsidR="000A5237" w:rsidRPr="0097397D" w:rsidRDefault="000A5237" w:rsidP="0097397D">
      <w:pPr>
        <w:rPr>
          <w:rStyle w:val="5thGen"/>
        </w:rPr>
      </w:pPr>
      <w:r>
        <w:tab/>
      </w:r>
      <w:r>
        <w:tab/>
      </w:r>
      <w:r>
        <w:tab/>
      </w:r>
      <w:r>
        <w:tab/>
      </w:r>
      <w:r>
        <w:tab/>
      </w:r>
      <w:r>
        <w:tab/>
      </w:r>
      <w:r>
        <w:tab/>
      </w:r>
      <w:r>
        <w:tab/>
      </w:r>
      <w:r>
        <w:rPr>
          <w:rStyle w:val="5thGen"/>
        </w:rPr>
        <w:t xml:space="preserve">Wyatt </w:t>
      </w:r>
      <w:r w:rsidRPr="0097397D">
        <w:t>– June 26, 2015</w:t>
      </w:r>
    </w:p>
    <w:p w14:paraId="33FB5098" w14:textId="750BF54D" w:rsidR="004D543B" w:rsidRDefault="00FD43A2" w:rsidP="0097397D">
      <w:pPr>
        <w:spacing w:line="252" w:lineRule="auto"/>
      </w:pPr>
      <w:r>
        <w:tab/>
      </w:r>
      <w:r>
        <w:tab/>
      </w:r>
      <w:r w:rsidR="00C61329">
        <w:tab/>
      </w:r>
      <w:r w:rsidR="00C61329">
        <w:tab/>
      </w:r>
      <w:r w:rsidR="00C61329">
        <w:tab/>
      </w:r>
      <w:r>
        <w:tab/>
      </w:r>
      <w:r w:rsidR="00485266" w:rsidRPr="00485266">
        <w:rPr>
          <w:rStyle w:val="1stTitle"/>
        </w:rPr>
        <w:t>Address:</w:t>
      </w:r>
      <w:r>
        <w:rPr>
          <w:rStyle w:val="1stTitle"/>
        </w:rPr>
        <w:tab/>
      </w:r>
      <w:hyperlink r:id="rId26" w:tooltip="Map It!" w:history="1">
        <w:r w:rsidR="007E28BC">
          <w:rPr>
            <w:rStyle w:val="Hyperlink"/>
          </w:rPr>
          <w:t xml:space="preserve">37536 </w:t>
        </w:r>
        <w:proofErr w:type="gramStart"/>
        <w:r w:rsidR="007E28BC">
          <w:rPr>
            <w:rStyle w:val="Hyperlink"/>
          </w:rPr>
          <w:t>Devoe  Clinton</w:t>
        </w:r>
        <w:proofErr w:type="gramEnd"/>
        <w:r w:rsidR="007E28BC">
          <w:rPr>
            <w:rStyle w:val="Hyperlink"/>
          </w:rPr>
          <w:t xml:space="preserve"> Twp., MI  48036</w:t>
        </w:r>
      </w:hyperlink>
      <w:r>
        <w:tab/>
      </w:r>
    </w:p>
    <w:p w14:paraId="4B4FA5D1" w14:textId="77777777" w:rsidR="00FD43A2" w:rsidRDefault="004D543B" w:rsidP="0097397D">
      <w:pPr>
        <w:spacing w:line="252" w:lineRule="auto"/>
      </w:pPr>
      <w:r>
        <w:tab/>
      </w:r>
      <w:r>
        <w:tab/>
      </w:r>
      <w:r w:rsidR="00C61329">
        <w:tab/>
      </w:r>
      <w:r w:rsidR="00C61329">
        <w:tab/>
      </w:r>
      <w:r w:rsidR="00C61329">
        <w:tab/>
      </w:r>
      <w:r>
        <w:tab/>
      </w:r>
      <w:r w:rsidR="00FD43A2">
        <w:rPr>
          <w:rStyle w:val="1stTitle"/>
        </w:rPr>
        <w:t>Telephone:</w:t>
      </w:r>
      <w:r w:rsidR="00FD43A2">
        <w:rPr>
          <w:rStyle w:val="1stTitle"/>
        </w:rPr>
        <w:tab/>
      </w:r>
      <w:hyperlink r:id="rId27" w:history="1">
        <w:r w:rsidR="00FD43A2" w:rsidRPr="009A246C">
          <w:rPr>
            <w:rStyle w:val="Hyperlink"/>
          </w:rPr>
          <w:t>586 909-8890</w:t>
        </w:r>
      </w:hyperlink>
    </w:p>
    <w:p w14:paraId="49993185" w14:textId="77777777" w:rsidR="00C61329" w:rsidRDefault="00FD43A2" w:rsidP="0097397D">
      <w:pPr>
        <w:spacing w:line="252" w:lineRule="auto"/>
      </w:pPr>
      <w:r>
        <w:tab/>
      </w:r>
      <w:r>
        <w:tab/>
      </w:r>
      <w:r>
        <w:tab/>
      </w:r>
      <w:r>
        <w:tab/>
      </w:r>
      <w:r>
        <w:tab/>
      </w:r>
    </w:p>
    <w:p w14:paraId="150D990E" w14:textId="762A7E51" w:rsidR="00FD43A2" w:rsidRDefault="00C61329" w:rsidP="0097397D">
      <w:pPr>
        <w:spacing w:line="252" w:lineRule="auto"/>
      </w:pPr>
      <w:r>
        <w:tab/>
      </w:r>
      <w:r>
        <w:tab/>
      </w:r>
      <w:r>
        <w:tab/>
      </w:r>
      <w:r w:rsidR="00FD43A2">
        <w:tab/>
      </w:r>
      <w:r w:rsidR="00FD43A2">
        <w:tab/>
      </w:r>
      <w:r w:rsidR="00FD43A2">
        <w:tab/>
      </w:r>
      <w:r w:rsidR="00FD43A2" w:rsidRPr="00FD43A2">
        <w:rPr>
          <w:rStyle w:val="4thGen"/>
        </w:rPr>
        <w:t xml:space="preserve">Ashley </w:t>
      </w:r>
      <w:proofErr w:type="spellStart"/>
      <w:r w:rsidR="00FD43A2" w:rsidRPr="00FD43A2">
        <w:rPr>
          <w:rStyle w:val="4thGen"/>
        </w:rPr>
        <w:t>Gdyra</w:t>
      </w:r>
      <w:proofErr w:type="spellEnd"/>
      <w:r w:rsidR="00A318DF">
        <w:t xml:space="preserve"> </w:t>
      </w:r>
      <w:proofErr w:type="gramStart"/>
      <w:r w:rsidR="00A318DF">
        <w:t xml:space="preserve">- </w:t>
      </w:r>
      <w:r w:rsidR="00FD43A2" w:rsidRPr="002E0F94">
        <w:t xml:space="preserve"> February</w:t>
      </w:r>
      <w:proofErr w:type="gramEnd"/>
      <w:r w:rsidR="00FD43A2" w:rsidRPr="002E0F94">
        <w:t xml:space="preserve"> 23, 1984</w:t>
      </w:r>
    </w:p>
    <w:p w14:paraId="45B56A7A" w14:textId="77777777" w:rsidR="00FD43A2" w:rsidRDefault="00FD43A2" w:rsidP="0097397D">
      <w:pPr>
        <w:spacing w:line="252" w:lineRule="auto"/>
      </w:pPr>
      <w:r>
        <w:tab/>
      </w:r>
      <w:r>
        <w:tab/>
      </w:r>
      <w:r>
        <w:tab/>
      </w:r>
      <w:r w:rsidR="00C61329">
        <w:tab/>
      </w:r>
      <w:r w:rsidR="00C61329">
        <w:tab/>
      </w:r>
      <w:r w:rsidR="00C61329">
        <w:tab/>
      </w:r>
      <w:r w:rsidRPr="00FD43A2">
        <w:rPr>
          <w:rStyle w:val="4thGen"/>
        </w:rPr>
        <w:t>Matt Battani</w:t>
      </w:r>
      <w:r w:rsidRPr="002E0F94">
        <w:t xml:space="preserve"> - July 23, 1983</w:t>
      </w:r>
    </w:p>
    <w:p w14:paraId="5BC2B398" w14:textId="77777777" w:rsidR="00FD43A2" w:rsidRPr="00FD43A2" w:rsidRDefault="00FD43A2" w:rsidP="0097397D">
      <w:pPr>
        <w:spacing w:line="252" w:lineRule="auto"/>
      </w:pPr>
      <w:r>
        <w:tab/>
      </w:r>
      <w:r>
        <w:tab/>
      </w:r>
      <w:r>
        <w:tab/>
      </w:r>
      <w:r w:rsidR="00C61329">
        <w:tab/>
      </w:r>
      <w:r w:rsidR="00C61329">
        <w:tab/>
      </w:r>
      <w:r w:rsidR="00C61329">
        <w:tab/>
      </w:r>
      <w:r w:rsidR="00485266" w:rsidRPr="00485266">
        <w:rPr>
          <w:rStyle w:val="1stTitle"/>
        </w:rPr>
        <w:t>Married:</w:t>
      </w:r>
      <w:r>
        <w:tab/>
        <w:t>January 12, 2008</w:t>
      </w:r>
    </w:p>
    <w:p w14:paraId="5770AFED" w14:textId="1FB8E309" w:rsidR="004D543B" w:rsidRDefault="00FD43A2" w:rsidP="0097397D">
      <w:pPr>
        <w:spacing w:line="252" w:lineRule="auto"/>
      </w:pPr>
      <w:r>
        <w:tab/>
      </w:r>
      <w:r>
        <w:tab/>
      </w:r>
      <w:r>
        <w:tab/>
      </w:r>
      <w:r w:rsidR="00C61329">
        <w:tab/>
      </w:r>
      <w:r w:rsidR="00C61329">
        <w:tab/>
      </w:r>
      <w:r w:rsidR="00C61329">
        <w:tab/>
      </w:r>
      <w:r w:rsidR="00485266" w:rsidRPr="00485266">
        <w:rPr>
          <w:rStyle w:val="1stTitle"/>
        </w:rPr>
        <w:t>Address:</w:t>
      </w:r>
      <w:r>
        <w:rPr>
          <w:rStyle w:val="1stTitle"/>
        </w:rPr>
        <w:tab/>
      </w:r>
      <w:hyperlink r:id="rId28" w:tooltip="Map It!" w:history="1">
        <w:r w:rsidR="00BB2538">
          <w:rPr>
            <w:rStyle w:val="Hyperlink"/>
          </w:rPr>
          <w:t xml:space="preserve"> 4347 Preservation Circle, Melbourne, FL 32934</w:t>
        </w:r>
      </w:hyperlink>
      <w:r>
        <w:tab/>
      </w:r>
    </w:p>
    <w:p w14:paraId="1919EB8B" w14:textId="2DFD35A9" w:rsidR="007E4988" w:rsidRDefault="004D543B" w:rsidP="0097397D">
      <w:pPr>
        <w:spacing w:line="252" w:lineRule="auto"/>
        <w:rPr>
          <w:rStyle w:val="Hyperlink"/>
        </w:rPr>
      </w:pPr>
      <w:r>
        <w:tab/>
      </w:r>
      <w:r>
        <w:tab/>
      </w:r>
      <w:r w:rsidR="00C61329">
        <w:tab/>
      </w:r>
      <w:r w:rsidR="00C61329">
        <w:tab/>
      </w:r>
      <w:r w:rsidR="00C61329">
        <w:tab/>
      </w:r>
      <w:r>
        <w:tab/>
      </w:r>
      <w:r w:rsidR="00FD43A2">
        <w:rPr>
          <w:rStyle w:val="1stTitle"/>
        </w:rPr>
        <w:t>Telephone:</w:t>
      </w:r>
      <w:r w:rsidR="00FD43A2">
        <w:rPr>
          <w:rStyle w:val="1stTitle"/>
        </w:rPr>
        <w:tab/>
      </w:r>
      <w:hyperlink r:id="rId29" w:history="1">
        <w:r w:rsidR="00FD43A2" w:rsidRPr="009A246C">
          <w:rPr>
            <w:rStyle w:val="Hyperlink"/>
          </w:rPr>
          <w:t>321 750-1699</w:t>
        </w:r>
      </w:hyperlink>
      <w:r w:rsidR="00511274">
        <w:rPr>
          <w:rStyle w:val="Hyperlink"/>
        </w:rPr>
        <w:br/>
      </w:r>
    </w:p>
    <w:p w14:paraId="5BBE69D4" w14:textId="56B30CC1" w:rsidR="00511274" w:rsidRDefault="00511274" w:rsidP="00511274">
      <w:pPr>
        <w:spacing w:line="252" w:lineRule="auto"/>
        <w:ind w:left="3600" w:firstLine="720"/>
      </w:pPr>
      <w:r>
        <w:rPr>
          <w:rStyle w:val="4thGen"/>
        </w:rPr>
        <w:t>Dominique</w:t>
      </w:r>
      <w:r w:rsidRPr="00FD43A2">
        <w:rPr>
          <w:rStyle w:val="4thGen"/>
        </w:rPr>
        <w:t xml:space="preserve"> </w:t>
      </w:r>
      <w:proofErr w:type="spellStart"/>
      <w:r w:rsidRPr="00FD43A2">
        <w:rPr>
          <w:rStyle w:val="4thGen"/>
        </w:rPr>
        <w:t>Gdyra</w:t>
      </w:r>
      <w:proofErr w:type="spellEnd"/>
      <w:r>
        <w:t xml:space="preserve"> – April 6,</w:t>
      </w:r>
      <w:r w:rsidRPr="002E0F94">
        <w:t xml:space="preserve"> 1</w:t>
      </w:r>
      <w:r>
        <w:t>9</w:t>
      </w:r>
      <w:r w:rsidRPr="002E0F94">
        <w:t>84</w:t>
      </w:r>
    </w:p>
    <w:p w14:paraId="32EEDE15" w14:textId="1D333325" w:rsidR="00511274" w:rsidRDefault="00511274" w:rsidP="00511274">
      <w:pPr>
        <w:spacing w:line="252" w:lineRule="auto"/>
      </w:pPr>
      <w:r>
        <w:tab/>
      </w:r>
      <w:r>
        <w:tab/>
      </w:r>
      <w:r>
        <w:tab/>
      </w:r>
      <w:r>
        <w:tab/>
      </w:r>
      <w:r>
        <w:tab/>
      </w:r>
      <w:r>
        <w:tab/>
      </w:r>
      <w:r w:rsidRPr="00511274">
        <w:rPr>
          <w:rStyle w:val="4thGen"/>
        </w:rPr>
        <w:t>Maxx Piotrowsk</w:t>
      </w:r>
      <w:r w:rsidRPr="00FD43A2">
        <w:rPr>
          <w:rStyle w:val="4thGen"/>
        </w:rPr>
        <w:t>i</w:t>
      </w:r>
      <w:r w:rsidRPr="002E0F94">
        <w:t xml:space="preserve"> </w:t>
      </w:r>
    </w:p>
    <w:p w14:paraId="10CA8CF8" w14:textId="1B6DB8F7" w:rsidR="00511274" w:rsidRPr="00FD43A2" w:rsidRDefault="00511274" w:rsidP="00511274">
      <w:pPr>
        <w:spacing w:line="252" w:lineRule="auto"/>
      </w:pPr>
      <w:r>
        <w:tab/>
      </w:r>
      <w:r>
        <w:tab/>
      </w:r>
      <w:r>
        <w:tab/>
      </w:r>
      <w:r>
        <w:tab/>
      </w:r>
      <w:r>
        <w:tab/>
      </w:r>
      <w:r>
        <w:tab/>
      </w:r>
      <w:r w:rsidRPr="00485266">
        <w:rPr>
          <w:rStyle w:val="1stTitle"/>
        </w:rPr>
        <w:t>Married:</w:t>
      </w:r>
      <w:r>
        <w:tab/>
        <w:t>November 21, 2020</w:t>
      </w:r>
    </w:p>
    <w:p w14:paraId="458EC88E" w14:textId="56B97584" w:rsidR="00511274" w:rsidRDefault="00511274" w:rsidP="00511274">
      <w:pPr>
        <w:spacing w:line="252" w:lineRule="auto"/>
      </w:pPr>
      <w:r>
        <w:tab/>
      </w:r>
      <w:r>
        <w:tab/>
      </w:r>
      <w:r>
        <w:tab/>
      </w:r>
      <w:r>
        <w:tab/>
      </w:r>
      <w:r>
        <w:tab/>
      </w:r>
      <w:r>
        <w:tab/>
      </w:r>
      <w:r w:rsidRPr="00485266">
        <w:rPr>
          <w:rStyle w:val="1stTitle"/>
        </w:rPr>
        <w:t>Address:</w:t>
      </w:r>
      <w:r>
        <w:rPr>
          <w:rStyle w:val="1stTitle"/>
        </w:rPr>
        <w:tab/>
      </w:r>
      <w:hyperlink r:id="rId30" w:tooltip="Map It!" w:history="1">
        <w:r w:rsidRPr="00511274">
          <w:rPr>
            <w:rStyle w:val="Hyperlink"/>
          </w:rPr>
          <w:t xml:space="preserve">21016 Frazho </w:t>
        </w:r>
        <w:proofErr w:type="gramStart"/>
        <w:r w:rsidRPr="00511274">
          <w:rPr>
            <w:rStyle w:val="Hyperlink"/>
          </w:rPr>
          <w:t>Street  St.</w:t>
        </w:r>
        <w:proofErr w:type="gramEnd"/>
        <w:r>
          <w:rPr>
            <w:rStyle w:val="Hyperlink"/>
          </w:rPr>
          <w:t xml:space="preserve"> </w:t>
        </w:r>
        <w:r w:rsidRPr="00511274">
          <w:rPr>
            <w:rStyle w:val="Hyperlink"/>
          </w:rPr>
          <w:t xml:space="preserve">Clair </w:t>
        </w:r>
        <w:proofErr w:type="gramStart"/>
        <w:r w:rsidRPr="00511274">
          <w:rPr>
            <w:rStyle w:val="Hyperlink"/>
          </w:rPr>
          <w:t>Shores,  MI</w:t>
        </w:r>
        <w:proofErr w:type="gramEnd"/>
        <w:r w:rsidRPr="00511274">
          <w:rPr>
            <w:rStyle w:val="Hyperlink"/>
          </w:rPr>
          <w:t xml:space="preserve">  48081</w:t>
        </w:r>
      </w:hyperlink>
      <w:r>
        <w:tab/>
      </w:r>
    </w:p>
    <w:p w14:paraId="126E022D" w14:textId="44221042" w:rsidR="007E4988" w:rsidRDefault="00511274" w:rsidP="0097397D">
      <w:pPr>
        <w:spacing w:line="252" w:lineRule="auto"/>
        <w:rPr>
          <w:rStyle w:val="1stTitle"/>
        </w:rPr>
      </w:pPr>
      <w:r>
        <w:tab/>
      </w:r>
      <w:r>
        <w:tab/>
      </w:r>
      <w:r>
        <w:tab/>
      </w:r>
      <w:r>
        <w:tab/>
      </w:r>
      <w:r>
        <w:tab/>
      </w:r>
      <w:r w:rsidR="00E9041D" w:rsidRPr="00FD43A2">
        <w:rPr>
          <w:rStyle w:val="1stTitle"/>
        </w:rPr>
        <w:tab/>
      </w:r>
    </w:p>
    <w:p w14:paraId="21562130" w14:textId="77777777" w:rsidR="007E4988" w:rsidRDefault="00C61329" w:rsidP="0097397D">
      <w:pPr>
        <w:spacing w:line="252" w:lineRule="auto"/>
      </w:pPr>
      <w:r>
        <w:rPr>
          <w:rStyle w:val="1stTitle"/>
        </w:rPr>
        <w:tab/>
      </w:r>
      <w:r>
        <w:rPr>
          <w:rStyle w:val="1stTitle"/>
        </w:rPr>
        <w:tab/>
      </w:r>
      <w:r w:rsidR="007E4988">
        <w:rPr>
          <w:rStyle w:val="1stTitle"/>
        </w:rPr>
        <w:tab/>
      </w:r>
      <w:r w:rsidR="007E4988">
        <w:rPr>
          <w:rStyle w:val="1stTitle"/>
        </w:rPr>
        <w:tab/>
      </w:r>
      <w:r w:rsidR="007E4988" w:rsidRPr="007E4988">
        <w:rPr>
          <w:rStyle w:val="3rdGen"/>
        </w:rPr>
        <w:t>Jacqueline Romeo</w:t>
      </w:r>
      <w:r w:rsidR="007E4988" w:rsidRPr="002E0F94">
        <w:t xml:space="preserve"> - November 1, 1958</w:t>
      </w:r>
    </w:p>
    <w:p w14:paraId="0043E1B1" w14:textId="77777777" w:rsidR="007E4988" w:rsidRDefault="007E4988" w:rsidP="0097397D">
      <w:pPr>
        <w:spacing w:line="252" w:lineRule="auto"/>
      </w:pPr>
      <w:r>
        <w:tab/>
      </w:r>
      <w:r>
        <w:tab/>
      </w:r>
      <w:r w:rsidR="00C61329">
        <w:tab/>
      </w:r>
      <w:r w:rsidR="00C61329">
        <w:tab/>
      </w:r>
      <w:r w:rsidRPr="007E4988">
        <w:rPr>
          <w:rStyle w:val="3rdGen"/>
        </w:rPr>
        <w:t>Mark Nicholson</w:t>
      </w:r>
      <w:r w:rsidRPr="002E0F94">
        <w:t xml:space="preserve"> - November 28, 1958</w:t>
      </w:r>
    </w:p>
    <w:p w14:paraId="47360011" w14:textId="77777777" w:rsidR="007E4988" w:rsidRDefault="00C61329" w:rsidP="0097397D">
      <w:pPr>
        <w:spacing w:line="252" w:lineRule="auto"/>
      </w:pPr>
      <w:r>
        <w:tab/>
      </w:r>
      <w:r>
        <w:tab/>
      </w:r>
      <w:r w:rsidR="007E4988">
        <w:tab/>
      </w:r>
      <w:r w:rsidR="007E4988">
        <w:tab/>
      </w:r>
      <w:r w:rsidR="00485266" w:rsidRPr="00485266">
        <w:rPr>
          <w:rStyle w:val="1stTitle"/>
        </w:rPr>
        <w:t>Married:</w:t>
      </w:r>
      <w:r w:rsidR="007E4988">
        <w:tab/>
      </w:r>
      <w:r w:rsidR="007E4988" w:rsidRPr="002E0F94">
        <w:t>October 16, 1982</w:t>
      </w:r>
    </w:p>
    <w:p w14:paraId="7DAD71ED" w14:textId="77777777" w:rsidR="007E4988" w:rsidRDefault="007E4988" w:rsidP="0097397D">
      <w:pPr>
        <w:spacing w:line="252" w:lineRule="auto"/>
      </w:pPr>
      <w:r>
        <w:tab/>
      </w:r>
      <w:r>
        <w:tab/>
      </w:r>
      <w:r w:rsidR="00C61329">
        <w:tab/>
      </w:r>
      <w:r w:rsidR="00C61329">
        <w:tab/>
      </w:r>
      <w:r w:rsidR="00485266" w:rsidRPr="00485266">
        <w:rPr>
          <w:rStyle w:val="1stTitle"/>
        </w:rPr>
        <w:t>Children:</w:t>
      </w:r>
      <w:r>
        <w:tab/>
      </w:r>
      <w:r w:rsidRPr="007E4988">
        <w:rPr>
          <w:rStyle w:val="4thGen"/>
        </w:rPr>
        <w:t>Stacey Renee'</w:t>
      </w:r>
      <w:r w:rsidRPr="002E0F94">
        <w:t xml:space="preserve"> - September 6, 1987 </w:t>
      </w:r>
      <w:r w:rsidR="004C6E42" w:rsidRPr="004C6E42">
        <w:t>-</w:t>
      </w:r>
      <w:r w:rsidRPr="002E0F94">
        <w:t xml:space="preserve"> Stillborn</w:t>
      </w:r>
    </w:p>
    <w:p w14:paraId="01F892F4" w14:textId="77777777" w:rsidR="007E4988" w:rsidRDefault="007E4988" w:rsidP="0097397D">
      <w:pPr>
        <w:spacing w:line="252" w:lineRule="auto"/>
      </w:pPr>
      <w:r>
        <w:tab/>
      </w:r>
      <w:r>
        <w:tab/>
      </w:r>
      <w:r>
        <w:tab/>
      </w:r>
      <w:r>
        <w:tab/>
      </w:r>
      <w:r w:rsidR="00C61329">
        <w:tab/>
      </w:r>
      <w:r w:rsidR="00C61329">
        <w:tab/>
      </w:r>
      <w:r w:rsidRPr="007E4988">
        <w:rPr>
          <w:rStyle w:val="4thGen"/>
        </w:rPr>
        <w:t>Stephanie Rachel</w:t>
      </w:r>
      <w:r w:rsidRPr="002E0F94">
        <w:t xml:space="preserve"> - April 21, 1992</w:t>
      </w:r>
    </w:p>
    <w:p w14:paraId="382A45E0" w14:textId="77777777" w:rsidR="007E4988" w:rsidRDefault="007E4988" w:rsidP="0097397D">
      <w:pPr>
        <w:spacing w:line="252" w:lineRule="auto"/>
      </w:pPr>
      <w:r>
        <w:tab/>
      </w:r>
      <w:r>
        <w:tab/>
      </w:r>
      <w:r>
        <w:tab/>
      </w:r>
      <w:r w:rsidR="00C61329">
        <w:tab/>
      </w:r>
      <w:r w:rsidR="00C61329">
        <w:tab/>
      </w:r>
      <w:r>
        <w:tab/>
      </w:r>
      <w:r w:rsidRPr="007E4988">
        <w:rPr>
          <w:rStyle w:val="4thGen"/>
        </w:rPr>
        <w:t>Stephen Joseph</w:t>
      </w:r>
      <w:r w:rsidRPr="002E0F94">
        <w:t xml:space="preserve"> - October 25, 1995</w:t>
      </w:r>
    </w:p>
    <w:p w14:paraId="48C774CC" w14:textId="77777777" w:rsidR="004D543B" w:rsidRDefault="007E4988" w:rsidP="0097397D">
      <w:pPr>
        <w:spacing w:line="252" w:lineRule="auto"/>
      </w:pPr>
      <w:r>
        <w:tab/>
      </w:r>
      <w:r>
        <w:tab/>
      </w:r>
      <w:r w:rsidR="00C61329">
        <w:tab/>
      </w:r>
      <w:r w:rsidR="00C61329">
        <w:tab/>
      </w:r>
      <w:r w:rsidR="00485266" w:rsidRPr="00485266">
        <w:rPr>
          <w:rStyle w:val="1stTitle"/>
        </w:rPr>
        <w:t>Address:</w:t>
      </w:r>
      <w:r>
        <w:tab/>
      </w:r>
      <w:hyperlink r:id="rId31" w:tooltip="Map It!" w:history="1">
        <w:r w:rsidRPr="00405C46">
          <w:rPr>
            <w:rStyle w:val="Hyperlink"/>
          </w:rPr>
          <w:t>50479 Pembroke</w:t>
        </w:r>
        <w:r w:rsidR="004D543B" w:rsidRPr="00405C46">
          <w:rPr>
            <w:rStyle w:val="Hyperlink"/>
          </w:rPr>
          <w:t xml:space="preserve"> </w:t>
        </w:r>
        <w:r w:rsidR="004D543B" w:rsidRPr="00B64C8E">
          <w:rPr>
            <w:rStyle w:val="FollowedHyperlink"/>
          </w:rPr>
          <w:t>Chesterfield</w:t>
        </w:r>
        <w:r w:rsidR="004D543B" w:rsidRPr="00405C46">
          <w:rPr>
            <w:rStyle w:val="Hyperlink"/>
          </w:rPr>
          <w:t xml:space="preserve"> Twp., MI  48047</w:t>
        </w:r>
      </w:hyperlink>
      <w:r>
        <w:tab/>
      </w:r>
    </w:p>
    <w:p w14:paraId="5F6A342D" w14:textId="1E1BAB2C" w:rsidR="007E4988" w:rsidRDefault="004D543B" w:rsidP="0097397D">
      <w:pPr>
        <w:spacing w:line="252" w:lineRule="auto"/>
        <w:rPr>
          <w:rStyle w:val="Hyperlink"/>
        </w:rPr>
      </w:pPr>
      <w:r>
        <w:tab/>
      </w:r>
      <w:r>
        <w:tab/>
      </w:r>
      <w:r w:rsidR="00C61329">
        <w:tab/>
      </w:r>
      <w:r w:rsidR="00C61329">
        <w:tab/>
      </w:r>
      <w:r w:rsidR="007E4988">
        <w:rPr>
          <w:rStyle w:val="1stTitle"/>
        </w:rPr>
        <w:t>Cell:</w:t>
      </w:r>
      <w:r w:rsidR="00A84EB7">
        <w:rPr>
          <w:rStyle w:val="1stTitle"/>
        </w:rPr>
        <w:tab/>
      </w:r>
      <w:r w:rsidR="007E4988">
        <w:tab/>
      </w:r>
      <w:hyperlink r:id="rId32" w:history="1">
        <w:r w:rsidR="007E28BC" w:rsidRPr="0074302D">
          <w:rPr>
            <w:rStyle w:val="Hyperlink"/>
          </w:rPr>
          <w:t>586 980-</w:t>
        </w:r>
        <w:r w:rsidR="0074302D" w:rsidRPr="0074302D">
          <w:rPr>
            <w:rStyle w:val="Hyperlink"/>
          </w:rPr>
          <w:t>5070</w:t>
        </w:r>
      </w:hyperlink>
      <w:r>
        <w:tab/>
      </w:r>
      <w:r w:rsidR="00485266">
        <w:rPr>
          <w:rStyle w:val="1stTitle"/>
        </w:rPr>
        <w:t>Email:</w:t>
      </w:r>
      <w:r>
        <w:rPr>
          <w:rStyle w:val="Emphasis"/>
        </w:rPr>
        <w:tab/>
      </w:r>
      <w:hyperlink r:id="rId33" w:history="1">
        <w:r w:rsidR="000F4E8B">
          <w:rPr>
            <w:rStyle w:val="Hyperlink"/>
          </w:rPr>
          <w:t>romeogirl76@gmail.com</w:t>
        </w:r>
      </w:hyperlink>
    </w:p>
    <w:p w14:paraId="615E4E1B" w14:textId="3659E38B" w:rsidR="007E28BC" w:rsidRDefault="007E28BC" w:rsidP="0097397D">
      <w:pPr>
        <w:spacing w:line="252" w:lineRule="auto"/>
      </w:pPr>
      <w:r>
        <w:tab/>
      </w:r>
      <w:r>
        <w:tab/>
      </w:r>
      <w:r>
        <w:tab/>
      </w:r>
      <w:r>
        <w:tab/>
      </w:r>
      <w:r>
        <w:tab/>
      </w:r>
      <w:r>
        <w:tab/>
      </w:r>
    </w:p>
    <w:p w14:paraId="3F69CFD1" w14:textId="731A097F" w:rsidR="007E28BC" w:rsidRDefault="007E4988" w:rsidP="0097397D">
      <w:pPr>
        <w:spacing w:line="252" w:lineRule="auto"/>
      </w:pPr>
      <w:r>
        <w:tab/>
      </w:r>
      <w:r>
        <w:tab/>
      </w:r>
      <w:r>
        <w:tab/>
      </w:r>
      <w:r>
        <w:tab/>
      </w:r>
      <w:r w:rsidR="007E28BC">
        <w:tab/>
      </w:r>
      <w:r w:rsidR="007E28BC">
        <w:tab/>
      </w:r>
      <w:r w:rsidR="007E28BC" w:rsidRPr="007E4988">
        <w:rPr>
          <w:rStyle w:val="4thGen"/>
        </w:rPr>
        <w:t>Stephanie Rachel</w:t>
      </w:r>
      <w:r w:rsidR="007E28BC" w:rsidRPr="002E0F94">
        <w:t xml:space="preserve"> - April 21, 1992</w:t>
      </w:r>
    </w:p>
    <w:p w14:paraId="1E247EEE" w14:textId="4B7A081D" w:rsidR="00F0157C" w:rsidRDefault="00F0157C" w:rsidP="0097397D">
      <w:pPr>
        <w:spacing w:line="252" w:lineRule="auto"/>
      </w:pPr>
      <w:r>
        <w:tab/>
      </w:r>
      <w:r>
        <w:tab/>
      </w:r>
      <w:r>
        <w:tab/>
      </w:r>
      <w:r>
        <w:tab/>
      </w:r>
      <w:r>
        <w:tab/>
      </w:r>
      <w:r>
        <w:tab/>
      </w:r>
      <w:r w:rsidRPr="00F0157C">
        <w:rPr>
          <w:rStyle w:val="4thGen"/>
        </w:rPr>
        <w:t>Tim Urban</w:t>
      </w:r>
      <w:r>
        <w:t xml:space="preserve"> – April 28, 1991</w:t>
      </w:r>
    </w:p>
    <w:p w14:paraId="4BCFA7E9" w14:textId="71522E7C" w:rsidR="00BB2538" w:rsidRDefault="00BB2538" w:rsidP="0097397D">
      <w:pPr>
        <w:spacing w:line="252" w:lineRule="auto"/>
      </w:pPr>
      <w:r>
        <w:tab/>
      </w:r>
      <w:r>
        <w:tab/>
      </w:r>
      <w:r>
        <w:tab/>
      </w:r>
      <w:r>
        <w:tab/>
      </w:r>
      <w:r>
        <w:tab/>
      </w:r>
      <w:r>
        <w:tab/>
      </w:r>
      <w:r w:rsidRPr="00BB2538">
        <w:rPr>
          <w:b/>
          <w:bCs/>
          <w:i/>
          <w:iCs/>
        </w:rPr>
        <w:t>Married</w:t>
      </w:r>
      <w:r>
        <w:t>:</w:t>
      </w:r>
      <w:r>
        <w:tab/>
        <w:t>June 6, 2023</w:t>
      </w:r>
    </w:p>
    <w:p w14:paraId="48EB51E9" w14:textId="52E2F18B" w:rsidR="007E28BC" w:rsidRPr="00CB6F27" w:rsidRDefault="007E28BC" w:rsidP="0097397D">
      <w:pPr>
        <w:spacing w:line="252" w:lineRule="auto"/>
        <w:rPr>
          <w:rStyle w:val="Hyperlink"/>
          <w:i w:val="0"/>
        </w:rPr>
      </w:pPr>
      <w:r>
        <w:rPr>
          <w:rStyle w:val="Hyperlink"/>
          <w:i w:val="0"/>
          <w:color w:val="auto"/>
          <w:u w:val="none"/>
        </w:rPr>
        <w:tab/>
      </w:r>
      <w:r>
        <w:rPr>
          <w:rStyle w:val="Hyperlink"/>
          <w:i w:val="0"/>
          <w:color w:val="auto"/>
          <w:u w:val="none"/>
        </w:rPr>
        <w:tab/>
      </w:r>
      <w:r>
        <w:rPr>
          <w:rStyle w:val="Hyperlink"/>
          <w:i w:val="0"/>
          <w:color w:val="auto"/>
          <w:u w:val="none"/>
        </w:rPr>
        <w:tab/>
      </w:r>
      <w:r>
        <w:rPr>
          <w:rStyle w:val="Hyperlink"/>
          <w:i w:val="0"/>
          <w:color w:val="auto"/>
          <w:u w:val="none"/>
        </w:rPr>
        <w:tab/>
      </w:r>
      <w:r>
        <w:rPr>
          <w:rStyle w:val="Hyperlink"/>
          <w:i w:val="0"/>
          <w:color w:val="auto"/>
          <w:u w:val="none"/>
        </w:rPr>
        <w:tab/>
      </w:r>
      <w:r>
        <w:rPr>
          <w:rStyle w:val="Hyperlink"/>
          <w:i w:val="0"/>
          <w:color w:val="auto"/>
          <w:u w:val="none"/>
        </w:rPr>
        <w:tab/>
      </w:r>
      <w:bookmarkStart w:id="1" w:name="_Hlk20202159"/>
      <w:r w:rsidRPr="007E28BC">
        <w:rPr>
          <w:rStyle w:val="Hyperlink"/>
          <w:b/>
          <w:color w:val="auto"/>
          <w:u w:val="none"/>
        </w:rPr>
        <w:t>Address:</w:t>
      </w:r>
      <w:r>
        <w:rPr>
          <w:rStyle w:val="Hyperlink"/>
          <w:i w:val="0"/>
          <w:color w:val="auto"/>
          <w:u w:val="none"/>
        </w:rPr>
        <w:t xml:space="preserve"> </w:t>
      </w:r>
      <w:r w:rsidR="007363EE">
        <w:rPr>
          <w:rStyle w:val="Hyperlink"/>
          <w:i w:val="0"/>
          <w:color w:val="auto"/>
          <w:u w:val="none"/>
        </w:rPr>
        <w:tab/>
      </w:r>
      <w:r>
        <w:rPr>
          <w:rStyle w:val="Hyperlink"/>
          <w:i w:val="0"/>
          <w:color w:val="auto"/>
          <w:u w:val="none"/>
        </w:rPr>
        <w:t xml:space="preserve"> </w:t>
      </w:r>
      <w:r w:rsidR="00CB6F27">
        <w:rPr>
          <w:i/>
        </w:rPr>
        <w:fldChar w:fldCharType="begin"/>
      </w:r>
      <w:r w:rsidR="00CB6F27">
        <w:rPr>
          <w:i/>
        </w:rPr>
        <w:instrText xml:space="preserve"> HYPERLINK "https://goo.gl/maps/nv9ybh82ptzCNRDh8" </w:instrText>
      </w:r>
      <w:r w:rsidR="00CB6F27">
        <w:rPr>
          <w:i/>
        </w:rPr>
      </w:r>
      <w:r w:rsidR="00CB6F27">
        <w:rPr>
          <w:i/>
        </w:rPr>
        <w:fldChar w:fldCharType="separate"/>
      </w:r>
      <w:r w:rsidR="00B30AD6" w:rsidRPr="00CB6F27">
        <w:rPr>
          <w:rStyle w:val="Hyperlink"/>
        </w:rPr>
        <w:t>44</w:t>
      </w:r>
      <w:r w:rsidRPr="00CB6F27">
        <w:rPr>
          <w:rStyle w:val="Hyperlink"/>
        </w:rPr>
        <w:t>316 Bayview Ave #45216   Clinton Twp.  MI  48038</w:t>
      </w:r>
    </w:p>
    <w:p w14:paraId="00856BDC" w14:textId="620EE72E" w:rsidR="007E28BC" w:rsidRDefault="00CB6F27" w:rsidP="0097397D">
      <w:pPr>
        <w:spacing w:line="252" w:lineRule="auto"/>
        <w:rPr>
          <w:rStyle w:val="Hyperlink"/>
          <w:i w:val="0"/>
          <w:color w:val="auto"/>
          <w:u w:val="none"/>
        </w:rPr>
      </w:pPr>
      <w:r>
        <w:rPr>
          <w:i/>
        </w:rPr>
        <w:fldChar w:fldCharType="end"/>
      </w:r>
      <w:r w:rsidR="007E28BC">
        <w:rPr>
          <w:rStyle w:val="Hyperlink"/>
          <w:i w:val="0"/>
          <w:color w:val="auto"/>
          <w:u w:val="none"/>
        </w:rPr>
        <w:tab/>
      </w:r>
      <w:r w:rsidR="007E28BC">
        <w:rPr>
          <w:rStyle w:val="Hyperlink"/>
          <w:i w:val="0"/>
          <w:color w:val="auto"/>
          <w:u w:val="none"/>
        </w:rPr>
        <w:tab/>
      </w:r>
      <w:r w:rsidR="007E28BC">
        <w:rPr>
          <w:rStyle w:val="Hyperlink"/>
          <w:i w:val="0"/>
          <w:color w:val="auto"/>
          <w:u w:val="none"/>
        </w:rPr>
        <w:tab/>
      </w:r>
      <w:r w:rsidR="007E28BC">
        <w:rPr>
          <w:rStyle w:val="Hyperlink"/>
          <w:i w:val="0"/>
          <w:color w:val="auto"/>
          <w:u w:val="none"/>
        </w:rPr>
        <w:tab/>
      </w:r>
      <w:r w:rsidR="007E28BC">
        <w:rPr>
          <w:rStyle w:val="Hyperlink"/>
          <w:i w:val="0"/>
          <w:color w:val="auto"/>
          <w:u w:val="none"/>
        </w:rPr>
        <w:tab/>
      </w:r>
      <w:r w:rsidR="007E28BC">
        <w:rPr>
          <w:rStyle w:val="Hyperlink"/>
          <w:i w:val="0"/>
          <w:color w:val="auto"/>
          <w:u w:val="none"/>
        </w:rPr>
        <w:tab/>
      </w:r>
      <w:r w:rsidR="007E28BC" w:rsidRPr="00F0157C">
        <w:rPr>
          <w:rStyle w:val="Hyperlink"/>
          <w:b/>
          <w:bCs/>
          <w:iCs/>
          <w:color w:val="auto"/>
          <w:u w:val="none"/>
        </w:rPr>
        <w:t>Telephone:</w:t>
      </w:r>
      <w:r w:rsidR="007363EE">
        <w:rPr>
          <w:rStyle w:val="Hyperlink"/>
          <w:i w:val="0"/>
          <w:color w:val="auto"/>
          <w:u w:val="none"/>
        </w:rPr>
        <w:tab/>
      </w:r>
      <w:hyperlink r:id="rId34" w:history="1">
        <w:r w:rsidR="007363EE" w:rsidRPr="007363EE">
          <w:rPr>
            <w:rStyle w:val="Hyperlink"/>
          </w:rPr>
          <w:t>586 206-5344</w:t>
        </w:r>
      </w:hyperlink>
      <w:r w:rsidR="007363EE">
        <w:rPr>
          <w:rStyle w:val="Hyperlink"/>
          <w:i w:val="0"/>
          <w:color w:val="auto"/>
          <w:u w:val="none"/>
        </w:rPr>
        <w:tab/>
      </w:r>
    </w:p>
    <w:p w14:paraId="0EF7C399" w14:textId="77777777" w:rsidR="00BB2538" w:rsidRDefault="00BB2538" w:rsidP="0097397D">
      <w:pPr>
        <w:spacing w:line="252" w:lineRule="auto"/>
        <w:rPr>
          <w:rStyle w:val="Hyperlink"/>
          <w:i w:val="0"/>
          <w:color w:val="auto"/>
          <w:u w:val="none"/>
        </w:rPr>
      </w:pPr>
    </w:p>
    <w:p w14:paraId="4E659479" w14:textId="5E9FD22E" w:rsidR="00BB2538" w:rsidRDefault="00BB2538" w:rsidP="00BB2538">
      <w:pPr>
        <w:spacing w:line="252" w:lineRule="auto"/>
        <w:ind w:left="3600" w:firstLine="720"/>
      </w:pPr>
      <w:r w:rsidRPr="007E4988">
        <w:rPr>
          <w:rStyle w:val="4thGen"/>
        </w:rPr>
        <w:t>Steph</w:t>
      </w:r>
      <w:r>
        <w:rPr>
          <w:rStyle w:val="4thGen"/>
        </w:rPr>
        <w:t>en Joseph Nicholson</w:t>
      </w:r>
      <w:r w:rsidRPr="002E0F94">
        <w:t xml:space="preserve"> </w:t>
      </w:r>
      <w:r>
        <w:t>–</w:t>
      </w:r>
      <w:r w:rsidRPr="002E0F94">
        <w:t xml:space="preserve"> </w:t>
      </w:r>
      <w:r>
        <w:t>October 25, 1995</w:t>
      </w:r>
    </w:p>
    <w:p w14:paraId="6BC70DB4" w14:textId="5DD1619C" w:rsidR="00BB2538" w:rsidRDefault="00BB2538" w:rsidP="0097397D">
      <w:pPr>
        <w:spacing w:line="252" w:lineRule="auto"/>
        <w:rPr>
          <w:rStyle w:val="Hyperlink"/>
          <w:i w:val="0"/>
          <w:color w:val="auto"/>
          <w:u w:val="none"/>
        </w:rPr>
      </w:pPr>
      <w:r>
        <w:tab/>
      </w:r>
      <w:r>
        <w:tab/>
      </w:r>
      <w:r>
        <w:tab/>
      </w:r>
      <w:r>
        <w:tab/>
      </w:r>
      <w:r>
        <w:tab/>
      </w:r>
      <w:r>
        <w:tab/>
      </w:r>
      <w:r w:rsidRPr="00BB2538">
        <w:rPr>
          <w:b/>
          <w:bCs/>
          <w:i/>
          <w:iCs/>
        </w:rPr>
        <w:t>A</w:t>
      </w:r>
      <w:r>
        <w:rPr>
          <w:b/>
          <w:bCs/>
          <w:i/>
          <w:iCs/>
        </w:rPr>
        <w:t>ddress:</w:t>
      </w:r>
      <w:r w:rsidR="00B10DB6">
        <w:tab/>
      </w:r>
      <w:hyperlink r:id="rId35" w:history="1">
        <w:r w:rsidRPr="00B10DB6">
          <w:rPr>
            <w:rStyle w:val="Hyperlink"/>
            <w:rFonts w:ascii="Roboto" w:hAnsi="Roboto"/>
            <w:szCs w:val="20"/>
            <w:shd w:val="clear" w:color="auto" w:fill="FFFFFF"/>
          </w:rPr>
          <w:t>28618 Joan St, St Clair Shores, MI 48081</w:t>
        </w:r>
      </w:hyperlink>
    </w:p>
    <w:bookmarkEnd w:id="1"/>
    <w:p w14:paraId="7CDBBD51" w14:textId="77777777" w:rsidR="007E4988" w:rsidRDefault="00A84EB7" w:rsidP="0097397D">
      <w:pPr>
        <w:spacing w:line="252" w:lineRule="auto"/>
        <w:rPr>
          <w:rStyle w:val="3rdGen"/>
        </w:rPr>
      </w:pPr>
      <w:r>
        <w:tab/>
      </w:r>
      <w:r w:rsidR="00C61329">
        <w:tab/>
      </w:r>
      <w:r w:rsidR="00C61329">
        <w:tab/>
      </w:r>
      <w:r>
        <w:tab/>
      </w:r>
      <w:r w:rsidRPr="00A84EB7">
        <w:rPr>
          <w:rStyle w:val="3rdGen"/>
        </w:rPr>
        <w:t>Gayle Romeo</w:t>
      </w:r>
      <w:r w:rsidRPr="002E0F94">
        <w:t xml:space="preserve"> - August 4, 1961</w:t>
      </w:r>
    </w:p>
    <w:p w14:paraId="14FABE78" w14:textId="02A1EF05" w:rsidR="00A84EB7" w:rsidRDefault="00A84EB7" w:rsidP="00C61329">
      <w:pPr>
        <w:spacing w:line="252" w:lineRule="auto"/>
      </w:pPr>
      <w:r>
        <w:rPr>
          <w:rStyle w:val="3rdGen"/>
        </w:rPr>
        <w:tab/>
      </w:r>
      <w:r>
        <w:rPr>
          <w:rStyle w:val="3rdGen"/>
        </w:rPr>
        <w:tab/>
      </w:r>
      <w:r w:rsidR="00C61329">
        <w:rPr>
          <w:rStyle w:val="3rdGen"/>
        </w:rPr>
        <w:tab/>
      </w:r>
      <w:r w:rsidR="00C61329">
        <w:rPr>
          <w:rStyle w:val="3rdGen"/>
        </w:rPr>
        <w:tab/>
      </w:r>
      <w:r w:rsidRPr="00A84EB7">
        <w:rPr>
          <w:rStyle w:val="3rdGen"/>
        </w:rPr>
        <w:t>Randy Killingbeck</w:t>
      </w:r>
      <w:r w:rsidRPr="002E0F94">
        <w:t xml:space="preserve"> - January 3, </w:t>
      </w:r>
      <w:proofErr w:type="gramStart"/>
      <w:r w:rsidRPr="002E0F94">
        <w:t>1956</w:t>
      </w:r>
      <w:proofErr w:type="gramEnd"/>
      <w:r w:rsidR="00D416B1">
        <w:t xml:space="preserve">  </w:t>
      </w:r>
      <w:r w:rsidR="00A72C19">
        <w:t xml:space="preserve">  </w:t>
      </w:r>
      <w:r w:rsidR="00D416B1" w:rsidRPr="00A72C19">
        <w:rPr>
          <w:b/>
          <w:bCs/>
        </w:rPr>
        <w:t>Deceased</w:t>
      </w:r>
      <w:r w:rsidR="00D416B1">
        <w:t xml:space="preserve">:  </w:t>
      </w:r>
      <w:r w:rsidR="00A72C19">
        <w:t>May 10, 2022</w:t>
      </w:r>
    </w:p>
    <w:p w14:paraId="7269C6C0" w14:textId="77777777" w:rsidR="00A84EB7" w:rsidRDefault="00A84EB7" w:rsidP="00C61329">
      <w:pPr>
        <w:spacing w:line="252" w:lineRule="auto"/>
      </w:pPr>
      <w:r>
        <w:tab/>
      </w:r>
      <w:r w:rsidR="00C61329">
        <w:tab/>
      </w:r>
      <w:r w:rsidR="00C61329">
        <w:tab/>
      </w:r>
      <w:r>
        <w:tab/>
      </w:r>
      <w:r w:rsidR="00485266" w:rsidRPr="00485266">
        <w:rPr>
          <w:rStyle w:val="1stTitle"/>
        </w:rPr>
        <w:t>Married:</w:t>
      </w:r>
      <w:r>
        <w:tab/>
      </w:r>
      <w:r w:rsidRPr="002E0F94">
        <w:t>September 16, 2000</w:t>
      </w:r>
    </w:p>
    <w:p w14:paraId="5EFAA6B0" w14:textId="77777777" w:rsidR="00A84EB7" w:rsidRDefault="00A84EB7" w:rsidP="00C61329">
      <w:pPr>
        <w:spacing w:line="252" w:lineRule="auto"/>
      </w:pPr>
      <w:r>
        <w:tab/>
      </w:r>
      <w:r w:rsidR="00C61329">
        <w:tab/>
      </w:r>
      <w:r w:rsidR="00C61329">
        <w:tab/>
      </w:r>
      <w:r>
        <w:tab/>
      </w:r>
      <w:r w:rsidR="00485266" w:rsidRPr="00485266">
        <w:rPr>
          <w:rStyle w:val="1stTitle"/>
        </w:rPr>
        <w:t>Children:</w:t>
      </w:r>
      <w:r>
        <w:tab/>
      </w:r>
      <w:r w:rsidRPr="00A84EB7">
        <w:rPr>
          <w:rStyle w:val="4thGen"/>
        </w:rPr>
        <w:t>Tori</w:t>
      </w:r>
      <w:r w:rsidRPr="002E0F94">
        <w:t xml:space="preserve"> - December 23, 1996</w:t>
      </w:r>
    </w:p>
    <w:p w14:paraId="50D9A05A" w14:textId="05A77D97" w:rsidR="00405C46" w:rsidRDefault="00A84EB7" w:rsidP="00C61329">
      <w:pPr>
        <w:spacing w:line="252" w:lineRule="auto"/>
      </w:pPr>
      <w:r>
        <w:tab/>
      </w:r>
      <w:r w:rsidR="00C61329">
        <w:tab/>
      </w:r>
      <w:r w:rsidR="00C61329">
        <w:tab/>
      </w:r>
      <w:r>
        <w:tab/>
      </w:r>
      <w:r w:rsidR="00485266" w:rsidRPr="00485266">
        <w:rPr>
          <w:rStyle w:val="1stTitle"/>
        </w:rPr>
        <w:t>Address:</w:t>
      </w:r>
      <w:r>
        <w:tab/>
      </w:r>
      <w:hyperlink r:id="rId36" w:tooltip="Map It!" w:history="1">
        <w:r w:rsidR="007363EE">
          <w:rPr>
            <w:rStyle w:val="Hyperlink"/>
          </w:rPr>
          <w:t>106 Clarissa Lane Houghton Lake, MI 48629</w:t>
        </w:r>
      </w:hyperlink>
    </w:p>
    <w:p w14:paraId="0C030B43" w14:textId="3DE07C4E" w:rsidR="00322AE1" w:rsidRDefault="004D543B" w:rsidP="009A246C">
      <w:pPr>
        <w:spacing w:line="252" w:lineRule="auto"/>
      </w:pPr>
      <w:r>
        <w:tab/>
      </w:r>
      <w:r w:rsidR="00A84EB7">
        <w:tab/>
      </w:r>
      <w:r w:rsidR="00C61329">
        <w:tab/>
      </w:r>
      <w:r w:rsidR="00C61329">
        <w:tab/>
      </w:r>
      <w:r w:rsidR="00772BE9">
        <w:rPr>
          <w:rStyle w:val="1stTitle"/>
        </w:rPr>
        <w:t>Home</w:t>
      </w:r>
      <w:r>
        <w:rPr>
          <w:rStyle w:val="1stTitle"/>
        </w:rPr>
        <w:t>:</w:t>
      </w:r>
      <w:r>
        <w:tab/>
      </w:r>
      <w:r w:rsidR="007363EE">
        <w:tab/>
      </w:r>
      <w:hyperlink r:id="rId37" w:history="1">
        <w:r w:rsidR="00BD2075">
          <w:rPr>
            <w:rStyle w:val="Hyperlink"/>
          </w:rPr>
          <w:t>989 202-2378</w:t>
        </w:r>
      </w:hyperlink>
      <w:r w:rsidR="00A84EB7">
        <w:tab/>
      </w:r>
      <w:r w:rsidR="00E8211E">
        <w:t xml:space="preserve">Gayle’s Cell: </w:t>
      </w:r>
      <w:hyperlink r:id="rId38" w:history="1">
        <w:r w:rsidR="00E8211E" w:rsidRPr="002E7DB3">
          <w:rPr>
            <w:rStyle w:val="Hyperlink"/>
          </w:rPr>
          <w:t xml:space="preserve"> 734-645-7399</w:t>
        </w:r>
      </w:hyperlink>
      <w:r w:rsidR="00A84EB7">
        <w:tab/>
      </w:r>
      <w:r w:rsidR="00A84EB7">
        <w:tab/>
      </w:r>
      <w:r w:rsidR="007C53EB">
        <w:tab/>
      </w:r>
      <w:r w:rsidR="007C53EB">
        <w:tab/>
      </w:r>
      <w:r w:rsidR="007C53EB">
        <w:tab/>
      </w:r>
      <w:r w:rsidR="007C53EB">
        <w:tab/>
      </w:r>
      <w:r w:rsidR="007C53EB">
        <w:tab/>
      </w:r>
      <w:r w:rsidR="007C53EB">
        <w:tab/>
      </w:r>
      <w:r w:rsidR="007C53EB">
        <w:tab/>
      </w:r>
      <w:r w:rsidR="007C53EB">
        <w:tab/>
      </w:r>
      <w:r w:rsidR="007C53EB">
        <w:tab/>
      </w:r>
      <w:r w:rsidR="007C53EB">
        <w:tab/>
      </w:r>
      <w:r w:rsidR="007C53EB">
        <w:tab/>
      </w:r>
    </w:p>
    <w:p w14:paraId="386F0806" w14:textId="77777777" w:rsidR="00322AE1" w:rsidRDefault="00322AE1">
      <w:r>
        <w:br w:type="page"/>
      </w:r>
    </w:p>
    <w:p w14:paraId="5544AEA6" w14:textId="46ECF756" w:rsidR="00322AE1" w:rsidRPr="0049153B" w:rsidRDefault="00322AE1" w:rsidP="00322AE1">
      <w:pPr>
        <w:pStyle w:val="Title"/>
        <w:rPr>
          <w:rStyle w:val="4thGen"/>
          <w:u w:val="none"/>
        </w:rPr>
      </w:pPr>
      <w:r w:rsidRPr="0049153B">
        <w:rPr>
          <w:u w:val="none"/>
        </w:rPr>
        <w:lastRenderedPageBreak/>
        <w:t>JOSEPH</w:t>
      </w:r>
    </w:p>
    <w:p w14:paraId="41A3AFAE" w14:textId="77777777" w:rsidR="00322AE1" w:rsidRDefault="00322AE1" w:rsidP="00322AE1">
      <w:pPr>
        <w:spacing w:line="252" w:lineRule="auto"/>
        <w:ind w:left="3600" w:firstLine="720"/>
        <w:rPr>
          <w:rStyle w:val="4thGen"/>
        </w:rPr>
      </w:pPr>
    </w:p>
    <w:p w14:paraId="4A752785" w14:textId="4070C789" w:rsidR="002016AB" w:rsidRDefault="007C53EB" w:rsidP="00322AE1">
      <w:pPr>
        <w:spacing w:line="252" w:lineRule="auto"/>
        <w:ind w:left="3600" w:firstLine="720"/>
      </w:pPr>
      <w:r w:rsidRPr="00047A52">
        <w:rPr>
          <w:rStyle w:val="4thGen"/>
        </w:rPr>
        <w:t>Tori Killingbeck</w:t>
      </w:r>
      <w:r w:rsidR="00047A52" w:rsidRPr="00047A52">
        <w:rPr>
          <w:rStyle w:val="4thGen"/>
        </w:rPr>
        <w:t xml:space="preserve"> </w:t>
      </w:r>
      <w:r w:rsidR="00047A52">
        <w:t>– December 23, 1996</w:t>
      </w:r>
    </w:p>
    <w:p w14:paraId="1E4AFB99" w14:textId="2934488F" w:rsidR="00B10DB6" w:rsidRPr="00322AE1" w:rsidRDefault="002016AB" w:rsidP="00B10DB6">
      <w:pPr>
        <w:shd w:val="clear" w:color="auto" w:fill="FFFFFF"/>
      </w:pPr>
      <w:r>
        <w:tab/>
      </w:r>
      <w:r>
        <w:tab/>
      </w:r>
      <w:r>
        <w:tab/>
      </w:r>
      <w:r>
        <w:tab/>
      </w:r>
      <w:r>
        <w:tab/>
      </w:r>
      <w:r>
        <w:tab/>
      </w:r>
      <w:r w:rsidRPr="007E28BC">
        <w:rPr>
          <w:rStyle w:val="Hyperlink"/>
          <w:b/>
          <w:color w:val="auto"/>
          <w:u w:val="none"/>
        </w:rPr>
        <w:t>Address</w:t>
      </w:r>
      <w:r w:rsidRPr="00852A0B">
        <w:rPr>
          <w:rStyle w:val="Hyperlink"/>
          <w:b/>
          <w:color w:val="auto"/>
          <w:u w:val="none"/>
        </w:rPr>
        <w:t>:</w:t>
      </w:r>
      <w:r w:rsidRPr="00852A0B">
        <w:rPr>
          <w:rStyle w:val="Hyperlink"/>
          <w:i w:val="0"/>
          <w:color w:val="auto"/>
          <w:u w:val="none"/>
        </w:rPr>
        <w:t xml:space="preserve"> </w:t>
      </w:r>
      <w:r w:rsidR="00852A0B">
        <w:rPr>
          <w:rStyle w:val="Hyperlink"/>
          <w:i w:val="0"/>
          <w:color w:val="auto"/>
          <w:u w:val="none"/>
        </w:rPr>
        <w:tab/>
      </w:r>
      <w:r w:rsidR="00852A0B" w:rsidRPr="00852A0B">
        <w:rPr>
          <w:rStyle w:val="Hyperlink"/>
          <w:i w:val="0"/>
          <w:color w:val="auto"/>
          <w:u w:val="none"/>
        </w:rPr>
        <w:t xml:space="preserve"> </w:t>
      </w:r>
      <w:r w:rsidR="00852A0B" w:rsidRPr="00322AE1">
        <w:t>P.O.</w:t>
      </w:r>
      <w:r w:rsidR="00B10DB6" w:rsidRPr="00322AE1">
        <w:t xml:space="preserve"> Box 347, Webberville, MI 48892</w:t>
      </w:r>
    </w:p>
    <w:p w14:paraId="345A4F67" w14:textId="2C131697" w:rsidR="006434A6" w:rsidRDefault="002016AB" w:rsidP="00322AE1">
      <w:pPr>
        <w:spacing w:line="252" w:lineRule="auto"/>
        <w:rPr>
          <w:rStyle w:val="Hyperlink"/>
        </w:rPr>
      </w:pPr>
      <w:r>
        <w:rPr>
          <w:rStyle w:val="Hyperlink"/>
          <w:i w:val="0"/>
          <w:color w:val="auto"/>
          <w:u w:val="none"/>
        </w:rPr>
        <w:tab/>
      </w:r>
      <w:r>
        <w:rPr>
          <w:rStyle w:val="Hyperlink"/>
          <w:i w:val="0"/>
          <w:color w:val="auto"/>
          <w:u w:val="none"/>
        </w:rPr>
        <w:tab/>
      </w:r>
      <w:r>
        <w:rPr>
          <w:rStyle w:val="Hyperlink"/>
          <w:i w:val="0"/>
          <w:color w:val="auto"/>
          <w:u w:val="none"/>
        </w:rPr>
        <w:tab/>
      </w:r>
      <w:r>
        <w:rPr>
          <w:rStyle w:val="Hyperlink"/>
          <w:i w:val="0"/>
          <w:color w:val="auto"/>
          <w:u w:val="none"/>
        </w:rPr>
        <w:tab/>
      </w:r>
      <w:r>
        <w:rPr>
          <w:rStyle w:val="Hyperlink"/>
          <w:i w:val="0"/>
          <w:color w:val="auto"/>
          <w:u w:val="none"/>
        </w:rPr>
        <w:tab/>
      </w:r>
      <w:r>
        <w:rPr>
          <w:rStyle w:val="Hyperlink"/>
          <w:i w:val="0"/>
          <w:color w:val="auto"/>
          <w:u w:val="none"/>
        </w:rPr>
        <w:tab/>
        <w:t>Telephone:</w:t>
      </w:r>
      <w:r>
        <w:rPr>
          <w:rStyle w:val="Hyperlink"/>
          <w:i w:val="0"/>
          <w:color w:val="auto"/>
          <w:u w:val="none"/>
        </w:rPr>
        <w:tab/>
      </w:r>
      <w:hyperlink r:id="rId39" w:history="1">
        <w:r w:rsidR="00CB693B" w:rsidRPr="00CB693B">
          <w:rPr>
            <w:rStyle w:val="Hyperlink"/>
          </w:rPr>
          <w:t>734 478-4397</w:t>
        </w:r>
      </w:hyperlink>
    </w:p>
    <w:p w14:paraId="1CB7450B" w14:textId="77777777" w:rsidR="00322AE1" w:rsidRDefault="00322AE1" w:rsidP="00322AE1">
      <w:pPr>
        <w:spacing w:line="252" w:lineRule="auto"/>
        <w:rPr>
          <w:rStyle w:val="3rdGen"/>
        </w:rPr>
      </w:pPr>
    </w:p>
    <w:p w14:paraId="0B444883" w14:textId="40C72EC7" w:rsidR="00A84EB7" w:rsidRDefault="00A84EB7" w:rsidP="006434A6">
      <w:pPr>
        <w:spacing w:line="252" w:lineRule="auto"/>
        <w:ind w:left="2160" w:firstLine="720"/>
      </w:pPr>
      <w:r w:rsidRPr="00A84EB7">
        <w:rPr>
          <w:rStyle w:val="3rdGen"/>
        </w:rPr>
        <w:t>Jeff Romeo</w:t>
      </w:r>
      <w:r w:rsidRPr="002E0F94">
        <w:t xml:space="preserve"> - April 15, 1965</w:t>
      </w:r>
    </w:p>
    <w:p w14:paraId="559E7E43" w14:textId="77777777" w:rsidR="00A84EB7" w:rsidRDefault="00A84EB7" w:rsidP="009A246C">
      <w:pPr>
        <w:spacing w:line="252" w:lineRule="auto"/>
      </w:pPr>
      <w:r>
        <w:tab/>
      </w:r>
      <w:r w:rsidR="00C61329">
        <w:tab/>
      </w:r>
      <w:r w:rsidR="00C61329">
        <w:tab/>
      </w:r>
      <w:r>
        <w:tab/>
      </w:r>
      <w:r w:rsidR="00485266" w:rsidRPr="00485266">
        <w:rPr>
          <w:rStyle w:val="1stTitle"/>
        </w:rPr>
        <w:t>Children:</w:t>
      </w:r>
      <w:r>
        <w:tab/>
      </w:r>
      <w:r w:rsidRPr="00A84EB7">
        <w:rPr>
          <w:rStyle w:val="4thGen"/>
        </w:rPr>
        <w:t>Heather Marie</w:t>
      </w:r>
      <w:r w:rsidRPr="002E0F94">
        <w:t xml:space="preserve"> - March 22, 1987</w:t>
      </w:r>
    </w:p>
    <w:p w14:paraId="778D9402" w14:textId="066A729E" w:rsidR="007363EE" w:rsidRPr="00FA44B8" w:rsidRDefault="00C61329" w:rsidP="006434A6">
      <w:pPr>
        <w:spacing w:line="252" w:lineRule="auto"/>
        <w:rPr>
          <w:rFonts w:ascii="Amasis MT Pro Black" w:hAnsi="Amasis MT Pro Black"/>
        </w:rPr>
      </w:pPr>
      <w:r>
        <w:tab/>
      </w:r>
      <w:r>
        <w:tab/>
      </w:r>
      <w:r>
        <w:tab/>
      </w:r>
      <w:r w:rsidR="00A84EB7">
        <w:tab/>
      </w:r>
      <w:r w:rsidR="00A84EB7">
        <w:rPr>
          <w:rStyle w:val="1stTitle"/>
        </w:rPr>
        <w:t>Telephone:</w:t>
      </w:r>
      <w:r w:rsidR="00A84EB7">
        <w:rPr>
          <w:rStyle w:val="1stTitle"/>
        </w:rPr>
        <w:tab/>
      </w:r>
      <w:hyperlink r:id="rId40" w:history="1">
        <w:r w:rsidR="007363EE">
          <w:rPr>
            <w:rStyle w:val="Hyperlink"/>
          </w:rPr>
          <w:t>586 549-0441</w:t>
        </w:r>
      </w:hyperlink>
    </w:p>
    <w:p w14:paraId="6F043289" w14:textId="77777777" w:rsidR="00A84EB7" w:rsidRDefault="00A84EB7" w:rsidP="009A246C">
      <w:pPr>
        <w:spacing w:line="252" w:lineRule="auto"/>
      </w:pPr>
    </w:p>
    <w:p w14:paraId="69C2F82D" w14:textId="77777777" w:rsidR="00A84EB7" w:rsidRDefault="00A84EB7" w:rsidP="009A246C">
      <w:pPr>
        <w:spacing w:line="252" w:lineRule="auto"/>
      </w:pPr>
      <w:r>
        <w:tab/>
      </w:r>
      <w:r w:rsidR="009F558C">
        <w:tab/>
      </w:r>
      <w:r w:rsidR="009F558C">
        <w:tab/>
      </w:r>
      <w:r w:rsidR="00C61329">
        <w:tab/>
      </w:r>
      <w:r w:rsidR="00C61329">
        <w:tab/>
      </w:r>
      <w:r w:rsidR="00C61329">
        <w:tab/>
      </w:r>
      <w:r w:rsidR="009F558C" w:rsidRPr="009F558C">
        <w:rPr>
          <w:rStyle w:val="4thGen"/>
        </w:rPr>
        <w:t>Heather Romeo</w:t>
      </w:r>
      <w:r w:rsidR="009F558C" w:rsidRPr="002E0F94">
        <w:t xml:space="preserve"> </w:t>
      </w:r>
      <w:r w:rsidR="004C6E42" w:rsidRPr="004C6E42">
        <w:t>-</w:t>
      </w:r>
      <w:r w:rsidR="009F558C" w:rsidRPr="002E0F94">
        <w:t xml:space="preserve"> March 22, 1987</w:t>
      </w:r>
    </w:p>
    <w:p w14:paraId="77B7B67A" w14:textId="77777777" w:rsidR="009F558C" w:rsidRPr="0097397D" w:rsidRDefault="009F558C" w:rsidP="009A246C">
      <w:pPr>
        <w:spacing w:line="252" w:lineRule="auto"/>
        <w:rPr>
          <w:rStyle w:val="4thGen"/>
        </w:rPr>
      </w:pPr>
      <w:r>
        <w:tab/>
      </w:r>
      <w:r>
        <w:tab/>
      </w:r>
      <w:r>
        <w:tab/>
      </w:r>
      <w:r w:rsidR="00C61329">
        <w:tab/>
      </w:r>
      <w:r w:rsidR="00C61329">
        <w:tab/>
      </w:r>
      <w:r w:rsidR="00C61329">
        <w:tab/>
      </w:r>
      <w:r w:rsidR="000A5237">
        <w:rPr>
          <w:rStyle w:val="4thGen"/>
        </w:rPr>
        <w:t xml:space="preserve">Matthew Gino </w:t>
      </w:r>
      <w:r w:rsidR="000A5237" w:rsidRPr="0097397D">
        <w:t>– May 18, 1983</w:t>
      </w:r>
    </w:p>
    <w:p w14:paraId="5DE0683F" w14:textId="77777777" w:rsidR="000A5237" w:rsidRDefault="000A5237" w:rsidP="009A246C">
      <w:pPr>
        <w:spacing w:line="252" w:lineRule="auto"/>
        <w:rPr>
          <w:rStyle w:val="4thGen"/>
        </w:rPr>
      </w:pPr>
      <w:r>
        <w:tab/>
      </w:r>
      <w:r>
        <w:tab/>
      </w:r>
      <w:r>
        <w:tab/>
      </w:r>
      <w:r>
        <w:tab/>
      </w:r>
      <w:r>
        <w:tab/>
      </w:r>
      <w:r>
        <w:tab/>
      </w:r>
      <w:r w:rsidRPr="0097397D">
        <w:rPr>
          <w:rStyle w:val="1stTitle"/>
        </w:rPr>
        <w:t>Married:</w:t>
      </w:r>
      <w:r>
        <w:tab/>
        <w:t>August 1, 2015</w:t>
      </w:r>
    </w:p>
    <w:p w14:paraId="050C1188" w14:textId="77777777" w:rsidR="009F558C" w:rsidRDefault="009F558C" w:rsidP="009A246C">
      <w:pPr>
        <w:spacing w:line="252" w:lineRule="auto"/>
      </w:pPr>
      <w:r>
        <w:rPr>
          <w:rStyle w:val="4thGen"/>
        </w:rPr>
        <w:tab/>
      </w:r>
      <w:r>
        <w:rPr>
          <w:rStyle w:val="4thGen"/>
        </w:rPr>
        <w:tab/>
      </w:r>
      <w:r w:rsidR="00C61329">
        <w:rPr>
          <w:rStyle w:val="4thGen"/>
        </w:rPr>
        <w:tab/>
      </w:r>
      <w:r w:rsidR="00C61329">
        <w:rPr>
          <w:rStyle w:val="4thGen"/>
        </w:rPr>
        <w:tab/>
      </w:r>
      <w:r w:rsidR="00C61329">
        <w:rPr>
          <w:rStyle w:val="4thGen"/>
        </w:rPr>
        <w:tab/>
      </w:r>
      <w:r>
        <w:rPr>
          <w:rStyle w:val="4thGen"/>
        </w:rPr>
        <w:tab/>
      </w:r>
      <w:r w:rsidR="00485266" w:rsidRPr="00485266">
        <w:rPr>
          <w:rStyle w:val="1stTitle"/>
        </w:rPr>
        <w:t>Children:</w:t>
      </w:r>
      <w:r w:rsidR="004D543B">
        <w:tab/>
      </w:r>
      <w:r w:rsidRPr="009F558C">
        <w:rPr>
          <w:rStyle w:val="5thGen"/>
        </w:rPr>
        <w:t>Parker James</w:t>
      </w:r>
      <w:r w:rsidRPr="002E0F94">
        <w:t xml:space="preserve"> - November 24, 2009</w:t>
      </w:r>
    </w:p>
    <w:p w14:paraId="3B093D50" w14:textId="58BDFCE2" w:rsidR="00C61329" w:rsidRDefault="009F558C" w:rsidP="009A246C">
      <w:pPr>
        <w:spacing w:line="252" w:lineRule="auto"/>
      </w:pPr>
      <w:r>
        <w:tab/>
      </w:r>
      <w:r>
        <w:tab/>
      </w:r>
      <w:r>
        <w:tab/>
      </w:r>
      <w:r>
        <w:tab/>
      </w:r>
      <w:r>
        <w:tab/>
      </w:r>
      <w:r w:rsidR="00C61329">
        <w:tab/>
      </w:r>
      <w:r w:rsidR="00C61329">
        <w:tab/>
      </w:r>
      <w:r w:rsidR="004D543B">
        <w:tab/>
      </w:r>
      <w:r w:rsidRPr="009F558C">
        <w:rPr>
          <w:rStyle w:val="5thGen"/>
        </w:rPr>
        <w:t>Bentley Alan</w:t>
      </w:r>
      <w:r w:rsidRPr="002E0F94">
        <w:t xml:space="preserve"> - October 12, 2011</w:t>
      </w:r>
    </w:p>
    <w:p w14:paraId="0B9B5FD1" w14:textId="77FF9779" w:rsidR="007363EE" w:rsidRPr="009F558C" w:rsidRDefault="007363EE" w:rsidP="009A246C">
      <w:pPr>
        <w:spacing w:line="252" w:lineRule="auto"/>
      </w:pPr>
      <w:r>
        <w:tab/>
      </w:r>
      <w:r>
        <w:tab/>
      </w:r>
      <w:r>
        <w:tab/>
      </w:r>
      <w:r>
        <w:tab/>
      </w:r>
      <w:r>
        <w:tab/>
      </w:r>
      <w:r>
        <w:tab/>
      </w:r>
      <w:r>
        <w:tab/>
      </w:r>
      <w:r>
        <w:tab/>
      </w:r>
      <w:r w:rsidRPr="007363EE">
        <w:rPr>
          <w:rStyle w:val="5thGen"/>
        </w:rPr>
        <w:t xml:space="preserve">Valentino Gino </w:t>
      </w:r>
      <w:r>
        <w:t>– May 15, 2017</w:t>
      </w:r>
    </w:p>
    <w:p w14:paraId="6C81F4A9" w14:textId="77777777" w:rsidR="004D543B" w:rsidRDefault="00C61329" w:rsidP="009A246C">
      <w:pPr>
        <w:spacing w:line="252" w:lineRule="auto"/>
      </w:pPr>
      <w:r>
        <w:tab/>
      </w:r>
      <w:r>
        <w:tab/>
      </w:r>
      <w:r>
        <w:tab/>
      </w:r>
      <w:r w:rsidR="009F558C">
        <w:tab/>
      </w:r>
      <w:r w:rsidR="009F558C">
        <w:tab/>
      </w:r>
      <w:r w:rsidR="009F558C">
        <w:tab/>
      </w:r>
      <w:r w:rsidR="00485266" w:rsidRPr="00485266">
        <w:rPr>
          <w:rStyle w:val="1stTitle"/>
        </w:rPr>
        <w:t>Address:</w:t>
      </w:r>
      <w:r w:rsidR="004D543B">
        <w:rPr>
          <w:rStyle w:val="1stTitle"/>
        </w:rPr>
        <w:tab/>
      </w:r>
      <w:hyperlink r:id="rId41" w:tooltip="Map It!" w:history="1">
        <w:r w:rsidR="000A5237" w:rsidRPr="006E6219">
          <w:rPr>
            <w:rStyle w:val="Hyperlink"/>
          </w:rPr>
          <w:t>26200</w:t>
        </w:r>
        <w:r w:rsidR="000A5237" w:rsidRPr="009867F4">
          <w:rPr>
            <w:rStyle w:val="Hyperlink"/>
          </w:rPr>
          <w:t xml:space="preserve"> Harmon St. Clair Shores, MI  48081</w:t>
        </w:r>
      </w:hyperlink>
    </w:p>
    <w:p w14:paraId="5093E5FD" w14:textId="77777777" w:rsidR="009F558C" w:rsidRDefault="004D543B" w:rsidP="0051148D">
      <w:pPr>
        <w:spacing w:line="252" w:lineRule="auto"/>
      </w:pPr>
      <w:r>
        <w:tab/>
      </w:r>
      <w:r>
        <w:tab/>
      </w:r>
      <w:r w:rsidR="009F558C">
        <w:tab/>
      </w:r>
      <w:r w:rsidR="00C61329">
        <w:tab/>
      </w:r>
      <w:r w:rsidR="00C61329">
        <w:tab/>
      </w:r>
      <w:r w:rsidR="00C61329">
        <w:tab/>
      </w:r>
      <w:r w:rsidR="009F558C">
        <w:rPr>
          <w:rStyle w:val="1stTitle"/>
        </w:rPr>
        <w:t>Telephone:</w:t>
      </w:r>
      <w:r w:rsidR="009F558C">
        <w:rPr>
          <w:rStyle w:val="1stTitle"/>
        </w:rPr>
        <w:tab/>
      </w:r>
      <w:hyperlink r:id="rId42" w:history="1">
        <w:r w:rsidR="009F558C" w:rsidRPr="009A246C">
          <w:rPr>
            <w:rStyle w:val="Hyperlink"/>
          </w:rPr>
          <w:t>586 808-5944</w:t>
        </w:r>
      </w:hyperlink>
      <w:r w:rsidR="009867F4">
        <w:tab/>
      </w:r>
      <w:r w:rsidR="009867F4" w:rsidRPr="0097397D">
        <w:rPr>
          <w:rStyle w:val="1stTitle"/>
        </w:rPr>
        <w:t>Email:</w:t>
      </w:r>
      <w:r w:rsidR="009867F4">
        <w:tab/>
      </w:r>
      <w:hyperlink r:id="rId43" w:history="1">
        <w:r w:rsidR="009867F4" w:rsidRPr="009867F4">
          <w:rPr>
            <w:rStyle w:val="Hyperlink"/>
          </w:rPr>
          <w:t>heather.romeo@yahoo.com</w:t>
        </w:r>
      </w:hyperlink>
    </w:p>
    <w:p w14:paraId="612D3D23" w14:textId="77777777" w:rsidR="007363EE" w:rsidRDefault="009F558C" w:rsidP="0097397D">
      <w:pPr>
        <w:spacing w:line="252" w:lineRule="auto"/>
      </w:pPr>
      <w:r>
        <w:tab/>
      </w:r>
      <w:r>
        <w:tab/>
      </w:r>
      <w:r>
        <w:tab/>
      </w:r>
      <w:r>
        <w:tab/>
      </w:r>
      <w:r>
        <w:tab/>
      </w:r>
    </w:p>
    <w:p w14:paraId="73BA4DE4" w14:textId="0D250B40" w:rsidR="009F558C" w:rsidRDefault="0051148D" w:rsidP="0097397D">
      <w:pPr>
        <w:spacing w:line="252" w:lineRule="auto"/>
      </w:pPr>
      <w:r>
        <w:tab/>
      </w:r>
      <w:r w:rsidR="009F558C">
        <w:tab/>
      </w:r>
      <w:r w:rsidR="009F558C">
        <w:tab/>
      </w:r>
      <w:r>
        <w:tab/>
      </w:r>
      <w:r w:rsidR="009F558C" w:rsidRPr="00A61A61">
        <w:rPr>
          <w:rStyle w:val="3rdGen"/>
        </w:rPr>
        <w:t>Gary Romeo</w:t>
      </w:r>
      <w:r w:rsidR="009F558C" w:rsidRPr="002E0F94">
        <w:t xml:space="preserve"> - December 12, 1970</w:t>
      </w:r>
    </w:p>
    <w:p w14:paraId="4D4B1EA3" w14:textId="77777777" w:rsidR="009F558C" w:rsidRDefault="009F558C" w:rsidP="0097397D">
      <w:pPr>
        <w:spacing w:line="252" w:lineRule="auto"/>
      </w:pPr>
      <w:r>
        <w:tab/>
      </w:r>
      <w:r w:rsidR="0051148D">
        <w:tab/>
      </w:r>
      <w:r w:rsidR="0051148D">
        <w:tab/>
      </w:r>
      <w:r>
        <w:tab/>
      </w:r>
      <w:r w:rsidRPr="00A61A61">
        <w:rPr>
          <w:rStyle w:val="3rdGen"/>
        </w:rPr>
        <w:t xml:space="preserve">Jennifer Lawrence </w:t>
      </w:r>
      <w:r w:rsidRPr="002E0F94">
        <w:t>- December 27, 1970</w:t>
      </w:r>
    </w:p>
    <w:p w14:paraId="55E321F7" w14:textId="77777777" w:rsidR="009F558C" w:rsidRDefault="009F558C" w:rsidP="0097397D">
      <w:pPr>
        <w:spacing w:line="252" w:lineRule="auto"/>
      </w:pPr>
      <w:r>
        <w:tab/>
      </w:r>
      <w:r>
        <w:tab/>
      </w:r>
      <w:r w:rsidR="0051148D">
        <w:tab/>
      </w:r>
      <w:r w:rsidR="0051148D">
        <w:tab/>
      </w:r>
      <w:r w:rsidR="00485266" w:rsidRPr="00485266">
        <w:rPr>
          <w:rStyle w:val="1stTitle"/>
        </w:rPr>
        <w:t>Married:</w:t>
      </w:r>
      <w:r>
        <w:tab/>
      </w:r>
      <w:r w:rsidRPr="002E0F94">
        <w:t>September 20, 1997</w:t>
      </w:r>
    </w:p>
    <w:p w14:paraId="059AD6E7" w14:textId="77777777" w:rsidR="009F558C" w:rsidRPr="00B64C8E" w:rsidRDefault="009F558C" w:rsidP="0097397D">
      <w:pPr>
        <w:spacing w:line="252" w:lineRule="auto"/>
        <w:rPr>
          <w:rStyle w:val="FollowedHyperlink"/>
        </w:rPr>
      </w:pPr>
      <w:r>
        <w:tab/>
      </w:r>
      <w:r>
        <w:tab/>
      </w:r>
      <w:r w:rsidR="0051148D">
        <w:tab/>
      </w:r>
      <w:r w:rsidR="0051148D">
        <w:tab/>
      </w:r>
      <w:r w:rsidR="00485266" w:rsidRPr="00485266">
        <w:rPr>
          <w:rStyle w:val="1stTitle"/>
        </w:rPr>
        <w:t>Children:</w:t>
      </w:r>
      <w:r>
        <w:tab/>
      </w:r>
      <w:r w:rsidRPr="00A61A61">
        <w:rPr>
          <w:rStyle w:val="4thGen"/>
        </w:rPr>
        <w:t>Selena May</w:t>
      </w:r>
      <w:r w:rsidRPr="002E0F94">
        <w:t xml:space="preserve"> </w:t>
      </w:r>
      <w:r w:rsidR="004C6E42" w:rsidRPr="004C6E42">
        <w:t>-</w:t>
      </w:r>
      <w:r w:rsidRPr="002E0F94">
        <w:t xml:space="preserve"> July 21, 2000</w:t>
      </w:r>
    </w:p>
    <w:p w14:paraId="20330B0D" w14:textId="77777777" w:rsidR="009F558C" w:rsidRDefault="009F558C" w:rsidP="0097397D">
      <w:pPr>
        <w:spacing w:line="252" w:lineRule="auto"/>
      </w:pPr>
      <w:r>
        <w:tab/>
      </w:r>
      <w:r>
        <w:tab/>
      </w:r>
      <w:r w:rsidR="0051148D">
        <w:tab/>
      </w:r>
      <w:r>
        <w:tab/>
      </w:r>
      <w:r w:rsidR="0051148D">
        <w:tab/>
      </w:r>
      <w:r w:rsidR="0051148D">
        <w:tab/>
      </w:r>
      <w:r w:rsidRPr="00A61A61">
        <w:rPr>
          <w:rStyle w:val="4thGen"/>
        </w:rPr>
        <w:t>Domenic Joseph</w:t>
      </w:r>
      <w:r w:rsidRPr="002E0F94">
        <w:t xml:space="preserve"> </w:t>
      </w:r>
      <w:r w:rsidR="004C6E42" w:rsidRPr="004C6E42">
        <w:t>-</w:t>
      </w:r>
      <w:r w:rsidRPr="002E0F94">
        <w:t xml:space="preserve"> March 17, 2006</w:t>
      </w:r>
    </w:p>
    <w:p w14:paraId="613BAEDD" w14:textId="77777777" w:rsidR="004E0E55" w:rsidRDefault="009F558C" w:rsidP="0097397D">
      <w:pPr>
        <w:spacing w:line="252" w:lineRule="auto"/>
      </w:pPr>
      <w:r>
        <w:tab/>
      </w:r>
      <w:r>
        <w:tab/>
      </w:r>
      <w:r w:rsidR="0051148D">
        <w:tab/>
      </w:r>
      <w:r w:rsidR="0051148D">
        <w:tab/>
      </w:r>
      <w:r w:rsidR="00485266" w:rsidRPr="00485266">
        <w:rPr>
          <w:rStyle w:val="1stTitle"/>
        </w:rPr>
        <w:t>Address:</w:t>
      </w:r>
      <w:r>
        <w:tab/>
      </w:r>
      <w:hyperlink r:id="rId44" w:tooltip="Map It!" w:history="1">
        <w:r w:rsidRPr="004D543B">
          <w:rPr>
            <w:rStyle w:val="Hyperlink"/>
          </w:rPr>
          <w:t xml:space="preserve">50317 Bellaire </w:t>
        </w:r>
        <w:r w:rsidR="004E0E55" w:rsidRPr="004D543B">
          <w:rPr>
            <w:rStyle w:val="Hyperlink"/>
          </w:rPr>
          <w:t>Chesterfield, MI  48047</w:t>
        </w:r>
      </w:hyperlink>
      <w:r>
        <w:tab/>
      </w:r>
    </w:p>
    <w:p w14:paraId="49B03684" w14:textId="77777777" w:rsidR="00F81893" w:rsidRDefault="004E0E55" w:rsidP="0097397D">
      <w:pPr>
        <w:spacing w:line="252" w:lineRule="auto"/>
      </w:pPr>
      <w:r>
        <w:tab/>
      </w:r>
      <w:r>
        <w:tab/>
      </w:r>
      <w:r w:rsidR="0051148D">
        <w:tab/>
      </w:r>
      <w:r w:rsidR="0051148D">
        <w:tab/>
      </w:r>
      <w:r>
        <w:rPr>
          <w:rStyle w:val="1stTitle"/>
        </w:rPr>
        <w:t>Telephone:</w:t>
      </w:r>
      <w:r>
        <w:rPr>
          <w:rStyle w:val="1stTitle"/>
        </w:rPr>
        <w:tab/>
      </w:r>
      <w:hyperlink r:id="rId45" w:history="1">
        <w:r w:rsidR="009F558C" w:rsidRPr="00F81893">
          <w:rPr>
            <w:rStyle w:val="Hyperlink"/>
          </w:rPr>
          <w:t>586 716-9929</w:t>
        </w:r>
      </w:hyperlink>
    </w:p>
    <w:p w14:paraId="082844D1" w14:textId="77777777" w:rsidR="00F81893" w:rsidRDefault="00F81893" w:rsidP="0097397D">
      <w:pPr>
        <w:spacing w:line="252" w:lineRule="auto"/>
      </w:pPr>
    </w:p>
    <w:p w14:paraId="0BE4B7C2" w14:textId="0D57D993" w:rsidR="00F81893" w:rsidRDefault="00EF203C" w:rsidP="0097397D">
      <w:pPr>
        <w:spacing w:line="252" w:lineRule="auto"/>
      </w:pPr>
      <w:r>
        <w:rPr>
          <w:rStyle w:val="2ndGen"/>
        </w:rPr>
        <w:tab/>
      </w:r>
      <w:r w:rsidR="0051148D">
        <w:rPr>
          <w:rStyle w:val="2ndGen"/>
        </w:rPr>
        <w:tab/>
      </w:r>
      <w:r w:rsidRPr="00EF203C">
        <w:rPr>
          <w:rStyle w:val="2ndGen"/>
        </w:rPr>
        <w:t>Joseph Romeo Jr.</w:t>
      </w:r>
      <w:r w:rsidRPr="002E0F94">
        <w:t xml:space="preserve"> - February 5, </w:t>
      </w:r>
      <w:proofErr w:type="gramStart"/>
      <w:r w:rsidRPr="002E0F94">
        <w:t>1937</w:t>
      </w:r>
      <w:proofErr w:type="gramEnd"/>
      <w:r w:rsidRPr="002E0F94">
        <w:t xml:space="preserve">   </w:t>
      </w:r>
      <w:r w:rsidR="00F871F5" w:rsidRPr="00F871F5">
        <w:rPr>
          <w:b/>
          <w:bCs/>
        </w:rPr>
        <w:t>Deceased:</w:t>
      </w:r>
      <w:r w:rsidRPr="002E0F94">
        <w:t xml:space="preserve">  Dec. 21, 2010</w:t>
      </w:r>
    </w:p>
    <w:p w14:paraId="606A38EF" w14:textId="77777777" w:rsidR="00EF203C" w:rsidRDefault="00EF203C" w:rsidP="0097397D">
      <w:pPr>
        <w:spacing w:line="252" w:lineRule="auto"/>
      </w:pPr>
      <w:r>
        <w:rPr>
          <w:rStyle w:val="2ndGen"/>
        </w:rPr>
        <w:tab/>
      </w:r>
      <w:r w:rsidR="0051148D">
        <w:rPr>
          <w:rStyle w:val="2ndGen"/>
        </w:rPr>
        <w:tab/>
      </w:r>
      <w:r w:rsidRPr="00EF203C">
        <w:rPr>
          <w:rStyle w:val="2ndGen"/>
        </w:rPr>
        <w:t xml:space="preserve">Brenda Phillips </w:t>
      </w:r>
      <w:r w:rsidRPr="002E0F94">
        <w:t>- October 24, 1947</w:t>
      </w:r>
    </w:p>
    <w:p w14:paraId="66171026" w14:textId="77777777" w:rsidR="00EF203C" w:rsidRDefault="0051148D" w:rsidP="0097397D">
      <w:pPr>
        <w:spacing w:line="252" w:lineRule="auto"/>
        <w:rPr>
          <w:b/>
        </w:rPr>
      </w:pPr>
      <w:r>
        <w:tab/>
      </w:r>
      <w:r w:rsidR="00EF203C">
        <w:tab/>
      </w:r>
      <w:r w:rsidR="00485266" w:rsidRPr="00485266">
        <w:rPr>
          <w:rStyle w:val="1stTitle"/>
        </w:rPr>
        <w:t>Married:</w:t>
      </w:r>
      <w:r w:rsidR="00EF203C">
        <w:rPr>
          <w:rStyle w:val="1stTitle"/>
        </w:rPr>
        <w:tab/>
      </w:r>
      <w:r w:rsidR="00EF203C" w:rsidRPr="002E0F94">
        <w:t>October 15, 1988</w:t>
      </w:r>
    </w:p>
    <w:p w14:paraId="1DD36E27" w14:textId="77777777" w:rsidR="00EF203C" w:rsidRDefault="00EF203C" w:rsidP="0097397D">
      <w:pPr>
        <w:spacing w:line="252" w:lineRule="auto"/>
      </w:pPr>
      <w:r>
        <w:rPr>
          <w:b/>
        </w:rPr>
        <w:tab/>
      </w:r>
      <w:r w:rsidR="0051148D">
        <w:rPr>
          <w:b/>
        </w:rPr>
        <w:tab/>
      </w:r>
      <w:r w:rsidR="00485266" w:rsidRPr="00485266">
        <w:rPr>
          <w:rStyle w:val="1stTitle"/>
        </w:rPr>
        <w:t>Children:</w:t>
      </w:r>
      <w:r>
        <w:rPr>
          <w:rStyle w:val="1stTitle"/>
        </w:rPr>
        <w:tab/>
      </w:r>
      <w:r w:rsidRPr="002E0F94">
        <w:t>Laura - Sept 28, 1957</w:t>
      </w:r>
    </w:p>
    <w:p w14:paraId="53359AAB" w14:textId="77777777" w:rsidR="00EF203C" w:rsidRDefault="00EF203C" w:rsidP="0097397D">
      <w:pPr>
        <w:spacing w:line="252" w:lineRule="auto"/>
      </w:pPr>
      <w:r>
        <w:tab/>
      </w:r>
      <w:r>
        <w:tab/>
      </w:r>
      <w:r w:rsidR="0051148D">
        <w:tab/>
      </w:r>
      <w:r>
        <w:tab/>
      </w:r>
      <w:r w:rsidRPr="002E0F94">
        <w:t>Lisa - Oct 12, 1958</w:t>
      </w:r>
    </w:p>
    <w:p w14:paraId="4A7B7D6B" w14:textId="77777777" w:rsidR="00EF203C" w:rsidRDefault="00EF203C" w:rsidP="0097397D">
      <w:pPr>
        <w:spacing w:line="252" w:lineRule="auto"/>
      </w:pPr>
      <w:r>
        <w:tab/>
      </w:r>
      <w:r>
        <w:tab/>
      </w:r>
      <w:r>
        <w:tab/>
      </w:r>
      <w:r w:rsidR="0051148D">
        <w:tab/>
      </w:r>
      <w:r w:rsidRPr="002E0F94">
        <w:t>Philip - June 30, 1960</w:t>
      </w:r>
    </w:p>
    <w:p w14:paraId="7E874FE7" w14:textId="77777777" w:rsidR="00EF203C" w:rsidRDefault="00EF203C" w:rsidP="0097397D">
      <w:pPr>
        <w:spacing w:line="252" w:lineRule="auto"/>
      </w:pPr>
      <w:r>
        <w:tab/>
      </w:r>
      <w:r>
        <w:tab/>
      </w:r>
      <w:r>
        <w:tab/>
      </w:r>
      <w:r w:rsidR="0051148D">
        <w:tab/>
      </w:r>
      <w:r w:rsidRPr="002E0F94">
        <w:t>Paul - September 3, 1963</w:t>
      </w:r>
    </w:p>
    <w:p w14:paraId="28114F8C" w14:textId="77777777" w:rsidR="00EF203C" w:rsidRDefault="00EF203C" w:rsidP="0097397D">
      <w:pPr>
        <w:spacing w:line="252" w:lineRule="auto"/>
      </w:pPr>
      <w:r>
        <w:tab/>
      </w:r>
      <w:r w:rsidR="0051148D">
        <w:tab/>
      </w:r>
      <w:r>
        <w:tab/>
      </w:r>
      <w:r>
        <w:tab/>
      </w:r>
      <w:r w:rsidRPr="002E0F94">
        <w:t>Luanne - November 27, 1964</w:t>
      </w:r>
    </w:p>
    <w:p w14:paraId="3B2586CD" w14:textId="77777777" w:rsidR="00EF203C" w:rsidRDefault="00EF203C" w:rsidP="0051148D">
      <w:pPr>
        <w:spacing w:line="252" w:lineRule="auto"/>
      </w:pPr>
      <w:r>
        <w:tab/>
      </w:r>
      <w:r>
        <w:tab/>
      </w:r>
      <w:r w:rsidR="0051148D">
        <w:tab/>
      </w:r>
      <w:r>
        <w:tab/>
      </w:r>
      <w:r w:rsidRPr="002E0F94">
        <w:t>Stephen - August 7, 1971</w:t>
      </w:r>
    </w:p>
    <w:p w14:paraId="29B13141" w14:textId="77777777" w:rsidR="00EF203C" w:rsidRDefault="00EF203C" w:rsidP="0051148D">
      <w:pPr>
        <w:spacing w:line="252" w:lineRule="auto"/>
      </w:pPr>
      <w:r>
        <w:tab/>
      </w:r>
      <w:r>
        <w:tab/>
      </w:r>
      <w:r>
        <w:tab/>
      </w:r>
      <w:r w:rsidR="0051148D">
        <w:tab/>
      </w:r>
      <w:r w:rsidRPr="002E0F94">
        <w:t>Lanie - October 1, 1974</w:t>
      </w:r>
    </w:p>
    <w:p w14:paraId="0DBB48BB" w14:textId="77777777" w:rsidR="00EF203C" w:rsidRDefault="00EF203C" w:rsidP="0051148D">
      <w:pPr>
        <w:spacing w:line="252" w:lineRule="auto"/>
      </w:pPr>
      <w:r>
        <w:tab/>
      </w:r>
      <w:r>
        <w:tab/>
      </w:r>
      <w:r w:rsidR="0051148D">
        <w:tab/>
      </w:r>
      <w:r>
        <w:tab/>
      </w:r>
      <w:r w:rsidRPr="002E0F94">
        <w:t>Chris - November 23, 1977</w:t>
      </w:r>
    </w:p>
    <w:p w14:paraId="4BE70468" w14:textId="14062670" w:rsidR="00180088" w:rsidRDefault="00180088" w:rsidP="0051148D">
      <w:pPr>
        <w:spacing w:line="252" w:lineRule="auto"/>
        <w:rPr>
          <w:rStyle w:val="1stTitle"/>
        </w:rPr>
      </w:pPr>
      <w:r>
        <w:rPr>
          <w:rStyle w:val="1stTitle"/>
        </w:rPr>
        <w:tab/>
      </w:r>
      <w:r w:rsidR="0051148D">
        <w:rPr>
          <w:rStyle w:val="1stTitle"/>
        </w:rPr>
        <w:tab/>
      </w:r>
    </w:p>
    <w:p w14:paraId="78A0E6D7" w14:textId="77777777" w:rsidR="00180088" w:rsidRDefault="00180088" w:rsidP="0051148D">
      <w:pPr>
        <w:spacing w:line="252" w:lineRule="auto"/>
      </w:pPr>
      <w:r>
        <w:tab/>
      </w:r>
      <w:r>
        <w:tab/>
      </w:r>
      <w:r>
        <w:tab/>
      </w:r>
      <w:r w:rsidR="0051148D">
        <w:tab/>
      </w:r>
      <w:r w:rsidRPr="00CB32CA">
        <w:rPr>
          <w:rStyle w:val="3rdGen"/>
        </w:rPr>
        <w:t>Laura Romeo</w:t>
      </w:r>
      <w:r w:rsidRPr="002E0F94">
        <w:t xml:space="preserve"> -September 28, 1957</w:t>
      </w:r>
    </w:p>
    <w:p w14:paraId="4FC4B6DF" w14:textId="77777777" w:rsidR="00CB32CA" w:rsidRDefault="00CB32CA" w:rsidP="0051148D">
      <w:pPr>
        <w:spacing w:line="252" w:lineRule="auto"/>
      </w:pPr>
      <w:r>
        <w:tab/>
      </w:r>
      <w:r>
        <w:tab/>
      </w:r>
      <w:r w:rsidR="0051148D">
        <w:tab/>
      </w:r>
      <w:r>
        <w:tab/>
      </w:r>
      <w:r w:rsidRPr="00CB32CA">
        <w:rPr>
          <w:rStyle w:val="3rdGen"/>
        </w:rPr>
        <w:t>Chris Lanzon</w:t>
      </w:r>
      <w:r w:rsidRPr="002E0F94">
        <w:t xml:space="preserve"> -</w:t>
      </w:r>
      <w:r>
        <w:t xml:space="preserve"> </w:t>
      </w:r>
      <w:r w:rsidRPr="002E0F94">
        <w:t>July 17, 1945</w:t>
      </w:r>
    </w:p>
    <w:p w14:paraId="48A87116" w14:textId="77777777" w:rsidR="00CB32CA" w:rsidRDefault="00CB32CA" w:rsidP="0051148D">
      <w:pPr>
        <w:spacing w:line="252" w:lineRule="auto"/>
      </w:pPr>
      <w:r>
        <w:tab/>
      </w:r>
      <w:r>
        <w:tab/>
      </w:r>
      <w:r>
        <w:tab/>
      </w:r>
      <w:r w:rsidR="0051148D">
        <w:tab/>
      </w:r>
      <w:r w:rsidR="00485266" w:rsidRPr="00485266">
        <w:rPr>
          <w:rStyle w:val="1stTitle"/>
        </w:rPr>
        <w:t>Married:</w:t>
      </w:r>
      <w:r>
        <w:rPr>
          <w:rStyle w:val="1stTitle"/>
        </w:rPr>
        <w:tab/>
      </w:r>
      <w:r w:rsidRPr="002E0F94">
        <w:t>December 26, 1987</w:t>
      </w:r>
    </w:p>
    <w:p w14:paraId="01073E4D" w14:textId="7FFA8B5C" w:rsidR="00CB32CA" w:rsidRDefault="00CB32CA" w:rsidP="0051148D">
      <w:pPr>
        <w:spacing w:line="252" w:lineRule="auto"/>
      </w:pPr>
      <w:r>
        <w:rPr>
          <w:rStyle w:val="1stTitle"/>
        </w:rPr>
        <w:tab/>
      </w:r>
      <w:r w:rsidR="0051148D">
        <w:rPr>
          <w:rStyle w:val="1stTitle"/>
        </w:rPr>
        <w:tab/>
      </w:r>
      <w:r w:rsidR="0051148D">
        <w:rPr>
          <w:rStyle w:val="1stTitle"/>
        </w:rPr>
        <w:tab/>
      </w:r>
      <w:r>
        <w:rPr>
          <w:rStyle w:val="1stTitle"/>
        </w:rPr>
        <w:tab/>
      </w:r>
      <w:r w:rsidR="00485266" w:rsidRPr="00485266">
        <w:rPr>
          <w:rStyle w:val="1stTitle"/>
        </w:rPr>
        <w:t>Address:</w:t>
      </w:r>
      <w:r>
        <w:tab/>
      </w:r>
      <w:hyperlink r:id="rId46" w:history="1">
        <w:r w:rsidRPr="00F0157C">
          <w:rPr>
            <w:rStyle w:val="Hyperlink"/>
          </w:rPr>
          <w:t>37741 Huron Pointe Dr</w:t>
        </w:r>
        <w:r w:rsidR="00F0157C" w:rsidRPr="00F0157C">
          <w:rPr>
            <w:rStyle w:val="Hyperlink"/>
          </w:rPr>
          <w:t xml:space="preserve">. Harrison Township, MI </w:t>
        </w:r>
        <w:r w:rsidRPr="00F0157C">
          <w:rPr>
            <w:rStyle w:val="Hyperlink"/>
          </w:rPr>
          <w:t xml:space="preserve"> 48045</w:t>
        </w:r>
      </w:hyperlink>
    </w:p>
    <w:p w14:paraId="0DEDB344" w14:textId="77777777" w:rsidR="00CB32CA" w:rsidRDefault="00CB32CA" w:rsidP="0051148D">
      <w:pPr>
        <w:spacing w:line="252" w:lineRule="auto"/>
      </w:pPr>
      <w:r>
        <w:rPr>
          <w:rStyle w:val="1stTitle"/>
        </w:rPr>
        <w:tab/>
      </w:r>
      <w:r w:rsidR="0051148D">
        <w:rPr>
          <w:rStyle w:val="1stTitle"/>
        </w:rPr>
        <w:tab/>
      </w:r>
      <w:r w:rsidR="0051148D">
        <w:rPr>
          <w:rStyle w:val="1stTitle"/>
        </w:rPr>
        <w:tab/>
      </w:r>
      <w:r>
        <w:rPr>
          <w:rStyle w:val="1stTitle"/>
        </w:rPr>
        <w:tab/>
        <w:t>Telephone:</w:t>
      </w:r>
      <w:r>
        <w:rPr>
          <w:rStyle w:val="1stTitle"/>
        </w:rPr>
        <w:tab/>
      </w:r>
      <w:hyperlink r:id="rId47" w:history="1">
        <w:r w:rsidRPr="00CB32CA">
          <w:rPr>
            <w:rStyle w:val="Hyperlink"/>
          </w:rPr>
          <w:t>586 463-4326</w:t>
        </w:r>
      </w:hyperlink>
    </w:p>
    <w:p w14:paraId="73030062" w14:textId="77777777" w:rsidR="00CB32CA" w:rsidRDefault="00CB32CA" w:rsidP="0051148D">
      <w:pPr>
        <w:spacing w:line="252" w:lineRule="auto"/>
      </w:pPr>
      <w:r>
        <w:tab/>
      </w:r>
      <w:r>
        <w:tab/>
      </w:r>
    </w:p>
    <w:p w14:paraId="55329C49" w14:textId="77777777" w:rsidR="00CB32CA" w:rsidRDefault="00CB32CA" w:rsidP="0051148D">
      <w:pPr>
        <w:spacing w:line="252" w:lineRule="auto"/>
      </w:pPr>
      <w:r>
        <w:tab/>
      </w:r>
      <w:r w:rsidR="0051148D">
        <w:tab/>
      </w:r>
      <w:r w:rsidR="0051148D">
        <w:tab/>
      </w:r>
      <w:r>
        <w:tab/>
      </w:r>
      <w:r w:rsidRPr="00801DAE">
        <w:rPr>
          <w:rStyle w:val="3rdGen"/>
        </w:rPr>
        <w:t>Lisa Romeo</w:t>
      </w:r>
      <w:r w:rsidRPr="002E0F94">
        <w:t xml:space="preserve"> -October 12, 1958</w:t>
      </w:r>
    </w:p>
    <w:p w14:paraId="11A27550" w14:textId="77777777" w:rsidR="00CB32CA" w:rsidRDefault="00CB32CA" w:rsidP="0051148D">
      <w:pPr>
        <w:spacing w:line="252" w:lineRule="auto"/>
      </w:pPr>
      <w:r>
        <w:tab/>
      </w:r>
      <w:r>
        <w:tab/>
      </w:r>
      <w:r w:rsidR="0051148D">
        <w:tab/>
      </w:r>
      <w:r w:rsidR="0051148D">
        <w:tab/>
      </w:r>
      <w:r w:rsidRPr="00801DAE">
        <w:rPr>
          <w:rStyle w:val="3rdGen"/>
        </w:rPr>
        <w:t>Jim Ziskie</w:t>
      </w:r>
      <w:r w:rsidRPr="002E0F94">
        <w:t xml:space="preserve"> -May 29, 1959</w:t>
      </w:r>
    </w:p>
    <w:p w14:paraId="207B3AE8" w14:textId="77777777" w:rsidR="00CB32CA" w:rsidRDefault="00CB32CA" w:rsidP="0051148D">
      <w:pPr>
        <w:spacing w:line="252" w:lineRule="auto"/>
      </w:pPr>
      <w:r>
        <w:tab/>
      </w:r>
      <w:r>
        <w:tab/>
      </w:r>
      <w:r w:rsidR="0051148D">
        <w:tab/>
      </w:r>
      <w:r w:rsidR="0051148D">
        <w:tab/>
      </w:r>
      <w:r w:rsidR="00485266" w:rsidRPr="00485266">
        <w:rPr>
          <w:rStyle w:val="1stTitle"/>
        </w:rPr>
        <w:t>Married:</w:t>
      </w:r>
      <w:r>
        <w:rPr>
          <w:rStyle w:val="1stTitle"/>
        </w:rPr>
        <w:tab/>
      </w:r>
      <w:r w:rsidRPr="002E0F94">
        <w:t>April 25, 1980</w:t>
      </w:r>
    </w:p>
    <w:p w14:paraId="328F9CA4" w14:textId="77777777" w:rsidR="00CB32CA" w:rsidRDefault="00CB32CA" w:rsidP="0051148D">
      <w:pPr>
        <w:spacing w:line="252" w:lineRule="auto"/>
      </w:pPr>
      <w:r>
        <w:tab/>
      </w:r>
      <w:r w:rsidR="0051148D">
        <w:tab/>
      </w:r>
      <w:r w:rsidR="0051148D">
        <w:tab/>
      </w:r>
      <w:r>
        <w:tab/>
      </w:r>
      <w:r w:rsidR="00485266" w:rsidRPr="00485266">
        <w:rPr>
          <w:rStyle w:val="1stTitle"/>
        </w:rPr>
        <w:t>Children:</w:t>
      </w:r>
      <w:r>
        <w:tab/>
      </w:r>
      <w:r w:rsidRPr="00801DAE">
        <w:rPr>
          <w:rStyle w:val="4thGen"/>
        </w:rPr>
        <w:t>Lynn Marie</w:t>
      </w:r>
      <w:r w:rsidRPr="002E0F94">
        <w:t xml:space="preserve"> - May 18, 1983</w:t>
      </w:r>
    </w:p>
    <w:p w14:paraId="4A79088F" w14:textId="77777777" w:rsidR="00CB32CA" w:rsidRDefault="00CB32CA" w:rsidP="0051148D">
      <w:pPr>
        <w:spacing w:line="252" w:lineRule="auto"/>
      </w:pPr>
      <w:r>
        <w:tab/>
      </w:r>
      <w:r>
        <w:tab/>
      </w:r>
      <w:r>
        <w:tab/>
      </w:r>
      <w:r w:rsidR="0051148D">
        <w:tab/>
      </w:r>
      <w:r w:rsidR="0051148D">
        <w:tab/>
      </w:r>
      <w:r>
        <w:tab/>
      </w:r>
      <w:r w:rsidRPr="00801DAE">
        <w:rPr>
          <w:rStyle w:val="4thGen"/>
        </w:rPr>
        <w:t xml:space="preserve">Lauren </w:t>
      </w:r>
      <w:r w:rsidRPr="002E0F94">
        <w:t>- March 13, 1986</w:t>
      </w:r>
    </w:p>
    <w:p w14:paraId="204A2CA5" w14:textId="77777777" w:rsidR="00CB32CA" w:rsidRDefault="00CB32CA" w:rsidP="0051148D">
      <w:pPr>
        <w:spacing w:line="252" w:lineRule="auto"/>
      </w:pPr>
      <w:r>
        <w:tab/>
      </w:r>
      <w:r w:rsidR="0051148D">
        <w:tab/>
      </w:r>
      <w:r w:rsidR="0051148D">
        <w:tab/>
      </w:r>
      <w:r>
        <w:tab/>
      </w:r>
      <w:r w:rsidR="00485266" w:rsidRPr="00485266">
        <w:rPr>
          <w:rStyle w:val="1stTitle"/>
        </w:rPr>
        <w:t>Address:</w:t>
      </w:r>
      <w:r>
        <w:tab/>
      </w:r>
      <w:hyperlink r:id="rId48" w:tooltip="Map It!" w:history="1">
        <w:r w:rsidRPr="00801DAE">
          <w:rPr>
            <w:rStyle w:val="Hyperlink"/>
          </w:rPr>
          <w:t>49455 Briar Pointe Macomb, MI 48044</w:t>
        </w:r>
      </w:hyperlink>
    </w:p>
    <w:p w14:paraId="589F6F7C" w14:textId="77777777" w:rsidR="00801DAE" w:rsidRDefault="00CB32CA" w:rsidP="0051148D">
      <w:pPr>
        <w:spacing w:line="252" w:lineRule="auto"/>
      </w:pPr>
      <w:r>
        <w:tab/>
      </w:r>
      <w:r w:rsidR="0051148D">
        <w:tab/>
      </w:r>
      <w:r w:rsidR="0051148D">
        <w:tab/>
      </w:r>
      <w:r>
        <w:tab/>
      </w:r>
      <w:r>
        <w:rPr>
          <w:rStyle w:val="1stTitle"/>
        </w:rPr>
        <w:t>Telephone:</w:t>
      </w:r>
      <w:r>
        <w:rPr>
          <w:rStyle w:val="1stTitle"/>
        </w:rPr>
        <w:tab/>
      </w:r>
      <w:hyperlink r:id="rId49" w:history="1">
        <w:r w:rsidR="00801DAE" w:rsidRPr="00801DAE">
          <w:rPr>
            <w:rStyle w:val="Hyperlink"/>
          </w:rPr>
          <w:t>586 948-2625</w:t>
        </w:r>
      </w:hyperlink>
    </w:p>
    <w:p w14:paraId="1222558D" w14:textId="6EBFBFF9" w:rsidR="006434A6" w:rsidRDefault="00801DAE" w:rsidP="0051148D">
      <w:pPr>
        <w:spacing w:line="252" w:lineRule="auto"/>
        <w:rPr>
          <w:rStyle w:val="1stTitle"/>
        </w:rPr>
      </w:pPr>
      <w:r>
        <w:rPr>
          <w:rStyle w:val="1stTitle"/>
        </w:rPr>
        <w:tab/>
      </w:r>
      <w:r>
        <w:rPr>
          <w:rStyle w:val="1stTitle"/>
        </w:rPr>
        <w:tab/>
      </w:r>
      <w:r w:rsidR="0051148D">
        <w:rPr>
          <w:rStyle w:val="1stTitle"/>
        </w:rPr>
        <w:tab/>
      </w:r>
      <w:r w:rsidR="0051148D">
        <w:rPr>
          <w:rStyle w:val="1stTitle"/>
        </w:rPr>
        <w:tab/>
      </w:r>
      <w:r w:rsidR="0051148D">
        <w:rPr>
          <w:rStyle w:val="1stTitle"/>
        </w:rPr>
        <w:tab/>
      </w:r>
    </w:p>
    <w:p w14:paraId="5765639D" w14:textId="77777777" w:rsidR="0049153B" w:rsidRDefault="0049153B">
      <w:pPr>
        <w:rPr>
          <w:rFonts w:eastAsiaTheme="majorEastAsia" w:cstheme="majorBidi"/>
          <w:b/>
          <w:bCs/>
          <w:color w:val="3D3D3D" w:themeColor="text2"/>
          <w:spacing w:val="-7"/>
          <w:sz w:val="48"/>
          <w:szCs w:val="48"/>
        </w:rPr>
      </w:pPr>
      <w:r>
        <w:br w:type="page"/>
      </w:r>
    </w:p>
    <w:p w14:paraId="3B902974" w14:textId="42FF4E23" w:rsidR="006434A6" w:rsidRPr="002B15CA" w:rsidRDefault="00322AE1" w:rsidP="006434A6">
      <w:pPr>
        <w:pStyle w:val="Title"/>
        <w:rPr>
          <w:rStyle w:val="3rdGen"/>
          <w:rFonts w:ascii="Amasis MT Pro Black" w:hAnsi="Amasis MT Pro Black"/>
          <w:u w:val="none"/>
        </w:rPr>
      </w:pPr>
      <w:r>
        <w:rPr>
          <w:u w:val="none"/>
        </w:rPr>
        <w:lastRenderedPageBreak/>
        <w:t>J</w:t>
      </w:r>
      <w:r w:rsidR="006434A6" w:rsidRPr="002B15CA">
        <w:rPr>
          <w:u w:val="none"/>
        </w:rPr>
        <w:t>O</w:t>
      </w:r>
      <w:r>
        <w:rPr>
          <w:u w:val="none"/>
        </w:rPr>
        <w:t>S</w:t>
      </w:r>
      <w:r w:rsidR="006434A6" w:rsidRPr="002B15CA">
        <w:rPr>
          <w:u w:val="none"/>
        </w:rPr>
        <w:t>EPH</w:t>
      </w:r>
    </w:p>
    <w:p w14:paraId="34E0CC55" w14:textId="77777777" w:rsidR="0049153B" w:rsidRDefault="0049153B" w:rsidP="006434A6">
      <w:pPr>
        <w:spacing w:line="252" w:lineRule="auto"/>
        <w:ind w:left="3600" w:firstLine="720"/>
        <w:rPr>
          <w:rStyle w:val="4thGen"/>
        </w:rPr>
      </w:pPr>
    </w:p>
    <w:p w14:paraId="3DEED208" w14:textId="67AB6223" w:rsidR="00801DAE" w:rsidRDefault="00801DAE" w:rsidP="006434A6">
      <w:pPr>
        <w:spacing w:line="252" w:lineRule="auto"/>
        <w:ind w:left="3600" w:firstLine="720"/>
      </w:pPr>
      <w:r w:rsidRPr="00801DAE">
        <w:rPr>
          <w:rStyle w:val="4thGen"/>
        </w:rPr>
        <w:t xml:space="preserve">Lynn Marie </w:t>
      </w:r>
      <w:r w:rsidR="001476A9">
        <w:rPr>
          <w:rStyle w:val="4thGen"/>
        </w:rPr>
        <w:t>Ziskie</w:t>
      </w:r>
      <w:r w:rsidRPr="002E0F94">
        <w:t xml:space="preserve"> - May 18, 1983</w:t>
      </w:r>
    </w:p>
    <w:p w14:paraId="0DFC4344" w14:textId="77777777" w:rsidR="00801DAE" w:rsidRDefault="00801DAE" w:rsidP="0051148D">
      <w:pPr>
        <w:spacing w:line="252" w:lineRule="auto"/>
      </w:pPr>
      <w:r>
        <w:rPr>
          <w:rStyle w:val="1stTitle"/>
        </w:rPr>
        <w:tab/>
      </w:r>
      <w:r>
        <w:rPr>
          <w:rStyle w:val="1stTitle"/>
        </w:rPr>
        <w:tab/>
      </w:r>
      <w:r>
        <w:rPr>
          <w:rStyle w:val="1stTitle"/>
        </w:rPr>
        <w:tab/>
      </w:r>
      <w:r w:rsidR="0051148D">
        <w:rPr>
          <w:rStyle w:val="1stTitle"/>
        </w:rPr>
        <w:tab/>
      </w:r>
      <w:r w:rsidR="0051148D">
        <w:rPr>
          <w:rStyle w:val="1stTitle"/>
        </w:rPr>
        <w:tab/>
      </w:r>
      <w:r w:rsidR="0051148D">
        <w:rPr>
          <w:rStyle w:val="1stTitle"/>
        </w:rPr>
        <w:tab/>
      </w:r>
      <w:r w:rsidRPr="00801DAE">
        <w:rPr>
          <w:rStyle w:val="4thGen"/>
        </w:rPr>
        <w:t>Jason Byrne</w:t>
      </w:r>
      <w:r w:rsidRPr="002E0F94">
        <w:t xml:space="preserve"> - January 13, 1978</w:t>
      </w:r>
    </w:p>
    <w:p w14:paraId="21AD50AF" w14:textId="77777777" w:rsidR="00801DAE" w:rsidRDefault="0051148D" w:rsidP="0051148D">
      <w:pPr>
        <w:spacing w:line="252" w:lineRule="auto"/>
      </w:pPr>
      <w:r>
        <w:tab/>
      </w:r>
      <w:r>
        <w:tab/>
      </w:r>
      <w:r>
        <w:tab/>
      </w:r>
      <w:r w:rsidR="00801DAE">
        <w:tab/>
      </w:r>
      <w:r w:rsidR="00801DAE">
        <w:tab/>
      </w:r>
      <w:r w:rsidR="00801DAE">
        <w:tab/>
      </w:r>
      <w:r w:rsidR="00485266" w:rsidRPr="00485266">
        <w:rPr>
          <w:rStyle w:val="1stTitle"/>
        </w:rPr>
        <w:t>Married:</w:t>
      </w:r>
      <w:r w:rsidR="00801DAE">
        <w:tab/>
      </w:r>
      <w:r w:rsidR="00801DAE" w:rsidRPr="002E0F94">
        <w:t>May 8, 2010</w:t>
      </w:r>
    </w:p>
    <w:p w14:paraId="47C7C835" w14:textId="77777777" w:rsidR="006434A6" w:rsidRDefault="001476A9" w:rsidP="001476A9">
      <w:pPr>
        <w:spacing w:line="252" w:lineRule="auto"/>
        <w:ind w:left="4320"/>
      </w:pPr>
      <w:r>
        <w:rPr>
          <w:rStyle w:val="1stTitle"/>
        </w:rPr>
        <w:t>Children</w:t>
      </w:r>
      <w:r w:rsidRPr="00485266">
        <w:rPr>
          <w:rStyle w:val="1stTitle"/>
        </w:rPr>
        <w:t>:</w:t>
      </w:r>
      <w:r>
        <w:tab/>
      </w:r>
      <w:r w:rsidRPr="001476A9">
        <w:rPr>
          <w:rStyle w:val="5thGen"/>
        </w:rPr>
        <w:t>Lydia</w:t>
      </w:r>
      <w:r>
        <w:t xml:space="preserve"> – July 7, 2016</w:t>
      </w:r>
    </w:p>
    <w:p w14:paraId="7FCE2B76" w14:textId="3A1B6393" w:rsidR="001476A9" w:rsidRDefault="001476A9" w:rsidP="001476A9">
      <w:pPr>
        <w:spacing w:line="252" w:lineRule="auto"/>
        <w:ind w:left="4320"/>
      </w:pPr>
      <w:r>
        <w:rPr>
          <w:rStyle w:val="1stTitle"/>
        </w:rPr>
        <w:t>Address</w:t>
      </w:r>
      <w:r w:rsidRPr="00485266">
        <w:rPr>
          <w:rStyle w:val="1stTitle"/>
        </w:rPr>
        <w:t>:</w:t>
      </w:r>
      <w:r>
        <w:tab/>
      </w:r>
      <w:hyperlink r:id="rId50" w:history="1">
        <w:r w:rsidRPr="001476A9">
          <w:rPr>
            <w:rStyle w:val="Hyperlink"/>
          </w:rPr>
          <w:t xml:space="preserve">67211 Rachael </w:t>
        </w:r>
        <w:proofErr w:type="gramStart"/>
        <w:r w:rsidRPr="001476A9">
          <w:rPr>
            <w:rStyle w:val="Hyperlink"/>
          </w:rPr>
          <w:t>Lane  Washington</w:t>
        </w:r>
        <w:proofErr w:type="gramEnd"/>
        <w:r w:rsidRPr="001476A9">
          <w:rPr>
            <w:rStyle w:val="Hyperlink"/>
          </w:rPr>
          <w:t>, MI  48095</w:t>
        </w:r>
      </w:hyperlink>
      <w:r>
        <w:br/>
      </w:r>
      <w:r>
        <w:br/>
      </w:r>
      <w:r>
        <w:rPr>
          <w:rStyle w:val="4thGen"/>
        </w:rPr>
        <w:t>Lauren</w:t>
      </w:r>
      <w:r w:rsidRPr="00801DAE">
        <w:rPr>
          <w:rStyle w:val="4thGen"/>
        </w:rPr>
        <w:t xml:space="preserve"> </w:t>
      </w:r>
      <w:r>
        <w:rPr>
          <w:rStyle w:val="4thGen"/>
        </w:rPr>
        <w:t>Ziskie</w:t>
      </w:r>
      <w:r w:rsidRPr="002E0F94">
        <w:t xml:space="preserve"> </w:t>
      </w:r>
      <w:r>
        <w:t>–</w:t>
      </w:r>
      <w:r w:rsidRPr="002E0F94">
        <w:t xml:space="preserve"> </w:t>
      </w:r>
      <w:r>
        <w:t>March 13, 1986</w:t>
      </w:r>
    </w:p>
    <w:p w14:paraId="10F02990" w14:textId="77777777" w:rsidR="001476A9" w:rsidRPr="001476A9" w:rsidRDefault="001476A9" w:rsidP="001476A9">
      <w:pPr>
        <w:spacing w:line="252" w:lineRule="auto"/>
        <w:rPr>
          <w:rStyle w:val="4thGen"/>
        </w:rPr>
      </w:pPr>
      <w:r>
        <w:rPr>
          <w:rStyle w:val="1stTitle"/>
        </w:rPr>
        <w:tab/>
      </w:r>
      <w:r>
        <w:rPr>
          <w:rStyle w:val="1stTitle"/>
        </w:rPr>
        <w:tab/>
      </w:r>
      <w:r>
        <w:rPr>
          <w:rStyle w:val="1stTitle"/>
        </w:rPr>
        <w:tab/>
      </w:r>
      <w:r>
        <w:rPr>
          <w:rStyle w:val="1stTitle"/>
        </w:rPr>
        <w:tab/>
      </w:r>
      <w:r>
        <w:rPr>
          <w:rStyle w:val="1stTitle"/>
        </w:rPr>
        <w:tab/>
      </w:r>
      <w:r>
        <w:rPr>
          <w:rStyle w:val="1stTitle"/>
        </w:rPr>
        <w:tab/>
      </w:r>
      <w:r w:rsidRPr="001476A9">
        <w:rPr>
          <w:rStyle w:val="4thGen"/>
        </w:rPr>
        <w:t xml:space="preserve">Kyle Kindzierski </w:t>
      </w:r>
    </w:p>
    <w:p w14:paraId="59C96249" w14:textId="24C9D5CA" w:rsidR="001476A9" w:rsidRDefault="001476A9" w:rsidP="001476A9">
      <w:pPr>
        <w:spacing w:line="252" w:lineRule="auto"/>
      </w:pPr>
      <w:r>
        <w:rPr>
          <w:rStyle w:val="1stTitle"/>
        </w:rPr>
        <w:tab/>
      </w:r>
      <w:r>
        <w:tab/>
      </w:r>
      <w:r>
        <w:tab/>
      </w:r>
      <w:r>
        <w:tab/>
      </w:r>
      <w:r>
        <w:tab/>
      </w:r>
      <w:r>
        <w:tab/>
      </w:r>
      <w:r>
        <w:rPr>
          <w:rStyle w:val="1stTitle"/>
        </w:rPr>
        <w:t>Children</w:t>
      </w:r>
      <w:r w:rsidRPr="00485266">
        <w:rPr>
          <w:rStyle w:val="1stTitle"/>
        </w:rPr>
        <w:t>:</w:t>
      </w:r>
      <w:r>
        <w:tab/>
      </w:r>
      <w:proofErr w:type="gramStart"/>
      <w:r w:rsidRPr="001476A9">
        <w:rPr>
          <w:rStyle w:val="5thGen"/>
        </w:rPr>
        <w:t>Lucas</w:t>
      </w:r>
      <w:r>
        <w:t xml:space="preserve">  –</w:t>
      </w:r>
      <w:proofErr w:type="gramEnd"/>
      <w:r>
        <w:t xml:space="preserve"> January 24, 2017</w:t>
      </w:r>
    </w:p>
    <w:p w14:paraId="6E1B5AAE" w14:textId="7EFB5B73" w:rsidR="001476A9" w:rsidRDefault="001476A9" w:rsidP="001476A9">
      <w:pPr>
        <w:spacing w:line="252" w:lineRule="auto"/>
      </w:pPr>
      <w:r>
        <w:tab/>
      </w:r>
      <w:r>
        <w:tab/>
      </w:r>
      <w:r>
        <w:tab/>
      </w:r>
      <w:r>
        <w:tab/>
      </w:r>
      <w:r>
        <w:tab/>
      </w:r>
      <w:r>
        <w:tab/>
      </w:r>
      <w:r>
        <w:tab/>
      </w:r>
      <w:r>
        <w:tab/>
      </w:r>
      <w:r w:rsidRPr="001476A9">
        <w:rPr>
          <w:rStyle w:val="5thGen"/>
        </w:rPr>
        <w:t>Landon</w:t>
      </w:r>
      <w:r>
        <w:t xml:space="preserve"> – May 5, 2019</w:t>
      </w:r>
    </w:p>
    <w:p w14:paraId="562A1F34" w14:textId="77777777" w:rsidR="00E9694C" w:rsidRDefault="001476A9" w:rsidP="00E9694C">
      <w:pPr>
        <w:spacing w:line="252" w:lineRule="auto"/>
        <w:ind w:left="4320"/>
      </w:pPr>
      <w:r>
        <w:rPr>
          <w:rStyle w:val="1stTitle"/>
        </w:rPr>
        <w:t>Address</w:t>
      </w:r>
      <w:r w:rsidRPr="00485266">
        <w:rPr>
          <w:rStyle w:val="1stTitle"/>
        </w:rPr>
        <w:t>:</w:t>
      </w:r>
      <w:r>
        <w:tab/>
      </w:r>
      <w:hyperlink r:id="rId51" w:history="1">
        <w:r w:rsidR="00E9694C">
          <w:rPr>
            <w:rStyle w:val="Hyperlink"/>
          </w:rPr>
          <w:t>1535 Raffina Ct.  Naples, FL  34105</w:t>
        </w:r>
      </w:hyperlink>
    </w:p>
    <w:p w14:paraId="74DC3EBA" w14:textId="77777777" w:rsidR="00187FF8" w:rsidRDefault="00187FF8" w:rsidP="00187FF8">
      <w:pPr>
        <w:spacing w:line="252" w:lineRule="auto"/>
        <w:ind w:left="2160" w:firstLine="720"/>
        <w:rPr>
          <w:rStyle w:val="3rdGen"/>
        </w:rPr>
      </w:pPr>
    </w:p>
    <w:p w14:paraId="59CBB09C" w14:textId="26DFDADE" w:rsidR="00801DAE" w:rsidRDefault="00801DAE" w:rsidP="00187FF8">
      <w:pPr>
        <w:spacing w:line="252" w:lineRule="auto"/>
        <w:ind w:left="2160" w:firstLine="720"/>
      </w:pPr>
      <w:r w:rsidRPr="00801DAE">
        <w:rPr>
          <w:rStyle w:val="3rdGen"/>
        </w:rPr>
        <w:t>Philip Romeo</w:t>
      </w:r>
      <w:r w:rsidRPr="002E0F94">
        <w:t xml:space="preserve"> - June 30, 1960</w:t>
      </w:r>
    </w:p>
    <w:p w14:paraId="76433DB1" w14:textId="77777777" w:rsidR="00801DAE" w:rsidRDefault="00801DAE" w:rsidP="0051148D">
      <w:pPr>
        <w:spacing w:line="252" w:lineRule="auto"/>
      </w:pPr>
      <w:r>
        <w:rPr>
          <w:rStyle w:val="1stTitle"/>
        </w:rPr>
        <w:tab/>
      </w:r>
      <w:r w:rsidR="0051148D">
        <w:rPr>
          <w:rStyle w:val="1stTitle"/>
        </w:rPr>
        <w:tab/>
      </w:r>
      <w:r w:rsidR="0051148D">
        <w:rPr>
          <w:rStyle w:val="1stTitle"/>
        </w:rPr>
        <w:tab/>
      </w:r>
      <w:r>
        <w:rPr>
          <w:rStyle w:val="1stTitle"/>
        </w:rPr>
        <w:tab/>
      </w:r>
      <w:r w:rsidRPr="00801DAE">
        <w:rPr>
          <w:rStyle w:val="3rdGen"/>
        </w:rPr>
        <w:t>Maureen Siegel</w:t>
      </w:r>
      <w:r w:rsidRPr="002E0F94">
        <w:t xml:space="preserve"> - June 24, 1960</w:t>
      </w:r>
    </w:p>
    <w:p w14:paraId="0CA29428" w14:textId="77777777" w:rsidR="00801DAE" w:rsidRDefault="00801DAE" w:rsidP="0051148D">
      <w:pPr>
        <w:spacing w:line="252" w:lineRule="auto"/>
      </w:pPr>
      <w:r>
        <w:tab/>
      </w:r>
      <w:r w:rsidR="0051148D">
        <w:tab/>
      </w:r>
      <w:r w:rsidR="0051148D">
        <w:tab/>
      </w:r>
      <w:r>
        <w:tab/>
      </w:r>
      <w:r w:rsidR="00485266" w:rsidRPr="00485266">
        <w:rPr>
          <w:rStyle w:val="1stTitle"/>
        </w:rPr>
        <w:t>Married:</w:t>
      </w:r>
      <w:r>
        <w:rPr>
          <w:rStyle w:val="1stTitle"/>
        </w:rPr>
        <w:tab/>
      </w:r>
      <w:r w:rsidRPr="002E0F94">
        <w:t>March 17, 2006</w:t>
      </w:r>
    </w:p>
    <w:p w14:paraId="541A88E3" w14:textId="731E5B71" w:rsidR="00801DAE" w:rsidRDefault="00801DAE" w:rsidP="0051148D">
      <w:pPr>
        <w:spacing w:line="252" w:lineRule="auto"/>
      </w:pPr>
      <w:r>
        <w:tab/>
      </w:r>
      <w:r w:rsidR="0051148D">
        <w:tab/>
      </w:r>
      <w:r w:rsidR="0051148D">
        <w:tab/>
      </w:r>
      <w:r>
        <w:tab/>
      </w:r>
      <w:r w:rsidR="00485266" w:rsidRPr="00485266">
        <w:rPr>
          <w:rStyle w:val="1stTitle"/>
        </w:rPr>
        <w:t>Children:</w:t>
      </w:r>
      <w:r w:rsidR="00D82E39">
        <w:rPr>
          <w:rStyle w:val="1stTitle"/>
        </w:rPr>
        <w:tab/>
      </w:r>
      <w:r w:rsidRPr="00801DAE">
        <w:rPr>
          <w:rStyle w:val="4thGen"/>
        </w:rPr>
        <w:t>Mark Hancock</w:t>
      </w:r>
      <w:r w:rsidRPr="002E0F94">
        <w:t xml:space="preserve"> - September 12, 1985</w:t>
      </w:r>
    </w:p>
    <w:p w14:paraId="19025BD0" w14:textId="77777777" w:rsidR="00801DAE" w:rsidRDefault="00801DAE" w:rsidP="0051148D">
      <w:pPr>
        <w:spacing w:line="252" w:lineRule="auto"/>
      </w:pPr>
      <w:r>
        <w:tab/>
      </w:r>
      <w:r>
        <w:tab/>
      </w:r>
      <w:r>
        <w:tab/>
      </w:r>
      <w:r w:rsidR="0051148D">
        <w:tab/>
      </w:r>
      <w:r w:rsidR="0051148D">
        <w:tab/>
      </w:r>
      <w:r>
        <w:tab/>
      </w:r>
      <w:r w:rsidRPr="00801DAE">
        <w:rPr>
          <w:rStyle w:val="4thGen"/>
        </w:rPr>
        <w:t>Meghan Hancock</w:t>
      </w:r>
      <w:r w:rsidRPr="002E0F94">
        <w:t xml:space="preserve"> - August 3, 1987</w:t>
      </w:r>
    </w:p>
    <w:p w14:paraId="0A88EAE5" w14:textId="77777777" w:rsidR="00801DAE" w:rsidRDefault="00801DAE" w:rsidP="0051148D">
      <w:pPr>
        <w:spacing w:line="252" w:lineRule="auto"/>
      </w:pPr>
      <w:r>
        <w:tab/>
      </w:r>
      <w:r w:rsidR="0051148D">
        <w:tab/>
      </w:r>
      <w:r w:rsidR="0051148D">
        <w:tab/>
      </w:r>
      <w:r>
        <w:tab/>
      </w:r>
      <w:r w:rsidR="00485266" w:rsidRPr="00485266">
        <w:rPr>
          <w:rStyle w:val="1stTitle"/>
        </w:rPr>
        <w:t>Address:</w:t>
      </w:r>
      <w:r>
        <w:tab/>
      </w:r>
      <w:hyperlink r:id="rId52" w:tooltip="Map It!" w:history="1">
        <w:r w:rsidRPr="00801DAE">
          <w:rPr>
            <w:rStyle w:val="Hyperlink"/>
          </w:rPr>
          <w:t>38761 Long St. Harrison Twp, MI  48045</w:t>
        </w:r>
      </w:hyperlink>
    </w:p>
    <w:p w14:paraId="41A80CBD" w14:textId="77777777" w:rsidR="00801DAE" w:rsidRDefault="0051148D" w:rsidP="0051148D">
      <w:pPr>
        <w:spacing w:line="252" w:lineRule="auto"/>
      </w:pPr>
      <w:r>
        <w:rPr>
          <w:rStyle w:val="1stTitle"/>
        </w:rPr>
        <w:tab/>
      </w:r>
      <w:r>
        <w:rPr>
          <w:rStyle w:val="1stTitle"/>
        </w:rPr>
        <w:tab/>
      </w:r>
      <w:r w:rsidR="00801DAE">
        <w:rPr>
          <w:rStyle w:val="1stTitle"/>
        </w:rPr>
        <w:tab/>
      </w:r>
      <w:r w:rsidR="00801DAE">
        <w:rPr>
          <w:rStyle w:val="1stTitle"/>
        </w:rPr>
        <w:tab/>
        <w:t>Telephone:</w:t>
      </w:r>
      <w:r w:rsidR="00801DAE">
        <w:rPr>
          <w:rStyle w:val="1stTitle"/>
        </w:rPr>
        <w:tab/>
      </w:r>
      <w:hyperlink r:id="rId53" w:history="1">
        <w:r w:rsidR="00801DAE" w:rsidRPr="00801DAE">
          <w:rPr>
            <w:rStyle w:val="Hyperlink"/>
          </w:rPr>
          <w:t>586 463-2116</w:t>
        </w:r>
      </w:hyperlink>
    </w:p>
    <w:p w14:paraId="66FD7551" w14:textId="77777777" w:rsidR="00801DAE" w:rsidRDefault="00801DAE" w:rsidP="0051148D">
      <w:pPr>
        <w:spacing w:line="252" w:lineRule="auto"/>
      </w:pPr>
    </w:p>
    <w:p w14:paraId="248A8948" w14:textId="77777777" w:rsidR="00801DAE" w:rsidRDefault="00801DAE" w:rsidP="0051148D">
      <w:pPr>
        <w:spacing w:line="252" w:lineRule="auto"/>
      </w:pPr>
      <w:r>
        <w:tab/>
      </w:r>
      <w:r>
        <w:tab/>
      </w:r>
      <w:r w:rsidR="0051148D">
        <w:tab/>
      </w:r>
      <w:r w:rsidR="0051148D">
        <w:tab/>
      </w:r>
      <w:r w:rsidR="0051148D">
        <w:tab/>
      </w:r>
      <w:r>
        <w:tab/>
      </w:r>
      <w:r w:rsidRPr="006A4614">
        <w:rPr>
          <w:rStyle w:val="4thGen"/>
        </w:rPr>
        <w:t>Mark Hancock</w:t>
      </w:r>
      <w:r w:rsidRPr="002E0F94">
        <w:t xml:space="preserve"> - September 12, 1985</w:t>
      </w:r>
    </w:p>
    <w:p w14:paraId="71C1555D" w14:textId="33A80C81" w:rsidR="00801DAE" w:rsidRDefault="00801DAE" w:rsidP="0051148D">
      <w:pPr>
        <w:spacing w:line="252" w:lineRule="auto"/>
      </w:pPr>
      <w:r>
        <w:tab/>
      </w:r>
      <w:r>
        <w:tab/>
      </w:r>
      <w:r w:rsidR="0051148D">
        <w:tab/>
      </w:r>
      <w:r w:rsidR="0051148D">
        <w:tab/>
      </w:r>
      <w:r w:rsidR="0051148D">
        <w:tab/>
      </w:r>
      <w:r>
        <w:tab/>
      </w:r>
      <w:r w:rsidRPr="006A4614">
        <w:rPr>
          <w:rStyle w:val="4thGen"/>
        </w:rPr>
        <w:t>Andrea</w:t>
      </w:r>
      <w:r w:rsidR="00E9694C">
        <w:rPr>
          <w:rStyle w:val="4thGen"/>
        </w:rPr>
        <w:t xml:space="preserve"> Schweiger</w:t>
      </w:r>
      <w:r w:rsidRPr="002E0F94">
        <w:t xml:space="preserve"> - April 1, 1988</w:t>
      </w:r>
    </w:p>
    <w:p w14:paraId="3643D0AE" w14:textId="2D7618FC" w:rsidR="00113351" w:rsidRDefault="00801DAE" w:rsidP="0051148D">
      <w:pPr>
        <w:spacing w:line="252" w:lineRule="auto"/>
      </w:pPr>
      <w:r>
        <w:tab/>
      </w:r>
      <w:r>
        <w:tab/>
      </w:r>
      <w:r w:rsidR="0051148D">
        <w:tab/>
      </w:r>
      <w:r w:rsidR="0051148D">
        <w:tab/>
      </w:r>
      <w:r w:rsidR="0051148D">
        <w:tab/>
      </w:r>
      <w:r>
        <w:tab/>
      </w:r>
      <w:r w:rsidR="00485266" w:rsidRPr="00485266">
        <w:rPr>
          <w:rStyle w:val="1stTitle"/>
        </w:rPr>
        <w:t>Married:</w:t>
      </w:r>
      <w:r>
        <w:tab/>
      </w:r>
      <w:r w:rsidRPr="002E0F94">
        <w:t>August 9, 2009</w:t>
      </w:r>
    </w:p>
    <w:p w14:paraId="26A94E1F" w14:textId="1D94F291" w:rsidR="00187FF8" w:rsidRDefault="00E9694C" w:rsidP="0051148D">
      <w:pPr>
        <w:spacing w:line="252" w:lineRule="auto"/>
        <w:rPr>
          <w:rStyle w:val="1stTitle"/>
        </w:rPr>
      </w:pPr>
      <w:r>
        <w:rPr>
          <w:rStyle w:val="1stTitle"/>
        </w:rPr>
        <w:tab/>
      </w:r>
      <w:r>
        <w:rPr>
          <w:rStyle w:val="1stTitle"/>
        </w:rPr>
        <w:tab/>
      </w:r>
      <w:r>
        <w:rPr>
          <w:rStyle w:val="1stTitle"/>
        </w:rPr>
        <w:tab/>
      </w:r>
      <w:r>
        <w:rPr>
          <w:rStyle w:val="1stTitle"/>
        </w:rPr>
        <w:tab/>
      </w:r>
      <w:r>
        <w:rPr>
          <w:rStyle w:val="1stTitle"/>
        </w:rPr>
        <w:tab/>
      </w:r>
      <w:r>
        <w:rPr>
          <w:rStyle w:val="1stTitle"/>
        </w:rPr>
        <w:tab/>
        <w:t xml:space="preserve">Children:  </w:t>
      </w:r>
      <w:r>
        <w:rPr>
          <w:rStyle w:val="1stTitle"/>
        </w:rPr>
        <w:tab/>
      </w:r>
      <w:r w:rsidRPr="00E9694C">
        <w:rPr>
          <w:rStyle w:val="5thGen"/>
        </w:rPr>
        <w:t>Attalia Hancock</w:t>
      </w:r>
      <w:r>
        <w:rPr>
          <w:rStyle w:val="1stTitle"/>
        </w:rPr>
        <w:t xml:space="preserve"> – </w:t>
      </w:r>
      <w:r w:rsidRPr="00E9694C">
        <w:rPr>
          <w:rStyle w:val="1stTitle"/>
          <w:b w:val="0"/>
          <w:bCs/>
        </w:rPr>
        <w:t xml:space="preserve">March 20, </w:t>
      </w:r>
      <w:proofErr w:type="gramStart"/>
      <w:r w:rsidRPr="00E9694C">
        <w:rPr>
          <w:rStyle w:val="1stTitle"/>
          <w:b w:val="0"/>
          <w:bCs/>
        </w:rPr>
        <w:t>2014</w:t>
      </w:r>
      <w:proofErr w:type="gramEnd"/>
      <w:r>
        <w:rPr>
          <w:rStyle w:val="1stTitle"/>
        </w:rPr>
        <w:tab/>
      </w:r>
      <w:r>
        <w:rPr>
          <w:rStyle w:val="1stTitle"/>
        </w:rPr>
        <w:tab/>
      </w:r>
      <w:r>
        <w:rPr>
          <w:rStyle w:val="1stTitle"/>
        </w:rPr>
        <w:tab/>
      </w:r>
      <w:r>
        <w:rPr>
          <w:rStyle w:val="1stTitle"/>
        </w:rPr>
        <w:tab/>
      </w:r>
      <w:r>
        <w:rPr>
          <w:rStyle w:val="1stTitle"/>
        </w:rPr>
        <w:tab/>
      </w:r>
      <w:r>
        <w:rPr>
          <w:rStyle w:val="1stTitle"/>
        </w:rPr>
        <w:tab/>
      </w:r>
      <w:r>
        <w:rPr>
          <w:rStyle w:val="1stTitle"/>
        </w:rPr>
        <w:tab/>
      </w:r>
      <w:r>
        <w:rPr>
          <w:rStyle w:val="1stTitle"/>
        </w:rPr>
        <w:tab/>
      </w:r>
      <w:r>
        <w:rPr>
          <w:rStyle w:val="1stTitle"/>
        </w:rPr>
        <w:tab/>
      </w:r>
      <w:r>
        <w:rPr>
          <w:rStyle w:val="1stTitle"/>
        </w:rPr>
        <w:tab/>
      </w:r>
      <w:r>
        <w:rPr>
          <w:rStyle w:val="1stTitle"/>
        </w:rPr>
        <w:tab/>
      </w:r>
      <w:r w:rsidRPr="00E9694C">
        <w:rPr>
          <w:rStyle w:val="5thGen"/>
        </w:rPr>
        <w:t>Bentley Hancock</w:t>
      </w:r>
      <w:r>
        <w:rPr>
          <w:rStyle w:val="1stTitle"/>
        </w:rPr>
        <w:t xml:space="preserve"> – </w:t>
      </w:r>
      <w:r w:rsidRPr="00E9694C">
        <w:rPr>
          <w:rStyle w:val="1stTitle"/>
          <w:b w:val="0"/>
          <w:bCs/>
        </w:rPr>
        <w:t>February 3, 2017</w:t>
      </w:r>
    </w:p>
    <w:p w14:paraId="762A7093" w14:textId="58DAC2D2" w:rsidR="00E9694C" w:rsidRDefault="00E9694C" w:rsidP="0051148D">
      <w:pPr>
        <w:spacing w:line="252" w:lineRule="auto"/>
        <w:rPr>
          <w:rStyle w:val="1stTitle"/>
        </w:rPr>
      </w:pPr>
      <w:r>
        <w:rPr>
          <w:rStyle w:val="1stTitle"/>
        </w:rPr>
        <w:tab/>
      </w:r>
      <w:r>
        <w:rPr>
          <w:rStyle w:val="1stTitle"/>
        </w:rPr>
        <w:tab/>
      </w:r>
      <w:r>
        <w:rPr>
          <w:rStyle w:val="1stTitle"/>
        </w:rPr>
        <w:tab/>
      </w:r>
      <w:r>
        <w:rPr>
          <w:rStyle w:val="1stTitle"/>
        </w:rPr>
        <w:tab/>
      </w:r>
      <w:r>
        <w:rPr>
          <w:rStyle w:val="1stTitle"/>
        </w:rPr>
        <w:tab/>
      </w:r>
      <w:r>
        <w:rPr>
          <w:rStyle w:val="1stTitle"/>
        </w:rPr>
        <w:tab/>
        <w:t>Address:</w:t>
      </w:r>
      <w:r>
        <w:rPr>
          <w:rStyle w:val="1stTitle"/>
        </w:rPr>
        <w:tab/>
      </w:r>
      <w:hyperlink r:id="rId54" w:history="1">
        <w:r w:rsidRPr="00E9694C">
          <w:rPr>
            <w:rStyle w:val="Hyperlink"/>
          </w:rPr>
          <w:t xml:space="preserve">53581 Villa Rose Dr.  </w:t>
        </w:r>
        <w:proofErr w:type="gramStart"/>
        <w:r w:rsidRPr="00E9694C">
          <w:rPr>
            <w:rStyle w:val="Hyperlink"/>
          </w:rPr>
          <w:t>Macomb,  MI</w:t>
        </w:r>
        <w:proofErr w:type="gramEnd"/>
        <w:r w:rsidRPr="00E9694C">
          <w:rPr>
            <w:rStyle w:val="Hyperlink"/>
          </w:rPr>
          <w:t xml:space="preserve">  48042</w:t>
        </w:r>
      </w:hyperlink>
    </w:p>
    <w:p w14:paraId="5C7C6845" w14:textId="77777777" w:rsidR="00E9694C" w:rsidRDefault="00E9694C" w:rsidP="0051148D">
      <w:pPr>
        <w:spacing w:line="252" w:lineRule="auto"/>
        <w:rPr>
          <w:rStyle w:val="1stTitle"/>
        </w:rPr>
      </w:pPr>
    </w:p>
    <w:p w14:paraId="62A98178" w14:textId="42D2F087" w:rsidR="006A4614" w:rsidRDefault="00113351" w:rsidP="0051148D">
      <w:pPr>
        <w:spacing w:line="252" w:lineRule="auto"/>
      </w:pPr>
      <w:r>
        <w:rPr>
          <w:rStyle w:val="1stTitle"/>
        </w:rPr>
        <w:tab/>
      </w:r>
      <w:r>
        <w:rPr>
          <w:rStyle w:val="1stTitle"/>
        </w:rPr>
        <w:tab/>
      </w:r>
      <w:r>
        <w:rPr>
          <w:rStyle w:val="1stTitle"/>
        </w:rPr>
        <w:tab/>
      </w:r>
      <w:r>
        <w:rPr>
          <w:rStyle w:val="1stTitle"/>
        </w:rPr>
        <w:tab/>
      </w:r>
      <w:r>
        <w:rPr>
          <w:rStyle w:val="1stTitle"/>
        </w:rPr>
        <w:tab/>
      </w:r>
      <w:r w:rsidR="00801DAE">
        <w:rPr>
          <w:rStyle w:val="1stTitle"/>
        </w:rPr>
        <w:tab/>
      </w:r>
      <w:r w:rsidR="006A4614" w:rsidRPr="006A4614">
        <w:rPr>
          <w:rStyle w:val="4thGen"/>
        </w:rPr>
        <w:t>Meghan Hancock</w:t>
      </w:r>
      <w:r w:rsidR="006A4614" w:rsidRPr="002E0F94">
        <w:t xml:space="preserve"> </w:t>
      </w:r>
      <w:r w:rsidR="00E9694C" w:rsidRPr="00E9694C">
        <w:rPr>
          <w:rStyle w:val="4thGen"/>
        </w:rPr>
        <w:t>Siler</w:t>
      </w:r>
      <w:r w:rsidR="00E9694C">
        <w:t xml:space="preserve"> </w:t>
      </w:r>
      <w:r w:rsidR="006A4614" w:rsidRPr="002E0F94">
        <w:t>- August 3, 1987</w:t>
      </w:r>
    </w:p>
    <w:p w14:paraId="6627BCA1" w14:textId="345AC5D7" w:rsidR="006A4614" w:rsidRDefault="006A4614" w:rsidP="0051148D">
      <w:pPr>
        <w:spacing w:line="252" w:lineRule="auto"/>
      </w:pPr>
      <w:r>
        <w:rPr>
          <w:rStyle w:val="1stTitle"/>
        </w:rPr>
        <w:tab/>
      </w:r>
      <w:r>
        <w:rPr>
          <w:rStyle w:val="1stTitle"/>
        </w:rPr>
        <w:tab/>
      </w:r>
      <w:r>
        <w:rPr>
          <w:rStyle w:val="1stTitle"/>
        </w:rPr>
        <w:tab/>
      </w:r>
      <w:r w:rsidR="0051148D">
        <w:rPr>
          <w:rStyle w:val="1stTitle"/>
        </w:rPr>
        <w:tab/>
      </w:r>
      <w:r w:rsidR="0051148D">
        <w:rPr>
          <w:rStyle w:val="1stTitle"/>
        </w:rPr>
        <w:tab/>
      </w:r>
      <w:r w:rsidR="0051148D">
        <w:rPr>
          <w:rStyle w:val="1stTitle"/>
        </w:rPr>
        <w:tab/>
      </w:r>
      <w:r w:rsidR="009D6EC0">
        <w:rPr>
          <w:rStyle w:val="1stTitle"/>
        </w:rPr>
        <w:t>Children</w:t>
      </w:r>
      <w:r w:rsidR="00485266" w:rsidRPr="00485266">
        <w:rPr>
          <w:rStyle w:val="1stTitle"/>
        </w:rPr>
        <w:t>:</w:t>
      </w:r>
      <w:r>
        <w:tab/>
      </w:r>
      <w:r w:rsidR="009D6EC0" w:rsidRPr="009D6EC0">
        <w:rPr>
          <w:rStyle w:val="5thGen"/>
        </w:rPr>
        <w:t>Cora Siler</w:t>
      </w:r>
      <w:r w:rsidR="009D6EC0">
        <w:t xml:space="preserve"> – November 5, 2016</w:t>
      </w:r>
    </w:p>
    <w:p w14:paraId="1D7C50D2" w14:textId="5203234E" w:rsidR="006A4614" w:rsidRPr="009D6EC0" w:rsidRDefault="009D6EC0" w:rsidP="001440AC">
      <w:pPr>
        <w:rPr>
          <w:b/>
          <w:bCs/>
        </w:rPr>
      </w:pPr>
      <w:r>
        <w:tab/>
      </w:r>
      <w:r>
        <w:tab/>
      </w:r>
      <w:r>
        <w:tab/>
      </w:r>
      <w:r>
        <w:tab/>
      </w:r>
      <w:r>
        <w:tab/>
      </w:r>
      <w:r>
        <w:tab/>
      </w:r>
      <w:r w:rsidRPr="009D6EC0">
        <w:rPr>
          <w:b/>
          <w:bCs/>
        </w:rPr>
        <w:t>Address:</w:t>
      </w:r>
      <w:r w:rsidRPr="009D6EC0">
        <w:rPr>
          <w:b/>
          <w:bCs/>
        </w:rPr>
        <w:tab/>
      </w:r>
      <w:hyperlink r:id="rId55" w:history="1">
        <w:r w:rsidRPr="009D6EC0">
          <w:rPr>
            <w:rStyle w:val="Hyperlink"/>
          </w:rPr>
          <w:t>46152 Crown Ct.  Chesterfield, MI  48051</w:t>
        </w:r>
      </w:hyperlink>
      <w:r w:rsidRPr="009D6EC0">
        <w:rPr>
          <w:b/>
          <w:bCs/>
        </w:rPr>
        <w:tab/>
      </w:r>
      <w:r w:rsidRPr="009D6EC0">
        <w:rPr>
          <w:b/>
          <w:bCs/>
        </w:rPr>
        <w:tab/>
      </w:r>
      <w:r w:rsidRPr="009D6EC0">
        <w:rPr>
          <w:b/>
          <w:bCs/>
        </w:rPr>
        <w:tab/>
      </w:r>
      <w:r w:rsidRPr="009D6EC0">
        <w:rPr>
          <w:b/>
          <w:bCs/>
        </w:rPr>
        <w:tab/>
      </w:r>
      <w:r w:rsidRPr="009D6EC0">
        <w:rPr>
          <w:b/>
          <w:bCs/>
        </w:rPr>
        <w:tab/>
      </w:r>
      <w:r w:rsidRPr="009D6EC0">
        <w:rPr>
          <w:b/>
          <w:bCs/>
        </w:rPr>
        <w:tab/>
      </w:r>
      <w:r w:rsidRPr="009D6EC0">
        <w:rPr>
          <w:b/>
          <w:bCs/>
        </w:rPr>
        <w:tab/>
      </w:r>
      <w:r w:rsidRPr="009D6EC0">
        <w:rPr>
          <w:b/>
          <w:bCs/>
        </w:rPr>
        <w:tab/>
      </w:r>
      <w:r w:rsidRPr="009D6EC0">
        <w:rPr>
          <w:b/>
          <w:bCs/>
        </w:rPr>
        <w:tab/>
      </w:r>
      <w:r w:rsidRPr="009D6EC0">
        <w:rPr>
          <w:b/>
          <w:bCs/>
        </w:rPr>
        <w:tab/>
      </w:r>
      <w:r w:rsidRPr="009D6EC0">
        <w:rPr>
          <w:b/>
          <w:bCs/>
        </w:rPr>
        <w:tab/>
      </w:r>
      <w:r w:rsidRPr="009D6EC0">
        <w:rPr>
          <w:b/>
          <w:bCs/>
        </w:rPr>
        <w:tab/>
      </w:r>
      <w:r w:rsidRPr="009D6EC0">
        <w:rPr>
          <w:b/>
          <w:bCs/>
        </w:rPr>
        <w:tab/>
      </w:r>
      <w:r w:rsidRPr="009D6EC0">
        <w:rPr>
          <w:b/>
          <w:bCs/>
        </w:rPr>
        <w:tab/>
      </w:r>
    </w:p>
    <w:p w14:paraId="45354415" w14:textId="77777777" w:rsidR="006A4614" w:rsidRDefault="001440AC" w:rsidP="001440AC">
      <w:pPr>
        <w:spacing w:line="252" w:lineRule="auto"/>
      </w:pPr>
      <w:r>
        <w:rPr>
          <w:rStyle w:val="1stTitle"/>
        </w:rPr>
        <w:tab/>
      </w:r>
      <w:r>
        <w:rPr>
          <w:rStyle w:val="1stTitle"/>
        </w:rPr>
        <w:tab/>
      </w:r>
      <w:r w:rsidR="006A4614">
        <w:rPr>
          <w:rStyle w:val="1stTitle"/>
        </w:rPr>
        <w:tab/>
      </w:r>
      <w:r w:rsidR="006A4614">
        <w:rPr>
          <w:rStyle w:val="1stTitle"/>
        </w:rPr>
        <w:tab/>
      </w:r>
      <w:r w:rsidR="006A4614" w:rsidRPr="006A4614">
        <w:rPr>
          <w:rStyle w:val="3rdGen"/>
        </w:rPr>
        <w:t>Paul Romeo</w:t>
      </w:r>
      <w:r w:rsidR="006A4614" w:rsidRPr="002E0F94">
        <w:t xml:space="preserve"> - September 3, 1963</w:t>
      </w:r>
    </w:p>
    <w:p w14:paraId="358417A1" w14:textId="3131C543" w:rsidR="006A4614" w:rsidRPr="00512791" w:rsidRDefault="006A4614" w:rsidP="001440AC">
      <w:pPr>
        <w:spacing w:line="252" w:lineRule="auto"/>
        <w:rPr>
          <w:b/>
          <w:color w:val="0070C0"/>
        </w:rPr>
      </w:pPr>
      <w:r>
        <w:tab/>
      </w:r>
      <w:r>
        <w:tab/>
      </w:r>
      <w:r w:rsidR="001440AC">
        <w:tab/>
      </w:r>
      <w:r w:rsidR="006C4111">
        <w:tab/>
      </w:r>
      <w:r w:rsidR="006C4111" w:rsidRPr="006C4111">
        <w:rPr>
          <w:rStyle w:val="1stTitle"/>
        </w:rPr>
        <w:t>Address</w:t>
      </w:r>
      <w:r w:rsidR="006C4111">
        <w:t>:</w:t>
      </w:r>
      <w:r w:rsidR="006C4111">
        <w:tab/>
      </w:r>
      <w:r w:rsidR="008B3910" w:rsidRPr="000E398F">
        <w:rPr>
          <w:rStyle w:val="Hyperlink"/>
        </w:rPr>
        <w:t xml:space="preserve">4997 Boyd Drive </w:t>
      </w:r>
      <w:hyperlink r:id="rId56" w:history="1">
        <w:r w:rsidR="008B3910" w:rsidRPr="000E398F">
          <w:rPr>
            <w:rStyle w:val="Hyperlink"/>
          </w:rPr>
          <w:t>P</w:t>
        </w:r>
        <w:r w:rsidR="008B3910" w:rsidRPr="008B3910">
          <w:rPr>
            <w:rStyle w:val="Hyperlink"/>
          </w:rPr>
          <w:t>inckney</w:t>
        </w:r>
      </w:hyperlink>
      <w:r w:rsidR="008B3910" w:rsidRPr="008B3910">
        <w:rPr>
          <w:rStyle w:val="Hyperlink"/>
        </w:rPr>
        <w:t>, MI 48169</w:t>
      </w:r>
    </w:p>
    <w:p w14:paraId="278B4CF0" w14:textId="45154AA6" w:rsidR="006A4614" w:rsidRDefault="006A4614" w:rsidP="001440AC">
      <w:pPr>
        <w:spacing w:line="252" w:lineRule="auto"/>
      </w:pPr>
      <w:r>
        <w:tab/>
      </w:r>
      <w:r w:rsidR="001440AC">
        <w:tab/>
      </w:r>
      <w:r w:rsidR="001440AC">
        <w:tab/>
      </w:r>
      <w:r>
        <w:tab/>
      </w:r>
      <w:r>
        <w:rPr>
          <w:rStyle w:val="1stTitle"/>
        </w:rPr>
        <w:t>Telephone:</w:t>
      </w:r>
      <w:r>
        <w:rPr>
          <w:rStyle w:val="1stTitle"/>
        </w:rPr>
        <w:tab/>
      </w:r>
      <w:r w:rsidR="00DF501E" w:rsidRPr="00806BB5">
        <w:rPr>
          <w:rStyle w:val="Hyperlink"/>
        </w:rPr>
        <w:t>586</w:t>
      </w:r>
      <w:r w:rsidR="00806BB5" w:rsidRPr="00806BB5">
        <w:rPr>
          <w:rStyle w:val="Hyperlink"/>
        </w:rPr>
        <w:t xml:space="preserve"> </w:t>
      </w:r>
      <w:r w:rsidR="00DF501E" w:rsidRPr="00806BB5">
        <w:rPr>
          <w:rStyle w:val="Hyperlink"/>
        </w:rPr>
        <w:t>530-0964</w:t>
      </w:r>
    </w:p>
    <w:p w14:paraId="261357AD" w14:textId="77777777" w:rsidR="006A4614" w:rsidRDefault="006A4614" w:rsidP="001440AC">
      <w:pPr>
        <w:spacing w:line="252" w:lineRule="auto"/>
      </w:pPr>
    </w:p>
    <w:p w14:paraId="4F173C12" w14:textId="77777777" w:rsidR="006A4614" w:rsidRDefault="001440AC" w:rsidP="001440AC">
      <w:pPr>
        <w:spacing w:line="252" w:lineRule="auto"/>
      </w:pPr>
      <w:r>
        <w:tab/>
      </w:r>
      <w:r>
        <w:tab/>
      </w:r>
      <w:r w:rsidR="006A4614">
        <w:tab/>
      </w:r>
      <w:r w:rsidR="006A4614">
        <w:tab/>
      </w:r>
      <w:r w:rsidR="006A4614" w:rsidRPr="006A4614">
        <w:rPr>
          <w:rStyle w:val="3rdGen"/>
        </w:rPr>
        <w:t xml:space="preserve">Luanne Romeo </w:t>
      </w:r>
      <w:r w:rsidR="006A4614" w:rsidRPr="002E0F94">
        <w:t>- November 27, 1964</w:t>
      </w:r>
    </w:p>
    <w:p w14:paraId="49686F88" w14:textId="77777777" w:rsidR="006A4614" w:rsidRDefault="006A4614" w:rsidP="001440AC">
      <w:pPr>
        <w:spacing w:line="252" w:lineRule="auto"/>
      </w:pPr>
      <w:r>
        <w:tab/>
      </w:r>
      <w:r>
        <w:tab/>
      </w:r>
      <w:r w:rsidR="001440AC">
        <w:tab/>
      </w:r>
      <w:r w:rsidR="001440AC">
        <w:tab/>
      </w:r>
      <w:r w:rsidRPr="006A4614">
        <w:rPr>
          <w:rStyle w:val="3rdGen"/>
        </w:rPr>
        <w:t>Thomas Beaujean</w:t>
      </w:r>
      <w:r w:rsidRPr="002E0F94">
        <w:t xml:space="preserve"> - October 29, 1962</w:t>
      </w:r>
    </w:p>
    <w:p w14:paraId="468B8AF3" w14:textId="77777777" w:rsidR="006A4614" w:rsidRDefault="006A4614" w:rsidP="001440AC">
      <w:pPr>
        <w:spacing w:line="252" w:lineRule="auto"/>
      </w:pPr>
      <w:r>
        <w:tab/>
      </w:r>
      <w:r w:rsidR="001440AC">
        <w:tab/>
      </w:r>
      <w:r w:rsidR="001440AC">
        <w:tab/>
      </w:r>
      <w:r>
        <w:tab/>
      </w:r>
      <w:r w:rsidR="00485266" w:rsidRPr="00485266">
        <w:rPr>
          <w:rStyle w:val="1stTitle"/>
        </w:rPr>
        <w:t>Married:</w:t>
      </w:r>
      <w:r>
        <w:rPr>
          <w:rStyle w:val="1stTitle"/>
        </w:rPr>
        <w:tab/>
      </w:r>
      <w:r w:rsidRPr="002E0F94">
        <w:t>October 18, 1986</w:t>
      </w:r>
    </w:p>
    <w:p w14:paraId="725E5E3F" w14:textId="77777777" w:rsidR="006A4614" w:rsidRDefault="006A4614" w:rsidP="001440AC">
      <w:pPr>
        <w:spacing w:line="252" w:lineRule="auto"/>
      </w:pPr>
      <w:r>
        <w:tab/>
      </w:r>
      <w:r>
        <w:tab/>
      </w:r>
      <w:r w:rsidR="001440AC">
        <w:tab/>
      </w:r>
      <w:r w:rsidR="001440AC">
        <w:tab/>
      </w:r>
      <w:r w:rsidR="00485266" w:rsidRPr="00485266">
        <w:rPr>
          <w:rStyle w:val="1stTitle"/>
        </w:rPr>
        <w:t>Children:</w:t>
      </w:r>
      <w:r>
        <w:tab/>
      </w:r>
      <w:r w:rsidRPr="006A4614">
        <w:rPr>
          <w:rStyle w:val="4thGen"/>
        </w:rPr>
        <w:t>Jacob</w:t>
      </w:r>
      <w:r w:rsidRPr="002E0F94">
        <w:t xml:space="preserve"> - November 27, 1994</w:t>
      </w:r>
    </w:p>
    <w:p w14:paraId="29528C27" w14:textId="7B956BF1" w:rsidR="006A4614" w:rsidRDefault="006A4614" w:rsidP="001440AC">
      <w:pPr>
        <w:spacing w:line="252" w:lineRule="auto"/>
      </w:pPr>
      <w:r>
        <w:tab/>
      </w:r>
      <w:r>
        <w:tab/>
      </w:r>
      <w:r w:rsidR="001440AC">
        <w:tab/>
      </w:r>
      <w:r w:rsidR="001440AC">
        <w:tab/>
      </w:r>
      <w:r w:rsidR="00485266" w:rsidRPr="00485266">
        <w:rPr>
          <w:rStyle w:val="1stTitle"/>
        </w:rPr>
        <w:t>Address:</w:t>
      </w:r>
      <w:r>
        <w:tab/>
      </w:r>
      <w:hyperlink r:id="rId57" w:tooltip="Map It!" w:history="1">
        <w:r w:rsidRPr="006A4614">
          <w:rPr>
            <w:rStyle w:val="Hyperlink"/>
          </w:rPr>
          <w:t xml:space="preserve">34343 Pennsylvania </w:t>
        </w:r>
        <w:r w:rsidR="006D1EBB">
          <w:rPr>
            <w:rStyle w:val="Hyperlink"/>
          </w:rPr>
          <w:t xml:space="preserve">Clinton Township </w:t>
        </w:r>
        <w:r w:rsidRPr="006A4614">
          <w:rPr>
            <w:rStyle w:val="Hyperlink"/>
          </w:rPr>
          <w:t xml:space="preserve"> MI  480</w:t>
        </w:r>
        <w:r w:rsidR="006D1EBB">
          <w:rPr>
            <w:rStyle w:val="Hyperlink"/>
          </w:rPr>
          <w:t>3</w:t>
        </w:r>
        <w:r w:rsidRPr="006A4614">
          <w:rPr>
            <w:rStyle w:val="Hyperlink"/>
          </w:rPr>
          <w:t>5</w:t>
        </w:r>
      </w:hyperlink>
    </w:p>
    <w:p w14:paraId="5ED771FB" w14:textId="77777777" w:rsidR="006A4614" w:rsidRPr="006A4614" w:rsidRDefault="006A4614" w:rsidP="001440AC">
      <w:pPr>
        <w:spacing w:line="252" w:lineRule="auto"/>
      </w:pPr>
      <w:r>
        <w:tab/>
      </w:r>
      <w:r w:rsidR="001440AC">
        <w:tab/>
      </w:r>
      <w:r w:rsidR="001440AC">
        <w:tab/>
      </w:r>
      <w:r>
        <w:tab/>
      </w:r>
      <w:r>
        <w:rPr>
          <w:rStyle w:val="1stTitle"/>
        </w:rPr>
        <w:t>Telephone:</w:t>
      </w:r>
      <w:r>
        <w:rPr>
          <w:rStyle w:val="1stTitle"/>
        </w:rPr>
        <w:tab/>
      </w:r>
      <w:hyperlink r:id="rId58" w:history="1">
        <w:r w:rsidRPr="006A4614">
          <w:rPr>
            <w:rStyle w:val="Hyperlink"/>
          </w:rPr>
          <w:t>586 792-3460</w:t>
        </w:r>
      </w:hyperlink>
    </w:p>
    <w:p w14:paraId="0A3CA4C5" w14:textId="77777777" w:rsidR="00690671" w:rsidRDefault="00690671" w:rsidP="001440AC">
      <w:pPr>
        <w:spacing w:line="252" w:lineRule="auto"/>
        <w:rPr>
          <w:rStyle w:val="1stTitle"/>
        </w:rPr>
      </w:pPr>
    </w:p>
    <w:p w14:paraId="5389D356" w14:textId="77777777" w:rsidR="00E07A6F" w:rsidRDefault="00E07A6F" w:rsidP="001440AC">
      <w:pPr>
        <w:spacing w:line="252" w:lineRule="auto"/>
      </w:pPr>
      <w:r>
        <w:rPr>
          <w:rStyle w:val="1stTitle"/>
        </w:rPr>
        <w:tab/>
      </w:r>
      <w:r w:rsidR="001440AC">
        <w:rPr>
          <w:rStyle w:val="1stTitle"/>
        </w:rPr>
        <w:tab/>
      </w:r>
      <w:r w:rsidRPr="00E07A6F">
        <w:rPr>
          <w:rStyle w:val="2ndGen"/>
        </w:rPr>
        <w:t>Carol Romeo</w:t>
      </w:r>
      <w:r w:rsidRPr="002E0F94">
        <w:t xml:space="preserve"> - December 9, 1939</w:t>
      </w:r>
    </w:p>
    <w:p w14:paraId="697D65CD" w14:textId="4936BB97" w:rsidR="00E07A6F" w:rsidRDefault="00E07A6F" w:rsidP="001440AC">
      <w:pPr>
        <w:spacing w:line="252" w:lineRule="auto"/>
      </w:pPr>
      <w:r>
        <w:tab/>
      </w:r>
      <w:r w:rsidR="001440AC">
        <w:tab/>
      </w:r>
      <w:r w:rsidRPr="00E07A6F">
        <w:rPr>
          <w:rStyle w:val="2ndGen"/>
        </w:rPr>
        <w:t>Norman Dohran</w:t>
      </w:r>
      <w:r w:rsidRPr="002E0F94">
        <w:t xml:space="preserve"> - July 24, 1937</w:t>
      </w:r>
      <w:r w:rsidR="000F4E8B">
        <w:t>.   D</w:t>
      </w:r>
      <w:r w:rsidR="000F4E8B" w:rsidRPr="000F4E8B">
        <w:rPr>
          <w:b/>
          <w:bCs/>
        </w:rPr>
        <w:t>eceased</w:t>
      </w:r>
      <w:r w:rsidR="000F4E8B">
        <w:t>:  May 5, 2025</w:t>
      </w:r>
    </w:p>
    <w:p w14:paraId="0AB76854" w14:textId="77777777" w:rsidR="00E07A6F" w:rsidRDefault="00E07A6F" w:rsidP="001440AC">
      <w:pPr>
        <w:spacing w:line="252" w:lineRule="auto"/>
      </w:pPr>
      <w:r>
        <w:tab/>
      </w:r>
      <w:r w:rsidR="001440AC">
        <w:tab/>
      </w:r>
      <w:r w:rsidR="00485266" w:rsidRPr="00485266">
        <w:rPr>
          <w:rStyle w:val="1stTitle"/>
        </w:rPr>
        <w:t>Married:</w:t>
      </w:r>
      <w:r>
        <w:rPr>
          <w:rStyle w:val="1stTitle"/>
        </w:rPr>
        <w:tab/>
      </w:r>
      <w:r w:rsidRPr="002E0F94">
        <w:t>July 18, 1964</w:t>
      </w:r>
    </w:p>
    <w:p w14:paraId="392A25D9" w14:textId="77777777" w:rsidR="00E07A6F" w:rsidRDefault="001440AC" w:rsidP="001440AC">
      <w:pPr>
        <w:spacing w:line="252" w:lineRule="auto"/>
      </w:pPr>
      <w:r>
        <w:tab/>
      </w:r>
      <w:r w:rsidR="00E07A6F">
        <w:tab/>
      </w:r>
      <w:r w:rsidR="00485266" w:rsidRPr="00485266">
        <w:rPr>
          <w:rStyle w:val="1stTitle"/>
        </w:rPr>
        <w:t>Children:</w:t>
      </w:r>
      <w:r w:rsidR="00E07A6F">
        <w:rPr>
          <w:rStyle w:val="1stTitle"/>
        </w:rPr>
        <w:tab/>
      </w:r>
      <w:r w:rsidR="00E07A6F" w:rsidRPr="00E07A6F">
        <w:rPr>
          <w:rStyle w:val="3rdGen"/>
        </w:rPr>
        <w:t>Rene'</w:t>
      </w:r>
      <w:r w:rsidR="00E07A6F" w:rsidRPr="002E0F94">
        <w:t xml:space="preserve"> - September 24, 1961</w:t>
      </w:r>
    </w:p>
    <w:p w14:paraId="20FACCAD" w14:textId="77777777" w:rsidR="00E07A6F" w:rsidRDefault="001440AC" w:rsidP="001440AC">
      <w:pPr>
        <w:spacing w:line="252" w:lineRule="auto"/>
      </w:pPr>
      <w:r>
        <w:tab/>
      </w:r>
      <w:r>
        <w:tab/>
      </w:r>
      <w:r w:rsidR="00E07A6F">
        <w:tab/>
      </w:r>
      <w:r w:rsidR="00E07A6F">
        <w:tab/>
      </w:r>
      <w:r w:rsidR="00E07A6F" w:rsidRPr="00E07A6F">
        <w:rPr>
          <w:rStyle w:val="3rdGen"/>
        </w:rPr>
        <w:t>Shelly</w:t>
      </w:r>
      <w:r w:rsidR="00E07A6F" w:rsidRPr="002E0F94">
        <w:t xml:space="preserve"> - May 18, 1965</w:t>
      </w:r>
    </w:p>
    <w:p w14:paraId="508AD054" w14:textId="77777777" w:rsidR="00E07A6F" w:rsidRDefault="00E07A6F" w:rsidP="001440AC">
      <w:pPr>
        <w:spacing w:line="252" w:lineRule="auto"/>
      </w:pPr>
      <w:r>
        <w:tab/>
      </w:r>
      <w:r w:rsidR="001440AC">
        <w:tab/>
      </w:r>
      <w:r w:rsidR="00485266" w:rsidRPr="00485266">
        <w:rPr>
          <w:rStyle w:val="1stTitle"/>
        </w:rPr>
        <w:t>Address:</w:t>
      </w:r>
      <w:r>
        <w:rPr>
          <w:rStyle w:val="1stTitle"/>
        </w:rPr>
        <w:tab/>
      </w:r>
      <w:hyperlink r:id="rId59" w:tooltip="Map It!" w:history="1">
        <w:r w:rsidRPr="00E07A6F">
          <w:rPr>
            <w:rStyle w:val="Hyperlink"/>
          </w:rPr>
          <w:t>3063 Garlick Rd. Clyde, MI  48049</w:t>
        </w:r>
      </w:hyperlink>
    </w:p>
    <w:p w14:paraId="78670B4B" w14:textId="77777777" w:rsidR="00E07A6F" w:rsidRDefault="001440AC" w:rsidP="001440AC">
      <w:pPr>
        <w:spacing w:line="252" w:lineRule="auto"/>
      </w:pPr>
      <w:r>
        <w:tab/>
      </w:r>
      <w:r w:rsidR="00E07A6F">
        <w:tab/>
      </w:r>
      <w:r w:rsidR="00E07A6F">
        <w:rPr>
          <w:rStyle w:val="1stTitle"/>
        </w:rPr>
        <w:t>Telephone:</w:t>
      </w:r>
      <w:r>
        <w:rPr>
          <w:rStyle w:val="1stTitle"/>
        </w:rPr>
        <w:tab/>
      </w:r>
      <w:hyperlink r:id="rId60" w:history="1">
        <w:r w:rsidR="00E07A6F" w:rsidRPr="00E07A6F">
          <w:rPr>
            <w:rStyle w:val="Hyperlink"/>
          </w:rPr>
          <w:t>810 325-1342</w:t>
        </w:r>
      </w:hyperlink>
    </w:p>
    <w:p w14:paraId="20CAD0A4" w14:textId="77777777" w:rsidR="00960356" w:rsidRDefault="00960356">
      <w:pPr>
        <w:rPr>
          <w:rFonts w:eastAsiaTheme="majorEastAsia" w:cstheme="majorBidi"/>
          <w:b/>
          <w:bCs/>
          <w:color w:val="3D3D3D" w:themeColor="text2"/>
          <w:spacing w:val="-7"/>
          <w:sz w:val="48"/>
          <w:szCs w:val="48"/>
        </w:rPr>
      </w:pPr>
      <w:r>
        <w:br w:type="page"/>
      </w:r>
    </w:p>
    <w:p w14:paraId="034897B0" w14:textId="52EB1D2B" w:rsidR="00863989" w:rsidRPr="002B15CA" w:rsidRDefault="00EA0FDB" w:rsidP="006434A6">
      <w:pPr>
        <w:pStyle w:val="1stTITLE0"/>
        <w:rPr>
          <w:u w:val="none"/>
        </w:rPr>
      </w:pPr>
      <w:r w:rsidRPr="002B15CA">
        <w:rPr>
          <w:u w:val="none"/>
        </w:rPr>
        <w:lastRenderedPageBreak/>
        <w:t>PAULINE</w:t>
      </w:r>
    </w:p>
    <w:p w14:paraId="2EC47D10" w14:textId="77777777" w:rsidR="009C125C" w:rsidRPr="00863989" w:rsidRDefault="009C125C" w:rsidP="001440AC"/>
    <w:p w14:paraId="18BCD425" w14:textId="58B39223" w:rsidR="00863989" w:rsidRDefault="00863989" w:rsidP="001440AC">
      <w:r w:rsidRPr="00863989">
        <w:rPr>
          <w:rStyle w:val="1stGen"/>
        </w:rPr>
        <w:t>Pauline Romeo</w:t>
      </w:r>
      <w:r w:rsidRPr="002E0F94">
        <w:t xml:space="preserve"> - July 31, </w:t>
      </w:r>
      <w:proofErr w:type="gramStart"/>
      <w:r w:rsidRPr="002E0F94">
        <w:t>1908</w:t>
      </w:r>
      <w:proofErr w:type="gramEnd"/>
      <w:r w:rsidRPr="002E0F94">
        <w:t xml:space="preserve"> </w:t>
      </w:r>
      <w:r>
        <w:tab/>
      </w:r>
      <w:r w:rsidR="00F871F5" w:rsidRPr="00F871F5">
        <w:rPr>
          <w:b/>
          <w:bCs/>
        </w:rPr>
        <w:t>Deceased:</w:t>
      </w:r>
      <w:r w:rsidRPr="002E0F94">
        <w:t xml:space="preserve">  November 28, 1985</w:t>
      </w:r>
    </w:p>
    <w:p w14:paraId="1F233D86" w14:textId="4645F0AC" w:rsidR="00863989" w:rsidRDefault="00863989" w:rsidP="001440AC">
      <w:r w:rsidRPr="00863989">
        <w:rPr>
          <w:rStyle w:val="1stGen"/>
        </w:rPr>
        <w:t>Biagio Raona</w:t>
      </w:r>
      <w:r w:rsidRPr="002E0F94">
        <w:t xml:space="preserve"> - October 3, </w:t>
      </w:r>
      <w:proofErr w:type="gramStart"/>
      <w:r w:rsidRPr="002E0F94">
        <w:t>1894</w:t>
      </w:r>
      <w:proofErr w:type="gramEnd"/>
      <w:r w:rsidRPr="002E0F94">
        <w:t xml:space="preserve">   </w:t>
      </w:r>
      <w:r w:rsidRPr="002E0F94">
        <w:tab/>
      </w:r>
      <w:r w:rsidR="00F871F5" w:rsidRPr="00F871F5">
        <w:rPr>
          <w:b/>
          <w:bCs/>
        </w:rPr>
        <w:t>Deceased:</w:t>
      </w:r>
      <w:r w:rsidRPr="002E0F94">
        <w:t xml:space="preserve">  February 4, 1985</w:t>
      </w:r>
    </w:p>
    <w:p w14:paraId="25FC0C5B" w14:textId="77777777" w:rsidR="00863989" w:rsidRDefault="00485266" w:rsidP="001440AC">
      <w:r w:rsidRPr="00485266">
        <w:rPr>
          <w:rStyle w:val="1stTitle"/>
        </w:rPr>
        <w:t>Married:</w:t>
      </w:r>
      <w:r w:rsidR="00863989">
        <w:rPr>
          <w:rStyle w:val="1stTitle"/>
        </w:rPr>
        <w:tab/>
      </w:r>
      <w:r w:rsidR="00863989" w:rsidRPr="002E0F94">
        <w:t>June 27, 1925</w:t>
      </w:r>
    </w:p>
    <w:p w14:paraId="5172CE42" w14:textId="1214DC2C" w:rsidR="00863989" w:rsidRDefault="00485266" w:rsidP="001440AC">
      <w:r w:rsidRPr="00485266">
        <w:rPr>
          <w:rStyle w:val="1stTitle"/>
        </w:rPr>
        <w:t>Children:</w:t>
      </w:r>
      <w:r w:rsidR="00863989">
        <w:rPr>
          <w:rStyle w:val="1stTitle"/>
        </w:rPr>
        <w:tab/>
      </w:r>
      <w:r w:rsidR="00863989" w:rsidRPr="00863989">
        <w:rPr>
          <w:rStyle w:val="2ndGen"/>
        </w:rPr>
        <w:t>Rose</w:t>
      </w:r>
      <w:r w:rsidR="00863989" w:rsidRPr="002E0F94">
        <w:t xml:space="preserve"> - February 3, </w:t>
      </w:r>
      <w:proofErr w:type="gramStart"/>
      <w:r w:rsidR="00863989" w:rsidRPr="002E0F94">
        <w:t>1918</w:t>
      </w:r>
      <w:proofErr w:type="gramEnd"/>
      <w:r w:rsidR="00F47245">
        <w:tab/>
      </w:r>
      <w:r w:rsidR="00F871F5" w:rsidRPr="00F871F5">
        <w:rPr>
          <w:b/>
          <w:bCs/>
        </w:rPr>
        <w:t>Deceased:</w:t>
      </w:r>
      <w:r w:rsidR="00F47245" w:rsidRPr="002E0F94">
        <w:t xml:space="preserve"> July 23, 2012</w:t>
      </w:r>
    </w:p>
    <w:p w14:paraId="3C5F9397" w14:textId="0E681501" w:rsidR="00863989" w:rsidRDefault="00863989" w:rsidP="001440AC">
      <w:r>
        <w:tab/>
      </w:r>
      <w:r>
        <w:tab/>
      </w:r>
      <w:r w:rsidRPr="00863989">
        <w:rPr>
          <w:rStyle w:val="2ndGen"/>
        </w:rPr>
        <w:t>Louis</w:t>
      </w:r>
      <w:r w:rsidRPr="002E0F94">
        <w:t xml:space="preserve"> - December 13, </w:t>
      </w:r>
      <w:proofErr w:type="gramStart"/>
      <w:r w:rsidRPr="002E0F94">
        <w:t>1919</w:t>
      </w:r>
      <w:proofErr w:type="gramEnd"/>
      <w:r w:rsidRPr="002E0F94">
        <w:t xml:space="preserve"> </w:t>
      </w:r>
      <w:r w:rsidRPr="002E0F94">
        <w:tab/>
      </w:r>
      <w:r w:rsidR="00F871F5" w:rsidRPr="00F871F5">
        <w:rPr>
          <w:b/>
          <w:bCs/>
        </w:rPr>
        <w:t>Deceased:</w:t>
      </w:r>
      <w:r w:rsidRPr="002E0F94">
        <w:t xml:space="preserve">  Oct. 15, 2004</w:t>
      </w:r>
    </w:p>
    <w:p w14:paraId="39ADEAFC" w14:textId="2924DD55" w:rsidR="00863989" w:rsidRDefault="00863989" w:rsidP="001440AC">
      <w:r>
        <w:tab/>
      </w:r>
      <w:r>
        <w:tab/>
      </w:r>
      <w:r w:rsidRPr="00863989">
        <w:rPr>
          <w:rStyle w:val="2ndGen"/>
        </w:rPr>
        <w:t>Ross</w:t>
      </w:r>
      <w:r w:rsidRPr="002E0F94">
        <w:t xml:space="preserve"> - September 5, </w:t>
      </w:r>
      <w:proofErr w:type="gramStart"/>
      <w:r w:rsidRPr="002E0F94">
        <w:t>1926</w:t>
      </w:r>
      <w:proofErr w:type="gramEnd"/>
      <w:r w:rsidRPr="002E0F94">
        <w:t xml:space="preserve"> </w:t>
      </w:r>
      <w:r w:rsidRPr="002E0F94">
        <w:tab/>
      </w:r>
      <w:r w:rsidR="00F871F5" w:rsidRPr="00F871F5">
        <w:rPr>
          <w:b/>
          <w:bCs/>
        </w:rPr>
        <w:t>Deceased:</w:t>
      </w:r>
      <w:r w:rsidRPr="002E0F94">
        <w:t xml:space="preserve">  July 7, 1986</w:t>
      </w:r>
    </w:p>
    <w:p w14:paraId="601CAB4C" w14:textId="23AAD75E" w:rsidR="00863989" w:rsidRDefault="00863989" w:rsidP="001440AC">
      <w:r>
        <w:tab/>
      </w:r>
      <w:r>
        <w:tab/>
      </w:r>
      <w:r w:rsidRPr="00863989">
        <w:rPr>
          <w:rStyle w:val="2ndGen"/>
        </w:rPr>
        <w:t>Dominic</w:t>
      </w:r>
      <w:r w:rsidRPr="002E0F94">
        <w:t xml:space="preserve"> - May 13, </w:t>
      </w:r>
      <w:proofErr w:type="gramStart"/>
      <w:r w:rsidRPr="002E0F94">
        <w:t>1930</w:t>
      </w:r>
      <w:proofErr w:type="gramEnd"/>
      <w:r w:rsidR="00061C78">
        <w:tab/>
      </w:r>
      <w:r w:rsidR="00F871F5" w:rsidRPr="00F871F5">
        <w:rPr>
          <w:b/>
          <w:bCs/>
        </w:rPr>
        <w:t>Deceased:</w:t>
      </w:r>
      <w:r w:rsidR="00061C78">
        <w:t xml:space="preserve">  September </w:t>
      </w:r>
      <w:r w:rsidR="009C125C">
        <w:t>13, 2016</w:t>
      </w:r>
    </w:p>
    <w:p w14:paraId="0BE20E10" w14:textId="13B0E5D7" w:rsidR="007363EE" w:rsidRDefault="00F47245">
      <w:r>
        <w:tab/>
      </w:r>
      <w:r>
        <w:tab/>
      </w:r>
      <w:r w:rsidRPr="00F47245">
        <w:rPr>
          <w:rStyle w:val="2ndGen"/>
        </w:rPr>
        <w:t>Biagio Jr.</w:t>
      </w:r>
      <w:r w:rsidRPr="002E0F94">
        <w:t xml:space="preserve"> - February 28, </w:t>
      </w:r>
      <w:proofErr w:type="gramStart"/>
      <w:r w:rsidRPr="002E0F94">
        <w:t>1937</w:t>
      </w:r>
      <w:proofErr w:type="gramEnd"/>
      <w:r w:rsidRPr="002E0F94">
        <w:t xml:space="preserve"> </w:t>
      </w:r>
      <w:r w:rsidR="00F871F5" w:rsidRPr="00F871F5">
        <w:rPr>
          <w:b/>
          <w:bCs/>
        </w:rPr>
        <w:t>Deceased:</w:t>
      </w:r>
      <w:r w:rsidRPr="002E0F94">
        <w:t xml:space="preserve">  July 26, 1999</w:t>
      </w:r>
    </w:p>
    <w:p w14:paraId="4963F6AB" w14:textId="77777777" w:rsidR="006434A6" w:rsidRDefault="006434A6" w:rsidP="007363EE">
      <w:pPr>
        <w:ind w:left="720" w:firstLine="720"/>
        <w:rPr>
          <w:rStyle w:val="2ndGen"/>
        </w:rPr>
      </w:pPr>
    </w:p>
    <w:p w14:paraId="224080C7" w14:textId="1192D78D" w:rsidR="00F47245" w:rsidRDefault="00F47245" w:rsidP="007363EE">
      <w:pPr>
        <w:ind w:left="720" w:firstLine="720"/>
      </w:pPr>
      <w:r w:rsidRPr="00F47245">
        <w:rPr>
          <w:rStyle w:val="2ndGen"/>
        </w:rPr>
        <w:t>Rose Raona</w:t>
      </w:r>
      <w:r w:rsidRPr="002E0F94">
        <w:t xml:space="preserve"> - February 3, </w:t>
      </w:r>
      <w:proofErr w:type="gramStart"/>
      <w:r w:rsidRPr="002E0F94">
        <w:t>191</w:t>
      </w:r>
      <w:r w:rsidR="00A318DF">
        <w:t xml:space="preserve">8  </w:t>
      </w:r>
      <w:r w:rsidR="00F871F5" w:rsidRPr="00F871F5">
        <w:rPr>
          <w:b/>
          <w:bCs/>
        </w:rPr>
        <w:t>Deceased</w:t>
      </w:r>
      <w:proofErr w:type="gramEnd"/>
      <w:r w:rsidR="00F871F5" w:rsidRPr="00F871F5">
        <w:rPr>
          <w:b/>
          <w:bCs/>
        </w:rPr>
        <w:t>:</w:t>
      </w:r>
      <w:r w:rsidRPr="002E0F94">
        <w:t xml:space="preserve"> July 23, 2012</w:t>
      </w:r>
    </w:p>
    <w:p w14:paraId="1F990732" w14:textId="146A6C40" w:rsidR="00F47245" w:rsidRDefault="001440AC" w:rsidP="001440AC">
      <w:r>
        <w:tab/>
      </w:r>
      <w:r w:rsidR="00F47245">
        <w:tab/>
      </w:r>
      <w:r w:rsidR="00F47245" w:rsidRPr="00F47245">
        <w:rPr>
          <w:rStyle w:val="2ndGen"/>
        </w:rPr>
        <w:t>Frank Grembocki</w:t>
      </w:r>
      <w:r w:rsidR="00F47245" w:rsidRPr="002E0F94">
        <w:t xml:space="preserve"> - September 13, </w:t>
      </w:r>
      <w:proofErr w:type="gramStart"/>
      <w:r w:rsidR="00F47245" w:rsidRPr="002E0F94">
        <w:t>1912</w:t>
      </w:r>
      <w:proofErr w:type="gramEnd"/>
      <w:r w:rsidR="00F47245" w:rsidRPr="002E0F94">
        <w:t xml:space="preserve">   </w:t>
      </w:r>
      <w:r w:rsidR="00F871F5" w:rsidRPr="00F871F5">
        <w:rPr>
          <w:b/>
          <w:bCs/>
        </w:rPr>
        <w:t>Deceased:</w:t>
      </w:r>
      <w:r w:rsidR="00F47245" w:rsidRPr="002E0F94">
        <w:t xml:space="preserve">  June 6, 1996</w:t>
      </w:r>
    </w:p>
    <w:p w14:paraId="4CB5C5C8" w14:textId="77777777" w:rsidR="00F47245" w:rsidRDefault="00F47245" w:rsidP="001440AC">
      <w:r>
        <w:tab/>
      </w:r>
      <w:r w:rsidR="001440AC">
        <w:tab/>
      </w:r>
      <w:r w:rsidR="00485266" w:rsidRPr="00485266">
        <w:rPr>
          <w:rStyle w:val="1stTitle"/>
        </w:rPr>
        <w:t>Married:</w:t>
      </w:r>
      <w:r>
        <w:rPr>
          <w:rStyle w:val="1stTitle"/>
        </w:rPr>
        <w:t xml:space="preserve"> </w:t>
      </w:r>
      <w:r>
        <w:rPr>
          <w:rStyle w:val="1stTitle"/>
        </w:rPr>
        <w:tab/>
        <w:t xml:space="preserve"> </w:t>
      </w:r>
      <w:r w:rsidRPr="002E0F94">
        <w:t>September 29, 1940</w:t>
      </w:r>
    </w:p>
    <w:p w14:paraId="70DA34E9" w14:textId="1FDFEF1F" w:rsidR="007363EE" w:rsidRDefault="001440AC" w:rsidP="0097397D">
      <w:r>
        <w:tab/>
      </w:r>
      <w:r w:rsidR="00F47245">
        <w:tab/>
      </w:r>
      <w:r w:rsidR="00485266" w:rsidRPr="00485266">
        <w:rPr>
          <w:rStyle w:val="1stTitle"/>
        </w:rPr>
        <w:t>Children:</w:t>
      </w:r>
      <w:r w:rsidR="00F47245">
        <w:rPr>
          <w:rStyle w:val="1stTitle"/>
        </w:rPr>
        <w:tab/>
      </w:r>
      <w:r w:rsidR="00F47245" w:rsidRPr="00F47245">
        <w:rPr>
          <w:rStyle w:val="3rdGen"/>
        </w:rPr>
        <w:t>Gigi</w:t>
      </w:r>
      <w:r w:rsidR="00F47245" w:rsidRPr="002E0F94">
        <w:t xml:space="preserve"> - July 21, 1941</w:t>
      </w:r>
      <w:r w:rsidR="00F47245">
        <w:tab/>
      </w:r>
      <w:r>
        <w:tab/>
      </w:r>
      <w:r>
        <w:tab/>
      </w:r>
      <w:r w:rsidR="00F47245">
        <w:tab/>
      </w:r>
    </w:p>
    <w:p w14:paraId="3CB5344D" w14:textId="563CAD89" w:rsidR="00F47245" w:rsidRDefault="00F47245" w:rsidP="007363EE">
      <w:pPr>
        <w:ind w:left="2160" w:firstLine="720"/>
      </w:pPr>
      <w:r w:rsidRPr="00F47245">
        <w:rPr>
          <w:rStyle w:val="3rdGen"/>
        </w:rPr>
        <w:t>Lucian</w:t>
      </w:r>
      <w:r w:rsidRPr="002E0F94">
        <w:t xml:space="preserve"> - January 11, 1943</w:t>
      </w:r>
    </w:p>
    <w:p w14:paraId="4EC2CF7A" w14:textId="70A7A6CC" w:rsidR="00F47245" w:rsidRDefault="00F47245" w:rsidP="0097397D">
      <w:r>
        <w:tab/>
      </w:r>
      <w:r>
        <w:tab/>
      </w:r>
      <w:r w:rsidR="001440AC">
        <w:tab/>
      </w:r>
      <w:r w:rsidR="001440AC">
        <w:tab/>
      </w:r>
      <w:r w:rsidRPr="00F47245">
        <w:rPr>
          <w:rStyle w:val="3rdGen"/>
        </w:rPr>
        <w:t>Frank Jr.</w:t>
      </w:r>
      <w:r w:rsidRPr="002E0F94">
        <w:t xml:space="preserve"> - August 16, </w:t>
      </w:r>
      <w:proofErr w:type="gramStart"/>
      <w:r w:rsidRPr="002E0F94">
        <w:t>1947</w:t>
      </w:r>
      <w:proofErr w:type="gramEnd"/>
      <w:r>
        <w:tab/>
      </w:r>
      <w:r w:rsidRPr="002E0F94">
        <w:t xml:space="preserve"> </w:t>
      </w:r>
      <w:r w:rsidR="00F871F5" w:rsidRPr="00F871F5">
        <w:rPr>
          <w:b/>
          <w:bCs/>
        </w:rPr>
        <w:t>Deceased:</w:t>
      </w:r>
      <w:r w:rsidRPr="002E0F94">
        <w:t xml:space="preserve">  June 25, 2003</w:t>
      </w:r>
    </w:p>
    <w:p w14:paraId="0C51F20D" w14:textId="77777777" w:rsidR="00AA3E71" w:rsidRDefault="00AA3E71" w:rsidP="0097397D"/>
    <w:p w14:paraId="229E5550" w14:textId="77777777" w:rsidR="00F47245" w:rsidRDefault="001440AC" w:rsidP="0097397D">
      <w:r>
        <w:tab/>
      </w:r>
      <w:r>
        <w:tab/>
      </w:r>
      <w:r w:rsidR="00F47245">
        <w:tab/>
      </w:r>
      <w:r w:rsidR="00F47245">
        <w:tab/>
      </w:r>
      <w:r w:rsidR="00F47245" w:rsidRPr="009218E3">
        <w:rPr>
          <w:rStyle w:val="3rdGen"/>
        </w:rPr>
        <w:t>Gigi Grembocki</w:t>
      </w:r>
      <w:r w:rsidR="00F47245" w:rsidRPr="002E0F94">
        <w:t xml:space="preserve"> - July 21, 1941</w:t>
      </w:r>
    </w:p>
    <w:p w14:paraId="2F3B974F" w14:textId="5AF5A5A3" w:rsidR="00F47245" w:rsidRDefault="00F47245" w:rsidP="0097397D">
      <w:r>
        <w:tab/>
      </w:r>
      <w:r>
        <w:tab/>
      </w:r>
      <w:r w:rsidR="001440AC">
        <w:tab/>
      </w:r>
      <w:r w:rsidR="001440AC">
        <w:tab/>
      </w:r>
      <w:r w:rsidRPr="009218E3">
        <w:rPr>
          <w:rStyle w:val="3rdGen"/>
        </w:rPr>
        <w:t>Charles Mealy</w:t>
      </w:r>
      <w:r w:rsidRPr="002E0F94">
        <w:t xml:space="preserve"> - September 22, </w:t>
      </w:r>
      <w:proofErr w:type="gramStart"/>
      <w:r w:rsidRPr="002E0F94">
        <w:t>1938</w:t>
      </w:r>
      <w:proofErr w:type="gramEnd"/>
      <w:r w:rsidRPr="002E0F94">
        <w:t xml:space="preserve">   </w:t>
      </w:r>
      <w:r w:rsidR="00F871F5" w:rsidRPr="00F871F5">
        <w:rPr>
          <w:b/>
          <w:bCs/>
        </w:rPr>
        <w:t>Deceased:</w:t>
      </w:r>
      <w:r w:rsidRPr="002E0F94">
        <w:t xml:space="preserve"> September 16, 2009</w:t>
      </w:r>
    </w:p>
    <w:p w14:paraId="1C2882D9" w14:textId="77777777" w:rsidR="00F47245" w:rsidRDefault="00F47245" w:rsidP="0097397D">
      <w:r>
        <w:tab/>
      </w:r>
      <w:r w:rsidR="001440AC">
        <w:tab/>
      </w:r>
      <w:r w:rsidR="001440AC">
        <w:tab/>
      </w:r>
      <w:r>
        <w:tab/>
      </w:r>
      <w:r w:rsidR="00485266" w:rsidRPr="00485266">
        <w:rPr>
          <w:rStyle w:val="1stTitle"/>
        </w:rPr>
        <w:t>Married:</w:t>
      </w:r>
      <w:r>
        <w:rPr>
          <w:rStyle w:val="1stTitle"/>
        </w:rPr>
        <w:tab/>
      </w:r>
      <w:r w:rsidRPr="002E0F94">
        <w:t>March 17, 1962</w:t>
      </w:r>
    </w:p>
    <w:p w14:paraId="59308DCE" w14:textId="77777777" w:rsidR="00F47245" w:rsidRDefault="00F47245" w:rsidP="0097397D">
      <w:r>
        <w:tab/>
      </w:r>
      <w:r>
        <w:tab/>
      </w:r>
      <w:r w:rsidR="001440AC">
        <w:tab/>
      </w:r>
      <w:r w:rsidR="001440AC">
        <w:tab/>
      </w:r>
      <w:r w:rsidR="00485266" w:rsidRPr="00485266">
        <w:rPr>
          <w:rStyle w:val="1stTitle"/>
        </w:rPr>
        <w:t>Children:</w:t>
      </w:r>
      <w:r>
        <w:tab/>
      </w:r>
      <w:r w:rsidRPr="009218E3">
        <w:rPr>
          <w:rStyle w:val="4thGen"/>
        </w:rPr>
        <w:t>Michele</w:t>
      </w:r>
      <w:r w:rsidRPr="002E0F94">
        <w:t xml:space="preserve"> - December 1, 1962</w:t>
      </w:r>
    </w:p>
    <w:p w14:paraId="36BD02E9" w14:textId="64B01645" w:rsidR="00F47245" w:rsidRDefault="00F47245" w:rsidP="0097397D">
      <w:r>
        <w:tab/>
      </w:r>
      <w:r>
        <w:tab/>
      </w:r>
      <w:r>
        <w:tab/>
      </w:r>
      <w:r>
        <w:tab/>
      </w:r>
      <w:r w:rsidR="001440AC">
        <w:tab/>
      </w:r>
      <w:r w:rsidR="001440AC">
        <w:tab/>
      </w:r>
      <w:r w:rsidRPr="009218E3">
        <w:rPr>
          <w:rStyle w:val="4thGen"/>
        </w:rPr>
        <w:t>Eric</w:t>
      </w:r>
      <w:r w:rsidRPr="002E0F94">
        <w:t xml:space="preserve"> - October 6, </w:t>
      </w:r>
      <w:proofErr w:type="gramStart"/>
      <w:r w:rsidRPr="002E0F94">
        <w:t>1967</w:t>
      </w:r>
      <w:proofErr w:type="gramEnd"/>
      <w:r>
        <w:tab/>
      </w:r>
      <w:r>
        <w:tab/>
      </w:r>
      <w:r w:rsidRPr="002E0F94">
        <w:t xml:space="preserve"> </w:t>
      </w:r>
      <w:r w:rsidR="00F871F5" w:rsidRPr="00F871F5">
        <w:rPr>
          <w:b/>
          <w:bCs/>
        </w:rPr>
        <w:t>Deceased:</w:t>
      </w:r>
      <w:r w:rsidRPr="002E0F94">
        <w:t xml:space="preserve"> January 6, 2008  </w:t>
      </w:r>
    </w:p>
    <w:p w14:paraId="0C256DC7" w14:textId="77777777" w:rsidR="009218E3" w:rsidRDefault="00F47245" w:rsidP="0097397D">
      <w:r>
        <w:tab/>
      </w:r>
      <w:r>
        <w:tab/>
      </w:r>
      <w:r w:rsidR="001440AC">
        <w:tab/>
      </w:r>
      <w:r w:rsidR="001440AC">
        <w:tab/>
      </w:r>
      <w:r w:rsidR="00485266" w:rsidRPr="00485266">
        <w:rPr>
          <w:rStyle w:val="1stTitle"/>
        </w:rPr>
        <w:t>Address:</w:t>
      </w:r>
      <w:r>
        <w:tab/>
      </w:r>
      <w:hyperlink r:id="rId61" w:tooltip="Map It!" w:history="1">
        <w:r w:rsidR="009218E3" w:rsidRPr="005D5A0A">
          <w:rPr>
            <w:rStyle w:val="Hyperlink"/>
          </w:rPr>
          <w:t>5125 Alpha Court Naples, FL  34105</w:t>
        </w:r>
      </w:hyperlink>
    </w:p>
    <w:p w14:paraId="12F12990" w14:textId="77777777" w:rsidR="00F47245" w:rsidRDefault="009218E3" w:rsidP="0097397D">
      <w:pPr>
        <w:rPr>
          <w:rStyle w:val="1stTitle"/>
        </w:rPr>
      </w:pPr>
      <w:r>
        <w:tab/>
      </w:r>
      <w:r w:rsidR="001440AC">
        <w:tab/>
      </w:r>
      <w:r w:rsidR="001440AC">
        <w:tab/>
      </w:r>
      <w:r>
        <w:tab/>
      </w:r>
      <w:r>
        <w:rPr>
          <w:rStyle w:val="1stTitle"/>
        </w:rPr>
        <w:t xml:space="preserve">Telephone: </w:t>
      </w:r>
      <w:r w:rsidR="008B32AD">
        <w:rPr>
          <w:rStyle w:val="1stTitle"/>
        </w:rPr>
        <w:tab/>
      </w:r>
      <w:hyperlink r:id="rId62" w:history="1">
        <w:r w:rsidRPr="005D5A0A">
          <w:rPr>
            <w:rStyle w:val="Hyperlink"/>
          </w:rPr>
          <w:t>518 496-6301</w:t>
        </w:r>
      </w:hyperlink>
      <w:r w:rsidR="00F47245" w:rsidRPr="00F47245">
        <w:rPr>
          <w:rStyle w:val="1stTitle"/>
        </w:rPr>
        <w:tab/>
      </w:r>
    </w:p>
    <w:p w14:paraId="0E73B6CF" w14:textId="77777777" w:rsidR="00113351" w:rsidRDefault="00113351" w:rsidP="0097397D">
      <w:pPr>
        <w:rPr>
          <w:rStyle w:val="1stTitle"/>
        </w:rPr>
      </w:pPr>
    </w:p>
    <w:p w14:paraId="0838DAA6" w14:textId="0D94EE99" w:rsidR="009218E3" w:rsidRDefault="009218E3" w:rsidP="0097397D">
      <w:r>
        <w:rPr>
          <w:rStyle w:val="1stTitle"/>
        </w:rPr>
        <w:tab/>
      </w:r>
      <w:r>
        <w:rPr>
          <w:rStyle w:val="1stTitle"/>
        </w:rPr>
        <w:tab/>
      </w:r>
      <w:r>
        <w:rPr>
          <w:rStyle w:val="1stTitle"/>
        </w:rPr>
        <w:tab/>
      </w:r>
      <w:r w:rsidR="001440AC">
        <w:rPr>
          <w:rStyle w:val="1stTitle"/>
        </w:rPr>
        <w:tab/>
      </w:r>
      <w:r w:rsidR="001440AC">
        <w:rPr>
          <w:rStyle w:val="1stTitle"/>
        </w:rPr>
        <w:tab/>
      </w:r>
      <w:r w:rsidR="001440AC">
        <w:rPr>
          <w:rStyle w:val="1stTitle"/>
        </w:rPr>
        <w:tab/>
      </w:r>
      <w:r w:rsidRPr="009218E3">
        <w:rPr>
          <w:rStyle w:val="4thGen"/>
        </w:rPr>
        <w:t>Michele Mealy</w:t>
      </w:r>
      <w:r w:rsidRPr="002E0F94">
        <w:t xml:space="preserve"> - December 1, 1962</w:t>
      </w:r>
    </w:p>
    <w:p w14:paraId="0828D5AB" w14:textId="1921B83F" w:rsidR="009218E3" w:rsidRDefault="004F16E5" w:rsidP="0097397D">
      <w:r>
        <w:tab/>
      </w:r>
      <w:r>
        <w:tab/>
      </w:r>
      <w:r>
        <w:tab/>
      </w:r>
      <w:r>
        <w:tab/>
      </w:r>
      <w:r>
        <w:tab/>
      </w:r>
      <w:r>
        <w:tab/>
      </w:r>
      <w:r w:rsidR="00D82E39">
        <w:t>C</w:t>
      </w:r>
      <w:r w:rsidR="00485266" w:rsidRPr="00485266">
        <w:rPr>
          <w:rStyle w:val="1stTitle"/>
        </w:rPr>
        <w:t>hildren:</w:t>
      </w:r>
      <w:r w:rsidR="009218E3">
        <w:tab/>
      </w:r>
      <w:r w:rsidR="009218E3" w:rsidRPr="009218E3">
        <w:rPr>
          <w:rStyle w:val="5thGen"/>
        </w:rPr>
        <w:t>Nicole Michele</w:t>
      </w:r>
      <w:r w:rsidR="009218E3" w:rsidRPr="002E0F94">
        <w:t xml:space="preserve"> - December 21, 1993</w:t>
      </w:r>
    </w:p>
    <w:p w14:paraId="2199BFEA" w14:textId="3DA610F8" w:rsidR="009218E3" w:rsidRDefault="009218E3" w:rsidP="0097397D">
      <w:r>
        <w:tab/>
      </w:r>
      <w:r>
        <w:tab/>
      </w:r>
      <w:r>
        <w:tab/>
      </w:r>
      <w:r>
        <w:tab/>
      </w:r>
      <w:r w:rsidR="001440AC">
        <w:tab/>
      </w:r>
      <w:r w:rsidR="001440AC">
        <w:tab/>
      </w:r>
      <w:r>
        <w:tab/>
      </w:r>
      <w:r>
        <w:tab/>
      </w:r>
      <w:r w:rsidRPr="009218E3">
        <w:rPr>
          <w:rStyle w:val="5thGen"/>
        </w:rPr>
        <w:t>Drew</w:t>
      </w:r>
      <w:r w:rsidRPr="002E0F94">
        <w:t xml:space="preserve"> - November 26, 1996</w:t>
      </w:r>
    </w:p>
    <w:p w14:paraId="587F1AD3" w14:textId="56C555E3" w:rsidR="00D82E39" w:rsidRPr="004F16E5" w:rsidRDefault="00D82E39" w:rsidP="00D82E39">
      <w:pPr>
        <w:ind w:left="3600" w:firstLine="720"/>
        <w:rPr>
          <w:rFonts w:ascii="Calibri" w:hAnsi="Calibri"/>
        </w:rPr>
      </w:pPr>
      <w:r w:rsidRPr="004F16E5">
        <w:rPr>
          <w:rStyle w:val="1stTitle"/>
        </w:rPr>
        <w:t>Address:</w:t>
      </w:r>
      <w:r>
        <w:rPr>
          <w:rStyle w:val="1stTitle"/>
        </w:rPr>
        <w:tab/>
      </w:r>
      <w:hyperlink r:id="rId63" w:history="1">
        <w:r w:rsidRPr="004F16E5">
          <w:rPr>
            <w:rStyle w:val="Hyperlink"/>
            <w:rFonts w:ascii="Helvetica" w:eastAsia="Times New Roman" w:hAnsi="Helvetica"/>
            <w:szCs w:val="20"/>
          </w:rPr>
          <w:t xml:space="preserve">52 Scott Drive </w:t>
        </w:r>
        <w:r w:rsidRPr="004F16E5">
          <w:rPr>
            <w:rStyle w:val="Hyperlink"/>
            <w:rFonts w:ascii="Calibri" w:hAnsi="Calibri"/>
          </w:rPr>
          <w:t xml:space="preserve">  </w:t>
        </w:r>
        <w:r w:rsidRPr="004F16E5">
          <w:rPr>
            <w:rStyle w:val="Hyperlink"/>
            <w:rFonts w:ascii="Helvetica" w:eastAsia="Times New Roman" w:hAnsi="Helvetica"/>
            <w:szCs w:val="20"/>
          </w:rPr>
          <w:t>Troy, NY  12180</w:t>
        </w:r>
      </w:hyperlink>
      <w:r>
        <w:rPr>
          <w:rFonts w:ascii="Helvetica" w:eastAsia="Times New Roman" w:hAnsi="Helvetica"/>
          <w:color w:val="000000"/>
          <w:szCs w:val="20"/>
        </w:rPr>
        <w:br/>
      </w:r>
      <w:r>
        <w:rPr>
          <w:rFonts w:ascii="Helvetica" w:eastAsia="Times New Roman" w:hAnsi="Helvetica"/>
          <w:color w:val="000000"/>
          <w:szCs w:val="20"/>
        </w:rPr>
        <w:tab/>
      </w:r>
      <w:r w:rsidRPr="0086162D">
        <w:rPr>
          <w:rStyle w:val="1stTitle"/>
        </w:rPr>
        <w:t>Telephone:</w:t>
      </w:r>
      <w:r>
        <w:rPr>
          <w:rStyle w:val="1stTitle"/>
        </w:rPr>
        <w:tab/>
      </w:r>
      <w:hyperlink r:id="rId64" w:history="1">
        <w:r w:rsidRPr="0086162D">
          <w:rPr>
            <w:rStyle w:val="Hyperlink"/>
            <w:rFonts w:ascii="Helvetica" w:eastAsia="Times New Roman" w:hAnsi="Helvetica" w:cs="Times New Roman"/>
            <w:szCs w:val="20"/>
          </w:rPr>
          <w:t>518-369-7429</w:t>
        </w:r>
      </w:hyperlink>
    </w:p>
    <w:p w14:paraId="22642FBA" w14:textId="77777777" w:rsidR="00F47245" w:rsidRPr="00F47245" w:rsidRDefault="00F47245" w:rsidP="0097397D">
      <w:r>
        <w:tab/>
      </w:r>
    </w:p>
    <w:p w14:paraId="7887C37D" w14:textId="5DB49445" w:rsidR="009218E3" w:rsidRDefault="009218E3" w:rsidP="009218E3">
      <w:r>
        <w:tab/>
      </w:r>
      <w:r>
        <w:tab/>
      </w:r>
      <w:r>
        <w:tab/>
      </w:r>
      <w:r w:rsidR="001440AC">
        <w:tab/>
      </w:r>
      <w:r w:rsidR="001440AC">
        <w:tab/>
      </w:r>
      <w:r>
        <w:tab/>
      </w:r>
      <w:r w:rsidRPr="005D5A0A">
        <w:rPr>
          <w:rStyle w:val="4thGen"/>
        </w:rPr>
        <w:t>Eric Mealy</w:t>
      </w:r>
      <w:r w:rsidRPr="002E0F94">
        <w:t xml:space="preserve"> - October 6, </w:t>
      </w:r>
      <w:proofErr w:type="gramStart"/>
      <w:r w:rsidRPr="002E0F94">
        <w:t>1967</w:t>
      </w:r>
      <w:proofErr w:type="gramEnd"/>
      <w:r w:rsidRPr="002E0F94">
        <w:t xml:space="preserve"> </w:t>
      </w:r>
      <w:proofErr w:type="gramStart"/>
      <w:r w:rsidRPr="002E0F94">
        <w:tab/>
      </w:r>
      <w:r w:rsidR="000368D6">
        <w:t xml:space="preserve">  </w:t>
      </w:r>
      <w:r w:rsidR="00F871F5" w:rsidRPr="00F871F5">
        <w:rPr>
          <w:b/>
          <w:bCs/>
        </w:rPr>
        <w:t>Deceased</w:t>
      </w:r>
      <w:proofErr w:type="gramEnd"/>
      <w:r w:rsidR="00F871F5" w:rsidRPr="00F871F5">
        <w:rPr>
          <w:b/>
          <w:bCs/>
        </w:rPr>
        <w:t>:</w:t>
      </w:r>
      <w:r w:rsidRPr="002E0F94">
        <w:t xml:space="preserve">  January 6, 2008</w:t>
      </w:r>
    </w:p>
    <w:p w14:paraId="0B639936" w14:textId="77777777" w:rsidR="009218E3" w:rsidRDefault="009218E3" w:rsidP="009218E3">
      <w:r>
        <w:tab/>
      </w:r>
      <w:r>
        <w:tab/>
      </w:r>
      <w:r>
        <w:tab/>
      </w:r>
      <w:r w:rsidR="001440AC">
        <w:tab/>
      </w:r>
      <w:r w:rsidR="001440AC">
        <w:tab/>
      </w:r>
      <w:r>
        <w:tab/>
      </w:r>
      <w:r w:rsidR="00485266" w:rsidRPr="00485266">
        <w:rPr>
          <w:rStyle w:val="1stTitle"/>
        </w:rPr>
        <w:t>Children:</w:t>
      </w:r>
      <w:r>
        <w:tab/>
      </w:r>
      <w:r w:rsidRPr="005D5A0A">
        <w:rPr>
          <w:rStyle w:val="5thGen"/>
        </w:rPr>
        <w:t>Alexa Janelle</w:t>
      </w:r>
      <w:r w:rsidRPr="002E0F94">
        <w:t xml:space="preserve"> </w:t>
      </w:r>
      <w:r w:rsidR="004C6E42" w:rsidRPr="004C6E42">
        <w:t>-</w:t>
      </w:r>
      <w:r w:rsidRPr="002E0F94">
        <w:t xml:space="preserve"> October 28, 1999</w:t>
      </w:r>
    </w:p>
    <w:p w14:paraId="1D92BC67" w14:textId="3B34B9E8" w:rsidR="005D5A0A" w:rsidRDefault="009218E3" w:rsidP="009218E3">
      <w:r>
        <w:tab/>
      </w:r>
      <w:r>
        <w:tab/>
      </w:r>
      <w:r>
        <w:tab/>
      </w:r>
      <w:r w:rsidR="001440AC">
        <w:tab/>
      </w:r>
      <w:r w:rsidR="001440AC">
        <w:tab/>
      </w:r>
      <w:r>
        <w:tab/>
      </w:r>
    </w:p>
    <w:p w14:paraId="2152848D" w14:textId="77777777" w:rsidR="005D5A0A" w:rsidRDefault="005D5A0A" w:rsidP="009218E3">
      <w:r>
        <w:tab/>
      </w:r>
      <w:r>
        <w:tab/>
      </w:r>
      <w:r w:rsidR="001440AC">
        <w:tab/>
      </w:r>
      <w:r>
        <w:tab/>
      </w:r>
      <w:r w:rsidRPr="005D5A0A">
        <w:rPr>
          <w:rStyle w:val="3rdGen"/>
        </w:rPr>
        <w:t>Lucian Grembocki</w:t>
      </w:r>
      <w:r w:rsidRPr="002E0F94">
        <w:t xml:space="preserve"> - January 11, 1943</w:t>
      </w:r>
    </w:p>
    <w:p w14:paraId="75B3D37C" w14:textId="77777777" w:rsidR="005D5A0A" w:rsidRDefault="005D5A0A" w:rsidP="009218E3">
      <w:r>
        <w:tab/>
      </w:r>
      <w:r>
        <w:tab/>
      </w:r>
      <w:r>
        <w:tab/>
      </w:r>
      <w:r w:rsidR="001440AC">
        <w:tab/>
      </w:r>
      <w:r>
        <w:rPr>
          <w:rStyle w:val="1stTitle"/>
        </w:rPr>
        <w:t>Telephone:</w:t>
      </w:r>
      <w:r>
        <w:rPr>
          <w:rStyle w:val="1stTitle"/>
        </w:rPr>
        <w:tab/>
      </w:r>
      <w:hyperlink r:id="rId65" w:history="1">
        <w:r w:rsidRPr="005D5A0A">
          <w:rPr>
            <w:rStyle w:val="Hyperlink"/>
          </w:rPr>
          <w:t>301 982-0709</w:t>
        </w:r>
      </w:hyperlink>
    </w:p>
    <w:p w14:paraId="0EC53A14" w14:textId="77777777" w:rsidR="005D5A0A" w:rsidRDefault="005D5A0A" w:rsidP="009218E3"/>
    <w:p w14:paraId="3F51D8D3" w14:textId="367C804D" w:rsidR="005D5A0A" w:rsidRDefault="005D5A0A" w:rsidP="009218E3">
      <w:r>
        <w:tab/>
      </w:r>
      <w:r>
        <w:tab/>
      </w:r>
      <w:r>
        <w:tab/>
      </w:r>
      <w:r w:rsidR="001440AC">
        <w:tab/>
      </w:r>
      <w:r w:rsidRPr="005D5A0A">
        <w:rPr>
          <w:rStyle w:val="3rdGen"/>
        </w:rPr>
        <w:t>Frank Grembocki Jr.</w:t>
      </w:r>
      <w:r w:rsidRPr="002E0F94">
        <w:t xml:space="preserve"> - August 16, </w:t>
      </w:r>
      <w:proofErr w:type="gramStart"/>
      <w:r w:rsidRPr="002E0F94">
        <w:t>1947</w:t>
      </w:r>
      <w:proofErr w:type="gramEnd"/>
      <w:r w:rsidRPr="002E0F94">
        <w:t xml:space="preserve">   </w:t>
      </w:r>
      <w:r w:rsidR="00F871F5" w:rsidRPr="00F871F5">
        <w:rPr>
          <w:b/>
          <w:bCs/>
        </w:rPr>
        <w:t>Deceased:</w:t>
      </w:r>
      <w:r w:rsidRPr="002E0F94">
        <w:t xml:space="preserve">  June 25, 2003</w:t>
      </w:r>
    </w:p>
    <w:p w14:paraId="41F7DC09" w14:textId="77777777" w:rsidR="005D5A0A" w:rsidRDefault="005D5A0A" w:rsidP="009218E3">
      <w:r>
        <w:tab/>
      </w:r>
      <w:r>
        <w:tab/>
      </w:r>
      <w:r w:rsidR="001440AC">
        <w:tab/>
      </w:r>
      <w:r>
        <w:tab/>
      </w:r>
      <w:r w:rsidRPr="005D5A0A">
        <w:rPr>
          <w:rStyle w:val="3rdGen"/>
        </w:rPr>
        <w:t>Diane Greer</w:t>
      </w:r>
      <w:r w:rsidRPr="002E0F94">
        <w:t xml:space="preserve"> - July 26, 1947</w:t>
      </w:r>
    </w:p>
    <w:p w14:paraId="5CC126C0" w14:textId="77777777" w:rsidR="005D5A0A" w:rsidRDefault="005D5A0A" w:rsidP="009218E3">
      <w:r>
        <w:tab/>
      </w:r>
      <w:r>
        <w:tab/>
      </w:r>
      <w:r>
        <w:tab/>
      </w:r>
      <w:r w:rsidR="001440AC">
        <w:tab/>
      </w:r>
      <w:r w:rsidR="00485266" w:rsidRPr="00485266">
        <w:rPr>
          <w:rStyle w:val="1stTitle"/>
        </w:rPr>
        <w:t>Married:</w:t>
      </w:r>
      <w:r>
        <w:rPr>
          <w:rStyle w:val="1stTitle"/>
        </w:rPr>
        <w:tab/>
      </w:r>
      <w:r w:rsidRPr="002E0F94">
        <w:t>November 30, 1968</w:t>
      </w:r>
    </w:p>
    <w:p w14:paraId="78F879A6" w14:textId="77777777" w:rsidR="005D5A0A" w:rsidRDefault="005D5A0A" w:rsidP="009218E3">
      <w:r>
        <w:tab/>
      </w:r>
      <w:r>
        <w:tab/>
      </w:r>
      <w:r>
        <w:tab/>
      </w:r>
      <w:r w:rsidR="001440AC">
        <w:tab/>
      </w:r>
      <w:r w:rsidR="00485266" w:rsidRPr="00485266">
        <w:rPr>
          <w:rStyle w:val="1stTitle"/>
        </w:rPr>
        <w:t>Children:</w:t>
      </w:r>
      <w:r>
        <w:tab/>
      </w:r>
      <w:r w:rsidRPr="005D5A0A">
        <w:rPr>
          <w:rStyle w:val="4thGen"/>
        </w:rPr>
        <w:t>Jill</w:t>
      </w:r>
      <w:r w:rsidRPr="002E0F94">
        <w:t xml:space="preserve"> - March 12, 1969</w:t>
      </w:r>
    </w:p>
    <w:p w14:paraId="6F5FD6B4" w14:textId="22A69F5A" w:rsidR="005D5A0A" w:rsidRDefault="005D5A0A" w:rsidP="009218E3">
      <w:r>
        <w:tab/>
      </w:r>
      <w:r>
        <w:tab/>
      </w:r>
      <w:r>
        <w:tab/>
      </w:r>
      <w:r>
        <w:tab/>
      </w:r>
      <w:r w:rsidR="001440AC">
        <w:tab/>
      </w:r>
      <w:r>
        <w:tab/>
      </w:r>
      <w:r w:rsidRPr="005D5A0A">
        <w:rPr>
          <w:rStyle w:val="4thGen"/>
        </w:rPr>
        <w:t>Richard Anthony</w:t>
      </w:r>
      <w:r w:rsidRPr="002E0F94">
        <w:t xml:space="preserve"> </w:t>
      </w:r>
      <w:r w:rsidR="00A318DF">
        <w:t>–</w:t>
      </w:r>
      <w:r w:rsidRPr="002E0F94">
        <w:t xml:space="preserve"> December</w:t>
      </w:r>
      <w:r w:rsidR="00A318DF">
        <w:t xml:space="preserve"> </w:t>
      </w:r>
      <w:proofErr w:type="gramStart"/>
      <w:r w:rsidRPr="002E0F94">
        <w:t>7,  1975</w:t>
      </w:r>
      <w:proofErr w:type="gramEnd"/>
    </w:p>
    <w:p w14:paraId="170E4426" w14:textId="64AFCF19" w:rsidR="005D5A0A" w:rsidRDefault="005D5A0A" w:rsidP="009218E3">
      <w:r>
        <w:tab/>
      </w:r>
      <w:r>
        <w:tab/>
      </w:r>
      <w:r w:rsidR="001440AC">
        <w:tab/>
      </w:r>
      <w:r>
        <w:tab/>
      </w:r>
    </w:p>
    <w:p w14:paraId="19591BD5" w14:textId="77777777" w:rsidR="005D5A0A" w:rsidRDefault="005D5A0A" w:rsidP="009218E3">
      <w:r>
        <w:tab/>
      </w:r>
      <w:r>
        <w:tab/>
      </w:r>
      <w:r>
        <w:tab/>
      </w:r>
      <w:r>
        <w:tab/>
      </w:r>
      <w:r w:rsidR="001440AC">
        <w:tab/>
      </w:r>
      <w:r w:rsidR="001440AC">
        <w:tab/>
      </w:r>
      <w:r w:rsidRPr="00961F96">
        <w:rPr>
          <w:rStyle w:val="4thGen"/>
        </w:rPr>
        <w:t>Jill Grembocki</w:t>
      </w:r>
      <w:r w:rsidRPr="002E0F94">
        <w:t xml:space="preserve"> - March 12, 1969</w:t>
      </w:r>
    </w:p>
    <w:p w14:paraId="0A8D6C6F" w14:textId="77777777" w:rsidR="00961F96" w:rsidRDefault="00961F96" w:rsidP="009218E3">
      <w:r>
        <w:tab/>
      </w:r>
      <w:r>
        <w:tab/>
      </w:r>
      <w:r>
        <w:tab/>
      </w:r>
      <w:r>
        <w:tab/>
      </w:r>
      <w:r w:rsidR="001440AC">
        <w:tab/>
      </w:r>
      <w:r w:rsidR="001440AC">
        <w:tab/>
      </w:r>
      <w:r w:rsidR="00485266" w:rsidRPr="00485266">
        <w:rPr>
          <w:rStyle w:val="1stTitle"/>
        </w:rPr>
        <w:t>Children:</w:t>
      </w:r>
      <w:r>
        <w:rPr>
          <w:rStyle w:val="1stTitle"/>
        </w:rPr>
        <w:tab/>
      </w:r>
      <w:r w:rsidRPr="00961F96">
        <w:rPr>
          <w:rStyle w:val="5thGen"/>
        </w:rPr>
        <w:t>Anthony</w:t>
      </w:r>
      <w:r w:rsidRPr="002E0F94">
        <w:t xml:space="preserve"> - January 13, 1995</w:t>
      </w:r>
      <w:r>
        <w:br/>
      </w:r>
      <w:r>
        <w:tab/>
      </w:r>
      <w:r>
        <w:tab/>
      </w:r>
      <w:r>
        <w:tab/>
      </w:r>
      <w:r>
        <w:tab/>
      </w:r>
      <w:r>
        <w:tab/>
      </w:r>
      <w:r>
        <w:tab/>
      </w:r>
      <w:r w:rsidR="001440AC">
        <w:tab/>
      </w:r>
      <w:r w:rsidR="001440AC">
        <w:tab/>
      </w:r>
      <w:r w:rsidRPr="00961F96">
        <w:rPr>
          <w:rStyle w:val="5thGen"/>
        </w:rPr>
        <w:t>Nicholas</w:t>
      </w:r>
      <w:r w:rsidRPr="002E0F94">
        <w:t xml:space="preserve"> </w:t>
      </w:r>
      <w:r w:rsidR="004C6E42" w:rsidRPr="004C6E42">
        <w:t>-</w:t>
      </w:r>
      <w:r w:rsidRPr="002E0F94">
        <w:t xml:space="preserve"> May 4, 1999</w:t>
      </w:r>
    </w:p>
    <w:p w14:paraId="199A852D" w14:textId="4B97F564" w:rsidR="00961F96" w:rsidRDefault="00961F96" w:rsidP="009218E3">
      <w:pPr>
        <w:rPr>
          <w:rStyle w:val="1stTitle"/>
        </w:rPr>
      </w:pPr>
      <w:r>
        <w:tab/>
      </w:r>
      <w:r>
        <w:tab/>
      </w:r>
      <w:r>
        <w:tab/>
      </w:r>
      <w:r>
        <w:tab/>
      </w:r>
      <w:r w:rsidR="001440AC">
        <w:tab/>
      </w:r>
      <w:r w:rsidR="001440AC">
        <w:tab/>
      </w:r>
      <w:r>
        <w:rPr>
          <w:rStyle w:val="1stTitle"/>
        </w:rPr>
        <w:t>Telephone:</w:t>
      </w:r>
      <w:r>
        <w:rPr>
          <w:rStyle w:val="1stTitle"/>
        </w:rPr>
        <w:tab/>
      </w:r>
      <w:hyperlink r:id="rId66" w:history="1">
        <w:r w:rsidRPr="00961F96">
          <w:rPr>
            <w:rStyle w:val="Hyperlink"/>
          </w:rPr>
          <w:t>518 357-2504</w:t>
        </w:r>
      </w:hyperlink>
      <w:r w:rsidRPr="00961F96">
        <w:rPr>
          <w:rStyle w:val="1stTitle"/>
        </w:rPr>
        <w:tab/>
      </w:r>
    </w:p>
    <w:p w14:paraId="2E60B38C" w14:textId="77777777" w:rsidR="00852A0B" w:rsidRDefault="00852A0B">
      <w:pPr>
        <w:rPr>
          <w:rStyle w:val="1stTitle"/>
        </w:rPr>
      </w:pPr>
      <w:r>
        <w:rPr>
          <w:rStyle w:val="1stTitle"/>
        </w:rPr>
        <w:br w:type="page"/>
      </w:r>
    </w:p>
    <w:p w14:paraId="5325AB94" w14:textId="77777777" w:rsidR="00852A0B" w:rsidRPr="002B15CA" w:rsidRDefault="00852A0B" w:rsidP="00852A0B">
      <w:pPr>
        <w:pStyle w:val="1stTITLE0"/>
        <w:rPr>
          <w:u w:val="none"/>
        </w:rPr>
      </w:pPr>
      <w:r w:rsidRPr="002B15CA">
        <w:rPr>
          <w:u w:val="none"/>
        </w:rPr>
        <w:lastRenderedPageBreak/>
        <w:t>PAULINE</w:t>
      </w:r>
    </w:p>
    <w:p w14:paraId="57F3DF38" w14:textId="63FD8E35" w:rsidR="00961F96" w:rsidRDefault="001440AC" w:rsidP="00867A67">
      <w:pPr>
        <w:ind w:left="4320"/>
      </w:pPr>
      <w:r>
        <w:rPr>
          <w:rStyle w:val="1stTitle"/>
        </w:rPr>
        <w:tab/>
      </w:r>
      <w:r w:rsidR="00867A67">
        <w:rPr>
          <w:rStyle w:val="1stTitle"/>
        </w:rPr>
        <w:br/>
      </w:r>
      <w:r w:rsidR="00961F96" w:rsidRPr="00961F96">
        <w:rPr>
          <w:rStyle w:val="4thGen"/>
        </w:rPr>
        <w:t>Richard Grembocki</w:t>
      </w:r>
      <w:r w:rsidR="00961F96" w:rsidRPr="002E0F94">
        <w:t xml:space="preserve"> </w:t>
      </w:r>
      <w:r w:rsidR="004C6E42" w:rsidRPr="004C6E42">
        <w:t>-</w:t>
      </w:r>
      <w:r w:rsidR="00961F96" w:rsidRPr="002E0F94">
        <w:t xml:space="preserve"> December 7, 1975</w:t>
      </w:r>
    </w:p>
    <w:p w14:paraId="41C7594F" w14:textId="77777777" w:rsidR="00961F96" w:rsidRDefault="00961F96" w:rsidP="009218E3">
      <w:r>
        <w:rPr>
          <w:rStyle w:val="1stTitle"/>
        </w:rPr>
        <w:tab/>
      </w:r>
      <w:r>
        <w:rPr>
          <w:rStyle w:val="1stTitle"/>
        </w:rPr>
        <w:tab/>
      </w:r>
      <w:r>
        <w:rPr>
          <w:rStyle w:val="1stTitle"/>
        </w:rPr>
        <w:tab/>
      </w:r>
      <w:r w:rsidR="001440AC">
        <w:rPr>
          <w:rStyle w:val="1stTitle"/>
        </w:rPr>
        <w:tab/>
      </w:r>
      <w:r w:rsidR="001440AC">
        <w:rPr>
          <w:rStyle w:val="1stTitle"/>
        </w:rPr>
        <w:tab/>
      </w:r>
      <w:r>
        <w:rPr>
          <w:rStyle w:val="1stTitle"/>
        </w:rPr>
        <w:tab/>
      </w:r>
      <w:r w:rsidRPr="00961F96">
        <w:rPr>
          <w:rStyle w:val="4thGen"/>
        </w:rPr>
        <w:t>Toni Ann Chirchirillo</w:t>
      </w:r>
      <w:r w:rsidRPr="002E0F94">
        <w:t xml:space="preserve"> </w:t>
      </w:r>
      <w:r w:rsidR="004C6E42" w:rsidRPr="004C6E42">
        <w:t>-</w:t>
      </w:r>
      <w:r w:rsidRPr="002E0F94">
        <w:t xml:space="preserve"> July 23, 1975</w:t>
      </w:r>
    </w:p>
    <w:p w14:paraId="17BA101B" w14:textId="77777777" w:rsidR="00961F96" w:rsidRDefault="00961F96" w:rsidP="009218E3">
      <w:r>
        <w:tab/>
      </w:r>
      <w:r>
        <w:tab/>
      </w:r>
      <w:r>
        <w:tab/>
      </w:r>
      <w:r>
        <w:tab/>
      </w:r>
      <w:r w:rsidR="001440AC">
        <w:tab/>
      </w:r>
      <w:r w:rsidR="001440AC">
        <w:tab/>
      </w:r>
      <w:r w:rsidR="00485266" w:rsidRPr="00485266">
        <w:rPr>
          <w:rStyle w:val="1stTitle"/>
        </w:rPr>
        <w:t>Married:</w:t>
      </w:r>
      <w:r>
        <w:rPr>
          <w:rStyle w:val="1stTitle"/>
        </w:rPr>
        <w:tab/>
      </w:r>
      <w:r w:rsidRPr="002E0F94">
        <w:t>July 28, 2001</w:t>
      </w:r>
    </w:p>
    <w:p w14:paraId="58089E92" w14:textId="77777777" w:rsidR="00961F96" w:rsidRDefault="00961F96" w:rsidP="009218E3">
      <w:r>
        <w:tab/>
      </w:r>
      <w:r>
        <w:tab/>
      </w:r>
      <w:r>
        <w:tab/>
      </w:r>
      <w:r w:rsidR="001440AC">
        <w:tab/>
      </w:r>
      <w:r w:rsidR="001440AC">
        <w:tab/>
      </w:r>
      <w:r>
        <w:tab/>
      </w:r>
      <w:r w:rsidR="00485266" w:rsidRPr="00485266">
        <w:rPr>
          <w:rStyle w:val="1stTitle"/>
        </w:rPr>
        <w:t>Children:</w:t>
      </w:r>
      <w:r>
        <w:tab/>
      </w:r>
      <w:r w:rsidRPr="00961F96">
        <w:rPr>
          <w:rStyle w:val="5thGen"/>
        </w:rPr>
        <w:t>Juliana</w:t>
      </w:r>
      <w:r w:rsidRPr="002E0F94">
        <w:t xml:space="preserve"> </w:t>
      </w:r>
      <w:r w:rsidR="004C6E42" w:rsidRPr="004C6E42">
        <w:t>-</w:t>
      </w:r>
      <w:r w:rsidRPr="002E0F94">
        <w:t xml:space="preserve"> 2003</w:t>
      </w:r>
    </w:p>
    <w:p w14:paraId="5DB81ACF" w14:textId="77777777" w:rsidR="00961F96" w:rsidRDefault="00961F96" w:rsidP="009218E3">
      <w:r>
        <w:tab/>
      </w:r>
      <w:r>
        <w:tab/>
      </w:r>
      <w:r>
        <w:tab/>
      </w:r>
      <w:r>
        <w:tab/>
      </w:r>
      <w:r>
        <w:tab/>
      </w:r>
      <w:r w:rsidR="001440AC">
        <w:tab/>
      </w:r>
      <w:r w:rsidR="001440AC">
        <w:tab/>
      </w:r>
      <w:r>
        <w:tab/>
      </w:r>
      <w:r w:rsidRPr="00961F96">
        <w:rPr>
          <w:rStyle w:val="5thGen"/>
        </w:rPr>
        <w:t>Gabriella</w:t>
      </w:r>
      <w:r w:rsidRPr="002E0F94">
        <w:t xml:space="preserve"> </w:t>
      </w:r>
      <w:r w:rsidR="004C6E42" w:rsidRPr="004C6E42">
        <w:t>-</w:t>
      </w:r>
      <w:r w:rsidRPr="002E0F94">
        <w:t xml:space="preserve"> 2012</w:t>
      </w:r>
    </w:p>
    <w:p w14:paraId="7AE953E2" w14:textId="77777777" w:rsidR="00961F96" w:rsidRDefault="00961F96" w:rsidP="00961F96">
      <w:r>
        <w:tab/>
      </w:r>
      <w:r>
        <w:tab/>
      </w:r>
      <w:r>
        <w:tab/>
      </w:r>
      <w:r>
        <w:tab/>
      </w:r>
      <w:r>
        <w:tab/>
      </w:r>
      <w:r>
        <w:tab/>
      </w:r>
      <w:r w:rsidR="001440AC">
        <w:tab/>
      </w:r>
      <w:r w:rsidR="001440AC">
        <w:tab/>
      </w:r>
      <w:r w:rsidRPr="00961F96">
        <w:rPr>
          <w:rStyle w:val="5thGen"/>
        </w:rPr>
        <w:t>Vincent</w:t>
      </w:r>
      <w:r w:rsidRPr="002E0F94">
        <w:t xml:space="preserve"> </w:t>
      </w:r>
      <w:r w:rsidR="004C6E42" w:rsidRPr="004C6E42">
        <w:t>-</w:t>
      </w:r>
      <w:r w:rsidRPr="002E0F94">
        <w:t xml:space="preserve"> 2012</w:t>
      </w:r>
    </w:p>
    <w:p w14:paraId="58E79304" w14:textId="12988B19" w:rsidR="007363EE" w:rsidRDefault="00961F96">
      <w:pPr>
        <w:rPr>
          <w:rStyle w:val="Hyperlink"/>
        </w:rPr>
      </w:pPr>
      <w:r>
        <w:tab/>
      </w:r>
      <w:r>
        <w:tab/>
      </w:r>
      <w:r>
        <w:tab/>
      </w:r>
      <w:r w:rsidR="001440AC" w:rsidRPr="00290BE5">
        <w:rPr>
          <w:rStyle w:val="1stTitle"/>
        </w:rPr>
        <w:tab/>
      </w:r>
      <w:r w:rsidR="001440AC" w:rsidRPr="00290BE5">
        <w:rPr>
          <w:rStyle w:val="1stTitle"/>
        </w:rPr>
        <w:tab/>
      </w:r>
      <w:r w:rsidRPr="00290BE5">
        <w:rPr>
          <w:rStyle w:val="1stTitle"/>
        </w:rPr>
        <w:tab/>
      </w:r>
      <w:r w:rsidR="00290BE5" w:rsidRPr="00290BE5">
        <w:rPr>
          <w:rStyle w:val="1stTitle"/>
        </w:rPr>
        <w:t>T</w:t>
      </w:r>
      <w:r>
        <w:rPr>
          <w:rStyle w:val="1stTitle"/>
        </w:rPr>
        <w:t>elephone:</w:t>
      </w:r>
      <w:r>
        <w:rPr>
          <w:rStyle w:val="1stTitle"/>
        </w:rPr>
        <w:tab/>
      </w:r>
      <w:hyperlink r:id="rId67" w:history="1">
        <w:r w:rsidRPr="00961F96">
          <w:rPr>
            <w:rStyle w:val="Hyperlink"/>
          </w:rPr>
          <w:t>518 664-9422</w:t>
        </w:r>
      </w:hyperlink>
    </w:p>
    <w:p w14:paraId="6679859F" w14:textId="77777777" w:rsidR="00852A0B" w:rsidRDefault="00852A0B">
      <w:pPr>
        <w:rPr>
          <w:rStyle w:val="Hyperlink"/>
        </w:rPr>
      </w:pPr>
    </w:p>
    <w:p w14:paraId="6A8A75E2" w14:textId="32595176" w:rsidR="00961F96" w:rsidRDefault="007656D6" w:rsidP="00BB43FC">
      <w:pPr>
        <w:ind w:left="1440"/>
      </w:pPr>
      <w:r w:rsidRPr="00713783">
        <w:rPr>
          <w:rStyle w:val="2ndGen"/>
        </w:rPr>
        <w:t>Louis Raona</w:t>
      </w:r>
      <w:r w:rsidRPr="002E0F94">
        <w:t xml:space="preserve"> - December 13, </w:t>
      </w:r>
      <w:proofErr w:type="gramStart"/>
      <w:r w:rsidRPr="002E0F94">
        <w:t>1919</w:t>
      </w:r>
      <w:proofErr w:type="gramEnd"/>
      <w:r w:rsidRPr="002E0F94">
        <w:t xml:space="preserve"> </w:t>
      </w:r>
      <w:r w:rsidR="001440AC">
        <w:tab/>
      </w:r>
      <w:r w:rsidRPr="002E0F94">
        <w:tab/>
      </w:r>
      <w:r w:rsidR="00F871F5" w:rsidRPr="00F871F5">
        <w:rPr>
          <w:b/>
          <w:bCs/>
        </w:rPr>
        <w:t>Deceased:</w:t>
      </w:r>
      <w:r w:rsidRPr="002E0F94">
        <w:t xml:space="preserve">  October 15, 2004</w:t>
      </w:r>
    </w:p>
    <w:p w14:paraId="5CD941B5" w14:textId="37FB31E8" w:rsidR="007656D6" w:rsidRDefault="007656D6" w:rsidP="00961F96">
      <w:r>
        <w:tab/>
      </w:r>
      <w:r w:rsidR="001440AC">
        <w:tab/>
      </w:r>
      <w:r w:rsidRPr="00713783">
        <w:rPr>
          <w:rStyle w:val="2ndGen"/>
        </w:rPr>
        <w:t>Connie Paonessa</w:t>
      </w:r>
      <w:r w:rsidR="00A318DF">
        <w:t xml:space="preserve"> - February 19, </w:t>
      </w:r>
      <w:proofErr w:type="gramStart"/>
      <w:r w:rsidR="00A318DF">
        <w:t>1925</w:t>
      </w:r>
      <w:proofErr w:type="gramEnd"/>
      <w:r w:rsidR="00A318DF">
        <w:t xml:space="preserve"> </w:t>
      </w:r>
      <w:r w:rsidR="00A318DF">
        <w:tab/>
      </w:r>
      <w:r w:rsidR="00F871F5" w:rsidRPr="00F871F5">
        <w:rPr>
          <w:b/>
          <w:bCs/>
        </w:rPr>
        <w:t>Deceased:</w:t>
      </w:r>
      <w:r w:rsidRPr="002E0F94">
        <w:t xml:space="preserve">  November 17, 2010</w:t>
      </w:r>
    </w:p>
    <w:p w14:paraId="15BA9818" w14:textId="77777777" w:rsidR="007656D6" w:rsidRDefault="001F1DC0" w:rsidP="001440AC">
      <w:r>
        <w:tab/>
      </w:r>
      <w:r w:rsidR="007656D6">
        <w:tab/>
      </w:r>
      <w:r w:rsidR="00485266" w:rsidRPr="00485266">
        <w:rPr>
          <w:rStyle w:val="1stTitle"/>
        </w:rPr>
        <w:t>Married:</w:t>
      </w:r>
      <w:r w:rsidR="007656D6">
        <w:rPr>
          <w:rStyle w:val="1stTitle"/>
        </w:rPr>
        <w:tab/>
      </w:r>
      <w:r w:rsidR="007656D6" w:rsidRPr="002E0F94">
        <w:t>April 17, 1948</w:t>
      </w:r>
    </w:p>
    <w:p w14:paraId="3269944E" w14:textId="77777777" w:rsidR="007656D6" w:rsidRDefault="007656D6" w:rsidP="001440AC">
      <w:r>
        <w:tab/>
      </w:r>
      <w:r w:rsidR="001F1DC0">
        <w:tab/>
      </w:r>
      <w:r w:rsidR="00485266" w:rsidRPr="00485266">
        <w:rPr>
          <w:rStyle w:val="1stTitle"/>
        </w:rPr>
        <w:t>Children:</w:t>
      </w:r>
      <w:r w:rsidR="005B0BDD">
        <w:rPr>
          <w:rStyle w:val="1stTitle"/>
        </w:rPr>
        <w:tab/>
      </w:r>
      <w:r w:rsidRPr="00713783">
        <w:rPr>
          <w:rStyle w:val="3rdGen"/>
        </w:rPr>
        <w:t>Thomas</w:t>
      </w:r>
      <w:r w:rsidRPr="002E0F94">
        <w:t xml:space="preserve"> - October 2, 1949</w:t>
      </w:r>
    </w:p>
    <w:p w14:paraId="176B4809" w14:textId="77777777" w:rsidR="007656D6" w:rsidRDefault="005B0BDD" w:rsidP="001440AC">
      <w:r>
        <w:tab/>
      </w:r>
      <w:r>
        <w:tab/>
      </w:r>
      <w:r w:rsidR="001F1DC0">
        <w:tab/>
      </w:r>
      <w:r w:rsidR="001F1DC0">
        <w:tab/>
      </w:r>
      <w:r w:rsidR="007656D6" w:rsidRPr="00713783">
        <w:rPr>
          <w:rStyle w:val="3rdGen"/>
        </w:rPr>
        <w:t>John</w:t>
      </w:r>
      <w:r w:rsidR="007656D6" w:rsidRPr="002E0F94">
        <w:t xml:space="preserve"> - May 16, 1951</w:t>
      </w:r>
    </w:p>
    <w:p w14:paraId="09B730A1" w14:textId="77777777" w:rsidR="007656D6" w:rsidRDefault="005B0BDD" w:rsidP="001440AC">
      <w:r>
        <w:tab/>
      </w:r>
      <w:r w:rsidR="001F1DC0">
        <w:tab/>
      </w:r>
      <w:r w:rsidR="001F1DC0">
        <w:tab/>
      </w:r>
      <w:r>
        <w:tab/>
      </w:r>
      <w:r w:rsidR="007656D6" w:rsidRPr="00713783">
        <w:rPr>
          <w:rStyle w:val="3rdGen"/>
        </w:rPr>
        <w:t>Cecilia</w:t>
      </w:r>
      <w:r w:rsidR="007656D6" w:rsidRPr="002E0F94">
        <w:t xml:space="preserve"> - August 8, 1952</w:t>
      </w:r>
    </w:p>
    <w:p w14:paraId="53D13C2C" w14:textId="77777777" w:rsidR="007656D6" w:rsidRDefault="007656D6" w:rsidP="001440AC">
      <w:r>
        <w:tab/>
      </w:r>
      <w:r w:rsidR="001F1DC0">
        <w:tab/>
      </w:r>
      <w:r w:rsidR="001F1DC0">
        <w:tab/>
      </w:r>
      <w:r>
        <w:tab/>
      </w:r>
      <w:r w:rsidRPr="00713783">
        <w:rPr>
          <w:rStyle w:val="3rdGen"/>
        </w:rPr>
        <w:t>Louis</w:t>
      </w:r>
      <w:r w:rsidRPr="002E0F94">
        <w:t xml:space="preserve"> - July 23, 1955</w:t>
      </w:r>
    </w:p>
    <w:p w14:paraId="1CFE39DB" w14:textId="77777777" w:rsidR="00713783" w:rsidRDefault="00713783" w:rsidP="001440AC">
      <w:r>
        <w:tab/>
        <w:t xml:space="preserve"> </w:t>
      </w:r>
      <w:r w:rsidR="001F1DC0">
        <w:tab/>
      </w:r>
      <w:r w:rsidR="001F1DC0">
        <w:tab/>
      </w:r>
      <w:r>
        <w:tab/>
      </w:r>
      <w:r w:rsidRPr="00713783">
        <w:rPr>
          <w:rStyle w:val="3rdGen"/>
        </w:rPr>
        <w:t>Paul</w:t>
      </w:r>
      <w:r>
        <w:t xml:space="preserve"> - January 16, 1959 </w:t>
      </w:r>
    </w:p>
    <w:p w14:paraId="5FFE402D" w14:textId="77777777" w:rsidR="00713783" w:rsidRDefault="00713783" w:rsidP="001440AC">
      <w:r>
        <w:t xml:space="preserve"> </w:t>
      </w:r>
      <w:r>
        <w:tab/>
        <w:t xml:space="preserve"> </w:t>
      </w:r>
      <w:r>
        <w:tab/>
      </w:r>
      <w:r w:rsidR="001F1DC0">
        <w:tab/>
      </w:r>
      <w:r w:rsidR="001F1DC0">
        <w:tab/>
      </w:r>
      <w:r w:rsidRPr="00713783">
        <w:rPr>
          <w:rStyle w:val="3rdGen"/>
        </w:rPr>
        <w:t>Blasé</w:t>
      </w:r>
      <w:r>
        <w:t xml:space="preserve"> - January 20, 1962 </w:t>
      </w:r>
    </w:p>
    <w:p w14:paraId="37F0F256" w14:textId="77777777" w:rsidR="007656D6" w:rsidRDefault="00713783" w:rsidP="001440AC">
      <w:r>
        <w:t xml:space="preserve"> </w:t>
      </w:r>
      <w:r>
        <w:tab/>
        <w:t xml:space="preserve"> </w:t>
      </w:r>
      <w:r>
        <w:tab/>
      </w:r>
      <w:r w:rsidR="001F1DC0">
        <w:tab/>
      </w:r>
      <w:r w:rsidR="001F1DC0">
        <w:tab/>
      </w:r>
      <w:r w:rsidRPr="00713783">
        <w:rPr>
          <w:rStyle w:val="3rdGen"/>
        </w:rPr>
        <w:t>Joseph</w:t>
      </w:r>
      <w:r>
        <w:t xml:space="preserve"> - August 17, 1964</w:t>
      </w:r>
    </w:p>
    <w:p w14:paraId="318DADFA" w14:textId="77777777" w:rsidR="00713783" w:rsidRDefault="00713783" w:rsidP="001440AC">
      <w:r>
        <w:tab/>
      </w:r>
      <w:r>
        <w:tab/>
      </w:r>
    </w:p>
    <w:p w14:paraId="23581668" w14:textId="1950BBFD" w:rsidR="00713783" w:rsidRDefault="00713783" w:rsidP="007363EE">
      <w:pPr>
        <w:ind w:left="2160" w:firstLine="720"/>
      </w:pPr>
      <w:r w:rsidRPr="00713783">
        <w:rPr>
          <w:rStyle w:val="3rdGen"/>
        </w:rPr>
        <w:t>Thomas Raona</w:t>
      </w:r>
      <w:r w:rsidRPr="002E0F94">
        <w:t xml:space="preserve"> - October 2, 1949</w:t>
      </w:r>
    </w:p>
    <w:p w14:paraId="05604B4F" w14:textId="77777777" w:rsidR="00713783" w:rsidRDefault="005B0BDD" w:rsidP="001440AC">
      <w:r>
        <w:tab/>
      </w:r>
      <w:r>
        <w:tab/>
      </w:r>
      <w:r w:rsidR="001F1DC0">
        <w:tab/>
      </w:r>
      <w:r w:rsidR="001F1DC0">
        <w:tab/>
      </w:r>
      <w:r w:rsidR="00485266" w:rsidRPr="00485266">
        <w:rPr>
          <w:rStyle w:val="1stTitle"/>
        </w:rPr>
        <w:t>Children:</w:t>
      </w:r>
      <w:r w:rsidR="00713783">
        <w:tab/>
      </w:r>
      <w:r w:rsidR="00713783" w:rsidRPr="00713783">
        <w:rPr>
          <w:rStyle w:val="4thGen"/>
        </w:rPr>
        <w:t>Maria Angela</w:t>
      </w:r>
      <w:r w:rsidR="00713783">
        <w:t xml:space="preserve"> - October 2, 1973 </w:t>
      </w:r>
    </w:p>
    <w:p w14:paraId="5A35B9AA" w14:textId="77777777" w:rsidR="00713783" w:rsidRDefault="005B0BDD" w:rsidP="001440AC">
      <w:r>
        <w:tab/>
      </w:r>
      <w:r>
        <w:tab/>
      </w:r>
      <w:r w:rsidR="001F1DC0">
        <w:tab/>
      </w:r>
      <w:r w:rsidR="001F1DC0">
        <w:tab/>
      </w:r>
      <w:r w:rsidR="001F1DC0">
        <w:tab/>
      </w:r>
      <w:r>
        <w:tab/>
      </w:r>
      <w:r w:rsidR="00713783" w:rsidRPr="00713783">
        <w:rPr>
          <w:rStyle w:val="4thGen"/>
        </w:rPr>
        <w:t>Anne Elizabeth</w:t>
      </w:r>
      <w:r w:rsidR="00713783">
        <w:t xml:space="preserve"> - April 10, 1979 </w:t>
      </w:r>
    </w:p>
    <w:p w14:paraId="5A208FCA" w14:textId="77777777" w:rsidR="00713783" w:rsidRDefault="005B0BDD" w:rsidP="001440AC">
      <w:r>
        <w:tab/>
      </w:r>
      <w:r>
        <w:tab/>
      </w:r>
      <w:r w:rsidR="001F1DC0">
        <w:tab/>
      </w:r>
      <w:r w:rsidR="001F1DC0">
        <w:tab/>
      </w:r>
      <w:r w:rsidR="001F1DC0">
        <w:tab/>
      </w:r>
      <w:r w:rsidR="00713783">
        <w:tab/>
      </w:r>
      <w:r w:rsidR="00713783" w:rsidRPr="00713783">
        <w:rPr>
          <w:rStyle w:val="4thGen"/>
        </w:rPr>
        <w:t>Colleen Francis</w:t>
      </w:r>
      <w:r w:rsidR="00713783">
        <w:t xml:space="preserve"> - October 9, 1980 </w:t>
      </w:r>
    </w:p>
    <w:p w14:paraId="2E391AD7" w14:textId="77777777" w:rsidR="00713783" w:rsidRDefault="005B0BDD" w:rsidP="001440AC">
      <w:r>
        <w:tab/>
      </w:r>
      <w:r>
        <w:tab/>
      </w:r>
      <w:r w:rsidR="001F1DC0">
        <w:tab/>
      </w:r>
      <w:r w:rsidR="001F1DC0">
        <w:tab/>
      </w:r>
      <w:r w:rsidR="001F1DC0">
        <w:tab/>
      </w:r>
      <w:r w:rsidR="00713783">
        <w:tab/>
      </w:r>
      <w:r w:rsidR="00713783" w:rsidRPr="00713783">
        <w:rPr>
          <w:rStyle w:val="4thGen"/>
        </w:rPr>
        <w:t>Brandon Thomas</w:t>
      </w:r>
      <w:r w:rsidR="00713783">
        <w:t xml:space="preserve"> - January 8, 1982 </w:t>
      </w:r>
    </w:p>
    <w:p w14:paraId="5FC77781" w14:textId="77777777" w:rsidR="00713783" w:rsidRDefault="005B0BDD" w:rsidP="001440AC">
      <w:r>
        <w:tab/>
      </w:r>
      <w:r w:rsidR="00713783">
        <w:tab/>
      </w:r>
      <w:r w:rsidR="001F1DC0">
        <w:tab/>
      </w:r>
      <w:r w:rsidR="001F1DC0">
        <w:tab/>
      </w:r>
      <w:r w:rsidR="001F1DC0">
        <w:tab/>
      </w:r>
      <w:r w:rsidR="00713783">
        <w:tab/>
      </w:r>
      <w:r w:rsidR="00713783" w:rsidRPr="00713783">
        <w:rPr>
          <w:rStyle w:val="4thGen"/>
        </w:rPr>
        <w:t>Rhiannon Bailey</w:t>
      </w:r>
      <w:r w:rsidR="00713783">
        <w:t xml:space="preserve"> - March 28, 1992</w:t>
      </w:r>
    </w:p>
    <w:p w14:paraId="0240820F" w14:textId="77777777" w:rsidR="00713783" w:rsidRDefault="00713783" w:rsidP="001440AC">
      <w:r>
        <w:tab/>
      </w:r>
      <w:r w:rsidR="001F1DC0">
        <w:tab/>
      </w:r>
      <w:r w:rsidR="001F1DC0">
        <w:tab/>
      </w:r>
      <w:r>
        <w:tab/>
      </w:r>
      <w:r w:rsidR="00485266" w:rsidRPr="00485266">
        <w:rPr>
          <w:rStyle w:val="1stTitle"/>
        </w:rPr>
        <w:t>Address:</w:t>
      </w:r>
      <w:r>
        <w:tab/>
      </w:r>
      <w:hyperlink r:id="rId68" w:tooltip="Map It!" w:history="1">
        <w:r w:rsidRPr="005B0BDD">
          <w:rPr>
            <w:rStyle w:val="Hyperlink"/>
          </w:rPr>
          <w:t>27349 Dartmouth Madison Hts., MI  48071</w:t>
        </w:r>
      </w:hyperlink>
    </w:p>
    <w:p w14:paraId="7FCA2607" w14:textId="77777777" w:rsidR="00713783" w:rsidRDefault="00713783" w:rsidP="001440AC">
      <w:r>
        <w:tab/>
      </w:r>
      <w:r>
        <w:tab/>
      </w:r>
      <w:r w:rsidR="001F1DC0">
        <w:tab/>
      </w:r>
      <w:r w:rsidR="001F1DC0">
        <w:tab/>
      </w:r>
      <w:r w:rsidR="005B0BDD" w:rsidRPr="005B0BDD">
        <w:rPr>
          <w:rStyle w:val="1stTitle"/>
        </w:rPr>
        <w:t>T</w:t>
      </w:r>
      <w:r w:rsidR="005B0BDD">
        <w:rPr>
          <w:rStyle w:val="1stTitle"/>
        </w:rPr>
        <w:t>elephone:</w:t>
      </w:r>
      <w:r w:rsidR="001F1DC0">
        <w:rPr>
          <w:rStyle w:val="1stTitle"/>
        </w:rPr>
        <w:tab/>
      </w:r>
      <w:hyperlink r:id="rId69" w:history="1">
        <w:r w:rsidRPr="005B0BDD">
          <w:rPr>
            <w:rStyle w:val="Hyperlink"/>
          </w:rPr>
          <w:t>248 515-2143</w:t>
        </w:r>
      </w:hyperlink>
    </w:p>
    <w:p w14:paraId="63805790" w14:textId="77777777" w:rsidR="00113351" w:rsidRDefault="005B0BDD" w:rsidP="001440AC">
      <w:r>
        <w:tab/>
      </w:r>
      <w:r>
        <w:tab/>
      </w:r>
      <w:r>
        <w:tab/>
      </w:r>
      <w:r w:rsidR="001F1DC0">
        <w:tab/>
      </w:r>
      <w:r w:rsidR="001F1DC0">
        <w:tab/>
      </w:r>
    </w:p>
    <w:p w14:paraId="6F508CF9" w14:textId="175DFC35" w:rsidR="0035701C" w:rsidRDefault="00113351" w:rsidP="006D1EBB">
      <w:r>
        <w:tab/>
      </w:r>
      <w:r>
        <w:tab/>
      </w:r>
      <w:r>
        <w:tab/>
      </w:r>
      <w:r>
        <w:tab/>
      </w:r>
      <w:r>
        <w:tab/>
      </w:r>
      <w:r w:rsidR="001F1DC0">
        <w:tab/>
      </w:r>
      <w:r w:rsidR="0035701C" w:rsidRPr="0035701C">
        <w:rPr>
          <w:rStyle w:val="4thGen"/>
        </w:rPr>
        <w:t xml:space="preserve">Colleen Francis Raona </w:t>
      </w:r>
      <w:r w:rsidR="0035701C" w:rsidRPr="002E0F94">
        <w:t>- October 9, 1980</w:t>
      </w:r>
    </w:p>
    <w:p w14:paraId="003D2C37" w14:textId="77777777" w:rsidR="0035701C" w:rsidRDefault="0035701C" w:rsidP="001440AC">
      <w:r>
        <w:tab/>
      </w:r>
      <w:r>
        <w:tab/>
      </w:r>
      <w:r>
        <w:tab/>
      </w:r>
      <w:r w:rsidR="001F1DC0">
        <w:tab/>
      </w:r>
      <w:r w:rsidR="001F1DC0">
        <w:tab/>
      </w:r>
      <w:r w:rsidR="001F1DC0">
        <w:tab/>
      </w:r>
      <w:r w:rsidRPr="0035701C">
        <w:rPr>
          <w:rStyle w:val="4thGen"/>
        </w:rPr>
        <w:t>Dennis Sernick</w:t>
      </w:r>
      <w:r w:rsidRPr="002E0F94">
        <w:t xml:space="preserve"> - September 12, 1967</w:t>
      </w:r>
    </w:p>
    <w:p w14:paraId="45D5E1EB" w14:textId="77777777" w:rsidR="0035701C" w:rsidRDefault="0035701C" w:rsidP="001440AC">
      <w:r>
        <w:tab/>
      </w:r>
      <w:r>
        <w:tab/>
      </w:r>
      <w:r w:rsidR="001F1DC0">
        <w:tab/>
      </w:r>
      <w:r w:rsidR="001F1DC0">
        <w:tab/>
      </w:r>
      <w:r w:rsidR="001F1DC0">
        <w:tab/>
      </w:r>
      <w:r>
        <w:tab/>
      </w:r>
      <w:r w:rsidR="00485266" w:rsidRPr="00485266">
        <w:rPr>
          <w:rStyle w:val="1stTitle"/>
        </w:rPr>
        <w:t>Married:</w:t>
      </w:r>
      <w:r>
        <w:tab/>
      </w:r>
      <w:r w:rsidRPr="002E0F94">
        <w:t>May 18, 2007</w:t>
      </w:r>
    </w:p>
    <w:p w14:paraId="3948C718" w14:textId="77777777" w:rsidR="0035701C" w:rsidRDefault="0035701C" w:rsidP="001440AC">
      <w:r>
        <w:tab/>
      </w:r>
      <w:r>
        <w:tab/>
      </w:r>
      <w:r w:rsidR="001F1DC0">
        <w:tab/>
      </w:r>
      <w:r w:rsidR="001F1DC0">
        <w:tab/>
      </w:r>
      <w:r w:rsidR="001F1DC0">
        <w:tab/>
      </w:r>
      <w:r>
        <w:tab/>
      </w:r>
      <w:r w:rsidR="00485266" w:rsidRPr="00485266">
        <w:rPr>
          <w:rStyle w:val="1stTitle"/>
        </w:rPr>
        <w:t>Children:</w:t>
      </w:r>
      <w:r w:rsidR="00105DDF">
        <w:tab/>
      </w:r>
      <w:r w:rsidRPr="0035701C">
        <w:rPr>
          <w:rStyle w:val="5thGen"/>
        </w:rPr>
        <w:t>Lucia Rose</w:t>
      </w:r>
      <w:r w:rsidRPr="002E0F94">
        <w:t xml:space="preserve"> - December 26, 2008</w:t>
      </w:r>
    </w:p>
    <w:p w14:paraId="380AB9F6" w14:textId="1777A2D3" w:rsidR="0035701C" w:rsidRDefault="0035701C" w:rsidP="001440AC">
      <w:r>
        <w:tab/>
      </w:r>
      <w:r>
        <w:tab/>
      </w:r>
      <w:r>
        <w:tab/>
      </w:r>
      <w:r>
        <w:tab/>
      </w:r>
      <w:r>
        <w:tab/>
      </w:r>
      <w:r w:rsidR="00105DDF">
        <w:tab/>
      </w:r>
      <w:r w:rsidR="001F1DC0">
        <w:tab/>
      </w:r>
      <w:r w:rsidR="001F1DC0">
        <w:tab/>
      </w:r>
      <w:proofErr w:type="gramStart"/>
      <w:r w:rsidRPr="0035701C">
        <w:rPr>
          <w:rStyle w:val="5thGen"/>
        </w:rPr>
        <w:t>Corina</w:t>
      </w:r>
      <w:r w:rsidRPr="002E0F94">
        <w:t xml:space="preserve"> </w:t>
      </w:r>
      <w:r w:rsidR="006D1EBB">
        <w:t xml:space="preserve"> Marie</w:t>
      </w:r>
      <w:proofErr w:type="gramEnd"/>
      <w:r w:rsidR="006D1EBB">
        <w:t xml:space="preserve"> </w:t>
      </w:r>
      <w:r w:rsidRPr="002E0F94">
        <w:t>- August 17, 2010</w:t>
      </w:r>
    </w:p>
    <w:p w14:paraId="0E8CEED5" w14:textId="77777777" w:rsidR="0035701C" w:rsidRDefault="00105DDF" w:rsidP="001440AC">
      <w:pPr>
        <w:rPr>
          <w:rStyle w:val="1stTitle"/>
        </w:rPr>
      </w:pPr>
      <w:r>
        <w:tab/>
      </w:r>
      <w:r>
        <w:tab/>
      </w:r>
      <w:r>
        <w:tab/>
      </w:r>
      <w:r w:rsidR="001F1DC0">
        <w:tab/>
      </w:r>
      <w:r w:rsidR="001F1DC0">
        <w:tab/>
      </w:r>
      <w:r w:rsidR="001F1DC0">
        <w:tab/>
      </w:r>
      <w:r w:rsidR="00485266" w:rsidRPr="00485266">
        <w:rPr>
          <w:rStyle w:val="1stTitle"/>
        </w:rPr>
        <w:t>Address:</w:t>
      </w:r>
      <w:r>
        <w:rPr>
          <w:rStyle w:val="1stTitle"/>
        </w:rPr>
        <w:tab/>
      </w:r>
      <w:hyperlink r:id="rId70" w:tooltip="Map It!" w:history="1">
        <w:r w:rsidRPr="00105DDF">
          <w:rPr>
            <w:rStyle w:val="Hyperlink"/>
          </w:rPr>
          <w:t>328 Sonia Ave. Madison Heights, MI  48071</w:t>
        </w:r>
      </w:hyperlink>
    </w:p>
    <w:p w14:paraId="4FB31A66" w14:textId="20CBF584" w:rsidR="00105DDF" w:rsidRDefault="00105DDF" w:rsidP="00105DDF">
      <w:r>
        <w:rPr>
          <w:rStyle w:val="1stTitle"/>
        </w:rPr>
        <w:tab/>
      </w:r>
      <w:r>
        <w:rPr>
          <w:rStyle w:val="1stTitle"/>
        </w:rPr>
        <w:tab/>
      </w:r>
      <w:r>
        <w:rPr>
          <w:rStyle w:val="1stTitle"/>
        </w:rPr>
        <w:tab/>
      </w:r>
      <w:r>
        <w:rPr>
          <w:rStyle w:val="1stTitle"/>
        </w:rPr>
        <w:tab/>
      </w:r>
      <w:r w:rsidR="001F1DC0">
        <w:rPr>
          <w:rStyle w:val="1stTitle"/>
        </w:rPr>
        <w:tab/>
      </w:r>
      <w:r w:rsidR="001F1DC0">
        <w:rPr>
          <w:rStyle w:val="1stTitle"/>
        </w:rPr>
        <w:tab/>
      </w:r>
      <w:r>
        <w:rPr>
          <w:rStyle w:val="1stTitle"/>
        </w:rPr>
        <w:t>Telephone:</w:t>
      </w:r>
      <w:r>
        <w:rPr>
          <w:rStyle w:val="1stTitle"/>
        </w:rPr>
        <w:tab/>
      </w:r>
      <w:hyperlink r:id="rId71" w:history="1">
        <w:r w:rsidR="006D1EBB">
          <w:rPr>
            <w:rStyle w:val="Hyperlink"/>
          </w:rPr>
          <w:t>248 561-2812</w:t>
        </w:r>
      </w:hyperlink>
    </w:p>
    <w:p w14:paraId="25089DAA" w14:textId="77777777" w:rsidR="00105DDF" w:rsidRDefault="00105DDF" w:rsidP="00105DDF"/>
    <w:p w14:paraId="5EE06ED3" w14:textId="16A5969E" w:rsidR="00305051" w:rsidRPr="00164463" w:rsidRDefault="00105DDF" w:rsidP="006D1EBB">
      <w:r>
        <w:tab/>
      </w:r>
      <w:r>
        <w:tab/>
      </w:r>
      <w:r>
        <w:tab/>
      </w:r>
      <w:r>
        <w:tab/>
      </w:r>
      <w:r w:rsidR="00164463" w:rsidRPr="00482049">
        <w:rPr>
          <w:rStyle w:val="3rdGen"/>
        </w:rPr>
        <w:t>J</w:t>
      </w:r>
      <w:r w:rsidR="00305051" w:rsidRPr="00482049">
        <w:rPr>
          <w:rStyle w:val="3rdGen"/>
        </w:rPr>
        <w:t>ohn Raona</w:t>
      </w:r>
      <w:r w:rsidR="00305051" w:rsidRPr="00164463">
        <w:t xml:space="preserve"> - May 16, 1951 </w:t>
      </w:r>
    </w:p>
    <w:p w14:paraId="63088D0F" w14:textId="77777777" w:rsidR="00305051" w:rsidRPr="00164463" w:rsidRDefault="00305051" w:rsidP="0097397D">
      <w:r w:rsidRPr="00164463">
        <w:t xml:space="preserve"> </w:t>
      </w:r>
      <w:r w:rsidRPr="00164463">
        <w:tab/>
        <w:t xml:space="preserve"> </w:t>
      </w:r>
      <w:r w:rsidRPr="00164463">
        <w:tab/>
      </w:r>
      <w:r w:rsidR="00164463">
        <w:tab/>
      </w:r>
      <w:r w:rsidR="001F1DC0">
        <w:tab/>
      </w:r>
      <w:r w:rsidRPr="00482049">
        <w:rPr>
          <w:rStyle w:val="3rdGen"/>
        </w:rPr>
        <w:t>Kathleen Hebert</w:t>
      </w:r>
      <w:r w:rsidRPr="00164463">
        <w:t xml:space="preserve"> - March 26, 1955 </w:t>
      </w:r>
    </w:p>
    <w:p w14:paraId="5A1874AE" w14:textId="77777777" w:rsidR="00305051" w:rsidRPr="00164463" w:rsidRDefault="00305051" w:rsidP="0097397D">
      <w:r w:rsidRPr="00164463">
        <w:t xml:space="preserve"> </w:t>
      </w:r>
      <w:r w:rsidRPr="00164463">
        <w:tab/>
        <w:t xml:space="preserve"> </w:t>
      </w:r>
      <w:r w:rsidRPr="00164463">
        <w:tab/>
      </w:r>
      <w:r w:rsidR="00164463">
        <w:tab/>
      </w:r>
      <w:r w:rsidR="001F1DC0">
        <w:tab/>
      </w:r>
      <w:r w:rsidR="00485266" w:rsidRPr="00485266">
        <w:rPr>
          <w:rStyle w:val="1stTitle"/>
        </w:rPr>
        <w:t>Married:</w:t>
      </w:r>
      <w:r w:rsidRPr="00164463">
        <w:rPr>
          <w:rStyle w:val="1stTitle"/>
        </w:rPr>
        <w:t xml:space="preserve"> </w:t>
      </w:r>
      <w:r w:rsidRPr="00164463">
        <w:tab/>
        <w:t xml:space="preserve">June 4, 1994 </w:t>
      </w:r>
    </w:p>
    <w:p w14:paraId="77411731" w14:textId="77777777" w:rsidR="00305051" w:rsidRPr="00164463" w:rsidRDefault="00305051" w:rsidP="0097397D">
      <w:r w:rsidRPr="00164463">
        <w:tab/>
      </w:r>
      <w:r w:rsidRPr="00164463">
        <w:tab/>
      </w:r>
      <w:r w:rsidR="001F1DC0">
        <w:tab/>
      </w:r>
      <w:r w:rsidR="001F1DC0">
        <w:tab/>
      </w:r>
      <w:r w:rsidR="00485266" w:rsidRPr="00485266">
        <w:rPr>
          <w:rStyle w:val="1stTitle"/>
        </w:rPr>
        <w:t>Children:</w:t>
      </w:r>
      <w:r w:rsidR="00164463">
        <w:tab/>
      </w:r>
      <w:r w:rsidRPr="00482049">
        <w:rPr>
          <w:rStyle w:val="4thGen"/>
        </w:rPr>
        <w:t>Gino</w:t>
      </w:r>
      <w:r w:rsidRPr="00164463">
        <w:t xml:space="preserve"> - July 1, 1995 </w:t>
      </w:r>
      <w:r w:rsidRPr="00164463">
        <w:tab/>
        <w:t xml:space="preserve"> </w:t>
      </w:r>
      <w:r w:rsidRPr="00164463">
        <w:tab/>
        <w:t xml:space="preserve"> </w:t>
      </w:r>
      <w:r w:rsidRPr="00164463">
        <w:tab/>
        <w:t xml:space="preserve"> </w:t>
      </w:r>
      <w:r w:rsidRPr="00164463">
        <w:tab/>
        <w:t xml:space="preserve"> </w:t>
      </w:r>
    </w:p>
    <w:p w14:paraId="1723A6CB" w14:textId="77777777" w:rsidR="00305051" w:rsidRPr="00164463" w:rsidRDefault="00305051" w:rsidP="0097397D">
      <w:r w:rsidRPr="00164463">
        <w:tab/>
      </w:r>
      <w:r w:rsidRPr="00164463">
        <w:tab/>
      </w:r>
      <w:r w:rsidR="00164463">
        <w:tab/>
      </w:r>
      <w:r w:rsidR="001F1DC0">
        <w:tab/>
      </w:r>
      <w:r w:rsidR="00485266" w:rsidRPr="00485266">
        <w:rPr>
          <w:rStyle w:val="1stTitle"/>
        </w:rPr>
        <w:t>Address:</w:t>
      </w:r>
      <w:r w:rsidRPr="00164463">
        <w:t xml:space="preserve"> </w:t>
      </w:r>
      <w:r w:rsidRPr="00164463">
        <w:tab/>
      </w:r>
      <w:hyperlink r:id="rId72" w:tooltip="Map It!" w:history="1">
        <w:r w:rsidRPr="000E0533">
          <w:rPr>
            <w:rStyle w:val="Hyperlink"/>
          </w:rPr>
          <w:t>6728 Redford Circle Troy, MI  48084</w:t>
        </w:r>
      </w:hyperlink>
      <w:r w:rsidRPr="00164463">
        <w:tab/>
        <w:t xml:space="preserve"> </w:t>
      </w:r>
      <w:r w:rsidRPr="00164463">
        <w:tab/>
      </w:r>
    </w:p>
    <w:p w14:paraId="4DC2741D" w14:textId="77777777" w:rsidR="00F716DB" w:rsidRPr="00482049" w:rsidRDefault="00F716DB" w:rsidP="0097397D">
      <w:r>
        <w:tab/>
      </w:r>
      <w:r>
        <w:tab/>
      </w:r>
      <w:r>
        <w:tab/>
      </w:r>
      <w:r>
        <w:tab/>
      </w:r>
      <w:r w:rsidR="00305051" w:rsidRPr="00164463">
        <w:rPr>
          <w:rStyle w:val="1stTitle"/>
        </w:rPr>
        <w:t>Telephone:</w:t>
      </w:r>
      <w:r w:rsidR="00305051" w:rsidRPr="00164463">
        <w:tab/>
      </w:r>
      <w:hyperlink r:id="rId73" w:history="1">
        <w:r w:rsidR="00305051" w:rsidRPr="00164463">
          <w:rPr>
            <w:rStyle w:val="Hyperlink"/>
          </w:rPr>
          <w:t>248 879-1968</w:t>
        </w:r>
      </w:hyperlink>
      <w:r w:rsidR="00305051" w:rsidRPr="00164463">
        <w:t xml:space="preserve"> </w:t>
      </w:r>
      <w:r w:rsidR="00164463">
        <w:t xml:space="preserve"> </w:t>
      </w:r>
      <w:r w:rsidR="00164463">
        <w:tab/>
      </w:r>
      <w:r w:rsidR="00485266">
        <w:rPr>
          <w:rStyle w:val="1stTitle"/>
        </w:rPr>
        <w:t>Email:</w:t>
      </w:r>
      <w:r w:rsidR="00164463" w:rsidRPr="00164463">
        <w:t xml:space="preserve"> </w:t>
      </w:r>
      <w:hyperlink r:id="rId74" w:history="1">
        <w:r w:rsidR="0089288D" w:rsidRPr="00F716DB">
          <w:rPr>
            <w:rStyle w:val="Hyperlink"/>
          </w:rPr>
          <w:t>jraona@hotmail.com</w:t>
        </w:r>
      </w:hyperlink>
      <w:r w:rsidR="00164463" w:rsidRPr="00F716DB">
        <w:t xml:space="preserve">, </w:t>
      </w:r>
      <w:hyperlink r:id="rId75" w:history="1">
        <w:r w:rsidRPr="0097397D">
          <w:rPr>
            <w:rStyle w:val="Hyperlink"/>
          </w:rPr>
          <w:t>kraona@hotmail.com</w:t>
        </w:r>
      </w:hyperlink>
    </w:p>
    <w:p w14:paraId="37ED697B" w14:textId="77777777" w:rsidR="00164463" w:rsidRDefault="00164463" w:rsidP="0097397D"/>
    <w:p w14:paraId="29F47192" w14:textId="77777777" w:rsidR="00164463" w:rsidRDefault="008B32AD" w:rsidP="0097397D">
      <w:r>
        <w:tab/>
      </w:r>
      <w:r>
        <w:tab/>
      </w:r>
      <w:r w:rsidR="001F1DC0">
        <w:tab/>
      </w:r>
      <w:r w:rsidR="001F1DC0">
        <w:tab/>
      </w:r>
      <w:r w:rsidRPr="008B32AD">
        <w:rPr>
          <w:rStyle w:val="3rdGen"/>
        </w:rPr>
        <w:t>Cecilia Raona</w:t>
      </w:r>
      <w:r w:rsidRPr="002E0F94">
        <w:t xml:space="preserve"> - August 8, 1952</w:t>
      </w:r>
    </w:p>
    <w:p w14:paraId="21B5B85F" w14:textId="77777777" w:rsidR="008B32AD" w:rsidRDefault="008B32AD" w:rsidP="0097397D">
      <w:r>
        <w:tab/>
      </w:r>
      <w:r>
        <w:tab/>
      </w:r>
      <w:r w:rsidR="001F1DC0">
        <w:tab/>
      </w:r>
      <w:r w:rsidR="001F1DC0">
        <w:tab/>
      </w:r>
      <w:r w:rsidRPr="008B32AD">
        <w:rPr>
          <w:rStyle w:val="3rdGen"/>
        </w:rPr>
        <w:t>Gary Burkhart</w:t>
      </w:r>
      <w:r w:rsidRPr="002E0F94">
        <w:t xml:space="preserve"> - January 7, 1953</w:t>
      </w:r>
    </w:p>
    <w:p w14:paraId="536ECF2E" w14:textId="77777777" w:rsidR="008B32AD" w:rsidRDefault="008B32AD" w:rsidP="0097397D">
      <w:r>
        <w:tab/>
      </w:r>
      <w:r>
        <w:tab/>
      </w:r>
      <w:r w:rsidR="001F1DC0">
        <w:tab/>
      </w:r>
      <w:r w:rsidR="001F1DC0">
        <w:tab/>
      </w:r>
      <w:r w:rsidR="00485266" w:rsidRPr="00485266">
        <w:rPr>
          <w:rStyle w:val="1stTitle"/>
        </w:rPr>
        <w:t>Married:</w:t>
      </w:r>
      <w:r>
        <w:rPr>
          <w:rStyle w:val="1stTitle"/>
        </w:rPr>
        <w:tab/>
      </w:r>
      <w:r w:rsidRPr="002E0F94">
        <w:t>October 28, 1972</w:t>
      </w:r>
    </w:p>
    <w:p w14:paraId="5D0EFA2A" w14:textId="77777777" w:rsidR="008B32AD" w:rsidRPr="008B32AD" w:rsidRDefault="008B32AD" w:rsidP="008B32AD">
      <w:r>
        <w:tab/>
      </w:r>
      <w:r>
        <w:tab/>
      </w:r>
      <w:r>
        <w:tab/>
      </w:r>
      <w:r w:rsidR="001F1DC0">
        <w:tab/>
      </w:r>
      <w:r w:rsidR="00485266" w:rsidRPr="00485266">
        <w:rPr>
          <w:rStyle w:val="1stTitle"/>
        </w:rPr>
        <w:t>Children:</w:t>
      </w:r>
      <w:r w:rsidRPr="008B32AD">
        <w:rPr>
          <w:rStyle w:val="1stTitle"/>
        </w:rPr>
        <w:t xml:space="preserve"> </w:t>
      </w:r>
      <w:r w:rsidRPr="008B32AD">
        <w:rPr>
          <w:rStyle w:val="1stTitle"/>
        </w:rPr>
        <w:tab/>
      </w:r>
      <w:r w:rsidRPr="008B32AD">
        <w:rPr>
          <w:rStyle w:val="4thGen"/>
        </w:rPr>
        <w:t>Michael Joseph</w:t>
      </w:r>
      <w:r w:rsidRPr="008B32AD">
        <w:t xml:space="preserve"> - December 9, 1978 </w:t>
      </w:r>
    </w:p>
    <w:p w14:paraId="22A01106" w14:textId="77777777" w:rsidR="008B32AD" w:rsidRPr="008B32AD" w:rsidRDefault="008B32AD" w:rsidP="008B32AD">
      <w:r w:rsidRPr="008B32AD">
        <w:t xml:space="preserve"> </w:t>
      </w:r>
      <w:r w:rsidRPr="008B32AD">
        <w:tab/>
        <w:t xml:space="preserve"> </w:t>
      </w:r>
      <w:r>
        <w:tab/>
      </w:r>
      <w:r>
        <w:tab/>
      </w:r>
      <w:r>
        <w:tab/>
      </w:r>
      <w:r w:rsidRPr="008B32AD">
        <w:tab/>
      </w:r>
      <w:r w:rsidR="001F1DC0">
        <w:tab/>
      </w:r>
      <w:r w:rsidRPr="008B32AD">
        <w:rPr>
          <w:rStyle w:val="4thGen"/>
        </w:rPr>
        <w:t>Anthony Charles</w:t>
      </w:r>
      <w:r w:rsidRPr="008B32AD">
        <w:t xml:space="preserve"> - November 23, 1983 </w:t>
      </w:r>
    </w:p>
    <w:p w14:paraId="71B9DF01" w14:textId="77777777" w:rsidR="008B32AD" w:rsidRPr="008B32AD" w:rsidRDefault="008B32AD" w:rsidP="008B32AD">
      <w:r w:rsidRPr="008B32AD">
        <w:t xml:space="preserve"> </w:t>
      </w:r>
      <w:r w:rsidRPr="008B32AD">
        <w:tab/>
      </w:r>
      <w:r>
        <w:tab/>
      </w:r>
      <w:r>
        <w:tab/>
      </w:r>
      <w:r>
        <w:tab/>
      </w:r>
      <w:r w:rsidRPr="008B32AD">
        <w:t xml:space="preserve"> </w:t>
      </w:r>
      <w:r w:rsidRPr="008B32AD">
        <w:tab/>
      </w:r>
      <w:r w:rsidR="001F1DC0">
        <w:tab/>
      </w:r>
      <w:r w:rsidRPr="008B32AD">
        <w:rPr>
          <w:rStyle w:val="4thGen"/>
        </w:rPr>
        <w:t>Andrew Philip</w:t>
      </w:r>
      <w:r w:rsidRPr="008B32AD">
        <w:t xml:space="preserve"> - December 14, 1984 </w:t>
      </w:r>
    </w:p>
    <w:p w14:paraId="02AD22AD" w14:textId="77777777" w:rsidR="008B32AD" w:rsidRDefault="008B32AD" w:rsidP="008B32AD">
      <w:r w:rsidRPr="008B32AD">
        <w:t xml:space="preserve"> </w:t>
      </w:r>
      <w:r w:rsidRPr="008B32AD">
        <w:tab/>
        <w:t xml:space="preserve"> </w:t>
      </w:r>
      <w:r w:rsidRPr="008B32AD">
        <w:tab/>
      </w:r>
      <w:r>
        <w:tab/>
      </w:r>
      <w:r>
        <w:tab/>
      </w:r>
      <w:r>
        <w:tab/>
      </w:r>
      <w:r w:rsidR="001F1DC0">
        <w:tab/>
      </w:r>
      <w:r w:rsidRPr="008B32AD">
        <w:rPr>
          <w:rStyle w:val="4thGen"/>
        </w:rPr>
        <w:t>Matthew Louis</w:t>
      </w:r>
      <w:r w:rsidRPr="008B32AD">
        <w:t xml:space="preserve"> - August 24, 1989</w:t>
      </w:r>
    </w:p>
    <w:p w14:paraId="4717FD52" w14:textId="77777777" w:rsidR="008B32AD" w:rsidRDefault="008B32AD" w:rsidP="008B32AD">
      <w:r>
        <w:tab/>
      </w:r>
      <w:r>
        <w:tab/>
      </w:r>
      <w:r>
        <w:tab/>
      </w:r>
      <w:r w:rsidR="001F1DC0">
        <w:tab/>
      </w:r>
      <w:r w:rsidR="00485266" w:rsidRPr="00485266">
        <w:rPr>
          <w:rStyle w:val="1stTitle"/>
        </w:rPr>
        <w:t>Address:</w:t>
      </w:r>
      <w:r>
        <w:rPr>
          <w:rStyle w:val="1stTitle"/>
        </w:rPr>
        <w:tab/>
      </w:r>
      <w:hyperlink r:id="rId76" w:tooltip="Map It!" w:history="1">
        <w:r w:rsidRPr="000E0533">
          <w:rPr>
            <w:rStyle w:val="Hyperlink"/>
          </w:rPr>
          <w:t>480 Shady Oaks Lake Orion, MI  48362</w:t>
        </w:r>
      </w:hyperlink>
    </w:p>
    <w:p w14:paraId="796501AB" w14:textId="055D1EC3" w:rsidR="00852A0B" w:rsidRDefault="008B32AD">
      <w:pPr>
        <w:rPr>
          <w:rStyle w:val="1stTitle"/>
        </w:rPr>
      </w:pPr>
      <w:r>
        <w:tab/>
      </w:r>
      <w:r>
        <w:tab/>
      </w:r>
      <w:r>
        <w:tab/>
      </w:r>
      <w:r w:rsidR="001F1DC0">
        <w:tab/>
      </w:r>
      <w:r>
        <w:rPr>
          <w:rStyle w:val="1stTitle"/>
        </w:rPr>
        <w:t>Telephone:</w:t>
      </w:r>
      <w:r>
        <w:rPr>
          <w:rStyle w:val="1stTitle"/>
        </w:rPr>
        <w:tab/>
      </w:r>
      <w:hyperlink r:id="rId77" w:history="1">
        <w:r w:rsidRPr="008B32AD">
          <w:rPr>
            <w:rStyle w:val="Hyperlink"/>
          </w:rPr>
          <w:t>248 693-0823</w:t>
        </w:r>
      </w:hyperlink>
      <w:r>
        <w:tab/>
      </w:r>
      <w:r w:rsidRPr="008B32AD">
        <w:rPr>
          <w:rStyle w:val="1stTitle"/>
        </w:rPr>
        <w:tab/>
      </w:r>
      <w:r w:rsidR="00852A0B">
        <w:rPr>
          <w:rStyle w:val="1stTitle"/>
        </w:rPr>
        <w:br w:type="page"/>
      </w:r>
    </w:p>
    <w:p w14:paraId="48C203FF" w14:textId="77777777" w:rsidR="00852A0B" w:rsidRPr="002B15CA" w:rsidRDefault="00852A0B" w:rsidP="00852A0B">
      <w:pPr>
        <w:pStyle w:val="1stTITLE0"/>
        <w:rPr>
          <w:u w:val="none"/>
        </w:rPr>
      </w:pPr>
      <w:r w:rsidRPr="002B15CA">
        <w:rPr>
          <w:u w:val="none"/>
        </w:rPr>
        <w:lastRenderedPageBreak/>
        <w:t>PAULINE</w:t>
      </w:r>
    </w:p>
    <w:p w14:paraId="52C77435" w14:textId="77777777" w:rsidR="00584F44" w:rsidRDefault="00584F44" w:rsidP="008B32AD">
      <w:pPr>
        <w:rPr>
          <w:rStyle w:val="1stTitle"/>
        </w:rPr>
      </w:pPr>
    </w:p>
    <w:p w14:paraId="32FDF7A1" w14:textId="77777777" w:rsidR="00584F44" w:rsidRDefault="00584F44" w:rsidP="008B32AD">
      <w:r>
        <w:rPr>
          <w:rStyle w:val="1stTitle"/>
        </w:rPr>
        <w:tab/>
      </w:r>
      <w:r>
        <w:rPr>
          <w:rStyle w:val="1stTitle"/>
        </w:rPr>
        <w:tab/>
      </w:r>
      <w:r>
        <w:rPr>
          <w:rStyle w:val="1stTitle"/>
        </w:rPr>
        <w:tab/>
      </w:r>
      <w:r>
        <w:rPr>
          <w:rStyle w:val="1stTitle"/>
        </w:rPr>
        <w:tab/>
      </w:r>
      <w:r w:rsidR="0040317B">
        <w:rPr>
          <w:rStyle w:val="1stTitle"/>
        </w:rPr>
        <w:tab/>
      </w:r>
      <w:r w:rsidR="001F1DC0">
        <w:rPr>
          <w:rStyle w:val="1stTitle"/>
        </w:rPr>
        <w:tab/>
      </w:r>
      <w:r w:rsidRPr="008B32AD">
        <w:rPr>
          <w:rStyle w:val="4thGen"/>
        </w:rPr>
        <w:t>Michael Joseph</w:t>
      </w:r>
      <w:r w:rsidRPr="008B32AD">
        <w:t xml:space="preserve"> - December 9, 1978</w:t>
      </w:r>
    </w:p>
    <w:p w14:paraId="5411B4BA" w14:textId="77777777" w:rsidR="00584F44" w:rsidRPr="00584F44" w:rsidRDefault="00584F44" w:rsidP="00584F44">
      <w:r>
        <w:rPr>
          <w:rStyle w:val="1stTitle"/>
        </w:rPr>
        <w:tab/>
      </w:r>
      <w:r>
        <w:rPr>
          <w:rStyle w:val="1stTitle"/>
        </w:rPr>
        <w:tab/>
      </w:r>
      <w:r>
        <w:rPr>
          <w:rStyle w:val="1stTitle"/>
        </w:rPr>
        <w:tab/>
      </w:r>
      <w:r>
        <w:rPr>
          <w:rStyle w:val="1stTitle"/>
        </w:rPr>
        <w:tab/>
      </w:r>
      <w:r w:rsidR="0040317B">
        <w:rPr>
          <w:rStyle w:val="1stTitle"/>
        </w:rPr>
        <w:tab/>
      </w:r>
      <w:r w:rsidR="001F1DC0">
        <w:rPr>
          <w:rStyle w:val="1stTitle"/>
        </w:rPr>
        <w:tab/>
      </w:r>
      <w:r w:rsidR="00485266" w:rsidRPr="00485266">
        <w:rPr>
          <w:rStyle w:val="1stTitle"/>
        </w:rPr>
        <w:t>Children:</w:t>
      </w:r>
      <w:r w:rsidRPr="00584F44">
        <w:rPr>
          <w:rStyle w:val="1stTitle"/>
        </w:rPr>
        <w:t xml:space="preserve"> </w:t>
      </w:r>
      <w:r w:rsidRPr="00584F44">
        <w:rPr>
          <w:rStyle w:val="1stTitle"/>
        </w:rPr>
        <w:tab/>
      </w:r>
      <w:r w:rsidRPr="00584F44">
        <w:rPr>
          <w:rStyle w:val="5thGen"/>
        </w:rPr>
        <w:t>Isabella Constance</w:t>
      </w:r>
      <w:r w:rsidRPr="00584F44">
        <w:t xml:space="preserve"> - September 24, 2005 </w:t>
      </w:r>
    </w:p>
    <w:p w14:paraId="464F2A39" w14:textId="77777777" w:rsidR="00584F44" w:rsidRPr="00584F44" w:rsidRDefault="00584F44" w:rsidP="00584F44">
      <w:r w:rsidRPr="00584F44">
        <w:t xml:space="preserve"> </w:t>
      </w:r>
      <w:r w:rsidRPr="00584F44">
        <w:tab/>
        <w:t xml:space="preserve"> </w:t>
      </w:r>
      <w:r w:rsidRPr="00584F44">
        <w:tab/>
      </w:r>
      <w:r>
        <w:tab/>
      </w:r>
      <w:r>
        <w:tab/>
      </w:r>
      <w:r>
        <w:tab/>
      </w:r>
      <w:r>
        <w:tab/>
      </w:r>
      <w:r w:rsidR="0040317B">
        <w:tab/>
      </w:r>
      <w:r w:rsidR="001F1DC0">
        <w:tab/>
      </w:r>
      <w:r w:rsidRPr="00584F44">
        <w:rPr>
          <w:rStyle w:val="5thGen"/>
        </w:rPr>
        <w:t>Michael Joseph</w:t>
      </w:r>
      <w:r w:rsidRPr="00584F44">
        <w:t xml:space="preserve"> - September 14, 2009</w:t>
      </w:r>
    </w:p>
    <w:p w14:paraId="6613A0B3" w14:textId="77777777" w:rsidR="00305051" w:rsidRDefault="00305051" w:rsidP="0040317B">
      <w:r w:rsidRPr="00164463">
        <w:tab/>
      </w:r>
      <w:r w:rsidRPr="00164463">
        <w:tab/>
      </w:r>
      <w:r w:rsidR="00584F44">
        <w:tab/>
      </w:r>
      <w:r w:rsidR="0040317B">
        <w:tab/>
      </w:r>
      <w:r w:rsidR="0040317B">
        <w:tab/>
      </w:r>
      <w:r w:rsidR="001F1DC0">
        <w:tab/>
      </w:r>
      <w:r w:rsidR="00584F44">
        <w:rPr>
          <w:rStyle w:val="1stTitle"/>
        </w:rPr>
        <w:t>Telephone:</w:t>
      </w:r>
      <w:r w:rsidR="00584F44">
        <w:tab/>
      </w:r>
      <w:hyperlink r:id="rId78" w:history="1">
        <w:r w:rsidR="00584F44" w:rsidRPr="00584F44">
          <w:rPr>
            <w:rStyle w:val="Hyperlink"/>
          </w:rPr>
          <w:t>248 953-2391</w:t>
        </w:r>
      </w:hyperlink>
    </w:p>
    <w:p w14:paraId="39ED64FC" w14:textId="77777777" w:rsidR="00F96864" w:rsidRDefault="00F96864" w:rsidP="0040317B"/>
    <w:p w14:paraId="62376952" w14:textId="3AED3A96" w:rsidR="004C19BF" w:rsidRDefault="004C19BF" w:rsidP="0040317B">
      <w:r>
        <w:tab/>
      </w:r>
      <w:r>
        <w:tab/>
      </w:r>
      <w:r>
        <w:tab/>
      </w:r>
      <w:r w:rsidR="0040317B">
        <w:tab/>
      </w:r>
      <w:r w:rsidR="0040317B">
        <w:tab/>
      </w:r>
      <w:r w:rsidR="001F1DC0">
        <w:tab/>
      </w:r>
      <w:r w:rsidRPr="008B32AD">
        <w:rPr>
          <w:rStyle w:val="4thGen"/>
        </w:rPr>
        <w:t>Anthony Charles</w:t>
      </w:r>
      <w:r w:rsidRPr="008B32AD">
        <w:t xml:space="preserve"> - November 23, 1983</w:t>
      </w:r>
    </w:p>
    <w:p w14:paraId="0873FF9D" w14:textId="0DB50FA5" w:rsidR="00F96864" w:rsidRPr="002B15CA" w:rsidRDefault="004C19BF" w:rsidP="00852A0B">
      <w:r>
        <w:tab/>
      </w:r>
      <w:r>
        <w:tab/>
      </w:r>
      <w:r>
        <w:tab/>
      </w:r>
      <w:r w:rsidR="0040317B">
        <w:tab/>
      </w:r>
      <w:r w:rsidR="0040317B">
        <w:tab/>
      </w:r>
      <w:r w:rsidR="001F1DC0">
        <w:tab/>
      </w:r>
      <w:r>
        <w:rPr>
          <w:rStyle w:val="1stTitle"/>
        </w:rPr>
        <w:t>Telephone:</w:t>
      </w:r>
      <w:r>
        <w:tab/>
      </w:r>
      <w:r w:rsidRPr="002E0F94">
        <w:t>248 758-8608</w:t>
      </w:r>
      <w:r w:rsidR="005E0BE9" w:rsidRPr="002B15CA">
        <w:rPr>
          <w:rStyle w:val="TitleChar"/>
          <w:u w:val="none"/>
        </w:rPr>
        <w:t xml:space="preserve"> </w:t>
      </w:r>
    </w:p>
    <w:p w14:paraId="573E3494" w14:textId="77777777" w:rsidR="004C19BF" w:rsidRPr="004C19BF" w:rsidRDefault="004C19BF" w:rsidP="0097397D"/>
    <w:p w14:paraId="7BDB91E9" w14:textId="77777777" w:rsidR="00584F44" w:rsidRDefault="00584F44" w:rsidP="0040317B">
      <w:r>
        <w:tab/>
      </w:r>
      <w:r>
        <w:tab/>
      </w:r>
      <w:r>
        <w:tab/>
      </w:r>
      <w:r w:rsidR="0040317B">
        <w:tab/>
      </w:r>
      <w:r w:rsidR="0040317B">
        <w:tab/>
      </w:r>
      <w:r w:rsidR="001F1DC0">
        <w:tab/>
      </w:r>
      <w:r w:rsidRPr="008B32AD">
        <w:rPr>
          <w:rStyle w:val="4thGen"/>
        </w:rPr>
        <w:t>Andrew Philip</w:t>
      </w:r>
      <w:r w:rsidRPr="008B32AD">
        <w:t xml:space="preserve"> - December 14, 1984</w:t>
      </w:r>
    </w:p>
    <w:p w14:paraId="317996E0" w14:textId="77777777" w:rsidR="00584F44" w:rsidRDefault="00584F44" w:rsidP="0040317B">
      <w:r>
        <w:tab/>
      </w:r>
      <w:r>
        <w:tab/>
      </w:r>
      <w:r w:rsidR="0040317B">
        <w:tab/>
      </w:r>
      <w:r w:rsidR="0040317B">
        <w:tab/>
      </w:r>
      <w:r>
        <w:tab/>
      </w:r>
      <w:r w:rsidR="001F1DC0">
        <w:tab/>
      </w:r>
      <w:r w:rsidRPr="00584F44">
        <w:rPr>
          <w:rStyle w:val="4thGen"/>
        </w:rPr>
        <w:t>Ashley Newberger</w:t>
      </w:r>
      <w:r w:rsidRPr="002E0F94">
        <w:t xml:space="preserve"> - November 26, 1984</w:t>
      </w:r>
    </w:p>
    <w:p w14:paraId="209DD356" w14:textId="77777777" w:rsidR="00584F44" w:rsidRDefault="00584F44" w:rsidP="0040317B">
      <w:r>
        <w:tab/>
      </w:r>
      <w:r>
        <w:tab/>
      </w:r>
      <w:r>
        <w:tab/>
      </w:r>
      <w:r w:rsidR="0040317B">
        <w:tab/>
      </w:r>
      <w:r w:rsidR="0040317B">
        <w:tab/>
      </w:r>
      <w:r w:rsidR="001F1DC0">
        <w:tab/>
      </w:r>
      <w:r w:rsidR="00485266" w:rsidRPr="00485266">
        <w:rPr>
          <w:rStyle w:val="1stTitle"/>
        </w:rPr>
        <w:t>Married:</w:t>
      </w:r>
      <w:r w:rsidR="004C19BF">
        <w:tab/>
        <w:t>June 11, 2001</w:t>
      </w:r>
    </w:p>
    <w:p w14:paraId="61C15A6A" w14:textId="77777777" w:rsidR="004C19BF" w:rsidRDefault="004C19BF" w:rsidP="0040317B">
      <w:r>
        <w:tab/>
      </w:r>
      <w:r>
        <w:tab/>
      </w:r>
      <w:r>
        <w:tab/>
      </w:r>
      <w:r w:rsidR="0040317B">
        <w:tab/>
      </w:r>
      <w:r w:rsidR="0040317B">
        <w:tab/>
      </w:r>
      <w:r w:rsidR="001F1DC0">
        <w:tab/>
      </w:r>
      <w:r w:rsidR="00485266" w:rsidRPr="00485266">
        <w:rPr>
          <w:rStyle w:val="1stTitle"/>
        </w:rPr>
        <w:t>Children</w:t>
      </w:r>
      <w:r w:rsidR="0040317B">
        <w:rPr>
          <w:rStyle w:val="1stTitle"/>
        </w:rPr>
        <w:t>:</w:t>
      </w:r>
      <w:r>
        <w:rPr>
          <w:rStyle w:val="1stTitle"/>
        </w:rPr>
        <w:tab/>
      </w:r>
      <w:r w:rsidRPr="004C19BF">
        <w:rPr>
          <w:rStyle w:val="5thGen"/>
        </w:rPr>
        <w:t>Aiden Kenneth</w:t>
      </w:r>
      <w:r w:rsidRPr="002E0F94">
        <w:t xml:space="preserve"> - October 30, 2013</w:t>
      </w:r>
    </w:p>
    <w:p w14:paraId="51B67BFC" w14:textId="77777777" w:rsidR="004C19BF" w:rsidRDefault="004C19BF" w:rsidP="0040317B">
      <w:r>
        <w:tab/>
      </w:r>
      <w:r>
        <w:tab/>
      </w:r>
      <w:r>
        <w:tab/>
      </w:r>
      <w:r w:rsidR="0040317B">
        <w:tab/>
      </w:r>
      <w:r w:rsidR="0040317B">
        <w:tab/>
      </w:r>
      <w:r w:rsidR="001F1DC0">
        <w:tab/>
      </w:r>
      <w:r w:rsidR="00485266" w:rsidRPr="00485266">
        <w:rPr>
          <w:rStyle w:val="1stTitle"/>
        </w:rPr>
        <w:t>Address</w:t>
      </w:r>
      <w:r w:rsidR="0040317B">
        <w:rPr>
          <w:rStyle w:val="1stTitle"/>
        </w:rPr>
        <w:t>:</w:t>
      </w:r>
      <w:r>
        <w:tab/>
      </w:r>
      <w:hyperlink r:id="rId79" w:tooltip="Map It!" w:history="1">
        <w:r w:rsidRPr="000E0533">
          <w:rPr>
            <w:rStyle w:val="Hyperlink"/>
          </w:rPr>
          <w:t>494 Joslyn Lake Orion, MI  48362</w:t>
        </w:r>
      </w:hyperlink>
    </w:p>
    <w:p w14:paraId="60BF4677" w14:textId="77777777" w:rsidR="004C19BF" w:rsidRDefault="004C19BF" w:rsidP="0040317B">
      <w:r>
        <w:tab/>
      </w:r>
      <w:r>
        <w:tab/>
      </w:r>
      <w:r>
        <w:tab/>
      </w:r>
      <w:r w:rsidR="0040317B">
        <w:tab/>
      </w:r>
      <w:r w:rsidR="0040317B">
        <w:tab/>
      </w:r>
      <w:r w:rsidR="001F1DC0">
        <w:tab/>
      </w:r>
      <w:r w:rsidR="0040317B">
        <w:rPr>
          <w:rStyle w:val="1stTitle"/>
        </w:rPr>
        <w:t>Telephone:</w:t>
      </w:r>
      <w:r w:rsidR="0040317B">
        <w:rPr>
          <w:rStyle w:val="1stTitle"/>
        </w:rPr>
        <w:tab/>
      </w:r>
      <w:hyperlink r:id="rId80" w:history="1">
        <w:r w:rsidRPr="004C19BF">
          <w:rPr>
            <w:rStyle w:val="Hyperlink"/>
          </w:rPr>
          <w:t>248 765-4044</w:t>
        </w:r>
      </w:hyperlink>
      <w:r>
        <w:tab/>
      </w:r>
    </w:p>
    <w:p w14:paraId="24FF2DDB" w14:textId="77777777" w:rsidR="004C19BF" w:rsidRDefault="004C19BF" w:rsidP="0040317B"/>
    <w:p w14:paraId="6C8EF03D" w14:textId="77777777" w:rsidR="004C19BF" w:rsidRDefault="004C19BF" w:rsidP="0097397D">
      <w:r>
        <w:rPr>
          <w:rStyle w:val="1stTitle"/>
        </w:rPr>
        <w:tab/>
      </w:r>
      <w:r>
        <w:rPr>
          <w:rStyle w:val="1stTitle"/>
        </w:rPr>
        <w:tab/>
      </w:r>
      <w:r>
        <w:rPr>
          <w:rStyle w:val="1stTitle"/>
        </w:rPr>
        <w:tab/>
      </w:r>
      <w:r w:rsidR="001F1DC0">
        <w:rPr>
          <w:rStyle w:val="1stTitle"/>
        </w:rPr>
        <w:tab/>
      </w:r>
      <w:r w:rsidR="001F1DC0">
        <w:rPr>
          <w:rStyle w:val="1stTitle"/>
        </w:rPr>
        <w:tab/>
      </w:r>
      <w:r w:rsidR="001F1DC0">
        <w:rPr>
          <w:rStyle w:val="1stTitle"/>
        </w:rPr>
        <w:tab/>
      </w:r>
      <w:r w:rsidRPr="004C19BF">
        <w:rPr>
          <w:rStyle w:val="4thGen"/>
        </w:rPr>
        <w:t>Matthew Louis Burkhart</w:t>
      </w:r>
      <w:r w:rsidRPr="002E0F94">
        <w:t xml:space="preserve"> - August 24, 1989 </w:t>
      </w:r>
    </w:p>
    <w:p w14:paraId="42A35184" w14:textId="77777777" w:rsidR="004C19BF" w:rsidRDefault="004C19BF" w:rsidP="0097397D">
      <w:r>
        <w:tab/>
      </w:r>
      <w:r>
        <w:tab/>
      </w:r>
      <w:r>
        <w:tab/>
      </w:r>
      <w:r w:rsidR="001F1DC0">
        <w:tab/>
      </w:r>
      <w:r w:rsidR="001F1DC0">
        <w:tab/>
      </w:r>
      <w:r w:rsidR="001F1DC0">
        <w:tab/>
      </w:r>
      <w:r>
        <w:rPr>
          <w:rStyle w:val="1stTitle"/>
        </w:rPr>
        <w:t>Telephone:</w:t>
      </w:r>
      <w:r>
        <w:tab/>
      </w:r>
      <w:hyperlink r:id="rId81" w:history="1">
        <w:r w:rsidRPr="004C19BF">
          <w:rPr>
            <w:rStyle w:val="Hyperlink"/>
          </w:rPr>
          <w:t>248 410-5771</w:t>
        </w:r>
      </w:hyperlink>
    </w:p>
    <w:p w14:paraId="0E7B0A73" w14:textId="77777777" w:rsidR="004C19BF" w:rsidRDefault="004C19BF" w:rsidP="0097397D"/>
    <w:p w14:paraId="1F29C23A" w14:textId="77777777" w:rsidR="00827693" w:rsidRDefault="00113351" w:rsidP="00113351">
      <w:r>
        <w:tab/>
      </w:r>
      <w:r>
        <w:tab/>
      </w:r>
      <w:r w:rsidR="001F1DC0">
        <w:rPr>
          <w:rStyle w:val="1stTitle"/>
        </w:rPr>
        <w:tab/>
      </w:r>
      <w:r w:rsidR="001F1DC0">
        <w:rPr>
          <w:rStyle w:val="1stTitle"/>
        </w:rPr>
        <w:tab/>
      </w:r>
      <w:r w:rsidR="00827693" w:rsidRPr="00713783">
        <w:rPr>
          <w:rStyle w:val="3rdGen"/>
        </w:rPr>
        <w:t>Louis</w:t>
      </w:r>
      <w:r w:rsidR="00827693">
        <w:rPr>
          <w:rStyle w:val="3rdGen"/>
        </w:rPr>
        <w:t xml:space="preserve"> Raona</w:t>
      </w:r>
      <w:r w:rsidR="00827693" w:rsidRPr="002E0F94">
        <w:t xml:space="preserve"> - July 23, 1955</w:t>
      </w:r>
    </w:p>
    <w:p w14:paraId="200CE2BF" w14:textId="77777777" w:rsidR="00827693" w:rsidRDefault="00827693" w:rsidP="0097397D">
      <w:r>
        <w:tab/>
      </w:r>
      <w:r>
        <w:tab/>
      </w:r>
      <w:r w:rsidR="001F1DC0">
        <w:tab/>
      </w:r>
      <w:r w:rsidR="001F1DC0">
        <w:tab/>
      </w:r>
      <w:r w:rsidRPr="00827693">
        <w:rPr>
          <w:rStyle w:val="3rdGen"/>
        </w:rPr>
        <w:t>Sue Ringwood</w:t>
      </w:r>
      <w:r w:rsidRPr="002E0F94">
        <w:t xml:space="preserve"> - September 25</w:t>
      </w:r>
    </w:p>
    <w:p w14:paraId="29636B4A" w14:textId="77777777" w:rsidR="00827693" w:rsidRDefault="00827693" w:rsidP="0097397D">
      <w:r>
        <w:tab/>
      </w:r>
      <w:r>
        <w:tab/>
      </w:r>
      <w:r w:rsidR="001F1DC0">
        <w:tab/>
      </w:r>
      <w:r w:rsidR="001F1DC0">
        <w:tab/>
      </w:r>
      <w:r w:rsidR="00485266" w:rsidRPr="00485266">
        <w:rPr>
          <w:rStyle w:val="1stTitle"/>
        </w:rPr>
        <w:t>Married:</w:t>
      </w:r>
      <w:r>
        <w:rPr>
          <w:rStyle w:val="1stTitle"/>
        </w:rPr>
        <w:tab/>
      </w:r>
      <w:r w:rsidRPr="002E0F94">
        <w:t>August 13, 1983</w:t>
      </w:r>
    </w:p>
    <w:p w14:paraId="6617CEAC" w14:textId="77777777" w:rsidR="00827693" w:rsidRDefault="00827693" w:rsidP="0097397D">
      <w:r>
        <w:tab/>
      </w:r>
      <w:r>
        <w:tab/>
      </w:r>
      <w:r w:rsidR="001F1DC0">
        <w:tab/>
      </w:r>
      <w:r w:rsidR="001F1DC0">
        <w:tab/>
      </w:r>
      <w:r w:rsidR="00485266" w:rsidRPr="00485266">
        <w:rPr>
          <w:rStyle w:val="1stTitle"/>
        </w:rPr>
        <w:t>Children:</w:t>
      </w:r>
      <w:r>
        <w:rPr>
          <w:rStyle w:val="1stTitle"/>
        </w:rPr>
        <w:tab/>
      </w:r>
      <w:r w:rsidRPr="00827693">
        <w:rPr>
          <w:rStyle w:val="4thGen"/>
        </w:rPr>
        <w:t>Blaise Ernest</w:t>
      </w:r>
      <w:r>
        <w:t xml:space="preserve"> - October 17, 1989 </w:t>
      </w:r>
    </w:p>
    <w:p w14:paraId="3A607FB1" w14:textId="77777777" w:rsidR="00827693" w:rsidRDefault="00827693" w:rsidP="0097397D">
      <w:r>
        <w:t xml:space="preserve"> </w:t>
      </w:r>
      <w:r>
        <w:tab/>
        <w:t xml:space="preserve"> </w:t>
      </w:r>
      <w:r>
        <w:tab/>
      </w:r>
      <w:r>
        <w:tab/>
      </w:r>
      <w:r>
        <w:tab/>
      </w:r>
      <w:r>
        <w:tab/>
      </w:r>
      <w:r w:rsidR="001F1DC0">
        <w:tab/>
      </w:r>
      <w:r w:rsidRPr="00827693">
        <w:rPr>
          <w:rStyle w:val="4thGen"/>
        </w:rPr>
        <w:t>Dominic Joseph</w:t>
      </w:r>
      <w:r>
        <w:t xml:space="preserve"> - December 20, 1992 </w:t>
      </w:r>
    </w:p>
    <w:p w14:paraId="230F6FA9" w14:textId="77777777" w:rsidR="00827693" w:rsidRDefault="00827693" w:rsidP="0097397D">
      <w:r>
        <w:t xml:space="preserve"> </w:t>
      </w:r>
      <w:r>
        <w:tab/>
        <w:t xml:space="preserve"> </w:t>
      </w:r>
      <w:r>
        <w:tab/>
      </w:r>
      <w:r>
        <w:tab/>
      </w:r>
      <w:r>
        <w:tab/>
      </w:r>
      <w:r>
        <w:tab/>
      </w:r>
      <w:r w:rsidR="001F1DC0">
        <w:tab/>
      </w:r>
      <w:r w:rsidRPr="00827693">
        <w:rPr>
          <w:rStyle w:val="4thGen"/>
        </w:rPr>
        <w:t xml:space="preserve">Angelo Louis </w:t>
      </w:r>
      <w:r>
        <w:t>- November 7, 1994</w:t>
      </w:r>
    </w:p>
    <w:p w14:paraId="223B6F60" w14:textId="77777777" w:rsidR="00827693" w:rsidRDefault="00827693" w:rsidP="0097397D">
      <w:r>
        <w:tab/>
      </w:r>
      <w:r>
        <w:tab/>
      </w:r>
      <w:r w:rsidR="001F1DC0">
        <w:tab/>
      </w:r>
      <w:r w:rsidR="001F1DC0">
        <w:tab/>
      </w:r>
      <w:r w:rsidR="00485266" w:rsidRPr="00485266">
        <w:rPr>
          <w:rStyle w:val="1stTitle"/>
        </w:rPr>
        <w:t>Address:</w:t>
      </w:r>
      <w:r w:rsidRPr="00827693">
        <w:rPr>
          <w:rStyle w:val="1stTitle"/>
        </w:rPr>
        <w:t xml:space="preserve"> </w:t>
      </w:r>
      <w:r>
        <w:tab/>
      </w:r>
      <w:hyperlink r:id="rId82" w:tooltip="Map It!" w:history="1">
        <w:r w:rsidRPr="000E0533">
          <w:rPr>
            <w:rStyle w:val="Hyperlink"/>
          </w:rPr>
          <w:t xml:space="preserve">815 </w:t>
        </w:r>
        <w:proofErr w:type="spellStart"/>
        <w:r w:rsidRPr="000E0533">
          <w:rPr>
            <w:rStyle w:val="Hyperlink"/>
          </w:rPr>
          <w:t>Mapleknoll</w:t>
        </w:r>
        <w:proofErr w:type="spellEnd"/>
        <w:r w:rsidRPr="000E0533">
          <w:rPr>
            <w:rStyle w:val="Hyperlink"/>
          </w:rPr>
          <w:t xml:space="preserve"> Madison Hts., MI  48071</w:t>
        </w:r>
      </w:hyperlink>
      <w:r>
        <w:t xml:space="preserve">   </w:t>
      </w:r>
      <w:r>
        <w:tab/>
        <w:t xml:space="preserve"> </w:t>
      </w:r>
      <w:r>
        <w:tab/>
      </w:r>
    </w:p>
    <w:p w14:paraId="5D2C8C91" w14:textId="77777777" w:rsidR="00827693" w:rsidRDefault="00827693" w:rsidP="0097397D">
      <w:r>
        <w:tab/>
      </w:r>
      <w:r>
        <w:tab/>
      </w:r>
      <w:r w:rsidR="001F1DC0">
        <w:tab/>
      </w:r>
      <w:r w:rsidR="001F1DC0">
        <w:tab/>
      </w:r>
      <w:r>
        <w:rPr>
          <w:rStyle w:val="1stTitle"/>
        </w:rPr>
        <w:t>Telephone:</w:t>
      </w:r>
      <w:r>
        <w:rPr>
          <w:rStyle w:val="1stTitle"/>
        </w:rPr>
        <w:tab/>
      </w:r>
      <w:hyperlink r:id="rId83" w:history="1">
        <w:r w:rsidRPr="00827693">
          <w:rPr>
            <w:rStyle w:val="Hyperlink"/>
          </w:rPr>
          <w:t>248 548-6554</w:t>
        </w:r>
      </w:hyperlink>
      <w:r>
        <w:t xml:space="preserve"> </w:t>
      </w:r>
    </w:p>
    <w:p w14:paraId="11197696" w14:textId="77777777" w:rsidR="008537A0" w:rsidRDefault="008537A0"/>
    <w:p w14:paraId="18E71F27" w14:textId="77777777" w:rsidR="00827693" w:rsidRDefault="00827693" w:rsidP="0097397D">
      <w:r>
        <w:tab/>
      </w:r>
      <w:r>
        <w:tab/>
      </w:r>
      <w:r>
        <w:tab/>
      </w:r>
      <w:r>
        <w:tab/>
      </w:r>
      <w:r w:rsidR="001F1DC0">
        <w:tab/>
      </w:r>
      <w:r w:rsidR="001F1DC0">
        <w:tab/>
      </w:r>
      <w:r w:rsidRPr="00827693">
        <w:rPr>
          <w:rStyle w:val="4thGen"/>
        </w:rPr>
        <w:t>Blaise Ernest</w:t>
      </w:r>
      <w:r>
        <w:t xml:space="preserve"> - October 17, 1989</w:t>
      </w:r>
    </w:p>
    <w:p w14:paraId="75A2D9A8" w14:textId="77777777" w:rsidR="00827693" w:rsidRDefault="00827693" w:rsidP="0097397D">
      <w:r>
        <w:tab/>
      </w:r>
      <w:r>
        <w:tab/>
      </w:r>
      <w:r>
        <w:tab/>
      </w:r>
      <w:r>
        <w:tab/>
      </w:r>
      <w:r w:rsidR="001F1DC0">
        <w:tab/>
      </w:r>
      <w:r w:rsidR="001F1DC0">
        <w:tab/>
      </w:r>
      <w:r w:rsidR="00485266" w:rsidRPr="00485266">
        <w:rPr>
          <w:rStyle w:val="1stTitle"/>
        </w:rPr>
        <w:t>Children:</w:t>
      </w:r>
      <w:r>
        <w:t xml:space="preserve"> </w:t>
      </w:r>
      <w:r>
        <w:tab/>
      </w:r>
      <w:r w:rsidRPr="00827693">
        <w:rPr>
          <w:rStyle w:val="5thGen"/>
        </w:rPr>
        <w:t>Prestin</w:t>
      </w:r>
      <w:r>
        <w:t xml:space="preserve"> - November 28, 2006 </w:t>
      </w:r>
    </w:p>
    <w:p w14:paraId="0384EE9B" w14:textId="77777777" w:rsidR="00827693" w:rsidRDefault="00827693" w:rsidP="0097397D">
      <w:r>
        <w:t xml:space="preserve"> </w:t>
      </w:r>
      <w:r>
        <w:tab/>
        <w:t xml:space="preserve"> </w:t>
      </w:r>
      <w:r>
        <w:tab/>
        <w:t xml:space="preserve"> </w:t>
      </w:r>
      <w:r>
        <w:tab/>
      </w:r>
      <w:r>
        <w:tab/>
      </w:r>
      <w:r>
        <w:tab/>
      </w:r>
      <w:r w:rsidR="001F1DC0">
        <w:tab/>
      </w:r>
      <w:r w:rsidR="001F1DC0">
        <w:tab/>
      </w:r>
      <w:r w:rsidR="001F1DC0">
        <w:tab/>
      </w:r>
      <w:r w:rsidRPr="00827693">
        <w:rPr>
          <w:rStyle w:val="5thGen"/>
        </w:rPr>
        <w:t>Vincenzo Loui</w:t>
      </w:r>
      <w:r>
        <w:t xml:space="preserve">s - May 12, 2011 </w:t>
      </w:r>
    </w:p>
    <w:p w14:paraId="1CD8CE3F" w14:textId="77777777" w:rsidR="00F96864" w:rsidRDefault="00827693" w:rsidP="0097397D">
      <w:r>
        <w:t xml:space="preserve"> </w:t>
      </w:r>
      <w:r>
        <w:tab/>
        <w:t xml:space="preserve"> </w:t>
      </w:r>
      <w:r>
        <w:tab/>
        <w:t xml:space="preserve"> </w:t>
      </w:r>
      <w:r>
        <w:tab/>
      </w:r>
      <w:r>
        <w:tab/>
      </w:r>
      <w:r>
        <w:tab/>
      </w:r>
      <w:r w:rsidR="001F1DC0">
        <w:tab/>
      </w:r>
      <w:r w:rsidR="001F1DC0">
        <w:tab/>
      </w:r>
      <w:r w:rsidR="001F1DC0">
        <w:tab/>
      </w:r>
      <w:r w:rsidRPr="00827693">
        <w:rPr>
          <w:rStyle w:val="5thGen"/>
        </w:rPr>
        <w:t>Skylar</w:t>
      </w:r>
      <w:r>
        <w:t xml:space="preserve"> - May 17, 2012</w:t>
      </w:r>
    </w:p>
    <w:p w14:paraId="1DC26B6E" w14:textId="12193865" w:rsidR="00827693" w:rsidRDefault="00F96864" w:rsidP="0097397D">
      <w:r>
        <w:tab/>
      </w:r>
      <w:r>
        <w:tab/>
      </w:r>
      <w:r>
        <w:tab/>
      </w:r>
      <w:r>
        <w:tab/>
      </w:r>
      <w:r>
        <w:tab/>
      </w:r>
      <w:r>
        <w:tab/>
      </w:r>
      <w:r>
        <w:tab/>
      </w:r>
      <w:r>
        <w:tab/>
      </w:r>
      <w:r w:rsidRPr="00F96864">
        <w:rPr>
          <w:rStyle w:val="5thGen"/>
        </w:rPr>
        <w:t>Blaise Michael</w:t>
      </w:r>
      <w:r>
        <w:t xml:space="preserve"> – January 17, 2018</w:t>
      </w:r>
      <w:r w:rsidR="00827693">
        <w:t xml:space="preserve"> </w:t>
      </w:r>
    </w:p>
    <w:p w14:paraId="07257B8B" w14:textId="52B4AFAB" w:rsidR="008537A0" w:rsidRDefault="00827693" w:rsidP="0097397D">
      <w:r>
        <w:t xml:space="preserve"> </w:t>
      </w:r>
      <w:r>
        <w:tab/>
      </w:r>
      <w:r>
        <w:tab/>
      </w:r>
      <w:r>
        <w:tab/>
      </w:r>
      <w:r>
        <w:tab/>
      </w:r>
      <w:r w:rsidR="001F1DC0">
        <w:tab/>
      </w:r>
      <w:r w:rsidR="001F1DC0">
        <w:tab/>
      </w:r>
    </w:p>
    <w:p w14:paraId="178D8460" w14:textId="6C629FF5" w:rsidR="00F96864" w:rsidRDefault="00F96864" w:rsidP="00F96864">
      <w:pPr>
        <w:ind w:left="3600" w:firstLine="720"/>
      </w:pPr>
      <w:r>
        <w:rPr>
          <w:rStyle w:val="4thGen"/>
        </w:rPr>
        <w:t>Dominic Joseph</w:t>
      </w:r>
      <w:r>
        <w:t xml:space="preserve"> – December 20, 1992</w:t>
      </w:r>
    </w:p>
    <w:p w14:paraId="7E8100E3" w14:textId="42C26008" w:rsidR="00294CA3" w:rsidRDefault="00294CA3" w:rsidP="00F96864">
      <w:pPr>
        <w:ind w:left="3600" w:firstLine="720"/>
      </w:pPr>
      <w:r>
        <w:rPr>
          <w:rStyle w:val="4thGen"/>
        </w:rPr>
        <w:t xml:space="preserve">Krista Sabin </w:t>
      </w:r>
      <w:r>
        <w:t>– August 4, 1996</w:t>
      </w:r>
    </w:p>
    <w:p w14:paraId="0FAEB6E4" w14:textId="1427172A" w:rsidR="00294CA3" w:rsidRDefault="00294CA3" w:rsidP="00F96864">
      <w:pPr>
        <w:ind w:left="3600" w:firstLine="720"/>
        <w:rPr>
          <w:rStyle w:val="4thGen"/>
          <w:b w:val="0"/>
          <w:bCs/>
          <w:i/>
          <w:iCs/>
          <w:color w:val="auto"/>
        </w:rPr>
      </w:pPr>
      <w:r w:rsidRPr="00294CA3">
        <w:rPr>
          <w:rStyle w:val="4thGen"/>
          <w:i/>
          <w:iCs/>
          <w:color w:val="auto"/>
        </w:rPr>
        <w:t>Married:</w:t>
      </w:r>
      <w:r w:rsidRPr="00294CA3">
        <w:rPr>
          <w:rStyle w:val="4thGen"/>
          <w:b w:val="0"/>
          <w:bCs/>
          <w:i/>
          <w:iCs/>
          <w:color w:val="auto"/>
        </w:rPr>
        <w:tab/>
      </w:r>
      <w:r w:rsidRPr="006B3565">
        <w:rPr>
          <w:rStyle w:val="4thGen"/>
          <w:b w:val="0"/>
          <w:bCs/>
          <w:color w:val="auto"/>
        </w:rPr>
        <w:t>December 27, 2018</w:t>
      </w:r>
    </w:p>
    <w:p w14:paraId="19ABDBC4" w14:textId="0180E772" w:rsidR="00294CA3" w:rsidRPr="00294CA3" w:rsidRDefault="00294CA3" w:rsidP="00D7456F">
      <w:pPr>
        <w:ind w:left="5760" w:hanging="1440"/>
        <w:rPr>
          <w:i/>
          <w:iCs/>
        </w:rPr>
      </w:pPr>
      <w:r>
        <w:rPr>
          <w:rStyle w:val="4thGen"/>
          <w:i/>
          <w:iCs/>
          <w:color w:val="auto"/>
        </w:rPr>
        <w:t>Children:</w:t>
      </w:r>
      <w:r>
        <w:rPr>
          <w:i/>
          <w:iCs/>
        </w:rPr>
        <w:t xml:space="preserve">  </w:t>
      </w:r>
      <w:r>
        <w:rPr>
          <w:i/>
          <w:iCs/>
        </w:rPr>
        <w:tab/>
      </w:r>
      <w:r w:rsidR="00D7456F" w:rsidRPr="00D7456F">
        <w:rPr>
          <w:rStyle w:val="5thGen"/>
        </w:rPr>
        <w:t>Vittorio Matthew</w:t>
      </w:r>
      <w:r w:rsidR="00D7456F">
        <w:rPr>
          <w:i/>
          <w:iCs/>
        </w:rPr>
        <w:t xml:space="preserve"> - </w:t>
      </w:r>
      <w:r w:rsidR="00D7456F" w:rsidRPr="00D7456F">
        <w:t>January 11</w:t>
      </w:r>
      <w:r w:rsidR="00D7456F">
        <w:t xml:space="preserve">, </w:t>
      </w:r>
      <w:r w:rsidR="00D7456F" w:rsidRPr="00D7456F">
        <w:t>2023</w:t>
      </w:r>
      <w:r w:rsidR="00D7456F" w:rsidRPr="00D7456F">
        <w:rPr>
          <w:i/>
          <w:iCs/>
        </w:rPr>
        <w:br/>
      </w:r>
      <w:r w:rsidR="00D7456F" w:rsidRPr="00D7456F">
        <w:rPr>
          <w:rStyle w:val="5thGen"/>
        </w:rPr>
        <w:t>Viviana Constance</w:t>
      </w:r>
      <w:r w:rsidR="00D7456F">
        <w:rPr>
          <w:i/>
          <w:iCs/>
        </w:rPr>
        <w:t xml:space="preserve"> - </w:t>
      </w:r>
      <w:r w:rsidR="00D7456F" w:rsidRPr="00D7456F">
        <w:t>February 6, 2024</w:t>
      </w:r>
    </w:p>
    <w:p w14:paraId="78C4235C" w14:textId="493BBED4" w:rsidR="00F96864" w:rsidRDefault="00D7456F" w:rsidP="00F96864">
      <w:proofErr w:type="gramStart"/>
      <w:r>
        <w:t>a</w:t>
      </w:r>
      <w:proofErr w:type="gramEnd"/>
      <w:r w:rsidR="00F96864">
        <w:tab/>
      </w:r>
      <w:r w:rsidR="00F96864">
        <w:tab/>
      </w:r>
      <w:r w:rsidR="00F96864">
        <w:tab/>
      </w:r>
      <w:r w:rsidR="00F96864">
        <w:tab/>
      </w:r>
      <w:r w:rsidR="00F96864">
        <w:tab/>
      </w:r>
      <w:r w:rsidR="00F96864">
        <w:tab/>
      </w:r>
      <w:r w:rsidR="00F96864">
        <w:rPr>
          <w:rStyle w:val="1stTitle"/>
        </w:rPr>
        <w:t>Address:</w:t>
      </w:r>
      <w:r w:rsidR="00F96864">
        <w:t xml:space="preserve"> </w:t>
      </w:r>
      <w:r w:rsidR="00F96864">
        <w:tab/>
      </w:r>
      <w:hyperlink r:id="rId84" w:history="1">
        <w:r w:rsidR="00F96864" w:rsidRPr="00F96864">
          <w:rPr>
            <w:rStyle w:val="Hyperlink"/>
          </w:rPr>
          <w:t>1760 WestwoodDr.  Madison Heights, MI  48071</w:t>
        </w:r>
      </w:hyperlink>
    </w:p>
    <w:p w14:paraId="21A680F2" w14:textId="77777777" w:rsidR="00F96864" w:rsidRDefault="00F96864" w:rsidP="00F96864"/>
    <w:p w14:paraId="44012B35" w14:textId="77777777" w:rsidR="00D96350" w:rsidRDefault="00D96350" w:rsidP="0097397D">
      <w:r>
        <w:tab/>
      </w:r>
      <w:r>
        <w:tab/>
      </w:r>
      <w:r w:rsidR="001F1DC0">
        <w:tab/>
      </w:r>
      <w:r w:rsidR="001F1DC0">
        <w:tab/>
      </w:r>
      <w:r w:rsidRPr="00D96350">
        <w:rPr>
          <w:rStyle w:val="3rdGen"/>
        </w:rPr>
        <w:t>Paul Raona</w:t>
      </w:r>
      <w:r>
        <w:t xml:space="preserve"> - January 16, 1959 </w:t>
      </w:r>
    </w:p>
    <w:p w14:paraId="7BE3746E" w14:textId="77777777" w:rsidR="00D96350" w:rsidRDefault="00D96350" w:rsidP="0097397D">
      <w:r>
        <w:tab/>
      </w:r>
      <w:r>
        <w:tab/>
      </w:r>
      <w:r w:rsidR="001F1DC0">
        <w:tab/>
      </w:r>
      <w:r w:rsidR="001F1DC0">
        <w:tab/>
      </w:r>
      <w:r w:rsidRPr="00D96350">
        <w:rPr>
          <w:rStyle w:val="3rdGen"/>
        </w:rPr>
        <w:t>Marlene</w:t>
      </w:r>
      <w:r>
        <w:t xml:space="preserve"> - February 5, 1959 </w:t>
      </w:r>
    </w:p>
    <w:p w14:paraId="5FF69A8B" w14:textId="77777777" w:rsidR="00D96350" w:rsidRDefault="00D96350" w:rsidP="0097397D">
      <w:r>
        <w:tab/>
      </w:r>
      <w:r>
        <w:tab/>
      </w:r>
      <w:r w:rsidR="001F1DC0">
        <w:tab/>
      </w:r>
      <w:r w:rsidR="001F1DC0">
        <w:tab/>
      </w:r>
      <w:r w:rsidR="00485266" w:rsidRPr="00485266">
        <w:rPr>
          <w:rStyle w:val="1stTitle"/>
        </w:rPr>
        <w:t>Married:</w:t>
      </w:r>
      <w:r>
        <w:t xml:space="preserve">  February 19, 1994 </w:t>
      </w:r>
    </w:p>
    <w:p w14:paraId="1293A6A2" w14:textId="587AA70C" w:rsidR="00D96350" w:rsidRDefault="00D96350" w:rsidP="0097397D">
      <w:r>
        <w:tab/>
      </w:r>
      <w:r>
        <w:tab/>
      </w:r>
      <w:r w:rsidR="001F1DC0">
        <w:tab/>
      </w:r>
      <w:r w:rsidR="001F1DC0">
        <w:tab/>
      </w:r>
      <w:r w:rsidR="00485266" w:rsidRPr="00485266">
        <w:rPr>
          <w:rStyle w:val="1stTitle"/>
        </w:rPr>
        <w:t>Children:</w:t>
      </w:r>
      <w:r>
        <w:t xml:space="preserve">   </w:t>
      </w:r>
      <w:r w:rsidR="00CC43B1">
        <w:tab/>
      </w:r>
      <w:r w:rsidRPr="00D96350">
        <w:rPr>
          <w:rStyle w:val="4thGen"/>
        </w:rPr>
        <w:t>Emily Marie</w:t>
      </w:r>
      <w:r>
        <w:t xml:space="preserve"> </w:t>
      </w:r>
      <w:r w:rsidR="004C6E42" w:rsidRPr="004C6E42">
        <w:t>-</w:t>
      </w:r>
      <w:r>
        <w:t xml:space="preserve"> May 21, 2001 </w:t>
      </w:r>
    </w:p>
    <w:p w14:paraId="456C4A0D" w14:textId="74675C23" w:rsidR="00D96350" w:rsidRDefault="00D96350" w:rsidP="0097397D">
      <w:r>
        <w:rPr>
          <w:rStyle w:val="1stTitle"/>
        </w:rPr>
        <w:tab/>
      </w:r>
      <w:r>
        <w:rPr>
          <w:rStyle w:val="1stTitle"/>
        </w:rPr>
        <w:tab/>
      </w:r>
      <w:r w:rsidR="001F1DC0">
        <w:rPr>
          <w:rStyle w:val="1stTitle"/>
        </w:rPr>
        <w:tab/>
      </w:r>
      <w:r w:rsidR="001F1DC0">
        <w:rPr>
          <w:rStyle w:val="1stTitle"/>
        </w:rPr>
        <w:tab/>
      </w:r>
      <w:r w:rsidR="00485266" w:rsidRPr="00485266">
        <w:rPr>
          <w:rStyle w:val="1stTitle"/>
        </w:rPr>
        <w:t>Address:</w:t>
      </w:r>
      <w:r>
        <w:t xml:space="preserve">      </w:t>
      </w:r>
      <w:r w:rsidR="00CC43B1">
        <w:tab/>
      </w:r>
      <w:hyperlink r:id="rId85" w:tooltip="Map It!" w:history="1">
        <w:r w:rsidR="000E0533">
          <w:rPr>
            <w:rStyle w:val="Hyperlink"/>
          </w:rPr>
          <w:t>4451 Alan Lane Lake Orion, MI  48359</w:t>
        </w:r>
      </w:hyperlink>
    </w:p>
    <w:p w14:paraId="6661AD36" w14:textId="62B1F16A" w:rsidR="00D96350" w:rsidRDefault="00D96350" w:rsidP="0097397D">
      <w:r>
        <w:tab/>
      </w:r>
      <w:r>
        <w:tab/>
      </w:r>
      <w:r w:rsidR="001F1DC0">
        <w:tab/>
      </w:r>
      <w:r w:rsidR="001F1DC0">
        <w:tab/>
      </w:r>
      <w:r>
        <w:rPr>
          <w:rStyle w:val="1stTitle"/>
        </w:rPr>
        <w:t xml:space="preserve">Telephone: </w:t>
      </w:r>
      <w:r w:rsidR="00CC43B1">
        <w:rPr>
          <w:rStyle w:val="1stTitle"/>
        </w:rPr>
        <w:tab/>
      </w:r>
      <w:r>
        <w:rPr>
          <w:rStyle w:val="1stTitle"/>
        </w:rPr>
        <w:t xml:space="preserve"> </w:t>
      </w:r>
      <w:hyperlink r:id="rId86" w:history="1">
        <w:r w:rsidRPr="00D96350">
          <w:rPr>
            <w:rStyle w:val="Hyperlink"/>
          </w:rPr>
          <w:t>248 393-0311</w:t>
        </w:r>
      </w:hyperlink>
      <w:r>
        <w:t xml:space="preserve"> </w:t>
      </w:r>
      <w:r w:rsidR="003C5016">
        <w:tab/>
      </w:r>
      <w:r w:rsidR="003C5016">
        <w:tab/>
      </w:r>
      <w:r w:rsidR="003C5016" w:rsidRPr="003C5016">
        <w:rPr>
          <w:rStyle w:val="1stTitle"/>
        </w:rPr>
        <w:t>Email:</w:t>
      </w:r>
      <w:r w:rsidR="003C5016">
        <w:t xml:space="preserve">  </w:t>
      </w:r>
      <w:hyperlink r:id="rId87" w:history="1">
        <w:r w:rsidR="003C5016">
          <w:rPr>
            <w:rStyle w:val="Hyperlink"/>
          </w:rPr>
          <w:t>pr4baseball@aol.com</w:t>
        </w:r>
      </w:hyperlink>
    </w:p>
    <w:p w14:paraId="4C3EDE50" w14:textId="77777777" w:rsidR="00D96350" w:rsidRDefault="00D96350" w:rsidP="0097397D">
      <w:r>
        <w:t xml:space="preserve">  </w:t>
      </w:r>
      <w:r>
        <w:tab/>
        <w:t xml:space="preserve"> </w:t>
      </w:r>
      <w:r>
        <w:tab/>
        <w:t xml:space="preserve"> </w:t>
      </w:r>
    </w:p>
    <w:p w14:paraId="0E8E7DC0" w14:textId="77777777" w:rsidR="00CC43B1" w:rsidRDefault="00D96350" w:rsidP="0097397D">
      <w:r>
        <w:tab/>
      </w:r>
      <w:r>
        <w:tab/>
      </w:r>
      <w:r w:rsidR="00CC43B1">
        <w:tab/>
      </w:r>
      <w:r w:rsidR="00CC43B1">
        <w:tab/>
      </w:r>
      <w:r w:rsidR="00CC43B1">
        <w:tab/>
      </w:r>
      <w:r w:rsidR="00CC43B1">
        <w:tab/>
      </w:r>
      <w:r w:rsidR="00CC43B1" w:rsidRPr="00CC43B1">
        <w:rPr>
          <w:rStyle w:val="4thGen"/>
        </w:rPr>
        <w:t>Emily Marie</w:t>
      </w:r>
      <w:r w:rsidR="00CC43B1">
        <w:t xml:space="preserve"> – May 21, 2001</w:t>
      </w:r>
    </w:p>
    <w:p w14:paraId="163DF7CE" w14:textId="77777777" w:rsidR="00CC43B1" w:rsidRPr="00CC43B1" w:rsidRDefault="00CC43B1" w:rsidP="0097397D">
      <w:pPr>
        <w:rPr>
          <w:rStyle w:val="4thGen"/>
        </w:rPr>
      </w:pPr>
      <w:r>
        <w:tab/>
      </w:r>
      <w:r>
        <w:tab/>
      </w:r>
      <w:r>
        <w:tab/>
      </w:r>
      <w:r>
        <w:tab/>
      </w:r>
      <w:r>
        <w:tab/>
      </w:r>
      <w:r>
        <w:tab/>
      </w:r>
      <w:r w:rsidRPr="00CC43B1">
        <w:rPr>
          <w:rStyle w:val="4thGen"/>
        </w:rPr>
        <w:t>Elisha Conkle</w:t>
      </w:r>
    </w:p>
    <w:p w14:paraId="0E6FD282" w14:textId="77777777" w:rsidR="00CC43B1" w:rsidRDefault="00CC43B1" w:rsidP="0097397D">
      <w:r>
        <w:tab/>
      </w:r>
      <w:r>
        <w:tab/>
      </w:r>
      <w:r>
        <w:tab/>
      </w:r>
      <w:r>
        <w:tab/>
      </w:r>
      <w:r>
        <w:tab/>
      </w:r>
      <w:r>
        <w:tab/>
      </w:r>
      <w:r w:rsidRPr="003C5016">
        <w:rPr>
          <w:rStyle w:val="1stTitle"/>
        </w:rPr>
        <w:t>Married:</w:t>
      </w:r>
      <w:r>
        <w:t xml:space="preserve"> </w:t>
      </w:r>
      <w:r>
        <w:tab/>
        <w:t>June 19, 2021</w:t>
      </w:r>
    </w:p>
    <w:p w14:paraId="182CE5EF" w14:textId="3C547095" w:rsidR="00CC43B1" w:rsidRDefault="001F1DC0" w:rsidP="0097397D">
      <w:r>
        <w:tab/>
      </w:r>
      <w:r>
        <w:tab/>
      </w:r>
    </w:p>
    <w:p w14:paraId="1D500C50" w14:textId="77777777" w:rsidR="006B3565" w:rsidRDefault="006B3565">
      <w:pPr>
        <w:rPr>
          <w:rStyle w:val="3rdGen"/>
        </w:rPr>
      </w:pPr>
      <w:r>
        <w:rPr>
          <w:rStyle w:val="3rdGen"/>
        </w:rPr>
        <w:br w:type="page"/>
      </w:r>
    </w:p>
    <w:p w14:paraId="2064C911" w14:textId="77777777" w:rsidR="006B3565" w:rsidRPr="002B15CA" w:rsidRDefault="006B3565" w:rsidP="006B3565">
      <w:pPr>
        <w:pStyle w:val="1stTITLE0"/>
        <w:rPr>
          <w:u w:val="none"/>
        </w:rPr>
      </w:pPr>
      <w:r w:rsidRPr="002B15CA">
        <w:rPr>
          <w:u w:val="none"/>
        </w:rPr>
        <w:lastRenderedPageBreak/>
        <w:t>PAULINE</w:t>
      </w:r>
    </w:p>
    <w:p w14:paraId="06A8694D" w14:textId="77777777" w:rsidR="005A313D" w:rsidRDefault="005A313D" w:rsidP="00CC43B1">
      <w:pPr>
        <w:ind w:left="2160" w:firstLine="720"/>
        <w:rPr>
          <w:rStyle w:val="3rdGen"/>
        </w:rPr>
      </w:pPr>
    </w:p>
    <w:p w14:paraId="22E379E8" w14:textId="3694D47C" w:rsidR="00D96350" w:rsidRDefault="00D96350" w:rsidP="00CC43B1">
      <w:pPr>
        <w:ind w:left="2160" w:firstLine="720"/>
      </w:pPr>
      <w:r w:rsidRPr="00D96350">
        <w:rPr>
          <w:rStyle w:val="3rdGen"/>
        </w:rPr>
        <w:t>Blas</w:t>
      </w:r>
      <w:r w:rsidR="00CC43B1">
        <w:rPr>
          <w:rStyle w:val="3rdGen"/>
        </w:rPr>
        <w:t>e</w:t>
      </w:r>
      <w:r w:rsidRPr="00D96350">
        <w:rPr>
          <w:rStyle w:val="3rdGen"/>
        </w:rPr>
        <w:t xml:space="preserve"> </w:t>
      </w:r>
      <w:proofErr w:type="spellStart"/>
      <w:r w:rsidRPr="00D96350">
        <w:rPr>
          <w:rStyle w:val="3rdGen"/>
        </w:rPr>
        <w:t>Raona</w:t>
      </w:r>
      <w:proofErr w:type="spellEnd"/>
      <w:r w:rsidRPr="00D96350">
        <w:rPr>
          <w:rStyle w:val="3rdGen"/>
        </w:rPr>
        <w:t xml:space="preserve"> </w:t>
      </w:r>
      <w:r>
        <w:t xml:space="preserve">- January 20, 1962 </w:t>
      </w:r>
    </w:p>
    <w:p w14:paraId="0BC880C4" w14:textId="77777777" w:rsidR="00D96350" w:rsidRDefault="00D96350" w:rsidP="0097397D">
      <w:r>
        <w:tab/>
      </w:r>
      <w:r>
        <w:tab/>
      </w:r>
      <w:r w:rsidR="001F1DC0">
        <w:tab/>
      </w:r>
      <w:r w:rsidR="001F1DC0">
        <w:tab/>
      </w:r>
      <w:r w:rsidRPr="00D96350">
        <w:rPr>
          <w:rStyle w:val="3rdGen"/>
        </w:rPr>
        <w:t>Kristen Ann May</w:t>
      </w:r>
      <w:r>
        <w:t xml:space="preserve"> - December 30, 1970 </w:t>
      </w:r>
    </w:p>
    <w:p w14:paraId="26009D9F" w14:textId="77777777" w:rsidR="00D96350" w:rsidRDefault="00D96350" w:rsidP="0097397D">
      <w:r>
        <w:tab/>
      </w:r>
      <w:r>
        <w:tab/>
      </w:r>
      <w:r w:rsidR="001F1DC0">
        <w:tab/>
      </w:r>
      <w:r w:rsidR="001F1DC0">
        <w:tab/>
      </w:r>
      <w:r w:rsidR="00485266" w:rsidRPr="00485266">
        <w:rPr>
          <w:rStyle w:val="1stTitle"/>
        </w:rPr>
        <w:t>Married:</w:t>
      </w:r>
      <w:r>
        <w:t xml:space="preserve"> May 7, 1994 </w:t>
      </w:r>
    </w:p>
    <w:p w14:paraId="00AB9C01" w14:textId="77777777" w:rsidR="00AC0D7C" w:rsidRDefault="00AC0D7C" w:rsidP="0097397D">
      <w:r>
        <w:tab/>
      </w:r>
      <w:r>
        <w:tab/>
      </w:r>
      <w:r w:rsidR="001F1DC0">
        <w:tab/>
      </w:r>
      <w:r w:rsidR="001F1DC0">
        <w:tab/>
      </w:r>
      <w:r w:rsidR="00485266" w:rsidRPr="00485266">
        <w:rPr>
          <w:rStyle w:val="1stTitle"/>
        </w:rPr>
        <w:t>Children:</w:t>
      </w:r>
      <w:r>
        <w:t xml:space="preserve"> </w:t>
      </w:r>
      <w:r w:rsidR="0067754A">
        <w:tab/>
      </w:r>
      <w:r w:rsidRPr="00AC0D7C">
        <w:rPr>
          <w:rStyle w:val="4thGen"/>
        </w:rPr>
        <w:t>Joshua</w:t>
      </w:r>
      <w:r>
        <w:t xml:space="preserve"> - February 26, 1996 </w:t>
      </w:r>
    </w:p>
    <w:p w14:paraId="528C9187" w14:textId="77777777" w:rsidR="00AC0D7C" w:rsidRDefault="00AC0D7C" w:rsidP="0097397D">
      <w:r>
        <w:t xml:space="preserve"> </w:t>
      </w:r>
      <w:r>
        <w:tab/>
        <w:t xml:space="preserve"> </w:t>
      </w:r>
      <w:r w:rsidR="0067754A">
        <w:tab/>
      </w:r>
      <w:r w:rsidR="0067754A">
        <w:tab/>
      </w:r>
      <w:r w:rsidR="0067754A">
        <w:tab/>
      </w:r>
      <w:r w:rsidR="0067754A">
        <w:tab/>
      </w:r>
      <w:r w:rsidR="0067754A">
        <w:tab/>
      </w:r>
      <w:r w:rsidRPr="00AC0D7C">
        <w:rPr>
          <w:rStyle w:val="4thGen"/>
        </w:rPr>
        <w:t xml:space="preserve">Jacob </w:t>
      </w:r>
      <w:r>
        <w:t xml:space="preserve">- May 27, 1997 </w:t>
      </w:r>
    </w:p>
    <w:p w14:paraId="75B7C69A" w14:textId="77777777" w:rsidR="00AC0D7C" w:rsidRPr="00AC0D7C" w:rsidRDefault="00AC0D7C" w:rsidP="0097397D">
      <w:r>
        <w:t xml:space="preserve"> </w:t>
      </w:r>
      <w:r>
        <w:tab/>
        <w:t xml:space="preserve"> </w:t>
      </w:r>
      <w:r>
        <w:tab/>
      </w:r>
      <w:r>
        <w:tab/>
      </w:r>
      <w:r>
        <w:tab/>
      </w:r>
      <w:r>
        <w:tab/>
      </w:r>
      <w:r w:rsidR="0067754A">
        <w:tab/>
      </w:r>
      <w:r w:rsidRPr="00AC0D7C">
        <w:rPr>
          <w:rStyle w:val="4thGen"/>
        </w:rPr>
        <w:t>Joseph</w:t>
      </w:r>
      <w:r>
        <w:t xml:space="preserve"> </w:t>
      </w:r>
      <w:r w:rsidR="004C6E42" w:rsidRPr="004C6E42">
        <w:t>-</w:t>
      </w:r>
      <w:r>
        <w:t xml:space="preserve"> February 19, 2002</w:t>
      </w:r>
    </w:p>
    <w:p w14:paraId="264AF018" w14:textId="6C4038CF" w:rsidR="00D96350" w:rsidRDefault="00D96350" w:rsidP="0097397D">
      <w:r>
        <w:tab/>
      </w:r>
      <w:r>
        <w:tab/>
      </w:r>
      <w:r w:rsidR="0067754A">
        <w:tab/>
      </w:r>
      <w:r w:rsidR="0067754A">
        <w:tab/>
      </w:r>
      <w:r w:rsidR="00485266" w:rsidRPr="00485266">
        <w:rPr>
          <w:rStyle w:val="1stTitle"/>
        </w:rPr>
        <w:t>Address:</w:t>
      </w:r>
      <w:r>
        <w:t xml:space="preserve"> </w:t>
      </w:r>
      <w:r w:rsidR="00AC0D7C">
        <w:t xml:space="preserve"> </w:t>
      </w:r>
      <w:r w:rsidR="00733DC4">
        <w:tab/>
      </w:r>
      <w:hyperlink r:id="rId88" w:tooltip="Map It!" w:history="1">
        <w:r w:rsidRPr="000E0533">
          <w:rPr>
            <w:rStyle w:val="Hyperlink"/>
          </w:rPr>
          <w:t>56 West Katherine Madison Hts., MI 48071</w:t>
        </w:r>
      </w:hyperlink>
      <w:r>
        <w:tab/>
        <w:t xml:space="preserve"> </w:t>
      </w:r>
      <w:r>
        <w:tab/>
      </w:r>
    </w:p>
    <w:p w14:paraId="23E97CCC" w14:textId="1D5AAC56" w:rsidR="00D96350" w:rsidRDefault="00D96350" w:rsidP="0097397D">
      <w:pPr>
        <w:rPr>
          <w:rStyle w:val="Hyperlink"/>
        </w:rPr>
      </w:pPr>
      <w:r>
        <w:tab/>
      </w:r>
      <w:r>
        <w:tab/>
      </w:r>
      <w:r w:rsidR="0067754A">
        <w:tab/>
      </w:r>
      <w:r w:rsidR="0067754A">
        <w:tab/>
      </w:r>
      <w:r>
        <w:rPr>
          <w:rStyle w:val="1stTitle"/>
        </w:rPr>
        <w:t>Telephone:</w:t>
      </w:r>
      <w:r>
        <w:t xml:space="preserve">  </w:t>
      </w:r>
      <w:r w:rsidR="00733DC4">
        <w:tab/>
      </w:r>
      <w:hyperlink r:id="rId89" w:history="1">
        <w:r w:rsidR="00733DC4" w:rsidRPr="00443FE6">
          <w:rPr>
            <w:rStyle w:val="Hyperlink"/>
          </w:rPr>
          <w:t>248 894-5334</w:t>
        </w:r>
      </w:hyperlink>
      <w:r w:rsidR="00AC0D7C">
        <w:tab/>
      </w:r>
      <w:r w:rsidR="00485266">
        <w:rPr>
          <w:rStyle w:val="1stTitle"/>
        </w:rPr>
        <w:t>Email:</w:t>
      </w:r>
      <w:r w:rsidR="00AC0D7C">
        <w:t xml:space="preserve">  </w:t>
      </w:r>
      <w:hyperlink r:id="rId90" w:history="1">
        <w:r w:rsidR="00AC0D7C" w:rsidRPr="0021127A">
          <w:rPr>
            <w:rStyle w:val="Hyperlink"/>
          </w:rPr>
          <w:t>kristenraona@yahoo.com</w:t>
        </w:r>
      </w:hyperlink>
    </w:p>
    <w:p w14:paraId="263ED91F" w14:textId="5CB987CA" w:rsidR="00852A0B" w:rsidRDefault="00F96864" w:rsidP="0097397D">
      <w:pPr>
        <w:rPr>
          <w:rStyle w:val="4thGen"/>
        </w:rPr>
      </w:pPr>
      <w:r>
        <w:rPr>
          <w:rStyle w:val="4thGen"/>
        </w:rPr>
        <w:tab/>
      </w:r>
    </w:p>
    <w:p w14:paraId="6F7FA436" w14:textId="6F12C327" w:rsidR="00F96864" w:rsidRDefault="00F96864" w:rsidP="00852A0B">
      <w:pPr>
        <w:ind w:left="3600" w:firstLine="720"/>
      </w:pPr>
      <w:r w:rsidRPr="00AC0D7C">
        <w:rPr>
          <w:rStyle w:val="4thGen"/>
        </w:rPr>
        <w:t>Joshua</w:t>
      </w:r>
      <w:r w:rsidR="00FC35D8">
        <w:rPr>
          <w:rStyle w:val="4thGen"/>
        </w:rPr>
        <w:t xml:space="preserve"> Raona</w:t>
      </w:r>
      <w:r>
        <w:t xml:space="preserve"> - February 26, 1996</w:t>
      </w:r>
    </w:p>
    <w:p w14:paraId="7E11B18F" w14:textId="0BFEE21D" w:rsidR="00F96864" w:rsidRDefault="00F96864" w:rsidP="0097397D">
      <w:r>
        <w:tab/>
      </w:r>
      <w:r>
        <w:tab/>
      </w:r>
      <w:r>
        <w:tab/>
      </w:r>
      <w:r>
        <w:tab/>
      </w:r>
      <w:r>
        <w:tab/>
      </w:r>
      <w:r>
        <w:tab/>
      </w:r>
      <w:r w:rsidRPr="0062136C">
        <w:rPr>
          <w:rStyle w:val="1stTitle"/>
        </w:rPr>
        <w:t xml:space="preserve">Address: </w:t>
      </w:r>
      <w:r>
        <w:t xml:space="preserve"> </w:t>
      </w:r>
      <w:hyperlink r:id="rId91" w:history="1">
        <w:r w:rsidRPr="0062136C">
          <w:rPr>
            <w:rStyle w:val="Hyperlink"/>
          </w:rPr>
          <w:t>28363 Revere</w:t>
        </w:r>
        <w:r w:rsidR="0062136C" w:rsidRPr="0062136C">
          <w:rPr>
            <w:rStyle w:val="Hyperlink"/>
          </w:rPr>
          <w:t xml:space="preserve"> Ave. Warren, MI  48092</w:t>
        </w:r>
      </w:hyperlink>
    </w:p>
    <w:p w14:paraId="56BC2BD9" w14:textId="77777777" w:rsidR="00733DC4" w:rsidRDefault="00733DC4" w:rsidP="0097397D"/>
    <w:p w14:paraId="5A7F9A30" w14:textId="3FFD8795" w:rsidR="00733DC4" w:rsidRDefault="00733DC4" w:rsidP="00733DC4">
      <w:pPr>
        <w:ind w:left="3600" w:firstLine="720"/>
      </w:pPr>
      <w:r w:rsidRPr="00AC0D7C">
        <w:rPr>
          <w:rStyle w:val="4thGen"/>
        </w:rPr>
        <w:t>J</w:t>
      </w:r>
      <w:r>
        <w:rPr>
          <w:rStyle w:val="4thGen"/>
        </w:rPr>
        <w:t>acob Raona</w:t>
      </w:r>
      <w:r>
        <w:t xml:space="preserve"> – May 27, 1997</w:t>
      </w:r>
    </w:p>
    <w:p w14:paraId="55723BF8" w14:textId="221D9658" w:rsidR="00733DC4" w:rsidRDefault="00733DC4" w:rsidP="00733DC4">
      <w:pPr>
        <w:ind w:left="3600" w:firstLine="720"/>
      </w:pPr>
      <w:r>
        <w:rPr>
          <w:rStyle w:val="4thGen"/>
        </w:rPr>
        <w:t xml:space="preserve">Colleen Raymond </w:t>
      </w:r>
      <w:r w:rsidRPr="00733DC4">
        <w:t>-</w:t>
      </w:r>
      <w:r>
        <w:t xml:space="preserve"> January 22, 1998</w:t>
      </w:r>
    </w:p>
    <w:p w14:paraId="328F086B" w14:textId="356C0D21" w:rsidR="00733DC4" w:rsidRDefault="00733DC4" w:rsidP="00733DC4">
      <w:pPr>
        <w:ind w:left="3600" w:firstLine="720"/>
      </w:pPr>
      <w:r w:rsidRPr="000E2ABD">
        <w:rPr>
          <w:rStyle w:val="4thGen"/>
          <w:color w:val="000000" w:themeColor="text1"/>
        </w:rPr>
        <w:t>Married</w:t>
      </w:r>
      <w:r w:rsidRPr="00733DC4">
        <w:t>:</w:t>
      </w:r>
      <w:r>
        <w:t xml:space="preserve">  October 21, 2023</w:t>
      </w:r>
    </w:p>
    <w:p w14:paraId="4F655ACD" w14:textId="57E60DA3" w:rsidR="00D96350" w:rsidRDefault="00733DC4" w:rsidP="0097397D">
      <w:r>
        <w:tab/>
      </w:r>
      <w:r>
        <w:tab/>
      </w:r>
      <w:r>
        <w:tab/>
      </w:r>
      <w:r>
        <w:tab/>
      </w:r>
      <w:r>
        <w:tab/>
      </w:r>
      <w:r>
        <w:tab/>
      </w:r>
      <w:r w:rsidRPr="0062136C">
        <w:rPr>
          <w:rStyle w:val="1stTitle"/>
        </w:rPr>
        <w:t xml:space="preserve">Address: </w:t>
      </w:r>
      <w:r>
        <w:t xml:space="preserve"> </w:t>
      </w:r>
      <w:hyperlink r:id="rId92" w:history="1">
        <w:r w:rsidRPr="00733DC4">
          <w:rPr>
            <w:rStyle w:val="Hyperlink"/>
          </w:rPr>
          <w:t>153 Griggs St.  Rochester, MI  48307</w:t>
        </w:r>
      </w:hyperlink>
      <w:r w:rsidR="00D96350">
        <w:t xml:space="preserve"> </w:t>
      </w:r>
      <w:r w:rsidR="00D96350">
        <w:tab/>
        <w:t xml:space="preserve">  </w:t>
      </w:r>
      <w:r w:rsidR="00D96350">
        <w:tab/>
        <w:t xml:space="preserve"> </w:t>
      </w:r>
    </w:p>
    <w:p w14:paraId="473D3DB6" w14:textId="55425192" w:rsidR="00FC35D8" w:rsidRDefault="00FC35D8" w:rsidP="0097397D">
      <w:r>
        <w:tab/>
      </w:r>
      <w:r>
        <w:tab/>
      </w:r>
      <w:r>
        <w:tab/>
      </w:r>
      <w:r>
        <w:tab/>
      </w:r>
      <w:r>
        <w:tab/>
      </w:r>
      <w:r>
        <w:tab/>
      </w:r>
      <w:r w:rsidR="00733DC4">
        <w:tab/>
      </w:r>
    </w:p>
    <w:p w14:paraId="7E594941" w14:textId="36991228" w:rsidR="00D96350" w:rsidRDefault="00D96350" w:rsidP="00852A0B">
      <w:r>
        <w:tab/>
        <w:t xml:space="preserve"> </w:t>
      </w:r>
      <w:r w:rsidR="00AC0D7C">
        <w:tab/>
      </w:r>
      <w:r w:rsidR="0067754A">
        <w:tab/>
      </w:r>
      <w:r w:rsidR="0067754A">
        <w:tab/>
      </w:r>
      <w:r w:rsidR="00AC0D7C" w:rsidRPr="00AC0D7C">
        <w:rPr>
          <w:rStyle w:val="3rdGen"/>
        </w:rPr>
        <w:t>Joseph Raona</w:t>
      </w:r>
      <w:r w:rsidR="00AC0D7C">
        <w:t xml:space="preserve"> - August 17, 1964</w:t>
      </w:r>
      <w:r>
        <w:tab/>
        <w:t xml:space="preserve"> </w:t>
      </w:r>
      <w:r>
        <w:tab/>
        <w:t xml:space="preserve"> </w:t>
      </w:r>
      <w:r>
        <w:tab/>
        <w:t xml:space="preserve"> </w:t>
      </w:r>
    </w:p>
    <w:p w14:paraId="425C3A33" w14:textId="77777777" w:rsidR="00D96350" w:rsidRDefault="00AC0D7C" w:rsidP="0097397D">
      <w:r>
        <w:tab/>
      </w:r>
      <w:r>
        <w:tab/>
      </w:r>
      <w:r w:rsidR="0067754A">
        <w:tab/>
      </w:r>
      <w:r w:rsidR="0067754A">
        <w:tab/>
      </w:r>
      <w:r w:rsidRPr="00AC0D7C">
        <w:rPr>
          <w:rStyle w:val="3rdGen"/>
        </w:rPr>
        <w:t>Tracy Hengel</w:t>
      </w:r>
      <w:r>
        <w:t xml:space="preserve"> </w:t>
      </w:r>
      <w:r w:rsidR="004C6E42" w:rsidRPr="004C6E42">
        <w:t>-</w:t>
      </w:r>
      <w:r>
        <w:t xml:space="preserve"> May 21, 1979</w:t>
      </w:r>
    </w:p>
    <w:p w14:paraId="67318C78" w14:textId="77777777" w:rsidR="00D96350" w:rsidRDefault="00AC0D7C" w:rsidP="0097397D">
      <w:r>
        <w:tab/>
      </w:r>
      <w:r>
        <w:tab/>
      </w:r>
      <w:r w:rsidR="0067754A">
        <w:tab/>
      </w:r>
      <w:r w:rsidR="0067754A">
        <w:tab/>
      </w:r>
      <w:r w:rsidR="00485266" w:rsidRPr="00485266">
        <w:rPr>
          <w:rStyle w:val="1stTitle"/>
        </w:rPr>
        <w:t>Married:</w:t>
      </w:r>
      <w:r>
        <w:t xml:space="preserve"> December 9, 2005</w:t>
      </w:r>
    </w:p>
    <w:p w14:paraId="72E6BE8B" w14:textId="77777777" w:rsidR="00AC0D7C" w:rsidRDefault="00AC0D7C" w:rsidP="0097397D">
      <w:r>
        <w:tab/>
      </w:r>
      <w:r>
        <w:tab/>
      </w:r>
      <w:r w:rsidR="0067754A">
        <w:tab/>
      </w:r>
      <w:r w:rsidR="0067754A">
        <w:tab/>
      </w:r>
      <w:r w:rsidR="00485266" w:rsidRPr="00485266">
        <w:rPr>
          <w:rStyle w:val="1stTitle"/>
        </w:rPr>
        <w:t>Children:</w:t>
      </w:r>
      <w:r>
        <w:rPr>
          <w:rStyle w:val="1stTitle"/>
        </w:rPr>
        <w:t xml:space="preserve"> </w:t>
      </w:r>
      <w:r>
        <w:rPr>
          <w:rStyle w:val="1stTitle"/>
        </w:rPr>
        <w:tab/>
      </w:r>
      <w:r w:rsidRPr="0097397D">
        <w:rPr>
          <w:rStyle w:val="4thGen"/>
        </w:rPr>
        <w:t>Luciano Joseph</w:t>
      </w:r>
      <w:r>
        <w:t xml:space="preserve"> - March 24, 2007 </w:t>
      </w:r>
    </w:p>
    <w:p w14:paraId="1928CA5E" w14:textId="77777777" w:rsidR="00AC0D7C" w:rsidRDefault="00AC0D7C" w:rsidP="0097397D">
      <w:r>
        <w:t xml:space="preserve"> </w:t>
      </w:r>
      <w:r>
        <w:tab/>
        <w:t xml:space="preserve"> </w:t>
      </w:r>
      <w:r>
        <w:tab/>
      </w:r>
      <w:r>
        <w:tab/>
      </w:r>
      <w:r>
        <w:tab/>
      </w:r>
      <w:r>
        <w:tab/>
      </w:r>
      <w:r w:rsidR="0067754A">
        <w:tab/>
      </w:r>
      <w:r w:rsidRPr="0097397D">
        <w:rPr>
          <w:rStyle w:val="4thGen"/>
        </w:rPr>
        <w:t>Santino Vincent</w:t>
      </w:r>
      <w:r>
        <w:t xml:space="preserve"> - September 17, 2008 </w:t>
      </w:r>
    </w:p>
    <w:p w14:paraId="4CE832F7" w14:textId="77777777" w:rsidR="00AC0D7C" w:rsidRDefault="00AC0D7C" w:rsidP="0097397D">
      <w:r>
        <w:t xml:space="preserve"> </w:t>
      </w:r>
      <w:r>
        <w:tab/>
        <w:t xml:space="preserve"> </w:t>
      </w:r>
      <w:r>
        <w:tab/>
      </w:r>
      <w:r>
        <w:tab/>
      </w:r>
      <w:r>
        <w:tab/>
      </w:r>
      <w:r>
        <w:tab/>
      </w:r>
      <w:r w:rsidR="0067754A">
        <w:tab/>
      </w:r>
      <w:r w:rsidRPr="0097397D">
        <w:rPr>
          <w:rStyle w:val="4thGen"/>
        </w:rPr>
        <w:t>Vittorio Dominic</w:t>
      </w:r>
      <w:r w:rsidRPr="0021127A">
        <w:rPr>
          <w:rStyle w:val="5thGen"/>
        </w:rPr>
        <w:t xml:space="preserve"> </w:t>
      </w:r>
      <w:r>
        <w:t xml:space="preserve">- May 12, 2010 </w:t>
      </w:r>
    </w:p>
    <w:p w14:paraId="02F81E21" w14:textId="37D46CFD" w:rsidR="0021127A" w:rsidRDefault="00AC0D7C" w:rsidP="0097397D">
      <w:r>
        <w:rPr>
          <w:rStyle w:val="1stTitle"/>
        </w:rPr>
        <w:tab/>
      </w:r>
      <w:r w:rsidR="0067754A">
        <w:rPr>
          <w:rStyle w:val="1stTitle"/>
        </w:rPr>
        <w:tab/>
      </w:r>
      <w:r w:rsidR="0067754A">
        <w:rPr>
          <w:rStyle w:val="1stTitle"/>
        </w:rPr>
        <w:tab/>
      </w:r>
      <w:r w:rsidR="0021127A">
        <w:rPr>
          <w:rStyle w:val="1stTitle"/>
        </w:rPr>
        <w:tab/>
      </w:r>
      <w:r w:rsidR="00485266" w:rsidRPr="00485266">
        <w:rPr>
          <w:rStyle w:val="1stTitle"/>
        </w:rPr>
        <w:t>Address:</w:t>
      </w:r>
      <w:r w:rsidR="0021127A">
        <w:t xml:space="preserve"> </w:t>
      </w:r>
      <w:r w:rsidR="0021127A">
        <w:tab/>
      </w:r>
      <w:hyperlink r:id="rId93" w:history="1">
        <w:r w:rsidR="00FE7B95">
          <w:rPr>
            <w:rStyle w:val="Hyperlink"/>
          </w:rPr>
          <w:t>1437</w:t>
        </w:r>
      </w:hyperlink>
      <w:r w:rsidR="00FE7B95">
        <w:rPr>
          <w:rStyle w:val="Hyperlink"/>
        </w:rPr>
        <w:t xml:space="preserve"> Lalonde </w:t>
      </w:r>
      <w:r w:rsidR="004E71F1">
        <w:rPr>
          <w:rStyle w:val="Hyperlink"/>
        </w:rPr>
        <w:t>Rd.  East Jordan, MI  49727</w:t>
      </w:r>
      <w:r w:rsidR="0021127A">
        <w:tab/>
        <w:t xml:space="preserve"> </w:t>
      </w:r>
      <w:r w:rsidR="0021127A">
        <w:tab/>
        <w:t xml:space="preserve"> </w:t>
      </w:r>
      <w:r w:rsidR="0021127A">
        <w:tab/>
      </w:r>
    </w:p>
    <w:p w14:paraId="6BB0478A" w14:textId="77777777" w:rsidR="006434A6" w:rsidRDefault="0021127A" w:rsidP="006434A6">
      <w:pPr>
        <w:rPr>
          <w:rStyle w:val="Hyperlink"/>
        </w:rPr>
      </w:pPr>
      <w:r>
        <w:tab/>
      </w:r>
      <w:r>
        <w:tab/>
      </w:r>
      <w:r w:rsidR="0067754A">
        <w:tab/>
      </w:r>
      <w:r w:rsidR="0067754A">
        <w:tab/>
      </w:r>
      <w:r>
        <w:rPr>
          <w:rStyle w:val="1stTitle"/>
        </w:rPr>
        <w:t>Telephone:</w:t>
      </w:r>
      <w:r>
        <w:rPr>
          <w:rStyle w:val="1stTitle"/>
        </w:rPr>
        <w:tab/>
      </w:r>
      <w:hyperlink r:id="rId94" w:history="1">
        <w:r w:rsidR="007C6403">
          <w:rPr>
            <w:rStyle w:val="Hyperlink"/>
          </w:rPr>
          <w:t>231 340-3235</w:t>
        </w:r>
      </w:hyperlink>
      <w:r>
        <w:t xml:space="preserve"> </w:t>
      </w:r>
      <w:r>
        <w:tab/>
      </w:r>
      <w:r w:rsidR="00485266">
        <w:rPr>
          <w:rStyle w:val="1stTitle"/>
        </w:rPr>
        <w:t>Email:</w:t>
      </w:r>
      <w:r>
        <w:t xml:space="preserve"> </w:t>
      </w:r>
      <w:hyperlink r:id="rId95" w:history="1">
        <w:r w:rsidRPr="0021127A">
          <w:rPr>
            <w:rStyle w:val="Hyperlink"/>
          </w:rPr>
          <w:t>jtraona@hotmail.com</w:t>
        </w:r>
      </w:hyperlink>
    </w:p>
    <w:p w14:paraId="13EC2078" w14:textId="77777777" w:rsidR="0021127A" w:rsidRDefault="0021127A" w:rsidP="0097397D"/>
    <w:p w14:paraId="20FFD57B" w14:textId="1D221684" w:rsidR="0021127A" w:rsidRDefault="0021127A" w:rsidP="0097397D">
      <w:r>
        <w:tab/>
      </w:r>
      <w:r w:rsidR="0067754A">
        <w:tab/>
      </w:r>
      <w:r w:rsidRPr="0021127A">
        <w:rPr>
          <w:rStyle w:val="2ndGen"/>
        </w:rPr>
        <w:t>Ross Raona</w:t>
      </w:r>
      <w:r w:rsidRPr="002E0F94">
        <w:t xml:space="preserve"> - September 5, </w:t>
      </w:r>
      <w:proofErr w:type="gramStart"/>
      <w:r w:rsidRPr="002E0F94">
        <w:t>1926</w:t>
      </w:r>
      <w:proofErr w:type="gramEnd"/>
      <w:r w:rsidRPr="002E0F94">
        <w:t xml:space="preserve"> </w:t>
      </w:r>
      <w:r w:rsidRPr="002E0F94">
        <w:tab/>
      </w:r>
      <w:r w:rsidR="00F871F5">
        <w:tab/>
      </w:r>
      <w:r w:rsidR="00F871F5" w:rsidRPr="00F871F5">
        <w:rPr>
          <w:b/>
          <w:bCs/>
        </w:rPr>
        <w:t>Deceased:</w:t>
      </w:r>
      <w:r w:rsidRPr="00A318DF">
        <w:t xml:space="preserve">  July</w:t>
      </w:r>
      <w:r w:rsidRPr="002E0F94">
        <w:t xml:space="preserve"> 7, 1986</w:t>
      </w:r>
    </w:p>
    <w:p w14:paraId="11AD9166" w14:textId="6B98308B" w:rsidR="0021127A" w:rsidRDefault="0021127A" w:rsidP="0097397D">
      <w:r>
        <w:tab/>
      </w:r>
      <w:r w:rsidR="0067754A">
        <w:tab/>
      </w:r>
      <w:r w:rsidRPr="0021127A">
        <w:rPr>
          <w:rStyle w:val="2ndGen"/>
        </w:rPr>
        <w:t>Elizabeth Summers</w:t>
      </w:r>
      <w:r w:rsidRPr="002E0F94">
        <w:t xml:space="preserve"> - February 11, </w:t>
      </w:r>
      <w:proofErr w:type="gramStart"/>
      <w:r w:rsidR="00BB43FC" w:rsidRPr="002E0F94">
        <w:t>1930</w:t>
      </w:r>
      <w:proofErr w:type="gramEnd"/>
      <w:r w:rsidR="00BB43FC">
        <w:t xml:space="preserve"> </w:t>
      </w:r>
      <w:r w:rsidR="00BB43FC">
        <w:tab/>
      </w:r>
      <w:r w:rsidR="00F871F5" w:rsidRPr="00F871F5">
        <w:rPr>
          <w:b/>
          <w:bCs/>
        </w:rPr>
        <w:t>Deceased:</w:t>
      </w:r>
      <w:r w:rsidR="00A318DF">
        <w:t xml:space="preserve">  March 17, 2016</w:t>
      </w:r>
    </w:p>
    <w:p w14:paraId="4AAFB4FE" w14:textId="77777777" w:rsidR="0021127A" w:rsidRDefault="0021127A" w:rsidP="0097397D">
      <w:r>
        <w:tab/>
      </w:r>
      <w:r w:rsidR="0067754A">
        <w:tab/>
      </w:r>
      <w:r w:rsidR="00485266" w:rsidRPr="00485266">
        <w:rPr>
          <w:rStyle w:val="1stTitle"/>
        </w:rPr>
        <w:t>Married:</w:t>
      </w:r>
      <w:r>
        <w:rPr>
          <w:rStyle w:val="1stTitle"/>
        </w:rPr>
        <w:tab/>
      </w:r>
      <w:r w:rsidRPr="002E0F94">
        <w:t>July 19, 1947</w:t>
      </w:r>
    </w:p>
    <w:p w14:paraId="51BF644A" w14:textId="4B296FE3" w:rsidR="0021127A" w:rsidRDefault="0021127A" w:rsidP="0097397D">
      <w:r>
        <w:tab/>
      </w:r>
      <w:r w:rsidR="0067754A">
        <w:tab/>
      </w:r>
      <w:r w:rsidR="00485266" w:rsidRPr="00485266">
        <w:rPr>
          <w:rStyle w:val="1stTitle"/>
        </w:rPr>
        <w:t>Children:</w:t>
      </w:r>
      <w:r>
        <w:rPr>
          <w:rStyle w:val="1stTitle"/>
        </w:rPr>
        <w:tab/>
      </w:r>
      <w:r w:rsidRPr="0021127A">
        <w:rPr>
          <w:rStyle w:val="3rdGen"/>
        </w:rPr>
        <w:t>Blaise</w:t>
      </w:r>
      <w:r w:rsidRPr="002E0F94">
        <w:t xml:space="preserve"> - November 11, </w:t>
      </w:r>
      <w:proofErr w:type="gramStart"/>
      <w:r w:rsidR="00F871F5" w:rsidRPr="002E0F94">
        <w:t>1949</w:t>
      </w:r>
      <w:proofErr w:type="gramEnd"/>
      <w:r w:rsidR="00F871F5">
        <w:t xml:space="preserve"> </w:t>
      </w:r>
      <w:r w:rsidR="00F871F5">
        <w:tab/>
      </w:r>
      <w:r w:rsidR="00F871F5" w:rsidRPr="00F871F5">
        <w:rPr>
          <w:b/>
          <w:bCs/>
        </w:rPr>
        <w:t>Deceased:</w:t>
      </w:r>
      <w:r w:rsidR="007363EE">
        <w:t xml:space="preserve">  May 8, 2017</w:t>
      </w:r>
    </w:p>
    <w:p w14:paraId="367759ED" w14:textId="4E01288A" w:rsidR="0021127A" w:rsidRDefault="0021127A" w:rsidP="0097397D">
      <w:r>
        <w:tab/>
      </w:r>
      <w:r>
        <w:tab/>
      </w:r>
      <w:r w:rsidR="0067754A">
        <w:tab/>
      </w:r>
      <w:r w:rsidR="0067754A">
        <w:tab/>
      </w:r>
      <w:r w:rsidRPr="0021127A">
        <w:rPr>
          <w:rStyle w:val="3rdGen"/>
        </w:rPr>
        <w:t>Ross</w:t>
      </w:r>
      <w:r w:rsidRPr="002E0F94">
        <w:t xml:space="preserve"> - April 14, </w:t>
      </w:r>
      <w:proofErr w:type="gramStart"/>
      <w:r w:rsidRPr="002E0F94">
        <w:t>1958</w:t>
      </w:r>
      <w:proofErr w:type="gramEnd"/>
      <w:r w:rsidRPr="002E0F94">
        <w:t xml:space="preserve"> </w:t>
      </w:r>
      <w:r w:rsidRPr="002E0F94">
        <w:tab/>
      </w:r>
      <w:r w:rsidR="00F871F5">
        <w:tab/>
      </w:r>
      <w:r w:rsidR="00F871F5" w:rsidRPr="00F871F5">
        <w:rPr>
          <w:b/>
          <w:bCs/>
        </w:rPr>
        <w:t>Deceased:</w:t>
      </w:r>
      <w:r w:rsidR="00A318DF">
        <w:t xml:space="preserve"> </w:t>
      </w:r>
      <w:r w:rsidRPr="00A318DF">
        <w:t xml:space="preserve">  June</w:t>
      </w:r>
      <w:r w:rsidRPr="002E0F94">
        <w:t xml:space="preserve"> 22, 2005</w:t>
      </w:r>
    </w:p>
    <w:p w14:paraId="14FAE87E" w14:textId="77777777" w:rsidR="00743A69" w:rsidRDefault="0021127A" w:rsidP="0097397D">
      <w:r>
        <w:tab/>
      </w:r>
    </w:p>
    <w:p w14:paraId="33C7EE3C" w14:textId="21783F53" w:rsidR="0021127A" w:rsidRDefault="00743A69" w:rsidP="0097397D">
      <w:r>
        <w:tab/>
      </w:r>
      <w:r w:rsidR="0021127A">
        <w:tab/>
      </w:r>
      <w:r w:rsidR="0067754A">
        <w:tab/>
      </w:r>
      <w:r w:rsidR="0067754A">
        <w:tab/>
      </w:r>
      <w:r w:rsidR="0021127A" w:rsidRPr="0021127A">
        <w:rPr>
          <w:rStyle w:val="3rdGen"/>
        </w:rPr>
        <w:t>Blaise</w:t>
      </w:r>
      <w:r w:rsidR="0021127A" w:rsidRPr="002E0F94">
        <w:t xml:space="preserve"> - November 11, </w:t>
      </w:r>
      <w:proofErr w:type="gramStart"/>
      <w:r w:rsidR="00F871F5" w:rsidRPr="002E0F94">
        <w:t>1949</w:t>
      </w:r>
      <w:proofErr w:type="gramEnd"/>
      <w:r w:rsidR="00F871F5">
        <w:t xml:space="preserve"> </w:t>
      </w:r>
      <w:r w:rsidR="00F871F5">
        <w:tab/>
      </w:r>
      <w:r w:rsidR="00F871F5" w:rsidRPr="00F871F5">
        <w:rPr>
          <w:b/>
          <w:bCs/>
        </w:rPr>
        <w:t>Deceased:</w:t>
      </w:r>
      <w:r w:rsidR="0062136C">
        <w:t xml:space="preserve"> May 8, 2017</w:t>
      </w:r>
    </w:p>
    <w:p w14:paraId="180B46AC" w14:textId="77777777" w:rsidR="0021127A" w:rsidRDefault="0021127A" w:rsidP="0097397D">
      <w:r>
        <w:tab/>
      </w:r>
      <w:r>
        <w:tab/>
      </w:r>
      <w:r w:rsidR="0067754A">
        <w:tab/>
      </w:r>
      <w:r w:rsidR="0067754A">
        <w:tab/>
      </w:r>
      <w:r w:rsidRPr="0021127A">
        <w:rPr>
          <w:rStyle w:val="3rdGen"/>
        </w:rPr>
        <w:t>Carol Lisiecki</w:t>
      </w:r>
      <w:r w:rsidRPr="002E0F94">
        <w:t xml:space="preserve"> - December 20, 1946</w:t>
      </w:r>
    </w:p>
    <w:p w14:paraId="03A2E3EB" w14:textId="77777777" w:rsidR="00D17246" w:rsidRDefault="0021127A" w:rsidP="0097397D">
      <w:r>
        <w:tab/>
      </w:r>
      <w:r>
        <w:tab/>
      </w:r>
      <w:r w:rsidR="0067754A">
        <w:tab/>
      </w:r>
      <w:r w:rsidR="0067754A">
        <w:tab/>
      </w:r>
      <w:r w:rsidR="00485266" w:rsidRPr="00485266">
        <w:rPr>
          <w:rStyle w:val="1stTitle"/>
        </w:rPr>
        <w:t>Married:</w:t>
      </w:r>
      <w:r w:rsidR="00D17246">
        <w:rPr>
          <w:rStyle w:val="1stTitle"/>
        </w:rPr>
        <w:tab/>
      </w:r>
      <w:r w:rsidR="00D17246" w:rsidRPr="002E0F94">
        <w:t>November 17, 1972</w:t>
      </w:r>
    </w:p>
    <w:p w14:paraId="1B0E6106" w14:textId="77777777" w:rsidR="00D17246" w:rsidRDefault="00D17246" w:rsidP="0097397D">
      <w:r>
        <w:tab/>
      </w:r>
      <w:r>
        <w:tab/>
      </w:r>
      <w:r w:rsidR="0067754A">
        <w:tab/>
      </w:r>
      <w:r w:rsidR="0067754A">
        <w:tab/>
      </w:r>
      <w:r w:rsidR="00485266" w:rsidRPr="00485266">
        <w:rPr>
          <w:rStyle w:val="1stTitle"/>
        </w:rPr>
        <w:t>Children:</w:t>
      </w:r>
      <w:r>
        <w:tab/>
        <w:t xml:space="preserve"> </w:t>
      </w:r>
      <w:r w:rsidRPr="00D17246">
        <w:rPr>
          <w:rStyle w:val="4thGen"/>
        </w:rPr>
        <w:t>Annette Lyn</w:t>
      </w:r>
      <w:r w:rsidRPr="002E0F94">
        <w:t xml:space="preserve"> - November 19, 1978</w:t>
      </w:r>
    </w:p>
    <w:p w14:paraId="11ACF4EE" w14:textId="77777777" w:rsidR="00D17246" w:rsidRDefault="00D17246" w:rsidP="0097397D">
      <w:r>
        <w:tab/>
      </w:r>
      <w:r>
        <w:tab/>
      </w:r>
      <w:r w:rsidR="0067754A">
        <w:tab/>
      </w:r>
      <w:r w:rsidR="0067754A">
        <w:tab/>
      </w:r>
      <w:r w:rsidR="00485266" w:rsidRPr="00485266">
        <w:rPr>
          <w:rStyle w:val="1stTitle"/>
        </w:rPr>
        <w:t>Address:</w:t>
      </w:r>
      <w:r>
        <w:tab/>
      </w:r>
      <w:hyperlink r:id="rId96" w:tooltip="Map It!" w:history="1">
        <w:r w:rsidRPr="000E0533">
          <w:rPr>
            <w:rStyle w:val="Hyperlink"/>
          </w:rPr>
          <w:t>17832 Costello Clinton Twp., MI  48038</w:t>
        </w:r>
      </w:hyperlink>
      <w:r>
        <w:t xml:space="preserve">   </w:t>
      </w:r>
      <w:r>
        <w:tab/>
        <w:t xml:space="preserve"> </w:t>
      </w:r>
      <w:r>
        <w:tab/>
      </w:r>
    </w:p>
    <w:p w14:paraId="333D0875" w14:textId="38B26D81" w:rsidR="00D17246" w:rsidRDefault="00D17246" w:rsidP="0097397D">
      <w:r>
        <w:tab/>
      </w:r>
      <w:r>
        <w:tab/>
      </w:r>
      <w:r w:rsidR="0067754A">
        <w:tab/>
      </w:r>
      <w:r w:rsidR="0067754A">
        <w:tab/>
      </w:r>
      <w:r>
        <w:rPr>
          <w:rStyle w:val="1stTitle"/>
        </w:rPr>
        <w:t xml:space="preserve">Telephone:  </w:t>
      </w:r>
      <w:r>
        <w:t xml:space="preserve"> </w:t>
      </w:r>
      <w:hyperlink r:id="rId97" w:history="1">
        <w:r w:rsidR="009F5ECA">
          <w:rPr>
            <w:rStyle w:val="Hyperlink"/>
          </w:rPr>
          <w:t>586 703-5464</w:t>
        </w:r>
      </w:hyperlink>
      <w:r>
        <w:t xml:space="preserve"> </w:t>
      </w:r>
      <w:r>
        <w:tab/>
      </w:r>
      <w:r w:rsidR="00485266">
        <w:rPr>
          <w:rStyle w:val="1stTitle"/>
        </w:rPr>
        <w:t>Email:</w:t>
      </w:r>
      <w:r>
        <w:t xml:space="preserve">  </w:t>
      </w:r>
      <w:hyperlink r:id="rId98" w:history="1">
        <w:r w:rsidR="00CC43B1">
          <w:rPr>
            <w:rStyle w:val="Hyperlink"/>
          </w:rPr>
          <w:t>caraona1972@gmail.com</w:t>
        </w:r>
      </w:hyperlink>
    </w:p>
    <w:p w14:paraId="477A3A9C" w14:textId="77777777" w:rsidR="00D17246" w:rsidRDefault="00D17246" w:rsidP="0097397D">
      <w:r>
        <w:t xml:space="preserve"> </w:t>
      </w:r>
      <w:r>
        <w:tab/>
        <w:t xml:space="preserve">  </w:t>
      </w:r>
      <w:r>
        <w:tab/>
        <w:t xml:space="preserve"> </w:t>
      </w:r>
    </w:p>
    <w:p w14:paraId="7623BD33" w14:textId="71CC0FF5" w:rsidR="00D17246" w:rsidRDefault="00113351" w:rsidP="0097397D">
      <w:r>
        <w:tab/>
      </w:r>
      <w:r>
        <w:tab/>
      </w:r>
      <w:r>
        <w:tab/>
      </w:r>
      <w:r>
        <w:tab/>
      </w:r>
      <w:r>
        <w:tab/>
      </w:r>
      <w:r w:rsidR="0067754A">
        <w:tab/>
      </w:r>
      <w:r w:rsidR="00D17246" w:rsidRPr="00D17246">
        <w:rPr>
          <w:rStyle w:val="4thGen"/>
        </w:rPr>
        <w:t>Annette Lyn</w:t>
      </w:r>
      <w:r w:rsidR="00D17246" w:rsidRPr="002E0F94">
        <w:t xml:space="preserve"> - November 19, 1978</w:t>
      </w:r>
    </w:p>
    <w:p w14:paraId="37271EB8" w14:textId="77777777" w:rsidR="00F250E2" w:rsidRDefault="006D789F" w:rsidP="0097397D">
      <w:r>
        <w:tab/>
      </w:r>
      <w:r>
        <w:tab/>
      </w:r>
      <w:r>
        <w:tab/>
      </w:r>
      <w:r>
        <w:tab/>
      </w:r>
      <w:r>
        <w:tab/>
      </w:r>
      <w:r>
        <w:tab/>
      </w:r>
      <w:r w:rsidR="000A2CBF" w:rsidRPr="000E2ABD">
        <w:rPr>
          <w:rStyle w:val="4thGen"/>
        </w:rPr>
        <w:t>Eric Bazan –</w:t>
      </w:r>
      <w:r w:rsidR="000A2CBF">
        <w:t xml:space="preserve"> </w:t>
      </w:r>
      <w:r w:rsidR="00F250E2">
        <w:tab/>
        <w:t>June 28, 1975</w:t>
      </w:r>
    </w:p>
    <w:p w14:paraId="04AF810A" w14:textId="03DB4460" w:rsidR="006D789F" w:rsidRDefault="00F250E2" w:rsidP="0097397D">
      <w:r>
        <w:tab/>
      </w:r>
      <w:r>
        <w:tab/>
      </w:r>
      <w:r>
        <w:tab/>
      </w:r>
      <w:r>
        <w:tab/>
      </w:r>
      <w:r>
        <w:tab/>
      </w:r>
      <w:r>
        <w:tab/>
      </w:r>
      <w:r w:rsidRPr="000E2ABD">
        <w:rPr>
          <w:b/>
          <w:bCs/>
          <w:i/>
          <w:iCs/>
        </w:rPr>
        <w:t>Married:</w:t>
      </w:r>
      <w:r>
        <w:t xml:space="preserve"> </w:t>
      </w:r>
      <w:r>
        <w:tab/>
      </w:r>
      <w:r w:rsidR="00FC0165">
        <w:t>August 2, 2025</w:t>
      </w:r>
      <w:r w:rsidR="006D789F">
        <w:tab/>
      </w:r>
      <w:r w:rsidR="006D789F">
        <w:tab/>
      </w:r>
      <w:r w:rsidR="006D789F">
        <w:tab/>
      </w:r>
      <w:r w:rsidR="006D789F">
        <w:tab/>
      </w:r>
      <w:r w:rsidR="006D789F">
        <w:tab/>
      </w:r>
    </w:p>
    <w:p w14:paraId="1D0A9673" w14:textId="43EECC73" w:rsidR="00B27510" w:rsidRDefault="00D17246" w:rsidP="0097397D">
      <w:r>
        <w:tab/>
      </w:r>
      <w:r>
        <w:tab/>
      </w:r>
      <w:r>
        <w:tab/>
      </w:r>
      <w:r>
        <w:tab/>
      </w:r>
      <w:r>
        <w:tab/>
      </w:r>
      <w:r w:rsidR="0067754A">
        <w:tab/>
      </w:r>
      <w:r w:rsidR="00485266" w:rsidRPr="00485266">
        <w:rPr>
          <w:rStyle w:val="1stTitle"/>
        </w:rPr>
        <w:t>Children:</w:t>
      </w:r>
      <w:r>
        <w:tab/>
      </w:r>
      <w:r w:rsidR="00B27510" w:rsidRPr="00ED48E9">
        <w:rPr>
          <w:rStyle w:val="5thGen"/>
        </w:rPr>
        <w:t xml:space="preserve">Elaine </w:t>
      </w:r>
      <w:r w:rsidR="000E555E">
        <w:t>–</w:t>
      </w:r>
      <w:r w:rsidR="00B27510">
        <w:t xml:space="preserve"> </w:t>
      </w:r>
      <w:r w:rsidR="000E555E">
        <w:t>May 28, 1994</w:t>
      </w:r>
    </w:p>
    <w:p w14:paraId="541E45F0" w14:textId="0DDAC6D5" w:rsidR="00D17246" w:rsidRDefault="00D17246" w:rsidP="00B27510">
      <w:pPr>
        <w:ind w:left="5040" w:firstLine="720"/>
      </w:pPr>
      <w:r w:rsidRPr="00D17246">
        <w:rPr>
          <w:rStyle w:val="5thGen"/>
        </w:rPr>
        <w:t>Lacie Nicole Price</w:t>
      </w:r>
      <w:r>
        <w:t xml:space="preserve"> </w:t>
      </w:r>
      <w:r w:rsidR="004C6E42" w:rsidRPr="004C6E42">
        <w:t>-</w:t>
      </w:r>
      <w:r>
        <w:t xml:space="preserve"> June 23, 2000 </w:t>
      </w:r>
    </w:p>
    <w:p w14:paraId="286DDE22" w14:textId="77777777" w:rsidR="00D17246" w:rsidRDefault="00D17246" w:rsidP="0097397D">
      <w:r>
        <w:t xml:space="preserve"> </w:t>
      </w:r>
      <w:r>
        <w:tab/>
        <w:t xml:space="preserve"> </w:t>
      </w:r>
      <w:r>
        <w:tab/>
        <w:t xml:space="preserve"> </w:t>
      </w:r>
      <w:r>
        <w:tab/>
        <w:t xml:space="preserve"> </w:t>
      </w:r>
      <w:r>
        <w:tab/>
      </w:r>
      <w:r>
        <w:tab/>
      </w:r>
      <w:r>
        <w:tab/>
      </w:r>
      <w:r>
        <w:tab/>
      </w:r>
      <w:r>
        <w:tab/>
      </w:r>
      <w:r w:rsidRPr="00D17246">
        <w:rPr>
          <w:rStyle w:val="5thGen"/>
        </w:rPr>
        <w:t>Christian James</w:t>
      </w:r>
      <w:r>
        <w:t xml:space="preserve"> </w:t>
      </w:r>
      <w:r w:rsidR="004C6E42" w:rsidRPr="004C6E42">
        <w:t>-</w:t>
      </w:r>
      <w:r>
        <w:t xml:space="preserve"> January 11, 2005 </w:t>
      </w:r>
    </w:p>
    <w:p w14:paraId="19EF7EF1" w14:textId="77777777" w:rsidR="00D17246" w:rsidRDefault="00D17246" w:rsidP="0097397D">
      <w:r>
        <w:t xml:space="preserve"> </w:t>
      </w:r>
      <w:r>
        <w:tab/>
        <w:t xml:space="preserve"> </w:t>
      </w:r>
      <w:r>
        <w:tab/>
        <w:t xml:space="preserve"> </w:t>
      </w:r>
      <w:r>
        <w:tab/>
        <w:t xml:space="preserve"> </w:t>
      </w:r>
      <w:r>
        <w:tab/>
      </w:r>
      <w:r>
        <w:tab/>
      </w:r>
      <w:r>
        <w:tab/>
      </w:r>
      <w:r>
        <w:tab/>
      </w:r>
      <w:r>
        <w:tab/>
      </w:r>
      <w:r w:rsidRPr="00D17246">
        <w:rPr>
          <w:rStyle w:val="5thGen"/>
        </w:rPr>
        <w:t>Rocco Jett</w:t>
      </w:r>
      <w:r>
        <w:t xml:space="preserve"> - May 16, 2013 </w:t>
      </w:r>
    </w:p>
    <w:p w14:paraId="13E5AD0F" w14:textId="77777777" w:rsidR="00D17246" w:rsidRDefault="00D17246" w:rsidP="0097397D">
      <w:r>
        <w:t xml:space="preserve"> </w:t>
      </w:r>
      <w:r>
        <w:tab/>
        <w:t xml:space="preserve"> </w:t>
      </w:r>
      <w:r>
        <w:tab/>
      </w:r>
      <w:r>
        <w:tab/>
      </w:r>
      <w:r>
        <w:tab/>
      </w:r>
      <w:r>
        <w:tab/>
      </w:r>
      <w:r w:rsidR="0067754A">
        <w:tab/>
      </w:r>
      <w:r w:rsidR="00485266" w:rsidRPr="00485266">
        <w:rPr>
          <w:rStyle w:val="1stTitle"/>
        </w:rPr>
        <w:t>Address:</w:t>
      </w:r>
      <w:r>
        <w:t xml:space="preserve">  </w:t>
      </w:r>
      <w:r>
        <w:tab/>
        <w:t xml:space="preserve"> </w:t>
      </w:r>
      <w:hyperlink r:id="rId99" w:tooltip="Map It!" w:history="1">
        <w:r w:rsidRPr="000E0533">
          <w:rPr>
            <w:rStyle w:val="Hyperlink"/>
          </w:rPr>
          <w:t>33256 Chatsworth Dr. Sterling Hts., MI  48312</w:t>
        </w:r>
      </w:hyperlink>
    </w:p>
    <w:p w14:paraId="6D2CD331" w14:textId="77777777" w:rsidR="00D17246" w:rsidRDefault="00D17246" w:rsidP="0097397D">
      <w:r>
        <w:t xml:space="preserve"> </w:t>
      </w:r>
      <w:r>
        <w:tab/>
        <w:t xml:space="preserve"> </w:t>
      </w:r>
      <w:r>
        <w:tab/>
        <w:t xml:space="preserve"> </w:t>
      </w:r>
      <w:r>
        <w:tab/>
        <w:t xml:space="preserve">  </w:t>
      </w:r>
      <w:r>
        <w:tab/>
        <w:t xml:space="preserve"> </w:t>
      </w:r>
      <w:r>
        <w:tab/>
      </w:r>
      <w:r w:rsidR="0067754A">
        <w:tab/>
      </w:r>
      <w:r w:rsidRPr="00D17246">
        <w:rPr>
          <w:rStyle w:val="1stTitle"/>
        </w:rPr>
        <w:t>Telephone:</w:t>
      </w:r>
      <w:r>
        <w:t xml:space="preserve"> </w:t>
      </w:r>
      <w:r>
        <w:tab/>
        <w:t xml:space="preserve"> </w:t>
      </w:r>
      <w:hyperlink r:id="rId100" w:history="1">
        <w:r w:rsidRPr="00D17246">
          <w:rPr>
            <w:rStyle w:val="Hyperlink"/>
          </w:rPr>
          <w:t>586 907-3266</w:t>
        </w:r>
      </w:hyperlink>
    </w:p>
    <w:p w14:paraId="453E7591" w14:textId="520EDB8D" w:rsidR="000E555E" w:rsidRDefault="000E555E" w:rsidP="0097397D">
      <w:r>
        <w:tab/>
      </w:r>
      <w:r>
        <w:tab/>
      </w:r>
      <w:r>
        <w:tab/>
      </w:r>
      <w:r>
        <w:tab/>
      </w:r>
      <w:r>
        <w:tab/>
      </w:r>
    </w:p>
    <w:p w14:paraId="6D1D1DB5" w14:textId="364F9994" w:rsidR="000E555E" w:rsidRDefault="000E555E" w:rsidP="0097397D">
      <w:r>
        <w:tab/>
      </w:r>
      <w:r>
        <w:tab/>
      </w:r>
      <w:r>
        <w:tab/>
      </w:r>
      <w:r>
        <w:tab/>
      </w:r>
      <w:r>
        <w:tab/>
      </w:r>
      <w:r>
        <w:tab/>
      </w:r>
      <w:r w:rsidR="00ED48E9">
        <w:tab/>
      </w:r>
      <w:r w:rsidR="003F6655" w:rsidRPr="00ED48E9">
        <w:rPr>
          <w:rStyle w:val="5thGen"/>
        </w:rPr>
        <w:t>Elaine Bazan</w:t>
      </w:r>
      <w:r w:rsidR="003F6655">
        <w:t xml:space="preserve"> – May 28, 1994</w:t>
      </w:r>
    </w:p>
    <w:p w14:paraId="306377A3" w14:textId="26C3A4EC" w:rsidR="003F6655" w:rsidRDefault="003F6655" w:rsidP="0097397D">
      <w:r>
        <w:tab/>
      </w:r>
      <w:r>
        <w:tab/>
      </w:r>
      <w:r>
        <w:tab/>
      </w:r>
      <w:r>
        <w:tab/>
      </w:r>
      <w:r>
        <w:tab/>
      </w:r>
      <w:r>
        <w:tab/>
      </w:r>
      <w:r w:rsidR="00ED48E9">
        <w:tab/>
      </w:r>
      <w:r w:rsidRPr="00ED48E9">
        <w:rPr>
          <w:rStyle w:val="5thGen"/>
        </w:rPr>
        <w:t xml:space="preserve">Kyle Smith </w:t>
      </w:r>
      <w:r>
        <w:t>-     June 25, 2001</w:t>
      </w:r>
      <w:r>
        <w:tab/>
      </w:r>
    </w:p>
    <w:p w14:paraId="794B01AB" w14:textId="050D8FF4" w:rsidR="003F6655" w:rsidRDefault="003F6655" w:rsidP="0097397D">
      <w:r>
        <w:tab/>
      </w:r>
      <w:r>
        <w:tab/>
      </w:r>
      <w:r>
        <w:tab/>
      </w:r>
      <w:r>
        <w:tab/>
      </w:r>
      <w:r>
        <w:tab/>
      </w:r>
      <w:r>
        <w:tab/>
      </w:r>
      <w:r w:rsidR="00ED48E9">
        <w:tab/>
      </w:r>
      <w:r w:rsidRPr="00ED48E9">
        <w:rPr>
          <w:rStyle w:val="1stTitle"/>
          <w:b w:val="0"/>
          <w:bCs/>
          <w:i w:val="0"/>
          <w:iCs/>
        </w:rPr>
        <w:t>M</w:t>
      </w:r>
      <w:r w:rsidRPr="00ED48E9">
        <w:rPr>
          <w:b/>
          <w:bCs/>
          <w:i/>
          <w:iCs/>
        </w:rPr>
        <w:t>arried:</w:t>
      </w:r>
      <w:r>
        <w:t xml:space="preserve"> </w:t>
      </w:r>
      <w:r>
        <w:tab/>
        <w:t>April 4, 20</w:t>
      </w:r>
      <w:r w:rsidR="000E2ABD">
        <w:t>2</w:t>
      </w:r>
      <w:r>
        <w:t>5</w:t>
      </w:r>
    </w:p>
    <w:p w14:paraId="7D5C6B2E" w14:textId="5F35DB6F" w:rsidR="009A053D" w:rsidRDefault="009A053D" w:rsidP="0097397D">
      <w:r>
        <w:tab/>
      </w:r>
      <w:r>
        <w:tab/>
      </w:r>
      <w:r>
        <w:tab/>
      </w:r>
      <w:r>
        <w:tab/>
      </w:r>
      <w:r>
        <w:tab/>
      </w:r>
      <w:r>
        <w:tab/>
      </w:r>
      <w:r w:rsidR="00ED48E9">
        <w:tab/>
      </w:r>
      <w:r w:rsidRPr="00ED48E9">
        <w:rPr>
          <w:b/>
          <w:bCs/>
          <w:i/>
          <w:iCs/>
        </w:rPr>
        <w:t>Children:</w:t>
      </w:r>
      <w:r>
        <w:t xml:space="preserve">  </w:t>
      </w:r>
      <w:r>
        <w:tab/>
        <w:t>Zayne Wiper – July 10, 2020</w:t>
      </w:r>
    </w:p>
    <w:p w14:paraId="6BAEE839" w14:textId="77777777" w:rsidR="008537A0" w:rsidRDefault="008537A0"/>
    <w:p w14:paraId="11342A0B" w14:textId="77777777" w:rsidR="005A313D" w:rsidRDefault="00D17246" w:rsidP="0097397D">
      <w:r>
        <w:tab/>
      </w:r>
      <w:r>
        <w:tab/>
      </w:r>
      <w:r w:rsidR="0067754A">
        <w:tab/>
      </w:r>
      <w:r w:rsidR="0067754A">
        <w:tab/>
      </w:r>
    </w:p>
    <w:p w14:paraId="6A6B6F2C" w14:textId="77777777" w:rsidR="005A313D" w:rsidRDefault="005A313D">
      <w:r>
        <w:br w:type="page"/>
      </w:r>
    </w:p>
    <w:p w14:paraId="70106619" w14:textId="54396E8C" w:rsidR="005A313D" w:rsidRDefault="005A313D" w:rsidP="005A313D">
      <w:pPr>
        <w:pStyle w:val="1stTITLE0"/>
        <w:rPr>
          <w:rStyle w:val="3rdGen"/>
        </w:rPr>
      </w:pPr>
      <w:r w:rsidRPr="002B15CA">
        <w:rPr>
          <w:u w:val="none"/>
        </w:rPr>
        <w:lastRenderedPageBreak/>
        <w:t>PAULINE</w:t>
      </w:r>
    </w:p>
    <w:p w14:paraId="1B87BFCB" w14:textId="77777777" w:rsidR="005A313D" w:rsidRDefault="005A313D" w:rsidP="005A313D">
      <w:pPr>
        <w:ind w:left="2160" w:firstLine="720"/>
        <w:rPr>
          <w:rStyle w:val="3rdGen"/>
        </w:rPr>
      </w:pPr>
    </w:p>
    <w:p w14:paraId="300FC26D" w14:textId="4029B814" w:rsidR="00D17246" w:rsidRDefault="00D17246" w:rsidP="005A313D">
      <w:pPr>
        <w:ind w:left="2160" w:firstLine="720"/>
      </w:pPr>
      <w:r w:rsidRPr="00C72B02">
        <w:rPr>
          <w:rStyle w:val="3rdGen"/>
        </w:rPr>
        <w:t>Ross Raona</w:t>
      </w:r>
      <w:r>
        <w:t xml:space="preserve"> - April 14, </w:t>
      </w:r>
      <w:proofErr w:type="gramStart"/>
      <w:r>
        <w:t>1958</w:t>
      </w:r>
      <w:proofErr w:type="gramEnd"/>
      <w:r>
        <w:t xml:space="preserve">      </w:t>
      </w:r>
      <w:r w:rsidR="00F871F5" w:rsidRPr="00F871F5">
        <w:rPr>
          <w:b/>
          <w:bCs/>
        </w:rPr>
        <w:t>Deceased:</w:t>
      </w:r>
      <w:r>
        <w:t xml:space="preserve">  June 23, 2005 </w:t>
      </w:r>
    </w:p>
    <w:p w14:paraId="67A2A2D7" w14:textId="77777777" w:rsidR="00D17246" w:rsidRDefault="00D17246" w:rsidP="0097397D">
      <w:r>
        <w:tab/>
      </w:r>
      <w:r>
        <w:tab/>
      </w:r>
      <w:r w:rsidR="0067754A">
        <w:tab/>
      </w:r>
      <w:r w:rsidR="0067754A">
        <w:tab/>
      </w:r>
      <w:r w:rsidRPr="00C72B02">
        <w:rPr>
          <w:rStyle w:val="3rdGen"/>
        </w:rPr>
        <w:t xml:space="preserve">Janet </w:t>
      </w:r>
      <w:proofErr w:type="spellStart"/>
      <w:r w:rsidRPr="00C72B02">
        <w:rPr>
          <w:rStyle w:val="3rdGen"/>
        </w:rPr>
        <w:t>Prebelich</w:t>
      </w:r>
      <w:proofErr w:type="spellEnd"/>
      <w:r>
        <w:t xml:space="preserve"> - April 10, 1962 </w:t>
      </w:r>
    </w:p>
    <w:p w14:paraId="654E0ABD" w14:textId="77777777" w:rsidR="00D17246" w:rsidRDefault="00D17246" w:rsidP="0097397D">
      <w:r>
        <w:tab/>
      </w:r>
      <w:r>
        <w:tab/>
      </w:r>
      <w:r w:rsidR="0067754A">
        <w:tab/>
      </w:r>
      <w:r w:rsidR="0067754A">
        <w:tab/>
      </w:r>
      <w:r w:rsidR="00485266" w:rsidRPr="00485266">
        <w:rPr>
          <w:rStyle w:val="1stTitle"/>
        </w:rPr>
        <w:t>Married:</w:t>
      </w:r>
      <w:r>
        <w:t xml:space="preserve"> </w:t>
      </w:r>
      <w:r>
        <w:tab/>
        <w:t xml:space="preserve">May 30, 1987 </w:t>
      </w:r>
    </w:p>
    <w:p w14:paraId="147B3CE9" w14:textId="73730555" w:rsidR="0038740A" w:rsidRPr="00573649" w:rsidRDefault="00573649" w:rsidP="000B353F">
      <w:pPr>
        <w:shd w:val="clear" w:color="auto" w:fill="FFFFFF"/>
        <w:rPr>
          <w:b/>
          <w:bCs/>
        </w:rPr>
      </w:pPr>
      <w:r>
        <w:tab/>
      </w:r>
      <w:r>
        <w:tab/>
      </w:r>
      <w:r>
        <w:tab/>
      </w:r>
      <w:r>
        <w:tab/>
      </w:r>
      <w:r w:rsidRPr="00573649">
        <w:rPr>
          <w:b/>
          <w:bCs/>
        </w:rPr>
        <w:t>Address:</w:t>
      </w:r>
      <w:r w:rsidR="00D17246" w:rsidRPr="00573649">
        <w:rPr>
          <w:b/>
          <w:bCs/>
        </w:rPr>
        <w:tab/>
      </w:r>
      <w:hyperlink r:id="rId101" w:history="1">
        <w:r w:rsidRPr="00D6338F">
          <w:rPr>
            <w:rStyle w:val="Hyperlink"/>
            <w:rFonts w:ascii="Helvetica" w:eastAsia="Times New Roman" w:hAnsi="Helvetica" w:cs="Helvetica"/>
            <w:szCs w:val="20"/>
          </w:rPr>
          <w:t xml:space="preserve">1380 Cove Road </w:t>
        </w:r>
        <w:r w:rsidRPr="00573649">
          <w:rPr>
            <w:rStyle w:val="Hyperlink"/>
            <w:rFonts w:ascii="Helvetica" w:eastAsia="Times New Roman" w:hAnsi="Helvetica" w:cs="Helvetica"/>
            <w:szCs w:val="20"/>
          </w:rPr>
          <w:t>Wales, MI 48027</w:t>
        </w:r>
      </w:hyperlink>
      <w:r w:rsidR="00D17246" w:rsidRPr="00573649">
        <w:rPr>
          <w:b/>
          <w:bCs/>
        </w:rPr>
        <w:tab/>
      </w:r>
      <w:r w:rsidR="0067754A" w:rsidRPr="00573649">
        <w:rPr>
          <w:b/>
          <w:bCs/>
        </w:rPr>
        <w:tab/>
      </w:r>
      <w:r w:rsidR="0067754A" w:rsidRPr="00573649">
        <w:rPr>
          <w:b/>
          <w:bCs/>
        </w:rPr>
        <w:tab/>
      </w:r>
    </w:p>
    <w:p w14:paraId="35CE78F2" w14:textId="0366A958" w:rsidR="00D17246" w:rsidRDefault="00485266" w:rsidP="00573649">
      <w:pPr>
        <w:ind w:left="2160" w:firstLine="720"/>
      </w:pPr>
      <w:r w:rsidRPr="00485266">
        <w:rPr>
          <w:rStyle w:val="1stTitle"/>
        </w:rPr>
        <w:t>Children:</w:t>
      </w:r>
      <w:r w:rsidR="00D17246">
        <w:t xml:space="preserve"> </w:t>
      </w:r>
      <w:r w:rsidR="00D17246">
        <w:tab/>
      </w:r>
      <w:r w:rsidR="00D17246" w:rsidRPr="00C72B02">
        <w:rPr>
          <w:rStyle w:val="4thGen"/>
        </w:rPr>
        <w:t>Anthony Ross</w:t>
      </w:r>
      <w:r w:rsidR="00D17246">
        <w:t xml:space="preserve"> - January 29, 1991 </w:t>
      </w:r>
    </w:p>
    <w:p w14:paraId="6AA3DEC0" w14:textId="1193FF71" w:rsidR="0049153B" w:rsidRDefault="00D17246">
      <w:pPr>
        <w:rPr>
          <w:rStyle w:val="2ndGen"/>
          <w:color w:val="3D3D3D" w:themeColor="text2"/>
          <w:sz w:val="48"/>
        </w:rPr>
      </w:pPr>
      <w:r>
        <w:tab/>
      </w:r>
      <w:r>
        <w:tab/>
      </w:r>
      <w:r w:rsidR="0067754A">
        <w:tab/>
      </w:r>
      <w:r w:rsidR="0067754A">
        <w:tab/>
      </w:r>
      <w:r w:rsidR="00C72B02">
        <w:rPr>
          <w:rStyle w:val="1stTitle"/>
        </w:rPr>
        <w:t xml:space="preserve">Telephone:  </w:t>
      </w:r>
      <w:hyperlink r:id="rId102" w:history="1">
        <w:r w:rsidRPr="00C72B02">
          <w:rPr>
            <w:rStyle w:val="Hyperlink"/>
          </w:rPr>
          <w:t>586 943-0798</w:t>
        </w:r>
      </w:hyperlink>
      <w:r>
        <w:t xml:space="preserve"> </w:t>
      </w:r>
      <w:r>
        <w:tab/>
      </w:r>
      <w:r w:rsidR="00485266">
        <w:rPr>
          <w:rStyle w:val="1stTitle"/>
        </w:rPr>
        <w:t>Email:</w:t>
      </w:r>
      <w:r>
        <w:t xml:space="preserve">  </w:t>
      </w:r>
      <w:hyperlink r:id="rId103" w:history="1">
        <w:r w:rsidRPr="00C72B02">
          <w:rPr>
            <w:rStyle w:val="Hyperlink"/>
          </w:rPr>
          <w:t>janetraona@hotmail.com</w:t>
        </w:r>
      </w:hyperlink>
    </w:p>
    <w:p w14:paraId="4831127B" w14:textId="77777777" w:rsidR="005A313D" w:rsidRDefault="005A313D" w:rsidP="006B3565">
      <w:pPr>
        <w:ind w:left="3600" w:firstLine="720"/>
        <w:rPr>
          <w:rStyle w:val="4thGen"/>
        </w:rPr>
      </w:pPr>
    </w:p>
    <w:p w14:paraId="5228BDEE" w14:textId="6F526D1E" w:rsidR="0062136C" w:rsidRDefault="0062136C" w:rsidP="006B3565">
      <w:pPr>
        <w:ind w:left="3600" w:firstLine="720"/>
      </w:pPr>
      <w:r w:rsidRPr="00C72B02">
        <w:rPr>
          <w:rStyle w:val="4thGen"/>
        </w:rPr>
        <w:t>Anthony Ross</w:t>
      </w:r>
      <w:r>
        <w:t xml:space="preserve"> - January 29, 1991 </w:t>
      </w:r>
    </w:p>
    <w:p w14:paraId="0C449CA1" w14:textId="3442C3C7" w:rsidR="0062136C" w:rsidRDefault="0062136C" w:rsidP="0062136C">
      <w:r>
        <w:tab/>
      </w:r>
      <w:r>
        <w:tab/>
      </w:r>
      <w:r>
        <w:tab/>
      </w:r>
      <w:r>
        <w:tab/>
      </w:r>
      <w:r>
        <w:tab/>
      </w:r>
      <w:r>
        <w:tab/>
      </w:r>
      <w:r w:rsidRPr="00443B05">
        <w:rPr>
          <w:rStyle w:val="4thGen"/>
          <w:i/>
        </w:rPr>
        <w:t>Ka</w:t>
      </w:r>
      <w:r w:rsidR="00F917E8">
        <w:rPr>
          <w:rStyle w:val="4thGen"/>
          <w:i/>
        </w:rPr>
        <w:t>y</w:t>
      </w:r>
      <w:r w:rsidRPr="00443B05">
        <w:rPr>
          <w:rStyle w:val="4thGen"/>
          <w:i/>
        </w:rPr>
        <w:t>tlyn</w:t>
      </w:r>
      <w:r w:rsidR="000B353F">
        <w:rPr>
          <w:rStyle w:val="Hyperlink"/>
          <w:u w:val="none"/>
        </w:rPr>
        <w:t xml:space="preserve"> </w:t>
      </w:r>
      <w:r w:rsidR="000B353F" w:rsidRPr="00443B05">
        <w:rPr>
          <w:rStyle w:val="Hyperlink"/>
          <w:i w:val="0"/>
          <w:iCs/>
          <w:color w:val="auto"/>
          <w:u w:val="none"/>
        </w:rPr>
        <w:t xml:space="preserve">– September 12, </w:t>
      </w:r>
      <w:r w:rsidR="00443B05" w:rsidRPr="00443B05">
        <w:rPr>
          <w:rStyle w:val="Hyperlink"/>
          <w:i w:val="0"/>
          <w:iCs/>
          <w:color w:val="auto"/>
          <w:u w:val="none"/>
        </w:rPr>
        <w:t>1992</w:t>
      </w:r>
    </w:p>
    <w:p w14:paraId="34CB1E77" w14:textId="70083192" w:rsidR="0062136C" w:rsidRDefault="0062136C" w:rsidP="0097397D">
      <w:pPr>
        <w:rPr>
          <w:rStyle w:val="1stTitle"/>
          <w:b w:val="0"/>
          <w:bCs/>
          <w:i w:val="0"/>
          <w:iCs/>
        </w:rPr>
      </w:pPr>
      <w:r>
        <w:tab/>
      </w:r>
      <w:r>
        <w:tab/>
      </w:r>
      <w:r>
        <w:tab/>
      </w:r>
      <w:r>
        <w:tab/>
      </w:r>
      <w:r>
        <w:tab/>
      </w:r>
      <w:r>
        <w:tab/>
      </w:r>
      <w:r w:rsidRPr="0062136C">
        <w:rPr>
          <w:b/>
          <w:bCs/>
          <w:i/>
          <w:iCs/>
        </w:rPr>
        <w:t>Married</w:t>
      </w:r>
      <w:r>
        <w:rPr>
          <w:rStyle w:val="1stTitle"/>
        </w:rPr>
        <w:t xml:space="preserve">:  </w:t>
      </w:r>
      <w:r w:rsidR="00E02848">
        <w:rPr>
          <w:rStyle w:val="1stTitle"/>
        </w:rPr>
        <w:tab/>
      </w:r>
      <w:r w:rsidR="00800AC5">
        <w:rPr>
          <w:rStyle w:val="1stTitle"/>
          <w:b w:val="0"/>
          <w:bCs/>
          <w:i w:val="0"/>
          <w:iCs/>
        </w:rPr>
        <w:t>July 23, 2016</w:t>
      </w:r>
    </w:p>
    <w:p w14:paraId="2DF3631A" w14:textId="794F86C3" w:rsidR="00960356" w:rsidRDefault="00E02848" w:rsidP="006B3565">
      <w:pPr>
        <w:rPr>
          <w:rStyle w:val="Hyperlink"/>
          <w:rFonts w:ascii="Helvetica" w:hAnsi="Helvetica" w:cs="Helvetica"/>
          <w:szCs w:val="20"/>
          <w:shd w:val="clear" w:color="auto" w:fill="FFFFFF"/>
        </w:rPr>
      </w:pPr>
      <w:r>
        <w:rPr>
          <w:rStyle w:val="1stTitle"/>
          <w:b w:val="0"/>
          <w:bCs/>
          <w:i w:val="0"/>
          <w:iCs/>
        </w:rPr>
        <w:tab/>
      </w:r>
      <w:r>
        <w:rPr>
          <w:rStyle w:val="1stTitle"/>
          <w:b w:val="0"/>
          <w:bCs/>
          <w:i w:val="0"/>
          <w:iCs/>
        </w:rPr>
        <w:tab/>
      </w:r>
      <w:r>
        <w:rPr>
          <w:rStyle w:val="1stTitle"/>
          <w:b w:val="0"/>
          <w:bCs/>
          <w:i w:val="0"/>
          <w:iCs/>
        </w:rPr>
        <w:tab/>
      </w:r>
      <w:r>
        <w:rPr>
          <w:rStyle w:val="1stTitle"/>
          <w:b w:val="0"/>
          <w:bCs/>
          <w:i w:val="0"/>
          <w:iCs/>
        </w:rPr>
        <w:tab/>
      </w:r>
      <w:r>
        <w:rPr>
          <w:rStyle w:val="1stTitle"/>
          <w:b w:val="0"/>
          <w:bCs/>
          <w:i w:val="0"/>
          <w:iCs/>
        </w:rPr>
        <w:tab/>
      </w:r>
      <w:r>
        <w:rPr>
          <w:rStyle w:val="1stTitle"/>
          <w:b w:val="0"/>
          <w:bCs/>
          <w:i w:val="0"/>
          <w:iCs/>
        </w:rPr>
        <w:tab/>
      </w:r>
      <w:r w:rsidRPr="00FE4704">
        <w:rPr>
          <w:rStyle w:val="1stTitle"/>
          <w:i w:val="0"/>
          <w:iCs/>
        </w:rPr>
        <w:t>Address:</w:t>
      </w:r>
      <w:r>
        <w:rPr>
          <w:rStyle w:val="1stTitle"/>
          <w:b w:val="0"/>
          <w:bCs/>
          <w:i w:val="0"/>
          <w:iCs/>
        </w:rPr>
        <w:tab/>
      </w:r>
      <w:r>
        <w:rPr>
          <w:rFonts w:ascii="Helvetica" w:hAnsi="Helvetica" w:cs="Helvetica"/>
          <w:color w:val="000000"/>
          <w:szCs w:val="20"/>
          <w:shd w:val="clear" w:color="auto" w:fill="FFFFFF"/>
        </w:rPr>
        <w:t> </w:t>
      </w:r>
      <w:hyperlink r:id="rId104" w:history="1">
        <w:r w:rsidRPr="00FE4704">
          <w:rPr>
            <w:rStyle w:val="Hyperlink"/>
            <w:rFonts w:ascii="Helvetica" w:hAnsi="Helvetica" w:cs="Helvetica"/>
            <w:szCs w:val="20"/>
            <w:shd w:val="clear" w:color="auto" w:fill="FFFFFF"/>
          </w:rPr>
          <w:t>59420 Laine Ln., New Haven, MI 48048</w:t>
        </w:r>
      </w:hyperlink>
    </w:p>
    <w:p w14:paraId="7A5A11EC" w14:textId="77777777" w:rsidR="00C72B02" w:rsidRPr="00C72B02" w:rsidRDefault="00C72B02" w:rsidP="00C72B02"/>
    <w:p w14:paraId="6C6E8697" w14:textId="7E27E04B" w:rsidR="00C72B02" w:rsidRDefault="0067754A" w:rsidP="0097397D">
      <w:r>
        <w:tab/>
      </w:r>
      <w:r w:rsidR="00C72B02">
        <w:tab/>
      </w:r>
      <w:r w:rsidR="00C72B02" w:rsidRPr="00C72B02">
        <w:rPr>
          <w:rStyle w:val="2ndGen"/>
        </w:rPr>
        <w:t>Dominic Raona</w:t>
      </w:r>
      <w:r w:rsidR="00C72B02">
        <w:t xml:space="preserve"> - May 13, </w:t>
      </w:r>
      <w:proofErr w:type="gramStart"/>
      <w:r w:rsidR="00C72B02">
        <w:t>1930</w:t>
      </w:r>
      <w:proofErr w:type="gramEnd"/>
      <w:r w:rsidR="00C72B02">
        <w:t xml:space="preserve"> </w:t>
      </w:r>
      <w:r w:rsidR="004F7027">
        <w:tab/>
      </w:r>
      <w:r w:rsidR="004F7027">
        <w:tab/>
      </w:r>
      <w:r w:rsidR="00F871F5" w:rsidRPr="00F871F5">
        <w:rPr>
          <w:b/>
          <w:bCs/>
        </w:rPr>
        <w:t>Deceased:</w:t>
      </w:r>
      <w:r w:rsidR="004F7027">
        <w:t xml:space="preserve">  September 13, 2016</w:t>
      </w:r>
    </w:p>
    <w:p w14:paraId="672E326F" w14:textId="2644FD95" w:rsidR="00C72B02" w:rsidRDefault="00C72B02" w:rsidP="0097397D">
      <w:r>
        <w:t xml:space="preserve"> </w:t>
      </w:r>
      <w:r>
        <w:tab/>
      </w:r>
      <w:r w:rsidR="0067754A">
        <w:tab/>
      </w:r>
      <w:r w:rsidRPr="00C72B02">
        <w:rPr>
          <w:rStyle w:val="2ndGen"/>
        </w:rPr>
        <w:t>Marlene Luzynski</w:t>
      </w:r>
      <w:r>
        <w:t xml:space="preserve"> - July 22, </w:t>
      </w:r>
      <w:proofErr w:type="gramStart"/>
      <w:r>
        <w:t>1936</w:t>
      </w:r>
      <w:proofErr w:type="gramEnd"/>
      <w:r>
        <w:t xml:space="preserve"> </w:t>
      </w:r>
      <w:r w:rsidR="0067754A">
        <w:tab/>
      </w:r>
      <w:r>
        <w:tab/>
      </w:r>
      <w:r w:rsidR="00F871F5" w:rsidRPr="00F871F5">
        <w:rPr>
          <w:b/>
          <w:bCs/>
        </w:rPr>
        <w:t>Deceased:</w:t>
      </w:r>
      <w:r w:rsidR="004F7027">
        <w:t xml:space="preserve"> </w:t>
      </w:r>
      <w:r>
        <w:t xml:space="preserve"> May 21, 2014 </w:t>
      </w:r>
    </w:p>
    <w:p w14:paraId="7251B599" w14:textId="77777777" w:rsidR="00C72B02" w:rsidRDefault="00C72B02" w:rsidP="0097397D">
      <w:r>
        <w:t xml:space="preserve"> </w:t>
      </w:r>
      <w:r w:rsidR="0067754A">
        <w:tab/>
      </w:r>
      <w:r>
        <w:tab/>
      </w:r>
      <w:r w:rsidR="00485266" w:rsidRPr="00485266">
        <w:rPr>
          <w:rStyle w:val="1stTitle"/>
        </w:rPr>
        <w:t>Married:</w:t>
      </w:r>
      <w:r>
        <w:t xml:space="preserve"> </w:t>
      </w:r>
      <w:r>
        <w:tab/>
        <w:t xml:space="preserve">May 5, 1956 </w:t>
      </w:r>
    </w:p>
    <w:p w14:paraId="43B0904A" w14:textId="77777777" w:rsidR="00C72B02" w:rsidRDefault="00C72B02" w:rsidP="0097397D">
      <w:r>
        <w:t xml:space="preserve"> </w:t>
      </w:r>
      <w:r>
        <w:tab/>
      </w:r>
      <w:r w:rsidR="0067754A">
        <w:tab/>
      </w:r>
      <w:r w:rsidR="00485266" w:rsidRPr="00485266">
        <w:rPr>
          <w:rStyle w:val="1stTitle"/>
        </w:rPr>
        <w:t>Children:</w:t>
      </w:r>
      <w:r>
        <w:t xml:space="preserve"> </w:t>
      </w:r>
      <w:r>
        <w:tab/>
      </w:r>
      <w:r w:rsidRPr="00C72B02">
        <w:rPr>
          <w:rStyle w:val="3rdGen"/>
        </w:rPr>
        <w:t>Ronald</w:t>
      </w:r>
      <w:r>
        <w:t xml:space="preserve"> - May 26, 1957 </w:t>
      </w:r>
    </w:p>
    <w:p w14:paraId="679C3B53" w14:textId="77777777" w:rsidR="00C72B02" w:rsidRDefault="00C72B02" w:rsidP="0097397D">
      <w:r>
        <w:t xml:space="preserve"> </w:t>
      </w:r>
      <w:r>
        <w:tab/>
        <w:t xml:space="preserve"> </w:t>
      </w:r>
      <w:r>
        <w:tab/>
      </w:r>
      <w:r w:rsidR="0067754A">
        <w:tab/>
      </w:r>
      <w:r w:rsidR="0067754A">
        <w:tab/>
      </w:r>
      <w:r w:rsidRPr="00C72B02">
        <w:rPr>
          <w:rStyle w:val="3rdGen"/>
        </w:rPr>
        <w:t>Gary</w:t>
      </w:r>
      <w:r>
        <w:t xml:space="preserve"> - May 4, 1959 </w:t>
      </w:r>
    </w:p>
    <w:p w14:paraId="6F9CD430" w14:textId="6B5EF380" w:rsidR="00C72B02" w:rsidRDefault="00C72B02" w:rsidP="0097397D">
      <w:r>
        <w:t xml:space="preserve"> </w:t>
      </w:r>
      <w:r>
        <w:tab/>
        <w:t xml:space="preserve"> </w:t>
      </w:r>
      <w:r>
        <w:tab/>
      </w:r>
      <w:r w:rsidR="0067754A">
        <w:tab/>
      </w:r>
      <w:r w:rsidR="0067754A">
        <w:tab/>
      </w:r>
      <w:r w:rsidRPr="00C72B02">
        <w:rPr>
          <w:rStyle w:val="3rdGen"/>
        </w:rPr>
        <w:t>Sherie</w:t>
      </w:r>
      <w:r>
        <w:t xml:space="preserve"> - May 4, </w:t>
      </w:r>
      <w:proofErr w:type="gramStart"/>
      <w:r>
        <w:t>1959</w:t>
      </w:r>
      <w:proofErr w:type="gramEnd"/>
      <w:r w:rsidR="0067754A">
        <w:tab/>
      </w:r>
      <w:r>
        <w:t xml:space="preserve"> </w:t>
      </w:r>
      <w:r>
        <w:tab/>
      </w:r>
      <w:r w:rsidR="00F871F5" w:rsidRPr="00F871F5">
        <w:rPr>
          <w:b/>
          <w:bCs/>
        </w:rPr>
        <w:t>Deceased:</w:t>
      </w:r>
      <w:r>
        <w:t xml:space="preserve">  November 17, 2010 </w:t>
      </w:r>
    </w:p>
    <w:p w14:paraId="6E852AFF" w14:textId="77777777" w:rsidR="00C72B02" w:rsidRDefault="00C72B02" w:rsidP="0097397D">
      <w:r>
        <w:t xml:space="preserve"> </w:t>
      </w:r>
      <w:r>
        <w:tab/>
        <w:t xml:space="preserve"> </w:t>
      </w:r>
      <w:r>
        <w:tab/>
      </w:r>
      <w:r w:rsidR="0067754A">
        <w:tab/>
      </w:r>
      <w:r w:rsidR="0067754A">
        <w:tab/>
      </w:r>
      <w:r w:rsidRPr="00C72B02">
        <w:rPr>
          <w:rStyle w:val="3rdGen"/>
        </w:rPr>
        <w:t>Laurie</w:t>
      </w:r>
      <w:r>
        <w:t xml:space="preserve"> - April 1, 1960 </w:t>
      </w:r>
    </w:p>
    <w:p w14:paraId="05CF78B1" w14:textId="77777777" w:rsidR="00C72B02" w:rsidRDefault="00C72B02" w:rsidP="0097397D">
      <w:r>
        <w:t xml:space="preserve"> </w:t>
      </w:r>
      <w:r>
        <w:tab/>
        <w:t xml:space="preserve"> </w:t>
      </w:r>
      <w:r w:rsidR="0067754A">
        <w:tab/>
      </w:r>
      <w:r w:rsidR="0067754A">
        <w:tab/>
      </w:r>
      <w:r>
        <w:tab/>
      </w:r>
      <w:r w:rsidRPr="00C72B02">
        <w:rPr>
          <w:rStyle w:val="3rdGen"/>
        </w:rPr>
        <w:t>Linda</w:t>
      </w:r>
      <w:r>
        <w:t xml:space="preserve"> - April 1, 1960 </w:t>
      </w:r>
    </w:p>
    <w:p w14:paraId="3303F5C2" w14:textId="74F3C9A4" w:rsidR="006D3B30" w:rsidRDefault="00C72B02" w:rsidP="00977772">
      <w:r>
        <w:t xml:space="preserve"> </w:t>
      </w:r>
      <w:r>
        <w:tab/>
        <w:t xml:space="preserve"> </w:t>
      </w:r>
      <w:r w:rsidR="0067754A">
        <w:tab/>
      </w:r>
      <w:r w:rsidR="0067754A">
        <w:tab/>
      </w:r>
      <w:r>
        <w:tab/>
      </w:r>
      <w:r w:rsidRPr="00C72B02">
        <w:rPr>
          <w:rStyle w:val="3rdGen"/>
        </w:rPr>
        <w:t>Dominic</w:t>
      </w:r>
      <w:r>
        <w:t xml:space="preserve"> - August 16, 1965 </w:t>
      </w:r>
    </w:p>
    <w:p w14:paraId="50B06AFE" w14:textId="77777777" w:rsidR="006D3B30" w:rsidRDefault="006D3B30" w:rsidP="00977772"/>
    <w:p w14:paraId="4A23099A" w14:textId="3418B5D2" w:rsidR="00C72B02" w:rsidRDefault="00C72B02" w:rsidP="00977772">
      <w:r>
        <w:t xml:space="preserve"> </w:t>
      </w:r>
      <w:r w:rsidR="0067754A">
        <w:tab/>
      </w:r>
      <w:r>
        <w:tab/>
      </w:r>
      <w:r>
        <w:tab/>
        <w:t xml:space="preserve"> </w:t>
      </w:r>
      <w:r w:rsidR="00977772">
        <w:tab/>
      </w:r>
      <w:r w:rsidR="00960356">
        <w:rPr>
          <w:rStyle w:val="3rdGen"/>
        </w:rPr>
        <w:t>R</w:t>
      </w:r>
      <w:r w:rsidRPr="00C366EA">
        <w:rPr>
          <w:rStyle w:val="3rdGen"/>
        </w:rPr>
        <w:t>onald Raona</w:t>
      </w:r>
      <w:r>
        <w:t xml:space="preserve"> - May 26, 1957 </w:t>
      </w:r>
    </w:p>
    <w:p w14:paraId="3B5F2E90" w14:textId="77777777" w:rsidR="009221E3" w:rsidRDefault="00C72B02" w:rsidP="0067754A">
      <w:r>
        <w:t xml:space="preserve"> </w:t>
      </w:r>
      <w:r>
        <w:tab/>
        <w:t xml:space="preserve"> </w:t>
      </w:r>
      <w:r>
        <w:tab/>
        <w:t xml:space="preserve"> </w:t>
      </w:r>
      <w:r w:rsidR="0067754A">
        <w:tab/>
      </w:r>
      <w:r w:rsidR="0067754A">
        <w:tab/>
      </w:r>
      <w:r w:rsidRPr="00C366EA">
        <w:rPr>
          <w:rStyle w:val="3rdGen"/>
        </w:rPr>
        <w:t>Laura Martin</w:t>
      </w:r>
      <w:r>
        <w:t xml:space="preserve"> - February 26, 1959 </w:t>
      </w:r>
    </w:p>
    <w:p w14:paraId="19B7B639" w14:textId="7EBD331F" w:rsidR="00C72B02" w:rsidRDefault="00C72B02" w:rsidP="0067754A">
      <w:r>
        <w:t xml:space="preserve"> </w:t>
      </w:r>
      <w:r>
        <w:tab/>
        <w:t xml:space="preserve"> </w:t>
      </w:r>
      <w:r>
        <w:tab/>
      </w:r>
      <w:r w:rsidR="0067754A">
        <w:tab/>
      </w:r>
      <w:r w:rsidR="0067754A">
        <w:tab/>
      </w:r>
      <w:r w:rsidR="00485266" w:rsidRPr="00485266">
        <w:rPr>
          <w:rStyle w:val="1stTitle"/>
        </w:rPr>
        <w:t>Married:</w:t>
      </w:r>
      <w:r w:rsidR="00C366EA">
        <w:rPr>
          <w:rStyle w:val="1stTitle"/>
        </w:rPr>
        <w:t xml:space="preserve">  </w:t>
      </w:r>
      <w:r w:rsidR="009221E3">
        <w:rPr>
          <w:rStyle w:val="1stTitle"/>
        </w:rPr>
        <w:tab/>
        <w:t xml:space="preserve"> </w:t>
      </w:r>
      <w:r>
        <w:t xml:space="preserve">March 30, 1979 </w:t>
      </w:r>
    </w:p>
    <w:p w14:paraId="37D676DC" w14:textId="15379D0E" w:rsidR="00C72B02" w:rsidRDefault="00C72B02" w:rsidP="0067754A">
      <w:r>
        <w:t xml:space="preserve"> </w:t>
      </w:r>
      <w:r>
        <w:tab/>
        <w:t xml:space="preserve"> </w:t>
      </w:r>
      <w:r>
        <w:tab/>
        <w:t xml:space="preserve"> </w:t>
      </w:r>
      <w:r w:rsidR="0067754A">
        <w:tab/>
      </w:r>
      <w:r w:rsidR="0067754A">
        <w:tab/>
      </w:r>
      <w:r w:rsidR="00485266" w:rsidRPr="00485266">
        <w:rPr>
          <w:rStyle w:val="1stTitle"/>
        </w:rPr>
        <w:t>Children:</w:t>
      </w:r>
      <w:r w:rsidR="0067754A">
        <w:rPr>
          <w:rStyle w:val="1stTitle"/>
        </w:rPr>
        <w:tab/>
      </w:r>
      <w:r w:rsidR="00C366EA">
        <w:rPr>
          <w:rStyle w:val="1stTitle"/>
        </w:rPr>
        <w:t xml:space="preserve"> </w:t>
      </w:r>
      <w:r w:rsidRPr="00C366EA">
        <w:rPr>
          <w:rStyle w:val="4thGen"/>
        </w:rPr>
        <w:t>Samuel Martin</w:t>
      </w:r>
      <w:r>
        <w:t xml:space="preserve"> - October 22, </w:t>
      </w:r>
      <w:proofErr w:type="gramStart"/>
      <w:r>
        <w:t>1976</w:t>
      </w:r>
      <w:proofErr w:type="gramEnd"/>
      <w:r>
        <w:t xml:space="preserve"> </w:t>
      </w:r>
      <w:r w:rsidR="005F3E79">
        <w:t xml:space="preserve">  </w:t>
      </w:r>
      <w:r w:rsidR="005F3E79" w:rsidRPr="00BD62E0">
        <w:rPr>
          <w:b/>
          <w:bCs/>
        </w:rPr>
        <w:t>Deceased</w:t>
      </w:r>
      <w:r w:rsidR="005F3E79">
        <w:t xml:space="preserve">:  </w:t>
      </w:r>
      <w:r w:rsidR="00BD62E0">
        <w:t>April 16, 2022</w:t>
      </w:r>
    </w:p>
    <w:p w14:paraId="399A9AB5" w14:textId="77777777" w:rsidR="00C72B02" w:rsidRDefault="00C72B02" w:rsidP="0067754A">
      <w:r>
        <w:t xml:space="preserve"> </w:t>
      </w:r>
      <w:r>
        <w:tab/>
        <w:t xml:space="preserve"> </w:t>
      </w:r>
      <w:r>
        <w:tab/>
        <w:t xml:space="preserve">  </w:t>
      </w:r>
      <w:r>
        <w:tab/>
        <w:t xml:space="preserve"> </w:t>
      </w:r>
      <w:r>
        <w:tab/>
        <w:t xml:space="preserve"> </w:t>
      </w:r>
      <w:r>
        <w:tab/>
      </w:r>
      <w:r w:rsidR="00C366EA">
        <w:t xml:space="preserve"> </w:t>
      </w:r>
      <w:r w:rsidR="0067754A">
        <w:tab/>
      </w:r>
      <w:r w:rsidR="00C366EA">
        <w:t xml:space="preserve"> </w:t>
      </w:r>
      <w:r w:rsidRPr="00C366EA">
        <w:rPr>
          <w:rStyle w:val="4thGen"/>
        </w:rPr>
        <w:t>Biagio</w:t>
      </w:r>
      <w:r>
        <w:t xml:space="preserve"> - February 10, 1981 </w:t>
      </w:r>
    </w:p>
    <w:p w14:paraId="7B2DE1D9" w14:textId="77777777" w:rsidR="00C72B02" w:rsidRDefault="00C72B02" w:rsidP="0067754A">
      <w:r>
        <w:t xml:space="preserve"> </w:t>
      </w:r>
      <w:r>
        <w:tab/>
        <w:t xml:space="preserve"> </w:t>
      </w:r>
      <w:r>
        <w:tab/>
        <w:t xml:space="preserve">  </w:t>
      </w:r>
      <w:r>
        <w:tab/>
        <w:t xml:space="preserve"> </w:t>
      </w:r>
      <w:r>
        <w:tab/>
        <w:t xml:space="preserve"> </w:t>
      </w:r>
      <w:r>
        <w:tab/>
      </w:r>
      <w:r w:rsidR="00C366EA">
        <w:t xml:space="preserve"> </w:t>
      </w:r>
      <w:r w:rsidR="0067754A">
        <w:tab/>
      </w:r>
      <w:r w:rsidR="00C366EA">
        <w:t xml:space="preserve"> </w:t>
      </w:r>
      <w:r w:rsidRPr="00C366EA">
        <w:rPr>
          <w:rStyle w:val="4thGen"/>
        </w:rPr>
        <w:t>Maria</w:t>
      </w:r>
      <w:r>
        <w:t xml:space="preserve"> - September 25, 1984 </w:t>
      </w:r>
    </w:p>
    <w:p w14:paraId="0DCCFE0E" w14:textId="32996E9A" w:rsidR="004F16E5" w:rsidRPr="00002E14" w:rsidRDefault="00C72B02" w:rsidP="004F16E5">
      <w:pPr>
        <w:shd w:val="clear" w:color="auto" w:fill="FFFFFF"/>
        <w:rPr>
          <w:rStyle w:val="Hyperlink"/>
        </w:rPr>
      </w:pPr>
      <w:r>
        <w:t xml:space="preserve"> </w:t>
      </w:r>
      <w:r>
        <w:tab/>
        <w:t xml:space="preserve"> </w:t>
      </w:r>
      <w:r>
        <w:tab/>
      </w:r>
      <w:r w:rsidR="0067754A">
        <w:tab/>
      </w:r>
      <w:r w:rsidR="0067754A">
        <w:tab/>
      </w:r>
      <w:r>
        <w:t xml:space="preserve"> </w:t>
      </w:r>
      <w:r w:rsidR="00485266" w:rsidRPr="00485266">
        <w:rPr>
          <w:rStyle w:val="1stTitle"/>
        </w:rPr>
        <w:t>Address:</w:t>
      </w:r>
      <w:r>
        <w:t xml:space="preserve"> </w:t>
      </w:r>
      <w:r>
        <w:tab/>
      </w:r>
      <w:hyperlink r:id="rId105" w:history="1">
        <w:r w:rsidR="00187FF8" w:rsidRPr="00002E14">
          <w:rPr>
            <w:rStyle w:val="Hyperlink"/>
          </w:rPr>
          <w:t>3635 Rollin Hill Ct.  Oscoda, MI 48750</w:t>
        </w:r>
      </w:hyperlink>
    </w:p>
    <w:p w14:paraId="3FA8DB36" w14:textId="45E2185A" w:rsidR="00C366EA" w:rsidRDefault="00C366EA" w:rsidP="0067754A">
      <w:r>
        <w:tab/>
      </w:r>
      <w:r w:rsidR="0067754A">
        <w:tab/>
      </w:r>
      <w:r w:rsidR="0067754A">
        <w:tab/>
      </w:r>
      <w:r>
        <w:tab/>
      </w:r>
      <w:r>
        <w:rPr>
          <w:rStyle w:val="1stTitle"/>
        </w:rPr>
        <w:t>Telephone:</w:t>
      </w:r>
      <w:r w:rsidR="00482049">
        <w:rPr>
          <w:rStyle w:val="1stTitle"/>
        </w:rPr>
        <w:tab/>
      </w:r>
      <w:hyperlink r:id="rId106" w:history="1">
        <w:r w:rsidR="00C72B02" w:rsidRPr="00C366EA">
          <w:rPr>
            <w:rStyle w:val="Hyperlink"/>
          </w:rPr>
          <w:t>248 545-5263</w:t>
        </w:r>
      </w:hyperlink>
      <w:r w:rsidR="00C72B02">
        <w:t xml:space="preserve"> </w:t>
      </w:r>
    </w:p>
    <w:p w14:paraId="7F293EB2" w14:textId="77777777" w:rsidR="006434A6" w:rsidRDefault="00C366EA" w:rsidP="006434A6">
      <w:pPr>
        <w:rPr>
          <w:sz w:val="24"/>
          <w:szCs w:val="28"/>
        </w:rPr>
      </w:pPr>
      <w:r>
        <w:tab/>
      </w:r>
      <w:r>
        <w:tab/>
      </w:r>
      <w:r>
        <w:tab/>
      </w:r>
      <w:r w:rsidR="0067754A">
        <w:tab/>
      </w:r>
      <w:r>
        <w:tab/>
      </w:r>
      <w:r w:rsidR="00C72B02">
        <w:tab/>
      </w:r>
    </w:p>
    <w:p w14:paraId="0EBFA7F8" w14:textId="63A65574" w:rsidR="00702398" w:rsidRPr="006434A6" w:rsidRDefault="00C72B02" w:rsidP="006434A6">
      <w:pPr>
        <w:ind w:left="3600" w:firstLine="720"/>
        <w:rPr>
          <w:sz w:val="24"/>
          <w:szCs w:val="28"/>
        </w:rPr>
      </w:pPr>
      <w:r w:rsidRPr="00C366EA">
        <w:rPr>
          <w:rStyle w:val="4thGen"/>
        </w:rPr>
        <w:t xml:space="preserve">Samuel Martin </w:t>
      </w:r>
      <w:r>
        <w:t xml:space="preserve">- October 22, </w:t>
      </w:r>
      <w:proofErr w:type="gramStart"/>
      <w:r>
        <w:t>1976</w:t>
      </w:r>
      <w:proofErr w:type="gramEnd"/>
      <w:r w:rsidR="00BD62E0">
        <w:t xml:space="preserve">   </w:t>
      </w:r>
      <w:r w:rsidR="00BD62E0" w:rsidRPr="00AD7DAD">
        <w:rPr>
          <w:b/>
          <w:bCs/>
        </w:rPr>
        <w:t>Deceased</w:t>
      </w:r>
      <w:r w:rsidR="00BD62E0">
        <w:t>:  April 16, 2022</w:t>
      </w:r>
    </w:p>
    <w:p w14:paraId="1544B6E4" w14:textId="0F1FF350" w:rsidR="00C72B02" w:rsidRDefault="00702398" w:rsidP="0067754A">
      <w:r>
        <w:tab/>
      </w:r>
      <w:r>
        <w:tab/>
      </w:r>
      <w:r>
        <w:tab/>
      </w:r>
      <w:r>
        <w:tab/>
      </w:r>
      <w:r>
        <w:tab/>
      </w:r>
      <w:r>
        <w:tab/>
      </w:r>
      <w:r w:rsidR="00485266" w:rsidRPr="00485266">
        <w:rPr>
          <w:rStyle w:val="1stTitle"/>
        </w:rPr>
        <w:t>Children:</w:t>
      </w:r>
      <w:r w:rsidR="00C72B02">
        <w:t xml:space="preserve"> </w:t>
      </w:r>
      <w:r w:rsidR="00C72B02">
        <w:tab/>
      </w:r>
      <w:r w:rsidR="00C72B02" w:rsidRPr="00911B25">
        <w:rPr>
          <w:rStyle w:val="5thGen"/>
        </w:rPr>
        <w:t>Samuel Michael</w:t>
      </w:r>
      <w:r w:rsidR="00C72B02">
        <w:t xml:space="preserve"> - March 28, 1996 </w:t>
      </w:r>
    </w:p>
    <w:p w14:paraId="0828F603" w14:textId="77777777" w:rsidR="00C72B02" w:rsidRDefault="00C72B02" w:rsidP="0067754A">
      <w:r>
        <w:t xml:space="preserve"> </w:t>
      </w:r>
      <w:r>
        <w:tab/>
        <w:t xml:space="preserve"> </w:t>
      </w:r>
      <w:r>
        <w:tab/>
        <w:t xml:space="preserve"> </w:t>
      </w:r>
      <w:r>
        <w:tab/>
        <w:t xml:space="preserve"> </w:t>
      </w:r>
      <w:r>
        <w:tab/>
        <w:t xml:space="preserve"> </w:t>
      </w:r>
      <w:r>
        <w:tab/>
        <w:t xml:space="preserve"> </w:t>
      </w:r>
      <w:r>
        <w:tab/>
        <w:t xml:space="preserve"> </w:t>
      </w:r>
      <w:r w:rsidR="00911B25">
        <w:tab/>
      </w:r>
      <w:r>
        <w:tab/>
      </w:r>
      <w:r w:rsidRPr="00911B25">
        <w:rPr>
          <w:rStyle w:val="5thGen"/>
        </w:rPr>
        <w:t>Nicholas Andrew</w:t>
      </w:r>
      <w:r>
        <w:t xml:space="preserve"> - March 28, 1996 </w:t>
      </w:r>
    </w:p>
    <w:p w14:paraId="267298DF" w14:textId="77777777" w:rsidR="00C72B02" w:rsidRDefault="00C72B02" w:rsidP="0067754A">
      <w:r>
        <w:t xml:space="preserve"> </w:t>
      </w:r>
      <w:r>
        <w:tab/>
        <w:t xml:space="preserve"> </w:t>
      </w:r>
      <w:r>
        <w:tab/>
        <w:t xml:space="preserve"> </w:t>
      </w:r>
      <w:r>
        <w:tab/>
        <w:t xml:space="preserve"> </w:t>
      </w:r>
      <w:r>
        <w:tab/>
        <w:t xml:space="preserve"> </w:t>
      </w:r>
      <w:r>
        <w:tab/>
        <w:t xml:space="preserve"> </w:t>
      </w:r>
      <w:r>
        <w:tab/>
        <w:t xml:space="preserve"> </w:t>
      </w:r>
      <w:r w:rsidR="00911B25">
        <w:tab/>
      </w:r>
      <w:r>
        <w:tab/>
      </w:r>
      <w:r w:rsidRPr="00911B25">
        <w:rPr>
          <w:rStyle w:val="5thGen"/>
        </w:rPr>
        <w:t>Kaytlyn Rose</w:t>
      </w:r>
      <w:r>
        <w:t xml:space="preserve"> - November 17, 2003 </w:t>
      </w:r>
    </w:p>
    <w:p w14:paraId="1B470162" w14:textId="3766DEDB" w:rsidR="00C72B02" w:rsidRDefault="00170ADA" w:rsidP="0015299A">
      <w:r>
        <w:tab/>
      </w:r>
      <w:r>
        <w:tab/>
      </w:r>
      <w:r>
        <w:tab/>
      </w:r>
      <w:r>
        <w:tab/>
      </w:r>
      <w:r>
        <w:tab/>
      </w:r>
      <w:r>
        <w:tab/>
      </w:r>
      <w:r>
        <w:tab/>
      </w:r>
      <w:r>
        <w:tab/>
      </w:r>
    </w:p>
    <w:p w14:paraId="0E0CDD14" w14:textId="77777777" w:rsidR="00C72B02" w:rsidRDefault="00911B25" w:rsidP="0097397D">
      <w:r>
        <w:tab/>
      </w:r>
      <w:r>
        <w:tab/>
      </w:r>
      <w:r>
        <w:tab/>
      </w:r>
      <w:r>
        <w:tab/>
      </w:r>
      <w:r>
        <w:tab/>
      </w:r>
      <w:r w:rsidR="0067754A">
        <w:tab/>
      </w:r>
      <w:r w:rsidRPr="00377B35">
        <w:rPr>
          <w:rStyle w:val="4thGen"/>
        </w:rPr>
        <w:t>B</w:t>
      </w:r>
      <w:r w:rsidR="00C72B02" w:rsidRPr="00377B35">
        <w:rPr>
          <w:rStyle w:val="4thGen"/>
        </w:rPr>
        <w:t>iagio Raona</w:t>
      </w:r>
      <w:r w:rsidR="00C72B02">
        <w:t xml:space="preserve"> </w:t>
      </w:r>
      <w:r w:rsidR="004C6E42" w:rsidRPr="004C6E42">
        <w:t>-</w:t>
      </w:r>
      <w:r w:rsidR="00C72B02">
        <w:t xml:space="preserve"> February 10, 1981 </w:t>
      </w:r>
    </w:p>
    <w:p w14:paraId="1E89FEE4" w14:textId="77777777" w:rsidR="00C72B02" w:rsidRDefault="00C72B02" w:rsidP="0097397D">
      <w:r>
        <w:tab/>
      </w:r>
      <w:r>
        <w:tab/>
      </w:r>
      <w:r>
        <w:tab/>
        <w:t xml:space="preserve"> </w:t>
      </w:r>
      <w:r>
        <w:tab/>
        <w:t xml:space="preserve"> </w:t>
      </w:r>
      <w:r>
        <w:tab/>
      </w:r>
      <w:r w:rsidR="0067754A">
        <w:tab/>
      </w:r>
      <w:r w:rsidRPr="00377B35">
        <w:rPr>
          <w:rStyle w:val="4thGen"/>
        </w:rPr>
        <w:t>Amber Deatherage</w:t>
      </w:r>
      <w:r>
        <w:t xml:space="preserve"> </w:t>
      </w:r>
      <w:r w:rsidR="004C6E42" w:rsidRPr="004C6E42">
        <w:t>-</w:t>
      </w:r>
      <w:r>
        <w:t xml:space="preserve"> October 22, 1982 </w:t>
      </w:r>
    </w:p>
    <w:p w14:paraId="2F043444" w14:textId="77777777" w:rsidR="00C72B02" w:rsidRDefault="00C72B02" w:rsidP="0097397D">
      <w:r>
        <w:tab/>
      </w:r>
      <w:r>
        <w:tab/>
      </w:r>
      <w:r>
        <w:tab/>
        <w:t xml:space="preserve"> </w:t>
      </w:r>
      <w:r>
        <w:tab/>
        <w:t xml:space="preserve"> </w:t>
      </w:r>
      <w:r w:rsidR="0067754A">
        <w:tab/>
      </w:r>
      <w:r>
        <w:tab/>
      </w:r>
      <w:r w:rsidR="00485266" w:rsidRPr="00485266">
        <w:rPr>
          <w:rStyle w:val="1stTitle"/>
        </w:rPr>
        <w:t>Married:</w:t>
      </w:r>
      <w:r>
        <w:t xml:space="preserve"> </w:t>
      </w:r>
      <w:r>
        <w:tab/>
        <w:t xml:space="preserve">February 26, 2002 </w:t>
      </w:r>
    </w:p>
    <w:p w14:paraId="4F55DA76" w14:textId="7E0D5C69" w:rsidR="00C72B02" w:rsidRDefault="00C72B02" w:rsidP="0097397D">
      <w:r>
        <w:t xml:space="preserve"> </w:t>
      </w:r>
      <w:r>
        <w:tab/>
        <w:t xml:space="preserve"> </w:t>
      </w:r>
      <w:r>
        <w:tab/>
        <w:t xml:space="preserve"> </w:t>
      </w:r>
      <w:r>
        <w:tab/>
        <w:t xml:space="preserve"> </w:t>
      </w:r>
      <w:r>
        <w:tab/>
        <w:t xml:space="preserve"> </w:t>
      </w:r>
      <w:r>
        <w:tab/>
      </w:r>
      <w:r w:rsidR="0067754A">
        <w:tab/>
      </w:r>
      <w:r w:rsidR="00485266" w:rsidRPr="00485266">
        <w:rPr>
          <w:rStyle w:val="1stTitle"/>
        </w:rPr>
        <w:t>Children:</w:t>
      </w:r>
      <w:r>
        <w:t xml:space="preserve"> </w:t>
      </w:r>
      <w:r>
        <w:tab/>
      </w:r>
      <w:r w:rsidRPr="00911B25">
        <w:rPr>
          <w:rStyle w:val="5thGen"/>
        </w:rPr>
        <w:t>Antonio Biagio</w:t>
      </w:r>
      <w:r>
        <w:t xml:space="preserve"> </w:t>
      </w:r>
      <w:r w:rsidR="004C6E42" w:rsidRPr="004C6E42">
        <w:t>-</w:t>
      </w:r>
      <w:r>
        <w:t xml:space="preserve"> July 10, </w:t>
      </w:r>
      <w:proofErr w:type="gramStart"/>
      <w:r>
        <w:t>1999</w:t>
      </w:r>
      <w:proofErr w:type="gramEnd"/>
      <w:r>
        <w:t xml:space="preserve"> </w:t>
      </w:r>
      <w:r w:rsidR="0072256D">
        <w:t xml:space="preserve">  </w:t>
      </w:r>
      <w:r w:rsidR="00F871F5" w:rsidRPr="00F871F5">
        <w:rPr>
          <w:b/>
          <w:bCs/>
        </w:rPr>
        <w:t>Deceased:</w:t>
      </w:r>
      <w:r w:rsidR="00AC3A7B">
        <w:t xml:space="preserve">  </w:t>
      </w:r>
      <w:r w:rsidR="00AC3A7B" w:rsidRPr="0072256D">
        <w:rPr>
          <w:sz w:val="18"/>
          <w:szCs w:val="21"/>
        </w:rPr>
        <w:t>August 4, 2021</w:t>
      </w:r>
    </w:p>
    <w:p w14:paraId="2BAABED4" w14:textId="77777777" w:rsidR="00C72B02" w:rsidRDefault="00911B25" w:rsidP="0097397D">
      <w:r>
        <w:tab/>
      </w:r>
      <w:r>
        <w:tab/>
      </w:r>
      <w:r>
        <w:tab/>
      </w:r>
      <w:r>
        <w:tab/>
      </w:r>
      <w:r>
        <w:tab/>
      </w:r>
      <w:r>
        <w:tab/>
      </w:r>
      <w:r>
        <w:tab/>
      </w:r>
      <w:r>
        <w:tab/>
      </w:r>
      <w:r w:rsidR="00C72B02" w:rsidRPr="00911B25">
        <w:rPr>
          <w:rStyle w:val="5thGen"/>
        </w:rPr>
        <w:t>Regina Marie</w:t>
      </w:r>
      <w:r w:rsidR="00C72B02">
        <w:t xml:space="preserve"> </w:t>
      </w:r>
      <w:r w:rsidR="004C6E42" w:rsidRPr="004C6E42">
        <w:t>-</w:t>
      </w:r>
      <w:r w:rsidR="00C72B02">
        <w:t xml:space="preserve"> September 10, 2002 </w:t>
      </w:r>
    </w:p>
    <w:p w14:paraId="50679C50" w14:textId="77777777" w:rsidR="00C72B02" w:rsidRDefault="00911B25" w:rsidP="0067754A">
      <w:r>
        <w:tab/>
      </w:r>
      <w:r>
        <w:tab/>
      </w:r>
      <w:r>
        <w:tab/>
      </w:r>
      <w:r>
        <w:tab/>
      </w:r>
      <w:r>
        <w:tab/>
      </w:r>
      <w:r>
        <w:tab/>
      </w:r>
      <w:r>
        <w:tab/>
      </w:r>
      <w:r>
        <w:tab/>
      </w:r>
      <w:r w:rsidR="00C72B02" w:rsidRPr="00911B25">
        <w:rPr>
          <w:rStyle w:val="5thGen"/>
        </w:rPr>
        <w:t>Mia Adrianna</w:t>
      </w:r>
      <w:r w:rsidR="00C72B02">
        <w:t xml:space="preserve"> - December 1, 2006 </w:t>
      </w:r>
    </w:p>
    <w:p w14:paraId="31E485FA" w14:textId="14395D54" w:rsidR="009867F4" w:rsidRDefault="00911B25" w:rsidP="0067754A">
      <w:r>
        <w:tab/>
      </w:r>
      <w:r>
        <w:tab/>
      </w:r>
      <w:r>
        <w:tab/>
      </w:r>
      <w:r>
        <w:tab/>
      </w:r>
      <w:r>
        <w:tab/>
      </w:r>
      <w:r>
        <w:tab/>
      </w:r>
      <w:r>
        <w:tab/>
      </w:r>
      <w:r>
        <w:tab/>
      </w:r>
      <w:r w:rsidR="00C72B02" w:rsidRPr="00911B25">
        <w:rPr>
          <w:rStyle w:val="5thGen"/>
        </w:rPr>
        <w:t>M</w:t>
      </w:r>
      <w:r w:rsidR="00C843A5">
        <w:rPr>
          <w:rStyle w:val="5thGen"/>
        </w:rPr>
        <w:t>elania Lea</w:t>
      </w:r>
      <w:r w:rsidR="00C72B02">
        <w:t>- January 16, 2014</w:t>
      </w:r>
    </w:p>
    <w:p w14:paraId="26F4844A" w14:textId="77777777" w:rsidR="00C72B02" w:rsidRDefault="009867F4" w:rsidP="0067754A">
      <w:r>
        <w:tab/>
      </w:r>
      <w:r>
        <w:tab/>
      </w:r>
      <w:r>
        <w:tab/>
      </w:r>
      <w:r>
        <w:tab/>
      </w:r>
      <w:r>
        <w:tab/>
      </w:r>
      <w:r>
        <w:tab/>
      </w:r>
      <w:r>
        <w:tab/>
      </w:r>
      <w:r>
        <w:tab/>
      </w:r>
      <w:r>
        <w:rPr>
          <w:rStyle w:val="5thGen"/>
        </w:rPr>
        <w:t>Biagio</w:t>
      </w:r>
      <w:r w:rsidR="00482049">
        <w:rPr>
          <w:rStyle w:val="5thGen"/>
        </w:rPr>
        <w:t xml:space="preserve"> John</w:t>
      </w:r>
      <w:r w:rsidR="00C72B02">
        <w:t xml:space="preserve"> </w:t>
      </w:r>
      <w:r w:rsidR="00482049">
        <w:t>– May 29, 2015</w:t>
      </w:r>
    </w:p>
    <w:p w14:paraId="0D83D4C4" w14:textId="534E060B" w:rsidR="00911B25" w:rsidRPr="00106E81" w:rsidRDefault="00911B25" w:rsidP="0067754A">
      <w:pPr>
        <w:rPr>
          <w:rStyle w:val="Hyperlink"/>
        </w:rPr>
      </w:pPr>
      <w:r>
        <w:tab/>
      </w:r>
      <w:r>
        <w:tab/>
      </w:r>
      <w:r>
        <w:tab/>
      </w:r>
      <w:r>
        <w:tab/>
      </w:r>
      <w:r>
        <w:tab/>
      </w:r>
      <w:r w:rsidR="0067754A">
        <w:tab/>
      </w:r>
      <w:r w:rsidR="00485266" w:rsidRPr="00485266">
        <w:rPr>
          <w:rStyle w:val="1stTitle"/>
        </w:rPr>
        <w:t>Address:</w:t>
      </w:r>
      <w:r>
        <w:t xml:space="preserve"> </w:t>
      </w:r>
      <w:r>
        <w:tab/>
      </w:r>
      <w:hyperlink r:id="rId107" w:history="1">
        <w:r w:rsidR="00106E81" w:rsidRPr="004B039D">
          <w:rPr>
            <w:rStyle w:val="Hyperlink"/>
          </w:rPr>
          <w:t>2784 S F-41, Mikado, MI  48745</w:t>
        </w:r>
      </w:hyperlink>
    </w:p>
    <w:p w14:paraId="15861A6E" w14:textId="77777777" w:rsidR="00C72B02" w:rsidRDefault="00911B25" w:rsidP="0067754A">
      <w:r>
        <w:tab/>
      </w:r>
      <w:r>
        <w:tab/>
      </w:r>
      <w:r>
        <w:tab/>
      </w:r>
      <w:r>
        <w:tab/>
      </w:r>
      <w:r w:rsidR="00C72B02">
        <w:t xml:space="preserve">    </w:t>
      </w:r>
      <w:r w:rsidR="0067754A">
        <w:tab/>
      </w:r>
      <w:r w:rsidR="0067754A">
        <w:tab/>
      </w:r>
      <w:r>
        <w:rPr>
          <w:rStyle w:val="1stTitle"/>
        </w:rPr>
        <w:t>Telephone</w:t>
      </w:r>
      <w:r w:rsidR="00D87529">
        <w:rPr>
          <w:rStyle w:val="1stTitle"/>
        </w:rPr>
        <w:t xml:space="preserve">: </w:t>
      </w:r>
      <w:hyperlink r:id="rId108" w:history="1">
        <w:r w:rsidR="006E6219">
          <w:tab/>
        </w:r>
        <w:r w:rsidR="00D87529" w:rsidRPr="00911B25">
          <w:rPr>
            <w:rStyle w:val="Hyperlink"/>
          </w:rPr>
          <w:t>586-737-7000</w:t>
        </w:r>
      </w:hyperlink>
      <w:r w:rsidR="00C72B02">
        <w:t xml:space="preserve"> </w:t>
      </w:r>
    </w:p>
    <w:p w14:paraId="32CC3E0A" w14:textId="6D5811CD" w:rsidR="00113351" w:rsidRDefault="00C72B02" w:rsidP="0067754A">
      <w:r>
        <w:t xml:space="preserve"> </w:t>
      </w:r>
      <w:r>
        <w:tab/>
        <w:t xml:space="preserve"> </w:t>
      </w:r>
      <w:r>
        <w:tab/>
        <w:t xml:space="preserve"> </w:t>
      </w:r>
      <w:r>
        <w:tab/>
        <w:t xml:space="preserve"> </w:t>
      </w:r>
      <w:r>
        <w:tab/>
        <w:t xml:space="preserve">  </w:t>
      </w:r>
      <w:r>
        <w:tab/>
        <w:t xml:space="preserve">  </w:t>
      </w:r>
      <w:r>
        <w:tab/>
      </w:r>
      <w:r w:rsidR="00377B35">
        <w:tab/>
      </w:r>
      <w:r>
        <w:tab/>
      </w:r>
      <w:r w:rsidR="00113351">
        <w:tab/>
      </w:r>
      <w:r w:rsidR="00113351">
        <w:tab/>
      </w:r>
      <w:r w:rsidR="00113351">
        <w:tab/>
      </w:r>
      <w:r w:rsidR="00113351">
        <w:tab/>
      </w:r>
      <w:r w:rsidR="00113351">
        <w:tab/>
      </w:r>
    </w:p>
    <w:p w14:paraId="639F18E6" w14:textId="77777777" w:rsidR="006B3565" w:rsidRDefault="00113351" w:rsidP="0067754A">
      <w:r>
        <w:tab/>
      </w:r>
      <w:r>
        <w:tab/>
      </w:r>
      <w:r>
        <w:tab/>
      </w:r>
      <w:r>
        <w:tab/>
      </w:r>
      <w:r>
        <w:tab/>
      </w:r>
      <w:r w:rsidR="0067754A">
        <w:tab/>
      </w:r>
    </w:p>
    <w:p w14:paraId="1672BF24" w14:textId="77777777" w:rsidR="006B3565" w:rsidRDefault="006B3565">
      <w:r>
        <w:br w:type="page"/>
      </w:r>
    </w:p>
    <w:p w14:paraId="2EFF906A" w14:textId="77777777" w:rsidR="006B3565" w:rsidRPr="00443B05" w:rsidRDefault="006B3565" w:rsidP="006B3565">
      <w:pPr>
        <w:jc w:val="center"/>
        <w:rPr>
          <w:bCs/>
          <w:iCs/>
        </w:rPr>
      </w:pPr>
      <w:r w:rsidRPr="002B15CA">
        <w:rPr>
          <w:rStyle w:val="2ndGen"/>
          <w:color w:val="3D3D3D" w:themeColor="text2"/>
          <w:sz w:val="48"/>
        </w:rPr>
        <w:lastRenderedPageBreak/>
        <w:t>PAULINE</w:t>
      </w:r>
    </w:p>
    <w:p w14:paraId="69605DE7" w14:textId="77777777" w:rsidR="009726C3" w:rsidRDefault="009726C3" w:rsidP="006B3565">
      <w:pPr>
        <w:ind w:left="3600" w:firstLine="720"/>
        <w:rPr>
          <w:rStyle w:val="4thGen"/>
        </w:rPr>
      </w:pPr>
    </w:p>
    <w:p w14:paraId="6074DA13" w14:textId="43E2A853" w:rsidR="00532F2B" w:rsidRDefault="00C72B02" w:rsidP="006B3565">
      <w:pPr>
        <w:ind w:left="3600" w:firstLine="720"/>
      </w:pPr>
      <w:r w:rsidRPr="00377B35">
        <w:rPr>
          <w:rStyle w:val="4thGen"/>
        </w:rPr>
        <w:t xml:space="preserve">Maria </w:t>
      </w:r>
      <w:r w:rsidR="00482049">
        <w:rPr>
          <w:rStyle w:val="4thGen"/>
        </w:rPr>
        <w:t>Douglas</w:t>
      </w:r>
      <w:r>
        <w:t xml:space="preserve"> - September 25, 1984</w:t>
      </w:r>
    </w:p>
    <w:p w14:paraId="7DDEFFF0" w14:textId="77777777" w:rsidR="00532F2B" w:rsidRDefault="00532F2B" w:rsidP="0067754A">
      <w:r>
        <w:tab/>
      </w:r>
      <w:r>
        <w:tab/>
      </w:r>
      <w:r>
        <w:tab/>
      </w:r>
      <w:r>
        <w:tab/>
      </w:r>
      <w:r>
        <w:tab/>
      </w:r>
      <w:r>
        <w:tab/>
      </w:r>
      <w:r w:rsidRPr="00532F2B">
        <w:rPr>
          <w:rStyle w:val="4thGen"/>
        </w:rPr>
        <w:t>Nathan Kehn</w:t>
      </w:r>
      <w:r>
        <w:t xml:space="preserve"> - June 26, 1981</w:t>
      </w:r>
    </w:p>
    <w:p w14:paraId="6F0D8FBF" w14:textId="19890F3B" w:rsidR="00C72B02" w:rsidRDefault="00532F2B" w:rsidP="0067754A">
      <w:r>
        <w:tab/>
      </w:r>
      <w:r>
        <w:tab/>
      </w:r>
      <w:r>
        <w:tab/>
      </w:r>
      <w:r>
        <w:tab/>
      </w:r>
      <w:r>
        <w:tab/>
      </w:r>
      <w:r>
        <w:tab/>
      </w:r>
      <w:r w:rsidRPr="00532F2B">
        <w:rPr>
          <w:rStyle w:val="1stTitle"/>
        </w:rPr>
        <w:t>Married:</w:t>
      </w:r>
      <w:r>
        <w:tab/>
      </w:r>
      <w:r w:rsidR="00F928EA">
        <w:t>August 1, 2019</w:t>
      </w:r>
      <w:r w:rsidR="00C72B02">
        <w:t xml:space="preserve"> </w:t>
      </w:r>
    </w:p>
    <w:p w14:paraId="76509270" w14:textId="77777777" w:rsidR="00377B35" w:rsidRDefault="00377B35" w:rsidP="0067754A">
      <w:r>
        <w:rPr>
          <w:rStyle w:val="1stTitle"/>
        </w:rPr>
        <w:tab/>
      </w:r>
      <w:r>
        <w:rPr>
          <w:rStyle w:val="1stTitle"/>
        </w:rPr>
        <w:tab/>
      </w:r>
      <w:r>
        <w:rPr>
          <w:rStyle w:val="1stTitle"/>
        </w:rPr>
        <w:tab/>
      </w:r>
      <w:r>
        <w:rPr>
          <w:rStyle w:val="1stTitle"/>
        </w:rPr>
        <w:tab/>
      </w:r>
      <w:r w:rsidR="0067754A">
        <w:rPr>
          <w:rStyle w:val="1stTitle"/>
        </w:rPr>
        <w:tab/>
      </w:r>
      <w:r>
        <w:rPr>
          <w:rStyle w:val="1stTitle"/>
        </w:rPr>
        <w:tab/>
      </w:r>
      <w:r w:rsidR="00485266" w:rsidRPr="00485266">
        <w:rPr>
          <w:rStyle w:val="1stTitle"/>
        </w:rPr>
        <w:t>Children:</w:t>
      </w:r>
      <w:r>
        <w:t xml:space="preserve"> </w:t>
      </w:r>
      <w:r>
        <w:tab/>
      </w:r>
      <w:r w:rsidRPr="00377B35">
        <w:rPr>
          <w:rStyle w:val="5thGen"/>
        </w:rPr>
        <w:t>Juliano Kochi</w:t>
      </w:r>
      <w:r>
        <w:t xml:space="preserve"> - March 14, 2003 </w:t>
      </w:r>
    </w:p>
    <w:p w14:paraId="0C0EBCDD" w14:textId="77777777" w:rsidR="00377B35" w:rsidRDefault="00377B35" w:rsidP="0067754A">
      <w:r>
        <w:t xml:space="preserve"> </w:t>
      </w:r>
      <w:r>
        <w:tab/>
        <w:t xml:space="preserve"> </w:t>
      </w:r>
      <w:r>
        <w:tab/>
        <w:t xml:space="preserve"> </w:t>
      </w:r>
      <w:r>
        <w:tab/>
        <w:t xml:space="preserve"> </w:t>
      </w:r>
      <w:r>
        <w:tab/>
        <w:t xml:space="preserve"> </w:t>
      </w:r>
      <w:r>
        <w:tab/>
        <w:t xml:space="preserve"> </w:t>
      </w:r>
      <w:r>
        <w:tab/>
        <w:t xml:space="preserve"> </w:t>
      </w:r>
      <w:r>
        <w:tab/>
      </w:r>
      <w:r>
        <w:tab/>
      </w:r>
      <w:r w:rsidRPr="00377B35">
        <w:rPr>
          <w:rStyle w:val="5thGen"/>
        </w:rPr>
        <w:t>Dylan Kochi</w:t>
      </w:r>
      <w:r>
        <w:t xml:space="preserve"> - June 29, 2004</w:t>
      </w:r>
    </w:p>
    <w:p w14:paraId="2C702C99" w14:textId="77777777" w:rsidR="00532F2B" w:rsidRDefault="00532F2B" w:rsidP="0067754A">
      <w:r>
        <w:tab/>
      </w:r>
      <w:r>
        <w:tab/>
      </w:r>
      <w:r>
        <w:tab/>
      </w:r>
      <w:r>
        <w:tab/>
      </w:r>
      <w:r>
        <w:tab/>
      </w:r>
      <w:r>
        <w:tab/>
      </w:r>
      <w:r>
        <w:tab/>
      </w:r>
      <w:r>
        <w:tab/>
      </w:r>
      <w:r w:rsidRPr="00532F2B">
        <w:rPr>
          <w:rStyle w:val="5thGen"/>
        </w:rPr>
        <w:t>Nathan Kehn Jr.</w:t>
      </w:r>
      <w:r>
        <w:t xml:space="preserve"> – May 11, 2005</w:t>
      </w:r>
    </w:p>
    <w:p w14:paraId="666BB9E7" w14:textId="77777777" w:rsidR="00377B35" w:rsidRDefault="00377B35" w:rsidP="0067754A">
      <w:r>
        <w:t xml:space="preserve"> </w:t>
      </w:r>
      <w:r>
        <w:tab/>
        <w:t xml:space="preserve"> </w:t>
      </w:r>
      <w:r>
        <w:tab/>
        <w:t xml:space="preserve"> </w:t>
      </w:r>
      <w:r>
        <w:tab/>
        <w:t xml:space="preserve"> </w:t>
      </w:r>
      <w:r>
        <w:tab/>
        <w:t xml:space="preserve"> </w:t>
      </w:r>
      <w:r>
        <w:tab/>
        <w:t xml:space="preserve"> </w:t>
      </w:r>
      <w:r>
        <w:tab/>
      </w:r>
      <w:r>
        <w:tab/>
        <w:t xml:space="preserve"> </w:t>
      </w:r>
      <w:r>
        <w:tab/>
      </w:r>
      <w:r w:rsidRPr="00377B35">
        <w:rPr>
          <w:rStyle w:val="5thGen"/>
        </w:rPr>
        <w:t>Robert</w:t>
      </w:r>
      <w:r>
        <w:t xml:space="preserve"> - Nov. 5, 2009 </w:t>
      </w:r>
    </w:p>
    <w:p w14:paraId="4DC7C855" w14:textId="77777777" w:rsidR="00377B35" w:rsidRDefault="00377B35" w:rsidP="0067754A">
      <w:r>
        <w:t xml:space="preserve"> </w:t>
      </w:r>
      <w:r>
        <w:tab/>
        <w:t xml:space="preserve"> </w:t>
      </w:r>
      <w:r>
        <w:tab/>
        <w:t xml:space="preserve"> </w:t>
      </w:r>
      <w:r>
        <w:tab/>
        <w:t xml:space="preserve"> </w:t>
      </w:r>
      <w:r>
        <w:tab/>
        <w:t xml:space="preserve"> </w:t>
      </w:r>
      <w:r>
        <w:tab/>
        <w:t xml:space="preserve"> </w:t>
      </w:r>
      <w:r>
        <w:tab/>
        <w:t xml:space="preserve"> </w:t>
      </w:r>
      <w:r>
        <w:tab/>
      </w:r>
      <w:r>
        <w:tab/>
      </w:r>
      <w:r w:rsidRPr="00377B35">
        <w:rPr>
          <w:rStyle w:val="5thGen"/>
        </w:rPr>
        <w:t>Sherie Marie</w:t>
      </w:r>
      <w:r>
        <w:t xml:space="preserve"> - January 28, 2011 </w:t>
      </w:r>
    </w:p>
    <w:p w14:paraId="045D308F" w14:textId="22BD8008" w:rsidR="009867F4" w:rsidRDefault="009867F4" w:rsidP="00E83535">
      <w:r>
        <w:tab/>
      </w:r>
      <w:r>
        <w:tab/>
      </w:r>
      <w:r>
        <w:tab/>
      </w:r>
      <w:r>
        <w:tab/>
      </w:r>
      <w:r>
        <w:tab/>
      </w:r>
      <w:r>
        <w:tab/>
      </w:r>
      <w:r>
        <w:tab/>
      </w:r>
      <w:r>
        <w:tab/>
      </w:r>
      <w:r>
        <w:rPr>
          <w:rStyle w:val="5thGen"/>
        </w:rPr>
        <w:t>Connie Jean</w:t>
      </w:r>
      <w:r w:rsidR="00B4740C">
        <w:rPr>
          <w:rStyle w:val="5thGen"/>
        </w:rPr>
        <w:t xml:space="preserve"> </w:t>
      </w:r>
      <w:r w:rsidR="00E83535" w:rsidRPr="00E83535">
        <w:t>– May 28, 2015</w:t>
      </w:r>
    </w:p>
    <w:p w14:paraId="5AE57870" w14:textId="6D78EED9" w:rsidR="00370F0D" w:rsidRPr="00935B6B" w:rsidRDefault="00370F0D" w:rsidP="00E83535">
      <w:pPr>
        <w:rPr>
          <w:b/>
        </w:rPr>
      </w:pPr>
      <w:r>
        <w:tab/>
      </w:r>
      <w:r>
        <w:tab/>
      </w:r>
      <w:r>
        <w:tab/>
      </w:r>
      <w:r>
        <w:tab/>
      </w:r>
      <w:r>
        <w:tab/>
      </w:r>
      <w:r>
        <w:tab/>
      </w:r>
      <w:r>
        <w:tab/>
      </w:r>
      <w:r>
        <w:tab/>
      </w:r>
      <w:r w:rsidR="00935B6B" w:rsidRPr="00935B6B">
        <w:rPr>
          <w:rStyle w:val="5thGen"/>
        </w:rPr>
        <w:t>Cecelia Lynn</w:t>
      </w:r>
      <w:r w:rsidR="00935B6B">
        <w:rPr>
          <w:rFonts w:ascii="Helvetica" w:hAnsi="Helvetica" w:cs="Helvetica"/>
          <w:color w:val="000000"/>
          <w:sz w:val="23"/>
          <w:szCs w:val="23"/>
          <w:shd w:val="clear" w:color="auto" w:fill="FFFFFF"/>
        </w:rPr>
        <w:t xml:space="preserve"> - </w:t>
      </w:r>
      <w:r w:rsidR="00935B6B" w:rsidRPr="00935B6B">
        <w:t>July 29, 2016</w:t>
      </w:r>
    </w:p>
    <w:p w14:paraId="061CA2F6" w14:textId="35309218" w:rsidR="00377B35" w:rsidRDefault="00377B35" w:rsidP="0067754A">
      <w:r>
        <w:tab/>
      </w:r>
      <w:r>
        <w:tab/>
      </w:r>
      <w:r>
        <w:tab/>
      </w:r>
      <w:r>
        <w:tab/>
      </w:r>
      <w:r>
        <w:tab/>
      </w:r>
      <w:r w:rsidR="0067754A">
        <w:tab/>
      </w:r>
      <w:r w:rsidR="00485266" w:rsidRPr="00485266">
        <w:rPr>
          <w:rStyle w:val="1stTitle"/>
        </w:rPr>
        <w:t>Address:</w:t>
      </w:r>
      <w:r w:rsidR="00C72B02">
        <w:t xml:space="preserve"> </w:t>
      </w:r>
      <w:r w:rsidR="00C72B02">
        <w:tab/>
      </w:r>
      <w:hyperlink r:id="rId109" w:history="1">
        <w:r w:rsidR="006F7D97" w:rsidRPr="006F7D97">
          <w:rPr>
            <w:rStyle w:val="Hyperlink"/>
          </w:rPr>
          <w:t xml:space="preserve">317 </w:t>
        </w:r>
        <w:proofErr w:type="spellStart"/>
        <w:r w:rsidR="006F7D97" w:rsidRPr="006F7D97">
          <w:rPr>
            <w:rStyle w:val="Hyperlink"/>
          </w:rPr>
          <w:t>Hollowgate</w:t>
        </w:r>
        <w:proofErr w:type="spellEnd"/>
        <w:r w:rsidR="006F7D97" w:rsidRPr="006F7D97">
          <w:rPr>
            <w:rStyle w:val="Hyperlink"/>
          </w:rPr>
          <w:t xml:space="preserve"> Dr., Lake St. Louis, MO  63367</w:t>
        </w:r>
      </w:hyperlink>
    </w:p>
    <w:p w14:paraId="7641E250" w14:textId="0D3F2980" w:rsidR="00960356" w:rsidRDefault="00377B35" w:rsidP="006B3565">
      <w:r>
        <w:tab/>
      </w:r>
      <w:r>
        <w:tab/>
      </w:r>
      <w:r>
        <w:tab/>
      </w:r>
      <w:r>
        <w:tab/>
        <w:t xml:space="preserve">    </w:t>
      </w:r>
      <w:r w:rsidR="0067754A">
        <w:tab/>
      </w:r>
      <w:r w:rsidR="0067754A">
        <w:tab/>
      </w:r>
      <w:r>
        <w:rPr>
          <w:rStyle w:val="1stTitle"/>
        </w:rPr>
        <w:t>Telephone:</w:t>
      </w:r>
      <w:r w:rsidR="00C72B02">
        <w:t xml:space="preserve">  </w:t>
      </w:r>
      <w:r w:rsidR="00D87529">
        <w:tab/>
      </w:r>
      <w:hyperlink r:id="rId110" w:history="1">
        <w:r w:rsidR="00C72B02" w:rsidRPr="00377B35">
          <w:rPr>
            <w:rStyle w:val="Hyperlink"/>
          </w:rPr>
          <w:t>248 761-2554</w:t>
        </w:r>
      </w:hyperlink>
      <w:r w:rsidR="00C72B02">
        <w:t xml:space="preserve"> </w:t>
      </w:r>
      <w:r w:rsidR="00C72B02">
        <w:tab/>
        <w:t xml:space="preserve"> </w:t>
      </w:r>
      <w:r w:rsidR="00C72B02">
        <w:tab/>
        <w:t xml:space="preserve"> </w:t>
      </w:r>
    </w:p>
    <w:p w14:paraId="4FF23787" w14:textId="77777777" w:rsidR="006B3565" w:rsidRPr="006B3565" w:rsidRDefault="006B3565" w:rsidP="006B3565">
      <w:pPr>
        <w:rPr>
          <w:rStyle w:val="3rdGen"/>
          <w:b w:val="0"/>
          <w:color w:val="auto"/>
        </w:rPr>
      </w:pPr>
    </w:p>
    <w:p w14:paraId="55260B43" w14:textId="1478B845" w:rsidR="005D6F3F" w:rsidRDefault="00C72B02" w:rsidP="00960356">
      <w:pPr>
        <w:ind w:left="2160" w:firstLine="720"/>
      </w:pPr>
      <w:r w:rsidRPr="004D26EB">
        <w:rPr>
          <w:rStyle w:val="3rdGen"/>
        </w:rPr>
        <w:t>Gary Raona</w:t>
      </w:r>
      <w:r>
        <w:t xml:space="preserve"> - May 4, 1959</w:t>
      </w:r>
    </w:p>
    <w:p w14:paraId="42F18A2D" w14:textId="530B6061" w:rsidR="00C72B02" w:rsidRDefault="005D6F3F" w:rsidP="0067754A">
      <w:r>
        <w:tab/>
      </w:r>
      <w:r>
        <w:tab/>
      </w:r>
      <w:r>
        <w:tab/>
      </w:r>
      <w:r>
        <w:tab/>
      </w:r>
      <w:r w:rsidRPr="005D6F3F">
        <w:rPr>
          <w:rStyle w:val="3rdGen"/>
        </w:rPr>
        <w:t>Kevin Taylor</w:t>
      </w:r>
      <w:r>
        <w:t xml:space="preserve"> – July 14, 1961</w:t>
      </w:r>
      <w:r w:rsidR="00C72B02">
        <w:t xml:space="preserve"> </w:t>
      </w:r>
    </w:p>
    <w:p w14:paraId="1B11631D" w14:textId="74B23AA4" w:rsidR="005D6F3F" w:rsidRPr="005D6F3F" w:rsidRDefault="00C72B02" w:rsidP="0067754A">
      <w:r>
        <w:t xml:space="preserve"> </w:t>
      </w:r>
      <w:r>
        <w:tab/>
        <w:t xml:space="preserve"> </w:t>
      </w:r>
      <w:r>
        <w:tab/>
      </w:r>
      <w:r w:rsidR="0067754A">
        <w:tab/>
      </w:r>
      <w:r w:rsidR="0067754A" w:rsidRPr="005D6F3F">
        <w:rPr>
          <w:b/>
          <w:bCs/>
          <w:i/>
          <w:iCs/>
        </w:rPr>
        <w:tab/>
      </w:r>
      <w:r w:rsidR="005D6F3F" w:rsidRPr="005D6F3F">
        <w:rPr>
          <w:b/>
          <w:bCs/>
          <w:i/>
          <w:iCs/>
        </w:rPr>
        <w:t>Married:</w:t>
      </w:r>
      <w:r w:rsidR="005D6F3F">
        <w:rPr>
          <w:b/>
          <w:bCs/>
          <w:i/>
          <w:iCs/>
        </w:rPr>
        <w:tab/>
      </w:r>
      <w:r w:rsidR="005D6F3F">
        <w:t>December 26, 2019</w:t>
      </w:r>
    </w:p>
    <w:p w14:paraId="474EC008" w14:textId="720A955F" w:rsidR="00C72B02" w:rsidRDefault="00485266" w:rsidP="005D6F3F">
      <w:pPr>
        <w:ind w:left="2160" w:firstLine="720"/>
      </w:pPr>
      <w:r w:rsidRPr="00485266">
        <w:rPr>
          <w:rStyle w:val="1stTitle"/>
        </w:rPr>
        <w:t>Children:</w:t>
      </w:r>
      <w:r w:rsidR="0067754A">
        <w:rPr>
          <w:rStyle w:val="1stTitle"/>
        </w:rPr>
        <w:tab/>
      </w:r>
      <w:r w:rsidR="00C72B02" w:rsidRPr="004D26EB">
        <w:rPr>
          <w:rStyle w:val="4thGen"/>
        </w:rPr>
        <w:t>Gino Gary</w:t>
      </w:r>
      <w:r w:rsidR="00C72B02">
        <w:t xml:space="preserve"> - June 1, 1988 </w:t>
      </w:r>
    </w:p>
    <w:p w14:paraId="3329CB06" w14:textId="0DBDDCB5" w:rsidR="00C72B02" w:rsidRDefault="00C72B02" w:rsidP="0067754A">
      <w:r>
        <w:t xml:space="preserve"> </w:t>
      </w:r>
      <w:r>
        <w:tab/>
        <w:t xml:space="preserve"> </w:t>
      </w:r>
      <w:r>
        <w:tab/>
      </w:r>
      <w:r w:rsidR="0067754A">
        <w:tab/>
      </w:r>
      <w:r w:rsidR="0067754A">
        <w:tab/>
      </w:r>
      <w:r w:rsidR="00485266" w:rsidRPr="00485266">
        <w:rPr>
          <w:rStyle w:val="1stTitle"/>
        </w:rPr>
        <w:t>Address:</w:t>
      </w:r>
      <w:r>
        <w:t xml:space="preserve"> </w:t>
      </w:r>
      <w:r>
        <w:tab/>
      </w:r>
      <w:hyperlink r:id="rId111" w:history="1">
        <w:r w:rsidR="004E4E5A" w:rsidRPr="004E4E5A">
          <w:rPr>
            <w:rStyle w:val="Hyperlink"/>
          </w:rPr>
          <w:t>120 E Bank Ave.  Oscoda, MI  48750</w:t>
        </w:r>
        <w:r w:rsidR="00AC27F4" w:rsidRPr="004E4E5A">
          <w:rPr>
            <w:rStyle w:val="Hyperlink"/>
          </w:rPr>
          <w:t xml:space="preserve"> </w:t>
        </w:r>
      </w:hyperlink>
      <w:r w:rsidR="00AC27F4">
        <w:t xml:space="preserve">  </w:t>
      </w:r>
      <w:r w:rsidR="004D26EB">
        <w:rPr>
          <w:rStyle w:val="1stTitle"/>
        </w:rPr>
        <w:t>Telephone</w:t>
      </w:r>
      <w:r w:rsidR="00A457C4">
        <w:rPr>
          <w:rStyle w:val="1stTitle"/>
        </w:rPr>
        <w:t xml:space="preserve">:  </w:t>
      </w:r>
      <w:hyperlink r:id="rId112" w:history="1">
        <w:r w:rsidR="004D26EB" w:rsidRPr="00592687">
          <w:rPr>
            <w:rStyle w:val="Hyperlink"/>
          </w:rPr>
          <w:t>248 224-8192</w:t>
        </w:r>
      </w:hyperlink>
    </w:p>
    <w:p w14:paraId="72FCCE5A" w14:textId="565AC652" w:rsidR="00C72B02" w:rsidRDefault="00C72B02" w:rsidP="0067754A">
      <w:r>
        <w:t xml:space="preserve"> </w:t>
      </w:r>
      <w:r>
        <w:tab/>
        <w:t xml:space="preserve"> </w:t>
      </w:r>
      <w:r>
        <w:tab/>
        <w:t xml:space="preserve"> </w:t>
      </w:r>
      <w:r>
        <w:tab/>
        <w:t xml:space="preserve"> </w:t>
      </w:r>
      <w:r>
        <w:tab/>
        <w:t xml:space="preserve"> </w:t>
      </w:r>
      <w:r>
        <w:tab/>
      </w:r>
      <w:r w:rsidR="00592687">
        <w:tab/>
      </w:r>
      <w:r>
        <w:t xml:space="preserve"> </w:t>
      </w:r>
      <w:r>
        <w:tab/>
        <w:t xml:space="preserve"> </w:t>
      </w:r>
      <w:r>
        <w:tab/>
        <w:t xml:space="preserve"> </w:t>
      </w:r>
      <w:r>
        <w:tab/>
        <w:t xml:space="preserve"> </w:t>
      </w:r>
      <w:r>
        <w:tab/>
        <w:t xml:space="preserve"> </w:t>
      </w:r>
      <w:r>
        <w:tab/>
        <w:t xml:space="preserve"> </w:t>
      </w:r>
      <w:r>
        <w:tab/>
      </w:r>
      <w:r>
        <w:tab/>
        <w:t xml:space="preserve"> </w:t>
      </w:r>
      <w:r>
        <w:tab/>
        <w:t xml:space="preserve"> </w:t>
      </w:r>
    </w:p>
    <w:p w14:paraId="67853EAA" w14:textId="77777777" w:rsidR="004D26EB" w:rsidRDefault="004D26EB" w:rsidP="0067754A">
      <w:r>
        <w:tab/>
      </w:r>
      <w:r>
        <w:tab/>
      </w:r>
      <w:r>
        <w:tab/>
      </w:r>
      <w:r>
        <w:tab/>
      </w:r>
      <w:r>
        <w:tab/>
      </w:r>
      <w:r w:rsidR="00592687">
        <w:tab/>
      </w:r>
      <w:r w:rsidRPr="004D26EB">
        <w:rPr>
          <w:rStyle w:val="4thGen"/>
        </w:rPr>
        <w:t>Gino Gary</w:t>
      </w:r>
      <w:r>
        <w:t xml:space="preserve"> - June 1, 1988</w:t>
      </w:r>
    </w:p>
    <w:p w14:paraId="150FA2DB" w14:textId="5FDA4243" w:rsidR="008537A0" w:rsidRDefault="004D26EB" w:rsidP="0067754A">
      <w:r>
        <w:tab/>
      </w:r>
      <w:r>
        <w:tab/>
      </w:r>
      <w:r>
        <w:tab/>
      </w:r>
      <w:r>
        <w:tab/>
      </w:r>
      <w:r>
        <w:tab/>
      </w:r>
      <w:r w:rsidR="00592687">
        <w:tab/>
      </w:r>
      <w:r w:rsidR="00A457C4">
        <w:rPr>
          <w:rStyle w:val="1stTitle"/>
        </w:rPr>
        <w:t>Address</w:t>
      </w:r>
      <w:r>
        <w:rPr>
          <w:rStyle w:val="1stTitle"/>
        </w:rPr>
        <w:t>:</w:t>
      </w:r>
      <w:r w:rsidR="00A457C4">
        <w:rPr>
          <w:rStyle w:val="1stTitle"/>
        </w:rPr>
        <w:tab/>
      </w:r>
      <w:hyperlink r:id="rId113" w:tooltip="Map It!" w:history="1">
        <w:r w:rsidR="00A457C4" w:rsidRPr="000E0533">
          <w:rPr>
            <w:rStyle w:val="Hyperlink"/>
          </w:rPr>
          <w:t>1007 Hoffman Ave. Royal Oak, MI  48067</w:t>
        </w:r>
      </w:hyperlink>
    </w:p>
    <w:p w14:paraId="658CBFBF" w14:textId="51222F94" w:rsidR="006434A6" w:rsidRDefault="00592687" w:rsidP="0067754A">
      <w:r>
        <w:tab/>
      </w:r>
      <w:r>
        <w:tab/>
      </w:r>
    </w:p>
    <w:p w14:paraId="2DF0B10C" w14:textId="5D6B9B66" w:rsidR="00C72B02" w:rsidRDefault="00C72B02" w:rsidP="006434A6">
      <w:pPr>
        <w:ind w:left="2160" w:firstLine="720"/>
      </w:pPr>
      <w:r w:rsidRPr="00AB246B">
        <w:rPr>
          <w:rStyle w:val="3rdGen"/>
        </w:rPr>
        <w:t>Laurie Raona</w:t>
      </w:r>
      <w:r>
        <w:t xml:space="preserve"> - April 1, 1960 </w:t>
      </w:r>
    </w:p>
    <w:p w14:paraId="05C4E291" w14:textId="77777777" w:rsidR="00C72B02" w:rsidRDefault="00C72B02" w:rsidP="0097397D">
      <w:r>
        <w:t xml:space="preserve"> </w:t>
      </w:r>
      <w:r>
        <w:tab/>
        <w:t xml:space="preserve"> </w:t>
      </w:r>
      <w:r>
        <w:tab/>
      </w:r>
      <w:r w:rsidR="00592687">
        <w:tab/>
      </w:r>
      <w:r w:rsidR="00592687">
        <w:tab/>
      </w:r>
      <w:r w:rsidRPr="00AB246B">
        <w:rPr>
          <w:rStyle w:val="3rdGen"/>
        </w:rPr>
        <w:t>James Reames</w:t>
      </w:r>
      <w:r>
        <w:t xml:space="preserve"> - June 28, 1962 </w:t>
      </w:r>
    </w:p>
    <w:p w14:paraId="6D3499E8" w14:textId="77777777" w:rsidR="00C72B02" w:rsidRDefault="00C72B02" w:rsidP="0097397D">
      <w:r>
        <w:t xml:space="preserve"> </w:t>
      </w:r>
      <w:r>
        <w:tab/>
        <w:t xml:space="preserve"> </w:t>
      </w:r>
      <w:r>
        <w:tab/>
      </w:r>
      <w:r w:rsidR="00592687">
        <w:tab/>
      </w:r>
      <w:r w:rsidR="00592687">
        <w:tab/>
      </w:r>
      <w:r w:rsidR="00485266" w:rsidRPr="00485266">
        <w:rPr>
          <w:rStyle w:val="1stTitle"/>
        </w:rPr>
        <w:t>Married:</w:t>
      </w:r>
      <w:r w:rsidR="00AB246B">
        <w:tab/>
      </w:r>
      <w:r>
        <w:t xml:space="preserve">May 11, 1985 </w:t>
      </w:r>
    </w:p>
    <w:p w14:paraId="16015331" w14:textId="77777777" w:rsidR="00C72B02" w:rsidRDefault="00C72B02" w:rsidP="0097397D">
      <w:r>
        <w:t xml:space="preserve"> </w:t>
      </w:r>
      <w:r>
        <w:tab/>
        <w:t xml:space="preserve"> </w:t>
      </w:r>
      <w:r>
        <w:tab/>
      </w:r>
      <w:r w:rsidR="00592687">
        <w:tab/>
      </w:r>
      <w:r w:rsidR="00592687">
        <w:tab/>
      </w:r>
      <w:r w:rsidR="00485266" w:rsidRPr="00485266">
        <w:rPr>
          <w:rStyle w:val="1stTitle"/>
        </w:rPr>
        <w:t>Children:</w:t>
      </w:r>
      <w:r w:rsidR="00592687">
        <w:rPr>
          <w:rStyle w:val="1stTitle"/>
        </w:rPr>
        <w:tab/>
      </w:r>
      <w:r w:rsidRPr="00AB246B">
        <w:rPr>
          <w:rStyle w:val="4thGen"/>
        </w:rPr>
        <w:t>Joseph Anthony</w:t>
      </w:r>
      <w:r>
        <w:t xml:space="preserve"> - August 4, 1987 </w:t>
      </w:r>
    </w:p>
    <w:p w14:paraId="4BE146A8" w14:textId="77777777" w:rsidR="00C72B02" w:rsidRDefault="00C72B02" w:rsidP="0097397D">
      <w:r>
        <w:t xml:space="preserve"> </w:t>
      </w:r>
      <w:r>
        <w:tab/>
        <w:t xml:space="preserve"> </w:t>
      </w:r>
      <w:r>
        <w:tab/>
        <w:t xml:space="preserve"> </w:t>
      </w:r>
      <w:r>
        <w:tab/>
        <w:t xml:space="preserve"> </w:t>
      </w:r>
      <w:r>
        <w:tab/>
        <w:t xml:space="preserve"> </w:t>
      </w:r>
      <w:r>
        <w:tab/>
      </w:r>
      <w:r w:rsidR="00AB246B">
        <w:t xml:space="preserve">  </w:t>
      </w:r>
      <w:r w:rsidR="00592687">
        <w:tab/>
      </w:r>
      <w:r w:rsidRPr="00AB246B">
        <w:rPr>
          <w:rStyle w:val="4thGen"/>
        </w:rPr>
        <w:t>Margaret Carol</w:t>
      </w:r>
      <w:r>
        <w:t xml:space="preserve"> - April 12, 1991 </w:t>
      </w:r>
    </w:p>
    <w:p w14:paraId="1C607C4A" w14:textId="77777777" w:rsidR="00AB246B" w:rsidRDefault="00C72B02" w:rsidP="0097397D">
      <w:r>
        <w:t xml:space="preserve"> </w:t>
      </w:r>
      <w:r>
        <w:tab/>
        <w:t xml:space="preserve"> </w:t>
      </w:r>
      <w:r>
        <w:tab/>
      </w:r>
      <w:r w:rsidR="00592687">
        <w:tab/>
      </w:r>
      <w:r w:rsidR="00592687">
        <w:tab/>
      </w:r>
      <w:r w:rsidR="00485266" w:rsidRPr="00485266">
        <w:rPr>
          <w:rStyle w:val="1stTitle"/>
        </w:rPr>
        <w:t>Address:</w:t>
      </w:r>
      <w:r>
        <w:t xml:space="preserve"> </w:t>
      </w:r>
      <w:r>
        <w:tab/>
      </w:r>
      <w:hyperlink r:id="rId114" w:tooltip="Map It!" w:history="1">
        <w:r w:rsidRPr="000E0533">
          <w:rPr>
            <w:rStyle w:val="Hyperlink"/>
          </w:rPr>
          <w:t xml:space="preserve">886 Hall Ave. </w:t>
        </w:r>
        <w:r w:rsidR="00AB246B" w:rsidRPr="000E0533">
          <w:rPr>
            <w:rStyle w:val="Hyperlink"/>
          </w:rPr>
          <w:t>Oolitic, IN  47451</w:t>
        </w:r>
      </w:hyperlink>
      <w:r>
        <w:t xml:space="preserve">    </w:t>
      </w:r>
      <w:r>
        <w:tab/>
      </w:r>
    </w:p>
    <w:p w14:paraId="3C8CF3E1" w14:textId="77777777" w:rsidR="00C72B02" w:rsidRDefault="00AB246B" w:rsidP="0097397D">
      <w:r>
        <w:tab/>
      </w:r>
      <w:r>
        <w:tab/>
      </w:r>
      <w:r w:rsidR="00592687">
        <w:tab/>
      </w:r>
      <w:r w:rsidR="00592687">
        <w:tab/>
      </w:r>
      <w:r>
        <w:rPr>
          <w:rStyle w:val="1stTitle"/>
        </w:rPr>
        <w:t>Telephone:</w:t>
      </w:r>
      <w:r w:rsidR="00C72B02">
        <w:t xml:space="preserve"> </w:t>
      </w:r>
      <w:r w:rsidR="005562BC">
        <w:tab/>
      </w:r>
      <w:hyperlink r:id="rId115" w:history="1">
        <w:r w:rsidR="00C72B02" w:rsidRPr="00AB246B">
          <w:rPr>
            <w:rStyle w:val="Hyperlink"/>
          </w:rPr>
          <w:t>812 277-1433</w:t>
        </w:r>
      </w:hyperlink>
      <w:r w:rsidR="00C72B02">
        <w:t xml:space="preserve"> </w:t>
      </w:r>
    </w:p>
    <w:p w14:paraId="0674E625" w14:textId="77777777" w:rsidR="00AB246B" w:rsidRDefault="00C72B02" w:rsidP="0097397D">
      <w:r>
        <w:t xml:space="preserve"> </w:t>
      </w:r>
      <w:r>
        <w:tab/>
        <w:t xml:space="preserve"> </w:t>
      </w:r>
      <w:r>
        <w:tab/>
        <w:t xml:space="preserve"> </w:t>
      </w:r>
      <w:r>
        <w:tab/>
        <w:t xml:space="preserve"> </w:t>
      </w:r>
      <w:r>
        <w:tab/>
        <w:t xml:space="preserve"> </w:t>
      </w:r>
      <w:r>
        <w:tab/>
      </w:r>
    </w:p>
    <w:p w14:paraId="4DADC007" w14:textId="4BC093F5" w:rsidR="00C72B02" w:rsidRDefault="00C72B02" w:rsidP="0097397D">
      <w:r>
        <w:tab/>
      </w:r>
      <w:r w:rsidR="00AB246B">
        <w:tab/>
      </w:r>
      <w:r w:rsidR="00AB246B">
        <w:tab/>
      </w:r>
      <w:r w:rsidR="00AB246B">
        <w:tab/>
      </w:r>
      <w:r w:rsidR="00AB246B">
        <w:tab/>
      </w:r>
      <w:r w:rsidR="00592687">
        <w:tab/>
      </w:r>
      <w:r w:rsidRPr="00AB246B">
        <w:rPr>
          <w:rStyle w:val="4thGen"/>
        </w:rPr>
        <w:t>Joseph Reames</w:t>
      </w:r>
      <w:r>
        <w:t xml:space="preserve"> - August 4, 1987 </w:t>
      </w:r>
    </w:p>
    <w:p w14:paraId="35F9093A" w14:textId="055628C1" w:rsidR="00967E0C" w:rsidRDefault="00967E0C" w:rsidP="0097397D">
      <w:r>
        <w:tab/>
      </w:r>
      <w:r>
        <w:tab/>
      </w:r>
      <w:r>
        <w:tab/>
      </w:r>
      <w:r>
        <w:tab/>
      </w:r>
      <w:r>
        <w:tab/>
      </w:r>
      <w:r>
        <w:tab/>
      </w:r>
      <w:r w:rsidRPr="00967E0C">
        <w:rPr>
          <w:rStyle w:val="4thGen"/>
        </w:rPr>
        <w:t>Stephanie Parola</w:t>
      </w:r>
    </w:p>
    <w:p w14:paraId="556625F1" w14:textId="4DEF47B8" w:rsidR="00967E0C" w:rsidRDefault="00967E0C" w:rsidP="0097397D">
      <w:r>
        <w:tab/>
      </w:r>
      <w:r>
        <w:tab/>
      </w:r>
      <w:r>
        <w:tab/>
      </w:r>
      <w:r>
        <w:tab/>
      </w:r>
      <w:r>
        <w:tab/>
      </w:r>
      <w:r>
        <w:tab/>
      </w:r>
      <w:r w:rsidRPr="00967E0C">
        <w:rPr>
          <w:rStyle w:val="1stTitle"/>
        </w:rPr>
        <w:t>Married:</w:t>
      </w:r>
      <w:r>
        <w:tab/>
        <w:t>September 25, 2021</w:t>
      </w:r>
    </w:p>
    <w:p w14:paraId="0699CB32" w14:textId="5E424AFE" w:rsidR="00C72B02" w:rsidRDefault="00C72B02" w:rsidP="0097397D">
      <w:r>
        <w:t xml:space="preserve"> </w:t>
      </w:r>
      <w:r>
        <w:tab/>
        <w:t xml:space="preserve"> </w:t>
      </w:r>
      <w:r>
        <w:tab/>
        <w:t xml:space="preserve"> </w:t>
      </w:r>
      <w:r>
        <w:tab/>
        <w:t xml:space="preserve"> </w:t>
      </w:r>
      <w:r>
        <w:tab/>
      </w:r>
      <w:r w:rsidR="00AB246B">
        <w:tab/>
      </w:r>
      <w:r w:rsidR="00592687">
        <w:tab/>
      </w:r>
      <w:r w:rsidR="00AB246B">
        <w:rPr>
          <w:rStyle w:val="1stTitle"/>
        </w:rPr>
        <w:t>Telephone:</w:t>
      </w:r>
      <w:r w:rsidR="00AB246B">
        <w:rPr>
          <w:rStyle w:val="1stTitle"/>
        </w:rPr>
        <w:tab/>
      </w:r>
      <w:hyperlink r:id="rId116" w:history="1">
        <w:r w:rsidRPr="00AB246B">
          <w:rPr>
            <w:rStyle w:val="Hyperlink"/>
          </w:rPr>
          <w:t>812 508-2531</w:t>
        </w:r>
      </w:hyperlink>
      <w:r>
        <w:t xml:space="preserve"> </w:t>
      </w:r>
    </w:p>
    <w:p w14:paraId="3043CFC9" w14:textId="34871FDF" w:rsidR="008240FD" w:rsidRDefault="008240FD" w:rsidP="0097397D"/>
    <w:p w14:paraId="3EDE7D49" w14:textId="13DBFA55" w:rsidR="008240FD" w:rsidRDefault="008A3B5C" w:rsidP="006434A6">
      <w:r>
        <w:tab/>
      </w:r>
      <w:r>
        <w:tab/>
      </w:r>
      <w:r>
        <w:tab/>
      </w:r>
      <w:r>
        <w:tab/>
      </w:r>
      <w:r>
        <w:tab/>
      </w:r>
      <w:r>
        <w:tab/>
      </w:r>
      <w:r w:rsidRPr="0017140E">
        <w:rPr>
          <w:rStyle w:val="4thGen"/>
        </w:rPr>
        <w:t>Margaret Reames –</w:t>
      </w:r>
      <w:r>
        <w:t xml:space="preserve"> April 12, 1</w:t>
      </w:r>
      <w:r w:rsidR="008946B4">
        <w:t>991</w:t>
      </w:r>
    </w:p>
    <w:p w14:paraId="426FFF22" w14:textId="3A17211B" w:rsidR="005B7C2C" w:rsidRDefault="008A3B5C" w:rsidP="0097397D">
      <w:r>
        <w:tab/>
      </w:r>
      <w:r>
        <w:tab/>
      </w:r>
      <w:r>
        <w:tab/>
      </w:r>
      <w:r>
        <w:tab/>
      </w:r>
      <w:r>
        <w:tab/>
      </w:r>
      <w:r>
        <w:tab/>
      </w:r>
      <w:r w:rsidR="00BE3DE8">
        <w:rPr>
          <w:b/>
          <w:bCs/>
          <w:i/>
          <w:iCs/>
        </w:rPr>
        <w:t>Children:</w:t>
      </w:r>
      <w:r w:rsidR="00BE3DE8">
        <w:rPr>
          <w:b/>
          <w:bCs/>
          <w:i/>
          <w:iCs/>
        </w:rPr>
        <w:tab/>
      </w:r>
      <w:r w:rsidR="00D56AE9" w:rsidRPr="00D56AE9">
        <w:t>Elliot</w:t>
      </w:r>
      <w:r w:rsidR="00D56AE9">
        <w:t xml:space="preserve"> </w:t>
      </w:r>
      <w:r w:rsidR="00494107">
        <w:t>–</w:t>
      </w:r>
      <w:r w:rsidR="00D56AE9">
        <w:t xml:space="preserve"> </w:t>
      </w:r>
      <w:r w:rsidR="00494107">
        <w:t>March 29, 2018</w:t>
      </w:r>
    </w:p>
    <w:p w14:paraId="0CA5F9BB" w14:textId="06F1A83E" w:rsidR="00847430" w:rsidRDefault="00847430" w:rsidP="0097397D">
      <w:r>
        <w:tab/>
      </w:r>
      <w:r>
        <w:tab/>
      </w:r>
      <w:r>
        <w:tab/>
      </w:r>
      <w:r>
        <w:tab/>
      </w:r>
      <w:r>
        <w:tab/>
      </w:r>
      <w:r>
        <w:tab/>
      </w:r>
      <w:r>
        <w:tab/>
      </w:r>
      <w:r>
        <w:tab/>
      </w:r>
      <w:r w:rsidR="009E2103">
        <w:t>Savannah Muriel – May 19, 2021</w:t>
      </w:r>
    </w:p>
    <w:p w14:paraId="58164E72" w14:textId="53CC88DD" w:rsidR="00290BE5" w:rsidRPr="00BE3DE8" w:rsidRDefault="00290BE5" w:rsidP="0097397D">
      <w:r>
        <w:tab/>
      </w:r>
      <w:r>
        <w:tab/>
      </w:r>
      <w:r>
        <w:tab/>
      </w:r>
      <w:r>
        <w:tab/>
      </w:r>
      <w:r>
        <w:tab/>
      </w:r>
      <w:r>
        <w:tab/>
      </w:r>
      <w:r>
        <w:tab/>
      </w:r>
      <w:r>
        <w:tab/>
        <w:t>Noah – June 14, 2024</w:t>
      </w:r>
    </w:p>
    <w:p w14:paraId="6F500BC5" w14:textId="7677A892" w:rsidR="00A27672" w:rsidRDefault="00A27672" w:rsidP="0097397D">
      <w:r>
        <w:tab/>
      </w:r>
      <w:r>
        <w:tab/>
      </w:r>
      <w:r>
        <w:tab/>
      </w:r>
      <w:r>
        <w:tab/>
      </w:r>
      <w:r>
        <w:tab/>
      </w:r>
      <w:r>
        <w:tab/>
      </w:r>
      <w:r w:rsidRPr="00DD3D73">
        <w:rPr>
          <w:b/>
          <w:bCs/>
          <w:i/>
          <w:iCs/>
        </w:rPr>
        <w:t>Address:</w:t>
      </w:r>
      <w:r>
        <w:t xml:space="preserve">  </w:t>
      </w:r>
      <w:r w:rsidR="00BE3DE8">
        <w:tab/>
      </w:r>
      <w:hyperlink r:id="rId117" w:history="1">
        <w:r w:rsidR="004E4535" w:rsidRPr="004E4535">
          <w:rPr>
            <w:rStyle w:val="Hyperlink"/>
          </w:rPr>
          <w:t>504 W. 9th St.  #1</w:t>
        </w:r>
        <w:proofErr w:type="gramStart"/>
        <w:r w:rsidR="004E4535" w:rsidRPr="004E4535">
          <w:rPr>
            <w:rStyle w:val="Hyperlink"/>
          </w:rPr>
          <w:t>A  Oolitic</w:t>
        </w:r>
        <w:proofErr w:type="gramEnd"/>
        <w:r w:rsidR="004E4535" w:rsidRPr="004E4535">
          <w:rPr>
            <w:rStyle w:val="Hyperlink"/>
          </w:rPr>
          <w:t xml:space="preserve"> IN  47451</w:t>
        </w:r>
      </w:hyperlink>
    </w:p>
    <w:p w14:paraId="69CF62E1" w14:textId="3FBF2CF0" w:rsidR="00DB0FF7" w:rsidRDefault="00DB0FF7" w:rsidP="0097397D">
      <w:r>
        <w:tab/>
      </w:r>
      <w:r>
        <w:tab/>
      </w:r>
      <w:r>
        <w:tab/>
      </w:r>
      <w:r>
        <w:tab/>
      </w:r>
      <w:r>
        <w:tab/>
      </w:r>
      <w:r>
        <w:tab/>
      </w:r>
      <w:r w:rsidR="0017140E" w:rsidRPr="00DD3D73">
        <w:rPr>
          <w:b/>
          <w:bCs/>
          <w:i/>
          <w:iCs/>
        </w:rPr>
        <w:t>Email:</w:t>
      </w:r>
      <w:r w:rsidR="0017140E">
        <w:t xml:space="preserve"> </w:t>
      </w:r>
      <w:r w:rsidR="00AD7DAD">
        <w:tab/>
      </w:r>
      <w:r w:rsidR="0017140E">
        <w:t xml:space="preserve"> </w:t>
      </w:r>
      <w:hyperlink r:id="rId118" w:history="1">
        <w:r w:rsidR="0017140E" w:rsidRPr="00DD3D73">
          <w:rPr>
            <w:rStyle w:val="Hyperlink"/>
          </w:rPr>
          <w:t>macare412@gmail.com</w:t>
        </w:r>
      </w:hyperlink>
    </w:p>
    <w:p w14:paraId="6653E1CE" w14:textId="7F05127F" w:rsidR="00400636" w:rsidRDefault="00C72B02">
      <w:r>
        <w:t xml:space="preserve"> </w:t>
      </w:r>
      <w:r>
        <w:tab/>
        <w:t xml:space="preserve"> </w:t>
      </w:r>
      <w:r>
        <w:tab/>
        <w:t xml:space="preserve"> </w:t>
      </w:r>
      <w:r>
        <w:tab/>
        <w:t xml:space="preserve"> </w:t>
      </w:r>
      <w:r>
        <w:tab/>
        <w:t xml:space="preserve"> </w:t>
      </w:r>
      <w:r>
        <w:tab/>
        <w:t xml:space="preserve"> </w:t>
      </w:r>
      <w:r>
        <w:tab/>
      </w:r>
    </w:p>
    <w:p w14:paraId="1F7A7417" w14:textId="4E9DE930" w:rsidR="00C72B02" w:rsidRDefault="00565A9A" w:rsidP="00400636">
      <w:pPr>
        <w:ind w:left="2160" w:firstLine="720"/>
      </w:pPr>
      <w:r>
        <w:rPr>
          <w:rStyle w:val="3rdGen"/>
        </w:rPr>
        <w:t>L</w:t>
      </w:r>
      <w:r w:rsidR="00C72B02" w:rsidRPr="00AB246B">
        <w:rPr>
          <w:rStyle w:val="3rdGen"/>
        </w:rPr>
        <w:t>inda Raona</w:t>
      </w:r>
      <w:r w:rsidR="00C72B02">
        <w:t xml:space="preserve"> - April 1, 1960</w:t>
      </w:r>
    </w:p>
    <w:p w14:paraId="37C44AA8" w14:textId="599B2A26" w:rsidR="00C72B02" w:rsidRDefault="00C72B02" w:rsidP="0097397D">
      <w:r>
        <w:t xml:space="preserve"> </w:t>
      </w:r>
      <w:r>
        <w:tab/>
        <w:t xml:space="preserve">  </w:t>
      </w:r>
      <w:r>
        <w:tab/>
      </w:r>
      <w:r w:rsidR="00592687">
        <w:tab/>
      </w:r>
      <w:r w:rsidR="00592687">
        <w:tab/>
      </w:r>
      <w:r w:rsidRPr="00AB246B">
        <w:rPr>
          <w:rStyle w:val="3rdGen"/>
        </w:rPr>
        <w:t>Donald Featherstone</w:t>
      </w:r>
      <w:r>
        <w:t xml:space="preserve"> - May 19, </w:t>
      </w:r>
      <w:proofErr w:type="gramStart"/>
      <w:r>
        <w:t>1958</w:t>
      </w:r>
      <w:proofErr w:type="gramEnd"/>
      <w:r>
        <w:t xml:space="preserve"> </w:t>
      </w:r>
      <w:r w:rsidR="0007271C">
        <w:t xml:space="preserve"> </w:t>
      </w:r>
      <w:r w:rsidR="00F871F5">
        <w:t xml:space="preserve">  </w:t>
      </w:r>
      <w:r w:rsidR="0007271C">
        <w:t xml:space="preserve"> </w:t>
      </w:r>
      <w:r w:rsidR="00F871F5" w:rsidRPr="00F871F5">
        <w:rPr>
          <w:b/>
          <w:bCs/>
        </w:rPr>
        <w:t>Deceased:</w:t>
      </w:r>
      <w:r w:rsidR="0007271C">
        <w:t xml:space="preserve">  September 20, 2021</w:t>
      </w:r>
    </w:p>
    <w:p w14:paraId="0070E0A2" w14:textId="77777777" w:rsidR="00C72B02" w:rsidRDefault="00C72B02" w:rsidP="0097397D">
      <w:r>
        <w:t xml:space="preserve"> </w:t>
      </w:r>
      <w:r>
        <w:tab/>
        <w:t xml:space="preserve"> </w:t>
      </w:r>
      <w:r>
        <w:tab/>
      </w:r>
      <w:r w:rsidR="00592687">
        <w:tab/>
      </w:r>
      <w:r w:rsidR="00592687">
        <w:tab/>
      </w:r>
      <w:r w:rsidR="00485266" w:rsidRPr="00485266">
        <w:rPr>
          <w:rStyle w:val="1stTitle"/>
        </w:rPr>
        <w:t>Married:</w:t>
      </w:r>
      <w:r>
        <w:t xml:space="preserve"> </w:t>
      </w:r>
      <w:r>
        <w:tab/>
        <w:t xml:space="preserve">November 9, 1979 </w:t>
      </w:r>
    </w:p>
    <w:p w14:paraId="056652EA" w14:textId="77777777" w:rsidR="00C72B02" w:rsidRDefault="00C72B02" w:rsidP="0097397D">
      <w:r>
        <w:t xml:space="preserve"> </w:t>
      </w:r>
      <w:r>
        <w:tab/>
        <w:t xml:space="preserve"> </w:t>
      </w:r>
      <w:r>
        <w:tab/>
      </w:r>
      <w:r w:rsidR="00592687">
        <w:tab/>
      </w:r>
      <w:r w:rsidR="00592687">
        <w:tab/>
      </w:r>
      <w:r w:rsidR="00485266" w:rsidRPr="00485266">
        <w:rPr>
          <w:rStyle w:val="1stTitle"/>
        </w:rPr>
        <w:t>Children:</w:t>
      </w:r>
      <w:r>
        <w:t xml:space="preserve"> </w:t>
      </w:r>
      <w:r w:rsidR="00592687">
        <w:tab/>
      </w:r>
      <w:r w:rsidRPr="00AB246B">
        <w:rPr>
          <w:rStyle w:val="4thGen"/>
        </w:rPr>
        <w:t>Thomas Francis</w:t>
      </w:r>
      <w:r>
        <w:t xml:space="preserve"> - June 21, 1983 </w:t>
      </w:r>
    </w:p>
    <w:p w14:paraId="418786FE" w14:textId="77777777" w:rsidR="00C72B02" w:rsidRDefault="00C72B02" w:rsidP="0097397D">
      <w:r>
        <w:t xml:space="preserve"> </w:t>
      </w:r>
      <w:r>
        <w:tab/>
        <w:t xml:space="preserve"> </w:t>
      </w:r>
      <w:r>
        <w:tab/>
      </w:r>
      <w:r>
        <w:tab/>
        <w:t xml:space="preserve"> </w:t>
      </w:r>
      <w:r>
        <w:tab/>
        <w:t xml:space="preserve"> </w:t>
      </w:r>
      <w:r>
        <w:tab/>
      </w:r>
      <w:r w:rsidR="00592687">
        <w:tab/>
      </w:r>
      <w:r w:rsidRPr="00AB246B">
        <w:rPr>
          <w:rStyle w:val="4thGen"/>
        </w:rPr>
        <w:t>Daniel Paul</w:t>
      </w:r>
      <w:r>
        <w:t xml:space="preserve"> - June 25, 1985 </w:t>
      </w:r>
    </w:p>
    <w:p w14:paraId="07529527" w14:textId="77777777" w:rsidR="00C72B02" w:rsidRDefault="00C72B02" w:rsidP="0097397D">
      <w:r>
        <w:t xml:space="preserve"> </w:t>
      </w:r>
      <w:r>
        <w:tab/>
        <w:t xml:space="preserve"> </w:t>
      </w:r>
      <w:r>
        <w:tab/>
        <w:t xml:space="preserve"> </w:t>
      </w:r>
      <w:r>
        <w:tab/>
        <w:t xml:space="preserve"> </w:t>
      </w:r>
      <w:r>
        <w:tab/>
        <w:t xml:space="preserve"> </w:t>
      </w:r>
      <w:r>
        <w:tab/>
      </w:r>
      <w:r w:rsidR="00592687">
        <w:tab/>
      </w:r>
      <w:r w:rsidRPr="00AB246B">
        <w:rPr>
          <w:rStyle w:val="4thGen"/>
        </w:rPr>
        <w:t>Lisa Marie</w:t>
      </w:r>
      <w:r>
        <w:t xml:space="preserve"> - March 16, 1988 </w:t>
      </w:r>
    </w:p>
    <w:p w14:paraId="0630A95A" w14:textId="65A0D914" w:rsidR="00AB246B" w:rsidRDefault="00C72B02" w:rsidP="0097397D">
      <w:r>
        <w:t xml:space="preserve"> </w:t>
      </w:r>
      <w:r>
        <w:tab/>
        <w:t xml:space="preserve"> </w:t>
      </w:r>
      <w:r>
        <w:tab/>
      </w:r>
      <w:r w:rsidR="00592687">
        <w:tab/>
      </w:r>
      <w:r w:rsidR="00592687">
        <w:tab/>
      </w:r>
      <w:r w:rsidR="00485266" w:rsidRPr="00485266">
        <w:rPr>
          <w:rStyle w:val="1stTitle"/>
        </w:rPr>
        <w:t>Address:</w:t>
      </w:r>
      <w:r>
        <w:t xml:space="preserve"> </w:t>
      </w:r>
      <w:r>
        <w:tab/>
      </w:r>
      <w:hyperlink r:id="rId119" w:history="1">
        <w:r w:rsidR="00C42019" w:rsidRPr="000769AC">
          <w:rPr>
            <w:rStyle w:val="Hyperlink"/>
          </w:rPr>
          <w:t>125</w:t>
        </w:r>
        <w:r w:rsidR="00643576" w:rsidRPr="000769AC">
          <w:rPr>
            <w:rStyle w:val="Hyperlink"/>
          </w:rPr>
          <w:t xml:space="preserve"> Heritage Dr.  Apt </w:t>
        </w:r>
        <w:proofErr w:type="gramStart"/>
        <w:r w:rsidR="00643576" w:rsidRPr="000769AC">
          <w:rPr>
            <w:rStyle w:val="Hyperlink"/>
          </w:rPr>
          <w:t>7  Negaunee</w:t>
        </w:r>
        <w:proofErr w:type="gramEnd"/>
        <w:r w:rsidR="00643576" w:rsidRPr="000769AC">
          <w:rPr>
            <w:rStyle w:val="Hyperlink"/>
          </w:rPr>
          <w:t xml:space="preserve">, MI  </w:t>
        </w:r>
        <w:r w:rsidR="0004045A" w:rsidRPr="000769AC">
          <w:rPr>
            <w:rStyle w:val="Hyperlink"/>
          </w:rPr>
          <w:t>49866</w:t>
        </w:r>
      </w:hyperlink>
      <w:r>
        <w:tab/>
        <w:t xml:space="preserve"> </w:t>
      </w:r>
      <w:r>
        <w:tab/>
      </w:r>
    </w:p>
    <w:p w14:paraId="3582B83D" w14:textId="0A69EA61" w:rsidR="00C72B02" w:rsidRDefault="00AB246B" w:rsidP="0097397D">
      <w:r>
        <w:tab/>
      </w:r>
      <w:r>
        <w:tab/>
      </w:r>
      <w:r w:rsidR="00592687">
        <w:tab/>
      </w:r>
      <w:r w:rsidR="00592687">
        <w:tab/>
      </w:r>
      <w:r>
        <w:rPr>
          <w:rStyle w:val="1stTitle"/>
        </w:rPr>
        <w:t>Telephone:</w:t>
      </w:r>
      <w:r w:rsidR="00C72B02">
        <w:t xml:space="preserve">  </w:t>
      </w:r>
      <w:r w:rsidR="00592687">
        <w:tab/>
      </w:r>
      <w:hyperlink r:id="rId120" w:history="1">
        <w:r w:rsidR="00C72B02" w:rsidRPr="00AB246B">
          <w:rPr>
            <w:rStyle w:val="Hyperlink"/>
          </w:rPr>
          <w:t>906-475-4813</w:t>
        </w:r>
      </w:hyperlink>
      <w:r w:rsidR="00C72B02">
        <w:t xml:space="preserve">   </w:t>
      </w:r>
    </w:p>
    <w:p w14:paraId="2DCFBFEE" w14:textId="37011EA6" w:rsidR="00D74AD8" w:rsidRDefault="00C72B02" w:rsidP="005F77CA">
      <w:r>
        <w:t xml:space="preserve"> </w:t>
      </w:r>
      <w:r>
        <w:tab/>
        <w:t xml:space="preserve"> </w:t>
      </w:r>
      <w:r>
        <w:tab/>
        <w:t xml:space="preserve"> </w:t>
      </w:r>
      <w:r>
        <w:tab/>
        <w:t xml:space="preserve"> </w:t>
      </w:r>
      <w:r>
        <w:tab/>
      </w:r>
      <w:r>
        <w:tab/>
      </w:r>
      <w:r w:rsidR="00592687">
        <w:tab/>
      </w:r>
    </w:p>
    <w:p w14:paraId="7F12ECDB" w14:textId="77777777" w:rsidR="006B3565" w:rsidRDefault="006B3565">
      <w:pPr>
        <w:rPr>
          <w:rStyle w:val="4thGen"/>
        </w:rPr>
      </w:pPr>
      <w:r>
        <w:rPr>
          <w:rStyle w:val="4thGen"/>
        </w:rPr>
        <w:br w:type="page"/>
      </w:r>
    </w:p>
    <w:p w14:paraId="139F754C" w14:textId="77777777" w:rsidR="006B3565" w:rsidRPr="00443B05" w:rsidRDefault="006B3565" w:rsidP="006B3565">
      <w:pPr>
        <w:jc w:val="center"/>
        <w:rPr>
          <w:bCs/>
          <w:iCs/>
        </w:rPr>
      </w:pPr>
      <w:r w:rsidRPr="002B15CA">
        <w:rPr>
          <w:rStyle w:val="2ndGen"/>
          <w:color w:val="3D3D3D" w:themeColor="text2"/>
          <w:sz w:val="48"/>
        </w:rPr>
        <w:lastRenderedPageBreak/>
        <w:t>PAULINE</w:t>
      </w:r>
    </w:p>
    <w:p w14:paraId="1C08AB47" w14:textId="77777777" w:rsidR="006B3565" w:rsidRDefault="006B3565" w:rsidP="00D74AD8">
      <w:pPr>
        <w:ind w:left="3600" w:firstLine="720"/>
        <w:rPr>
          <w:rStyle w:val="4thGen"/>
        </w:rPr>
      </w:pPr>
    </w:p>
    <w:p w14:paraId="72E2B9E6" w14:textId="14159BDA" w:rsidR="00D87529" w:rsidRDefault="00C72B02" w:rsidP="00D74AD8">
      <w:pPr>
        <w:ind w:left="3600" w:firstLine="720"/>
      </w:pPr>
      <w:r w:rsidRPr="00C4042E">
        <w:rPr>
          <w:rStyle w:val="4thGen"/>
        </w:rPr>
        <w:t>Thomas Featherstone</w:t>
      </w:r>
      <w:r>
        <w:t xml:space="preserve"> - June 21, 1983</w:t>
      </w:r>
      <w:r w:rsidR="00967E0C">
        <w:t xml:space="preserve">   </w:t>
      </w:r>
    </w:p>
    <w:p w14:paraId="7F02A02A" w14:textId="228D98A9" w:rsidR="00C72B02" w:rsidRDefault="00D87529" w:rsidP="0097397D">
      <w:pPr>
        <w:rPr>
          <w:rStyle w:val="4thGen"/>
        </w:rPr>
      </w:pPr>
      <w:r>
        <w:tab/>
      </w:r>
      <w:r>
        <w:tab/>
      </w:r>
      <w:r>
        <w:tab/>
      </w:r>
      <w:r>
        <w:tab/>
      </w:r>
      <w:r>
        <w:tab/>
      </w:r>
      <w:r>
        <w:tab/>
      </w:r>
      <w:r w:rsidRPr="0097397D">
        <w:rPr>
          <w:rStyle w:val="4thGen"/>
        </w:rPr>
        <w:t>Melinda Kaiser</w:t>
      </w:r>
      <w:r w:rsidR="00C72B02" w:rsidRPr="0097397D">
        <w:rPr>
          <w:rStyle w:val="4thGen"/>
        </w:rPr>
        <w:t xml:space="preserve"> </w:t>
      </w:r>
      <w:r w:rsidR="009B1132" w:rsidRPr="009B1132">
        <w:rPr>
          <w:rStyle w:val="4thGen"/>
          <w:b w:val="0"/>
          <w:bCs/>
          <w:color w:val="auto"/>
        </w:rPr>
        <w:t>– July 3</w:t>
      </w:r>
    </w:p>
    <w:p w14:paraId="22C775F4" w14:textId="77777777" w:rsidR="00D87529" w:rsidRPr="0097397D" w:rsidRDefault="00D87529" w:rsidP="0097397D">
      <w:pPr>
        <w:rPr>
          <w:rStyle w:val="1stTitle"/>
        </w:rPr>
      </w:pPr>
      <w:r>
        <w:rPr>
          <w:rStyle w:val="4thGen"/>
        </w:rPr>
        <w:tab/>
      </w:r>
      <w:r>
        <w:rPr>
          <w:rStyle w:val="4thGen"/>
        </w:rPr>
        <w:tab/>
      </w:r>
      <w:r>
        <w:rPr>
          <w:rStyle w:val="4thGen"/>
        </w:rPr>
        <w:tab/>
      </w:r>
      <w:r>
        <w:rPr>
          <w:rStyle w:val="4thGen"/>
        </w:rPr>
        <w:tab/>
      </w:r>
      <w:r>
        <w:rPr>
          <w:rStyle w:val="4thGen"/>
        </w:rPr>
        <w:tab/>
      </w:r>
      <w:r>
        <w:rPr>
          <w:rStyle w:val="4thGen"/>
        </w:rPr>
        <w:tab/>
      </w:r>
      <w:r w:rsidRPr="0097397D">
        <w:rPr>
          <w:rStyle w:val="1stTitle"/>
        </w:rPr>
        <w:t>Married:</w:t>
      </w:r>
      <w:r w:rsidR="00B955EE">
        <w:rPr>
          <w:rStyle w:val="1stTitle"/>
        </w:rPr>
        <w:tab/>
      </w:r>
      <w:r w:rsidR="00B955EE" w:rsidRPr="00B955EE">
        <w:t>August 28, 2015</w:t>
      </w:r>
    </w:p>
    <w:p w14:paraId="7D2A9BB7" w14:textId="19518856" w:rsidR="00364D2E" w:rsidRDefault="00C72B02" w:rsidP="002E3754">
      <w:pPr>
        <w:shd w:val="clear" w:color="auto" w:fill="FFFFFF"/>
      </w:pPr>
      <w:r>
        <w:t xml:space="preserve"> </w:t>
      </w:r>
      <w:r>
        <w:tab/>
        <w:t xml:space="preserve"> </w:t>
      </w:r>
      <w:r>
        <w:tab/>
        <w:t xml:space="preserve"> </w:t>
      </w:r>
      <w:r>
        <w:tab/>
        <w:t xml:space="preserve"> </w:t>
      </w:r>
      <w:r>
        <w:tab/>
      </w:r>
      <w:r w:rsidR="00C4042E">
        <w:tab/>
      </w:r>
      <w:r w:rsidR="00592687">
        <w:tab/>
      </w:r>
      <w:r w:rsidR="00364D2E" w:rsidRPr="00C53398">
        <w:rPr>
          <w:b/>
          <w:bCs/>
        </w:rPr>
        <w:t>Children:</w:t>
      </w:r>
      <w:r w:rsidR="00364D2E">
        <w:tab/>
      </w:r>
      <w:r w:rsidR="00364D2E" w:rsidRPr="00E74ABE">
        <w:rPr>
          <w:rStyle w:val="5thGen"/>
        </w:rPr>
        <w:t>Dominic</w:t>
      </w:r>
      <w:r w:rsidR="00364D2E">
        <w:t xml:space="preserve"> </w:t>
      </w:r>
      <w:r w:rsidR="006B2CDC">
        <w:t>–</w:t>
      </w:r>
      <w:r w:rsidR="00364D2E">
        <w:t xml:space="preserve"> </w:t>
      </w:r>
      <w:r w:rsidR="006B2CDC">
        <w:t>April 18, 2017</w:t>
      </w:r>
    </w:p>
    <w:p w14:paraId="1E619BE6" w14:textId="2289B98D" w:rsidR="00113351" w:rsidRPr="002E3754" w:rsidRDefault="00E74ABE" w:rsidP="00364D2E">
      <w:pPr>
        <w:shd w:val="clear" w:color="auto" w:fill="FFFFFF"/>
        <w:ind w:left="3600" w:firstLine="720"/>
        <w:rPr>
          <w:rFonts w:ascii="Helvetica" w:eastAsia="Times New Roman" w:hAnsi="Helvetica" w:cs="Helvetica"/>
          <w:color w:val="000000"/>
          <w:szCs w:val="20"/>
        </w:rPr>
      </w:pPr>
      <w:r w:rsidRPr="00485266">
        <w:rPr>
          <w:rStyle w:val="1stTitle"/>
        </w:rPr>
        <w:t>Address:</w:t>
      </w:r>
      <w:r>
        <w:t xml:space="preserve"> </w:t>
      </w:r>
      <w:r>
        <w:tab/>
      </w:r>
      <w:hyperlink r:id="rId121" w:history="1">
        <w:r>
          <w:rPr>
            <w:rStyle w:val="Hyperlink"/>
          </w:rPr>
          <w:t>10305 SE 209th Pl  Kent, WA 98031</w:t>
        </w:r>
      </w:hyperlink>
      <w:r>
        <w:tab/>
      </w:r>
      <w:r>
        <w:tab/>
      </w:r>
      <w:r>
        <w:tab/>
      </w:r>
      <w:r>
        <w:tab/>
      </w:r>
      <w:r w:rsidR="00C4042E">
        <w:rPr>
          <w:rStyle w:val="1stTitle"/>
        </w:rPr>
        <w:t>Telephone:</w:t>
      </w:r>
      <w:r w:rsidR="00C4042E">
        <w:rPr>
          <w:rStyle w:val="1stTitle"/>
        </w:rPr>
        <w:tab/>
      </w:r>
      <w:hyperlink r:id="rId122" w:history="1">
        <w:r w:rsidR="00C72B02" w:rsidRPr="00C4042E">
          <w:rPr>
            <w:rStyle w:val="Hyperlink"/>
          </w:rPr>
          <w:t>206 618-6865</w:t>
        </w:r>
      </w:hyperlink>
      <w:r w:rsidR="00C72B02">
        <w:t xml:space="preserve"> </w:t>
      </w:r>
      <w:r w:rsidR="00C4042E">
        <w:tab/>
      </w:r>
      <w:r w:rsidR="00485266">
        <w:rPr>
          <w:rStyle w:val="1stTitle"/>
        </w:rPr>
        <w:t>Email:</w:t>
      </w:r>
      <w:r w:rsidR="00C4042E">
        <w:t xml:space="preserve">  </w:t>
      </w:r>
      <w:hyperlink r:id="rId123" w:history="1">
        <w:r w:rsidR="00C4042E" w:rsidRPr="00C4042E">
          <w:rPr>
            <w:rStyle w:val="Hyperlink"/>
          </w:rPr>
          <w:t>tfeatherstone@gmail.com</w:t>
        </w:r>
      </w:hyperlink>
      <w:r w:rsidR="00C72B02">
        <w:t xml:space="preserve"> </w:t>
      </w:r>
      <w:r w:rsidR="00C72B02">
        <w:tab/>
        <w:t xml:space="preserve"> </w:t>
      </w:r>
      <w:r w:rsidR="00C72B02">
        <w:tab/>
        <w:t xml:space="preserve"> </w:t>
      </w:r>
      <w:r w:rsidR="00C72B02">
        <w:tab/>
        <w:t xml:space="preserve"> </w:t>
      </w:r>
      <w:r w:rsidR="00C72B02">
        <w:tab/>
      </w:r>
      <w:r w:rsidR="00C4042E">
        <w:tab/>
      </w:r>
    </w:p>
    <w:p w14:paraId="671CB979" w14:textId="092F845A" w:rsidR="00C72B02" w:rsidRDefault="00D74AD8" w:rsidP="0097397D">
      <w:r>
        <w:tab/>
      </w:r>
      <w:r w:rsidR="00113351">
        <w:tab/>
      </w:r>
      <w:r w:rsidR="00113351">
        <w:tab/>
      </w:r>
      <w:r w:rsidR="00113351">
        <w:tab/>
      </w:r>
      <w:r w:rsidR="00113351">
        <w:tab/>
      </w:r>
      <w:r w:rsidR="00592687">
        <w:tab/>
      </w:r>
      <w:r w:rsidR="00C72B02" w:rsidRPr="00C4042E">
        <w:rPr>
          <w:rStyle w:val="4thGen"/>
        </w:rPr>
        <w:t>Daniel Featherstone</w:t>
      </w:r>
      <w:r w:rsidR="00C72B02">
        <w:t xml:space="preserve"> - June 25, 1985</w:t>
      </w:r>
    </w:p>
    <w:p w14:paraId="08FA8ED5" w14:textId="48B12182" w:rsidR="00C72B02" w:rsidRDefault="009867F4" w:rsidP="00B46D1C">
      <w:r>
        <w:tab/>
      </w:r>
      <w:r>
        <w:tab/>
      </w:r>
      <w:r>
        <w:tab/>
      </w:r>
      <w:r>
        <w:tab/>
      </w:r>
      <w:r>
        <w:tab/>
      </w:r>
      <w:r>
        <w:tab/>
      </w:r>
      <w:r w:rsidR="00485266" w:rsidRPr="00485266">
        <w:rPr>
          <w:rStyle w:val="1stTitle"/>
        </w:rPr>
        <w:t>Children:</w:t>
      </w:r>
      <w:r w:rsidR="00C72B02">
        <w:t xml:space="preserve"> </w:t>
      </w:r>
      <w:r w:rsidR="00C72B02">
        <w:tab/>
      </w:r>
      <w:r w:rsidR="00C72B02" w:rsidRPr="00C4042E">
        <w:rPr>
          <w:rStyle w:val="5thGen"/>
        </w:rPr>
        <w:t>Jayden Michael</w:t>
      </w:r>
      <w:r w:rsidR="00C72B02">
        <w:t xml:space="preserve"> - February 19, 2007 </w:t>
      </w:r>
    </w:p>
    <w:p w14:paraId="0F463E39" w14:textId="77777777" w:rsidR="00C72B02" w:rsidRDefault="00C72B02" w:rsidP="0097397D">
      <w:r>
        <w:t xml:space="preserve"> </w:t>
      </w:r>
      <w:r>
        <w:tab/>
        <w:t xml:space="preserve"> </w:t>
      </w:r>
      <w:r>
        <w:tab/>
        <w:t xml:space="preserve"> </w:t>
      </w:r>
      <w:r>
        <w:tab/>
        <w:t xml:space="preserve"> </w:t>
      </w:r>
      <w:r>
        <w:tab/>
        <w:t xml:space="preserve"> </w:t>
      </w:r>
      <w:r>
        <w:tab/>
        <w:t xml:space="preserve"> </w:t>
      </w:r>
      <w:r>
        <w:tab/>
      </w:r>
      <w:r w:rsidR="00C4042E">
        <w:tab/>
      </w:r>
      <w:r w:rsidR="00C4042E">
        <w:tab/>
      </w:r>
      <w:r w:rsidRPr="00C4042E">
        <w:rPr>
          <w:rStyle w:val="5thGen"/>
        </w:rPr>
        <w:t>Chase Daniel</w:t>
      </w:r>
      <w:r>
        <w:t xml:space="preserve"> - May 13, 2008 </w:t>
      </w:r>
    </w:p>
    <w:p w14:paraId="14CDD711" w14:textId="4E6BA6EC" w:rsidR="00C4042E" w:rsidRDefault="00C72B02" w:rsidP="0097397D">
      <w:r>
        <w:t xml:space="preserve"> </w:t>
      </w:r>
      <w:r>
        <w:tab/>
        <w:t xml:space="preserve"> </w:t>
      </w:r>
      <w:r>
        <w:tab/>
        <w:t xml:space="preserve"> </w:t>
      </w:r>
      <w:r>
        <w:tab/>
        <w:t xml:space="preserve"> </w:t>
      </w:r>
      <w:r>
        <w:tab/>
      </w:r>
      <w:r w:rsidR="00C4042E">
        <w:tab/>
      </w:r>
      <w:r w:rsidR="00592687">
        <w:tab/>
      </w:r>
      <w:r w:rsidR="00485266" w:rsidRPr="00485266">
        <w:rPr>
          <w:rStyle w:val="1stTitle"/>
        </w:rPr>
        <w:t>Address:</w:t>
      </w:r>
      <w:r>
        <w:tab/>
      </w:r>
      <w:hyperlink r:id="rId124" w:history="1">
        <w:r w:rsidR="002F3B06" w:rsidRPr="00C07FEB">
          <w:rPr>
            <w:rStyle w:val="Hyperlink"/>
          </w:rPr>
          <w:t xml:space="preserve">197 N. High St.  Gwinn, MI  </w:t>
        </w:r>
        <w:r w:rsidR="00785C94" w:rsidRPr="00C07FEB">
          <w:rPr>
            <w:rStyle w:val="Hyperlink"/>
          </w:rPr>
          <w:t>49841</w:t>
        </w:r>
      </w:hyperlink>
      <w:r>
        <w:t xml:space="preserve">  </w:t>
      </w:r>
    </w:p>
    <w:p w14:paraId="37C07028" w14:textId="6515D141" w:rsidR="00C72B02" w:rsidRDefault="00C4042E" w:rsidP="0097397D">
      <w:r>
        <w:tab/>
      </w:r>
      <w:r>
        <w:tab/>
      </w:r>
      <w:r>
        <w:tab/>
      </w:r>
      <w:r>
        <w:tab/>
      </w:r>
      <w:r>
        <w:tab/>
      </w:r>
      <w:r w:rsidR="00592687">
        <w:tab/>
      </w:r>
      <w:r>
        <w:rPr>
          <w:rStyle w:val="1stTitle"/>
        </w:rPr>
        <w:t>Telephone:</w:t>
      </w:r>
      <w:r>
        <w:rPr>
          <w:rStyle w:val="1stTitle"/>
        </w:rPr>
        <w:tab/>
      </w:r>
      <w:hyperlink r:id="rId125" w:history="1">
        <w:r w:rsidR="00C72B02" w:rsidRPr="00C4042E">
          <w:rPr>
            <w:rStyle w:val="Hyperlink"/>
          </w:rPr>
          <w:t>906 869-1835</w:t>
        </w:r>
      </w:hyperlink>
      <w:r w:rsidR="00C72B02">
        <w:t xml:space="preserve">  </w:t>
      </w:r>
      <w:r w:rsidR="00C72B02">
        <w:tab/>
        <w:t xml:space="preserve">  </w:t>
      </w:r>
      <w:r w:rsidR="00C72B02">
        <w:tab/>
        <w:t xml:space="preserve"> </w:t>
      </w:r>
      <w:r w:rsidR="00C72B02">
        <w:tab/>
        <w:t xml:space="preserve"> </w:t>
      </w:r>
      <w:r w:rsidR="00C72B02">
        <w:tab/>
        <w:t xml:space="preserve"> </w:t>
      </w:r>
      <w:r w:rsidR="00C72B02">
        <w:tab/>
      </w:r>
      <w:r>
        <w:tab/>
      </w:r>
      <w:r>
        <w:tab/>
      </w:r>
      <w:r w:rsidR="00C72B02">
        <w:t xml:space="preserve">  </w:t>
      </w:r>
      <w:r w:rsidR="00C72B02">
        <w:tab/>
        <w:t xml:space="preserve"> </w:t>
      </w:r>
      <w:r w:rsidR="00C72B02">
        <w:tab/>
        <w:t xml:space="preserve"> </w:t>
      </w:r>
      <w:r w:rsidR="00C72B02">
        <w:tab/>
        <w:t xml:space="preserve"> </w:t>
      </w:r>
      <w:r w:rsidR="00C72B02">
        <w:tab/>
        <w:t xml:space="preserve"> </w:t>
      </w:r>
    </w:p>
    <w:p w14:paraId="6C9B8539" w14:textId="11099A69" w:rsidR="00C72B02" w:rsidRDefault="00C72B02" w:rsidP="006B3565">
      <w:r>
        <w:t xml:space="preserve"> </w:t>
      </w:r>
      <w:r>
        <w:tab/>
        <w:t xml:space="preserve"> </w:t>
      </w:r>
      <w:r>
        <w:tab/>
        <w:t xml:space="preserve"> </w:t>
      </w:r>
      <w:r>
        <w:tab/>
        <w:t xml:space="preserve"> </w:t>
      </w:r>
      <w:r>
        <w:tab/>
      </w:r>
      <w:r>
        <w:tab/>
      </w:r>
      <w:r w:rsidR="00DD5107">
        <w:tab/>
      </w:r>
      <w:r w:rsidRPr="0097397D">
        <w:rPr>
          <w:rStyle w:val="4thGen"/>
        </w:rPr>
        <w:t>Lisa Marie</w:t>
      </w:r>
      <w:r>
        <w:t xml:space="preserve"> - March 16, 1988 </w:t>
      </w:r>
    </w:p>
    <w:p w14:paraId="69D61AD7" w14:textId="48FCE640" w:rsidR="005F77CA" w:rsidRDefault="005F77CA" w:rsidP="0097397D">
      <w:r>
        <w:tab/>
      </w:r>
      <w:r>
        <w:tab/>
      </w:r>
      <w:r>
        <w:tab/>
      </w:r>
      <w:r>
        <w:tab/>
      </w:r>
      <w:r>
        <w:tab/>
      </w:r>
      <w:r>
        <w:tab/>
      </w:r>
      <w:r w:rsidR="00C55596" w:rsidRPr="00A45BC6">
        <w:rPr>
          <w:rStyle w:val="4thGen"/>
        </w:rPr>
        <w:t>Don Barr</w:t>
      </w:r>
      <w:r w:rsidR="00C55596">
        <w:t xml:space="preserve"> – June 20, 1985</w:t>
      </w:r>
    </w:p>
    <w:p w14:paraId="2552BB9E" w14:textId="552E7C17" w:rsidR="00C4042E" w:rsidRDefault="00C55596" w:rsidP="000119F7">
      <w:r>
        <w:tab/>
      </w:r>
      <w:r>
        <w:tab/>
      </w:r>
      <w:r>
        <w:tab/>
      </w:r>
      <w:r>
        <w:tab/>
      </w:r>
      <w:r>
        <w:tab/>
      </w:r>
      <w:r>
        <w:tab/>
      </w:r>
      <w:r w:rsidR="00A45BC6" w:rsidRPr="007911AB">
        <w:rPr>
          <w:b/>
          <w:bCs/>
          <w:i/>
          <w:iCs/>
        </w:rPr>
        <w:t>Married:</w:t>
      </w:r>
      <w:r w:rsidR="00A45BC6">
        <w:t xml:space="preserve">  January 12, 2018</w:t>
      </w:r>
      <w:r w:rsidR="00C72B02">
        <w:t xml:space="preserve"> </w:t>
      </w:r>
    </w:p>
    <w:p w14:paraId="4CBBCCBF" w14:textId="327B2579" w:rsidR="00C96B9C" w:rsidRDefault="00C96B9C" w:rsidP="000119F7">
      <w:r>
        <w:tab/>
      </w:r>
      <w:r>
        <w:tab/>
      </w:r>
      <w:r>
        <w:tab/>
      </w:r>
      <w:r>
        <w:tab/>
      </w:r>
      <w:r>
        <w:tab/>
      </w:r>
      <w:r>
        <w:tab/>
      </w:r>
      <w:r w:rsidRPr="00C96B9C">
        <w:rPr>
          <w:b/>
          <w:bCs/>
          <w:i/>
          <w:iCs/>
        </w:rPr>
        <w:t>Children:</w:t>
      </w:r>
      <w:r>
        <w:t xml:space="preserve">   </w:t>
      </w:r>
      <w:r>
        <w:tab/>
      </w:r>
      <w:r w:rsidRPr="00C96B9C">
        <w:rPr>
          <w:rStyle w:val="5thGen"/>
        </w:rPr>
        <w:t>Suzi Annalin</w:t>
      </w:r>
      <w:r>
        <w:t xml:space="preserve"> – May 31, 2023</w:t>
      </w:r>
    </w:p>
    <w:p w14:paraId="1845B8EC" w14:textId="3428DCE1" w:rsidR="005D5C26" w:rsidRPr="00960356" w:rsidRDefault="00A05F86" w:rsidP="00960356">
      <w:pPr>
        <w:rPr>
          <w:rStyle w:val="2ndGen"/>
          <w:b w:val="0"/>
          <w:i/>
          <w:color w:val="C00000"/>
          <w:u w:val="single"/>
        </w:rPr>
      </w:pPr>
      <w:r>
        <w:tab/>
      </w:r>
      <w:r>
        <w:tab/>
      </w:r>
      <w:r>
        <w:tab/>
      </w:r>
      <w:r>
        <w:tab/>
      </w:r>
      <w:r>
        <w:tab/>
      </w:r>
      <w:r>
        <w:tab/>
      </w:r>
      <w:r w:rsidRPr="0049459C">
        <w:rPr>
          <w:rStyle w:val="1stTitle"/>
        </w:rPr>
        <w:t>Addres</w:t>
      </w:r>
      <w:r w:rsidR="0057236D" w:rsidRPr="0049459C">
        <w:rPr>
          <w:rStyle w:val="1stTitle"/>
        </w:rPr>
        <w:t xml:space="preserve">s: </w:t>
      </w:r>
      <w:r w:rsidR="0057236D">
        <w:t xml:space="preserve"> </w:t>
      </w:r>
      <w:hyperlink r:id="rId126" w:history="1">
        <w:r w:rsidR="0057236D" w:rsidRPr="005D5C26">
          <w:rPr>
            <w:rStyle w:val="Hyperlink"/>
            <w:u w:val="none"/>
          </w:rPr>
          <w:t xml:space="preserve">222 W. Clark St  Negaunee, MI  </w:t>
        </w:r>
        <w:r w:rsidR="00024D4E" w:rsidRPr="005D5C26">
          <w:rPr>
            <w:rStyle w:val="Hyperlink"/>
            <w:u w:val="none"/>
          </w:rPr>
          <w:t>49866</w:t>
        </w:r>
      </w:hyperlink>
      <w:r w:rsidR="00C4042E">
        <w:tab/>
      </w:r>
      <w:r w:rsidR="00C4042E">
        <w:tab/>
      </w:r>
      <w:r w:rsidR="00C4042E">
        <w:tab/>
      </w:r>
      <w:r w:rsidR="00C4042E">
        <w:tab/>
      </w:r>
      <w:r w:rsidR="00C4042E">
        <w:tab/>
      </w:r>
      <w:r w:rsidR="0073224C">
        <w:tab/>
      </w:r>
      <w:r w:rsidR="0049459C">
        <w:tab/>
      </w:r>
      <w:r w:rsidR="0049459C">
        <w:tab/>
      </w:r>
      <w:r w:rsidR="0049459C">
        <w:tab/>
      </w:r>
      <w:r w:rsidR="00C4042E">
        <w:rPr>
          <w:rStyle w:val="1stTitle"/>
        </w:rPr>
        <w:t>Telephone:</w:t>
      </w:r>
      <w:r w:rsidR="00C4042E">
        <w:rPr>
          <w:rStyle w:val="1stTitle"/>
        </w:rPr>
        <w:tab/>
      </w:r>
      <w:hyperlink r:id="rId127" w:history="1">
        <w:r w:rsidR="002B15E2" w:rsidRPr="00FC3789">
          <w:rPr>
            <w:rStyle w:val="Hyperlink"/>
          </w:rPr>
          <w:t xml:space="preserve">916 </w:t>
        </w:r>
        <w:r w:rsidR="00FC3789" w:rsidRPr="00FC3789">
          <w:rPr>
            <w:rStyle w:val="Hyperlink"/>
          </w:rPr>
          <w:t>586-4891</w:t>
        </w:r>
      </w:hyperlink>
      <w:r w:rsidR="00C72B02">
        <w:tab/>
        <w:t xml:space="preserve"> </w:t>
      </w:r>
      <w:r w:rsidR="00894298">
        <w:t>Email:</w:t>
      </w:r>
      <w:r w:rsidR="00894298">
        <w:tab/>
      </w:r>
      <w:r w:rsidR="00DE43C3">
        <w:t xml:space="preserve"> </w:t>
      </w:r>
      <w:hyperlink r:id="rId128" w:history="1">
        <w:r w:rsidR="0010367A" w:rsidRPr="00A97112">
          <w:rPr>
            <w:rStyle w:val="Hyperlink"/>
          </w:rPr>
          <w:t>lisambarr16@gmail.com</w:t>
        </w:r>
      </w:hyperlink>
    </w:p>
    <w:p w14:paraId="45D3FC18" w14:textId="77777777" w:rsidR="005D5C26" w:rsidRDefault="005D5C26" w:rsidP="005D5C26"/>
    <w:p w14:paraId="6C2987E8" w14:textId="00030E57" w:rsidR="00C72B02" w:rsidRDefault="00C72B02" w:rsidP="005D5C26">
      <w:r>
        <w:tab/>
        <w:t xml:space="preserve"> </w:t>
      </w:r>
      <w:r>
        <w:tab/>
        <w:t xml:space="preserve"> </w:t>
      </w:r>
      <w:r>
        <w:tab/>
        <w:t xml:space="preserve"> </w:t>
      </w:r>
      <w:r w:rsidR="005D5C26">
        <w:tab/>
      </w:r>
      <w:r w:rsidRPr="00C4042E">
        <w:rPr>
          <w:rStyle w:val="3rdGen"/>
        </w:rPr>
        <w:t>Dominic Raona</w:t>
      </w:r>
      <w:r>
        <w:t xml:space="preserve"> - August 16, 1965 </w:t>
      </w:r>
    </w:p>
    <w:p w14:paraId="104FBEA1" w14:textId="77777777" w:rsidR="00C72B02" w:rsidRDefault="00C72B02">
      <w:r>
        <w:t xml:space="preserve"> </w:t>
      </w:r>
      <w:r>
        <w:tab/>
        <w:t xml:space="preserve"> </w:t>
      </w:r>
      <w:r>
        <w:tab/>
      </w:r>
      <w:r w:rsidR="00E13841">
        <w:tab/>
      </w:r>
      <w:r w:rsidR="00592687">
        <w:tab/>
      </w:r>
      <w:r w:rsidRPr="00C4042E">
        <w:rPr>
          <w:rStyle w:val="3rdGen"/>
        </w:rPr>
        <w:t>Vanessa Wise</w:t>
      </w:r>
      <w:r>
        <w:t xml:space="preserve"> - August 21, 1961 </w:t>
      </w:r>
    </w:p>
    <w:p w14:paraId="5E50D6F7" w14:textId="77777777" w:rsidR="00C72B02" w:rsidRDefault="00C4042E">
      <w:r>
        <w:t xml:space="preserve"> </w:t>
      </w:r>
      <w:r>
        <w:tab/>
        <w:t xml:space="preserve"> </w:t>
      </w:r>
      <w:r>
        <w:tab/>
      </w:r>
      <w:r w:rsidR="00E13841">
        <w:tab/>
      </w:r>
      <w:r w:rsidR="00592687">
        <w:tab/>
      </w:r>
      <w:r w:rsidR="00485266" w:rsidRPr="00485266">
        <w:rPr>
          <w:rStyle w:val="1stTitle"/>
        </w:rPr>
        <w:t>Married:</w:t>
      </w:r>
      <w:r w:rsidR="00C72B02">
        <w:t xml:space="preserve"> </w:t>
      </w:r>
      <w:r w:rsidR="00C72B02">
        <w:tab/>
      </w:r>
      <w:r>
        <w:t xml:space="preserve"> </w:t>
      </w:r>
      <w:r w:rsidR="00C72B02">
        <w:t xml:space="preserve">December 4, 1993 </w:t>
      </w:r>
    </w:p>
    <w:p w14:paraId="5E53AF93" w14:textId="77777777" w:rsidR="00C72B02" w:rsidRDefault="00C72B02">
      <w:r>
        <w:t xml:space="preserve"> </w:t>
      </w:r>
      <w:r>
        <w:tab/>
        <w:t xml:space="preserve"> </w:t>
      </w:r>
      <w:r>
        <w:tab/>
      </w:r>
      <w:r w:rsidR="00E13841">
        <w:tab/>
      </w:r>
      <w:r w:rsidR="00592687">
        <w:tab/>
      </w:r>
      <w:r w:rsidR="00485266" w:rsidRPr="00485266">
        <w:rPr>
          <w:rStyle w:val="1stTitle"/>
        </w:rPr>
        <w:t>Children:</w:t>
      </w:r>
      <w:r>
        <w:tab/>
      </w:r>
      <w:r w:rsidR="00C4042E">
        <w:t xml:space="preserve"> </w:t>
      </w:r>
      <w:r w:rsidRPr="00C4042E">
        <w:rPr>
          <w:rStyle w:val="4thGen"/>
        </w:rPr>
        <w:t>Dominic Blaise</w:t>
      </w:r>
      <w:r>
        <w:t xml:space="preserve"> </w:t>
      </w:r>
      <w:r w:rsidR="004C6E42" w:rsidRPr="004C6E42">
        <w:t>-</w:t>
      </w:r>
      <w:r>
        <w:t xml:space="preserve"> February 1, 1998 </w:t>
      </w:r>
    </w:p>
    <w:p w14:paraId="4B837F2E" w14:textId="77777777" w:rsidR="00C72B02" w:rsidRDefault="00C72B02">
      <w:r>
        <w:t xml:space="preserve"> </w:t>
      </w:r>
      <w:r>
        <w:tab/>
        <w:t xml:space="preserve"> </w:t>
      </w:r>
      <w:r>
        <w:tab/>
        <w:t xml:space="preserve"> </w:t>
      </w:r>
      <w:r>
        <w:tab/>
        <w:t xml:space="preserve"> </w:t>
      </w:r>
      <w:r>
        <w:tab/>
        <w:t xml:space="preserve"> </w:t>
      </w:r>
      <w:r>
        <w:tab/>
      </w:r>
      <w:r w:rsidR="00592687">
        <w:tab/>
      </w:r>
      <w:r w:rsidR="00C4042E">
        <w:t xml:space="preserve"> </w:t>
      </w:r>
      <w:r w:rsidRPr="00C4042E">
        <w:rPr>
          <w:rStyle w:val="4thGen"/>
        </w:rPr>
        <w:t>Anthony James</w:t>
      </w:r>
      <w:r>
        <w:t xml:space="preserve"> </w:t>
      </w:r>
      <w:r w:rsidR="004C6E42" w:rsidRPr="004C6E42">
        <w:t>-</w:t>
      </w:r>
      <w:r>
        <w:t xml:space="preserve"> May 1, 2000 </w:t>
      </w:r>
    </w:p>
    <w:p w14:paraId="0EB2ED51" w14:textId="44D11BB3" w:rsidR="00C4042E" w:rsidRPr="005D5C26" w:rsidRDefault="00C72B02">
      <w:r w:rsidRPr="005D5C26">
        <w:t xml:space="preserve"> </w:t>
      </w:r>
      <w:r w:rsidRPr="005D5C26">
        <w:tab/>
        <w:t xml:space="preserve"> </w:t>
      </w:r>
      <w:r w:rsidRPr="005D5C26">
        <w:tab/>
      </w:r>
      <w:r w:rsidR="00E13841" w:rsidRPr="005D5C26">
        <w:tab/>
      </w:r>
      <w:r w:rsidR="00592687" w:rsidRPr="005D5C26">
        <w:tab/>
      </w:r>
      <w:r w:rsidR="00485266" w:rsidRPr="005D5C26">
        <w:rPr>
          <w:rStyle w:val="1stTitle"/>
        </w:rPr>
        <w:t>Address:</w:t>
      </w:r>
      <w:r w:rsidRPr="005D5C26">
        <w:t xml:space="preserve"> </w:t>
      </w:r>
      <w:r w:rsidRPr="005D5C26">
        <w:tab/>
      </w:r>
      <w:hyperlink r:id="rId129" w:history="1">
        <w:r w:rsidR="00A50221" w:rsidRPr="005D5C26">
          <w:rPr>
            <w:rStyle w:val="Hyperlink"/>
            <w:rFonts w:ascii="Helvetica" w:hAnsi="Helvetica" w:cs="Helvetica"/>
            <w:szCs w:val="20"/>
            <w:u w:val="none"/>
            <w:shd w:val="clear" w:color="auto" w:fill="FFFFFF"/>
          </w:rPr>
          <w:t>11618 Iris Spring Court, Riverview, FL 33579</w:t>
        </w:r>
      </w:hyperlink>
      <w:r w:rsidRPr="005D5C26">
        <w:t xml:space="preserve"> </w:t>
      </w:r>
      <w:r w:rsidRPr="005D5C26">
        <w:tab/>
        <w:t xml:space="preserve"> </w:t>
      </w:r>
      <w:r w:rsidRPr="005D5C26">
        <w:tab/>
      </w:r>
    </w:p>
    <w:p w14:paraId="20DDD2AD" w14:textId="77777777" w:rsidR="004E4E5A" w:rsidRPr="004E4E5A" w:rsidRDefault="00C4042E">
      <w:pPr>
        <w:rPr>
          <w:i/>
        </w:rPr>
      </w:pPr>
      <w:r>
        <w:tab/>
      </w:r>
      <w:r>
        <w:tab/>
      </w:r>
      <w:r w:rsidR="00E13841">
        <w:tab/>
      </w:r>
      <w:r w:rsidR="00592687">
        <w:tab/>
      </w:r>
      <w:r>
        <w:rPr>
          <w:rStyle w:val="1stTitle"/>
        </w:rPr>
        <w:t>Telephone</w:t>
      </w:r>
      <w:r w:rsidR="00592687">
        <w:rPr>
          <w:rStyle w:val="1stTitle"/>
        </w:rPr>
        <w:t>:</w:t>
      </w:r>
      <w:r w:rsidR="00592687">
        <w:t xml:space="preserve"> </w:t>
      </w:r>
      <w:r w:rsidR="00592687">
        <w:tab/>
      </w:r>
      <w:hyperlink r:id="rId130" w:history="1">
        <w:r w:rsidR="004E4E5A" w:rsidRPr="004E4E5A">
          <w:rPr>
            <w:rStyle w:val="Hyperlink"/>
          </w:rPr>
          <w:t>734 604-8204</w:t>
        </w:r>
      </w:hyperlink>
      <w:r>
        <w:tab/>
      </w:r>
      <w:r w:rsidR="00485266">
        <w:rPr>
          <w:rStyle w:val="1stTitle"/>
        </w:rPr>
        <w:t>Email:</w:t>
      </w:r>
      <w:r w:rsidRPr="005D5C26">
        <w:t xml:space="preserve"> </w:t>
      </w:r>
      <w:r w:rsidR="004E4E5A">
        <w:rPr>
          <w:i/>
        </w:rPr>
        <w:fldChar w:fldCharType="begin"/>
      </w:r>
      <w:r w:rsidR="004E4E5A">
        <w:rPr>
          <w:i/>
        </w:rPr>
        <w:instrText>HYPERLINK "mailto:</w:instrText>
      </w:r>
      <w:r w:rsidR="004E4E5A" w:rsidRPr="004E4E5A">
        <w:rPr>
          <w:i/>
        </w:rPr>
        <w:instrText>dvraona@gmail.com</w:instrText>
      </w:r>
    </w:p>
    <w:p w14:paraId="78E80B70" w14:textId="77777777" w:rsidR="004E4E5A" w:rsidRPr="007A7706" w:rsidRDefault="004E4E5A">
      <w:pPr>
        <w:rPr>
          <w:rStyle w:val="Hyperlink"/>
        </w:rPr>
      </w:pPr>
      <w:r>
        <w:rPr>
          <w:i/>
        </w:rPr>
        <w:instrText>"</w:instrText>
      </w:r>
      <w:r>
        <w:rPr>
          <w:i/>
        </w:rPr>
      </w:r>
      <w:r>
        <w:rPr>
          <w:i/>
        </w:rPr>
        <w:fldChar w:fldCharType="separate"/>
      </w:r>
      <w:r w:rsidRPr="007A7706">
        <w:rPr>
          <w:rStyle w:val="Hyperlink"/>
        </w:rPr>
        <w:t>dvraona@gmail.com</w:t>
      </w:r>
    </w:p>
    <w:p w14:paraId="6F909234" w14:textId="790BCAA9" w:rsidR="005D5C26" w:rsidRDefault="004E4E5A">
      <w:r>
        <w:rPr>
          <w:i/>
        </w:rPr>
        <w:fldChar w:fldCharType="end"/>
      </w:r>
      <w:r w:rsidR="00F65622">
        <w:tab/>
      </w:r>
      <w:r w:rsidR="00F65622">
        <w:tab/>
      </w:r>
      <w:r w:rsidR="00F65622">
        <w:tab/>
      </w:r>
      <w:r w:rsidR="00F65622">
        <w:tab/>
      </w:r>
      <w:r w:rsidR="00F65622">
        <w:tab/>
      </w:r>
      <w:r w:rsidR="00F65622">
        <w:tab/>
      </w:r>
    </w:p>
    <w:p w14:paraId="7375F883" w14:textId="70184EB6" w:rsidR="00F65622" w:rsidRDefault="00F65622" w:rsidP="005D5C26">
      <w:pPr>
        <w:ind w:left="3600" w:firstLine="720"/>
      </w:pPr>
      <w:r w:rsidRPr="00CF41FF">
        <w:rPr>
          <w:rStyle w:val="4thGen"/>
        </w:rPr>
        <w:t>Dominic Blaise</w:t>
      </w:r>
      <w:r>
        <w:t xml:space="preserve"> – February </w:t>
      </w:r>
      <w:r w:rsidR="00CF41FF">
        <w:t>1, 19</w:t>
      </w:r>
      <w:r w:rsidR="00515E87">
        <w:t>9</w:t>
      </w:r>
      <w:r w:rsidR="00CF41FF">
        <w:t>8</w:t>
      </w:r>
    </w:p>
    <w:p w14:paraId="358C28FA" w14:textId="51349973" w:rsidR="00CF41FF" w:rsidRPr="00A239AC" w:rsidRDefault="00CF41FF">
      <w:pPr>
        <w:rPr>
          <w:rStyle w:val="Hyperlink"/>
        </w:rPr>
      </w:pPr>
      <w:r>
        <w:tab/>
      </w:r>
      <w:r>
        <w:tab/>
      </w:r>
      <w:r>
        <w:tab/>
      </w:r>
      <w:r>
        <w:tab/>
      </w:r>
      <w:r>
        <w:tab/>
      </w:r>
      <w:r>
        <w:tab/>
      </w:r>
      <w:r w:rsidRPr="00CF41FF">
        <w:rPr>
          <w:b/>
          <w:bCs/>
        </w:rPr>
        <w:t>Address:</w:t>
      </w:r>
      <w:r w:rsidR="008F5EF0">
        <w:t xml:space="preserve">  </w:t>
      </w:r>
      <w:r>
        <w:rPr>
          <w:rFonts w:ascii="Helvetica" w:hAnsi="Helvetica" w:cs="Helvetica"/>
          <w:color w:val="000000"/>
          <w:szCs w:val="20"/>
          <w:shd w:val="clear" w:color="auto" w:fill="FFFFFF"/>
        </w:rPr>
        <w:t> </w:t>
      </w:r>
      <w:r w:rsidR="00A239AC">
        <w:rPr>
          <w:rFonts w:ascii="Helvetica" w:hAnsi="Helvetica" w:cs="Helvetica"/>
          <w:i/>
          <w:szCs w:val="20"/>
          <w:shd w:val="clear" w:color="auto" w:fill="FFFFFF"/>
        </w:rPr>
        <w:fldChar w:fldCharType="begin"/>
      </w:r>
      <w:r w:rsidR="00A239AC">
        <w:rPr>
          <w:rFonts w:ascii="Helvetica" w:hAnsi="Helvetica" w:cs="Helvetica"/>
          <w:i/>
          <w:szCs w:val="20"/>
          <w:shd w:val="clear" w:color="auto" w:fill="FFFFFF"/>
        </w:rPr>
        <w:instrText>HYPERLINK "https://maps.app.goo.gl/eZQvuXrRpy1c8mF57"</w:instrText>
      </w:r>
      <w:r w:rsidR="00A239AC">
        <w:rPr>
          <w:rFonts w:ascii="Helvetica" w:hAnsi="Helvetica" w:cs="Helvetica"/>
          <w:i/>
          <w:szCs w:val="20"/>
          <w:shd w:val="clear" w:color="auto" w:fill="FFFFFF"/>
        </w:rPr>
      </w:r>
      <w:r w:rsidR="00A239AC">
        <w:rPr>
          <w:rFonts w:ascii="Helvetica" w:hAnsi="Helvetica" w:cs="Helvetica"/>
          <w:i/>
          <w:szCs w:val="20"/>
          <w:shd w:val="clear" w:color="auto" w:fill="FFFFFF"/>
        </w:rPr>
        <w:fldChar w:fldCharType="separate"/>
      </w:r>
      <w:r w:rsidR="00A239AC">
        <w:rPr>
          <w:rStyle w:val="Hyperlink"/>
          <w:rFonts w:ascii="Helvetica" w:hAnsi="Helvetica" w:cs="Helvetica"/>
          <w:szCs w:val="20"/>
          <w:shd w:val="clear" w:color="auto" w:fill="FFFFFF"/>
        </w:rPr>
        <w:t xml:space="preserve">1107 Wareham Dr.  Apt. </w:t>
      </w:r>
      <w:proofErr w:type="gramStart"/>
      <w:r w:rsidR="00A239AC">
        <w:rPr>
          <w:rStyle w:val="Hyperlink"/>
          <w:rFonts w:ascii="Helvetica" w:hAnsi="Helvetica" w:cs="Helvetica"/>
          <w:szCs w:val="20"/>
          <w:shd w:val="clear" w:color="auto" w:fill="FFFFFF"/>
        </w:rPr>
        <w:t>16  Cincinnati</w:t>
      </w:r>
      <w:proofErr w:type="gramEnd"/>
      <w:r w:rsidR="00A239AC">
        <w:rPr>
          <w:rStyle w:val="Hyperlink"/>
          <w:rFonts w:ascii="Helvetica" w:hAnsi="Helvetica" w:cs="Helvetica"/>
          <w:szCs w:val="20"/>
          <w:shd w:val="clear" w:color="auto" w:fill="FFFFFF"/>
        </w:rPr>
        <w:t>, OH  45202</w:t>
      </w:r>
    </w:p>
    <w:p w14:paraId="5C13922F" w14:textId="77777777" w:rsidR="00515E87" w:rsidRPr="00A239AC" w:rsidRDefault="00515E87" w:rsidP="00E13841">
      <w:pPr>
        <w:rPr>
          <w:rStyle w:val="Hyperlink"/>
        </w:rPr>
      </w:pPr>
    </w:p>
    <w:p w14:paraId="75DC0371" w14:textId="54C65454" w:rsidR="00515E87" w:rsidRDefault="00A239AC" w:rsidP="00515E87">
      <w:pPr>
        <w:ind w:left="3600" w:firstLine="720"/>
      </w:pPr>
      <w:r>
        <w:rPr>
          <w:rFonts w:ascii="Helvetica" w:hAnsi="Helvetica" w:cs="Helvetica"/>
          <w:i/>
          <w:szCs w:val="20"/>
          <w:shd w:val="clear" w:color="auto" w:fill="FFFFFF"/>
        </w:rPr>
        <w:fldChar w:fldCharType="end"/>
      </w:r>
      <w:r w:rsidR="00515E87">
        <w:rPr>
          <w:rStyle w:val="4thGen"/>
        </w:rPr>
        <w:t>Anthony James</w:t>
      </w:r>
      <w:r w:rsidR="00515E87">
        <w:t xml:space="preserve"> – May 1, 2000</w:t>
      </w:r>
    </w:p>
    <w:p w14:paraId="6942075F" w14:textId="0A1BCCDC" w:rsidR="006E3543" w:rsidRDefault="00515E87" w:rsidP="00A239AC">
      <w:pPr>
        <w:rPr>
          <w:rFonts w:ascii="Helvetica" w:hAnsi="Helvetica" w:cs="Helvetica"/>
          <w:color w:val="000000"/>
          <w:szCs w:val="20"/>
          <w:shd w:val="clear" w:color="auto" w:fill="FFFFFF"/>
        </w:rPr>
      </w:pPr>
      <w:r>
        <w:tab/>
      </w:r>
      <w:r>
        <w:tab/>
      </w:r>
      <w:r>
        <w:tab/>
      </w:r>
      <w:r>
        <w:tab/>
      </w:r>
      <w:r>
        <w:tab/>
      </w:r>
      <w:r>
        <w:tab/>
      </w:r>
      <w:r w:rsidRPr="00CF41FF">
        <w:rPr>
          <w:b/>
          <w:bCs/>
        </w:rPr>
        <w:t>Address:</w:t>
      </w:r>
      <w:r>
        <w:t xml:space="preserve">  </w:t>
      </w:r>
      <w:r>
        <w:rPr>
          <w:rFonts w:ascii="Helvetica" w:hAnsi="Helvetica" w:cs="Helvetica"/>
          <w:color w:val="000000"/>
          <w:szCs w:val="20"/>
          <w:shd w:val="clear" w:color="auto" w:fill="FFFFFF"/>
        </w:rPr>
        <w:t> </w:t>
      </w:r>
      <w:r w:rsidR="003756B3">
        <w:rPr>
          <w:rFonts w:ascii="Helvetica" w:hAnsi="Helvetica" w:cs="Helvetica"/>
          <w:color w:val="000000"/>
          <w:szCs w:val="20"/>
          <w:shd w:val="clear" w:color="auto" w:fill="FFFFFF"/>
        </w:rPr>
        <w:t> </w:t>
      </w:r>
      <w:hyperlink r:id="rId131" w:history="1">
        <w:r w:rsidR="00A239AC" w:rsidRPr="00A239AC">
          <w:rPr>
            <w:rStyle w:val="Hyperlink"/>
            <w:rFonts w:ascii="Helvetica" w:hAnsi="Helvetica" w:cs="Helvetica"/>
            <w:szCs w:val="20"/>
            <w:shd w:val="clear" w:color="auto" w:fill="FFFFFF"/>
          </w:rPr>
          <w:t>1321 E. 1</w:t>
        </w:r>
        <w:r w:rsidR="00A239AC" w:rsidRPr="00A239AC">
          <w:rPr>
            <w:rStyle w:val="Hyperlink"/>
            <w:rFonts w:ascii="Helvetica" w:hAnsi="Helvetica" w:cs="Helvetica"/>
            <w:szCs w:val="20"/>
            <w:shd w:val="clear" w:color="auto" w:fill="FFFFFF"/>
            <w:vertAlign w:val="superscript"/>
          </w:rPr>
          <w:t>st</w:t>
        </w:r>
        <w:r w:rsidR="00A239AC" w:rsidRPr="00A239AC">
          <w:rPr>
            <w:rStyle w:val="Hyperlink"/>
            <w:rFonts w:ascii="Helvetica" w:hAnsi="Helvetica" w:cs="Helvetica"/>
            <w:szCs w:val="20"/>
            <w:shd w:val="clear" w:color="auto" w:fill="FFFFFF"/>
          </w:rPr>
          <w:t xml:space="preserve"> </w:t>
        </w:r>
        <w:proofErr w:type="gramStart"/>
        <w:r w:rsidR="00A239AC" w:rsidRPr="00A239AC">
          <w:rPr>
            <w:rStyle w:val="Hyperlink"/>
            <w:rFonts w:ascii="Helvetica" w:hAnsi="Helvetica" w:cs="Helvetica"/>
            <w:szCs w:val="20"/>
            <w:shd w:val="clear" w:color="auto" w:fill="FFFFFF"/>
          </w:rPr>
          <w:t>Street  Apt.</w:t>
        </w:r>
        <w:proofErr w:type="gramEnd"/>
        <w:r w:rsidR="00A239AC" w:rsidRPr="00A239AC">
          <w:rPr>
            <w:rStyle w:val="Hyperlink"/>
            <w:rFonts w:ascii="Helvetica" w:hAnsi="Helvetica" w:cs="Helvetica"/>
            <w:szCs w:val="20"/>
            <w:shd w:val="clear" w:color="auto" w:fill="FFFFFF"/>
          </w:rPr>
          <w:t xml:space="preserve"> </w:t>
        </w:r>
        <w:proofErr w:type="gramStart"/>
        <w:r w:rsidR="00A239AC" w:rsidRPr="00A239AC">
          <w:rPr>
            <w:rStyle w:val="Hyperlink"/>
            <w:rFonts w:ascii="Helvetica" w:hAnsi="Helvetica" w:cs="Helvetica"/>
            <w:szCs w:val="20"/>
            <w:shd w:val="clear" w:color="auto" w:fill="FFFFFF"/>
          </w:rPr>
          <w:t>115  Duluth,  MN</w:t>
        </w:r>
        <w:proofErr w:type="gramEnd"/>
        <w:r w:rsidR="00A239AC" w:rsidRPr="00A239AC">
          <w:rPr>
            <w:rStyle w:val="Hyperlink"/>
            <w:rFonts w:ascii="Helvetica" w:hAnsi="Helvetica" w:cs="Helvetica"/>
            <w:szCs w:val="20"/>
            <w:shd w:val="clear" w:color="auto" w:fill="FFFFFF"/>
          </w:rPr>
          <w:t xml:space="preserve">  55805</w:t>
        </w:r>
      </w:hyperlink>
    </w:p>
    <w:p w14:paraId="6A9010B8" w14:textId="77777777" w:rsidR="00A239AC" w:rsidRDefault="00A239AC" w:rsidP="00A239AC"/>
    <w:p w14:paraId="6200AF94" w14:textId="77777777" w:rsidR="005E7EAE" w:rsidRDefault="005E7EAE" w:rsidP="006E3543">
      <w:pPr>
        <w:pStyle w:val="1stTITLE0"/>
        <w:rPr>
          <w:u w:val="none"/>
        </w:rPr>
      </w:pPr>
    </w:p>
    <w:p w14:paraId="17BF858D" w14:textId="28FBE158" w:rsidR="009218E3" w:rsidRPr="002B15CA" w:rsidRDefault="006E3543" w:rsidP="006E3543">
      <w:pPr>
        <w:pStyle w:val="1stTITLE0"/>
        <w:rPr>
          <w:u w:val="none"/>
        </w:rPr>
      </w:pPr>
      <w:r w:rsidRPr="002B15CA">
        <w:rPr>
          <w:u w:val="none"/>
        </w:rPr>
        <w:t>SA</w:t>
      </w:r>
      <w:r w:rsidR="005E0BE9" w:rsidRPr="002B15CA">
        <w:rPr>
          <w:u w:val="none"/>
        </w:rPr>
        <w:t>DIE</w:t>
      </w:r>
    </w:p>
    <w:p w14:paraId="29732015" w14:textId="77777777" w:rsidR="007D27EF" w:rsidRDefault="007D27EF" w:rsidP="007D27EF"/>
    <w:p w14:paraId="40A27F66" w14:textId="330809C8" w:rsidR="007D27EF" w:rsidRDefault="007D27EF" w:rsidP="007D27EF">
      <w:r w:rsidRPr="007D27EF">
        <w:rPr>
          <w:rStyle w:val="1stGen"/>
        </w:rPr>
        <w:t>Sadie Romeo</w:t>
      </w:r>
      <w:r>
        <w:t xml:space="preserve"> - December 26, </w:t>
      </w:r>
      <w:proofErr w:type="gramStart"/>
      <w:r>
        <w:t>1910</w:t>
      </w:r>
      <w:proofErr w:type="gramEnd"/>
      <w:r>
        <w:t xml:space="preserve">   </w:t>
      </w:r>
      <w:r>
        <w:tab/>
        <w:t xml:space="preserve"> </w:t>
      </w:r>
      <w:r>
        <w:tab/>
      </w:r>
      <w:r w:rsidR="00F871F5" w:rsidRPr="00F871F5">
        <w:rPr>
          <w:b/>
          <w:bCs/>
        </w:rPr>
        <w:t>Deceased:</w:t>
      </w:r>
      <w:r>
        <w:t xml:space="preserve"> Sept. 24, 1997 </w:t>
      </w:r>
    </w:p>
    <w:p w14:paraId="34FE479E" w14:textId="0BB1761B" w:rsidR="007D27EF" w:rsidRDefault="007D27EF" w:rsidP="007D27EF">
      <w:r w:rsidRPr="007D27EF">
        <w:rPr>
          <w:rStyle w:val="1stGen"/>
        </w:rPr>
        <w:t>Anthony Femminineo</w:t>
      </w:r>
      <w:r w:rsidR="00A318DF">
        <w:t xml:space="preserve"> - March 22, </w:t>
      </w:r>
      <w:proofErr w:type="gramStart"/>
      <w:r w:rsidR="00A318DF">
        <w:t>1902</w:t>
      </w:r>
      <w:proofErr w:type="gramEnd"/>
      <w:r w:rsidR="00A318DF">
        <w:t xml:space="preserve"> </w:t>
      </w:r>
      <w:r w:rsidR="00A318DF">
        <w:tab/>
      </w:r>
      <w:r w:rsidR="00F871F5" w:rsidRPr="00F871F5">
        <w:rPr>
          <w:b/>
          <w:bCs/>
        </w:rPr>
        <w:t>Deceased:</w:t>
      </w:r>
      <w:r>
        <w:t xml:space="preserve">  July 2, 1984 </w:t>
      </w:r>
    </w:p>
    <w:p w14:paraId="1A0E50E4" w14:textId="77777777" w:rsidR="007D27EF" w:rsidRDefault="00485266" w:rsidP="007D27EF">
      <w:r w:rsidRPr="00485266">
        <w:rPr>
          <w:rStyle w:val="1stTitle"/>
        </w:rPr>
        <w:t>Married:</w:t>
      </w:r>
      <w:r w:rsidR="007D27EF">
        <w:t xml:space="preserve"> </w:t>
      </w:r>
      <w:r w:rsidR="007D27EF">
        <w:tab/>
        <w:t xml:space="preserve">June 2, 1928 </w:t>
      </w:r>
    </w:p>
    <w:p w14:paraId="32420229" w14:textId="1CDB0929" w:rsidR="007D27EF" w:rsidRDefault="00485266" w:rsidP="007D27EF">
      <w:r w:rsidRPr="00485266">
        <w:rPr>
          <w:rStyle w:val="1stTitle"/>
        </w:rPr>
        <w:t>Children:</w:t>
      </w:r>
      <w:r w:rsidR="007D27EF">
        <w:t xml:space="preserve"> </w:t>
      </w:r>
      <w:r w:rsidR="007D27EF">
        <w:tab/>
      </w:r>
      <w:r w:rsidR="007D27EF" w:rsidRPr="007D27EF">
        <w:rPr>
          <w:rStyle w:val="2ndGen"/>
        </w:rPr>
        <w:t>Joseph</w:t>
      </w:r>
      <w:r w:rsidR="007D27EF">
        <w:t xml:space="preserve"> - June 29, </w:t>
      </w:r>
      <w:proofErr w:type="gramStart"/>
      <w:r w:rsidR="007D27EF">
        <w:t>1929</w:t>
      </w:r>
      <w:proofErr w:type="gramEnd"/>
      <w:r w:rsidR="007D27EF">
        <w:t xml:space="preserve"> </w:t>
      </w:r>
      <w:r w:rsidR="007240D4">
        <w:t xml:space="preserve">      </w:t>
      </w:r>
      <w:r w:rsidR="007240D4">
        <w:tab/>
      </w:r>
      <w:r w:rsidR="007240D4" w:rsidRPr="00F871F5">
        <w:rPr>
          <w:b/>
          <w:bCs/>
        </w:rPr>
        <w:t>Deceased:</w:t>
      </w:r>
      <w:r w:rsidR="007240D4">
        <w:t xml:space="preserve">  May 1, 2020</w:t>
      </w:r>
    </w:p>
    <w:p w14:paraId="2959B5BD" w14:textId="7B23E4B9" w:rsidR="007D27EF" w:rsidRDefault="007D27EF" w:rsidP="007D27EF">
      <w:r>
        <w:t xml:space="preserve"> </w:t>
      </w:r>
      <w:r>
        <w:tab/>
        <w:t xml:space="preserve"> </w:t>
      </w:r>
      <w:r>
        <w:tab/>
      </w:r>
      <w:r w:rsidRPr="007D27EF">
        <w:rPr>
          <w:rStyle w:val="2ndGen"/>
        </w:rPr>
        <w:t>Anthony</w:t>
      </w:r>
      <w:r>
        <w:t xml:space="preserve"> - June 1, </w:t>
      </w:r>
      <w:proofErr w:type="gramStart"/>
      <w:r>
        <w:t>1931</w:t>
      </w:r>
      <w:proofErr w:type="gramEnd"/>
      <w:r>
        <w:t xml:space="preserve"> </w:t>
      </w:r>
      <w:r w:rsidR="00055DF1">
        <w:tab/>
      </w:r>
      <w:r w:rsidR="000A164C" w:rsidRPr="00F871F5">
        <w:rPr>
          <w:b/>
          <w:bCs/>
        </w:rPr>
        <w:t>Deceased:</w:t>
      </w:r>
      <w:r w:rsidR="000A164C">
        <w:t xml:space="preserve"> October 22, 2017</w:t>
      </w:r>
    </w:p>
    <w:p w14:paraId="719DDB24" w14:textId="11CCDC16" w:rsidR="007D27EF" w:rsidRDefault="007D27EF" w:rsidP="007D27EF">
      <w:r>
        <w:t xml:space="preserve"> </w:t>
      </w:r>
      <w:r>
        <w:tab/>
        <w:t xml:space="preserve"> </w:t>
      </w:r>
      <w:r>
        <w:tab/>
      </w:r>
      <w:r w:rsidRPr="007D27EF">
        <w:rPr>
          <w:rStyle w:val="2ndGen"/>
        </w:rPr>
        <w:t>Catherine</w:t>
      </w:r>
      <w:r>
        <w:t xml:space="preserve"> - November 24, 1932 </w:t>
      </w:r>
    </w:p>
    <w:p w14:paraId="4FECD8DB" w14:textId="77777777" w:rsidR="007D27EF" w:rsidRDefault="007D27EF" w:rsidP="007D27EF">
      <w:r>
        <w:t xml:space="preserve"> </w:t>
      </w:r>
      <w:r>
        <w:tab/>
        <w:t xml:space="preserve"> </w:t>
      </w:r>
      <w:r>
        <w:tab/>
      </w:r>
      <w:r w:rsidRPr="007D27EF">
        <w:rPr>
          <w:rStyle w:val="2ndGen"/>
        </w:rPr>
        <w:t>Mary Lou</w:t>
      </w:r>
      <w:r>
        <w:t xml:space="preserve"> - July 3, 1939 </w:t>
      </w:r>
    </w:p>
    <w:p w14:paraId="3C0DB7C1" w14:textId="4226FA47" w:rsidR="00400636" w:rsidRDefault="007D27EF" w:rsidP="00565A9A">
      <w:r>
        <w:t xml:space="preserve"> </w:t>
      </w:r>
      <w:r>
        <w:tab/>
        <w:t xml:space="preserve"> </w:t>
      </w:r>
      <w:r>
        <w:tab/>
      </w:r>
      <w:r w:rsidRPr="007D27EF">
        <w:rPr>
          <w:rStyle w:val="2ndGen"/>
        </w:rPr>
        <w:t>Shirley Jean</w:t>
      </w:r>
      <w:r>
        <w:t xml:space="preserve"> - March 31, 1948 </w:t>
      </w:r>
    </w:p>
    <w:p w14:paraId="6C5C3E8C" w14:textId="77777777" w:rsidR="00565A9A" w:rsidRDefault="00565A9A" w:rsidP="00565A9A">
      <w:pPr>
        <w:rPr>
          <w:rStyle w:val="2ndGen"/>
        </w:rPr>
      </w:pPr>
    </w:p>
    <w:p w14:paraId="732A00AF" w14:textId="09FC5A3F" w:rsidR="007D27EF" w:rsidRDefault="007D27EF" w:rsidP="00400636">
      <w:pPr>
        <w:ind w:left="720" w:firstLine="720"/>
      </w:pPr>
      <w:r w:rsidRPr="007D27EF">
        <w:rPr>
          <w:rStyle w:val="2ndGen"/>
        </w:rPr>
        <w:t>Joseph Femminineo</w:t>
      </w:r>
      <w:r>
        <w:t xml:space="preserve"> - June 29, </w:t>
      </w:r>
      <w:proofErr w:type="gramStart"/>
      <w:r>
        <w:t>1929</w:t>
      </w:r>
      <w:proofErr w:type="gramEnd"/>
      <w:r>
        <w:t xml:space="preserve"> </w:t>
      </w:r>
      <w:r w:rsidR="00F871F5">
        <w:tab/>
      </w:r>
      <w:r w:rsidR="00F871F5" w:rsidRPr="00F871F5">
        <w:rPr>
          <w:b/>
          <w:bCs/>
        </w:rPr>
        <w:t>Deceased:</w:t>
      </w:r>
      <w:r w:rsidR="00F871F5">
        <w:t xml:space="preserve">  May 1, 2020</w:t>
      </w:r>
    </w:p>
    <w:p w14:paraId="1A9AAD65" w14:textId="67749990" w:rsidR="007D27EF" w:rsidRDefault="007D27EF" w:rsidP="00FC1CEB">
      <w:r>
        <w:t xml:space="preserve"> </w:t>
      </w:r>
      <w:r>
        <w:tab/>
      </w:r>
      <w:r w:rsidR="00592687">
        <w:tab/>
      </w:r>
      <w:r>
        <w:t xml:space="preserve">Ordained Priest - June 7, 1958 </w:t>
      </w:r>
      <w:r w:rsidR="00F871F5">
        <w:tab/>
      </w:r>
    </w:p>
    <w:p w14:paraId="6D8B1103" w14:textId="77777777" w:rsidR="00051004" w:rsidRDefault="00051004" w:rsidP="00FC1CEB"/>
    <w:p w14:paraId="161A5AD4" w14:textId="77777777" w:rsidR="00322AE1" w:rsidRDefault="007D27EF" w:rsidP="007D27EF">
      <w:r>
        <w:t xml:space="preserve"> </w:t>
      </w:r>
      <w:r>
        <w:tab/>
        <w:t xml:space="preserve">  </w:t>
      </w:r>
      <w:r>
        <w:tab/>
      </w:r>
      <w:r>
        <w:tab/>
      </w:r>
      <w:r w:rsidR="00592687">
        <w:tab/>
      </w:r>
    </w:p>
    <w:p w14:paraId="0A3CA9CF" w14:textId="77777777" w:rsidR="00322AE1" w:rsidRDefault="00322AE1">
      <w:r>
        <w:br w:type="page"/>
      </w:r>
    </w:p>
    <w:p w14:paraId="594E593B" w14:textId="3E1E5A7A" w:rsidR="00322AE1" w:rsidRPr="00322AE1" w:rsidRDefault="00322AE1" w:rsidP="00322AE1">
      <w:pPr>
        <w:pStyle w:val="1stTITLE0"/>
        <w:rPr>
          <w:bCs w:val="0"/>
          <w:u w:val="none"/>
        </w:rPr>
      </w:pPr>
      <w:r w:rsidRPr="00322AE1">
        <w:rPr>
          <w:bCs w:val="0"/>
          <w:u w:val="none"/>
        </w:rPr>
        <w:lastRenderedPageBreak/>
        <w:t>SADIE</w:t>
      </w:r>
    </w:p>
    <w:p w14:paraId="420CE907" w14:textId="23E668C7" w:rsidR="007D27EF" w:rsidRDefault="007D27EF" w:rsidP="00322AE1">
      <w:pPr>
        <w:ind w:left="2160" w:firstLine="720"/>
      </w:pPr>
      <w:r w:rsidRPr="0079388C">
        <w:rPr>
          <w:rStyle w:val="3rdGen"/>
        </w:rPr>
        <w:t>Marcello J Gallardo</w:t>
      </w:r>
      <w:r>
        <w:t xml:space="preserve"> - June 2, 1945 </w:t>
      </w:r>
    </w:p>
    <w:p w14:paraId="04549A5F" w14:textId="77777777" w:rsidR="007D27EF" w:rsidRDefault="007D27EF" w:rsidP="007D27EF">
      <w:r>
        <w:t xml:space="preserve"> </w:t>
      </w:r>
      <w:r>
        <w:tab/>
        <w:t xml:space="preserve"> </w:t>
      </w:r>
      <w:r>
        <w:tab/>
        <w:t xml:space="preserve"> </w:t>
      </w:r>
      <w:r>
        <w:tab/>
      </w:r>
      <w:r w:rsidR="00592687">
        <w:tab/>
      </w:r>
      <w:r w:rsidR="00485266" w:rsidRPr="00485266">
        <w:rPr>
          <w:rStyle w:val="1stTitle"/>
        </w:rPr>
        <w:t>Children:</w:t>
      </w:r>
      <w:r>
        <w:t xml:space="preserve"> </w:t>
      </w:r>
      <w:r>
        <w:tab/>
      </w:r>
      <w:r w:rsidRPr="0079388C">
        <w:rPr>
          <w:rStyle w:val="4thGen"/>
        </w:rPr>
        <w:t>Joseph</w:t>
      </w:r>
      <w:r>
        <w:t xml:space="preserve"> - May 7, 1970</w:t>
      </w:r>
      <w:r>
        <w:rPr>
          <w:rFonts w:cs="Century Schoolbook"/>
        </w:rPr>
        <w:t> </w:t>
      </w:r>
    </w:p>
    <w:p w14:paraId="3CB2E669"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79388C">
        <w:rPr>
          <w:rStyle w:val="4thGen"/>
        </w:rPr>
        <w:t>Sara</w:t>
      </w:r>
      <w:r>
        <w:t xml:space="preserve"> </w:t>
      </w:r>
      <w:proofErr w:type="gramStart"/>
      <w:r>
        <w:t>-  August</w:t>
      </w:r>
      <w:proofErr w:type="gramEnd"/>
      <w:r>
        <w:t xml:space="preserve"> 31, 1982 </w:t>
      </w:r>
    </w:p>
    <w:p w14:paraId="5346DAFD" w14:textId="6180C149" w:rsidR="00364A7A" w:rsidRPr="00B05BEE" w:rsidRDefault="00485266" w:rsidP="00565A9A">
      <w:pPr>
        <w:ind w:left="2160" w:firstLine="720"/>
        <w:rPr>
          <w:rStyle w:val="Hyperlink"/>
        </w:rPr>
      </w:pPr>
      <w:r w:rsidRPr="00485266">
        <w:rPr>
          <w:rStyle w:val="1stTitle"/>
        </w:rPr>
        <w:t>Address:</w:t>
      </w:r>
      <w:r w:rsidR="007D27EF">
        <w:t xml:space="preserve">  </w:t>
      </w:r>
      <w:r w:rsidR="007D27EF">
        <w:tab/>
      </w:r>
      <w:hyperlink r:id="rId132" w:history="1">
        <w:r w:rsidR="00C96B9C" w:rsidRPr="00C96B9C">
          <w:rPr>
            <w:rStyle w:val="Hyperlink"/>
          </w:rPr>
          <w:t xml:space="preserve">15053 Stephens Dr.  </w:t>
        </w:r>
        <w:proofErr w:type="gramStart"/>
        <w:r w:rsidR="00C96B9C" w:rsidRPr="00C96B9C">
          <w:rPr>
            <w:rStyle w:val="Hyperlink"/>
          </w:rPr>
          <w:t>Eastpointe,  MI</w:t>
        </w:r>
        <w:proofErr w:type="gramEnd"/>
        <w:r w:rsidR="00C96B9C" w:rsidRPr="00C96B9C">
          <w:rPr>
            <w:rStyle w:val="Hyperlink"/>
          </w:rPr>
          <w:t xml:space="preserve">  48021</w:t>
        </w:r>
      </w:hyperlink>
    </w:p>
    <w:p w14:paraId="2856C982" w14:textId="3C5E01AD" w:rsidR="007D27EF" w:rsidRDefault="0079388C" w:rsidP="00565A9A">
      <w:pPr>
        <w:ind w:left="2160" w:firstLine="720"/>
      </w:pPr>
      <w:r>
        <w:rPr>
          <w:rStyle w:val="1stTitle"/>
        </w:rPr>
        <w:t>Telephone:</w:t>
      </w:r>
      <w:r>
        <w:rPr>
          <w:rStyle w:val="1stTitle"/>
        </w:rPr>
        <w:tab/>
      </w:r>
      <w:hyperlink r:id="rId133" w:history="1">
        <w:r w:rsidR="007D27EF" w:rsidRPr="00592687">
          <w:rPr>
            <w:rStyle w:val="Hyperlink"/>
          </w:rPr>
          <w:t>248 505-9069</w:t>
        </w:r>
      </w:hyperlink>
      <w:r w:rsidR="007D27EF">
        <w:t xml:space="preserve">  </w:t>
      </w:r>
      <w:r w:rsidR="007D27EF">
        <w:tab/>
        <w:t xml:space="preserve"> </w:t>
      </w:r>
      <w:r w:rsidR="007D27EF">
        <w:tab/>
        <w:t xml:space="preserve"> </w:t>
      </w:r>
      <w:r w:rsidR="007D27EF">
        <w:tab/>
        <w:t xml:space="preserve"> </w:t>
      </w:r>
      <w:r w:rsidR="007D27EF">
        <w:tab/>
        <w:t xml:space="preserve">  </w:t>
      </w:r>
      <w:r w:rsidR="007D27EF">
        <w:tab/>
        <w:t xml:space="preserve"> </w:t>
      </w:r>
      <w:r w:rsidR="007D27EF">
        <w:tab/>
        <w:t xml:space="preserve"> </w:t>
      </w:r>
    </w:p>
    <w:p w14:paraId="32A572B2" w14:textId="7CCB3D46" w:rsidR="007C1B18" w:rsidRPr="006B3565" w:rsidRDefault="007C1B18" w:rsidP="007D27EF">
      <w:pPr>
        <w:rPr>
          <w:b/>
          <w:bCs/>
        </w:rPr>
      </w:pPr>
    </w:p>
    <w:p w14:paraId="247D3C05" w14:textId="18208545" w:rsidR="007D27EF" w:rsidRDefault="007D27EF" w:rsidP="007C1B18">
      <w:pPr>
        <w:ind w:left="3600" w:firstLine="720"/>
      </w:pPr>
      <w:r w:rsidRPr="0079388C">
        <w:rPr>
          <w:rStyle w:val="4thGen"/>
        </w:rPr>
        <w:t>Sara Gallardo</w:t>
      </w:r>
      <w:r>
        <w:t xml:space="preserve"> - August 31, 1982 </w:t>
      </w:r>
    </w:p>
    <w:p w14:paraId="737463B4" w14:textId="3EBF8960" w:rsidR="007D27EF" w:rsidRPr="0079388C" w:rsidRDefault="007D27EF" w:rsidP="007D27EF">
      <w:pPr>
        <w:rPr>
          <w:rStyle w:val="4thGen"/>
        </w:rPr>
      </w:pPr>
      <w:r>
        <w:t xml:space="preserve"> </w:t>
      </w:r>
      <w:r>
        <w:tab/>
        <w:t xml:space="preserve"> </w:t>
      </w:r>
      <w:r>
        <w:tab/>
        <w:t xml:space="preserve"> </w:t>
      </w:r>
      <w:r>
        <w:tab/>
        <w:t xml:space="preserve"> </w:t>
      </w:r>
      <w:r>
        <w:tab/>
      </w:r>
      <w:r w:rsidR="0079388C">
        <w:tab/>
      </w:r>
      <w:r w:rsidR="00592687">
        <w:tab/>
      </w:r>
      <w:r w:rsidRPr="0079388C">
        <w:rPr>
          <w:rStyle w:val="4thGen"/>
        </w:rPr>
        <w:t xml:space="preserve">Jon Tucker </w:t>
      </w:r>
      <w:r w:rsidR="00177DD4">
        <w:t>– October 25, 1981</w:t>
      </w:r>
      <w:r w:rsidRPr="0079388C">
        <w:rPr>
          <w:rStyle w:val="4thGen"/>
        </w:rPr>
        <w:t xml:space="preserve"> </w:t>
      </w:r>
    </w:p>
    <w:p w14:paraId="5321F311" w14:textId="77777777" w:rsidR="007D27EF" w:rsidRDefault="007D27EF" w:rsidP="007D27EF">
      <w:r>
        <w:t xml:space="preserve"> </w:t>
      </w:r>
      <w:r>
        <w:tab/>
        <w:t xml:space="preserve"> </w:t>
      </w:r>
      <w:r>
        <w:tab/>
        <w:t xml:space="preserve"> </w:t>
      </w:r>
      <w:r>
        <w:tab/>
        <w:t xml:space="preserve"> </w:t>
      </w:r>
      <w:r>
        <w:tab/>
      </w:r>
      <w:r w:rsidR="0079388C">
        <w:tab/>
      </w:r>
      <w:r w:rsidR="00592687">
        <w:tab/>
      </w:r>
      <w:r w:rsidR="00485266" w:rsidRPr="00485266">
        <w:rPr>
          <w:rStyle w:val="1stTitle"/>
        </w:rPr>
        <w:t>Married:</w:t>
      </w:r>
      <w:r>
        <w:t xml:space="preserve">  </w:t>
      </w:r>
      <w:r>
        <w:tab/>
        <w:t xml:space="preserve">July 16, 2010 </w:t>
      </w:r>
    </w:p>
    <w:p w14:paraId="5876A49F" w14:textId="77777777" w:rsidR="007D27EF" w:rsidRDefault="007D27EF" w:rsidP="007D27EF">
      <w:r>
        <w:t xml:space="preserve"> </w:t>
      </w:r>
      <w:r>
        <w:tab/>
        <w:t xml:space="preserve"> </w:t>
      </w:r>
      <w:r>
        <w:tab/>
        <w:t xml:space="preserve"> </w:t>
      </w:r>
      <w:r>
        <w:tab/>
        <w:t xml:space="preserve"> </w:t>
      </w:r>
      <w:r>
        <w:tab/>
      </w:r>
      <w:r w:rsidR="0079388C">
        <w:tab/>
      </w:r>
      <w:r w:rsidR="00592687">
        <w:tab/>
      </w:r>
      <w:r w:rsidR="00485266" w:rsidRPr="00485266">
        <w:rPr>
          <w:rStyle w:val="1stTitle"/>
        </w:rPr>
        <w:t>Children:</w:t>
      </w:r>
      <w:r>
        <w:t xml:space="preserve"> </w:t>
      </w:r>
      <w:r>
        <w:tab/>
      </w:r>
      <w:r w:rsidRPr="0079388C">
        <w:rPr>
          <w:rStyle w:val="5thGen"/>
        </w:rPr>
        <w:t>Aidan Joseph</w:t>
      </w:r>
      <w:r>
        <w:t xml:space="preserve"> - April 10, 2013 </w:t>
      </w:r>
    </w:p>
    <w:p w14:paraId="5A96529C" w14:textId="77777777" w:rsidR="007D27EF" w:rsidRDefault="007D27EF" w:rsidP="007D27EF">
      <w:r>
        <w:t xml:space="preserve"> </w:t>
      </w:r>
      <w:r>
        <w:tab/>
        <w:t xml:space="preserve"> </w:t>
      </w:r>
      <w:r>
        <w:tab/>
        <w:t xml:space="preserve"> </w:t>
      </w:r>
      <w:r>
        <w:tab/>
        <w:t xml:space="preserve"> </w:t>
      </w:r>
      <w:r>
        <w:tab/>
        <w:t xml:space="preserve"> </w:t>
      </w:r>
      <w:r>
        <w:tab/>
        <w:t xml:space="preserve"> </w:t>
      </w:r>
      <w:r>
        <w:tab/>
      </w:r>
      <w:r w:rsidR="0079388C">
        <w:tab/>
      </w:r>
      <w:r w:rsidR="00592687">
        <w:tab/>
      </w:r>
      <w:r w:rsidRPr="0079388C">
        <w:rPr>
          <w:rStyle w:val="5thGen"/>
        </w:rPr>
        <w:t>Brady Anthony</w:t>
      </w:r>
      <w:r>
        <w:t xml:space="preserve"> - April 10, 2013 </w:t>
      </w:r>
    </w:p>
    <w:p w14:paraId="5FB141CB" w14:textId="27AB72E9" w:rsidR="00031179" w:rsidRPr="00EE1D83" w:rsidRDefault="007D27EF" w:rsidP="00031179">
      <w:pPr>
        <w:rPr>
          <w:rStyle w:val="Hyperlink"/>
        </w:rPr>
      </w:pPr>
      <w:r>
        <w:t xml:space="preserve"> </w:t>
      </w:r>
      <w:r>
        <w:tab/>
        <w:t xml:space="preserve"> </w:t>
      </w:r>
      <w:r>
        <w:tab/>
        <w:t xml:space="preserve"> </w:t>
      </w:r>
      <w:r>
        <w:tab/>
        <w:t xml:space="preserve"> </w:t>
      </w:r>
      <w:r>
        <w:tab/>
      </w:r>
      <w:r w:rsidR="0079388C">
        <w:tab/>
      </w:r>
      <w:r w:rsidR="00592687">
        <w:tab/>
      </w:r>
      <w:r w:rsidR="00485266" w:rsidRPr="00485266">
        <w:rPr>
          <w:rStyle w:val="1stTitle"/>
        </w:rPr>
        <w:t>Address:</w:t>
      </w:r>
      <w:r w:rsidR="0079388C">
        <w:t xml:space="preserve"> </w:t>
      </w:r>
      <w:r w:rsidR="0079388C">
        <w:tab/>
      </w:r>
      <w:hyperlink r:id="rId134" w:history="1">
        <w:r w:rsidR="00031179" w:rsidRPr="00EE1D83">
          <w:rPr>
            <w:rStyle w:val="Hyperlink"/>
          </w:rPr>
          <w:t>4556 Clarke Drive, Troy, MI  48085</w:t>
        </w:r>
      </w:hyperlink>
    </w:p>
    <w:p w14:paraId="3D14C26A" w14:textId="306324D5" w:rsidR="00960356" w:rsidRDefault="005A0367">
      <w:pPr>
        <w:rPr>
          <w:rStyle w:val="3rdGen"/>
        </w:rPr>
      </w:pPr>
      <w:r>
        <w:tab/>
      </w:r>
      <w:r w:rsidR="00D74AD8">
        <w:tab/>
      </w:r>
      <w:r w:rsidR="00D74AD8">
        <w:tab/>
      </w:r>
      <w:r w:rsidR="00D74AD8">
        <w:tab/>
      </w:r>
      <w:r w:rsidR="00D74AD8">
        <w:tab/>
      </w:r>
      <w:r w:rsidR="00D74AD8">
        <w:tab/>
      </w:r>
      <w:r w:rsidR="00D74AD8">
        <w:rPr>
          <w:rStyle w:val="1stTitle"/>
        </w:rPr>
        <w:t>Telephone:</w:t>
      </w:r>
      <w:r w:rsidR="00D74AD8">
        <w:rPr>
          <w:rStyle w:val="1stTitle"/>
        </w:rPr>
        <w:tab/>
      </w:r>
      <w:r w:rsidR="00D74AD8">
        <w:t xml:space="preserve">Sara: </w:t>
      </w:r>
      <w:hyperlink r:id="rId135" w:history="1">
        <w:r w:rsidR="00D74AD8" w:rsidRPr="0079388C">
          <w:rPr>
            <w:rStyle w:val="Hyperlink"/>
          </w:rPr>
          <w:t>248 217-3653</w:t>
        </w:r>
      </w:hyperlink>
      <w:r w:rsidR="00D74AD8">
        <w:t xml:space="preserve"> </w:t>
      </w:r>
      <w:r w:rsidR="00D74AD8">
        <w:tab/>
        <w:t xml:space="preserve">Jon: </w:t>
      </w:r>
      <w:hyperlink r:id="rId136" w:history="1">
        <w:r w:rsidR="00D74AD8" w:rsidRPr="0079388C">
          <w:rPr>
            <w:rStyle w:val="Hyperlink"/>
          </w:rPr>
          <w:t>248 941-5421</w:t>
        </w:r>
      </w:hyperlink>
      <w:r w:rsidR="007D27EF">
        <w:t xml:space="preserve"> </w:t>
      </w:r>
      <w:r w:rsidR="007D27EF">
        <w:tab/>
      </w:r>
    </w:p>
    <w:p w14:paraId="27FD3DF7" w14:textId="77777777" w:rsidR="00571484" w:rsidRDefault="00571484" w:rsidP="0097397D">
      <w:pPr>
        <w:ind w:left="2160" w:firstLine="720"/>
        <w:rPr>
          <w:rStyle w:val="3rdGen"/>
        </w:rPr>
      </w:pPr>
    </w:p>
    <w:p w14:paraId="2C686A96" w14:textId="74ECD783" w:rsidR="007D27EF" w:rsidRDefault="007D27EF" w:rsidP="0097397D">
      <w:pPr>
        <w:ind w:left="2160" w:firstLine="720"/>
      </w:pPr>
      <w:r w:rsidRPr="0079388C">
        <w:rPr>
          <w:rStyle w:val="3rdGen"/>
        </w:rPr>
        <w:t>Vic Gerhardt</w:t>
      </w:r>
      <w:r>
        <w:t xml:space="preserve"> - February 16, 1965 </w:t>
      </w:r>
    </w:p>
    <w:p w14:paraId="70814D64" w14:textId="3B24E90B" w:rsidR="007D27EF" w:rsidRDefault="007D27EF" w:rsidP="007D27EF">
      <w:r>
        <w:t xml:space="preserve"> </w:t>
      </w:r>
      <w:r>
        <w:tab/>
        <w:t xml:space="preserve"> </w:t>
      </w:r>
      <w:r>
        <w:tab/>
        <w:t xml:space="preserve"> </w:t>
      </w:r>
      <w:r>
        <w:tab/>
      </w:r>
      <w:r w:rsidR="00592687">
        <w:tab/>
      </w:r>
      <w:r w:rsidR="00485266" w:rsidRPr="00485266">
        <w:rPr>
          <w:rStyle w:val="1stTitle"/>
        </w:rPr>
        <w:t>Children:</w:t>
      </w:r>
      <w:r>
        <w:t xml:space="preserve"> </w:t>
      </w:r>
      <w:r>
        <w:tab/>
      </w:r>
      <w:r w:rsidRPr="0079388C">
        <w:rPr>
          <w:rStyle w:val="4thGen"/>
        </w:rPr>
        <w:t>Nick</w:t>
      </w:r>
      <w:r>
        <w:t xml:space="preserve"> - April 10, 1994 </w:t>
      </w:r>
    </w:p>
    <w:p w14:paraId="2B82F7A1"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97397D">
        <w:rPr>
          <w:rStyle w:val="4thGen"/>
        </w:rPr>
        <w:t>Victoria</w:t>
      </w:r>
      <w:r>
        <w:t xml:space="preserve"> - April 10, 2013</w:t>
      </w:r>
    </w:p>
    <w:p w14:paraId="5A62B088" w14:textId="75AE2171" w:rsidR="0079388C" w:rsidRDefault="007D27EF" w:rsidP="007D27EF">
      <w:r>
        <w:t xml:space="preserve"> </w:t>
      </w:r>
      <w:r>
        <w:tab/>
        <w:t xml:space="preserve"> </w:t>
      </w:r>
      <w:r>
        <w:tab/>
        <w:t xml:space="preserve"> </w:t>
      </w:r>
      <w:r>
        <w:tab/>
      </w:r>
      <w:r w:rsidR="00592687">
        <w:tab/>
      </w:r>
      <w:r w:rsidR="00485266" w:rsidRPr="00485266">
        <w:rPr>
          <w:rStyle w:val="1stTitle"/>
        </w:rPr>
        <w:t>Address</w:t>
      </w:r>
      <w:r w:rsidR="00D536FD">
        <w:rPr>
          <w:rStyle w:val="1stTitle"/>
        </w:rPr>
        <w:t>:</w:t>
      </w:r>
      <w:r w:rsidR="00D536FD">
        <w:rPr>
          <w:rStyle w:val="1stTitle"/>
        </w:rPr>
        <w:tab/>
      </w:r>
      <w:hyperlink r:id="rId137" w:history="1">
        <w:r w:rsidR="00DD0EAB" w:rsidRPr="000E2ABD">
          <w:rPr>
            <w:rFonts w:ascii="Arial" w:hAnsi="Arial" w:cs="Arial"/>
            <w:i/>
            <w:iCs/>
            <w:color w:val="B2324B" w:themeColor="accent3"/>
            <w:shd w:val="clear" w:color="auto" w:fill="FFFFFF"/>
          </w:rPr>
          <w:t xml:space="preserve"> 121 Ogden Rd., Ogden Dunes, IN 46368</w:t>
        </w:r>
        <w:r w:rsidRPr="00D536FD">
          <w:rPr>
            <w:rStyle w:val="Hyperlink"/>
          </w:rPr>
          <w:t xml:space="preserve">                 </w:t>
        </w:r>
      </w:hyperlink>
      <w:r>
        <w:t xml:space="preserve"> </w:t>
      </w:r>
    </w:p>
    <w:p w14:paraId="171B3178" w14:textId="5E21681F" w:rsidR="007D27EF" w:rsidRPr="00156EFD" w:rsidRDefault="0079388C" w:rsidP="0097397D">
      <w:pPr>
        <w:ind w:left="2160" w:firstLine="720"/>
        <w:rPr>
          <w:rStyle w:val="Hyperlink"/>
        </w:rPr>
      </w:pPr>
      <w:r>
        <w:rPr>
          <w:rStyle w:val="1stTitle"/>
        </w:rPr>
        <w:t>Telephone:</w:t>
      </w:r>
      <w:r>
        <w:rPr>
          <w:rStyle w:val="1stTitle"/>
        </w:rPr>
        <w:tab/>
      </w:r>
      <w:r w:rsidR="007D27EF">
        <w:t xml:space="preserve"> </w:t>
      </w:r>
      <w:hyperlink r:id="rId138" w:history="1">
        <w:r w:rsidR="001C6473" w:rsidRPr="001C6473">
          <w:rPr>
            <w:rStyle w:val="Hyperlink"/>
          </w:rPr>
          <w:t>(219) 309-0616</w:t>
        </w:r>
      </w:hyperlink>
      <w:r w:rsidRPr="00156EFD">
        <w:rPr>
          <w:rStyle w:val="Hyperlink"/>
        </w:rPr>
        <w:tab/>
      </w:r>
    </w:p>
    <w:p w14:paraId="094576D4" w14:textId="77777777" w:rsidR="007D27EF" w:rsidRPr="00156EFD" w:rsidRDefault="007D27EF" w:rsidP="00156EFD">
      <w:pPr>
        <w:ind w:left="2160" w:firstLine="720"/>
        <w:rPr>
          <w:rStyle w:val="Hyperlink"/>
        </w:rPr>
      </w:pPr>
      <w:r w:rsidRPr="00156EFD">
        <w:rPr>
          <w:rStyle w:val="Hyperlink"/>
        </w:rPr>
        <w:t xml:space="preserve"> </w:t>
      </w:r>
    </w:p>
    <w:p w14:paraId="48EC5943" w14:textId="77777777" w:rsidR="007D27EF" w:rsidRDefault="007D27EF" w:rsidP="0097397D">
      <w:pPr>
        <w:ind w:left="2160" w:firstLine="720"/>
      </w:pPr>
      <w:r w:rsidRPr="00ED05D5">
        <w:rPr>
          <w:rStyle w:val="3rdGen"/>
        </w:rPr>
        <w:t>Jason Femminineo</w:t>
      </w:r>
      <w:r>
        <w:t xml:space="preserve"> - May 15, 1971</w:t>
      </w:r>
    </w:p>
    <w:p w14:paraId="2E1846B2" w14:textId="5782399E" w:rsidR="007D27EF" w:rsidRDefault="0079388C" w:rsidP="006B3565">
      <w:pPr>
        <w:shd w:val="clear" w:color="auto" w:fill="FFFFFF"/>
        <w:rPr>
          <w:rStyle w:val="Hyperlink"/>
          <w:rFonts w:ascii="Times New Roman" w:eastAsia="Times New Roman" w:hAnsi="Times New Roman" w:cs="Times New Roman"/>
          <w:sz w:val="24"/>
          <w:szCs w:val="24"/>
        </w:rPr>
      </w:pPr>
      <w:r>
        <w:tab/>
        <w:t xml:space="preserve"> </w:t>
      </w:r>
      <w:r>
        <w:tab/>
        <w:t xml:space="preserve"> </w:t>
      </w:r>
      <w:r>
        <w:tab/>
      </w:r>
      <w:r w:rsidR="00592687">
        <w:tab/>
      </w:r>
      <w:r>
        <w:rPr>
          <w:rStyle w:val="1stTitle"/>
        </w:rPr>
        <w:t>Telephone:</w:t>
      </w:r>
      <w:r>
        <w:rPr>
          <w:rStyle w:val="1stTitle"/>
        </w:rPr>
        <w:tab/>
      </w:r>
      <w:hyperlink r:id="rId139" w:history="1">
        <w:r w:rsidR="000A5711" w:rsidRPr="000A5711">
          <w:rPr>
            <w:rStyle w:val="Hyperlink"/>
            <w:rFonts w:ascii="Times New Roman" w:eastAsia="Times New Roman" w:hAnsi="Times New Roman" w:cs="Times New Roman"/>
            <w:sz w:val="24"/>
            <w:szCs w:val="24"/>
          </w:rPr>
          <w:t>586 298-5064</w:t>
        </w:r>
      </w:hyperlink>
    </w:p>
    <w:p w14:paraId="4767976A" w14:textId="77777777" w:rsidR="006B3565" w:rsidRDefault="006B3565" w:rsidP="006B3565">
      <w:pPr>
        <w:shd w:val="clear" w:color="auto" w:fill="FFFFFF"/>
      </w:pPr>
    </w:p>
    <w:p w14:paraId="2980A41D" w14:textId="38C46EED" w:rsidR="007D27EF" w:rsidRDefault="007D27EF" w:rsidP="007D27EF">
      <w:r>
        <w:t xml:space="preserve">  </w:t>
      </w:r>
      <w:r w:rsidR="00ED05D5">
        <w:tab/>
      </w:r>
      <w:r w:rsidR="00592687">
        <w:tab/>
      </w:r>
      <w:r w:rsidR="00ED05D5" w:rsidRPr="00ED05D5">
        <w:rPr>
          <w:rStyle w:val="2ndGen"/>
        </w:rPr>
        <w:t>Anthon</w:t>
      </w:r>
      <w:r w:rsidRPr="00ED05D5">
        <w:rPr>
          <w:rStyle w:val="2ndGen"/>
        </w:rPr>
        <w:t>y Femminineo</w:t>
      </w:r>
      <w:r>
        <w:t xml:space="preserve"> - June 1, </w:t>
      </w:r>
      <w:proofErr w:type="gramStart"/>
      <w:r>
        <w:t>1931</w:t>
      </w:r>
      <w:proofErr w:type="gramEnd"/>
      <w:r>
        <w:t xml:space="preserve"> </w:t>
      </w:r>
      <w:r w:rsidR="00F871F5">
        <w:tab/>
      </w:r>
      <w:r w:rsidR="00F871F5" w:rsidRPr="00F871F5">
        <w:rPr>
          <w:b/>
          <w:bCs/>
        </w:rPr>
        <w:t>Deceased:</w:t>
      </w:r>
      <w:r w:rsidR="00EC2C5A">
        <w:t xml:space="preserve"> October 22, 2017</w:t>
      </w:r>
    </w:p>
    <w:p w14:paraId="4724C76C" w14:textId="4949667C" w:rsidR="007D27EF" w:rsidRDefault="007D27EF" w:rsidP="007D27EF">
      <w:r>
        <w:t xml:space="preserve"> </w:t>
      </w:r>
      <w:r>
        <w:tab/>
      </w:r>
      <w:r w:rsidR="00592687">
        <w:tab/>
      </w:r>
      <w:r w:rsidR="00ED05D5" w:rsidRPr="00ED05D5">
        <w:rPr>
          <w:rStyle w:val="2ndGen"/>
        </w:rPr>
        <w:t>A</w:t>
      </w:r>
      <w:r w:rsidRPr="00ED05D5">
        <w:rPr>
          <w:rStyle w:val="2ndGen"/>
        </w:rPr>
        <w:t>lice Stahl</w:t>
      </w:r>
      <w:r>
        <w:t xml:space="preserve"> - September 24, </w:t>
      </w:r>
      <w:proofErr w:type="gramStart"/>
      <w:r>
        <w:t>1935</w:t>
      </w:r>
      <w:proofErr w:type="gramEnd"/>
      <w:r>
        <w:t xml:space="preserve"> </w:t>
      </w:r>
      <w:r>
        <w:tab/>
      </w:r>
      <w:r w:rsidR="00F871F5">
        <w:tab/>
      </w:r>
      <w:r w:rsidR="00F871F5" w:rsidRPr="00F871F5">
        <w:rPr>
          <w:b/>
          <w:bCs/>
        </w:rPr>
        <w:t>Deceased:</w:t>
      </w:r>
      <w:r>
        <w:t xml:space="preserve">  January 31, 2014  </w:t>
      </w:r>
    </w:p>
    <w:p w14:paraId="690360BC" w14:textId="77777777" w:rsidR="007D27EF" w:rsidRDefault="007D27EF" w:rsidP="007D27EF">
      <w:r>
        <w:t xml:space="preserve"> </w:t>
      </w:r>
      <w:r>
        <w:tab/>
      </w:r>
      <w:r w:rsidR="00592687">
        <w:tab/>
      </w:r>
      <w:r w:rsidR="00485266" w:rsidRPr="00485266">
        <w:rPr>
          <w:rStyle w:val="1stTitle"/>
        </w:rPr>
        <w:t>Married:</w:t>
      </w:r>
      <w:r>
        <w:t xml:space="preserve">  </w:t>
      </w:r>
      <w:r>
        <w:tab/>
        <w:t xml:space="preserve">August 25, 1956 </w:t>
      </w:r>
    </w:p>
    <w:p w14:paraId="41A2F8B8" w14:textId="77777777" w:rsidR="007D27EF" w:rsidRDefault="007D27EF" w:rsidP="007D27EF">
      <w:r>
        <w:t xml:space="preserve"> </w:t>
      </w:r>
      <w:r>
        <w:tab/>
      </w:r>
      <w:r w:rsidR="00592687">
        <w:tab/>
      </w:r>
      <w:r w:rsidR="00485266" w:rsidRPr="00485266">
        <w:rPr>
          <w:rStyle w:val="1stTitle"/>
        </w:rPr>
        <w:t>Children:</w:t>
      </w:r>
      <w:r>
        <w:t xml:space="preserve"> </w:t>
      </w:r>
      <w:r>
        <w:tab/>
      </w:r>
      <w:r w:rsidRPr="00ED05D5">
        <w:rPr>
          <w:rStyle w:val="3rdGen"/>
        </w:rPr>
        <w:t>Joseph</w:t>
      </w:r>
      <w:r>
        <w:t xml:space="preserve"> - July 14, 1957 </w:t>
      </w:r>
    </w:p>
    <w:p w14:paraId="242C7E51" w14:textId="77777777" w:rsidR="007D27EF" w:rsidRDefault="007D27EF" w:rsidP="007D27EF">
      <w:r>
        <w:t xml:space="preserve"> </w:t>
      </w:r>
      <w:r>
        <w:tab/>
        <w:t xml:space="preserve"> </w:t>
      </w:r>
      <w:r>
        <w:tab/>
        <w:t xml:space="preserve"> </w:t>
      </w:r>
      <w:r>
        <w:tab/>
      </w:r>
      <w:r w:rsidR="00592687">
        <w:tab/>
      </w:r>
      <w:r w:rsidRPr="00ED05D5">
        <w:rPr>
          <w:rStyle w:val="3rdGen"/>
        </w:rPr>
        <w:t>Anthony</w:t>
      </w:r>
      <w:r>
        <w:t xml:space="preserve"> - August 16, 1958 </w:t>
      </w:r>
    </w:p>
    <w:p w14:paraId="59F6AA3D" w14:textId="77777777" w:rsidR="007D27EF" w:rsidRDefault="007D27EF" w:rsidP="007D27EF">
      <w:r>
        <w:t xml:space="preserve"> </w:t>
      </w:r>
      <w:r>
        <w:tab/>
        <w:t xml:space="preserve"> </w:t>
      </w:r>
      <w:r>
        <w:tab/>
        <w:t xml:space="preserve"> </w:t>
      </w:r>
      <w:r>
        <w:tab/>
      </w:r>
      <w:r w:rsidR="00592687">
        <w:tab/>
      </w:r>
      <w:r w:rsidRPr="00ED05D5">
        <w:rPr>
          <w:rStyle w:val="3rdGen"/>
        </w:rPr>
        <w:t>Lisa</w:t>
      </w:r>
      <w:r>
        <w:t xml:space="preserve"> - July 11, 1959 </w:t>
      </w:r>
    </w:p>
    <w:p w14:paraId="66EDC491" w14:textId="77777777" w:rsidR="007D27EF" w:rsidRDefault="007D27EF" w:rsidP="007D27EF">
      <w:r>
        <w:t xml:space="preserve"> </w:t>
      </w:r>
      <w:r>
        <w:tab/>
        <w:t xml:space="preserve"> </w:t>
      </w:r>
      <w:r>
        <w:tab/>
        <w:t xml:space="preserve"> </w:t>
      </w:r>
      <w:r>
        <w:tab/>
      </w:r>
      <w:r w:rsidR="00592687">
        <w:tab/>
      </w:r>
      <w:r w:rsidRPr="00ED05D5">
        <w:rPr>
          <w:rStyle w:val="3rdGen"/>
        </w:rPr>
        <w:t>Stephen</w:t>
      </w:r>
      <w:r>
        <w:t xml:space="preserve"> - October 20, 1960 </w:t>
      </w:r>
    </w:p>
    <w:p w14:paraId="4A9AE9C8" w14:textId="77777777" w:rsidR="007D27EF" w:rsidRDefault="007D27EF" w:rsidP="007D27EF">
      <w:r>
        <w:t xml:space="preserve"> </w:t>
      </w:r>
      <w:r>
        <w:tab/>
        <w:t xml:space="preserve"> </w:t>
      </w:r>
      <w:r>
        <w:tab/>
        <w:t xml:space="preserve"> </w:t>
      </w:r>
      <w:r>
        <w:tab/>
      </w:r>
      <w:r w:rsidR="00592687">
        <w:tab/>
      </w:r>
      <w:r w:rsidRPr="00ED05D5">
        <w:rPr>
          <w:rStyle w:val="3rdGen"/>
        </w:rPr>
        <w:t>Nancy</w:t>
      </w:r>
      <w:r>
        <w:t xml:space="preserve"> - December 4, 1961 </w:t>
      </w:r>
    </w:p>
    <w:p w14:paraId="34078835" w14:textId="77777777" w:rsidR="007D27EF" w:rsidRDefault="007D27EF" w:rsidP="007D27EF">
      <w:r>
        <w:t xml:space="preserve"> </w:t>
      </w:r>
      <w:r>
        <w:tab/>
        <w:t xml:space="preserve"> </w:t>
      </w:r>
      <w:r>
        <w:tab/>
        <w:t xml:space="preserve"> </w:t>
      </w:r>
      <w:r>
        <w:tab/>
      </w:r>
      <w:r w:rsidR="00592687">
        <w:tab/>
      </w:r>
      <w:r w:rsidRPr="00ED05D5">
        <w:rPr>
          <w:rStyle w:val="3rdGen"/>
        </w:rPr>
        <w:t>Ellen</w:t>
      </w:r>
      <w:r>
        <w:t xml:space="preserve"> - December 28, 1962 </w:t>
      </w:r>
    </w:p>
    <w:p w14:paraId="200117F9" w14:textId="77777777" w:rsidR="007D27EF" w:rsidRDefault="007D27EF" w:rsidP="007D27EF">
      <w:r>
        <w:t xml:space="preserve"> </w:t>
      </w:r>
      <w:r>
        <w:tab/>
        <w:t xml:space="preserve"> </w:t>
      </w:r>
      <w:r>
        <w:tab/>
        <w:t xml:space="preserve"> </w:t>
      </w:r>
      <w:r>
        <w:tab/>
      </w:r>
      <w:r w:rsidR="00592687">
        <w:tab/>
      </w:r>
      <w:r w:rsidRPr="00ED05D5">
        <w:rPr>
          <w:rStyle w:val="3rdGen"/>
        </w:rPr>
        <w:t>Mark</w:t>
      </w:r>
      <w:r>
        <w:t xml:space="preserve"> - December 18, 1964 </w:t>
      </w:r>
    </w:p>
    <w:p w14:paraId="30384B92" w14:textId="77777777" w:rsidR="006E3543" w:rsidRDefault="006E3543" w:rsidP="006E3543"/>
    <w:p w14:paraId="0C6D21B8" w14:textId="43E12AEB" w:rsidR="007D27EF" w:rsidRDefault="007D27EF" w:rsidP="006E3543">
      <w:pPr>
        <w:ind w:left="2160" w:firstLine="720"/>
      </w:pPr>
      <w:r w:rsidRPr="00EC130D">
        <w:rPr>
          <w:rStyle w:val="3rdGen"/>
        </w:rPr>
        <w:t>Joseph Femminineo</w:t>
      </w:r>
      <w:r>
        <w:t xml:space="preserve"> - July 14, 1957 </w:t>
      </w:r>
    </w:p>
    <w:p w14:paraId="51B351B4" w14:textId="77777777" w:rsidR="007D27EF" w:rsidRDefault="007D27EF" w:rsidP="007D27EF">
      <w:r>
        <w:t xml:space="preserve"> </w:t>
      </w:r>
      <w:r>
        <w:tab/>
        <w:t xml:space="preserve"> </w:t>
      </w:r>
      <w:r>
        <w:tab/>
        <w:t xml:space="preserve"> </w:t>
      </w:r>
      <w:r>
        <w:tab/>
      </w:r>
      <w:r w:rsidR="00592687">
        <w:tab/>
      </w:r>
      <w:r w:rsidRPr="00EC130D">
        <w:rPr>
          <w:rStyle w:val="3rdGen"/>
        </w:rPr>
        <w:t xml:space="preserve">Laurie Harter </w:t>
      </w:r>
      <w:r w:rsidR="004C6E42" w:rsidRPr="004C6E42">
        <w:t>-</w:t>
      </w:r>
      <w:r>
        <w:t xml:space="preserve"> July 14, 1967 </w:t>
      </w:r>
    </w:p>
    <w:p w14:paraId="675259A1" w14:textId="77777777" w:rsidR="007D27EF" w:rsidRDefault="007D27EF" w:rsidP="007D27EF">
      <w:r>
        <w:t xml:space="preserve"> </w:t>
      </w:r>
      <w:r>
        <w:tab/>
        <w:t xml:space="preserve"> </w:t>
      </w:r>
      <w:r>
        <w:tab/>
        <w:t xml:space="preserve"> </w:t>
      </w:r>
      <w:r>
        <w:tab/>
      </w:r>
      <w:r w:rsidR="00592687">
        <w:tab/>
      </w:r>
      <w:r w:rsidR="00485266" w:rsidRPr="00485266">
        <w:rPr>
          <w:rStyle w:val="1stTitle"/>
        </w:rPr>
        <w:t>Married:</w:t>
      </w:r>
      <w:r>
        <w:t xml:space="preserve"> </w:t>
      </w:r>
      <w:r>
        <w:tab/>
        <w:t xml:space="preserve">August 25, 2002 </w:t>
      </w:r>
    </w:p>
    <w:p w14:paraId="5D455D43" w14:textId="77777777" w:rsidR="007D27EF" w:rsidRDefault="007D27EF" w:rsidP="007D27EF">
      <w:r>
        <w:t xml:space="preserve"> </w:t>
      </w:r>
      <w:r>
        <w:tab/>
        <w:t xml:space="preserve"> </w:t>
      </w:r>
      <w:r>
        <w:tab/>
        <w:t xml:space="preserve"> </w:t>
      </w:r>
      <w:r>
        <w:tab/>
      </w:r>
      <w:r w:rsidR="00592687">
        <w:tab/>
      </w:r>
      <w:r w:rsidR="00485266" w:rsidRPr="00485266">
        <w:rPr>
          <w:rStyle w:val="1stTitle"/>
        </w:rPr>
        <w:t>Children:</w:t>
      </w:r>
      <w:r>
        <w:t xml:space="preserve"> </w:t>
      </w:r>
      <w:r>
        <w:tab/>
      </w:r>
      <w:r w:rsidRPr="00EC130D">
        <w:rPr>
          <w:rStyle w:val="4thGen"/>
        </w:rPr>
        <w:t>Dominic Anthony</w:t>
      </w:r>
      <w:r>
        <w:t xml:space="preserve"> - March 29, 1987 </w:t>
      </w:r>
    </w:p>
    <w:p w14:paraId="4917C322" w14:textId="77777777" w:rsidR="007D27EF" w:rsidRDefault="007D27EF" w:rsidP="007D27EF">
      <w:r>
        <w:t xml:space="preserve"> </w:t>
      </w:r>
      <w:r>
        <w:tab/>
        <w:t xml:space="preserve"> </w:t>
      </w:r>
      <w:r>
        <w:tab/>
      </w:r>
      <w:r>
        <w:tab/>
        <w:t xml:space="preserve"> </w:t>
      </w:r>
      <w:r>
        <w:tab/>
      </w:r>
      <w:r w:rsidR="00592687">
        <w:tab/>
      </w:r>
      <w:r>
        <w:t xml:space="preserve"> </w:t>
      </w:r>
      <w:r>
        <w:tab/>
      </w:r>
      <w:r w:rsidRPr="00EC130D">
        <w:rPr>
          <w:rStyle w:val="4thGen"/>
        </w:rPr>
        <w:t>Veronica Anne</w:t>
      </w:r>
      <w:r>
        <w:t xml:space="preserve"> - January 12, 1989 </w:t>
      </w:r>
    </w:p>
    <w:p w14:paraId="2FA5C97E"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EC130D">
        <w:rPr>
          <w:rStyle w:val="4thGen"/>
        </w:rPr>
        <w:t>Tyler Rann</w:t>
      </w:r>
      <w:r>
        <w:t xml:space="preserve"> </w:t>
      </w:r>
      <w:r w:rsidR="004C6E42" w:rsidRPr="004C6E42">
        <w:t>-</w:t>
      </w:r>
      <w:r>
        <w:t xml:space="preserve"> March 15, 1990 </w:t>
      </w:r>
    </w:p>
    <w:p w14:paraId="062FADF6"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EC130D">
        <w:rPr>
          <w:rStyle w:val="4thGen"/>
        </w:rPr>
        <w:t>Sara Rann</w:t>
      </w:r>
      <w:r>
        <w:t xml:space="preserve"> - January 3, 1999 </w:t>
      </w:r>
    </w:p>
    <w:p w14:paraId="6E3158E8" w14:textId="00A88B34" w:rsidR="00EC130D" w:rsidRDefault="007D27EF" w:rsidP="007D27EF">
      <w:r>
        <w:t xml:space="preserve"> </w:t>
      </w:r>
      <w:r>
        <w:tab/>
        <w:t xml:space="preserve"> </w:t>
      </w:r>
      <w:r>
        <w:tab/>
        <w:t xml:space="preserve"> </w:t>
      </w:r>
      <w:r>
        <w:tab/>
      </w:r>
      <w:r w:rsidR="00592687">
        <w:tab/>
      </w:r>
      <w:r w:rsidR="00485266" w:rsidRPr="00485266">
        <w:rPr>
          <w:rStyle w:val="1stTitle"/>
        </w:rPr>
        <w:t>Address:</w:t>
      </w:r>
      <w:r>
        <w:t xml:space="preserve"> </w:t>
      </w:r>
      <w:r>
        <w:tab/>
      </w:r>
      <w:hyperlink r:id="rId140" w:history="1">
        <w:r w:rsidR="00156EFD" w:rsidRPr="00156EFD">
          <w:rPr>
            <w:rStyle w:val="Hyperlink"/>
          </w:rPr>
          <w:t>1929 William Imlay Dr.  Imlay City. MI  48444</w:t>
        </w:r>
      </w:hyperlink>
      <w:r>
        <w:t xml:space="preserve"> </w:t>
      </w:r>
      <w:r>
        <w:tab/>
      </w:r>
    </w:p>
    <w:p w14:paraId="762CB25E" w14:textId="76B4297F" w:rsidR="00EC130D" w:rsidRDefault="00EC130D" w:rsidP="0097397D">
      <w:pPr>
        <w:ind w:left="2160" w:firstLine="720"/>
      </w:pPr>
      <w:r>
        <w:rPr>
          <w:rStyle w:val="1stTitle"/>
        </w:rPr>
        <w:t>Telephone:</w:t>
      </w:r>
      <w:r>
        <w:rPr>
          <w:rStyle w:val="1stTitle"/>
        </w:rPr>
        <w:tab/>
      </w:r>
      <w:hyperlink r:id="rId141" w:history="1">
        <w:r w:rsidR="00156EFD" w:rsidRPr="001271B8">
          <w:rPr>
            <w:rStyle w:val="Hyperlink"/>
          </w:rPr>
          <w:t>810 329-5235</w:t>
        </w:r>
      </w:hyperlink>
      <w:r w:rsidR="007D27EF">
        <w:t xml:space="preserve"> </w:t>
      </w:r>
      <w:r>
        <w:tab/>
      </w:r>
      <w:r w:rsidR="00485266">
        <w:rPr>
          <w:rStyle w:val="1stTitle"/>
        </w:rPr>
        <w:t>Email:</w:t>
      </w:r>
      <w:r>
        <w:t xml:space="preserve"> </w:t>
      </w:r>
      <w:hyperlink r:id="rId142" w:history="1">
        <w:r w:rsidR="000E00D0" w:rsidRPr="000E00D0">
          <w:rPr>
            <w:rStyle w:val="Hyperlink"/>
          </w:rPr>
          <w:t>hockeymdpmr@comcast.net</w:t>
        </w:r>
      </w:hyperlink>
    </w:p>
    <w:p w14:paraId="7F5A7BAC" w14:textId="77777777" w:rsidR="00565A9A" w:rsidRDefault="00565A9A" w:rsidP="007D27EF"/>
    <w:p w14:paraId="0B7E3F12" w14:textId="3488CE2E" w:rsidR="007D27EF" w:rsidRDefault="007D27EF" w:rsidP="007D27EF">
      <w:r>
        <w:tab/>
      </w:r>
      <w:r w:rsidR="00EC130D">
        <w:tab/>
      </w:r>
      <w:r w:rsidR="00EC130D">
        <w:tab/>
      </w:r>
      <w:r w:rsidR="00EC130D">
        <w:tab/>
      </w:r>
      <w:r w:rsidR="00EC130D">
        <w:tab/>
      </w:r>
      <w:r w:rsidR="00592687">
        <w:tab/>
      </w:r>
      <w:r w:rsidRPr="00EC130D">
        <w:rPr>
          <w:rStyle w:val="4thGen"/>
        </w:rPr>
        <w:t>Dominic Anthony Femminineo</w:t>
      </w:r>
      <w:r>
        <w:t xml:space="preserve"> - March 29, 1987 </w:t>
      </w:r>
    </w:p>
    <w:p w14:paraId="05465E86" w14:textId="77777777" w:rsidR="00EC130D" w:rsidRDefault="007D27EF" w:rsidP="00EC130D">
      <w:pPr>
        <w:rPr>
          <w:rStyle w:val="4thGen"/>
        </w:rPr>
      </w:pPr>
      <w:r>
        <w:t xml:space="preserve"> </w:t>
      </w:r>
      <w:r>
        <w:tab/>
        <w:t xml:space="preserve"> </w:t>
      </w:r>
      <w:r>
        <w:tab/>
        <w:t xml:space="preserve"> </w:t>
      </w:r>
      <w:r>
        <w:tab/>
        <w:t xml:space="preserve"> </w:t>
      </w:r>
      <w:r>
        <w:tab/>
        <w:t xml:space="preserve"> </w:t>
      </w:r>
      <w:r>
        <w:tab/>
      </w:r>
      <w:r w:rsidR="00592687">
        <w:tab/>
      </w:r>
      <w:r w:rsidRPr="00EC130D">
        <w:rPr>
          <w:rStyle w:val="4thGen"/>
        </w:rPr>
        <w:t xml:space="preserve">Vanessa </w:t>
      </w:r>
      <w:r w:rsidR="00532F2B">
        <w:rPr>
          <w:rStyle w:val="4thGen"/>
        </w:rPr>
        <w:t>Shirkey</w:t>
      </w:r>
      <w:r w:rsidR="001A2021">
        <w:rPr>
          <w:rStyle w:val="4thGen"/>
        </w:rPr>
        <w:t xml:space="preserve"> </w:t>
      </w:r>
      <w:r w:rsidR="001A2021" w:rsidRPr="001A2021">
        <w:t>– September 12, 197</w:t>
      </w:r>
      <w:r w:rsidR="001A2021">
        <w:t>9</w:t>
      </w:r>
    </w:p>
    <w:p w14:paraId="77A4EB01" w14:textId="77777777" w:rsidR="007D27EF" w:rsidRPr="00EC130D" w:rsidRDefault="00EC130D" w:rsidP="001A2021">
      <w:pPr>
        <w:rPr>
          <w:rStyle w:val="1stTitle"/>
          <w:i w:val="0"/>
          <w:color w:val="00CC66"/>
        </w:rPr>
      </w:pPr>
      <w:r>
        <w:rPr>
          <w:rStyle w:val="4thGen"/>
        </w:rPr>
        <w:tab/>
      </w:r>
      <w:r>
        <w:rPr>
          <w:rStyle w:val="4thGen"/>
        </w:rPr>
        <w:tab/>
      </w:r>
      <w:r>
        <w:rPr>
          <w:rStyle w:val="4thGen"/>
        </w:rPr>
        <w:tab/>
      </w:r>
      <w:r>
        <w:rPr>
          <w:rStyle w:val="4thGen"/>
        </w:rPr>
        <w:tab/>
      </w:r>
      <w:r>
        <w:rPr>
          <w:rStyle w:val="4thGen"/>
        </w:rPr>
        <w:tab/>
      </w:r>
      <w:r w:rsidR="00592687">
        <w:rPr>
          <w:rStyle w:val="4thGen"/>
        </w:rPr>
        <w:tab/>
      </w:r>
      <w:r w:rsidR="00485266" w:rsidRPr="00485266">
        <w:rPr>
          <w:rStyle w:val="1stTitle"/>
        </w:rPr>
        <w:t>Married:</w:t>
      </w:r>
      <w:r>
        <w:tab/>
      </w:r>
      <w:r w:rsidR="001A2021" w:rsidRPr="001A2021">
        <w:t>June 14, 2015</w:t>
      </w:r>
    </w:p>
    <w:p w14:paraId="0CD88BA3" w14:textId="77777777" w:rsidR="001A2021" w:rsidRDefault="007D27EF" w:rsidP="007D27EF">
      <w:r>
        <w:t xml:space="preserve"> </w:t>
      </w:r>
      <w:r>
        <w:tab/>
        <w:t xml:space="preserve"> </w:t>
      </w:r>
      <w:r>
        <w:tab/>
        <w:t xml:space="preserve"> </w:t>
      </w:r>
      <w:r>
        <w:tab/>
        <w:t xml:space="preserve"> </w:t>
      </w:r>
      <w:r>
        <w:tab/>
        <w:t xml:space="preserve"> </w:t>
      </w:r>
      <w:r>
        <w:tab/>
      </w:r>
      <w:r w:rsidR="00592687">
        <w:tab/>
      </w:r>
      <w:r w:rsidR="00485266" w:rsidRPr="00485266">
        <w:rPr>
          <w:rStyle w:val="1stTitle"/>
        </w:rPr>
        <w:t>Children:</w:t>
      </w:r>
      <w:r>
        <w:t xml:space="preserve"> </w:t>
      </w:r>
      <w:r>
        <w:tab/>
      </w:r>
      <w:r w:rsidR="001A2021" w:rsidRPr="001A2021">
        <w:rPr>
          <w:rStyle w:val="5thGen"/>
        </w:rPr>
        <w:t>Brandon</w:t>
      </w:r>
      <w:r w:rsidR="001A2021">
        <w:t xml:space="preserve"> – September 4, 2002</w:t>
      </w:r>
    </w:p>
    <w:p w14:paraId="6A71B2DF" w14:textId="77777777" w:rsidR="001A2021" w:rsidRDefault="001A2021" w:rsidP="001A2021">
      <w:pPr>
        <w:ind w:left="5040" w:firstLine="720"/>
      </w:pPr>
      <w:r w:rsidRPr="001A2021">
        <w:rPr>
          <w:rStyle w:val="5thGen"/>
        </w:rPr>
        <w:t>Chloe</w:t>
      </w:r>
      <w:r>
        <w:t xml:space="preserve"> – January 5, 2005</w:t>
      </w:r>
    </w:p>
    <w:p w14:paraId="26E7F9DE" w14:textId="7CFA93AB" w:rsidR="007D27EF" w:rsidRDefault="007D27EF" w:rsidP="001A2021">
      <w:pPr>
        <w:ind w:left="5040" w:firstLine="720"/>
      </w:pPr>
      <w:r w:rsidRPr="00EC130D">
        <w:rPr>
          <w:rStyle w:val="5thGen"/>
        </w:rPr>
        <w:t>Ethan Anthony</w:t>
      </w:r>
      <w:r>
        <w:t xml:space="preserve"> - January 13, 2013 </w:t>
      </w:r>
    </w:p>
    <w:p w14:paraId="340001DB" w14:textId="713CFC94" w:rsidR="00207792" w:rsidRDefault="009C42B6" w:rsidP="001A2021">
      <w:pPr>
        <w:ind w:left="5040" w:firstLine="720"/>
      </w:pPr>
      <w:r>
        <w:rPr>
          <w:rStyle w:val="5thGen"/>
        </w:rPr>
        <w:t>Blase</w:t>
      </w:r>
      <w:r w:rsidR="00207792">
        <w:rPr>
          <w:rStyle w:val="5thGen"/>
        </w:rPr>
        <w:t xml:space="preserve"> Allan </w:t>
      </w:r>
      <w:r w:rsidR="00207792">
        <w:t>– June 1</w:t>
      </w:r>
      <w:r w:rsidR="00683EEF">
        <w:t>5</w:t>
      </w:r>
      <w:r w:rsidR="00207792">
        <w:t>, 2018</w:t>
      </w:r>
    </w:p>
    <w:p w14:paraId="2C697FDC" w14:textId="5F1C142F" w:rsidR="00EC130D" w:rsidRDefault="007D27EF" w:rsidP="007D27EF">
      <w:r>
        <w:t xml:space="preserve"> </w:t>
      </w:r>
      <w:r>
        <w:tab/>
        <w:t xml:space="preserve"> </w:t>
      </w:r>
      <w:r>
        <w:tab/>
        <w:t xml:space="preserve"> </w:t>
      </w:r>
      <w:r>
        <w:tab/>
        <w:t xml:space="preserve"> </w:t>
      </w:r>
      <w:r>
        <w:tab/>
        <w:t xml:space="preserve"> </w:t>
      </w:r>
      <w:r>
        <w:tab/>
      </w:r>
      <w:r w:rsidR="00592687">
        <w:tab/>
      </w:r>
      <w:r w:rsidR="00485266" w:rsidRPr="00485266">
        <w:rPr>
          <w:rStyle w:val="1stTitle"/>
        </w:rPr>
        <w:t>Address:</w:t>
      </w:r>
      <w:r>
        <w:t xml:space="preserve"> </w:t>
      </w:r>
      <w:r>
        <w:tab/>
      </w:r>
      <w:hyperlink r:id="rId143" w:history="1">
        <w:r w:rsidR="00F537AF" w:rsidRPr="00283FFF">
          <w:rPr>
            <w:rStyle w:val="Hyperlink"/>
            <w:rFonts w:ascii="Arial" w:hAnsi="Arial" w:cs="Arial"/>
            <w:szCs w:val="20"/>
            <w:shd w:val="clear" w:color="auto" w:fill="FFFFFF"/>
          </w:rPr>
          <w:t>13966</w:t>
        </w:r>
        <w:r w:rsidR="00A43F4B" w:rsidRPr="00283FFF">
          <w:rPr>
            <w:rStyle w:val="Hyperlink"/>
            <w:rFonts w:ascii="Arial" w:hAnsi="Arial" w:cs="Arial"/>
            <w:szCs w:val="20"/>
            <w:shd w:val="clear" w:color="auto" w:fill="FFFFFF"/>
          </w:rPr>
          <w:t xml:space="preserve"> </w:t>
        </w:r>
        <w:proofErr w:type="spellStart"/>
        <w:r w:rsidR="00A43F4B" w:rsidRPr="00283FFF">
          <w:rPr>
            <w:rStyle w:val="Hyperlink"/>
            <w:rFonts w:ascii="Arial" w:hAnsi="Arial" w:cs="Arial"/>
            <w:szCs w:val="20"/>
            <w:shd w:val="clear" w:color="auto" w:fill="FFFFFF"/>
          </w:rPr>
          <w:t>Glenrio</w:t>
        </w:r>
        <w:proofErr w:type="spellEnd"/>
        <w:r w:rsidR="00A43F4B" w:rsidRPr="00283FFF">
          <w:rPr>
            <w:rStyle w:val="Hyperlink"/>
            <w:rFonts w:ascii="Arial" w:hAnsi="Arial" w:cs="Arial"/>
            <w:szCs w:val="20"/>
            <w:shd w:val="clear" w:color="auto" w:fill="FFFFFF"/>
          </w:rPr>
          <w:t xml:space="preserve"> Dr.  Sterling </w:t>
        </w:r>
        <w:proofErr w:type="gramStart"/>
        <w:r w:rsidR="00A43F4B" w:rsidRPr="00283FFF">
          <w:rPr>
            <w:rStyle w:val="Hyperlink"/>
            <w:rFonts w:ascii="Arial" w:hAnsi="Arial" w:cs="Arial"/>
            <w:szCs w:val="20"/>
            <w:shd w:val="clear" w:color="auto" w:fill="FFFFFF"/>
          </w:rPr>
          <w:t>Heights,  MI</w:t>
        </w:r>
        <w:proofErr w:type="gramEnd"/>
        <w:r w:rsidR="00A43F4B" w:rsidRPr="00283FFF">
          <w:rPr>
            <w:rStyle w:val="Hyperlink"/>
            <w:rFonts w:ascii="Arial" w:hAnsi="Arial" w:cs="Arial"/>
            <w:szCs w:val="20"/>
            <w:shd w:val="clear" w:color="auto" w:fill="FFFFFF"/>
          </w:rPr>
          <w:t xml:space="preserve">  48313</w:t>
        </w:r>
      </w:hyperlink>
    </w:p>
    <w:p w14:paraId="665AD5F7" w14:textId="41425EE7" w:rsidR="007D27EF" w:rsidRDefault="00EC130D" w:rsidP="0097397D">
      <w:pPr>
        <w:ind w:left="3600" w:firstLine="720"/>
      </w:pPr>
      <w:r>
        <w:rPr>
          <w:rStyle w:val="1stTitle"/>
        </w:rPr>
        <w:t>Telephone:</w:t>
      </w:r>
      <w:r>
        <w:rPr>
          <w:rStyle w:val="1stTitle"/>
        </w:rPr>
        <w:tab/>
      </w:r>
      <w:hyperlink r:id="rId144" w:history="1">
        <w:r w:rsidR="007D27EF" w:rsidRPr="00EC130D">
          <w:rPr>
            <w:rStyle w:val="Hyperlink"/>
          </w:rPr>
          <w:t>248 930-4405</w:t>
        </w:r>
      </w:hyperlink>
      <w:r w:rsidR="007D27EF">
        <w:t xml:space="preserve"> </w:t>
      </w:r>
    </w:p>
    <w:p w14:paraId="2A3F8974" w14:textId="6288F032" w:rsidR="002870F0" w:rsidRDefault="002870F0" w:rsidP="0097397D">
      <w:pPr>
        <w:ind w:left="3600" w:firstLine="720"/>
      </w:pPr>
    </w:p>
    <w:p w14:paraId="047E9D91" w14:textId="77777777" w:rsidR="0049153B" w:rsidRDefault="0049153B">
      <w:pPr>
        <w:rPr>
          <w:rStyle w:val="2ndGen"/>
          <w:color w:val="3D3D3D" w:themeColor="text2"/>
          <w:sz w:val="48"/>
        </w:rPr>
      </w:pPr>
      <w:r>
        <w:rPr>
          <w:rStyle w:val="2ndGen"/>
          <w:color w:val="3D3D3D" w:themeColor="text2"/>
          <w:sz w:val="48"/>
        </w:rPr>
        <w:br w:type="page"/>
      </w:r>
    </w:p>
    <w:p w14:paraId="723137F7" w14:textId="2BA56E20" w:rsidR="00322AE1" w:rsidRPr="00322AE1" w:rsidRDefault="00322AE1" w:rsidP="00322AE1">
      <w:pPr>
        <w:jc w:val="center"/>
        <w:rPr>
          <w:rStyle w:val="2ndGen"/>
          <w:color w:val="3D3D3D" w:themeColor="text2"/>
          <w:sz w:val="48"/>
        </w:rPr>
      </w:pPr>
      <w:r w:rsidRPr="00322AE1">
        <w:rPr>
          <w:rStyle w:val="2ndGen"/>
          <w:color w:val="3D3D3D" w:themeColor="text2"/>
          <w:sz w:val="48"/>
        </w:rPr>
        <w:lastRenderedPageBreak/>
        <w:t>SADIE</w:t>
      </w:r>
    </w:p>
    <w:p w14:paraId="7DC7F970" w14:textId="119091AC" w:rsidR="002870F0" w:rsidRDefault="002870F0" w:rsidP="002870F0">
      <w:pPr>
        <w:ind w:left="3600" w:firstLine="720"/>
      </w:pPr>
      <w:r>
        <w:rPr>
          <w:rStyle w:val="4thGen"/>
        </w:rPr>
        <w:t>Veronica</w:t>
      </w:r>
      <w:r w:rsidR="00CB73A2">
        <w:rPr>
          <w:rStyle w:val="4thGen"/>
        </w:rPr>
        <w:t xml:space="preserve"> Anne</w:t>
      </w:r>
      <w:r w:rsidRPr="00EC130D">
        <w:rPr>
          <w:rStyle w:val="4thGen"/>
        </w:rPr>
        <w:t xml:space="preserve"> Femminineo</w:t>
      </w:r>
      <w:r>
        <w:t xml:space="preserve"> </w:t>
      </w:r>
      <w:r w:rsidR="008C3B77">
        <w:t>–</w:t>
      </w:r>
      <w:r>
        <w:t xml:space="preserve"> </w:t>
      </w:r>
      <w:r w:rsidR="00C93036">
        <w:t>Januar</w:t>
      </w:r>
      <w:r w:rsidR="008C3B77">
        <w:t>y 12, 1989</w:t>
      </w:r>
      <w:r>
        <w:t xml:space="preserve"> </w:t>
      </w:r>
    </w:p>
    <w:p w14:paraId="5F903622" w14:textId="3A121F1E" w:rsidR="00962E39" w:rsidRPr="002C2AE7" w:rsidRDefault="002870F0" w:rsidP="002870F0">
      <w:pPr>
        <w:rPr>
          <w:rStyle w:val="4thGen"/>
          <w:b w:val="0"/>
          <w:bCs/>
          <w:color w:val="auto"/>
        </w:rPr>
      </w:pPr>
      <w:r>
        <w:t xml:space="preserve"> </w:t>
      </w:r>
      <w:r>
        <w:tab/>
        <w:t xml:space="preserve"> </w:t>
      </w:r>
      <w:r>
        <w:tab/>
        <w:t xml:space="preserve"> </w:t>
      </w:r>
      <w:r>
        <w:tab/>
        <w:t xml:space="preserve"> </w:t>
      </w:r>
      <w:r>
        <w:tab/>
        <w:t xml:space="preserve"> </w:t>
      </w:r>
      <w:r>
        <w:tab/>
      </w:r>
      <w:r>
        <w:tab/>
      </w:r>
      <w:r w:rsidR="00CB73A2">
        <w:rPr>
          <w:rStyle w:val="4thGen"/>
        </w:rPr>
        <w:t xml:space="preserve">Ryan </w:t>
      </w:r>
      <w:r w:rsidR="00962E39">
        <w:rPr>
          <w:rStyle w:val="4thGen"/>
        </w:rPr>
        <w:t xml:space="preserve">Elchuk </w:t>
      </w:r>
      <w:r w:rsidR="00AE536E" w:rsidRPr="002C2AE7">
        <w:rPr>
          <w:rStyle w:val="4thGen"/>
          <w:b w:val="0"/>
          <w:bCs/>
          <w:color w:val="auto"/>
        </w:rPr>
        <w:t>–</w:t>
      </w:r>
      <w:r w:rsidR="000527C7" w:rsidRPr="002C2AE7">
        <w:rPr>
          <w:rStyle w:val="4thGen"/>
          <w:b w:val="0"/>
          <w:bCs/>
          <w:color w:val="auto"/>
        </w:rPr>
        <w:t xml:space="preserve"> </w:t>
      </w:r>
      <w:r w:rsidR="00AE536E" w:rsidRPr="002C2AE7">
        <w:rPr>
          <w:rStyle w:val="4thGen"/>
          <w:b w:val="0"/>
          <w:bCs/>
          <w:color w:val="auto"/>
        </w:rPr>
        <w:t>May 21</w:t>
      </w:r>
      <w:r w:rsidR="00F766AC" w:rsidRPr="002C2AE7">
        <w:rPr>
          <w:rStyle w:val="4thGen"/>
          <w:b w:val="0"/>
          <w:bCs/>
          <w:color w:val="auto"/>
        </w:rPr>
        <w:t>, 1986</w:t>
      </w:r>
    </w:p>
    <w:p w14:paraId="09B6A5F7" w14:textId="74128EB7" w:rsidR="002870F0" w:rsidRDefault="00962E39" w:rsidP="002870F0">
      <w:r>
        <w:rPr>
          <w:rStyle w:val="4thGen"/>
        </w:rPr>
        <w:tab/>
      </w:r>
      <w:r>
        <w:rPr>
          <w:rStyle w:val="4thGen"/>
        </w:rPr>
        <w:tab/>
      </w:r>
      <w:r>
        <w:rPr>
          <w:rStyle w:val="4thGen"/>
        </w:rPr>
        <w:tab/>
      </w:r>
      <w:r w:rsidR="002870F0">
        <w:rPr>
          <w:rStyle w:val="4thGen"/>
        </w:rPr>
        <w:tab/>
      </w:r>
      <w:r w:rsidR="002870F0">
        <w:rPr>
          <w:rStyle w:val="4thGen"/>
        </w:rPr>
        <w:tab/>
      </w:r>
      <w:r w:rsidR="002870F0">
        <w:rPr>
          <w:rStyle w:val="4thGen"/>
        </w:rPr>
        <w:tab/>
      </w:r>
      <w:r w:rsidR="002870F0" w:rsidRPr="00485266">
        <w:rPr>
          <w:rStyle w:val="1stTitle"/>
        </w:rPr>
        <w:t>Married:</w:t>
      </w:r>
      <w:r w:rsidR="002870F0">
        <w:tab/>
      </w:r>
      <w:r w:rsidR="005062C4">
        <w:t xml:space="preserve">January </w:t>
      </w:r>
      <w:r w:rsidR="008212C4">
        <w:t>30, 2016</w:t>
      </w:r>
    </w:p>
    <w:p w14:paraId="1BC02165" w14:textId="5F85E9FB" w:rsidR="00ED5518" w:rsidRDefault="00ED5518" w:rsidP="00ED5518">
      <w:pPr>
        <w:ind w:left="3600" w:firstLine="720"/>
        <w:rPr>
          <w:rStyle w:val="5thGen"/>
          <w:b w:val="0"/>
          <w:bCs/>
          <w:color w:val="000000" w:themeColor="text1"/>
        </w:rPr>
      </w:pPr>
      <w:r>
        <w:rPr>
          <w:rStyle w:val="1stTitle"/>
        </w:rPr>
        <w:t>Children</w:t>
      </w:r>
      <w:r w:rsidRPr="00485266">
        <w:rPr>
          <w:rStyle w:val="1stTitle"/>
        </w:rPr>
        <w:t>:</w:t>
      </w:r>
      <w:r>
        <w:tab/>
      </w:r>
      <w:r w:rsidRPr="000F19AE">
        <w:rPr>
          <w:rStyle w:val="5thGen"/>
        </w:rPr>
        <w:t>P</w:t>
      </w:r>
      <w:r w:rsidR="000B7ADB">
        <w:rPr>
          <w:rStyle w:val="5thGen"/>
        </w:rPr>
        <w:t>enelope Terese</w:t>
      </w:r>
      <w:r w:rsidR="000B7ADB" w:rsidRPr="000B7ADB">
        <w:rPr>
          <w:rStyle w:val="5thGen"/>
          <w:b w:val="0"/>
          <w:bCs/>
          <w:color w:val="000000" w:themeColor="text1"/>
        </w:rPr>
        <w:t xml:space="preserve"> – February 17, 2022</w:t>
      </w:r>
    </w:p>
    <w:p w14:paraId="49CDBC66" w14:textId="2C5FD37C" w:rsidR="00077663" w:rsidRPr="00EC130D" w:rsidRDefault="00077663" w:rsidP="00ED5518">
      <w:pPr>
        <w:ind w:left="3600" w:firstLine="720"/>
        <w:rPr>
          <w:rStyle w:val="1stTitle"/>
          <w:i w:val="0"/>
          <w:color w:val="00CC66"/>
        </w:rPr>
      </w:pPr>
      <w:r>
        <w:rPr>
          <w:rStyle w:val="1stTitle"/>
        </w:rPr>
        <w:tab/>
      </w:r>
      <w:r>
        <w:rPr>
          <w:rStyle w:val="1stTitle"/>
        </w:rPr>
        <w:tab/>
      </w:r>
      <w:r w:rsidRPr="00077663">
        <w:rPr>
          <w:rStyle w:val="5thGen"/>
          <w:i/>
        </w:rPr>
        <w:t>Charlotte Alice</w:t>
      </w:r>
      <w:r>
        <w:rPr>
          <w:rStyle w:val="1stTitle"/>
        </w:rPr>
        <w:t xml:space="preserve"> </w:t>
      </w:r>
      <w:r w:rsidRPr="00077663">
        <w:rPr>
          <w:rStyle w:val="1stTitle"/>
          <w:b w:val="0"/>
          <w:bCs/>
          <w:i w:val="0"/>
          <w:color w:val="00CC66"/>
        </w:rPr>
        <w:t xml:space="preserve">– </w:t>
      </w:r>
      <w:r w:rsidRPr="00077663">
        <w:rPr>
          <w:rStyle w:val="5thGen"/>
          <w:b w:val="0"/>
          <w:bCs/>
          <w:color w:val="000000" w:themeColor="text1"/>
        </w:rPr>
        <w:t>June 7, 2024</w:t>
      </w:r>
    </w:p>
    <w:p w14:paraId="691CD463" w14:textId="4A1F3C4D" w:rsidR="00A6382A" w:rsidRPr="00A6382A" w:rsidRDefault="002870F0" w:rsidP="002870F0">
      <w:pPr>
        <w:rPr>
          <w:b/>
          <w:i/>
          <w:color w:val="C00000"/>
          <w:u w:val="single"/>
        </w:rPr>
      </w:pPr>
      <w:r>
        <w:t xml:space="preserve"> </w:t>
      </w:r>
      <w:r>
        <w:tab/>
        <w:t xml:space="preserve"> </w:t>
      </w:r>
      <w:r>
        <w:tab/>
        <w:t xml:space="preserve"> </w:t>
      </w:r>
      <w:r>
        <w:tab/>
        <w:t xml:space="preserve"> </w:t>
      </w:r>
      <w:r>
        <w:tab/>
        <w:t xml:space="preserve"> </w:t>
      </w:r>
      <w:r>
        <w:tab/>
      </w:r>
      <w:r>
        <w:tab/>
      </w:r>
      <w:r w:rsidR="008C3B77">
        <w:rPr>
          <w:rStyle w:val="1stTitle"/>
        </w:rPr>
        <w:t>Address:</w:t>
      </w:r>
      <w:r>
        <w:tab/>
      </w:r>
      <w:hyperlink r:id="rId145" w:history="1">
        <w:r w:rsidR="00533CD4" w:rsidRPr="00533CD4">
          <w:rPr>
            <w:rStyle w:val="Hyperlink"/>
            <w:b/>
          </w:rPr>
          <w:t>19375 Rachael Dr.  Macomb, MI  48042</w:t>
        </w:r>
      </w:hyperlink>
    </w:p>
    <w:p w14:paraId="3A738BD3" w14:textId="1CC0F6E2" w:rsidR="002870F0" w:rsidRDefault="00A6382A" w:rsidP="00A6382A">
      <w:pPr>
        <w:ind w:left="3600" w:firstLine="720"/>
      </w:pPr>
      <w:r w:rsidRPr="00A6382A">
        <w:rPr>
          <w:rStyle w:val="1stTitle"/>
        </w:rPr>
        <w:t xml:space="preserve">Telephone: </w:t>
      </w:r>
      <w:r>
        <w:t xml:space="preserve"> </w:t>
      </w:r>
      <w:r>
        <w:tab/>
      </w:r>
      <w:hyperlink r:id="rId146" w:history="1">
        <w:r w:rsidR="00D6007C" w:rsidRPr="002C2AE7">
          <w:rPr>
            <w:rStyle w:val="Hyperlink"/>
          </w:rPr>
          <w:t>810 434</w:t>
        </w:r>
        <w:r w:rsidR="00FB2B0F" w:rsidRPr="002C2AE7">
          <w:rPr>
            <w:rStyle w:val="Hyperlink"/>
          </w:rPr>
          <w:t>-1246</w:t>
        </w:r>
      </w:hyperlink>
    </w:p>
    <w:p w14:paraId="252EB071" w14:textId="77777777" w:rsidR="00960356" w:rsidRDefault="00960356" w:rsidP="00960356">
      <w:pPr>
        <w:ind w:left="2160" w:firstLine="720"/>
      </w:pPr>
    </w:p>
    <w:p w14:paraId="0491DFD0" w14:textId="56877209" w:rsidR="007D27EF" w:rsidRDefault="00EC130D" w:rsidP="00960356">
      <w:pPr>
        <w:ind w:left="2160" w:firstLine="720"/>
      </w:pPr>
      <w:r>
        <w:t xml:space="preserve"> </w:t>
      </w:r>
      <w:r w:rsidR="007D27EF" w:rsidRPr="00EA5024">
        <w:rPr>
          <w:rStyle w:val="3rdGen"/>
        </w:rPr>
        <w:t>Anthony Femminineo</w:t>
      </w:r>
      <w:r w:rsidR="007D27EF">
        <w:t xml:space="preserve"> - August 16, 1958 </w:t>
      </w:r>
    </w:p>
    <w:p w14:paraId="6B43CF01" w14:textId="77777777" w:rsidR="007D27EF" w:rsidRDefault="007D27EF" w:rsidP="007D27EF">
      <w:r>
        <w:t xml:space="preserve"> </w:t>
      </w:r>
      <w:r>
        <w:tab/>
        <w:t xml:space="preserve"> </w:t>
      </w:r>
      <w:r>
        <w:tab/>
        <w:t xml:space="preserve"> </w:t>
      </w:r>
      <w:r>
        <w:tab/>
      </w:r>
      <w:r w:rsidR="00592687">
        <w:tab/>
      </w:r>
      <w:r>
        <w:t xml:space="preserve"> </w:t>
      </w:r>
      <w:r w:rsidRPr="00EA5024">
        <w:rPr>
          <w:rStyle w:val="3rdGen"/>
        </w:rPr>
        <w:t>Kristine Berger</w:t>
      </w:r>
      <w:r>
        <w:t xml:space="preserve"> - September 30, 1965 </w:t>
      </w:r>
    </w:p>
    <w:p w14:paraId="23694C28" w14:textId="77777777" w:rsidR="007D27EF" w:rsidRDefault="007D27EF" w:rsidP="007D27EF">
      <w:r>
        <w:t xml:space="preserve"> </w:t>
      </w:r>
      <w:r>
        <w:tab/>
        <w:t xml:space="preserve"> </w:t>
      </w:r>
      <w:r>
        <w:tab/>
        <w:t xml:space="preserve"> </w:t>
      </w:r>
      <w:r>
        <w:tab/>
      </w:r>
      <w:r w:rsidR="00592687">
        <w:tab/>
      </w:r>
      <w:r>
        <w:t xml:space="preserve"> </w:t>
      </w:r>
      <w:r w:rsidR="00485266" w:rsidRPr="00485266">
        <w:rPr>
          <w:rStyle w:val="1stTitle"/>
        </w:rPr>
        <w:t>Married:</w:t>
      </w:r>
      <w:r>
        <w:t xml:space="preserve"> </w:t>
      </w:r>
      <w:r>
        <w:tab/>
        <w:t xml:space="preserve">November 3, 1996 </w:t>
      </w:r>
    </w:p>
    <w:p w14:paraId="199B5880" w14:textId="77777777" w:rsidR="007D27EF" w:rsidRDefault="007D27EF" w:rsidP="007D27EF">
      <w:r>
        <w:t xml:space="preserve"> </w:t>
      </w:r>
      <w:r>
        <w:tab/>
        <w:t xml:space="preserve"> </w:t>
      </w:r>
      <w:r>
        <w:tab/>
        <w:t xml:space="preserve"> </w:t>
      </w:r>
      <w:r>
        <w:tab/>
      </w:r>
      <w:r w:rsidR="00592687">
        <w:tab/>
      </w:r>
      <w:r>
        <w:t xml:space="preserve"> </w:t>
      </w:r>
      <w:r w:rsidR="00485266" w:rsidRPr="00485266">
        <w:rPr>
          <w:rStyle w:val="1stTitle"/>
        </w:rPr>
        <w:t>Children:</w:t>
      </w:r>
      <w:r>
        <w:t xml:space="preserve"> </w:t>
      </w:r>
      <w:r>
        <w:tab/>
      </w:r>
      <w:r w:rsidRPr="00EA5024">
        <w:rPr>
          <w:rStyle w:val="4thGen"/>
        </w:rPr>
        <w:t>Anthony Albert</w:t>
      </w:r>
      <w:r>
        <w:t xml:space="preserve"> - April 10, 1988 </w:t>
      </w:r>
    </w:p>
    <w:p w14:paraId="779EE24A"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EA5024">
        <w:rPr>
          <w:rStyle w:val="4thGen"/>
        </w:rPr>
        <w:t>Elizabeth Ann</w:t>
      </w:r>
      <w:r>
        <w:t xml:space="preserve"> - December 29, 1989 </w:t>
      </w:r>
    </w:p>
    <w:p w14:paraId="255C2F24"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EA5024">
        <w:rPr>
          <w:rStyle w:val="4thGen"/>
        </w:rPr>
        <w:t>Jessica Alice</w:t>
      </w:r>
      <w:r>
        <w:t xml:space="preserve"> - October 30, 1991 </w:t>
      </w:r>
    </w:p>
    <w:p w14:paraId="5C892E1A"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EA5024">
        <w:rPr>
          <w:rStyle w:val="4thGen"/>
        </w:rPr>
        <w:t>Philip Mark</w:t>
      </w:r>
      <w:r>
        <w:t xml:space="preserve"> - March 21, 1994 </w:t>
      </w:r>
    </w:p>
    <w:p w14:paraId="15BA73DD"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EA5024">
        <w:rPr>
          <w:rStyle w:val="4thGen"/>
        </w:rPr>
        <w:t>Sara Carolyn</w:t>
      </w:r>
      <w:r>
        <w:t xml:space="preserve"> </w:t>
      </w:r>
      <w:r w:rsidR="004C6E42" w:rsidRPr="004C6E42">
        <w:t>-</w:t>
      </w:r>
      <w:r>
        <w:t xml:space="preserve"> March 19, 1998 </w:t>
      </w:r>
    </w:p>
    <w:p w14:paraId="2CFBA5A6" w14:textId="3890C61D" w:rsidR="00EC130D" w:rsidRDefault="007D27EF" w:rsidP="007D27EF">
      <w:r>
        <w:t xml:space="preserve"> </w:t>
      </w:r>
      <w:r>
        <w:tab/>
        <w:t xml:space="preserve"> </w:t>
      </w:r>
      <w:r>
        <w:tab/>
        <w:t xml:space="preserve"> </w:t>
      </w:r>
      <w:r>
        <w:tab/>
      </w:r>
      <w:r w:rsidR="00592687">
        <w:tab/>
      </w:r>
      <w:r>
        <w:t xml:space="preserve"> </w:t>
      </w:r>
      <w:r w:rsidR="00485266" w:rsidRPr="00485266">
        <w:rPr>
          <w:rStyle w:val="1stTitle"/>
        </w:rPr>
        <w:t>Address:</w:t>
      </w:r>
      <w:r>
        <w:t xml:space="preserve"> </w:t>
      </w:r>
      <w:r>
        <w:tab/>
      </w:r>
      <w:hyperlink r:id="rId147" w:tooltip="Map It!" w:history="1">
        <w:r w:rsidR="00A045CB" w:rsidRPr="00D74C84">
          <w:rPr>
            <w:rStyle w:val="Hyperlink"/>
          </w:rPr>
          <w:t xml:space="preserve">5796 </w:t>
        </w:r>
        <w:proofErr w:type="spellStart"/>
        <w:r w:rsidR="00A045CB" w:rsidRPr="00D74C84">
          <w:rPr>
            <w:rStyle w:val="Hyperlink"/>
          </w:rPr>
          <w:t>Bellshire</w:t>
        </w:r>
        <w:proofErr w:type="spellEnd"/>
        <w:r w:rsidR="00A045CB" w:rsidRPr="00D74C84">
          <w:rPr>
            <w:rStyle w:val="Hyperlink"/>
          </w:rPr>
          <w:t xml:space="preserve"> </w:t>
        </w:r>
        <w:proofErr w:type="gramStart"/>
        <w:r w:rsidR="00A045CB" w:rsidRPr="00D74C84">
          <w:rPr>
            <w:rStyle w:val="Hyperlink"/>
          </w:rPr>
          <w:t>Lane</w:t>
        </w:r>
        <w:r w:rsidR="0057088D" w:rsidRPr="00D74C84">
          <w:rPr>
            <w:rStyle w:val="Hyperlink"/>
          </w:rPr>
          <w:t xml:space="preserve">  Clarkston,  MI</w:t>
        </w:r>
        <w:proofErr w:type="gramEnd"/>
        <w:r w:rsidR="0057088D" w:rsidRPr="00D74C84">
          <w:rPr>
            <w:rStyle w:val="Hyperlink"/>
          </w:rPr>
          <w:t xml:space="preserve">  48346</w:t>
        </w:r>
      </w:hyperlink>
      <w:r>
        <w:t xml:space="preserve"> </w:t>
      </w:r>
      <w:r>
        <w:tab/>
      </w:r>
    </w:p>
    <w:p w14:paraId="46F39A2C" w14:textId="528F4E94" w:rsidR="00372CBE" w:rsidRDefault="00EC130D" w:rsidP="00960356">
      <w:pPr>
        <w:ind w:left="2160" w:firstLine="720"/>
      </w:pPr>
      <w:r>
        <w:rPr>
          <w:rStyle w:val="1stTitle"/>
        </w:rPr>
        <w:t>Telephone:</w:t>
      </w:r>
      <w:r>
        <w:rPr>
          <w:rStyle w:val="1stTitle"/>
        </w:rPr>
        <w:tab/>
      </w:r>
      <w:r w:rsidR="00301579" w:rsidRPr="00301579">
        <w:rPr>
          <w:rStyle w:val="Hyperlink"/>
        </w:rPr>
        <w:t>586 246-0873</w:t>
      </w:r>
      <w:r w:rsidR="007D27EF">
        <w:t xml:space="preserve"> </w:t>
      </w:r>
      <w:r w:rsidR="00EA5024">
        <w:tab/>
      </w:r>
      <w:r w:rsidR="00485266">
        <w:rPr>
          <w:rStyle w:val="1stTitle"/>
        </w:rPr>
        <w:t>Email:</w:t>
      </w:r>
      <w:r w:rsidR="00EA5024">
        <w:t xml:space="preserve">  </w:t>
      </w:r>
      <w:hyperlink r:id="rId148" w:history="1">
        <w:r w:rsidR="00EA5024" w:rsidRPr="00EA5024">
          <w:rPr>
            <w:rStyle w:val="Hyperlink"/>
          </w:rPr>
          <w:t>tonyandkris@comcast.net</w:t>
        </w:r>
      </w:hyperlink>
      <w:r w:rsidR="007D27EF">
        <w:t xml:space="preserve">   </w:t>
      </w:r>
      <w:r w:rsidR="00EC2C5A">
        <w:tab/>
      </w:r>
      <w:r w:rsidR="00EC2C5A">
        <w:tab/>
      </w:r>
    </w:p>
    <w:p w14:paraId="5ABFA3C8" w14:textId="5EC676B4" w:rsidR="000D6C90" w:rsidRDefault="007D27EF" w:rsidP="007D27EF">
      <w:r>
        <w:tab/>
        <w:t xml:space="preserve"> </w:t>
      </w:r>
      <w:r>
        <w:tab/>
      </w:r>
      <w:r w:rsidR="00EA5024">
        <w:tab/>
      </w:r>
      <w:r w:rsidR="00EA5024">
        <w:tab/>
      </w:r>
      <w:r>
        <w:tab/>
      </w:r>
      <w:r w:rsidR="00592687">
        <w:tab/>
      </w:r>
    </w:p>
    <w:p w14:paraId="0A6E724A" w14:textId="1D9E3E10" w:rsidR="007D27EF" w:rsidRDefault="007D27EF" w:rsidP="000D6C90">
      <w:pPr>
        <w:ind w:left="3600" w:firstLine="720"/>
      </w:pPr>
      <w:r w:rsidRPr="00EA5024">
        <w:rPr>
          <w:rStyle w:val="4thGen"/>
        </w:rPr>
        <w:t>Anthony Albert</w:t>
      </w:r>
      <w:r>
        <w:t xml:space="preserve"> - April 10, 1988 </w:t>
      </w:r>
    </w:p>
    <w:p w14:paraId="4A232E5D" w14:textId="77777777" w:rsidR="007D27EF" w:rsidRDefault="007D27EF" w:rsidP="007D27EF">
      <w:r>
        <w:t xml:space="preserve"> </w:t>
      </w:r>
      <w:r>
        <w:tab/>
        <w:t xml:space="preserve"> </w:t>
      </w:r>
      <w:r>
        <w:tab/>
        <w:t xml:space="preserve"> </w:t>
      </w:r>
      <w:r>
        <w:tab/>
        <w:t xml:space="preserve"> </w:t>
      </w:r>
      <w:r>
        <w:tab/>
      </w:r>
      <w:r w:rsidR="00EA5024">
        <w:tab/>
      </w:r>
      <w:r w:rsidR="00592687">
        <w:tab/>
      </w:r>
      <w:r w:rsidRPr="00EA5024">
        <w:rPr>
          <w:rStyle w:val="4thGen"/>
        </w:rPr>
        <w:t>Alisa Rademacher</w:t>
      </w:r>
      <w:r>
        <w:t xml:space="preserve"> - January 21, 1989 </w:t>
      </w:r>
    </w:p>
    <w:p w14:paraId="42B68971" w14:textId="77777777" w:rsidR="007D27EF" w:rsidRDefault="007D27EF" w:rsidP="007D27EF">
      <w:r>
        <w:t xml:space="preserve"> </w:t>
      </w:r>
      <w:r>
        <w:tab/>
        <w:t xml:space="preserve"> </w:t>
      </w:r>
      <w:r>
        <w:tab/>
        <w:t xml:space="preserve"> </w:t>
      </w:r>
      <w:r>
        <w:tab/>
        <w:t xml:space="preserve"> </w:t>
      </w:r>
      <w:r>
        <w:tab/>
      </w:r>
      <w:r w:rsidR="00EA5024">
        <w:tab/>
      </w:r>
      <w:r w:rsidR="00592687">
        <w:tab/>
      </w:r>
      <w:r w:rsidR="00485266" w:rsidRPr="00485266">
        <w:rPr>
          <w:rStyle w:val="1stTitle"/>
        </w:rPr>
        <w:t>Married:</w:t>
      </w:r>
      <w:r>
        <w:t xml:space="preserve"> </w:t>
      </w:r>
      <w:r>
        <w:tab/>
        <w:t xml:space="preserve">October 11, 2014 </w:t>
      </w:r>
    </w:p>
    <w:p w14:paraId="6FC37DDA" w14:textId="04FB23CD" w:rsidR="007D27EF" w:rsidRDefault="00485266" w:rsidP="0097397D">
      <w:pPr>
        <w:ind w:left="3600" w:firstLine="720"/>
      </w:pPr>
      <w:r w:rsidRPr="00485266">
        <w:rPr>
          <w:rStyle w:val="1stTitle"/>
        </w:rPr>
        <w:t>Children:</w:t>
      </w:r>
      <w:r w:rsidR="007D27EF">
        <w:t xml:space="preserve">        </w:t>
      </w:r>
      <w:r w:rsidR="002D2326">
        <w:rPr>
          <w:rStyle w:val="5thGen"/>
        </w:rPr>
        <w:t>Vivienne</w:t>
      </w:r>
      <w:r w:rsidR="007D27EF" w:rsidRPr="00EA5024">
        <w:rPr>
          <w:rStyle w:val="5thGen"/>
        </w:rPr>
        <w:t xml:space="preserve"> Alice</w:t>
      </w:r>
      <w:r w:rsidR="007D27EF">
        <w:t xml:space="preserve"> </w:t>
      </w:r>
      <w:r w:rsidR="004C6E42" w:rsidRPr="004C6E42">
        <w:t>-</w:t>
      </w:r>
      <w:r w:rsidR="007D27EF">
        <w:t xml:space="preserve"> October 19, 2015</w:t>
      </w:r>
    </w:p>
    <w:p w14:paraId="5DE7AFC9" w14:textId="3199116B" w:rsidR="004C5731" w:rsidRDefault="004C5731" w:rsidP="0097397D">
      <w:pPr>
        <w:ind w:left="3600" w:firstLine="720"/>
      </w:pPr>
      <w:r>
        <w:rPr>
          <w:rStyle w:val="1stTitle"/>
        </w:rPr>
        <w:tab/>
      </w:r>
      <w:r>
        <w:rPr>
          <w:rStyle w:val="1stTitle"/>
        </w:rPr>
        <w:tab/>
      </w:r>
      <w:r w:rsidRPr="004C5731">
        <w:rPr>
          <w:rStyle w:val="5thGen"/>
        </w:rPr>
        <w:t>Lucy Maria</w:t>
      </w:r>
      <w:r>
        <w:rPr>
          <w:rStyle w:val="1stTitle"/>
        </w:rPr>
        <w:t xml:space="preserve"> </w:t>
      </w:r>
      <w:r>
        <w:t>– August 11, 2017</w:t>
      </w:r>
    </w:p>
    <w:p w14:paraId="583DF436" w14:textId="237B7F5C" w:rsidR="000D6C90" w:rsidRDefault="000D6C90" w:rsidP="0097397D">
      <w:pPr>
        <w:ind w:left="3600" w:firstLine="720"/>
      </w:pPr>
      <w:r>
        <w:rPr>
          <w:rStyle w:val="5thGen"/>
        </w:rPr>
        <w:tab/>
      </w:r>
      <w:r>
        <w:rPr>
          <w:rStyle w:val="5thGen"/>
        </w:rPr>
        <w:tab/>
      </w:r>
      <w:r w:rsidR="00CE1866">
        <w:rPr>
          <w:rStyle w:val="5thGen"/>
        </w:rPr>
        <w:t xml:space="preserve">Julia Diane </w:t>
      </w:r>
      <w:r w:rsidR="001A78E4">
        <w:t>–</w:t>
      </w:r>
      <w:r w:rsidR="00CE1866">
        <w:t xml:space="preserve"> </w:t>
      </w:r>
      <w:r w:rsidR="001A78E4">
        <w:t>November 11, 2019</w:t>
      </w:r>
    </w:p>
    <w:p w14:paraId="5E40C45C" w14:textId="65C0FFD2" w:rsidR="007206B8" w:rsidRPr="007206B8" w:rsidRDefault="007D27EF" w:rsidP="007206B8">
      <w:pPr>
        <w:rPr>
          <w:rFonts w:ascii="Times New Roman" w:eastAsia="Times New Roman" w:hAnsi="Times New Roman" w:cs="Times New Roman"/>
          <w:sz w:val="24"/>
          <w:szCs w:val="24"/>
        </w:rPr>
      </w:pPr>
      <w:r>
        <w:t xml:space="preserve"> </w:t>
      </w:r>
      <w:r>
        <w:tab/>
        <w:t xml:space="preserve"> </w:t>
      </w:r>
      <w:r>
        <w:tab/>
      </w:r>
      <w:r>
        <w:tab/>
      </w:r>
      <w:r w:rsidR="00EA5024">
        <w:tab/>
      </w:r>
      <w:r w:rsidR="00EA5024">
        <w:tab/>
      </w:r>
      <w:r w:rsidR="00592687">
        <w:tab/>
      </w:r>
      <w:r w:rsidR="00485266" w:rsidRPr="00485266">
        <w:rPr>
          <w:rStyle w:val="1stTitle"/>
        </w:rPr>
        <w:t>Address:</w:t>
      </w:r>
      <w:r w:rsidR="00EA5024">
        <w:t xml:space="preserve"> </w:t>
      </w:r>
      <w:r w:rsidR="00EA5024">
        <w:tab/>
      </w:r>
      <w:hyperlink r:id="rId149" w:history="1">
        <w:r w:rsidR="007206B8" w:rsidRPr="004F4E4B">
          <w:rPr>
            <w:rStyle w:val="Hyperlink"/>
            <w:rFonts w:ascii="Times New Roman" w:eastAsia="Times New Roman" w:hAnsi="Times New Roman" w:cs="Times New Roman"/>
            <w:sz w:val="24"/>
            <w:szCs w:val="24"/>
          </w:rPr>
          <w:t>352</w:t>
        </w:r>
        <w:r w:rsidR="00205736">
          <w:rPr>
            <w:rStyle w:val="Hyperlink"/>
            <w:rFonts w:ascii="Times New Roman" w:eastAsia="Times New Roman" w:hAnsi="Times New Roman" w:cs="Times New Roman"/>
            <w:sz w:val="24"/>
            <w:szCs w:val="24"/>
          </w:rPr>
          <w:t>3</w:t>
        </w:r>
        <w:r w:rsidR="007206B8" w:rsidRPr="004F4E4B">
          <w:rPr>
            <w:rStyle w:val="Hyperlink"/>
            <w:rFonts w:ascii="Times New Roman" w:eastAsia="Times New Roman" w:hAnsi="Times New Roman" w:cs="Times New Roman"/>
            <w:sz w:val="24"/>
            <w:szCs w:val="24"/>
          </w:rPr>
          <w:t xml:space="preserve"> </w:t>
        </w:r>
        <w:r w:rsidR="004F22E6" w:rsidRPr="004F4E4B">
          <w:rPr>
            <w:rStyle w:val="Hyperlink"/>
            <w:rFonts w:ascii="Times New Roman" w:eastAsia="Times New Roman" w:hAnsi="Times New Roman" w:cs="Times New Roman"/>
            <w:sz w:val="24"/>
            <w:szCs w:val="24"/>
          </w:rPr>
          <w:t>Hogan</w:t>
        </w:r>
        <w:r w:rsidR="0088523A" w:rsidRPr="004F4E4B">
          <w:rPr>
            <w:rStyle w:val="Hyperlink"/>
            <w:rFonts w:ascii="Times New Roman" w:eastAsia="Times New Roman" w:hAnsi="Times New Roman" w:cs="Times New Roman"/>
            <w:sz w:val="24"/>
            <w:szCs w:val="24"/>
          </w:rPr>
          <w:t xml:space="preserve"> </w:t>
        </w:r>
        <w:r w:rsidR="007206B8" w:rsidRPr="004F4E4B">
          <w:rPr>
            <w:rStyle w:val="Hyperlink"/>
            <w:rFonts w:ascii="Times New Roman" w:eastAsia="Times New Roman" w:hAnsi="Times New Roman" w:cs="Times New Roman"/>
            <w:sz w:val="24"/>
            <w:szCs w:val="24"/>
          </w:rPr>
          <w:t xml:space="preserve">Circle </w:t>
        </w:r>
        <w:r w:rsidR="007206B8" w:rsidRPr="007206B8">
          <w:rPr>
            <w:rStyle w:val="Hyperlink"/>
            <w:rFonts w:ascii="Times New Roman" w:eastAsia="Times New Roman" w:hAnsi="Times New Roman" w:cs="Times New Roman"/>
            <w:sz w:val="24"/>
            <w:szCs w:val="24"/>
          </w:rPr>
          <w:t>Rochester Hills, MI  48307</w:t>
        </w:r>
      </w:hyperlink>
    </w:p>
    <w:p w14:paraId="185FC44A" w14:textId="75B9F168" w:rsidR="007D27EF" w:rsidRDefault="00EA5024" w:rsidP="007D27EF">
      <w:r>
        <w:tab/>
      </w:r>
      <w:r>
        <w:tab/>
      </w:r>
      <w:r>
        <w:tab/>
      </w:r>
      <w:r>
        <w:tab/>
      </w:r>
      <w:r w:rsidR="007D27EF">
        <w:tab/>
      </w:r>
      <w:r w:rsidR="00592687">
        <w:tab/>
      </w:r>
      <w:r>
        <w:rPr>
          <w:rStyle w:val="1stTitle"/>
        </w:rPr>
        <w:t>Telephone:</w:t>
      </w:r>
      <w:r>
        <w:rPr>
          <w:rStyle w:val="1stTitle"/>
        </w:rPr>
        <w:tab/>
      </w:r>
      <w:hyperlink r:id="rId150" w:history="1">
        <w:r w:rsidR="007D27EF" w:rsidRPr="00EA5024">
          <w:rPr>
            <w:rStyle w:val="Hyperlink"/>
          </w:rPr>
          <w:t>248 561-9019</w:t>
        </w:r>
      </w:hyperlink>
      <w:r w:rsidR="007D27EF">
        <w:t xml:space="preserve"> </w:t>
      </w:r>
    </w:p>
    <w:p w14:paraId="2CFA15AA" w14:textId="77777777" w:rsidR="00A425F2" w:rsidRDefault="00A425F2" w:rsidP="007D27EF"/>
    <w:p w14:paraId="296C8BCA" w14:textId="3F55E099" w:rsidR="00F87E3E" w:rsidRPr="00F87E3E" w:rsidRDefault="00A425F2" w:rsidP="007D27EF">
      <w:pPr>
        <w:rPr>
          <w:rStyle w:val="1stTitle"/>
          <w:b w:val="0"/>
          <w:i w:val="0"/>
        </w:rPr>
      </w:pPr>
      <w:r>
        <w:tab/>
      </w:r>
      <w:r>
        <w:tab/>
      </w:r>
      <w:r>
        <w:tab/>
      </w:r>
      <w:r>
        <w:tab/>
      </w:r>
      <w:r>
        <w:tab/>
      </w:r>
      <w:r>
        <w:tab/>
      </w:r>
      <w:r w:rsidR="000123A3" w:rsidRPr="00426B2F">
        <w:rPr>
          <w:rStyle w:val="4thGen"/>
          <w:iCs/>
        </w:rPr>
        <w:t xml:space="preserve">Bradford </w:t>
      </w:r>
      <w:r w:rsidR="00CF1BD6" w:rsidRPr="00426B2F">
        <w:rPr>
          <w:rStyle w:val="4thGen"/>
          <w:iCs/>
        </w:rPr>
        <w:t>Wolfe</w:t>
      </w:r>
      <w:r w:rsidR="00F87E3E">
        <w:t xml:space="preserve"> </w:t>
      </w:r>
      <w:r w:rsidR="001E53BC">
        <w:t>– July 20, 1983</w:t>
      </w:r>
      <w:r w:rsidR="000C1A06">
        <w:t xml:space="preserve"> </w:t>
      </w:r>
    </w:p>
    <w:p w14:paraId="111DD8E0" w14:textId="72AFA65E" w:rsidR="00A425F2" w:rsidRDefault="00A425F2" w:rsidP="00361645">
      <w:pPr>
        <w:ind w:left="3600" w:firstLine="720"/>
      </w:pPr>
      <w:r w:rsidRPr="00A425F2">
        <w:rPr>
          <w:rStyle w:val="4thGen"/>
        </w:rPr>
        <w:t>Elizabeth Ann</w:t>
      </w:r>
      <w:r>
        <w:t xml:space="preserve"> – December 29, 1989</w:t>
      </w:r>
    </w:p>
    <w:p w14:paraId="578E5ECE" w14:textId="7DCCD585" w:rsidR="008113CF" w:rsidRDefault="008113CF" w:rsidP="00361645">
      <w:pPr>
        <w:ind w:left="3600" w:firstLine="720"/>
        <w:rPr>
          <w:rStyle w:val="1stTitle"/>
          <w:b w:val="0"/>
          <w:bCs/>
          <w:i w:val="0"/>
          <w:iCs/>
        </w:rPr>
      </w:pPr>
      <w:r w:rsidRPr="008113CF">
        <w:rPr>
          <w:rStyle w:val="1stTitle"/>
        </w:rPr>
        <w:t xml:space="preserve">Married:  </w:t>
      </w:r>
      <w:r>
        <w:rPr>
          <w:rStyle w:val="1stTitle"/>
        </w:rPr>
        <w:tab/>
      </w:r>
      <w:r w:rsidR="003E61AF" w:rsidRPr="00133A5D">
        <w:rPr>
          <w:rStyle w:val="1stTitle"/>
          <w:b w:val="0"/>
          <w:bCs/>
          <w:i w:val="0"/>
          <w:iCs/>
        </w:rPr>
        <w:t>Ju</w:t>
      </w:r>
      <w:r w:rsidR="00133A5D" w:rsidRPr="00133A5D">
        <w:rPr>
          <w:rStyle w:val="1stTitle"/>
          <w:b w:val="0"/>
          <w:bCs/>
          <w:i w:val="0"/>
          <w:iCs/>
        </w:rPr>
        <w:t>ly 27, 2019</w:t>
      </w:r>
    </w:p>
    <w:p w14:paraId="362840D5" w14:textId="3858EA2F" w:rsidR="006B535B" w:rsidRDefault="006B535B" w:rsidP="00361645">
      <w:pPr>
        <w:ind w:left="3600" w:firstLine="720"/>
        <w:rPr>
          <w:bCs/>
        </w:rPr>
      </w:pPr>
      <w:r>
        <w:rPr>
          <w:rStyle w:val="1stTitle"/>
        </w:rPr>
        <w:t xml:space="preserve">Children: </w:t>
      </w:r>
      <w:r>
        <w:rPr>
          <w:rStyle w:val="1stTitle"/>
        </w:rPr>
        <w:tab/>
      </w:r>
      <w:r w:rsidR="00716CD2" w:rsidRPr="007F7FAA">
        <w:rPr>
          <w:rStyle w:val="5thGen"/>
        </w:rPr>
        <w:t>Kayleigh Elizabeth</w:t>
      </w:r>
      <w:r w:rsidR="007F7FAA">
        <w:rPr>
          <w:rStyle w:val="5thGen"/>
        </w:rPr>
        <w:t xml:space="preserve"> </w:t>
      </w:r>
      <w:r w:rsidR="00E92F7A" w:rsidRPr="00E92F7A">
        <w:rPr>
          <w:bCs/>
        </w:rPr>
        <w:t>–</w:t>
      </w:r>
      <w:r w:rsidR="007F7FAA" w:rsidRPr="00E92F7A">
        <w:rPr>
          <w:bCs/>
        </w:rPr>
        <w:t xml:space="preserve"> </w:t>
      </w:r>
      <w:r w:rsidR="00E92F7A" w:rsidRPr="00E92F7A">
        <w:rPr>
          <w:bCs/>
        </w:rPr>
        <w:t>January 19, 2021</w:t>
      </w:r>
    </w:p>
    <w:p w14:paraId="0FEFA646" w14:textId="3C86DE09" w:rsidR="000E1DAE" w:rsidRPr="00716CD2" w:rsidRDefault="000E1DAE" w:rsidP="00361645">
      <w:pPr>
        <w:ind w:left="3600" w:firstLine="720"/>
        <w:rPr>
          <w:rStyle w:val="1stTitle"/>
          <w:i w:val="0"/>
          <w:iCs/>
        </w:rPr>
      </w:pPr>
      <w:r>
        <w:rPr>
          <w:rStyle w:val="1stTitle"/>
        </w:rPr>
        <w:tab/>
      </w:r>
      <w:r>
        <w:rPr>
          <w:rStyle w:val="1stTitle"/>
        </w:rPr>
        <w:tab/>
      </w:r>
      <w:r w:rsidRPr="000E1DAE">
        <w:rPr>
          <w:rStyle w:val="5thGen"/>
          <w:i/>
        </w:rPr>
        <w:t>Bryce Christopher</w:t>
      </w:r>
      <w:r w:rsidRPr="000E1DAE">
        <w:rPr>
          <w:rStyle w:val="1stTitle"/>
          <w:b w:val="0"/>
          <w:bCs/>
        </w:rPr>
        <w:t xml:space="preserve"> </w:t>
      </w:r>
      <w:r w:rsidRPr="000E1DAE">
        <w:rPr>
          <w:rStyle w:val="1stTitle"/>
          <w:b w:val="0"/>
          <w:bCs/>
          <w:i w:val="0"/>
          <w:iCs/>
        </w:rPr>
        <w:t>– August 6, 2023</w:t>
      </w:r>
    </w:p>
    <w:p w14:paraId="4115D31B" w14:textId="4384D6A7" w:rsidR="00A425F2" w:rsidRPr="001344AA" w:rsidRDefault="00A425F2" w:rsidP="004434CF">
      <w:pPr>
        <w:shd w:val="clear" w:color="auto" w:fill="FFFFFF"/>
        <w:rPr>
          <w:i/>
        </w:rPr>
      </w:pPr>
      <w:r>
        <w:tab/>
      </w:r>
      <w:r>
        <w:tab/>
      </w:r>
      <w:r>
        <w:tab/>
      </w:r>
      <w:r>
        <w:tab/>
      </w:r>
      <w:r>
        <w:tab/>
      </w:r>
      <w:r>
        <w:tab/>
      </w:r>
      <w:r w:rsidRPr="00A425F2">
        <w:rPr>
          <w:rStyle w:val="1stTitle"/>
        </w:rPr>
        <w:t>Address:</w:t>
      </w:r>
      <w:r>
        <w:t xml:space="preserve"> </w:t>
      </w:r>
      <w:r>
        <w:tab/>
      </w:r>
      <w:hyperlink r:id="rId151" w:history="1">
        <w:r w:rsidR="004434CF" w:rsidRPr="004434CF">
          <w:rPr>
            <w:rStyle w:val="Hyperlink"/>
            <w:rFonts w:ascii="Helvetica" w:eastAsia="Times New Roman" w:hAnsi="Helvetica" w:cs="Helvetica"/>
            <w:szCs w:val="20"/>
          </w:rPr>
          <w:t xml:space="preserve">9134 </w:t>
        </w:r>
        <w:proofErr w:type="spellStart"/>
        <w:r w:rsidR="004434CF" w:rsidRPr="004434CF">
          <w:rPr>
            <w:rStyle w:val="Hyperlink"/>
            <w:rFonts w:ascii="Helvetica" w:eastAsia="Times New Roman" w:hAnsi="Helvetica" w:cs="Helvetica"/>
            <w:szCs w:val="20"/>
          </w:rPr>
          <w:t>Countrywood</w:t>
        </w:r>
        <w:proofErr w:type="spellEnd"/>
        <w:r w:rsidR="004434CF" w:rsidRPr="004434CF">
          <w:rPr>
            <w:rStyle w:val="Hyperlink"/>
            <w:rFonts w:ascii="Helvetica" w:eastAsia="Times New Roman" w:hAnsi="Helvetica" w:cs="Helvetica"/>
            <w:szCs w:val="20"/>
          </w:rPr>
          <w:t xml:space="preserve"> Drive Plymouth, MI  48170</w:t>
        </w:r>
      </w:hyperlink>
      <w:r w:rsidR="00F21D07">
        <w:tab/>
        <w:t xml:space="preserve">   </w:t>
      </w:r>
    </w:p>
    <w:p w14:paraId="14A99F91" w14:textId="61118C92" w:rsidR="007D27EF" w:rsidRDefault="00A425F2" w:rsidP="007D27EF">
      <w:r>
        <w:tab/>
      </w:r>
      <w:r>
        <w:tab/>
      </w:r>
      <w:r>
        <w:tab/>
      </w:r>
      <w:r>
        <w:tab/>
      </w:r>
      <w:r>
        <w:tab/>
      </w:r>
      <w:r>
        <w:tab/>
      </w:r>
      <w:r w:rsidRPr="00A425F2">
        <w:rPr>
          <w:rStyle w:val="1stTitle"/>
        </w:rPr>
        <w:t>Telephone:</w:t>
      </w:r>
      <w:r>
        <w:tab/>
      </w:r>
      <w:hyperlink r:id="rId152" w:history="1">
        <w:r w:rsidRPr="00A425F2">
          <w:rPr>
            <w:rStyle w:val="Hyperlink"/>
          </w:rPr>
          <w:t>248 930-7965</w:t>
        </w:r>
      </w:hyperlink>
      <w:r w:rsidR="007D27EF">
        <w:t xml:space="preserve"> </w:t>
      </w:r>
      <w:r w:rsidR="007D27EF">
        <w:tab/>
        <w:t xml:space="preserve"> </w:t>
      </w:r>
    </w:p>
    <w:p w14:paraId="69D9F09D" w14:textId="77777777" w:rsidR="005371E7" w:rsidRDefault="005371E7" w:rsidP="00372CBE">
      <w:pPr>
        <w:rPr>
          <w:rStyle w:val="4thGen"/>
          <w:iCs/>
        </w:rPr>
      </w:pPr>
    </w:p>
    <w:p w14:paraId="0604A9ED" w14:textId="6BDF1FF5" w:rsidR="002E67F1" w:rsidRPr="00F87E3E" w:rsidRDefault="002E67F1" w:rsidP="00D82E39">
      <w:pPr>
        <w:ind w:left="3600" w:firstLine="720"/>
        <w:rPr>
          <w:rStyle w:val="1stTitle"/>
          <w:b w:val="0"/>
          <w:i w:val="0"/>
        </w:rPr>
      </w:pPr>
      <w:r>
        <w:rPr>
          <w:rStyle w:val="4thGen"/>
          <w:iCs/>
        </w:rPr>
        <w:t>Jessica Alice</w:t>
      </w:r>
      <w:r>
        <w:t xml:space="preserve"> – October 30, </w:t>
      </w:r>
      <w:r w:rsidR="00F302B4">
        <w:t>1991</w:t>
      </w:r>
      <w:r>
        <w:t xml:space="preserve"> </w:t>
      </w:r>
    </w:p>
    <w:p w14:paraId="10B857AC" w14:textId="5F836758" w:rsidR="002E67F1" w:rsidRDefault="00F302B4" w:rsidP="00E44862">
      <w:pPr>
        <w:shd w:val="clear" w:color="auto" w:fill="FFFFFF"/>
        <w:ind w:left="3600" w:firstLine="720"/>
        <w:rPr>
          <w:rFonts w:ascii="Helvetica" w:eastAsia="Times New Roman" w:hAnsi="Helvetica" w:cs="Helvetica"/>
          <w:color w:val="000000"/>
          <w:szCs w:val="20"/>
        </w:rPr>
      </w:pPr>
      <w:r>
        <w:rPr>
          <w:rStyle w:val="1stTitle"/>
        </w:rPr>
        <w:t>Address</w:t>
      </w:r>
      <w:r w:rsidR="002E67F1" w:rsidRPr="008113CF">
        <w:rPr>
          <w:rStyle w:val="1stTitle"/>
        </w:rPr>
        <w:t xml:space="preserve">:  </w:t>
      </w:r>
      <w:r w:rsidR="002E67F1">
        <w:rPr>
          <w:rStyle w:val="1stTitle"/>
        </w:rPr>
        <w:tab/>
      </w:r>
      <w:hyperlink r:id="rId153" w:history="1">
        <w:r w:rsidR="00AF65BA" w:rsidRPr="005439BA">
          <w:rPr>
            <w:rStyle w:val="Hyperlink"/>
            <w:rFonts w:ascii="Helvetica" w:eastAsia="Times New Roman" w:hAnsi="Helvetica" w:cs="Helvetica"/>
            <w:szCs w:val="20"/>
          </w:rPr>
          <w:t>38 E. Mahan</w:t>
        </w:r>
        <w:r w:rsidR="00E44862" w:rsidRPr="005439BA">
          <w:rPr>
            <w:rStyle w:val="Hyperlink"/>
            <w:rFonts w:ascii="Helvetica" w:eastAsia="Times New Roman" w:hAnsi="Helvetica" w:cs="Helvetica"/>
            <w:szCs w:val="20"/>
          </w:rPr>
          <w:t xml:space="preserve"> </w:t>
        </w:r>
        <w:r w:rsidR="00AF65BA" w:rsidRPr="00AF65BA">
          <w:rPr>
            <w:rStyle w:val="Hyperlink"/>
            <w:rFonts w:ascii="Helvetica" w:eastAsia="Times New Roman" w:hAnsi="Helvetica" w:cs="Helvetica"/>
            <w:szCs w:val="20"/>
          </w:rPr>
          <w:t>Hazel Park, MI  48030</w:t>
        </w:r>
      </w:hyperlink>
    </w:p>
    <w:p w14:paraId="4F20927B" w14:textId="2FA047A9" w:rsidR="00806CBA" w:rsidRDefault="00806CBA" w:rsidP="00E44862">
      <w:pPr>
        <w:shd w:val="clear" w:color="auto" w:fill="FFFFFF"/>
        <w:ind w:left="3600" w:firstLine="720"/>
        <w:rPr>
          <w:rFonts w:ascii="Helvetica" w:eastAsia="Times New Roman" w:hAnsi="Helvetica" w:cs="Helvetica"/>
          <w:color w:val="000000"/>
          <w:szCs w:val="20"/>
        </w:rPr>
      </w:pPr>
    </w:p>
    <w:p w14:paraId="02E1D396" w14:textId="4930FB91" w:rsidR="00806CBA" w:rsidRDefault="00806CBA" w:rsidP="00806CBA">
      <w:pPr>
        <w:ind w:left="3600" w:firstLine="720"/>
      </w:pPr>
      <w:r w:rsidRPr="00EA5024">
        <w:rPr>
          <w:rStyle w:val="4thGen"/>
        </w:rPr>
        <w:t>Sara Carolyn</w:t>
      </w:r>
      <w:r>
        <w:t xml:space="preserve"> </w:t>
      </w:r>
      <w:r w:rsidRPr="004C6E42">
        <w:t>-</w:t>
      </w:r>
      <w:r>
        <w:t xml:space="preserve"> March 19, 1998 </w:t>
      </w:r>
    </w:p>
    <w:p w14:paraId="246B0DE9" w14:textId="583826C0" w:rsidR="00806CBA" w:rsidRDefault="00EF6B2C" w:rsidP="00806CBA">
      <w:pPr>
        <w:ind w:left="3600" w:firstLine="720"/>
      </w:pPr>
      <w:r>
        <w:rPr>
          <w:rStyle w:val="4thGen"/>
        </w:rPr>
        <w:t>Jordan Stomps</w:t>
      </w:r>
      <w:r w:rsidR="008D6631">
        <w:rPr>
          <w:rStyle w:val="4thGen"/>
        </w:rPr>
        <w:t xml:space="preserve"> </w:t>
      </w:r>
      <w:proofErr w:type="gramStart"/>
      <w:r w:rsidR="004E4A7D" w:rsidRPr="004E4A7D">
        <w:rPr>
          <w:rStyle w:val="4thGen"/>
          <w:b w:val="0"/>
          <w:bCs/>
          <w:color w:val="auto"/>
        </w:rPr>
        <w:t>-</w:t>
      </w:r>
      <w:r w:rsidR="004E4A7D">
        <w:rPr>
          <w:rStyle w:val="4thGen"/>
          <w:color w:val="auto"/>
        </w:rPr>
        <w:t xml:space="preserve"> </w:t>
      </w:r>
      <w:r w:rsidR="008D6631" w:rsidRPr="004E4A7D">
        <w:rPr>
          <w:rStyle w:val="4thGen"/>
          <w:color w:val="auto"/>
        </w:rPr>
        <w:t xml:space="preserve"> </w:t>
      </w:r>
      <w:r w:rsidR="008D6631" w:rsidRPr="004E4A7D">
        <w:t>March</w:t>
      </w:r>
      <w:proofErr w:type="gramEnd"/>
      <w:r w:rsidR="008D6631" w:rsidRPr="004E4A7D">
        <w:t xml:space="preserve"> 7, 1997</w:t>
      </w:r>
      <w:r w:rsidR="00806CBA" w:rsidRPr="004E4A7D">
        <w:t xml:space="preserve"> </w:t>
      </w:r>
    </w:p>
    <w:p w14:paraId="3A0171B8" w14:textId="1413C40A" w:rsidR="00806CBA" w:rsidRDefault="00806CBA" w:rsidP="00806CBA">
      <w:pPr>
        <w:ind w:left="3600" w:firstLine="720"/>
        <w:rPr>
          <w:rStyle w:val="1stTitle"/>
          <w:b w:val="0"/>
          <w:bCs/>
          <w:i w:val="0"/>
          <w:iCs/>
        </w:rPr>
      </w:pPr>
      <w:r w:rsidRPr="008113CF">
        <w:rPr>
          <w:rStyle w:val="1stTitle"/>
        </w:rPr>
        <w:t xml:space="preserve">Married:  </w:t>
      </w:r>
      <w:r>
        <w:rPr>
          <w:rStyle w:val="1stTitle"/>
        </w:rPr>
        <w:tab/>
      </w:r>
      <w:r w:rsidR="0094513C">
        <w:rPr>
          <w:rStyle w:val="1stTitle"/>
          <w:b w:val="0"/>
          <w:bCs/>
          <w:i w:val="0"/>
          <w:iCs/>
        </w:rPr>
        <w:t>May 30, 2020</w:t>
      </w:r>
    </w:p>
    <w:p w14:paraId="64F9AE66" w14:textId="68F15C25" w:rsidR="00806CBA" w:rsidRDefault="00806CBA" w:rsidP="00806CBA">
      <w:pPr>
        <w:shd w:val="clear" w:color="auto" w:fill="FFFFFF"/>
      </w:pPr>
      <w:r>
        <w:tab/>
      </w:r>
      <w:r>
        <w:tab/>
      </w:r>
      <w:r>
        <w:tab/>
      </w:r>
      <w:r>
        <w:tab/>
      </w:r>
      <w:r>
        <w:tab/>
      </w:r>
      <w:r>
        <w:tab/>
      </w:r>
      <w:r w:rsidRPr="00A425F2">
        <w:rPr>
          <w:rStyle w:val="1stTitle"/>
        </w:rPr>
        <w:t>Address:</w:t>
      </w:r>
      <w:r>
        <w:t xml:space="preserve"> </w:t>
      </w:r>
      <w:r>
        <w:tab/>
      </w:r>
      <w:hyperlink r:id="rId154" w:history="1">
        <w:r w:rsidR="001F52C4" w:rsidRPr="001C22FF">
          <w:rPr>
            <w:rStyle w:val="Hyperlink"/>
            <w:rFonts w:ascii="Helvetica" w:eastAsia="Times New Roman" w:hAnsi="Helvetica" w:cs="Helvetica"/>
            <w:szCs w:val="20"/>
          </w:rPr>
          <w:t>1816 Plu</w:t>
        </w:r>
        <w:r w:rsidR="00D82E39">
          <w:rPr>
            <w:rStyle w:val="Hyperlink"/>
            <w:rFonts w:ascii="Helvetica" w:eastAsia="Times New Roman" w:hAnsi="Helvetica" w:cs="Helvetica"/>
            <w:szCs w:val="20"/>
          </w:rPr>
          <w:t>mb</w:t>
        </w:r>
        <w:r w:rsidR="001F52C4" w:rsidRPr="001C22FF">
          <w:rPr>
            <w:rStyle w:val="Hyperlink"/>
            <w:rFonts w:ascii="Helvetica" w:eastAsia="Times New Roman" w:hAnsi="Helvetica" w:cs="Helvetica"/>
            <w:szCs w:val="20"/>
          </w:rPr>
          <w:t xml:space="preserve"> Branch </w:t>
        </w:r>
        <w:r w:rsidR="00D82E39">
          <w:rPr>
            <w:rStyle w:val="Hyperlink"/>
            <w:rFonts w:ascii="Helvetica" w:eastAsia="Times New Roman" w:hAnsi="Helvetica" w:cs="Helvetica"/>
            <w:szCs w:val="20"/>
          </w:rPr>
          <w:t>R</w:t>
        </w:r>
        <w:r w:rsidR="001F52C4" w:rsidRPr="001C22FF">
          <w:rPr>
            <w:rStyle w:val="Hyperlink"/>
            <w:rFonts w:ascii="Helvetica" w:eastAsia="Times New Roman" w:hAnsi="Helvetica" w:cs="Helvetica"/>
            <w:szCs w:val="20"/>
          </w:rPr>
          <w:t xml:space="preserve">d.  </w:t>
        </w:r>
        <w:r w:rsidR="00BE083F" w:rsidRPr="001C22FF">
          <w:rPr>
            <w:rStyle w:val="Hyperlink"/>
            <w:rFonts w:ascii="Helvetica" w:eastAsia="Times New Roman" w:hAnsi="Helvetica" w:cs="Helvetica"/>
            <w:szCs w:val="20"/>
          </w:rPr>
          <w:t>Knoxville, TN  37932</w:t>
        </w:r>
      </w:hyperlink>
      <w:r>
        <w:tab/>
        <w:t xml:space="preserve">   </w:t>
      </w:r>
    </w:p>
    <w:p w14:paraId="3C08289C" w14:textId="0284CC54" w:rsidR="004E4A7D" w:rsidRDefault="004E4A7D" w:rsidP="00806CBA">
      <w:pPr>
        <w:shd w:val="clear" w:color="auto" w:fill="FFFFFF"/>
        <w:rPr>
          <w:bCs/>
        </w:rPr>
      </w:pPr>
      <w:r>
        <w:tab/>
      </w:r>
      <w:r>
        <w:tab/>
      </w:r>
      <w:r>
        <w:tab/>
      </w:r>
      <w:r>
        <w:tab/>
      </w:r>
      <w:r>
        <w:tab/>
      </w:r>
      <w:r>
        <w:tab/>
      </w:r>
      <w:r>
        <w:rPr>
          <w:rStyle w:val="1stTitle"/>
        </w:rPr>
        <w:t xml:space="preserve">Children: </w:t>
      </w:r>
      <w:r>
        <w:rPr>
          <w:rStyle w:val="1stTitle"/>
        </w:rPr>
        <w:tab/>
      </w:r>
      <w:r w:rsidR="001B3CD5">
        <w:rPr>
          <w:rStyle w:val="5thGen"/>
        </w:rPr>
        <w:t>Alice Kristine</w:t>
      </w:r>
      <w:r>
        <w:rPr>
          <w:rStyle w:val="5thGen"/>
        </w:rPr>
        <w:t xml:space="preserve"> </w:t>
      </w:r>
      <w:r w:rsidRPr="00E92F7A">
        <w:rPr>
          <w:bCs/>
        </w:rPr>
        <w:t xml:space="preserve">– </w:t>
      </w:r>
      <w:r w:rsidR="001B3CD5">
        <w:rPr>
          <w:bCs/>
        </w:rPr>
        <w:t>August 2</w:t>
      </w:r>
      <w:r w:rsidR="00F14E2E">
        <w:rPr>
          <w:bCs/>
        </w:rPr>
        <w:t>4, 2022</w:t>
      </w:r>
    </w:p>
    <w:p w14:paraId="526E08DF" w14:textId="34220FCD" w:rsidR="00892D5E" w:rsidRPr="001344AA" w:rsidRDefault="00892D5E" w:rsidP="00806CBA">
      <w:pPr>
        <w:shd w:val="clear" w:color="auto" w:fill="FFFFFF"/>
        <w:rPr>
          <w:i/>
        </w:rPr>
      </w:pPr>
      <w:r>
        <w:rPr>
          <w:bCs/>
        </w:rPr>
        <w:tab/>
      </w:r>
      <w:r>
        <w:rPr>
          <w:bCs/>
        </w:rPr>
        <w:tab/>
      </w:r>
      <w:r>
        <w:rPr>
          <w:bCs/>
        </w:rPr>
        <w:tab/>
      </w:r>
      <w:r>
        <w:rPr>
          <w:bCs/>
        </w:rPr>
        <w:tab/>
      </w:r>
      <w:r>
        <w:rPr>
          <w:bCs/>
        </w:rPr>
        <w:tab/>
      </w:r>
      <w:r>
        <w:rPr>
          <w:bCs/>
        </w:rPr>
        <w:tab/>
      </w:r>
      <w:r>
        <w:rPr>
          <w:bCs/>
        </w:rPr>
        <w:tab/>
      </w:r>
      <w:r>
        <w:rPr>
          <w:bCs/>
        </w:rPr>
        <w:tab/>
      </w:r>
      <w:r w:rsidRPr="00892D5E">
        <w:rPr>
          <w:rStyle w:val="5thGen"/>
        </w:rPr>
        <w:t xml:space="preserve">James </w:t>
      </w:r>
      <w:r w:rsidR="002D7E37">
        <w:rPr>
          <w:rStyle w:val="5thGen"/>
        </w:rPr>
        <w:t xml:space="preserve">Anthony </w:t>
      </w:r>
      <w:r>
        <w:rPr>
          <w:bCs/>
        </w:rPr>
        <w:t>– April 7, 2025</w:t>
      </w:r>
    </w:p>
    <w:p w14:paraId="59A45F30" w14:textId="778776C8" w:rsidR="00806CBA" w:rsidRDefault="00806CBA" w:rsidP="00806CBA">
      <w:r>
        <w:tab/>
      </w:r>
      <w:r>
        <w:tab/>
      </w:r>
      <w:r>
        <w:tab/>
      </w:r>
      <w:r>
        <w:tab/>
      </w:r>
      <w:r>
        <w:tab/>
      </w:r>
      <w:r>
        <w:tab/>
      </w:r>
      <w:r w:rsidRPr="00A425F2">
        <w:rPr>
          <w:rStyle w:val="1stTitle"/>
        </w:rPr>
        <w:t>Telephone:</w:t>
      </w:r>
      <w:r>
        <w:tab/>
      </w:r>
      <w:r w:rsidR="003C02CA">
        <w:t xml:space="preserve">Sara:  </w:t>
      </w:r>
      <w:r w:rsidR="003B14E2">
        <w:rPr>
          <w:rFonts w:ascii="Helvetica" w:hAnsi="Helvetica" w:cs="Helvetica"/>
          <w:color w:val="000000"/>
          <w:szCs w:val="20"/>
          <w:shd w:val="clear" w:color="auto" w:fill="FFFFFF"/>
        </w:rPr>
        <w:t> </w:t>
      </w:r>
      <w:hyperlink r:id="rId155" w:history="1">
        <w:r w:rsidR="003B14E2" w:rsidRPr="0067434E">
          <w:rPr>
            <w:rStyle w:val="Hyperlink"/>
            <w:rFonts w:ascii="Helvetica" w:hAnsi="Helvetica" w:cs="Helvetica"/>
            <w:szCs w:val="20"/>
            <w:shd w:val="clear" w:color="auto" w:fill="FFFFFF"/>
          </w:rPr>
          <w:t>586 291-3944</w:t>
        </w:r>
      </w:hyperlink>
      <w:r>
        <w:tab/>
        <w:t xml:space="preserve"> </w:t>
      </w:r>
    </w:p>
    <w:p w14:paraId="32E9E31B" w14:textId="77777777" w:rsidR="00806CBA" w:rsidRPr="00AF65BA" w:rsidRDefault="00806CBA" w:rsidP="00E44862">
      <w:pPr>
        <w:shd w:val="clear" w:color="auto" w:fill="FFFFFF"/>
        <w:ind w:left="3600" w:firstLine="720"/>
        <w:rPr>
          <w:rFonts w:ascii="Helvetica" w:eastAsia="Times New Roman" w:hAnsi="Helvetica" w:cs="Helvetica"/>
          <w:color w:val="000000"/>
          <w:szCs w:val="20"/>
        </w:rPr>
      </w:pPr>
    </w:p>
    <w:p w14:paraId="2AEECF02" w14:textId="1F548479" w:rsidR="007D27EF" w:rsidRDefault="007D27EF" w:rsidP="00565A9A">
      <w:r>
        <w:tab/>
      </w:r>
      <w:r>
        <w:tab/>
        <w:t xml:space="preserve"> </w:t>
      </w:r>
      <w:r>
        <w:tab/>
        <w:t xml:space="preserve"> </w:t>
      </w:r>
      <w:r>
        <w:tab/>
      </w:r>
      <w:r w:rsidRPr="00EA5024">
        <w:rPr>
          <w:rStyle w:val="3rdGen"/>
        </w:rPr>
        <w:t>Lisa Femminineo</w:t>
      </w:r>
      <w:r>
        <w:t xml:space="preserve"> </w:t>
      </w:r>
      <w:r w:rsidR="004C6E42" w:rsidRPr="004C6E42">
        <w:t>-</w:t>
      </w:r>
      <w:r>
        <w:t xml:space="preserve"> July 11, 1959</w:t>
      </w:r>
    </w:p>
    <w:p w14:paraId="268855D2" w14:textId="77777777" w:rsidR="007D27EF" w:rsidRDefault="007D27EF" w:rsidP="0097397D">
      <w:pPr>
        <w:ind w:left="2160" w:firstLine="720"/>
      </w:pPr>
      <w:r w:rsidRPr="00EA5024">
        <w:rPr>
          <w:rStyle w:val="3rdGen"/>
        </w:rPr>
        <w:t>Dennis Laubernds</w:t>
      </w:r>
      <w:r>
        <w:t xml:space="preserve"> - April 14, 1955 </w:t>
      </w:r>
    </w:p>
    <w:p w14:paraId="575127D0" w14:textId="77777777" w:rsidR="007D27EF" w:rsidRDefault="007D27EF" w:rsidP="007D27EF">
      <w:r>
        <w:t xml:space="preserve"> </w:t>
      </w:r>
      <w:r>
        <w:tab/>
        <w:t xml:space="preserve"> </w:t>
      </w:r>
      <w:r>
        <w:tab/>
        <w:t xml:space="preserve"> </w:t>
      </w:r>
      <w:r>
        <w:tab/>
      </w:r>
      <w:r w:rsidR="00592687">
        <w:tab/>
      </w:r>
      <w:r w:rsidR="00485266" w:rsidRPr="00485266">
        <w:rPr>
          <w:rStyle w:val="1stTitle"/>
        </w:rPr>
        <w:t>Married:</w:t>
      </w:r>
      <w:r>
        <w:t xml:space="preserve"> </w:t>
      </w:r>
      <w:r>
        <w:tab/>
        <w:t xml:space="preserve">December 15, 1990 </w:t>
      </w:r>
    </w:p>
    <w:p w14:paraId="5F713E30" w14:textId="77777777" w:rsidR="007D27EF" w:rsidRDefault="007D27EF" w:rsidP="007D27EF">
      <w:r>
        <w:t xml:space="preserve"> </w:t>
      </w:r>
      <w:r>
        <w:tab/>
        <w:t xml:space="preserve"> </w:t>
      </w:r>
      <w:r>
        <w:tab/>
        <w:t xml:space="preserve"> </w:t>
      </w:r>
      <w:r>
        <w:tab/>
      </w:r>
      <w:r w:rsidR="00592687">
        <w:tab/>
      </w:r>
      <w:r w:rsidR="00485266" w:rsidRPr="00485266">
        <w:rPr>
          <w:rStyle w:val="1stTitle"/>
        </w:rPr>
        <w:t>Children:</w:t>
      </w:r>
      <w:r>
        <w:t xml:space="preserve"> </w:t>
      </w:r>
      <w:r>
        <w:tab/>
      </w:r>
      <w:r w:rsidRPr="00EA5024">
        <w:rPr>
          <w:rStyle w:val="4thGen"/>
        </w:rPr>
        <w:t>Molly Rose</w:t>
      </w:r>
      <w:r>
        <w:t xml:space="preserve"> - October 18, 1994 </w:t>
      </w:r>
    </w:p>
    <w:p w14:paraId="166B994C" w14:textId="5A506642" w:rsidR="00EA5024" w:rsidRDefault="007D27EF" w:rsidP="007D27EF">
      <w:r>
        <w:t xml:space="preserve"> </w:t>
      </w:r>
      <w:r>
        <w:tab/>
        <w:t xml:space="preserve"> </w:t>
      </w:r>
      <w:r>
        <w:tab/>
        <w:t xml:space="preserve"> </w:t>
      </w:r>
      <w:r>
        <w:tab/>
      </w:r>
      <w:r w:rsidR="00592687">
        <w:tab/>
      </w:r>
      <w:r w:rsidR="00485266" w:rsidRPr="00485266">
        <w:rPr>
          <w:rStyle w:val="1stTitle"/>
        </w:rPr>
        <w:t>Address:</w:t>
      </w:r>
      <w:r>
        <w:t xml:space="preserve"> </w:t>
      </w:r>
      <w:r>
        <w:tab/>
      </w:r>
      <w:hyperlink r:id="rId156" w:history="1">
        <w:r w:rsidR="002904F2" w:rsidRPr="00A53CDE">
          <w:rPr>
            <w:rStyle w:val="Hyperlink"/>
          </w:rPr>
          <w:t xml:space="preserve">1833 Hawthorne </w:t>
        </w:r>
        <w:proofErr w:type="gramStart"/>
        <w:r w:rsidR="002904F2" w:rsidRPr="00A53CDE">
          <w:rPr>
            <w:rStyle w:val="Hyperlink"/>
          </w:rPr>
          <w:t xml:space="preserve">Rd  </w:t>
        </w:r>
        <w:r w:rsidR="007C53D7" w:rsidRPr="00A53CDE">
          <w:rPr>
            <w:rStyle w:val="Hyperlink"/>
          </w:rPr>
          <w:t>Grosse</w:t>
        </w:r>
        <w:proofErr w:type="gramEnd"/>
        <w:r w:rsidR="007C53D7" w:rsidRPr="00A53CDE">
          <w:rPr>
            <w:rStyle w:val="Hyperlink"/>
          </w:rPr>
          <w:t xml:space="preserve"> Pointe </w:t>
        </w:r>
        <w:proofErr w:type="gramStart"/>
        <w:r w:rsidR="007C53D7" w:rsidRPr="00A53CDE">
          <w:rPr>
            <w:rStyle w:val="Hyperlink"/>
          </w:rPr>
          <w:t>Woods,  MI</w:t>
        </w:r>
        <w:proofErr w:type="gramEnd"/>
        <w:r w:rsidR="007C53D7" w:rsidRPr="00A53CDE">
          <w:rPr>
            <w:rStyle w:val="Hyperlink"/>
          </w:rPr>
          <w:t xml:space="preserve">  48236</w:t>
        </w:r>
      </w:hyperlink>
    </w:p>
    <w:p w14:paraId="38E4B4A1" w14:textId="77777777" w:rsidR="007D27EF" w:rsidRPr="00243369" w:rsidRDefault="00EA5024" w:rsidP="0097397D">
      <w:pPr>
        <w:ind w:left="2160" w:firstLine="720"/>
        <w:rPr>
          <w:rStyle w:val="Hyperlink"/>
        </w:rPr>
      </w:pPr>
      <w:r>
        <w:rPr>
          <w:rStyle w:val="1stTitle"/>
        </w:rPr>
        <w:t>Telephone:</w:t>
      </w:r>
      <w:r>
        <w:rPr>
          <w:rStyle w:val="1stTitle"/>
        </w:rPr>
        <w:tab/>
      </w:r>
      <w:hyperlink r:id="rId157" w:history="1">
        <w:r w:rsidR="007D27EF" w:rsidRPr="00EA5024">
          <w:rPr>
            <w:rStyle w:val="Hyperlink"/>
          </w:rPr>
          <w:t>586 771-1757</w:t>
        </w:r>
      </w:hyperlink>
      <w:r w:rsidR="007D27EF">
        <w:t xml:space="preserve"> </w:t>
      </w:r>
      <w:r>
        <w:tab/>
      </w:r>
      <w:r w:rsidR="00485266">
        <w:rPr>
          <w:rStyle w:val="1stTitle"/>
        </w:rPr>
        <w:t>Email:</w:t>
      </w:r>
      <w:r>
        <w:t xml:space="preserve">   </w:t>
      </w:r>
      <w:r w:rsidR="00243369">
        <w:rPr>
          <w:i/>
        </w:rPr>
        <w:fldChar w:fldCharType="begin"/>
      </w:r>
      <w:r w:rsidR="00243369">
        <w:rPr>
          <w:i/>
        </w:rPr>
        <w:instrText xml:space="preserve"> HYPERLINK "mailto:lisalaubernds@comcast.net" </w:instrText>
      </w:r>
      <w:r w:rsidR="00243369">
        <w:rPr>
          <w:i/>
        </w:rPr>
      </w:r>
      <w:r w:rsidR="00243369">
        <w:rPr>
          <w:i/>
        </w:rPr>
        <w:fldChar w:fldCharType="separate"/>
      </w:r>
      <w:r w:rsidR="0089288D" w:rsidRPr="00243369">
        <w:rPr>
          <w:rStyle w:val="Hyperlink"/>
        </w:rPr>
        <w:t>lisalaubernds@comcast.net</w:t>
      </w:r>
    </w:p>
    <w:p w14:paraId="39A4163C" w14:textId="2DFD22F7" w:rsidR="0092498E" w:rsidRDefault="00243369" w:rsidP="007D27EF">
      <w:r>
        <w:rPr>
          <w:i/>
        </w:rPr>
        <w:fldChar w:fldCharType="end"/>
      </w:r>
      <w:r w:rsidR="007D27EF">
        <w:t xml:space="preserve"> </w:t>
      </w:r>
      <w:r w:rsidR="007D27EF">
        <w:tab/>
        <w:t xml:space="preserve"> </w:t>
      </w:r>
      <w:r w:rsidR="007D27EF">
        <w:tab/>
        <w:t xml:space="preserve"> </w:t>
      </w:r>
      <w:r w:rsidR="007D27EF">
        <w:tab/>
        <w:t xml:space="preserve">   </w:t>
      </w:r>
      <w:r w:rsidR="007D27EF">
        <w:tab/>
      </w:r>
    </w:p>
    <w:p w14:paraId="56033D2C" w14:textId="77777777" w:rsidR="00401331" w:rsidRDefault="00687473" w:rsidP="007D27EF">
      <w:r>
        <w:tab/>
      </w:r>
      <w:r>
        <w:tab/>
      </w:r>
      <w:r>
        <w:tab/>
      </w:r>
      <w:r>
        <w:tab/>
      </w:r>
      <w:r>
        <w:tab/>
      </w:r>
      <w:r>
        <w:tab/>
      </w:r>
    </w:p>
    <w:p w14:paraId="36800D3F" w14:textId="77777777" w:rsidR="0049153B" w:rsidRDefault="0049153B">
      <w:pPr>
        <w:rPr>
          <w:rStyle w:val="2ndGen"/>
          <w:color w:val="3D3D3D" w:themeColor="text2"/>
          <w:sz w:val="48"/>
        </w:rPr>
      </w:pPr>
      <w:r>
        <w:rPr>
          <w:rStyle w:val="2ndGen"/>
          <w:color w:val="3D3D3D" w:themeColor="text2"/>
          <w:sz w:val="48"/>
        </w:rPr>
        <w:br w:type="page"/>
      </w:r>
    </w:p>
    <w:p w14:paraId="46370410" w14:textId="086F7249" w:rsidR="00401331" w:rsidRPr="00401331" w:rsidRDefault="00401331" w:rsidP="00401331">
      <w:pPr>
        <w:jc w:val="center"/>
        <w:rPr>
          <w:rStyle w:val="2ndGen"/>
          <w:color w:val="3D3D3D" w:themeColor="text2"/>
          <w:sz w:val="48"/>
        </w:rPr>
      </w:pPr>
      <w:r w:rsidRPr="00401331">
        <w:rPr>
          <w:rStyle w:val="2ndGen"/>
          <w:color w:val="3D3D3D" w:themeColor="text2"/>
          <w:sz w:val="48"/>
        </w:rPr>
        <w:lastRenderedPageBreak/>
        <w:t>SADIE</w:t>
      </w:r>
    </w:p>
    <w:p w14:paraId="011CF3DD" w14:textId="554EAC5B" w:rsidR="0092498E" w:rsidRDefault="00487A75" w:rsidP="00401331">
      <w:pPr>
        <w:ind w:left="3600" w:firstLine="720"/>
      </w:pPr>
      <w:r w:rsidRPr="00E86571">
        <w:rPr>
          <w:rStyle w:val="4thGen"/>
        </w:rPr>
        <w:t>Matt Margida</w:t>
      </w:r>
      <w:r w:rsidR="00044519">
        <w:t xml:space="preserve"> – </w:t>
      </w:r>
      <w:r w:rsidR="00951F29">
        <w:t>March 12, 1994</w:t>
      </w:r>
    </w:p>
    <w:p w14:paraId="03439BB1" w14:textId="39E335EC" w:rsidR="00FB2B0F" w:rsidRDefault="00044519">
      <w:r>
        <w:tab/>
      </w:r>
      <w:r>
        <w:tab/>
      </w:r>
      <w:r>
        <w:tab/>
      </w:r>
      <w:r>
        <w:tab/>
      </w:r>
      <w:r>
        <w:tab/>
      </w:r>
      <w:r>
        <w:tab/>
      </w:r>
      <w:r w:rsidRPr="00E86571">
        <w:rPr>
          <w:rStyle w:val="4thGen"/>
        </w:rPr>
        <w:t xml:space="preserve">Molly </w:t>
      </w:r>
      <w:r w:rsidR="00521F75" w:rsidRPr="00E86571">
        <w:rPr>
          <w:rStyle w:val="4thGen"/>
        </w:rPr>
        <w:t>Rose</w:t>
      </w:r>
      <w:r w:rsidR="00521F75">
        <w:t xml:space="preserve"> – October 18, 1994</w:t>
      </w:r>
    </w:p>
    <w:p w14:paraId="5C98610B" w14:textId="79C9774D" w:rsidR="001C7699" w:rsidRDefault="001C7699">
      <w:r>
        <w:tab/>
      </w:r>
      <w:r>
        <w:tab/>
      </w:r>
      <w:r>
        <w:tab/>
      </w:r>
      <w:r>
        <w:tab/>
      </w:r>
      <w:r>
        <w:tab/>
      </w:r>
      <w:r>
        <w:tab/>
      </w:r>
      <w:r w:rsidRPr="00D10E0B">
        <w:rPr>
          <w:b/>
          <w:bCs/>
        </w:rPr>
        <w:t>Married:</w:t>
      </w:r>
      <w:r w:rsidR="00F94497" w:rsidRPr="00F94497">
        <w:rPr>
          <w:b/>
          <w:bCs/>
        </w:rPr>
        <w:tab/>
      </w:r>
      <w:r w:rsidR="00A90AFA">
        <w:t xml:space="preserve">December </w:t>
      </w:r>
      <w:r w:rsidR="007D0A18">
        <w:t>19, 2020</w:t>
      </w:r>
    </w:p>
    <w:p w14:paraId="6926F491" w14:textId="0C4C93C9" w:rsidR="001A1F3A" w:rsidRDefault="001A1F3A">
      <w:r>
        <w:tab/>
      </w:r>
      <w:r>
        <w:tab/>
      </w:r>
      <w:r>
        <w:tab/>
      </w:r>
      <w:r>
        <w:tab/>
      </w:r>
      <w:r>
        <w:tab/>
      </w:r>
      <w:r>
        <w:tab/>
      </w:r>
      <w:r w:rsidRPr="006B6B0B">
        <w:rPr>
          <w:b/>
          <w:bCs/>
        </w:rPr>
        <w:t>Children:</w:t>
      </w:r>
      <w:r>
        <w:t xml:space="preserve">  </w:t>
      </w:r>
      <w:r w:rsidR="006B6B0B">
        <w:tab/>
      </w:r>
      <w:r w:rsidR="006B6B0B" w:rsidRPr="00F5252C">
        <w:rPr>
          <w:rStyle w:val="5thGen"/>
        </w:rPr>
        <w:t>Beau Anthony</w:t>
      </w:r>
      <w:r w:rsidR="00F5252C" w:rsidRPr="00F5252C">
        <w:rPr>
          <w:rStyle w:val="5thGen"/>
        </w:rPr>
        <w:t xml:space="preserve"> </w:t>
      </w:r>
      <w:r w:rsidR="00F5252C">
        <w:t>– November 1, 2025</w:t>
      </w:r>
    </w:p>
    <w:p w14:paraId="5E790BF2" w14:textId="7D41DBC1" w:rsidR="00960356" w:rsidRDefault="007D0A18">
      <w:pPr>
        <w:rPr>
          <w:rStyle w:val="3rdGen"/>
        </w:rPr>
      </w:pPr>
      <w:r>
        <w:tab/>
      </w:r>
      <w:r>
        <w:tab/>
      </w:r>
      <w:r>
        <w:tab/>
      </w:r>
      <w:r>
        <w:tab/>
      </w:r>
      <w:r>
        <w:tab/>
      </w:r>
      <w:r>
        <w:tab/>
      </w:r>
      <w:r w:rsidRPr="00D10E0B">
        <w:rPr>
          <w:b/>
          <w:bCs/>
        </w:rPr>
        <w:t>Address</w:t>
      </w:r>
      <w:r w:rsidR="00F94497">
        <w:rPr>
          <w:b/>
          <w:bCs/>
        </w:rPr>
        <w:t>:</w:t>
      </w:r>
      <w:r w:rsidR="00F94497">
        <w:rPr>
          <w:b/>
          <w:bCs/>
        </w:rPr>
        <w:tab/>
      </w:r>
      <w:hyperlink r:id="rId158" w:history="1">
        <w:r w:rsidR="00F94497" w:rsidRPr="00F94497">
          <w:rPr>
            <w:rStyle w:val="Hyperlink"/>
          </w:rPr>
          <w:t>151</w:t>
        </w:r>
        <w:r w:rsidR="00F94497" w:rsidRPr="00F94497">
          <w:rPr>
            <w:rStyle w:val="Hyperlink"/>
            <w:b/>
            <w:bCs/>
          </w:rPr>
          <w:t xml:space="preserve"> </w:t>
        </w:r>
        <w:r w:rsidR="00F94497" w:rsidRPr="00F94497">
          <w:rPr>
            <w:rStyle w:val="Hyperlink"/>
          </w:rPr>
          <w:t>Keswick  Hudson, OH  44236</w:t>
        </w:r>
      </w:hyperlink>
      <w:r w:rsidR="00F94497">
        <w:rPr>
          <w:b/>
          <w:bCs/>
        </w:rPr>
        <w:t xml:space="preserve"> </w:t>
      </w:r>
      <w:r w:rsidR="00F94497">
        <w:rPr>
          <w:b/>
          <w:bCs/>
        </w:rPr>
        <w:tab/>
      </w:r>
      <w:r w:rsidR="00566A11">
        <w:rPr>
          <w:b/>
          <w:bCs/>
        </w:rPr>
        <w:t xml:space="preserve">Tel:  </w:t>
      </w:r>
      <w:hyperlink r:id="rId159" w:history="1">
        <w:r w:rsidR="00566A11" w:rsidRPr="00372CBE">
          <w:rPr>
            <w:rStyle w:val="Hyperlink"/>
          </w:rPr>
          <w:t>586 383-0809</w:t>
        </w:r>
      </w:hyperlink>
    </w:p>
    <w:p w14:paraId="100A3561" w14:textId="77777777" w:rsidR="00401331" w:rsidRDefault="00401331" w:rsidP="0097397D">
      <w:pPr>
        <w:ind w:left="2160" w:firstLine="720"/>
        <w:rPr>
          <w:rStyle w:val="3rdGen"/>
        </w:rPr>
      </w:pPr>
    </w:p>
    <w:p w14:paraId="42310FAF" w14:textId="629883EE" w:rsidR="007D27EF" w:rsidRDefault="007D27EF" w:rsidP="0097397D">
      <w:pPr>
        <w:ind w:left="2160" w:firstLine="720"/>
      </w:pPr>
      <w:r w:rsidRPr="00E67DC4">
        <w:rPr>
          <w:rStyle w:val="3rdGen"/>
        </w:rPr>
        <w:t>Stephen Femminineo</w:t>
      </w:r>
      <w:r>
        <w:t xml:space="preserve"> - October 20, 1960 </w:t>
      </w:r>
    </w:p>
    <w:p w14:paraId="6F337F25" w14:textId="77777777" w:rsidR="007D27EF" w:rsidRDefault="007D27EF" w:rsidP="007D27EF">
      <w:r>
        <w:t xml:space="preserve"> </w:t>
      </w:r>
      <w:r>
        <w:tab/>
        <w:t xml:space="preserve"> </w:t>
      </w:r>
      <w:r>
        <w:tab/>
        <w:t xml:space="preserve"> </w:t>
      </w:r>
      <w:r>
        <w:tab/>
      </w:r>
      <w:r w:rsidR="00592687">
        <w:tab/>
      </w:r>
      <w:r w:rsidRPr="00E67DC4">
        <w:rPr>
          <w:rStyle w:val="3rdGen"/>
        </w:rPr>
        <w:t>Rose Powers</w:t>
      </w:r>
      <w:r>
        <w:t xml:space="preserve"> - November 24, 1960 </w:t>
      </w:r>
    </w:p>
    <w:p w14:paraId="25A18EBA" w14:textId="77777777" w:rsidR="007D27EF" w:rsidRDefault="007D27EF" w:rsidP="007D27EF">
      <w:r>
        <w:t xml:space="preserve"> </w:t>
      </w:r>
      <w:r>
        <w:tab/>
        <w:t xml:space="preserve"> </w:t>
      </w:r>
      <w:r>
        <w:tab/>
        <w:t xml:space="preserve"> </w:t>
      </w:r>
      <w:r>
        <w:tab/>
      </w:r>
      <w:r w:rsidR="00592687">
        <w:tab/>
      </w:r>
      <w:r w:rsidR="00485266" w:rsidRPr="00485266">
        <w:rPr>
          <w:rStyle w:val="1stTitle"/>
        </w:rPr>
        <w:t>Married:</w:t>
      </w:r>
      <w:r>
        <w:t xml:space="preserve"> </w:t>
      </w:r>
      <w:r>
        <w:tab/>
        <w:t xml:space="preserve">May 17, 1986 </w:t>
      </w:r>
    </w:p>
    <w:p w14:paraId="41ED38C8" w14:textId="77777777" w:rsidR="007D27EF" w:rsidRDefault="00E67DC4" w:rsidP="007D27EF">
      <w:r>
        <w:t xml:space="preserve"> </w:t>
      </w:r>
      <w:r>
        <w:tab/>
        <w:t xml:space="preserve"> </w:t>
      </w:r>
      <w:r>
        <w:tab/>
        <w:t xml:space="preserve"> </w:t>
      </w:r>
      <w:r>
        <w:tab/>
      </w:r>
      <w:r w:rsidR="00592687">
        <w:tab/>
      </w:r>
      <w:r w:rsidR="00485266" w:rsidRPr="00485266">
        <w:rPr>
          <w:rStyle w:val="1stTitle"/>
        </w:rPr>
        <w:t>Children:</w:t>
      </w:r>
      <w:r w:rsidR="007D27EF">
        <w:t xml:space="preserve"> </w:t>
      </w:r>
      <w:r w:rsidR="007D27EF">
        <w:tab/>
      </w:r>
      <w:r w:rsidR="007D27EF" w:rsidRPr="00E67DC4">
        <w:rPr>
          <w:rStyle w:val="4thGen"/>
        </w:rPr>
        <w:t>Andrew James</w:t>
      </w:r>
      <w:r w:rsidR="007D27EF">
        <w:t xml:space="preserve"> - January 28, 1990 </w:t>
      </w:r>
    </w:p>
    <w:p w14:paraId="44A827DF"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E67DC4">
        <w:rPr>
          <w:rStyle w:val="4thGen"/>
        </w:rPr>
        <w:t>Jacob Stephen</w:t>
      </w:r>
      <w:r>
        <w:t xml:space="preserve"> - August 21, 1991 </w:t>
      </w:r>
    </w:p>
    <w:p w14:paraId="020E8057" w14:textId="34FD21F2" w:rsidR="00E67DC4" w:rsidRDefault="007D27EF" w:rsidP="007D27EF">
      <w:r>
        <w:t xml:space="preserve"> </w:t>
      </w:r>
      <w:r>
        <w:tab/>
        <w:t xml:space="preserve"> </w:t>
      </w:r>
      <w:r>
        <w:tab/>
        <w:t xml:space="preserve"> </w:t>
      </w:r>
      <w:r>
        <w:tab/>
      </w:r>
      <w:r w:rsidR="00592687">
        <w:tab/>
      </w:r>
      <w:r w:rsidR="00485266" w:rsidRPr="00485266">
        <w:rPr>
          <w:rStyle w:val="1stTitle"/>
        </w:rPr>
        <w:t>Address:</w:t>
      </w:r>
      <w:r w:rsidR="00E67DC4">
        <w:t xml:space="preserve"> </w:t>
      </w:r>
      <w:r w:rsidR="00E67DC4">
        <w:tab/>
      </w:r>
      <w:hyperlink r:id="rId160" w:tooltip="Map It!" w:history="1">
        <w:r w:rsidRPr="00E67DC4">
          <w:rPr>
            <w:rStyle w:val="Hyperlink"/>
          </w:rPr>
          <w:t>227</w:t>
        </w:r>
        <w:r w:rsidR="00B948DA">
          <w:rPr>
            <w:rStyle w:val="Hyperlink"/>
          </w:rPr>
          <w:t xml:space="preserve">68 Coachlight Circle </w:t>
        </w:r>
        <w:r w:rsidR="00E67DC4" w:rsidRPr="00E67DC4">
          <w:rPr>
            <w:rStyle w:val="Hyperlink"/>
          </w:rPr>
          <w:t>Taylor, MI  48180</w:t>
        </w:r>
      </w:hyperlink>
      <w:r>
        <w:tab/>
      </w:r>
    </w:p>
    <w:p w14:paraId="7119F704" w14:textId="6ADC7D7F" w:rsidR="00D04FF0" w:rsidRDefault="00E67DC4" w:rsidP="0097397D">
      <w:pPr>
        <w:ind w:left="2160" w:firstLine="720"/>
      </w:pPr>
      <w:r>
        <w:rPr>
          <w:rStyle w:val="1stTitle"/>
        </w:rPr>
        <w:t>Telephone:</w:t>
      </w:r>
      <w:r>
        <w:rPr>
          <w:rStyle w:val="1stTitle"/>
        </w:rPr>
        <w:tab/>
      </w:r>
      <w:r w:rsidR="00B948DA" w:rsidRPr="00B948DA">
        <w:rPr>
          <w:rStyle w:val="1stTitle"/>
          <w:b w:val="0"/>
          <w:i w:val="0"/>
          <w:sz w:val="18"/>
        </w:rPr>
        <w:t>Steve:</w:t>
      </w:r>
      <w:r w:rsidR="00B948DA">
        <w:rPr>
          <w:rStyle w:val="1stTitle"/>
          <w:b w:val="0"/>
          <w:i w:val="0"/>
          <w:sz w:val="18"/>
        </w:rPr>
        <w:t xml:space="preserve"> </w:t>
      </w:r>
      <w:hyperlink r:id="rId161" w:history="1">
        <w:r w:rsidR="00B948DA" w:rsidRPr="006D7CDE">
          <w:rPr>
            <w:rStyle w:val="Hyperlink"/>
          </w:rPr>
          <w:t>313 318-9795</w:t>
        </w:r>
      </w:hyperlink>
      <w:r w:rsidR="00D04FF0">
        <w:t xml:space="preserve">   </w:t>
      </w:r>
      <w:r w:rsidR="00D04FF0">
        <w:rPr>
          <w:rStyle w:val="1stTitle"/>
          <w:b w:val="0"/>
          <w:i w:val="0"/>
          <w:sz w:val="18"/>
        </w:rPr>
        <w:t>Rose</w:t>
      </w:r>
      <w:r w:rsidR="00D04FF0" w:rsidRPr="00B948DA">
        <w:rPr>
          <w:rStyle w:val="1stTitle"/>
          <w:b w:val="0"/>
          <w:i w:val="0"/>
          <w:sz w:val="18"/>
        </w:rPr>
        <w:t>:</w:t>
      </w:r>
      <w:r w:rsidR="00D04FF0">
        <w:rPr>
          <w:rStyle w:val="1stTitle"/>
          <w:b w:val="0"/>
          <w:i w:val="0"/>
          <w:sz w:val="18"/>
        </w:rPr>
        <w:t xml:space="preserve"> </w:t>
      </w:r>
      <w:hyperlink r:id="rId162" w:history="1">
        <w:r w:rsidR="00D04FF0" w:rsidRPr="006D7CDE">
          <w:rPr>
            <w:rStyle w:val="Hyperlink"/>
          </w:rPr>
          <w:t>313 318-9784</w:t>
        </w:r>
      </w:hyperlink>
      <w:r>
        <w:tab/>
      </w:r>
    </w:p>
    <w:p w14:paraId="15E750FD" w14:textId="62461CEA" w:rsidR="00E67DC4" w:rsidRDefault="00485266" w:rsidP="00565A9A">
      <w:pPr>
        <w:ind w:left="3600" w:firstLine="720"/>
      </w:pPr>
      <w:r w:rsidRPr="00D04FF0">
        <w:rPr>
          <w:rStyle w:val="1stTitle"/>
          <w:b w:val="0"/>
          <w:sz w:val="18"/>
        </w:rPr>
        <w:t>Email:</w:t>
      </w:r>
      <w:r w:rsidR="00E67DC4">
        <w:t xml:space="preserve"> </w:t>
      </w:r>
      <w:hyperlink r:id="rId163" w:history="1">
        <w:r w:rsidR="005371E7" w:rsidRPr="005371E7">
          <w:rPr>
            <w:rStyle w:val="Hyperlink"/>
          </w:rPr>
          <w:t>bebepples@gmail.com</w:t>
        </w:r>
      </w:hyperlink>
      <w:r w:rsidR="005371E7">
        <w:t xml:space="preserve">   </w:t>
      </w:r>
      <w:r w:rsidR="00F11B04" w:rsidRPr="00D04FF0">
        <w:rPr>
          <w:rStyle w:val="1stTitle"/>
          <w:b w:val="0"/>
          <w:sz w:val="18"/>
        </w:rPr>
        <w:t>Website:</w:t>
      </w:r>
      <w:r w:rsidR="00F11B04">
        <w:t xml:space="preserve"> </w:t>
      </w:r>
      <w:hyperlink r:id="rId164" w:history="1">
        <w:r w:rsidR="005371E7">
          <w:rPr>
            <w:rStyle w:val="Hyperlink"/>
          </w:rPr>
          <w:t>http://www.stevefemphotos.us</w:t>
        </w:r>
      </w:hyperlink>
    </w:p>
    <w:p w14:paraId="44DA52CE" w14:textId="5C704E41" w:rsidR="00264B16" w:rsidRPr="00FB2B0F" w:rsidRDefault="007D27EF" w:rsidP="00FB2B0F">
      <w:pPr>
        <w:ind w:left="2160" w:firstLine="720"/>
        <w:rPr>
          <w:rStyle w:val="4thGen"/>
          <w:b w:val="0"/>
          <w:color w:val="auto"/>
        </w:rPr>
      </w:pPr>
      <w:r>
        <w:t xml:space="preserve">  </w:t>
      </w:r>
      <w:r>
        <w:tab/>
      </w:r>
    </w:p>
    <w:p w14:paraId="2B09A9AA" w14:textId="648C15A0" w:rsidR="007D27EF" w:rsidRDefault="007D27EF" w:rsidP="0097397D">
      <w:pPr>
        <w:ind w:left="3600" w:firstLine="720"/>
      </w:pPr>
      <w:r w:rsidRPr="00E67DC4">
        <w:rPr>
          <w:rStyle w:val="4thGen"/>
        </w:rPr>
        <w:t>Andrew James Femminineo</w:t>
      </w:r>
      <w:r>
        <w:t xml:space="preserve"> - January 28, 1990 </w:t>
      </w:r>
    </w:p>
    <w:p w14:paraId="6D2695C8" w14:textId="1113B816" w:rsidR="00264B16" w:rsidRDefault="00264B16" w:rsidP="0097397D">
      <w:pPr>
        <w:ind w:left="3600" w:firstLine="720"/>
      </w:pPr>
      <w:r>
        <w:rPr>
          <w:rStyle w:val="4thGen"/>
        </w:rPr>
        <w:t xml:space="preserve">Alexandra Bollas </w:t>
      </w:r>
      <w:r w:rsidR="002306FC" w:rsidRPr="002306FC">
        <w:rPr>
          <w:b/>
          <w:bCs/>
        </w:rPr>
        <w:t>–</w:t>
      </w:r>
      <w:r w:rsidR="005476B7">
        <w:rPr>
          <w:rStyle w:val="4thGen"/>
        </w:rPr>
        <w:t xml:space="preserve"> </w:t>
      </w:r>
      <w:r w:rsidR="002306FC" w:rsidRPr="002306FC">
        <w:rPr>
          <w:bCs/>
        </w:rPr>
        <w:t>March 2, 1991</w:t>
      </w:r>
      <w:r>
        <w:t xml:space="preserve"> </w:t>
      </w:r>
    </w:p>
    <w:p w14:paraId="044D9FB1" w14:textId="71A5C30E" w:rsidR="001A75B0" w:rsidRDefault="001A75B0" w:rsidP="0097397D">
      <w:pPr>
        <w:ind w:left="3600" w:firstLine="720"/>
      </w:pPr>
      <w:r w:rsidRPr="00716A5D">
        <w:rPr>
          <w:rStyle w:val="1stTitle"/>
        </w:rPr>
        <w:t>Married:</w:t>
      </w:r>
      <w:r>
        <w:t xml:space="preserve">  </w:t>
      </w:r>
      <w:r w:rsidR="00E76D08">
        <w:tab/>
        <w:t>January 26, 2019</w:t>
      </w:r>
    </w:p>
    <w:p w14:paraId="2CBEA0EC" w14:textId="1BDE38C8" w:rsidR="00E67DC4" w:rsidRDefault="007D27EF" w:rsidP="007D27EF">
      <w:r>
        <w:t xml:space="preserve"> </w:t>
      </w:r>
      <w:r>
        <w:tab/>
        <w:t xml:space="preserve"> </w:t>
      </w:r>
      <w:r>
        <w:tab/>
        <w:t xml:space="preserve"> </w:t>
      </w:r>
      <w:r>
        <w:tab/>
        <w:t xml:space="preserve"> </w:t>
      </w:r>
      <w:r>
        <w:tab/>
        <w:t xml:space="preserve"> </w:t>
      </w:r>
      <w:r>
        <w:tab/>
      </w:r>
      <w:r w:rsidR="00592687">
        <w:tab/>
      </w:r>
      <w:r w:rsidR="00485266" w:rsidRPr="00485266">
        <w:rPr>
          <w:rStyle w:val="1stTitle"/>
        </w:rPr>
        <w:t>Address:</w:t>
      </w:r>
      <w:r>
        <w:t xml:space="preserve"> </w:t>
      </w:r>
      <w:r>
        <w:tab/>
      </w:r>
      <w:hyperlink r:id="rId165" w:tooltip="Map It!" w:history="1">
        <w:r w:rsidR="003208F7">
          <w:rPr>
            <w:rStyle w:val="Hyperlink"/>
          </w:rPr>
          <w:t>831 Pearson St.</w:t>
        </w:r>
        <w:r w:rsidR="00B71BC6" w:rsidRPr="00B71BC6">
          <w:rPr>
            <w:rStyle w:val="Hyperlink"/>
          </w:rPr>
          <w:t xml:space="preserve">  Ferndale, MI 48220</w:t>
        </w:r>
      </w:hyperlink>
    </w:p>
    <w:p w14:paraId="3AC2CE82" w14:textId="77777777" w:rsidR="00960356" w:rsidRDefault="00E67DC4" w:rsidP="00960356">
      <w:pPr>
        <w:ind w:left="3600" w:firstLine="720"/>
      </w:pPr>
      <w:r>
        <w:rPr>
          <w:rStyle w:val="1stTitle"/>
        </w:rPr>
        <w:t>Telephone:</w:t>
      </w:r>
      <w:r>
        <w:rPr>
          <w:rStyle w:val="1stTitle"/>
        </w:rPr>
        <w:tab/>
      </w:r>
      <w:hyperlink r:id="rId166" w:history="1">
        <w:r w:rsidR="007D27EF" w:rsidRPr="00E67DC4">
          <w:rPr>
            <w:rStyle w:val="Hyperlink"/>
          </w:rPr>
          <w:t>262 649-0959</w:t>
        </w:r>
      </w:hyperlink>
      <w:r w:rsidR="007D27EF">
        <w:t xml:space="preserve"> </w:t>
      </w:r>
      <w:r w:rsidR="007D27EF">
        <w:tab/>
        <w:t xml:space="preserve"> </w:t>
      </w:r>
      <w:r w:rsidR="007D27EF">
        <w:tab/>
        <w:t xml:space="preserve"> </w:t>
      </w:r>
      <w:r w:rsidR="007D27EF">
        <w:tab/>
        <w:t xml:space="preserve">  </w:t>
      </w:r>
      <w:r w:rsidR="007D27EF">
        <w:tab/>
        <w:t xml:space="preserve"> </w:t>
      </w:r>
      <w:r w:rsidR="007D27EF">
        <w:tab/>
        <w:t xml:space="preserve"> </w:t>
      </w:r>
      <w:r w:rsidR="007D27EF">
        <w:tab/>
        <w:t xml:space="preserve"> </w:t>
      </w:r>
      <w:r w:rsidR="007D27EF">
        <w:tab/>
      </w:r>
    </w:p>
    <w:p w14:paraId="5E18BC8D" w14:textId="3B5B5B1A" w:rsidR="007D27EF" w:rsidRDefault="007D27EF" w:rsidP="00960356">
      <w:pPr>
        <w:ind w:left="3600" w:firstLine="720"/>
      </w:pPr>
      <w:r w:rsidRPr="00E67DC4">
        <w:rPr>
          <w:rStyle w:val="4thGen"/>
        </w:rPr>
        <w:t>Jacob Stephen Femminineo</w:t>
      </w:r>
      <w:r>
        <w:t xml:space="preserve"> - August 21, 1991 </w:t>
      </w:r>
    </w:p>
    <w:p w14:paraId="76065E83" w14:textId="77777777" w:rsidR="007D27EF" w:rsidRDefault="007D27EF" w:rsidP="007D27EF">
      <w:r>
        <w:t xml:space="preserve"> </w:t>
      </w:r>
      <w:r>
        <w:tab/>
        <w:t xml:space="preserve"> </w:t>
      </w:r>
      <w:r>
        <w:tab/>
        <w:t xml:space="preserve"> </w:t>
      </w:r>
      <w:r>
        <w:tab/>
        <w:t xml:space="preserve"> </w:t>
      </w:r>
      <w:r>
        <w:tab/>
        <w:t xml:space="preserve"> </w:t>
      </w:r>
      <w:r>
        <w:tab/>
      </w:r>
      <w:r w:rsidR="00592687">
        <w:tab/>
      </w:r>
      <w:r w:rsidRPr="00E67DC4">
        <w:rPr>
          <w:rStyle w:val="4thGen"/>
        </w:rPr>
        <w:t>Amanda Marie Hall</w:t>
      </w:r>
      <w:r>
        <w:t xml:space="preserve"> - December 15, 1991 </w:t>
      </w:r>
    </w:p>
    <w:p w14:paraId="6DFE365C" w14:textId="77777777" w:rsidR="00892D5E" w:rsidRDefault="007D27EF" w:rsidP="007D27EF">
      <w:r>
        <w:t xml:space="preserve"> </w:t>
      </w:r>
      <w:r>
        <w:tab/>
        <w:t xml:space="preserve"> </w:t>
      </w:r>
      <w:r>
        <w:tab/>
        <w:t xml:space="preserve"> </w:t>
      </w:r>
      <w:r>
        <w:tab/>
        <w:t xml:space="preserve"> </w:t>
      </w:r>
      <w:r>
        <w:tab/>
        <w:t xml:space="preserve"> </w:t>
      </w:r>
      <w:r>
        <w:tab/>
      </w:r>
      <w:r w:rsidR="00592687">
        <w:tab/>
      </w:r>
      <w:r w:rsidR="00485266" w:rsidRPr="00485266">
        <w:rPr>
          <w:rStyle w:val="1stTitle"/>
        </w:rPr>
        <w:t>Married:</w:t>
      </w:r>
      <w:r>
        <w:t xml:space="preserve"> </w:t>
      </w:r>
      <w:r>
        <w:tab/>
        <w:t>May 25, 2014</w:t>
      </w:r>
    </w:p>
    <w:p w14:paraId="7AADA095" w14:textId="676971EF" w:rsidR="002466F9" w:rsidRDefault="00892D5E" w:rsidP="007D27EF">
      <w:r>
        <w:tab/>
      </w:r>
      <w:r>
        <w:tab/>
      </w:r>
      <w:r>
        <w:tab/>
      </w:r>
      <w:r>
        <w:tab/>
      </w:r>
      <w:r>
        <w:tab/>
      </w:r>
      <w:r>
        <w:tab/>
      </w:r>
      <w:r w:rsidRPr="006B6B0B">
        <w:rPr>
          <w:rStyle w:val="1stTitle"/>
        </w:rPr>
        <w:t>Children:</w:t>
      </w:r>
      <w:r>
        <w:t xml:space="preserve"> </w:t>
      </w:r>
      <w:r>
        <w:tab/>
      </w:r>
      <w:r w:rsidRPr="002D7E37">
        <w:rPr>
          <w:rStyle w:val="5thGen"/>
        </w:rPr>
        <w:t>Chiara Rae</w:t>
      </w:r>
      <w:r>
        <w:t xml:space="preserve"> – February 22, 2025</w:t>
      </w:r>
      <w:r w:rsidR="007D27EF">
        <w:tab/>
      </w:r>
    </w:p>
    <w:p w14:paraId="6D64BA01" w14:textId="41C6A9D5" w:rsidR="007D27EF" w:rsidRPr="00954814" w:rsidRDefault="002466F9" w:rsidP="007D27EF">
      <w:pPr>
        <w:rPr>
          <w:rStyle w:val="1stTitle"/>
        </w:rPr>
      </w:pPr>
      <w:r>
        <w:tab/>
      </w:r>
      <w:r>
        <w:tab/>
      </w:r>
      <w:r>
        <w:tab/>
      </w:r>
      <w:r>
        <w:tab/>
      </w:r>
      <w:r>
        <w:tab/>
      </w:r>
      <w:r>
        <w:tab/>
      </w:r>
      <w:r w:rsidRPr="00001191">
        <w:rPr>
          <w:b/>
          <w:bCs/>
        </w:rPr>
        <w:t>Address:</w:t>
      </w:r>
      <w:r>
        <w:t xml:space="preserve">  </w:t>
      </w:r>
      <w:r w:rsidR="00FE5F77">
        <w:tab/>
      </w:r>
      <w:hyperlink r:id="rId167" w:history="1">
        <w:hyperlink r:id="rId168" w:history="1">
          <w:r w:rsidR="00104767" w:rsidRPr="002D0B95">
            <w:rPr>
              <w:rStyle w:val="Hyperlink"/>
            </w:rPr>
            <w:t>198 Cli</w:t>
          </w:r>
          <w:r w:rsidR="002D0B95" w:rsidRPr="002D0B95">
            <w:rPr>
              <w:rStyle w:val="Hyperlink"/>
            </w:rPr>
            <w:t>f</w:t>
          </w:r>
          <w:r w:rsidR="00104767" w:rsidRPr="002D0B95">
            <w:rPr>
              <w:rStyle w:val="Hyperlink"/>
            </w:rPr>
            <w:t>ton Place</w:t>
          </w:r>
          <w:r w:rsidR="00244C6F" w:rsidRPr="002D0B95">
            <w:rPr>
              <w:rStyle w:val="Hyperlink"/>
            </w:rPr>
            <w:t xml:space="preserve"> #2R  Brooklyn, NY  11216</w:t>
          </w:r>
        </w:hyperlink>
      </w:hyperlink>
      <w:r w:rsidR="007D27EF">
        <w:tab/>
        <w:t xml:space="preserve"> </w:t>
      </w:r>
    </w:p>
    <w:p w14:paraId="4C40A04A" w14:textId="28E9CE88" w:rsidR="007D27EF" w:rsidRDefault="007D27EF" w:rsidP="007D27EF">
      <w:r w:rsidRPr="00954814">
        <w:rPr>
          <w:rStyle w:val="1stTitle"/>
        </w:rPr>
        <w:t xml:space="preserve"> </w:t>
      </w:r>
      <w:r w:rsidRPr="00954814">
        <w:rPr>
          <w:rStyle w:val="1stTitle"/>
        </w:rPr>
        <w:tab/>
        <w:t xml:space="preserve"> </w:t>
      </w:r>
      <w:r w:rsidRPr="00954814">
        <w:rPr>
          <w:rStyle w:val="1stTitle"/>
        </w:rPr>
        <w:tab/>
        <w:t xml:space="preserve"> </w:t>
      </w:r>
      <w:r w:rsidRPr="00954814">
        <w:rPr>
          <w:rStyle w:val="1stTitle"/>
        </w:rPr>
        <w:tab/>
        <w:t xml:space="preserve"> </w:t>
      </w:r>
      <w:r w:rsidRPr="00954814">
        <w:rPr>
          <w:rStyle w:val="1stTitle"/>
        </w:rPr>
        <w:tab/>
        <w:t xml:space="preserve"> </w:t>
      </w:r>
      <w:r w:rsidRPr="00954814">
        <w:rPr>
          <w:rStyle w:val="1stTitle"/>
        </w:rPr>
        <w:tab/>
      </w:r>
      <w:r w:rsidR="00592687" w:rsidRPr="00954814">
        <w:rPr>
          <w:rStyle w:val="1stTitle"/>
        </w:rPr>
        <w:tab/>
      </w:r>
      <w:r w:rsidR="00E67DC4">
        <w:rPr>
          <w:rStyle w:val="1stTitle"/>
        </w:rPr>
        <w:t>Telephone:</w:t>
      </w:r>
      <w:r w:rsidR="00B71BC6">
        <w:rPr>
          <w:rStyle w:val="1stTitle"/>
        </w:rPr>
        <w:tab/>
      </w:r>
      <w:r w:rsidR="00B71BC6" w:rsidRPr="00B71BC6">
        <w:rPr>
          <w:rStyle w:val="1stTitle"/>
          <w:b w:val="0"/>
          <w:i w:val="0"/>
          <w:sz w:val="18"/>
          <w:szCs w:val="18"/>
        </w:rPr>
        <w:t>Jake:</w:t>
      </w:r>
      <w:r w:rsidR="00B71BC6">
        <w:rPr>
          <w:rStyle w:val="1stTitle"/>
        </w:rPr>
        <w:t xml:space="preserve"> </w:t>
      </w:r>
      <w:hyperlink r:id="rId169" w:history="1">
        <w:r w:rsidR="003208F7">
          <w:rPr>
            <w:rStyle w:val="Hyperlink"/>
          </w:rPr>
          <w:t>313 969-0187</w:t>
        </w:r>
      </w:hyperlink>
      <w:r>
        <w:t xml:space="preserve"> </w:t>
      </w:r>
      <w:r w:rsidR="00B948DA">
        <w:t xml:space="preserve">  </w:t>
      </w:r>
      <w:r w:rsidR="00B71BC6">
        <w:t xml:space="preserve"> </w:t>
      </w:r>
      <w:r w:rsidR="00B71BC6" w:rsidRPr="00B71BC6">
        <w:rPr>
          <w:sz w:val="18"/>
        </w:rPr>
        <w:t>Amanda:</w:t>
      </w:r>
      <w:r w:rsidR="00B71BC6">
        <w:rPr>
          <w:sz w:val="18"/>
        </w:rPr>
        <w:t xml:space="preserve"> </w:t>
      </w:r>
      <w:hyperlink r:id="rId170" w:history="1">
        <w:r w:rsidR="00B71BC6" w:rsidRPr="00B71BC6">
          <w:rPr>
            <w:rStyle w:val="Hyperlink"/>
          </w:rPr>
          <w:t>313 717-8684</w:t>
        </w:r>
      </w:hyperlink>
    </w:p>
    <w:p w14:paraId="66520E52" w14:textId="77777777" w:rsidR="007D27EF" w:rsidRDefault="007D27EF" w:rsidP="007D27EF">
      <w:r>
        <w:t xml:space="preserve"> </w:t>
      </w:r>
      <w:r>
        <w:tab/>
        <w:t xml:space="preserve"> </w:t>
      </w:r>
      <w:r>
        <w:tab/>
        <w:t xml:space="preserve"> </w:t>
      </w:r>
      <w:r>
        <w:tab/>
        <w:t xml:space="preserve">  </w:t>
      </w:r>
      <w:r>
        <w:tab/>
        <w:t xml:space="preserve"> </w:t>
      </w:r>
      <w:r>
        <w:tab/>
        <w:t xml:space="preserve"> </w:t>
      </w:r>
      <w:r>
        <w:tab/>
        <w:t xml:space="preserve"> </w:t>
      </w:r>
      <w:r>
        <w:tab/>
        <w:t xml:space="preserve"> </w:t>
      </w:r>
    </w:p>
    <w:p w14:paraId="74FC5F04" w14:textId="77777777" w:rsidR="007D27EF" w:rsidRDefault="007D27EF" w:rsidP="00E67DC4">
      <w:pPr>
        <w:ind w:left="720" w:firstLine="720"/>
      </w:pPr>
      <w:r>
        <w:t xml:space="preserve">  </w:t>
      </w:r>
      <w:r>
        <w:tab/>
      </w:r>
      <w:r w:rsidR="00A05AA4">
        <w:tab/>
      </w:r>
      <w:r w:rsidRPr="005747EF">
        <w:rPr>
          <w:rStyle w:val="3rdGen"/>
        </w:rPr>
        <w:t>Nancy Femminineo</w:t>
      </w:r>
      <w:r>
        <w:t xml:space="preserve"> - December 4, 1961 </w:t>
      </w:r>
    </w:p>
    <w:p w14:paraId="10D606A1" w14:textId="77777777" w:rsidR="007D27EF" w:rsidRDefault="007D27EF" w:rsidP="007D27EF">
      <w:r>
        <w:t xml:space="preserve"> </w:t>
      </w:r>
      <w:r>
        <w:tab/>
        <w:t xml:space="preserve"> </w:t>
      </w:r>
      <w:r>
        <w:tab/>
        <w:t xml:space="preserve"> </w:t>
      </w:r>
      <w:r>
        <w:tab/>
      </w:r>
      <w:r w:rsidR="00A05AA4">
        <w:tab/>
      </w:r>
      <w:r w:rsidRPr="005747EF">
        <w:rPr>
          <w:rStyle w:val="3rdGen"/>
        </w:rPr>
        <w:t>Joseph Tolkacz</w:t>
      </w:r>
      <w:r>
        <w:t xml:space="preserve"> - May 25, 1960 </w:t>
      </w:r>
    </w:p>
    <w:p w14:paraId="7DC910CC" w14:textId="77777777" w:rsidR="007D27EF" w:rsidRDefault="007D27EF" w:rsidP="007D27EF">
      <w:r>
        <w:t xml:space="preserve"> </w:t>
      </w:r>
      <w:r>
        <w:tab/>
        <w:t xml:space="preserve"> </w:t>
      </w:r>
      <w:r>
        <w:tab/>
        <w:t xml:space="preserve"> </w:t>
      </w:r>
      <w:r>
        <w:tab/>
      </w:r>
      <w:r w:rsidR="00A05AA4">
        <w:tab/>
      </w:r>
      <w:r w:rsidR="00485266" w:rsidRPr="00485266">
        <w:rPr>
          <w:rStyle w:val="1stTitle"/>
        </w:rPr>
        <w:t>Married:</w:t>
      </w:r>
      <w:r>
        <w:t xml:space="preserve"> </w:t>
      </w:r>
      <w:r>
        <w:tab/>
        <w:t xml:space="preserve">June 20, 1987 </w:t>
      </w:r>
    </w:p>
    <w:p w14:paraId="259658CC" w14:textId="77777777" w:rsidR="007D27EF" w:rsidRDefault="007D27EF" w:rsidP="007D27EF">
      <w:r>
        <w:t xml:space="preserve"> </w:t>
      </w:r>
      <w:r>
        <w:tab/>
        <w:t xml:space="preserve"> </w:t>
      </w:r>
      <w:r>
        <w:tab/>
      </w:r>
      <w:r>
        <w:tab/>
      </w:r>
      <w:r w:rsidR="00A05AA4">
        <w:tab/>
      </w:r>
      <w:r w:rsidR="00485266" w:rsidRPr="00485266">
        <w:rPr>
          <w:rStyle w:val="1stTitle"/>
        </w:rPr>
        <w:t>Children:</w:t>
      </w:r>
      <w:r>
        <w:t xml:space="preserve"> </w:t>
      </w:r>
      <w:r>
        <w:tab/>
      </w:r>
      <w:r w:rsidRPr="005747EF">
        <w:rPr>
          <w:rStyle w:val="4thGen"/>
        </w:rPr>
        <w:t>Matthew Joseph</w:t>
      </w:r>
      <w:r>
        <w:t xml:space="preserve"> - July 28, 1990 </w:t>
      </w:r>
    </w:p>
    <w:p w14:paraId="13D95929"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Pr="005747EF">
        <w:rPr>
          <w:rStyle w:val="4thGen"/>
        </w:rPr>
        <w:t>Michael John</w:t>
      </w:r>
      <w:r>
        <w:t xml:space="preserve"> - August 29, 1993 </w:t>
      </w:r>
    </w:p>
    <w:p w14:paraId="143E4593" w14:textId="77777777" w:rsidR="007D27EF" w:rsidRDefault="007D27EF" w:rsidP="007D27EF">
      <w:r>
        <w:t xml:space="preserve"> </w:t>
      </w:r>
      <w:r>
        <w:tab/>
        <w:t xml:space="preserve"> </w:t>
      </w:r>
      <w:r>
        <w:tab/>
      </w:r>
      <w:r>
        <w:tab/>
        <w:t xml:space="preserve">  </w:t>
      </w:r>
      <w:r>
        <w:tab/>
        <w:t xml:space="preserve"> </w:t>
      </w:r>
      <w:r>
        <w:tab/>
      </w:r>
      <w:r w:rsidR="00A05AA4">
        <w:tab/>
      </w:r>
      <w:r w:rsidRPr="005747EF">
        <w:rPr>
          <w:rStyle w:val="4thGen"/>
        </w:rPr>
        <w:t>Mark Richard</w:t>
      </w:r>
      <w:r>
        <w:t xml:space="preserve"> </w:t>
      </w:r>
      <w:r w:rsidR="004C6E42" w:rsidRPr="004C6E42">
        <w:t>-</w:t>
      </w:r>
      <w:r>
        <w:t xml:space="preserve"> November 22, 1999 </w:t>
      </w:r>
    </w:p>
    <w:p w14:paraId="33FFDD6A" w14:textId="77777777" w:rsidR="00E67DC4" w:rsidRDefault="00E67DC4" w:rsidP="007D27EF">
      <w:r>
        <w:t xml:space="preserve"> </w:t>
      </w:r>
      <w:r>
        <w:tab/>
        <w:t xml:space="preserve"> </w:t>
      </w:r>
      <w:r>
        <w:tab/>
        <w:t xml:space="preserve"> </w:t>
      </w:r>
      <w:r>
        <w:tab/>
      </w:r>
      <w:r w:rsidR="00A05AA4">
        <w:tab/>
      </w:r>
      <w:r w:rsidR="00485266" w:rsidRPr="00485266">
        <w:rPr>
          <w:rStyle w:val="1stTitle"/>
        </w:rPr>
        <w:t>Address:</w:t>
      </w:r>
      <w:r w:rsidR="007D27EF">
        <w:t xml:space="preserve"> </w:t>
      </w:r>
      <w:r w:rsidR="007D27EF">
        <w:tab/>
      </w:r>
      <w:hyperlink r:id="rId171" w:tooltip="Map It!" w:history="1">
        <w:r w:rsidR="007D27EF" w:rsidRPr="005747EF">
          <w:rPr>
            <w:rStyle w:val="Hyperlink"/>
          </w:rPr>
          <w:t>24241 Kings Pointe</w:t>
        </w:r>
        <w:r w:rsidR="005747EF" w:rsidRPr="005747EF">
          <w:rPr>
            <w:rStyle w:val="Hyperlink"/>
          </w:rPr>
          <w:t xml:space="preserve"> Novi, MI  48375-2709</w:t>
        </w:r>
      </w:hyperlink>
      <w:r w:rsidR="007D27EF">
        <w:t xml:space="preserve"> </w:t>
      </w:r>
      <w:r w:rsidR="007D27EF">
        <w:tab/>
        <w:t xml:space="preserve"> </w:t>
      </w:r>
      <w:r w:rsidR="007D27EF">
        <w:tab/>
      </w:r>
    </w:p>
    <w:p w14:paraId="4BA84E84" w14:textId="3BB368DE" w:rsidR="009409C7" w:rsidRDefault="00E67DC4" w:rsidP="00564D18">
      <w:pPr>
        <w:ind w:left="2160" w:firstLine="720"/>
      </w:pPr>
      <w:r>
        <w:rPr>
          <w:rStyle w:val="1stTitle"/>
        </w:rPr>
        <w:t>Telephone:</w:t>
      </w:r>
      <w:r>
        <w:rPr>
          <w:rStyle w:val="1stTitle"/>
        </w:rPr>
        <w:tab/>
      </w:r>
      <w:r w:rsidR="005747EF" w:rsidRPr="00600835">
        <w:rPr>
          <w:sz w:val="18"/>
        </w:rPr>
        <w:t>Nancy:</w:t>
      </w:r>
      <w:r w:rsidR="005747EF">
        <w:t xml:space="preserve"> </w:t>
      </w:r>
      <w:hyperlink r:id="rId172" w:history="1">
        <w:r w:rsidR="005747EF" w:rsidRPr="005747EF">
          <w:rPr>
            <w:rStyle w:val="Hyperlink"/>
          </w:rPr>
          <w:t>248 231-1639</w:t>
        </w:r>
      </w:hyperlink>
      <w:r w:rsidR="005747EF">
        <w:tab/>
      </w:r>
      <w:r w:rsidR="00485266">
        <w:rPr>
          <w:rStyle w:val="1stTitle"/>
        </w:rPr>
        <w:t>Email:</w:t>
      </w:r>
      <w:r w:rsidR="005747EF">
        <w:t xml:space="preserve"> </w:t>
      </w:r>
      <w:hyperlink r:id="rId173" w:history="1">
        <w:r w:rsidR="00F94497" w:rsidRPr="00382088">
          <w:rPr>
            <w:rStyle w:val="Hyperlink"/>
          </w:rPr>
          <w:t>tolkaczna@gmail.com</w:t>
        </w:r>
      </w:hyperlink>
    </w:p>
    <w:p w14:paraId="27756B3C" w14:textId="77777777" w:rsidR="00564D18" w:rsidRDefault="00564D18" w:rsidP="00564D18">
      <w:pPr>
        <w:ind w:left="2160" w:firstLine="720"/>
      </w:pPr>
    </w:p>
    <w:p w14:paraId="12D9049C" w14:textId="309ECB2C" w:rsidR="007D27EF" w:rsidRDefault="009409C7" w:rsidP="00372CBE">
      <w:pPr>
        <w:ind w:left="2160" w:firstLine="720"/>
      </w:pPr>
      <w:r>
        <w:tab/>
      </w:r>
      <w:r w:rsidR="00A05AA4">
        <w:tab/>
      </w:r>
      <w:r w:rsidR="007D27EF" w:rsidRPr="005747EF">
        <w:rPr>
          <w:rStyle w:val="4thGen"/>
        </w:rPr>
        <w:t>Matthew Joseph</w:t>
      </w:r>
      <w:r w:rsidR="007D27EF">
        <w:t xml:space="preserve"> - July 28, 1990 </w:t>
      </w:r>
      <w:r w:rsidR="007D27EF">
        <w:tab/>
        <w:t xml:space="preserve"> </w:t>
      </w:r>
      <w:r w:rsidR="007D27EF">
        <w:tab/>
        <w:t xml:space="preserve"> </w:t>
      </w:r>
    </w:p>
    <w:p w14:paraId="2A92824E"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Pr="005747EF">
        <w:rPr>
          <w:rStyle w:val="4thGen"/>
        </w:rPr>
        <w:t>Allison Nancy Holmes</w:t>
      </w:r>
      <w:r>
        <w:t xml:space="preserve"> - January 19, 1990 </w:t>
      </w:r>
    </w:p>
    <w:p w14:paraId="519DB590" w14:textId="31384D7D" w:rsidR="007D27EF" w:rsidRDefault="007D27EF" w:rsidP="007D27EF">
      <w:r>
        <w:t xml:space="preserve"> </w:t>
      </w:r>
      <w:r>
        <w:tab/>
        <w:t xml:space="preserve"> </w:t>
      </w:r>
      <w:r>
        <w:tab/>
        <w:t xml:space="preserve"> </w:t>
      </w:r>
      <w:r>
        <w:tab/>
        <w:t xml:space="preserve"> </w:t>
      </w:r>
      <w:r>
        <w:tab/>
      </w:r>
      <w:r w:rsidR="005747EF">
        <w:tab/>
      </w:r>
      <w:r w:rsidR="00A05AA4">
        <w:tab/>
      </w:r>
      <w:r w:rsidR="00485266" w:rsidRPr="00485266">
        <w:rPr>
          <w:rStyle w:val="1stTitle"/>
        </w:rPr>
        <w:t>Married:</w:t>
      </w:r>
      <w:r>
        <w:t xml:space="preserve"> </w:t>
      </w:r>
      <w:r>
        <w:tab/>
        <w:t xml:space="preserve">June 2, 2012 </w:t>
      </w:r>
    </w:p>
    <w:p w14:paraId="5801899A" w14:textId="5C51B699" w:rsidR="00D22604" w:rsidRDefault="00D22604" w:rsidP="007D27EF">
      <w:pPr>
        <w:rPr>
          <w:rStyle w:val="5thGen"/>
          <w:b w:val="0"/>
          <w:color w:val="000000" w:themeColor="text1"/>
        </w:rPr>
      </w:pPr>
      <w:r>
        <w:tab/>
      </w:r>
      <w:r>
        <w:tab/>
      </w:r>
      <w:r>
        <w:tab/>
      </w:r>
      <w:r>
        <w:tab/>
      </w:r>
      <w:r>
        <w:tab/>
      </w:r>
      <w:r>
        <w:tab/>
      </w:r>
      <w:r w:rsidRPr="00D22604">
        <w:rPr>
          <w:b/>
          <w:i/>
        </w:rPr>
        <w:t>Children:</w:t>
      </w:r>
      <w:r>
        <w:rPr>
          <w:b/>
          <w:i/>
        </w:rPr>
        <w:tab/>
      </w:r>
      <w:r>
        <w:rPr>
          <w:rStyle w:val="5thGen"/>
        </w:rPr>
        <w:t xml:space="preserve">Benjamin Matthew </w:t>
      </w:r>
      <w:r w:rsidR="004C5731" w:rsidRPr="004C5731">
        <w:rPr>
          <w:rStyle w:val="5thGen"/>
          <w:b w:val="0"/>
          <w:color w:val="000000" w:themeColor="text1"/>
        </w:rPr>
        <w:t>– July 7, 2017</w:t>
      </w:r>
    </w:p>
    <w:p w14:paraId="45D6FFA5" w14:textId="117BB2E0" w:rsidR="00CB622E" w:rsidRDefault="00CB622E" w:rsidP="007D27EF">
      <w:pPr>
        <w:rPr>
          <w:rStyle w:val="5thGen"/>
          <w:b w:val="0"/>
          <w:color w:val="000000" w:themeColor="text1"/>
        </w:rPr>
      </w:pP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sidRPr="007A5EEA">
        <w:rPr>
          <w:rStyle w:val="5thGen"/>
        </w:rPr>
        <w:t>Oliver</w:t>
      </w:r>
      <w:r w:rsidR="007A5EEA" w:rsidRPr="007A5EEA">
        <w:rPr>
          <w:rStyle w:val="5thGen"/>
        </w:rPr>
        <w:t xml:space="preserve"> Douglas</w:t>
      </w:r>
      <w:r w:rsidR="00A457C4">
        <w:rPr>
          <w:rStyle w:val="5thGen"/>
        </w:rPr>
        <w:t xml:space="preserve"> Joseph</w:t>
      </w:r>
      <w:r w:rsidR="0064265D">
        <w:rPr>
          <w:rStyle w:val="5thGen"/>
        </w:rPr>
        <w:t xml:space="preserve"> – </w:t>
      </w:r>
      <w:r w:rsidR="0064265D" w:rsidRPr="0064265D">
        <w:rPr>
          <w:rStyle w:val="5thGen"/>
          <w:b w:val="0"/>
          <w:color w:val="000000" w:themeColor="text1"/>
        </w:rPr>
        <w:t>May 25, 2019</w:t>
      </w:r>
      <w:r w:rsidR="00132BE6">
        <w:rPr>
          <w:rStyle w:val="5thGen"/>
          <w:b w:val="0"/>
          <w:color w:val="000000" w:themeColor="text1"/>
        </w:rPr>
        <w:br/>
      </w:r>
      <w:r w:rsidR="00132BE6">
        <w:rPr>
          <w:rStyle w:val="5thGen"/>
          <w:b w:val="0"/>
          <w:color w:val="000000" w:themeColor="text1"/>
        </w:rPr>
        <w:tab/>
      </w:r>
      <w:r w:rsidR="00132BE6">
        <w:rPr>
          <w:rStyle w:val="5thGen"/>
          <w:b w:val="0"/>
          <w:color w:val="000000" w:themeColor="text1"/>
        </w:rPr>
        <w:tab/>
      </w:r>
      <w:r w:rsidR="00132BE6">
        <w:rPr>
          <w:rStyle w:val="5thGen"/>
          <w:b w:val="0"/>
          <w:color w:val="000000" w:themeColor="text1"/>
        </w:rPr>
        <w:tab/>
      </w:r>
      <w:r w:rsidR="00132BE6">
        <w:rPr>
          <w:rStyle w:val="5thGen"/>
          <w:b w:val="0"/>
          <w:color w:val="000000" w:themeColor="text1"/>
        </w:rPr>
        <w:tab/>
      </w:r>
      <w:r w:rsidR="00132BE6">
        <w:rPr>
          <w:rStyle w:val="5thGen"/>
          <w:b w:val="0"/>
          <w:color w:val="000000" w:themeColor="text1"/>
        </w:rPr>
        <w:tab/>
      </w:r>
      <w:r w:rsidR="00132BE6">
        <w:rPr>
          <w:rStyle w:val="5thGen"/>
          <w:b w:val="0"/>
          <w:color w:val="000000" w:themeColor="text1"/>
        </w:rPr>
        <w:tab/>
      </w:r>
      <w:r w:rsidR="00132BE6">
        <w:rPr>
          <w:rStyle w:val="5thGen"/>
          <w:b w:val="0"/>
          <w:color w:val="000000" w:themeColor="text1"/>
        </w:rPr>
        <w:tab/>
      </w:r>
      <w:r w:rsidR="00132BE6">
        <w:rPr>
          <w:rStyle w:val="5thGen"/>
          <w:b w:val="0"/>
          <w:color w:val="000000" w:themeColor="text1"/>
        </w:rPr>
        <w:tab/>
      </w:r>
      <w:r w:rsidR="002A74C4" w:rsidRPr="0051614D">
        <w:rPr>
          <w:rStyle w:val="5thGen"/>
        </w:rPr>
        <w:t xml:space="preserve">Nathaniel </w:t>
      </w:r>
      <w:r w:rsidR="0036558E" w:rsidRPr="0051614D">
        <w:rPr>
          <w:rStyle w:val="5thGen"/>
        </w:rPr>
        <w:t>Mark Anthony</w:t>
      </w:r>
      <w:r w:rsidR="0036558E">
        <w:rPr>
          <w:rStyle w:val="5thGen"/>
          <w:b w:val="0"/>
          <w:color w:val="000000" w:themeColor="text1"/>
        </w:rPr>
        <w:t xml:space="preserve"> </w:t>
      </w:r>
      <w:r w:rsidR="00480A00">
        <w:rPr>
          <w:rStyle w:val="5thGen"/>
          <w:b w:val="0"/>
          <w:color w:val="000000" w:themeColor="text1"/>
        </w:rPr>
        <w:t>–</w:t>
      </w:r>
      <w:r w:rsidR="0036558E">
        <w:rPr>
          <w:rStyle w:val="5thGen"/>
          <w:b w:val="0"/>
          <w:color w:val="000000" w:themeColor="text1"/>
        </w:rPr>
        <w:t xml:space="preserve"> Febr</w:t>
      </w:r>
      <w:r w:rsidR="00480A00">
        <w:rPr>
          <w:rStyle w:val="5thGen"/>
          <w:b w:val="0"/>
          <w:color w:val="000000" w:themeColor="text1"/>
        </w:rPr>
        <w:t>uary 15, 2022</w:t>
      </w:r>
    </w:p>
    <w:p w14:paraId="35A53B76" w14:textId="799036D0" w:rsidR="00480A00" w:rsidRPr="0064265D" w:rsidRDefault="00480A00" w:rsidP="007D27EF">
      <w:pPr>
        <w:rPr>
          <w:rStyle w:val="5thGen"/>
          <w:b w:val="0"/>
          <w:color w:val="000000" w:themeColor="text1"/>
        </w:rPr>
      </w:pP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Pr>
          <w:rStyle w:val="5thGen"/>
          <w:b w:val="0"/>
          <w:color w:val="000000" w:themeColor="text1"/>
        </w:rPr>
        <w:tab/>
      </w:r>
      <w:r w:rsidR="00ED193D" w:rsidRPr="0051614D">
        <w:rPr>
          <w:rStyle w:val="5thGen"/>
        </w:rPr>
        <w:t xml:space="preserve">Dominic </w:t>
      </w:r>
      <w:r w:rsidR="009A5B3C" w:rsidRPr="0051614D">
        <w:rPr>
          <w:rStyle w:val="5thGen"/>
        </w:rPr>
        <w:t xml:space="preserve">Michael </w:t>
      </w:r>
      <w:r w:rsidR="001F3439" w:rsidRPr="0051614D">
        <w:rPr>
          <w:rStyle w:val="5thGen"/>
        </w:rPr>
        <w:t>Richard</w:t>
      </w:r>
      <w:r w:rsidR="001F3439">
        <w:rPr>
          <w:rStyle w:val="5thGen"/>
          <w:b w:val="0"/>
          <w:color w:val="000000" w:themeColor="text1"/>
        </w:rPr>
        <w:t xml:space="preserve"> – February 15, 2022</w:t>
      </w:r>
    </w:p>
    <w:p w14:paraId="2A4B3D3D" w14:textId="77777777" w:rsidR="007D27EF" w:rsidRDefault="007D27EF" w:rsidP="007D27EF">
      <w:r>
        <w:t xml:space="preserve"> </w:t>
      </w:r>
      <w:r>
        <w:tab/>
        <w:t xml:space="preserve"> </w:t>
      </w:r>
      <w:r>
        <w:tab/>
        <w:t xml:space="preserve"> </w:t>
      </w:r>
      <w:r>
        <w:tab/>
        <w:t xml:space="preserve"> </w:t>
      </w:r>
      <w:r w:rsidR="005747EF">
        <w:tab/>
      </w:r>
      <w:r>
        <w:tab/>
      </w:r>
      <w:r w:rsidR="00A05AA4">
        <w:tab/>
      </w:r>
      <w:r w:rsidR="00485266" w:rsidRPr="00485266">
        <w:rPr>
          <w:rStyle w:val="1stTitle"/>
        </w:rPr>
        <w:t>Address:</w:t>
      </w:r>
      <w:r>
        <w:t xml:space="preserve"> </w:t>
      </w:r>
      <w:r>
        <w:tab/>
      </w:r>
      <w:hyperlink r:id="rId174" w:tooltip="Map It!" w:history="1">
        <w:r w:rsidR="00753957" w:rsidRPr="006E6219">
          <w:rPr>
            <w:rStyle w:val="Hyperlink"/>
          </w:rPr>
          <w:t>1872</w:t>
        </w:r>
        <w:r w:rsidR="00753957" w:rsidRPr="00753957">
          <w:rPr>
            <w:rStyle w:val="Hyperlink"/>
          </w:rPr>
          <w:t xml:space="preserve"> Humphrey Ave. Birmingham, MI 48009-7153</w:t>
        </w:r>
      </w:hyperlink>
    </w:p>
    <w:p w14:paraId="23792487" w14:textId="37CDFF60" w:rsidR="007D27EF" w:rsidRDefault="007D27EF" w:rsidP="007D27EF">
      <w:r>
        <w:t xml:space="preserve">  </w:t>
      </w:r>
      <w:r>
        <w:tab/>
        <w:t xml:space="preserve"> </w:t>
      </w:r>
      <w:r>
        <w:tab/>
        <w:t xml:space="preserve"> </w:t>
      </w:r>
      <w:r>
        <w:tab/>
        <w:t xml:space="preserve"> </w:t>
      </w:r>
      <w:r>
        <w:tab/>
      </w:r>
      <w:r w:rsidR="005747EF">
        <w:tab/>
      </w:r>
      <w:r w:rsidR="00A05AA4">
        <w:tab/>
      </w:r>
      <w:r w:rsidR="005747EF">
        <w:rPr>
          <w:rStyle w:val="1stTitle"/>
        </w:rPr>
        <w:t>Telephone:</w:t>
      </w:r>
      <w:r w:rsidR="005747EF">
        <w:rPr>
          <w:rStyle w:val="1stTitle"/>
        </w:rPr>
        <w:tab/>
      </w:r>
      <w:hyperlink r:id="rId175" w:history="1">
        <w:r w:rsidRPr="005747EF">
          <w:rPr>
            <w:rStyle w:val="Hyperlink"/>
          </w:rPr>
          <w:t>248 974-7764</w:t>
        </w:r>
      </w:hyperlink>
      <w:r>
        <w:t xml:space="preserve"> </w:t>
      </w:r>
    </w:p>
    <w:p w14:paraId="74CADD04" w14:textId="258DC5CF" w:rsidR="00030C02" w:rsidRDefault="00030C02" w:rsidP="007D27EF"/>
    <w:p w14:paraId="1E0A0A9E" w14:textId="2A329096" w:rsidR="00030C02" w:rsidRDefault="00030C02" w:rsidP="00823260">
      <w:pPr>
        <w:ind w:left="3600" w:firstLine="720"/>
      </w:pPr>
      <w:r w:rsidRPr="005747EF">
        <w:rPr>
          <w:rStyle w:val="4thGen"/>
        </w:rPr>
        <w:t>M</w:t>
      </w:r>
      <w:r>
        <w:rPr>
          <w:rStyle w:val="4thGen"/>
        </w:rPr>
        <w:t xml:space="preserve">ichael John </w:t>
      </w:r>
      <w:r w:rsidR="00823260">
        <w:t>–</w:t>
      </w:r>
      <w:r>
        <w:t xml:space="preserve"> </w:t>
      </w:r>
      <w:r w:rsidR="00823260">
        <w:t>August 29, 1993</w:t>
      </w:r>
      <w:r>
        <w:t xml:space="preserve"> </w:t>
      </w:r>
    </w:p>
    <w:p w14:paraId="02461E9A" w14:textId="002DB8DB" w:rsidR="00030C02" w:rsidRDefault="00030C02" w:rsidP="00030C02">
      <w:r>
        <w:t xml:space="preserve"> </w:t>
      </w:r>
      <w:r>
        <w:tab/>
        <w:t xml:space="preserve"> </w:t>
      </w:r>
      <w:r>
        <w:tab/>
        <w:t xml:space="preserve"> </w:t>
      </w:r>
      <w:r>
        <w:tab/>
        <w:t xml:space="preserve"> </w:t>
      </w:r>
      <w:r>
        <w:tab/>
        <w:t xml:space="preserve"> </w:t>
      </w:r>
      <w:r>
        <w:tab/>
      </w:r>
      <w:r>
        <w:tab/>
      </w:r>
      <w:r w:rsidR="00823260">
        <w:rPr>
          <w:rStyle w:val="4thGen"/>
        </w:rPr>
        <w:t>Brooklyn</w:t>
      </w:r>
      <w:r w:rsidR="00D92407">
        <w:rPr>
          <w:rStyle w:val="4thGen"/>
        </w:rPr>
        <w:t xml:space="preserve"> </w:t>
      </w:r>
      <w:r w:rsidR="0092019D">
        <w:rPr>
          <w:rStyle w:val="4thGen"/>
        </w:rPr>
        <w:t xml:space="preserve">Ann </w:t>
      </w:r>
      <w:proofErr w:type="gramStart"/>
      <w:r w:rsidR="00D92407">
        <w:rPr>
          <w:rStyle w:val="4thGen"/>
        </w:rPr>
        <w:t>Proudlock</w:t>
      </w:r>
      <w:r w:rsidR="00823260">
        <w:rPr>
          <w:rStyle w:val="4thGen"/>
        </w:rPr>
        <w:t xml:space="preserve"> </w:t>
      </w:r>
      <w:r>
        <w:t xml:space="preserve"> -</w:t>
      </w:r>
      <w:proofErr w:type="gramEnd"/>
      <w:r w:rsidR="00D92407">
        <w:t xml:space="preserve">  June 21, 199</w:t>
      </w:r>
      <w:r w:rsidR="0053254F">
        <w:t>8</w:t>
      </w:r>
      <w:r>
        <w:t xml:space="preserve"> </w:t>
      </w:r>
    </w:p>
    <w:p w14:paraId="5710AD32" w14:textId="6E1FB446" w:rsidR="00030C02" w:rsidRDefault="00030C02" w:rsidP="00030C02">
      <w:r>
        <w:t xml:space="preserve"> </w:t>
      </w:r>
      <w:r>
        <w:tab/>
        <w:t xml:space="preserve"> </w:t>
      </w:r>
      <w:r>
        <w:tab/>
        <w:t xml:space="preserve"> </w:t>
      </w:r>
      <w:r>
        <w:tab/>
        <w:t xml:space="preserve"> </w:t>
      </w:r>
      <w:r>
        <w:tab/>
      </w:r>
      <w:r>
        <w:tab/>
      </w:r>
      <w:r>
        <w:tab/>
      </w:r>
      <w:r w:rsidRPr="00485266">
        <w:rPr>
          <w:rStyle w:val="1stTitle"/>
        </w:rPr>
        <w:t>Married:</w:t>
      </w:r>
      <w:r>
        <w:t xml:space="preserve"> </w:t>
      </w:r>
      <w:r>
        <w:tab/>
        <w:t>June 2</w:t>
      </w:r>
      <w:r w:rsidR="00823260">
        <w:t>0</w:t>
      </w:r>
      <w:r>
        <w:t>, 20</w:t>
      </w:r>
      <w:r w:rsidR="00823260">
        <w:t>20</w:t>
      </w:r>
    </w:p>
    <w:p w14:paraId="797B20F0" w14:textId="2E7FF246" w:rsidR="005747EF" w:rsidRDefault="00960356" w:rsidP="0084545E">
      <w:pPr>
        <w:rPr>
          <w:rFonts w:ascii="Roboto" w:hAnsi="Roboto"/>
          <w:szCs w:val="20"/>
          <w:shd w:val="clear" w:color="auto" w:fill="FFFFFF"/>
        </w:rPr>
      </w:pPr>
      <w:r>
        <w:tab/>
      </w:r>
      <w:r>
        <w:tab/>
      </w:r>
      <w:r>
        <w:tab/>
      </w:r>
      <w:r>
        <w:tab/>
      </w:r>
      <w:r>
        <w:tab/>
      </w:r>
      <w:r>
        <w:tab/>
      </w:r>
      <w:r>
        <w:rPr>
          <w:b/>
          <w:bCs/>
          <w:i/>
          <w:iCs/>
        </w:rPr>
        <w:t xml:space="preserve">Children: </w:t>
      </w:r>
      <w:r>
        <w:rPr>
          <w:b/>
          <w:bCs/>
          <w:i/>
          <w:iCs/>
        </w:rPr>
        <w:tab/>
      </w:r>
      <w:r w:rsidR="0084545E" w:rsidRPr="0084545E">
        <w:rPr>
          <w:rStyle w:val="5thGen"/>
        </w:rPr>
        <w:t>Evie Mae</w:t>
      </w:r>
      <w:r w:rsidR="0084545E">
        <w:t xml:space="preserve"> – November 19, </w:t>
      </w:r>
      <w:proofErr w:type="gramStart"/>
      <w:r w:rsidR="0084545E">
        <w:t>2024</w:t>
      </w:r>
      <w:proofErr w:type="gramEnd"/>
      <w:r w:rsidR="00DA2B5C">
        <w:tab/>
      </w:r>
      <w:r w:rsidR="00DA2B5C">
        <w:tab/>
      </w:r>
      <w:r w:rsidR="00DA2B5C">
        <w:tab/>
      </w:r>
      <w:r w:rsidR="00DA2B5C">
        <w:tab/>
      </w:r>
      <w:r w:rsidR="0084545E">
        <w:tab/>
      </w:r>
      <w:r w:rsidR="0084545E">
        <w:tab/>
      </w:r>
      <w:r w:rsidR="0084545E">
        <w:tab/>
      </w:r>
      <w:r w:rsidR="0084545E">
        <w:tab/>
      </w:r>
      <w:r w:rsidR="0084545E">
        <w:tab/>
      </w:r>
      <w:r w:rsidR="00DA2B5C" w:rsidRPr="00485266">
        <w:rPr>
          <w:rStyle w:val="1stTitle"/>
        </w:rPr>
        <w:t>Address:</w:t>
      </w:r>
      <w:r w:rsidR="00DA2B5C">
        <w:t xml:space="preserve"> </w:t>
      </w:r>
      <w:r w:rsidR="00DA2B5C">
        <w:tab/>
      </w:r>
      <w:hyperlink r:id="rId176" w:history="1">
        <w:r w:rsidR="0014143E" w:rsidRPr="00A41D39">
          <w:rPr>
            <w:rStyle w:val="Hyperlink"/>
            <w:rFonts w:ascii="Roboto" w:hAnsi="Roboto"/>
            <w:szCs w:val="20"/>
            <w:shd w:val="clear" w:color="auto" w:fill="FFFFFF"/>
          </w:rPr>
          <w:t>1704 Hempstead Dr, Troy, MI 48083</w:t>
        </w:r>
      </w:hyperlink>
    </w:p>
    <w:p w14:paraId="65D3D82D" w14:textId="20A5C93F" w:rsidR="00A41D39" w:rsidRDefault="00A41D39" w:rsidP="007D27EF">
      <w:r>
        <w:rPr>
          <w:rFonts w:ascii="Roboto" w:hAnsi="Roboto"/>
          <w:szCs w:val="20"/>
          <w:shd w:val="clear" w:color="auto" w:fill="FFFFFF"/>
        </w:rPr>
        <w:tab/>
      </w:r>
      <w:r>
        <w:rPr>
          <w:rFonts w:ascii="Roboto" w:hAnsi="Roboto"/>
          <w:szCs w:val="20"/>
          <w:shd w:val="clear" w:color="auto" w:fill="FFFFFF"/>
        </w:rPr>
        <w:tab/>
      </w:r>
      <w:r>
        <w:rPr>
          <w:rFonts w:ascii="Roboto" w:hAnsi="Roboto"/>
          <w:szCs w:val="20"/>
          <w:shd w:val="clear" w:color="auto" w:fill="FFFFFF"/>
        </w:rPr>
        <w:tab/>
      </w:r>
      <w:r>
        <w:rPr>
          <w:rFonts w:ascii="Roboto" w:hAnsi="Roboto"/>
          <w:szCs w:val="20"/>
          <w:shd w:val="clear" w:color="auto" w:fill="FFFFFF"/>
        </w:rPr>
        <w:tab/>
      </w:r>
      <w:r>
        <w:rPr>
          <w:rFonts w:ascii="Roboto" w:hAnsi="Roboto"/>
          <w:szCs w:val="20"/>
          <w:shd w:val="clear" w:color="auto" w:fill="FFFFFF"/>
        </w:rPr>
        <w:tab/>
      </w:r>
      <w:r>
        <w:rPr>
          <w:rFonts w:ascii="Roboto" w:hAnsi="Roboto"/>
          <w:szCs w:val="20"/>
          <w:shd w:val="clear" w:color="auto" w:fill="FFFFFF"/>
        </w:rPr>
        <w:tab/>
      </w:r>
      <w:r w:rsidRPr="00A41D39">
        <w:rPr>
          <w:rStyle w:val="1stTitle"/>
        </w:rPr>
        <w:t>Telephone:</w:t>
      </w:r>
      <w:r w:rsidR="006809BD">
        <w:rPr>
          <w:rStyle w:val="1stTitle"/>
        </w:rPr>
        <w:tab/>
      </w:r>
      <w:hyperlink r:id="rId177" w:history="1">
        <w:r w:rsidR="006809BD" w:rsidRPr="006809BD">
          <w:rPr>
            <w:rStyle w:val="Hyperlink"/>
            <w:rFonts w:ascii="Helvetica" w:hAnsi="Helvetica" w:cs="Helvetica"/>
            <w:szCs w:val="20"/>
            <w:shd w:val="clear" w:color="auto" w:fill="FFFFFF"/>
          </w:rPr>
          <w:t>248 462-1678</w:t>
        </w:r>
      </w:hyperlink>
    </w:p>
    <w:p w14:paraId="25394DFF" w14:textId="38A0836D" w:rsidR="0052052D" w:rsidRDefault="007D27EF" w:rsidP="007D27EF">
      <w:r>
        <w:tab/>
      </w:r>
      <w:r w:rsidR="005747EF">
        <w:tab/>
      </w:r>
      <w:r>
        <w:t xml:space="preserve">  </w:t>
      </w:r>
      <w:r>
        <w:tab/>
      </w:r>
      <w:r w:rsidR="00A05AA4">
        <w:tab/>
      </w:r>
    </w:p>
    <w:p w14:paraId="2B16C749" w14:textId="77777777" w:rsidR="00401331" w:rsidRDefault="00401331">
      <w:pPr>
        <w:rPr>
          <w:rStyle w:val="3rdGen"/>
        </w:rPr>
      </w:pPr>
      <w:r>
        <w:rPr>
          <w:rStyle w:val="3rdGen"/>
        </w:rPr>
        <w:br w:type="page"/>
      </w:r>
    </w:p>
    <w:p w14:paraId="145837D8" w14:textId="176324A0" w:rsidR="00401331" w:rsidRPr="00401331" w:rsidRDefault="00401331" w:rsidP="00401331">
      <w:pPr>
        <w:jc w:val="center"/>
        <w:rPr>
          <w:rStyle w:val="2ndGen"/>
          <w:color w:val="3D3D3D" w:themeColor="text2"/>
          <w:sz w:val="48"/>
        </w:rPr>
      </w:pPr>
      <w:r w:rsidRPr="00401331">
        <w:rPr>
          <w:rStyle w:val="2ndGen"/>
          <w:color w:val="3D3D3D" w:themeColor="text2"/>
          <w:sz w:val="48"/>
        </w:rPr>
        <w:lastRenderedPageBreak/>
        <w:t>SADIE</w:t>
      </w:r>
    </w:p>
    <w:p w14:paraId="5C85A068" w14:textId="77777777" w:rsidR="00A33790" w:rsidRDefault="00A33790" w:rsidP="00D957CB">
      <w:pPr>
        <w:ind w:left="2160" w:firstLine="720"/>
        <w:rPr>
          <w:rStyle w:val="3rdGen"/>
        </w:rPr>
      </w:pPr>
    </w:p>
    <w:p w14:paraId="03AB857C" w14:textId="3BC3AB0B" w:rsidR="007D27EF" w:rsidRDefault="007D27EF" w:rsidP="00D957CB">
      <w:pPr>
        <w:ind w:left="2160" w:firstLine="720"/>
      </w:pPr>
      <w:r w:rsidRPr="00033890">
        <w:rPr>
          <w:rStyle w:val="3rdGen"/>
        </w:rPr>
        <w:t>Ellen Femminineo</w:t>
      </w:r>
      <w:r>
        <w:t xml:space="preserve"> - December 28, 1962 </w:t>
      </w:r>
    </w:p>
    <w:p w14:paraId="662CA7E8" w14:textId="77777777" w:rsidR="007D27EF" w:rsidRDefault="007D27EF" w:rsidP="007D27EF">
      <w:r>
        <w:t xml:space="preserve"> </w:t>
      </w:r>
      <w:r>
        <w:tab/>
        <w:t xml:space="preserve"> </w:t>
      </w:r>
      <w:r>
        <w:tab/>
        <w:t xml:space="preserve"> </w:t>
      </w:r>
      <w:r>
        <w:tab/>
      </w:r>
      <w:r w:rsidR="00A05AA4">
        <w:tab/>
      </w:r>
      <w:r w:rsidR="00485266" w:rsidRPr="00485266">
        <w:rPr>
          <w:rStyle w:val="1stTitle"/>
        </w:rPr>
        <w:t>Children:</w:t>
      </w:r>
      <w:r>
        <w:t xml:space="preserve"> </w:t>
      </w:r>
      <w:r>
        <w:tab/>
      </w:r>
      <w:r w:rsidRPr="00033890">
        <w:rPr>
          <w:rStyle w:val="4thGen"/>
        </w:rPr>
        <w:t>Shane Daniel Anthony</w:t>
      </w:r>
      <w:r>
        <w:t xml:space="preserve"> - March 22, 1990 </w:t>
      </w:r>
    </w:p>
    <w:p w14:paraId="5A326285"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Pr="00033890">
        <w:rPr>
          <w:rStyle w:val="4thGen"/>
        </w:rPr>
        <w:t xml:space="preserve">Casey Mark </w:t>
      </w:r>
      <w:r>
        <w:t xml:space="preserve">- October 14, 1992 </w:t>
      </w:r>
    </w:p>
    <w:p w14:paraId="59FA7017"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Pr="00033890">
        <w:rPr>
          <w:rStyle w:val="4thGen"/>
        </w:rPr>
        <w:t>Sullivan Richard</w:t>
      </w:r>
      <w:r>
        <w:t xml:space="preserve"> </w:t>
      </w:r>
      <w:r w:rsidR="004C6E42" w:rsidRPr="004C6E42">
        <w:t>-</w:t>
      </w:r>
      <w:r>
        <w:t xml:space="preserve"> May 31, 2001 </w:t>
      </w:r>
    </w:p>
    <w:p w14:paraId="77AB1225" w14:textId="77777777" w:rsidR="005747EF" w:rsidRDefault="007D27EF" w:rsidP="007D27EF">
      <w:r>
        <w:t xml:space="preserve"> </w:t>
      </w:r>
      <w:r>
        <w:tab/>
        <w:t xml:space="preserve"> </w:t>
      </w:r>
      <w:r>
        <w:tab/>
        <w:t xml:space="preserve"> </w:t>
      </w:r>
      <w:r>
        <w:tab/>
      </w:r>
      <w:r w:rsidR="00A05AA4">
        <w:tab/>
      </w:r>
      <w:r w:rsidR="00485266" w:rsidRPr="00485266">
        <w:rPr>
          <w:rStyle w:val="1stTitle"/>
        </w:rPr>
        <w:t>Address:</w:t>
      </w:r>
      <w:r>
        <w:t xml:space="preserve">  </w:t>
      </w:r>
      <w:r>
        <w:tab/>
      </w:r>
      <w:hyperlink r:id="rId178" w:tooltip="Map It!" w:history="1">
        <w:r w:rsidRPr="005747EF">
          <w:rPr>
            <w:rStyle w:val="Hyperlink"/>
          </w:rPr>
          <w:t>60592 Miriam Dr.</w:t>
        </w:r>
        <w:r w:rsidR="005747EF" w:rsidRPr="005747EF">
          <w:rPr>
            <w:rStyle w:val="Hyperlink"/>
          </w:rPr>
          <w:t xml:space="preserve"> Washington Twp., MI 48094</w:t>
        </w:r>
      </w:hyperlink>
      <w:r w:rsidR="005747EF">
        <w:t xml:space="preserve"> </w:t>
      </w:r>
      <w:r>
        <w:t xml:space="preserve"> </w:t>
      </w:r>
      <w:r>
        <w:tab/>
        <w:t xml:space="preserve"> </w:t>
      </w:r>
      <w:r>
        <w:tab/>
      </w:r>
    </w:p>
    <w:p w14:paraId="78E415F1" w14:textId="77777777" w:rsidR="007D27EF" w:rsidRDefault="005747EF" w:rsidP="0097397D">
      <w:pPr>
        <w:ind w:left="2160" w:firstLine="720"/>
      </w:pPr>
      <w:r>
        <w:rPr>
          <w:rStyle w:val="1stTitle"/>
        </w:rPr>
        <w:t>Telephone:</w:t>
      </w:r>
      <w:r>
        <w:rPr>
          <w:rStyle w:val="1stTitle"/>
        </w:rPr>
        <w:tab/>
      </w:r>
      <w:hyperlink r:id="rId179" w:history="1">
        <w:r w:rsidR="007D27EF" w:rsidRPr="005747EF">
          <w:rPr>
            <w:rStyle w:val="Hyperlink"/>
          </w:rPr>
          <w:t>586 677-0253</w:t>
        </w:r>
      </w:hyperlink>
      <w:r w:rsidR="007D27EF">
        <w:t xml:space="preserve"> </w:t>
      </w:r>
      <w:r w:rsidR="00033890">
        <w:tab/>
      </w:r>
      <w:r w:rsidR="00485266">
        <w:rPr>
          <w:rStyle w:val="1stTitle"/>
        </w:rPr>
        <w:t>Email:</w:t>
      </w:r>
      <w:r w:rsidR="00033890">
        <w:t xml:space="preserve">    </w:t>
      </w:r>
      <w:hyperlink r:id="rId180" w:history="1">
        <w:r w:rsidR="00033890" w:rsidRPr="00033890">
          <w:rPr>
            <w:rStyle w:val="Hyperlink"/>
          </w:rPr>
          <w:t>ellenfem@aol.com</w:t>
        </w:r>
      </w:hyperlink>
    </w:p>
    <w:p w14:paraId="612AAC2B" w14:textId="70388FD3" w:rsidR="007D27EF" w:rsidRDefault="007D27EF" w:rsidP="007D27EF"/>
    <w:p w14:paraId="44F27801" w14:textId="3F432221" w:rsidR="0086162D" w:rsidRDefault="0086162D" w:rsidP="00401331">
      <w:r>
        <w:tab/>
      </w:r>
      <w:r>
        <w:tab/>
      </w:r>
      <w:r>
        <w:tab/>
      </w:r>
      <w:r>
        <w:tab/>
      </w:r>
      <w:r>
        <w:tab/>
      </w:r>
      <w:r>
        <w:tab/>
      </w:r>
      <w:r w:rsidR="0084545E">
        <w:rPr>
          <w:rStyle w:val="4thGen"/>
        </w:rPr>
        <w:t>Sh</w:t>
      </w:r>
      <w:r w:rsidRPr="0086162D">
        <w:rPr>
          <w:rStyle w:val="4thGen"/>
        </w:rPr>
        <w:t xml:space="preserve">ane Daniel Anthony O’Leary </w:t>
      </w:r>
      <w:r>
        <w:t>– March 22, 1990</w:t>
      </w:r>
    </w:p>
    <w:p w14:paraId="0B1D7C6B" w14:textId="36463307" w:rsidR="0086162D" w:rsidRDefault="0086162D" w:rsidP="007D27EF">
      <w:r>
        <w:tab/>
      </w:r>
      <w:r>
        <w:tab/>
      </w:r>
      <w:r>
        <w:tab/>
      </w:r>
      <w:r>
        <w:tab/>
      </w:r>
      <w:r>
        <w:tab/>
      </w:r>
      <w:r>
        <w:tab/>
      </w:r>
      <w:r w:rsidRPr="0086162D">
        <w:rPr>
          <w:rStyle w:val="4thGen"/>
        </w:rPr>
        <w:t>Melissa</w:t>
      </w:r>
      <w:r w:rsidR="009A2121">
        <w:rPr>
          <w:rStyle w:val="4thGen"/>
        </w:rPr>
        <w:t xml:space="preserve"> Mus</w:t>
      </w:r>
      <w:r w:rsidR="007E50A9">
        <w:rPr>
          <w:rStyle w:val="4thGen"/>
        </w:rPr>
        <w:t>zynski</w:t>
      </w:r>
      <w:r w:rsidRPr="0086162D">
        <w:rPr>
          <w:rStyle w:val="4thGen"/>
        </w:rPr>
        <w:t xml:space="preserve"> </w:t>
      </w:r>
      <w:r>
        <w:t>– June 1, 1986</w:t>
      </w:r>
    </w:p>
    <w:p w14:paraId="4F8931B7" w14:textId="2F3AA041" w:rsidR="0086162D" w:rsidRDefault="0086162D" w:rsidP="007D27EF">
      <w:r>
        <w:tab/>
      </w:r>
      <w:r>
        <w:tab/>
      </w:r>
      <w:r>
        <w:tab/>
      </w:r>
      <w:r>
        <w:tab/>
      </w:r>
      <w:r>
        <w:tab/>
      </w:r>
      <w:r>
        <w:tab/>
      </w:r>
      <w:r w:rsidRPr="0086162D">
        <w:rPr>
          <w:b/>
          <w:i/>
        </w:rPr>
        <w:t>Married:</w:t>
      </w:r>
      <w:r>
        <w:t xml:space="preserve">  June 23, 2018</w:t>
      </w:r>
    </w:p>
    <w:p w14:paraId="590F218E" w14:textId="41BF3F47" w:rsidR="00A20F7A" w:rsidRDefault="0086162D" w:rsidP="007D27EF">
      <w:r>
        <w:tab/>
      </w:r>
      <w:r>
        <w:tab/>
      </w:r>
      <w:r>
        <w:tab/>
      </w:r>
      <w:r>
        <w:tab/>
      </w:r>
      <w:r>
        <w:tab/>
      </w:r>
      <w:r>
        <w:tab/>
      </w:r>
      <w:r w:rsidRPr="0086162D">
        <w:rPr>
          <w:b/>
          <w:i/>
        </w:rPr>
        <w:t>Address:</w:t>
      </w:r>
      <w:r>
        <w:t xml:space="preserve">  </w:t>
      </w:r>
      <w:hyperlink r:id="rId181" w:history="1">
        <w:r w:rsidR="00A457C4" w:rsidRPr="00A457C4">
          <w:rPr>
            <w:rStyle w:val="Hyperlink"/>
          </w:rPr>
          <w:t xml:space="preserve">17130 Wales Dr. </w:t>
        </w:r>
        <w:r w:rsidRPr="00A457C4">
          <w:rPr>
            <w:rStyle w:val="Hyperlink"/>
          </w:rPr>
          <w:t xml:space="preserve"> Macomb, MI</w:t>
        </w:r>
        <w:r w:rsidR="00806FD1" w:rsidRPr="00A457C4">
          <w:rPr>
            <w:rStyle w:val="Hyperlink"/>
          </w:rPr>
          <w:t xml:space="preserve"> </w:t>
        </w:r>
        <w:r w:rsidR="00A90624" w:rsidRPr="00A457C4">
          <w:rPr>
            <w:rStyle w:val="Hyperlink"/>
          </w:rPr>
          <w:t>48044</w:t>
        </w:r>
        <w:r w:rsidRPr="00A457C4">
          <w:rPr>
            <w:rStyle w:val="Hyperlink"/>
          </w:rPr>
          <w:t xml:space="preserve"> </w:t>
        </w:r>
      </w:hyperlink>
      <w:r w:rsidR="00E15CEA">
        <w:rPr>
          <w:i/>
        </w:rPr>
        <w:t xml:space="preserve">  </w:t>
      </w:r>
      <w:r w:rsidRPr="0086162D">
        <w:rPr>
          <w:b/>
          <w:i/>
        </w:rPr>
        <w:t xml:space="preserve">Tel: </w:t>
      </w:r>
      <w:r>
        <w:t xml:space="preserve"> </w:t>
      </w:r>
      <w:hyperlink r:id="rId182" w:history="1">
        <w:r w:rsidRPr="0086162D">
          <w:rPr>
            <w:rStyle w:val="Hyperlink"/>
          </w:rPr>
          <w:t>586 255-8226</w:t>
        </w:r>
      </w:hyperlink>
      <w:r w:rsidR="00A20F7A">
        <w:tab/>
      </w:r>
      <w:r w:rsidR="00A20F7A">
        <w:tab/>
      </w:r>
      <w:r w:rsidR="00A20F7A">
        <w:tab/>
      </w:r>
    </w:p>
    <w:p w14:paraId="011328AC" w14:textId="7A69C306" w:rsidR="00A20F7A" w:rsidRDefault="00A20F7A" w:rsidP="00D957CB">
      <w:r>
        <w:tab/>
      </w:r>
      <w:r>
        <w:tab/>
      </w:r>
      <w:r>
        <w:tab/>
      </w:r>
      <w:r>
        <w:tab/>
      </w:r>
      <w:r>
        <w:tab/>
      </w:r>
      <w:r>
        <w:tab/>
      </w:r>
      <w:r w:rsidR="00D957CB">
        <w:rPr>
          <w:rStyle w:val="4thGen"/>
        </w:rPr>
        <w:t>C</w:t>
      </w:r>
      <w:r>
        <w:rPr>
          <w:rStyle w:val="4thGen"/>
        </w:rPr>
        <w:t>asey Mark</w:t>
      </w:r>
      <w:r w:rsidRPr="0086162D">
        <w:rPr>
          <w:rStyle w:val="4thGen"/>
        </w:rPr>
        <w:t xml:space="preserve"> O’Leary </w:t>
      </w:r>
      <w:r>
        <w:t>– March 22, 1990</w:t>
      </w:r>
    </w:p>
    <w:p w14:paraId="2E520ACB" w14:textId="277C0952" w:rsidR="00DA2B5C" w:rsidRDefault="00DA2B5C" w:rsidP="00A20F7A">
      <w:r>
        <w:tab/>
      </w:r>
      <w:r>
        <w:tab/>
      </w:r>
      <w:r>
        <w:tab/>
      </w:r>
      <w:r>
        <w:tab/>
      </w:r>
      <w:r>
        <w:tab/>
      </w:r>
      <w:r>
        <w:tab/>
      </w:r>
      <w:r w:rsidRPr="00A3522A">
        <w:rPr>
          <w:rStyle w:val="4thGen"/>
        </w:rPr>
        <w:t>Mel</w:t>
      </w:r>
      <w:r w:rsidR="00A3522A" w:rsidRPr="00A3522A">
        <w:rPr>
          <w:rStyle w:val="4thGen"/>
        </w:rPr>
        <w:t>issa</w:t>
      </w:r>
      <w:r w:rsidR="00550DD6">
        <w:rPr>
          <w:rStyle w:val="4thGen"/>
        </w:rPr>
        <w:t xml:space="preserve"> Tilley – </w:t>
      </w:r>
      <w:r w:rsidR="00550DD6" w:rsidRPr="00550DD6">
        <w:rPr>
          <w:bCs/>
        </w:rPr>
        <w:t>January 12</w:t>
      </w:r>
    </w:p>
    <w:p w14:paraId="2D356706" w14:textId="6B4E5A65" w:rsidR="00550DD6" w:rsidRDefault="00550DD6" w:rsidP="00550DD6">
      <w:pPr>
        <w:ind w:left="3600" w:firstLine="720"/>
      </w:pPr>
      <w:r w:rsidRPr="00550DD6">
        <w:rPr>
          <w:b/>
          <w:i/>
        </w:rPr>
        <w:t>Married:</w:t>
      </w:r>
      <w:r>
        <w:rPr>
          <w:b/>
          <w:i/>
        </w:rPr>
        <w:t xml:space="preserve">   </w:t>
      </w:r>
      <w:r w:rsidR="00E6671C" w:rsidRPr="00E6671C">
        <w:rPr>
          <w:bCs/>
          <w:iCs/>
        </w:rPr>
        <w:t>October 3, 2020</w:t>
      </w:r>
      <w:r w:rsidR="00A20F7A">
        <w:tab/>
      </w:r>
      <w:r w:rsidR="00A20F7A">
        <w:tab/>
      </w:r>
      <w:r w:rsidR="00A20F7A">
        <w:tab/>
      </w:r>
      <w:r w:rsidR="00A20F7A">
        <w:tab/>
      </w:r>
      <w:r w:rsidR="00A20F7A">
        <w:tab/>
      </w:r>
      <w:r w:rsidR="00A20F7A">
        <w:tab/>
      </w:r>
    </w:p>
    <w:p w14:paraId="03C2D8F8" w14:textId="56314AD2" w:rsidR="00A20F7A" w:rsidRPr="00A20F7A" w:rsidRDefault="00A20F7A" w:rsidP="004541C4">
      <w:pPr>
        <w:shd w:val="clear" w:color="auto" w:fill="FFFFFF"/>
        <w:ind w:left="3600" w:firstLine="720"/>
        <w:rPr>
          <w:rStyle w:val="Hyperlink"/>
        </w:rPr>
      </w:pPr>
      <w:r w:rsidRPr="0086162D">
        <w:rPr>
          <w:b/>
          <w:i/>
        </w:rPr>
        <w:t>Address:</w:t>
      </w:r>
      <w:r>
        <w:t xml:space="preserve">  </w:t>
      </w:r>
      <w:r>
        <w:rPr>
          <w:i/>
        </w:rPr>
        <w:fldChar w:fldCharType="begin"/>
      </w:r>
      <w:r w:rsidR="00A7258B">
        <w:rPr>
          <w:i/>
        </w:rPr>
        <w:instrText>HYPERLINK "https://goo.gl/maps/TWvyUD3pi2QyKZ276"</w:instrText>
      </w:r>
      <w:r>
        <w:rPr>
          <w:i/>
        </w:rPr>
      </w:r>
      <w:r>
        <w:rPr>
          <w:i/>
        </w:rPr>
        <w:fldChar w:fldCharType="separate"/>
      </w:r>
      <w:r w:rsidR="004541C4" w:rsidRPr="00BE613D">
        <w:rPr>
          <w:rStyle w:val="Hyperlink"/>
        </w:rPr>
        <w:t xml:space="preserve"> 700 Rochester St.  </w:t>
      </w:r>
      <w:r w:rsidR="004541C4" w:rsidRPr="004541C4">
        <w:rPr>
          <w:rStyle w:val="Hyperlink"/>
        </w:rPr>
        <w:t>Lake Orion, MI 48362</w:t>
      </w:r>
    </w:p>
    <w:p w14:paraId="774D4957" w14:textId="1F729C38" w:rsidR="00A20F7A" w:rsidRDefault="00A20F7A" w:rsidP="007D27EF">
      <w:r>
        <w:rPr>
          <w:i/>
        </w:rPr>
        <w:fldChar w:fldCharType="end"/>
      </w:r>
      <w:r w:rsidR="00A7258B">
        <w:rPr>
          <w:i/>
        </w:rPr>
        <w:tab/>
      </w:r>
      <w:r>
        <w:tab/>
      </w:r>
      <w:r>
        <w:tab/>
      </w:r>
      <w:r>
        <w:tab/>
      </w:r>
      <w:r>
        <w:tab/>
      </w:r>
      <w:r>
        <w:tab/>
      </w:r>
      <w:r w:rsidRPr="0086162D">
        <w:rPr>
          <w:b/>
          <w:i/>
        </w:rPr>
        <w:t xml:space="preserve">Telephone: </w:t>
      </w:r>
      <w:r>
        <w:t xml:space="preserve"> </w:t>
      </w:r>
      <w:hyperlink r:id="rId183" w:history="1">
        <w:r w:rsidR="006200A5">
          <w:rPr>
            <w:rStyle w:val="Hyperlink"/>
          </w:rPr>
          <w:t>586 713-1773</w:t>
        </w:r>
      </w:hyperlink>
    </w:p>
    <w:p w14:paraId="77229FB3" w14:textId="3BDE660B" w:rsidR="0086162D" w:rsidRDefault="00A20F7A" w:rsidP="007D27EF">
      <w:r>
        <w:tab/>
      </w:r>
      <w:r>
        <w:tab/>
      </w:r>
      <w:r>
        <w:tab/>
      </w:r>
      <w:r>
        <w:tab/>
      </w:r>
      <w:r>
        <w:tab/>
      </w:r>
      <w:r>
        <w:tab/>
      </w:r>
      <w:r w:rsidR="0086162D">
        <w:t xml:space="preserve"> </w:t>
      </w:r>
    </w:p>
    <w:p w14:paraId="3D1BE3EF" w14:textId="2836059B" w:rsidR="007D27EF" w:rsidRDefault="007D27EF" w:rsidP="00743583">
      <w:pPr>
        <w:ind w:left="2160" w:firstLine="720"/>
      </w:pPr>
      <w:r w:rsidRPr="00033890">
        <w:rPr>
          <w:rStyle w:val="3rdGen"/>
        </w:rPr>
        <w:t xml:space="preserve">Mark </w:t>
      </w:r>
      <w:r w:rsidRPr="00564D18">
        <w:rPr>
          <w:rStyle w:val="3rdGen"/>
          <w:iCs/>
        </w:rPr>
        <w:t>Femminineo</w:t>
      </w:r>
      <w:r>
        <w:t xml:space="preserve"> - December 18, 1964 </w:t>
      </w:r>
    </w:p>
    <w:p w14:paraId="72041A64" w14:textId="77777777" w:rsidR="007D27EF" w:rsidRDefault="007D27EF" w:rsidP="007D27EF">
      <w:r>
        <w:t xml:space="preserve"> </w:t>
      </w:r>
      <w:r>
        <w:tab/>
        <w:t xml:space="preserve"> </w:t>
      </w:r>
      <w:r>
        <w:tab/>
        <w:t xml:space="preserve"> </w:t>
      </w:r>
      <w:r>
        <w:tab/>
      </w:r>
      <w:r w:rsidR="00A05AA4">
        <w:tab/>
      </w:r>
      <w:r w:rsidRPr="00033890">
        <w:rPr>
          <w:rStyle w:val="3rdGen"/>
        </w:rPr>
        <w:t>Terri Lynn Empson</w:t>
      </w:r>
      <w:r>
        <w:t xml:space="preserve"> - December 17, 1966 </w:t>
      </w:r>
    </w:p>
    <w:p w14:paraId="227574FA" w14:textId="77777777" w:rsidR="007D27EF" w:rsidRDefault="007D27EF" w:rsidP="007D27EF">
      <w:r>
        <w:t xml:space="preserve"> </w:t>
      </w:r>
      <w:r>
        <w:tab/>
        <w:t xml:space="preserve"> </w:t>
      </w:r>
      <w:r>
        <w:tab/>
        <w:t xml:space="preserve"> </w:t>
      </w:r>
      <w:r>
        <w:tab/>
      </w:r>
      <w:r w:rsidR="00A05AA4">
        <w:tab/>
      </w:r>
      <w:r w:rsidR="00485266" w:rsidRPr="00485266">
        <w:rPr>
          <w:rStyle w:val="1stTitle"/>
        </w:rPr>
        <w:t>Married:</w:t>
      </w:r>
      <w:r>
        <w:t xml:space="preserve"> </w:t>
      </w:r>
      <w:r>
        <w:tab/>
        <w:t xml:space="preserve">November 21, 1993 </w:t>
      </w:r>
    </w:p>
    <w:p w14:paraId="0F155E09" w14:textId="02343352" w:rsidR="007D27EF" w:rsidRDefault="007D27EF" w:rsidP="007D27EF">
      <w:r>
        <w:tab/>
      </w:r>
      <w:r w:rsidR="00033890">
        <w:tab/>
      </w:r>
      <w:r w:rsidR="00033890">
        <w:tab/>
      </w:r>
      <w:r w:rsidR="00A05AA4">
        <w:tab/>
      </w:r>
      <w:r w:rsidR="00485266" w:rsidRPr="00485266">
        <w:rPr>
          <w:rStyle w:val="1stTitle"/>
        </w:rPr>
        <w:t>Children:</w:t>
      </w:r>
      <w:r>
        <w:t xml:space="preserve"> </w:t>
      </w:r>
      <w:r>
        <w:tab/>
      </w:r>
      <w:proofErr w:type="gramStart"/>
      <w:r w:rsidRPr="00033890">
        <w:rPr>
          <w:rStyle w:val="4thGen"/>
        </w:rPr>
        <w:t>Fiona  Empso</w:t>
      </w:r>
      <w:r w:rsidR="00A318DF">
        <w:rPr>
          <w:rStyle w:val="4thGen"/>
        </w:rPr>
        <w:t>n</w:t>
      </w:r>
      <w:proofErr w:type="gramEnd"/>
      <w:r>
        <w:t xml:space="preserve"> </w:t>
      </w:r>
      <w:r w:rsidR="004C6E42" w:rsidRPr="004C6E42">
        <w:t>-</w:t>
      </w:r>
      <w:r>
        <w:t xml:space="preserve"> August 24, 1999 </w:t>
      </w:r>
    </w:p>
    <w:p w14:paraId="41C5301F" w14:textId="77777777" w:rsidR="007D27EF" w:rsidRDefault="007D27EF" w:rsidP="007D27EF">
      <w:r>
        <w:tab/>
        <w:t xml:space="preserve"> </w:t>
      </w:r>
      <w:r>
        <w:tab/>
        <w:t xml:space="preserve"> </w:t>
      </w:r>
      <w:r>
        <w:tab/>
      </w:r>
      <w:r w:rsidR="00033890">
        <w:tab/>
      </w:r>
      <w:r w:rsidR="00033890">
        <w:tab/>
      </w:r>
      <w:r w:rsidR="00A05AA4">
        <w:tab/>
      </w:r>
      <w:r w:rsidRPr="00033890">
        <w:rPr>
          <w:rStyle w:val="4thGen"/>
        </w:rPr>
        <w:t>Margaret Empson</w:t>
      </w:r>
      <w:r>
        <w:t xml:space="preserve"> </w:t>
      </w:r>
      <w:r w:rsidR="004C6E42" w:rsidRPr="004C6E42">
        <w:t>-</w:t>
      </w:r>
      <w:r>
        <w:t xml:space="preserve"> April 19, 2002 </w:t>
      </w:r>
    </w:p>
    <w:p w14:paraId="44D3FF96" w14:textId="77777777" w:rsidR="00033890" w:rsidRDefault="00033890" w:rsidP="007D27EF">
      <w:r>
        <w:t xml:space="preserve"> </w:t>
      </w:r>
      <w:r>
        <w:tab/>
        <w:t xml:space="preserve"> </w:t>
      </w:r>
      <w:r>
        <w:tab/>
        <w:t xml:space="preserve"> </w:t>
      </w:r>
      <w:r>
        <w:tab/>
      </w:r>
      <w:r w:rsidR="00A05AA4">
        <w:tab/>
      </w:r>
      <w:r w:rsidR="00485266" w:rsidRPr="00485266">
        <w:rPr>
          <w:rStyle w:val="1stTitle"/>
        </w:rPr>
        <w:t>Address:</w:t>
      </w:r>
      <w:r w:rsidR="007D27EF">
        <w:t xml:space="preserve"> </w:t>
      </w:r>
      <w:r w:rsidR="007D27EF">
        <w:tab/>
      </w:r>
      <w:hyperlink r:id="rId184" w:tooltip="Map It!" w:history="1">
        <w:r w:rsidR="007D27EF" w:rsidRPr="00033890">
          <w:rPr>
            <w:rStyle w:val="Hyperlink"/>
          </w:rPr>
          <w:t xml:space="preserve">1510 Thornhill Circle </w:t>
        </w:r>
        <w:r w:rsidRPr="00033890">
          <w:rPr>
            <w:rStyle w:val="Hyperlink"/>
          </w:rPr>
          <w:t>Oviedo, FL  32765</w:t>
        </w:r>
      </w:hyperlink>
      <w:r w:rsidR="007D27EF">
        <w:t xml:space="preserve">  </w:t>
      </w:r>
    </w:p>
    <w:p w14:paraId="566984D2" w14:textId="60E8F389" w:rsidR="00564D18" w:rsidRDefault="00033890" w:rsidP="00743583">
      <w:pPr>
        <w:ind w:left="2160" w:firstLine="720"/>
      </w:pPr>
      <w:r>
        <w:rPr>
          <w:rStyle w:val="1stTitle"/>
        </w:rPr>
        <w:t>Telephone:</w:t>
      </w:r>
      <w:r>
        <w:rPr>
          <w:rStyle w:val="1stTitle"/>
        </w:rPr>
        <w:tab/>
      </w:r>
      <w:hyperlink r:id="rId185" w:history="1">
        <w:r w:rsidR="004E5B79">
          <w:rPr>
            <w:rStyle w:val="Hyperlink"/>
          </w:rPr>
          <w:t>(321) 289-5685</w:t>
        </w:r>
      </w:hyperlink>
      <w:r w:rsidR="007D27EF">
        <w:t xml:space="preserve"> </w:t>
      </w:r>
      <w:r>
        <w:tab/>
      </w:r>
      <w:r w:rsidR="00485266">
        <w:rPr>
          <w:rStyle w:val="1stTitle"/>
        </w:rPr>
        <w:t>Email:</w:t>
      </w:r>
      <w:r>
        <w:t xml:space="preserve">  </w:t>
      </w:r>
      <w:hyperlink r:id="rId186" w:history="1">
        <w:r w:rsidRPr="00033890">
          <w:rPr>
            <w:rStyle w:val="Hyperlink"/>
          </w:rPr>
          <w:t>mtfem@yahoo.com</w:t>
        </w:r>
      </w:hyperlink>
    </w:p>
    <w:p w14:paraId="02AA7A3D" w14:textId="317AC13B" w:rsidR="007D27EF" w:rsidRPr="003B3F8E" w:rsidRDefault="007D27EF" w:rsidP="007D27EF">
      <w:pPr>
        <w:rPr>
          <w:rStyle w:val="1stTitle"/>
        </w:rPr>
      </w:pPr>
    </w:p>
    <w:p w14:paraId="612023B7" w14:textId="77777777" w:rsidR="007D27EF" w:rsidRDefault="007D27EF" w:rsidP="007D27EF">
      <w:r>
        <w:t xml:space="preserve">  </w:t>
      </w:r>
      <w:r>
        <w:tab/>
      </w:r>
      <w:r w:rsidR="00A05AA4">
        <w:tab/>
      </w:r>
      <w:r w:rsidRPr="003B3F8E">
        <w:rPr>
          <w:rStyle w:val="2ndGen"/>
        </w:rPr>
        <w:t>Catherine Femminineo</w:t>
      </w:r>
      <w:r>
        <w:t xml:space="preserve"> - November 24, 1932 </w:t>
      </w:r>
    </w:p>
    <w:p w14:paraId="29070E1C" w14:textId="3748FE90" w:rsidR="007D27EF" w:rsidRDefault="007D27EF" w:rsidP="007D27EF">
      <w:r>
        <w:t xml:space="preserve"> </w:t>
      </w:r>
      <w:r>
        <w:tab/>
      </w:r>
      <w:r w:rsidR="00A05AA4">
        <w:tab/>
      </w:r>
      <w:r w:rsidRPr="003B3F8E">
        <w:rPr>
          <w:rStyle w:val="2ndGen"/>
        </w:rPr>
        <w:t>Alexander Napolitano</w:t>
      </w:r>
      <w:r>
        <w:t xml:space="preserve"> - October 3, </w:t>
      </w:r>
      <w:proofErr w:type="gramStart"/>
      <w:r w:rsidR="006D3067" w:rsidRPr="006D3067">
        <w:t>1930</w:t>
      </w:r>
      <w:proofErr w:type="gramEnd"/>
      <w:r w:rsidR="006D3067" w:rsidRPr="006D3067">
        <w:t xml:space="preserve"> </w:t>
      </w:r>
      <w:r w:rsidR="006D3067">
        <w:tab/>
      </w:r>
      <w:r w:rsidR="006D3067" w:rsidRPr="006D3067">
        <w:rPr>
          <w:b/>
          <w:bCs/>
        </w:rPr>
        <w:t>Deceased</w:t>
      </w:r>
      <w:r w:rsidR="007914A2" w:rsidRPr="006D3067">
        <w:t>:</w:t>
      </w:r>
      <w:r w:rsidR="007914A2">
        <w:t xml:space="preserve"> May </w:t>
      </w:r>
      <w:r w:rsidR="00587BC0">
        <w:t xml:space="preserve">20, </w:t>
      </w:r>
      <w:r w:rsidR="007914A2">
        <w:t>2022</w:t>
      </w:r>
    </w:p>
    <w:p w14:paraId="0EB4FE80" w14:textId="77777777" w:rsidR="007D27EF" w:rsidRDefault="007D27EF" w:rsidP="007D27EF">
      <w:r>
        <w:t xml:space="preserve"> </w:t>
      </w:r>
      <w:r>
        <w:tab/>
      </w:r>
      <w:r w:rsidR="00A05AA4">
        <w:tab/>
      </w:r>
      <w:r w:rsidR="00485266" w:rsidRPr="00485266">
        <w:rPr>
          <w:rStyle w:val="1stTitle"/>
        </w:rPr>
        <w:t>Married:</w:t>
      </w:r>
      <w:r>
        <w:t xml:space="preserve"> </w:t>
      </w:r>
      <w:r>
        <w:tab/>
        <w:t xml:space="preserve">May 1, 1954 </w:t>
      </w:r>
    </w:p>
    <w:p w14:paraId="50941C10" w14:textId="77777777" w:rsidR="007D27EF" w:rsidRDefault="007D27EF" w:rsidP="007D27EF">
      <w:r>
        <w:t xml:space="preserve"> </w:t>
      </w:r>
      <w:r>
        <w:tab/>
      </w:r>
      <w:r w:rsidR="00A05AA4">
        <w:tab/>
      </w:r>
      <w:r w:rsidR="00485266" w:rsidRPr="00485266">
        <w:rPr>
          <w:rStyle w:val="1stTitle"/>
        </w:rPr>
        <w:t>Children:</w:t>
      </w:r>
      <w:r>
        <w:t xml:space="preserve"> </w:t>
      </w:r>
      <w:r>
        <w:tab/>
      </w:r>
      <w:r w:rsidRPr="003B3F8E">
        <w:rPr>
          <w:rStyle w:val="3rdGen"/>
        </w:rPr>
        <w:t>Michael</w:t>
      </w:r>
      <w:r>
        <w:t xml:space="preserve"> - February 26, 1955 </w:t>
      </w:r>
    </w:p>
    <w:p w14:paraId="5D05680E" w14:textId="77777777" w:rsidR="007D27EF" w:rsidRDefault="007D27EF" w:rsidP="007D27EF">
      <w:r>
        <w:t xml:space="preserve"> </w:t>
      </w:r>
      <w:r>
        <w:tab/>
        <w:t xml:space="preserve"> </w:t>
      </w:r>
      <w:r>
        <w:tab/>
        <w:t xml:space="preserve"> </w:t>
      </w:r>
      <w:r>
        <w:tab/>
      </w:r>
      <w:r w:rsidR="00A05AA4">
        <w:tab/>
      </w:r>
      <w:r w:rsidRPr="003B3F8E">
        <w:rPr>
          <w:rStyle w:val="3rdGen"/>
        </w:rPr>
        <w:t>Anthony</w:t>
      </w:r>
      <w:r>
        <w:t xml:space="preserve"> - December 19, 1956 </w:t>
      </w:r>
    </w:p>
    <w:p w14:paraId="3375BD8C" w14:textId="77777777" w:rsidR="003B3F8E" w:rsidRDefault="007D27EF" w:rsidP="007D27EF">
      <w:r>
        <w:t xml:space="preserve"> </w:t>
      </w:r>
      <w:r>
        <w:tab/>
      </w:r>
      <w:r w:rsidR="00A05AA4">
        <w:tab/>
      </w:r>
      <w:r w:rsidR="00485266" w:rsidRPr="00485266">
        <w:rPr>
          <w:rStyle w:val="1stTitle"/>
        </w:rPr>
        <w:t>Address:</w:t>
      </w:r>
      <w:r>
        <w:t xml:space="preserve"> </w:t>
      </w:r>
      <w:r>
        <w:tab/>
      </w:r>
      <w:hyperlink r:id="rId187" w:tooltip="Map It!" w:history="1">
        <w:r w:rsidRPr="003B3F8E">
          <w:rPr>
            <w:rStyle w:val="Hyperlink"/>
          </w:rPr>
          <w:t>28269 Edward</w:t>
        </w:r>
        <w:r w:rsidR="003B3F8E" w:rsidRPr="003B3F8E">
          <w:rPr>
            <w:rStyle w:val="Hyperlink"/>
          </w:rPr>
          <w:t xml:space="preserve"> Madison Hts., MI  48071</w:t>
        </w:r>
      </w:hyperlink>
      <w:r>
        <w:t xml:space="preserve">  </w:t>
      </w:r>
      <w:r>
        <w:tab/>
        <w:t xml:space="preserve"> </w:t>
      </w:r>
      <w:r>
        <w:tab/>
        <w:t xml:space="preserve"> </w:t>
      </w:r>
      <w:r>
        <w:tab/>
      </w:r>
    </w:p>
    <w:p w14:paraId="46F5833E" w14:textId="633E75F8" w:rsidR="007D27EF" w:rsidRDefault="003B3F8E" w:rsidP="0097397D">
      <w:pPr>
        <w:ind w:left="720" w:firstLine="720"/>
      </w:pPr>
      <w:r>
        <w:rPr>
          <w:rStyle w:val="1stTitle"/>
        </w:rPr>
        <w:t>Telephone:</w:t>
      </w:r>
      <w:r>
        <w:rPr>
          <w:rStyle w:val="1stTitle"/>
        </w:rPr>
        <w:tab/>
      </w:r>
      <w:hyperlink r:id="rId188" w:history="1">
        <w:r w:rsidR="007D27EF" w:rsidRPr="003B3F8E">
          <w:rPr>
            <w:rStyle w:val="Hyperlink"/>
          </w:rPr>
          <w:t>248 547-2875</w:t>
        </w:r>
      </w:hyperlink>
      <w:r w:rsidR="007D27EF">
        <w:t xml:space="preserve"> </w:t>
      </w:r>
      <w:r>
        <w:tab/>
      </w:r>
      <w:r>
        <w:tab/>
      </w:r>
      <w:r w:rsidR="00485266">
        <w:rPr>
          <w:rStyle w:val="1stTitle"/>
        </w:rPr>
        <w:t>Email:</w:t>
      </w:r>
      <w:r>
        <w:t xml:space="preserve">  </w:t>
      </w:r>
      <w:hyperlink r:id="rId189" w:history="1">
        <w:r w:rsidR="00D74AD8">
          <w:rPr>
            <w:rStyle w:val="Hyperlink"/>
          </w:rPr>
          <w:t>catherinealcat@att.net</w:t>
        </w:r>
      </w:hyperlink>
    </w:p>
    <w:p w14:paraId="53B8C421" w14:textId="77777777" w:rsidR="007D27EF" w:rsidRDefault="007D27EF" w:rsidP="007D27EF">
      <w:r>
        <w:t xml:space="preserve"> </w:t>
      </w:r>
      <w:r>
        <w:tab/>
        <w:t xml:space="preserve"> </w:t>
      </w:r>
      <w:r>
        <w:tab/>
      </w:r>
      <w:r>
        <w:tab/>
        <w:t xml:space="preserve"> </w:t>
      </w:r>
      <w:r>
        <w:tab/>
        <w:t xml:space="preserve"> </w:t>
      </w:r>
      <w:r>
        <w:tab/>
        <w:t xml:space="preserve"> </w:t>
      </w:r>
      <w:r>
        <w:tab/>
        <w:t xml:space="preserve"> </w:t>
      </w:r>
      <w:r>
        <w:tab/>
        <w:t xml:space="preserve"> </w:t>
      </w:r>
    </w:p>
    <w:p w14:paraId="72490153" w14:textId="4374B8E8" w:rsidR="007D27EF" w:rsidRDefault="007D27EF" w:rsidP="00372CBE">
      <w:r>
        <w:t xml:space="preserve"> </w:t>
      </w:r>
      <w:r>
        <w:tab/>
        <w:t xml:space="preserve"> </w:t>
      </w:r>
      <w:r>
        <w:tab/>
        <w:t xml:space="preserve"> </w:t>
      </w:r>
      <w:r>
        <w:tab/>
      </w:r>
      <w:r w:rsidR="00A05AA4">
        <w:tab/>
      </w:r>
      <w:r w:rsidRPr="005D69E3">
        <w:rPr>
          <w:rStyle w:val="3rdGen"/>
        </w:rPr>
        <w:t>Michael Napolitano</w:t>
      </w:r>
      <w:r>
        <w:t xml:space="preserve"> - February 26, 1955 </w:t>
      </w:r>
    </w:p>
    <w:p w14:paraId="75C4B719" w14:textId="77777777" w:rsidR="007D27EF" w:rsidRDefault="007D27EF" w:rsidP="007D27EF">
      <w:r>
        <w:t xml:space="preserve"> </w:t>
      </w:r>
      <w:r>
        <w:tab/>
        <w:t xml:space="preserve"> </w:t>
      </w:r>
      <w:r>
        <w:tab/>
        <w:t xml:space="preserve"> </w:t>
      </w:r>
      <w:r>
        <w:tab/>
      </w:r>
      <w:r w:rsidR="00A05AA4">
        <w:tab/>
      </w:r>
      <w:r w:rsidRPr="005D69E3">
        <w:rPr>
          <w:rStyle w:val="3rdGen"/>
        </w:rPr>
        <w:t>Patti Driscoll</w:t>
      </w:r>
      <w:r>
        <w:t xml:space="preserve"> - December 12, 1959 </w:t>
      </w:r>
    </w:p>
    <w:p w14:paraId="16B1344B" w14:textId="77777777" w:rsidR="007D27EF" w:rsidRDefault="007D27EF" w:rsidP="007D27EF">
      <w:r>
        <w:t xml:space="preserve"> </w:t>
      </w:r>
      <w:r>
        <w:tab/>
        <w:t xml:space="preserve"> </w:t>
      </w:r>
      <w:r>
        <w:tab/>
        <w:t xml:space="preserve"> </w:t>
      </w:r>
      <w:r>
        <w:tab/>
      </w:r>
      <w:r w:rsidR="00A05AA4">
        <w:tab/>
      </w:r>
      <w:r w:rsidR="00485266" w:rsidRPr="00485266">
        <w:rPr>
          <w:rStyle w:val="1stTitle"/>
        </w:rPr>
        <w:t>Married:</w:t>
      </w:r>
      <w:r>
        <w:t xml:space="preserve"> </w:t>
      </w:r>
      <w:r>
        <w:tab/>
        <w:t xml:space="preserve">May 30, 1981 </w:t>
      </w:r>
    </w:p>
    <w:p w14:paraId="272FDE9D" w14:textId="77777777" w:rsidR="007D27EF" w:rsidRDefault="007D27EF" w:rsidP="007D27EF">
      <w:r>
        <w:t xml:space="preserve"> </w:t>
      </w:r>
      <w:r>
        <w:tab/>
        <w:t xml:space="preserve"> </w:t>
      </w:r>
      <w:r>
        <w:tab/>
        <w:t xml:space="preserve"> </w:t>
      </w:r>
      <w:r>
        <w:tab/>
      </w:r>
      <w:r w:rsidR="00A05AA4">
        <w:tab/>
      </w:r>
      <w:r w:rsidR="00485266" w:rsidRPr="00485266">
        <w:rPr>
          <w:rStyle w:val="1stTitle"/>
        </w:rPr>
        <w:t>Children:</w:t>
      </w:r>
      <w:r>
        <w:t xml:space="preserve"> </w:t>
      </w:r>
      <w:r>
        <w:tab/>
      </w:r>
      <w:r w:rsidRPr="005D69E3">
        <w:rPr>
          <w:rStyle w:val="4thGen"/>
        </w:rPr>
        <w:t>Stephen</w:t>
      </w:r>
      <w:r>
        <w:t xml:space="preserve"> - January 18, 1984 </w:t>
      </w:r>
    </w:p>
    <w:p w14:paraId="727BFDCE"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Pr="005D69E3">
        <w:rPr>
          <w:rStyle w:val="4thGen"/>
        </w:rPr>
        <w:t>Kathryn Anne</w:t>
      </w:r>
      <w:r>
        <w:t xml:space="preserve"> - July 9, 1986 </w:t>
      </w:r>
    </w:p>
    <w:p w14:paraId="19C4C0B3"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Pr="005D69E3">
        <w:rPr>
          <w:rStyle w:val="4thGen"/>
        </w:rPr>
        <w:t>Gregory</w:t>
      </w:r>
      <w:r>
        <w:t xml:space="preserve"> - July 5, 1989 </w:t>
      </w:r>
    </w:p>
    <w:p w14:paraId="2C21460E" w14:textId="77777777" w:rsidR="003B3F8E" w:rsidRDefault="007D27EF" w:rsidP="007D27EF">
      <w:r>
        <w:t xml:space="preserve"> </w:t>
      </w:r>
      <w:r>
        <w:tab/>
        <w:t xml:space="preserve"> </w:t>
      </w:r>
      <w:r>
        <w:tab/>
        <w:t xml:space="preserve"> </w:t>
      </w:r>
      <w:r>
        <w:tab/>
      </w:r>
      <w:r w:rsidR="00A05AA4">
        <w:tab/>
      </w:r>
      <w:r w:rsidR="00485266" w:rsidRPr="00485266">
        <w:rPr>
          <w:rStyle w:val="1stTitle"/>
        </w:rPr>
        <w:t>Address:</w:t>
      </w:r>
      <w:r w:rsidRPr="005D69E3">
        <w:rPr>
          <w:rStyle w:val="1stTitle"/>
        </w:rPr>
        <w:t xml:space="preserve"> </w:t>
      </w:r>
      <w:r>
        <w:tab/>
      </w:r>
      <w:hyperlink r:id="rId190" w:tooltip="Map It!" w:history="1">
        <w:r w:rsidRPr="003B3F8E">
          <w:rPr>
            <w:rStyle w:val="Hyperlink"/>
          </w:rPr>
          <w:t>1113 E. Sunnybrook</w:t>
        </w:r>
        <w:r w:rsidR="003B3F8E" w:rsidRPr="003B3F8E">
          <w:rPr>
            <w:rStyle w:val="Hyperlink"/>
          </w:rPr>
          <w:t xml:space="preserve"> Royal Oak, MI  48073</w:t>
        </w:r>
      </w:hyperlink>
      <w:r>
        <w:t xml:space="preserve"> </w:t>
      </w:r>
      <w:r>
        <w:tab/>
        <w:t xml:space="preserve"> </w:t>
      </w:r>
      <w:r>
        <w:tab/>
      </w:r>
    </w:p>
    <w:p w14:paraId="13895550" w14:textId="77777777" w:rsidR="007D27EF" w:rsidRDefault="003B3F8E" w:rsidP="0097397D">
      <w:pPr>
        <w:ind w:left="2160" w:firstLine="720"/>
      </w:pPr>
      <w:r>
        <w:rPr>
          <w:rStyle w:val="1stTitle"/>
        </w:rPr>
        <w:t>Telephone:</w:t>
      </w:r>
      <w:r>
        <w:rPr>
          <w:rStyle w:val="1stTitle"/>
        </w:rPr>
        <w:tab/>
      </w:r>
      <w:hyperlink r:id="rId191" w:history="1">
        <w:r w:rsidR="007D27EF" w:rsidRPr="003B3F8E">
          <w:rPr>
            <w:rStyle w:val="Hyperlink"/>
          </w:rPr>
          <w:t>248 585-0113</w:t>
        </w:r>
      </w:hyperlink>
      <w:r w:rsidR="007D27EF">
        <w:t xml:space="preserve"> </w:t>
      </w:r>
      <w:r>
        <w:tab/>
      </w:r>
      <w:r w:rsidR="00485266">
        <w:rPr>
          <w:rStyle w:val="1stTitle"/>
        </w:rPr>
        <w:t>Email:</w:t>
      </w:r>
      <w:r>
        <w:t xml:space="preserve">  </w:t>
      </w:r>
      <w:hyperlink r:id="rId192" w:history="1">
        <w:r w:rsidRPr="003B3F8E">
          <w:rPr>
            <w:rStyle w:val="Hyperlink"/>
          </w:rPr>
          <w:t>doctornap@aol.com</w:t>
        </w:r>
      </w:hyperlink>
    </w:p>
    <w:p w14:paraId="5D20CD55" w14:textId="234F5D0E" w:rsidR="003208F7" w:rsidRDefault="007D27EF" w:rsidP="009409C7">
      <w:r>
        <w:t xml:space="preserve"> </w:t>
      </w:r>
      <w:r>
        <w:tab/>
        <w:t xml:space="preserve"> </w:t>
      </w:r>
      <w:r>
        <w:tab/>
        <w:t xml:space="preserve"> </w:t>
      </w:r>
      <w:r>
        <w:tab/>
        <w:t xml:space="preserve"> </w:t>
      </w:r>
      <w:r>
        <w:tab/>
        <w:t xml:space="preserve"> </w:t>
      </w:r>
      <w:r>
        <w:tab/>
        <w:t xml:space="preserve"> </w:t>
      </w:r>
      <w:r>
        <w:tab/>
        <w:t xml:space="preserve"> </w:t>
      </w:r>
      <w:r w:rsidR="00A05AA4">
        <w:tab/>
      </w:r>
    </w:p>
    <w:p w14:paraId="467182E7" w14:textId="54078CAF" w:rsidR="007D27EF" w:rsidRDefault="007D27EF" w:rsidP="003208F7">
      <w:pPr>
        <w:ind w:left="3600" w:firstLine="720"/>
      </w:pPr>
      <w:r w:rsidRPr="005D69E3">
        <w:rPr>
          <w:rStyle w:val="4thGen"/>
        </w:rPr>
        <w:t>Stephen Napolitano</w:t>
      </w:r>
      <w:r>
        <w:t xml:space="preserve"> </w:t>
      </w:r>
      <w:r w:rsidR="004C6E42" w:rsidRPr="004C6E42">
        <w:t>-</w:t>
      </w:r>
      <w:r>
        <w:t xml:space="preserve"> January 18, 1984 </w:t>
      </w:r>
    </w:p>
    <w:p w14:paraId="0BB7B8CE"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Pr="005D69E3">
        <w:rPr>
          <w:rStyle w:val="4thGen"/>
        </w:rPr>
        <w:t>Jennifer Kerr</w:t>
      </w:r>
      <w:r>
        <w:t xml:space="preserve"> </w:t>
      </w:r>
      <w:r w:rsidR="004C6E42" w:rsidRPr="004C6E42">
        <w:t>-</w:t>
      </w:r>
      <w:r>
        <w:t xml:space="preserve"> September 24, 1982 </w:t>
      </w:r>
    </w:p>
    <w:p w14:paraId="223964FE"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Married:</w:t>
      </w:r>
      <w:r>
        <w:t xml:space="preserve"> </w:t>
      </w:r>
      <w:r>
        <w:tab/>
        <w:t xml:space="preserve">October 29, 2011 </w:t>
      </w:r>
    </w:p>
    <w:p w14:paraId="37D9B596" w14:textId="77777777" w:rsidR="001238AC"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Children:</w:t>
      </w:r>
      <w:r>
        <w:t xml:space="preserve"> </w:t>
      </w:r>
      <w:r>
        <w:tab/>
      </w:r>
      <w:r w:rsidRPr="005D69E3">
        <w:rPr>
          <w:rStyle w:val="5thGen"/>
        </w:rPr>
        <w:t>Aiden Michael</w:t>
      </w:r>
      <w:r>
        <w:t xml:space="preserve"> - September 10, 2013</w:t>
      </w:r>
    </w:p>
    <w:p w14:paraId="0EE439EB" w14:textId="5C3A5BA4" w:rsidR="007D27EF" w:rsidRDefault="001238AC" w:rsidP="007D27EF">
      <w:r>
        <w:tab/>
      </w:r>
      <w:r>
        <w:tab/>
      </w:r>
      <w:r>
        <w:tab/>
      </w:r>
      <w:r>
        <w:tab/>
      </w:r>
      <w:r>
        <w:tab/>
      </w:r>
      <w:r>
        <w:tab/>
      </w:r>
      <w:r>
        <w:tab/>
      </w:r>
      <w:r>
        <w:tab/>
      </w:r>
      <w:r w:rsidR="003F207F" w:rsidRPr="0015276B">
        <w:rPr>
          <w:rStyle w:val="5thGen"/>
        </w:rPr>
        <w:t>Aubrey</w:t>
      </w:r>
      <w:r w:rsidR="007D27EF" w:rsidRPr="0015276B">
        <w:rPr>
          <w:rStyle w:val="5thGen"/>
        </w:rPr>
        <w:t xml:space="preserve"> </w:t>
      </w:r>
      <w:r w:rsidR="00DC375A" w:rsidRPr="0015276B">
        <w:rPr>
          <w:rStyle w:val="5thGen"/>
        </w:rPr>
        <w:t>Ann</w:t>
      </w:r>
      <w:r w:rsidR="00DC375A">
        <w:t xml:space="preserve"> </w:t>
      </w:r>
      <w:r w:rsidR="0071036D">
        <w:t>–</w:t>
      </w:r>
      <w:r w:rsidR="007D22F9">
        <w:t xml:space="preserve"> </w:t>
      </w:r>
      <w:r w:rsidR="0071036D">
        <w:t xml:space="preserve">June </w:t>
      </w:r>
      <w:r w:rsidR="0015276B">
        <w:t>2</w:t>
      </w:r>
      <w:r w:rsidR="0071036D">
        <w:t>7, 2016</w:t>
      </w:r>
    </w:p>
    <w:p w14:paraId="312821BF" w14:textId="5B912CCA" w:rsidR="005F28DC"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Address:</w:t>
      </w:r>
      <w:r>
        <w:t xml:space="preserve"> </w:t>
      </w:r>
      <w:r>
        <w:tab/>
      </w:r>
      <w:hyperlink r:id="rId193" w:history="1">
        <w:r w:rsidR="005F28DC">
          <w:rPr>
            <w:rStyle w:val="Hyperlink"/>
          </w:rPr>
          <w:t>32 Belleview Drive Cottam ON Canada N0R 1B0</w:t>
        </w:r>
      </w:hyperlink>
    </w:p>
    <w:p w14:paraId="634B5D37" w14:textId="1C2EC796" w:rsidR="00A457C4" w:rsidRPr="00A457C4" w:rsidRDefault="00A457C4" w:rsidP="007D27EF">
      <w:pPr>
        <w:rPr>
          <w:rStyle w:val="Hyperlink"/>
          <w:i w:val="0"/>
          <w:iCs/>
          <w:u w:val="none"/>
        </w:rPr>
      </w:pPr>
      <w:r w:rsidRPr="00A457C4">
        <w:rPr>
          <w:rStyle w:val="Hyperlink"/>
          <w:u w:val="none"/>
        </w:rPr>
        <w:tab/>
      </w:r>
      <w:r w:rsidRPr="00A457C4">
        <w:rPr>
          <w:rStyle w:val="Hyperlink"/>
          <w:u w:val="none"/>
        </w:rPr>
        <w:tab/>
      </w:r>
      <w:r w:rsidRPr="00A457C4">
        <w:rPr>
          <w:rStyle w:val="Hyperlink"/>
          <w:u w:val="none"/>
        </w:rPr>
        <w:tab/>
      </w:r>
      <w:r w:rsidRPr="00A457C4">
        <w:rPr>
          <w:rStyle w:val="Hyperlink"/>
          <w:u w:val="none"/>
        </w:rPr>
        <w:tab/>
      </w:r>
      <w:r w:rsidRPr="00A457C4">
        <w:rPr>
          <w:rStyle w:val="Hyperlink"/>
          <w:u w:val="none"/>
        </w:rPr>
        <w:tab/>
      </w:r>
      <w:r w:rsidRPr="00A457C4">
        <w:rPr>
          <w:rStyle w:val="Hyperlink"/>
          <w:u w:val="none"/>
        </w:rPr>
        <w:tab/>
      </w:r>
      <w:r w:rsidRPr="00A457C4">
        <w:rPr>
          <w:rStyle w:val="Hyperlink"/>
          <w:b/>
          <w:bCs/>
          <w:color w:val="auto"/>
          <w:u w:val="none"/>
        </w:rPr>
        <w:t>Email:</w:t>
      </w:r>
      <w:r w:rsidRPr="00A457C4">
        <w:rPr>
          <w:rStyle w:val="Hyperlink"/>
          <w:b/>
          <w:bCs/>
          <w:u w:val="none"/>
        </w:rPr>
        <w:tab/>
      </w:r>
      <w:r w:rsidRPr="00A457C4">
        <w:rPr>
          <w:rStyle w:val="Hyperlink"/>
          <w:b/>
          <w:bCs/>
          <w:u w:val="none"/>
        </w:rPr>
        <w:tab/>
      </w:r>
      <w:hyperlink r:id="rId194" w:history="1">
        <w:r w:rsidRPr="005E3B25">
          <w:rPr>
            <w:rStyle w:val="Hyperlink"/>
            <w:i w:val="0"/>
            <w:iCs/>
          </w:rPr>
          <w:t>smn11</w:t>
        </w:r>
        <w:r w:rsidR="005E3B25" w:rsidRPr="005E3B25">
          <w:rPr>
            <w:rStyle w:val="Hyperlink"/>
            <w:i w:val="0"/>
            <w:iCs/>
          </w:rPr>
          <w:t>8@gmail.com</w:t>
        </w:r>
      </w:hyperlink>
      <w:r w:rsidR="005E3B25">
        <w:rPr>
          <w:rStyle w:val="Hyperlink"/>
          <w:i w:val="0"/>
          <w:iCs/>
          <w:u w:val="none"/>
        </w:rPr>
        <w:tab/>
      </w:r>
      <w:r w:rsidR="005E3B25" w:rsidRPr="005E3B25">
        <w:rPr>
          <w:rStyle w:val="Hyperlink"/>
          <w:b/>
          <w:bCs/>
          <w:color w:val="auto"/>
          <w:u w:val="none"/>
        </w:rPr>
        <w:t xml:space="preserve">Tel:  </w:t>
      </w:r>
      <w:hyperlink r:id="rId195" w:history="1">
        <w:r w:rsidR="005E3B25" w:rsidRPr="005E3B25">
          <w:rPr>
            <w:rStyle w:val="Hyperlink"/>
            <w:i w:val="0"/>
            <w:iCs/>
          </w:rPr>
          <w:t>519 566-6985</w:t>
        </w:r>
      </w:hyperlink>
    </w:p>
    <w:p w14:paraId="59167B33" w14:textId="77777777" w:rsidR="005E0BE9" w:rsidRDefault="00A90FA6" w:rsidP="00FD2200">
      <w:pPr>
        <w:tabs>
          <w:tab w:val="left" w:pos="2880"/>
        </w:tabs>
        <w:ind w:left="2880" w:firstLine="720"/>
        <w:rPr>
          <w:rStyle w:val="4thGen"/>
        </w:rPr>
      </w:pPr>
      <w:r>
        <w:rPr>
          <w:rStyle w:val="4thGen"/>
        </w:rPr>
        <w:tab/>
      </w:r>
    </w:p>
    <w:p w14:paraId="2CAF3D8C" w14:textId="77777777" w:rsidR="00401331" w:rsidRDefault="005E0BE9" w:rsidP="00FD2200">
      <w:pPr>
        <w:tabs>
          <w:tab w:val="left" w:pos="2880"/>
        </w:tabs>
        <w:ind w:left="2880" w:firstLine="720"/>
        <w:rPr>
          <w:rStyle w:val="4thGen"/>
        </w:rPr>
      </w:pPr>
      <w:r>
        <w:rPr>
          <w:rStyle w:val="4thGen"/>
        </w:rPr>
        <w:tab/>
      </w:r>
    </w:p>
    <w:p w14:paraId="6F9BA678" w14:textId="77777777" w:rsidR="00401331" w:rsidRDefault="00401331">
      <w:pPr>
        <w:rPr>
          <w:rStyle w:val="4thGen"/>
        </w:rPr>
      </w:pPr>
      <w:r>
        <w:rPr>
          <w:rStyle w:val="4thGen"/>
        </w:rPr>
        <w:br w:type="page"/>
      </w:r>
    </w:p>
    <w:p w14:paraId="42A2DF96" w14:textId="1D7E5E7F" w:rsidR="00401331" w:rsidRDefault="00401331" w:rsidP="00401331">
      <w:pPr>
        <w:pStyle w:val="1stTITLE0"/>
        <w:rPr>
          <w:rStyle w:val="4thGen"/>
        </w:rPr>
      </w:pPr>
      <w:r>
        <w:rPr>
          <w:u w:val="none"/>
        </w:rPr>
        <w:lastRenderedPageBreak/>
        <w:t>S</w:t>
      </w:r>
      <w:r w:rsidRPr="002B15CA">
        <w:rPr>
          <w:u w:val="none"/>
        </w:rPr>
        <w:t>ADIE</w:t>
      </w:r>
    </w:p>
    <w:p w14:paraId="1B2B31C1" w14:textId="77777777" w:rsidR="00401331" w:rsidRDefault="00401331" w:rsidP="00FD2200">
      <w:pPr>
        <w:tabs>
          <w:tab w:val="left" w:pos="2880"/>
        </w:tabs>
        <w:ind w:left="2880" w:firstLine="720"/>
        <w:rPr>
          <w:rStyle w:val="4thGen"/>
        </w:rPr>
      </w:pPr>
      <w:r>
        <w:rPr>
          <w:rStyle w:val="4thGen"/>
        </w:rPr>
        <w:tab/>
      </w:r>
    </w:p>
    <w:p w14:paraId="465E8ED0" w14:textId="632069AA" w:rsidR="007D27EF" w:rsidRDefault="00401331" w:rsidP="00FD2200">
      <w:pPr>
        <w:tabs>
          <w:tab w:val="left" w:pos="2880"/>
        </w:tabs>
        <w:ind w:left="2880" w:firstLine="720"/>
      </w:pPr>
      <w:r>
        <w:rPr>
          <w:rStyle w:val="4thGen"/>
        </w:rPr>
        <w:tab/>
      </w:r>
      <w:r w:rsidR="007D27EF" w:rsidRPr="0069388A">
        <w:rPr>
          <w:rStyle w:val="4thGen"/>
        </w:rPr>
        <w:t>Kathryn Anne Napolitano</w:t>
      </w:r>
      <w:r w:rsidR="007D27EF">
        <w:t xml:space="preserve"> </w:t>
      </w:r>
      <w:r w:rsidR="004C6E42" w:rsidRPr="004C6E42">
        <w:t>-</w:t>
      </w:r>
      <w:r w:rsidR="007D27EF">
        <w:t xml:space="preserve"> July 9, 1986 </w:t>
      </w:r>
    </w:p>
    <w:p w14:paraId="349992B6"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Pr="0069388A">
        <w:rPr>
          <w:rStyle w:val="4thGen"/>
        </w:rPr>
        <w:t>Michael Meyer</w:t>
      </w:r>
      <w:r>
        <w:t xml:space="preserve"> </w:t>
      </w:r>
      <w:r w:rsidR="004C6E42" w:rsidRPr="004C6E42">
        <w:t>-</w:t>
      </w:r>
      <w:r>
        <w:t xml:space="preserve"> November 4, 1985 </w:t>
      </w:r>
    </w:p>
    <w:p w14:paraId="029E1F18"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Married:</w:t>
      </w:r>
      <w:r>
        <w:t xml:space="preserve"> </w:t>
      </w:r>
      <w:r>
        <w:tab/>
        <w:t xml:space="preserve">August 23, 2008 </w:t>
      </w:r>
    </w:p>
    <w:p w14:paraId="071BA06F"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Children:</w:t>
      </w:r>
      <w:r>
        <w:t xml:space="preserve"> </w:t>
      </w:r>
      <w:r>
        <w:tab/>
      </w:r>
      <w:r w:rsidRPr="0069388A">
        <w:rPr>
          <w:rStyle w:val="5thGen"/>
        </w:rPr>
        <w:t>Addison Rose</w:t>
      </w:r>
      <w:r>
        <w:t xml:space="preserve"> - November 29, 2013 </w:t>
      </w:r>
    </w:p>
    <w:p w14:paraId="49E66518" w14:textId="0D2CA09B" w:rsidR="007D27EF" w:rsidRDefault="007D27EF" w:rsidP="007D27EF">
      <w:r>
        <w:tab/>
      </w:r>
      <w:r>
        <w:tab/>
      </w:r>
      <w:r>
        <w:tab/>
      </w:r>
      <w:r>
        <w:tab/>
      </w:r>
      <w:r>
        <w:tab/>
      </w:r>
      <w:r w:rsidR="005D69E3">
        <w:tab/>
      </w:r>
      <w:r>
        <w:t xml:space="preserve">             </w:t>
      </w:r>
      <w:r w:rsidR="00A05AA4">
        <w:rPr>
          <w:rStyle w:val="5thGen"/>
        </w:rPr>
        <w:tab/>
        <w:t>B</w:t>
      </w:r>
      <w:r w:rsidR="00A05AA4" w:rsidRPr="0069388A">
        <w:rPr>
          <w:rStyle w:val="5thGen"/>
        </w:rPr>
        <w:t xml:space="preserve">lake </w:t>
      </w:r>
      <w:r w:rsidRPr="0069388A">
        <w:rPr>
          <w:rStyle w:val="5thGen"/>
        </w:rPr>
        <w:t>Alexander</w:t>
      </w:r>
      <w:r>
        <w:t xml:space="preserve"> </w:t>
      </w:r>
      <w:r w:rsidR="004C6E42" w:rsidRPr="004C6E42">
        <w:t>-</w:t>
      </w:r>
      <w:r>
        <w:t xml:space="preserve"> October 25, 2015</w:t>
      </w:r>
    </w:p>
    <w:p w14:paraId="041A0C24" w14:textId="071AD204" w:rsidR="00A20F7A" w:rsidRDefault="00A20F7A" w:rsidP="007D27EF">
      <w:r>
        <w:tab/>
      </w:r>
      <w:r>
        <w:tab/>
      </w:r>
      <w:r>
        <w:tab/>
      </w:r>
      <w:r>
        <w:tab/>
      </w:r>
      <w:r>
        <w:tab/>
      </w:r>
      <w:r>
        <w:tab/>
      </w:r>
      <w:r>
        <w:tab/>
      </w:r>
      <w:r>
        <w:tab/>
      </w:r>
      <w:r w:rsidRPr="00A20F7A">
        <w:rPr>
          <w:rStyle w:val="5thGen"/>
        </w:rPr>
        <w:t>Avery Margaret</w:t>
      </w:r>
      <w:r>
        <w:t xml:space="preserve"> – October 29, 2018</w:t>
      </w:r>
    </w:p>
    <w:p w14:paraId="26C11EFB" w14:textId="70477B82" w:rsidR="007D27EF"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Address:</w:t>
      </w:r>
      <w:r>
        <w:t xml:space="preserve"> </w:t>
      </w:r>
      <w:r>
        <w:tab/>
      </w:r>
      <w:hyperlink r:id="rId196" w:history="1">
        <w:r w:rsidR="00794347" w:rsidRPr="00794347">
          <w:rPr>
            <w:rStyle w:val="Hyperlink"/>
          </w:rPr>
          <w:t xml:space="preserve">903 Etowah Ave.  Royal </w:t>
        </w:r>
        <w:proofErr w:type="gramStart"/>
        <w:r w:rsidR="00794347" w:rsidRPr="00794347">
          <w:rPr>
            <w:rStyle w:val="Hyperlink"/>
          </w:rPr>
          <w:t>Oak,  MI</w:t>
        </w:r>
        <w:proofErr w:type="gramEnd"/>
        <w:r w:rsidR="00794347" w:rsidRPr="00794347">
          <w:rPr>
            <w:rStyle w:val="Hyperlink"/>
          </w:rPr>
          <w:t xml:space="preserve">  48067</w:t>
        </w:r>
      </w:hyperlink>
      <w:r w:rsidR="005D69E3">
        <w:t xml:space="preserve"> </w:t>
      </w:r>
      <w:r>
        <w:t xml:space="preserve"> </w:t>
      </w:r>
    </w:p>
    <w:p w14:paraId="59CE427F" w14:textId="77777777" w:rsidR="0069388A" w:rsidRDefault="007D27EF" w:rsidP="007D27EF">
      <w:r>
        <w:t xml:space="preserve">   </w:t>
      </w:r>
      <w:r>
        <w:tab/>
        <w:t xml:space="preserve"> </w:t>
      </w:r>
      <w:r>
        <w:tab/>
        <w:t xml:space="preserve"> </w:t>
      </w:r>
      <w:r>
        <w:tab/>
        <w:t xml:space="preserve"> </w:t>
      </w:r>
      <w:r>
        <w:tab/>
        <w:t xml:space="preserve">         </w:t>
      </w:r>
      <w:r>
        <w:tab/>
      </w:r>
      <w:r w:rsidR="00A05AA4">
        <w:tab/>
      </w:r>
      <w:r w:rsidR="005D69E3">
        <w:rPr>
          <w:rStyle w:val="1stTitle"/>
        </w:rPr>
        <w:t>Telephone:</w:t>
      </w:r>
      <w:r w:rsidR="005D69E3">
        <w:rPr>
          <w:rStyle w:val="1stTitle"/>
        </w:rPr>
        <w:tab/>
      </w:r>
      <w:hyperlink r:id="rId197" w:history="1">
        <w:r w:rsidRPr="0069388A">
          <w:rPr>
            <w:rStyle w:val="Hyperlink"/>
          </w:rPr>
          <w:t>248-376-4183</w:t>
        </w:r>
      </w:hyperlink>
    </w:p>
    <w:p w14:paraId="3BA4974A" w14:textId="54EA4EC1" w:rsidR="007D27EF" w:rsidRDefault="007D27EF" w:rsidP="007D27EF">
      <w:r>
        <w:t xml:space="preserve">  </w:t>
      </w:r>
      <w:r>
        <w:tab/>
        <w:t xml:space="preserve"> </w:t>
      </w:r>
      <w:r>
        <w:tab/>
        <w:t xml:space="preserve"> </w:t>
      </w:r>
      <w:r>
        <w:tab/>
        <w:t xml:space="preserve"> </w:t>
      </w:r>
      <w:r>
        <w:tab/>
        <w:t xml:space="preserve"> </w:t>
      </w:r>
      <w:r>
        <w:tab/>
      </w:r>
      <w:r w:rsidR="00A05AA4">
        <w:tab/>
      </w:r>
      <w:r>
        <w:t xml:space="preserve"> </w:t>
      </w:r>
    </w:p>
    <w:p w14:paraId="7C7EF90A" w14:textId="0532FB17" w:rsidR="00C038D5" w:rsidRDefault="00C038D5" w:rsidP="00401331">
      <w:pPr>
        <w:ind w:left="3600" w:firstLine="720"/>
      </w:pPr>
      <w:r w:rsidRPr="00034C28">
        <w:rPr>
          <w:rStyle w:val="4thGen"/>
        </w:rPr>
        <w:t>Gregory Napolitano</w:t>
      </w:r>
      <w:r>
        <w:t xml:space="preserve"> </w:t>
      </w:r>
      <w:r w:rsidRPr="004C6E42">
        <w:t>-</w:t>
      </w:r>
      <w:r>
        <w:t xml:space="preserve"> July 5, 1989</w:t>
      </w:r>
    </w:p>
    <w:p w14:paraId="377FD2BE" w14:textId="12408FB5" w:rsidR="00A90FA6" w:rsidRDefault="00A90FA6" w:rsidP="00C038D5">
      <w:pPr>
        <w:ind w:left="3600" w:firstLine="720"/>
      </w:pPr>
      <w:r>
        <w:rPr>
          <w:rStyle w:val="4thGen"/>
        </w:rPr>
        <w:t xml:space="preserve">Rebecca Sidor </w:t>
      </w:r>
      <w:r w:rsidR="009C0E72">
        <w:t>– June 17, 1991</w:t>
      </w:r>
    </w:p>
    <w:p w14:paraId="51D5DA89" w14:textId="565D805F" w:rsidR="009C0E72" w:rsidRDefault="009C0E72" w:rsidP="00C038D5">
      <w:pPr>
        <w:ind w:left="3600" w:firstLine="720"/>
      </w:pPr>
      <w:r w:rsidRPr="00DC4D19">
        <w:rPr>
          <w:rStyle w:val="1stTitle"/>
        </w:rPr>
        <w:t>Married:</w:t>
      </w:r>
      <w:r>
        <w:t xml:space="preserve">  </w:t>
      </w:r>
      <w:r>
        <w:tab/>
        <w:t>January 23, 2021</w:t>
      </w:r>
    </w:p>
    <w:p w14:paraId="491A03C5" w14:textId="52BDE741" w:rsidR="00803FB2" w:rsidRDefault="00803FB2" w:rsidP="00E1604D">
      <w:pPr>
        <w:shd w:val="clear" w:color="auto" w:fill="FFFFFF"/>
        <w:ind w:left="3600" w:firstLine="720"/>
        <w:rPr>
          <w:rStyle w:val="1stTitle"/>
        </w:rPr>
      </w:pPr>
      <w:r>
        <w:rPr>
          <w:rStyle w:val="1stTitle"/>
        </w:rPr>
        <w:t xml:space="preserve">Children:  </w:t>
      </w:r>
      <w:r w:rsidR="00CC75CB">
        <w:rPr>
          <w:rStyle w:val="1stTitle"/>
        </w:rPr>
        <w:tab/>
      </w:r>
      <w:r w:rsidR="00CC75CB" w:rsidRPr="00CC75CB">
        <w:rPr>
          <w:rStyle w:val="5thGen"/>
          <w:i/>
        </w:rPr>
        <w:t xml:space="preserve">Charlotte </w:t>
      </w:r>
      <w:r w:rsidR="00CC75CB" w:rsidRPr="00CC75CB">
        <w:rPr>
          <w:rStyle w:val="1stTitle"/>
          <w:b w:val="0"/>
          <w:bCs/>
        </w:rPr>
        <w:t>– March 31, 2022</w:t>
      </w:r>
    </w:p>
    <w:p w14:paraId="12B48C2A" w14:textId="3EA4889F" w:rsidR="00E1604D" w:rsidRDefault="00485266" w:rsidP="00E1604D">
      <w:pPr>
        <w:shd w:val="clear" w:color="auto" w:fill="FFFFFF"/>
        <w:ind w:left="3600" w:firstLine="720"/>
        <w:rPr>
          <w:rStyle w:val="Hyperlink"/>
          <w:rFonts w:ascii="Helvetica" w:eastAsia="Times New Roman" w:hAnsi="Helvetica" w:cs="Helvetica"/>
          <w:szCs w:val="20"/>
        </w:rPr>
      </w:pPr>
      <w:r w:rsidRPr="00485266">
        <w:rPr>
          <w:rStyle w:val="1stTitle"/>
        </w:rPr>
        <w:t>Address:</w:t>
      </w:r>
      <w:r w:rsidR="007D27EF">
        <w:t xml:space="preserve"> </w:t>
      </w:r>
      <w:r w:rsidR="007D27EF">
        <w:tab/>
      </w:r>
      <w:hyperlink r:id="rId198" w:history="1">
        <w:r w:rsidR="00E1604D" w:rsidRPr="0099510A">
          <w:rPr>
            <w:rStyle w:val="Hyperlink"/>
            <w:rFonts w:ascii="Helvetica" w:eastAsia="Times New Roman" w:hAnsi="Helvetica" w:cs="Helvetica"/>
            <w:szCs w:val="20"/>
          </w:rPr>
          <w:t xml:space="preserve">1760 Bedlington </w:t>
        </w:r>
        <w:proofErr w:type="gramStart"/>
        <w:r w:rsidR="00E1604D" w:rsidRPr="0099510A">
          <w:rPr>
            <w:rStyle w:val="Hyperlink"/>
            <w:rFonts w:ascii="Helvetica" w:eastAsia="Times New Roman" w:hAnsi="Helvetica" w:cs="Helvetica"/>
            <w:szCs w:val="20"/>
          </w:rPr>
          <w:t xml:space="preserve">Ct  </w:t>
        </w:r>
        <w:r w:rsidR="00E1604D" w:rsidRPr="00E1604D">
          <w:rPr>
            <w:rStyle w:val="Hyperlink"/>
            <w:rFonts w:ascii="Helvetica" w:eastAsia="Times New Roman" w:hAnsi="Helvetica" w:cs="Helvetica"/>
            <w:szCs w:val="20"/>
          </w:rPr>
          <w:t>Rochester</w:t>
        </w:r>
        <w:proofErr w:type="gramEnd"/>
        <w:r w:rsidR="00E1604D" w:rsidRPr="00E1604D">
          <w:rPr>
            <w:rStyle w:val="Hyperlink"/>
            <w:rFonts w:ascii="Helvetica" w:eastAsia="Times New Roman" w:hAnsi="Helvetica" w:cs="Helvetica"/>
            <w:szCs w:val="20"/>
          </w:rPr>
          <w:t xml:space="preserve"> Hills, MI  48307</w:t>
        </w:r>
      </w:hyperlink>
    </w:p>
    <w:p w14:paraId="099E98F6" w14:textId="231185A5" w:rsidR="0075001A" w:rsidRPr="00E1604D" w:rsidRDefault="0075001A" w:rsidP="00E1604D">
      <w:pPr>
        <w:shd w:val="clear" w:color="auto" w:fill="FFFFFF"/>
        <w:ind w:left="3600" w:firstLine="720"/>
        <w:rPr>
          <w:rFonts w:ascii="Helvetica" w:eastAsia="Times New Roman" w:hAnsi="Helvetica" w:cs="Helvetica"/>
          <w:color w:val="000000"/>
          <w:szCs w:val="20"/>
        </w:rPr>
      </w:pPr>
      <w:r>
        <w:rPr>
          <w:rStyle w:val="1stTitle"/>
        </w:rPr>
        <w:t>Email:</w:t>
      </w:r>
      <w:r>
        <w:rPr>
          <w:rFonts w:ascii="Helvetica" w:eastAsia="Times New Roman" w:hAnsi="Helvetica" w:cs="Helvetica"/>
          <w:color w:val="000000"/>
          <w:szCs w:val="20"/>
        </w:rPr>
        <w:t xml:space="preserve">  </w:t>
      </w:r>
      <w:r>
        <w:rPr>
          <w:rFonts w:ascii="Helvetica" w:eastAsia="Times New Roman" w:hAnsi="Helvetica" w:cs="Helvetica"/>
          <w:color w:val="000000"/>
          <w:szCs w:val="20"/>
        </w:rPr>
        <w:tab/>
      </w:r>
      <w:hyperlink r:id="rId199" w:history="1">
        <w:r w:rsidR="005911BA" w:rsidRPr="009B6A15">
          <w:rPr>
            <w:rStyle w:val="Hyperlink"/>
            <w:rFonts w:ascii="Helvetica" w:eastAsia="Times New Roman" w:hAnsi="Helvetica" w:cs="Helvetica"/>
            <w:szCs w:val="20"/>
          </w:rPr>
          <w:t>ganapoli</w:t>
        </w:r>
        <w:r w:rsidR="009B6A15" w:rsidRPr="009B6A15">
          <w:rPr>
            <w:rStyle w:val="Hyperlink"/>
            <w:rFonts w:ascii="Helvetica" w:eastAsia="Times New Roman" w:hAnsi="Helvetica" w:cs="Helvetica"/>
            <w:szCs w:val="20"/>
          </w:rPr>
          <w:t>27@gmail.com</w:t>
        </w:r>
      </w:hyperlink>
    </w:p>
    <w:p w14:paraId="6896AE4D" w14:textId="4C91CF1A" w:rsidR="00171D42" w:rsidRPr="00171D42" w:rsidRDefault="007D27EF" w:rsidP="00171D42">
      <w:pPr>
        <w:ind w:left="3600" w:firstLine="720"/>
        <w:rPr>
          <w:rStyle w:val="3rdGen"/>
          <w:b w:val="0"/>
          <w:color w:val="auto"/>
        </w:rPr>
      </w:pPr>
      <w:r>
        <w:t xml:space="preserve"> </w:t>
      </w:r>
    </w:p>
    <w:p w14:paraId="739CB8A4" w14:textId="32C81057" w:rsidR="00B03DBE" w:rsidRDefault="00B03DBE" w:rsidP="00B03DBE">
      <w:pPr>
        <w:ind w:left="2160" w:firstLine="720"/>
      </w:pPr>
      <w:r>
        <w:rPr>
          <w:rStyle w:val="3rdGen"/>
        </w:rPr>
        <w:t>A</w:t>
      </w:r>
      <w:r w:rsidRPr="00034C28">
        <w:rPr>
          <w:rStyle w:val="3rdGen"/>
        </w:rPr>
        <w:t>nthony Napolitano</w:t>
      </w:r>
      <w:r>
        <w:t xml:space="preserve"> - December 19, 1956 </w:t>
      </w:r>
    </w:p>
    <w:p w14:paraId="5E645F57" w14:textId="77777777" w:rsidR="00B03DBE" w:rsidRDefault="00B03DBE" w:rsidP="00B03DBE">
      <w:r>
        <w:t xml:space="preserve"> </w:t>
      </w:r>
      <w:r>
        <w:tab/>
        <w:t xml:space="preserve"> </w:t>
      </w:r>
      <w:r>
        <w:tab/>
        <w:t xml:space="preserve"> </w:t>
      </w:r>
      <w:r>
        <w:tab/>
      </w:r>
      <w:r>
        <w:tab/>
      </w:r>
      <w:r w:rsidRPr="00034C28">
        <w:rPr>
          <w:rStyle w:val="3rdGen"/>
        </w:rPr>
        <w:t>Leslie Lloyd Napolitano</w:t>
      </w:r>
      <w:r>
        <w:t xml:space="preserve"> - November 18, 1956 </w:t>
      </w:r>
    </w:p>
    <w:p w14:paraId="4BAA7EDF" w14:textId="77777777" w:rsidR="00B03DBE" w:rsidRDefault="00B03DBE" w:rsidP="00B03DBE">
      <w:r>
        <w:t xml:space="preserve"> </w:t>
      </w:r>
      <w:r>
        <w:tab/>
        <w:t xml:space="preserve"> </w:t>
      </w:r>
      <w:r>
        <w:tab/>
        <w:t xml:space="preserve"> </w:t>
      </w:r>
      <w:r>
        <w:tab/>
      </w:r>
      <w:r>
        <w:tab/>
      </w:r>
      <w:r w:rsidRPr="00485266">
        <w:rPr>
          <w:rStyle w:val="1stTitle"/>
        </w:rPr>
        <w:t>Married:</w:t>
      </w:r>
      <w:r>
        <w:t xml:space="preserve"> </w:t>
      </w:r>
      <w:r>
        <w:tab/>
        <w:t xml:space="preserve">May 30, 2008 </w:t>
      </w:r>
    </w:p>
    <w:p w14:paraId="66D20AEC" w14:textId="77777777" w:rsidR="00B03DBE" w:rsidRDefault="00B03DBE" w:rsidP="00B03DBE">
      <w:r>
        <w:t xml:space="preserve"> </w:t>
      </w:r>
      <w:r>
        <w:tab/>
        <w:t xml:space="preserve"> </w:t>
      </w:r>
      <w:r>
        <w:tab/>
        <w:t xml:space="preserve"> </w:t>
      </w:r>
      <w:r>
        <w:tab/>
      </w:r>
      <w:r>
        <w:tab/>
      </w:r>
      <w:r w:rsidRPr="00485266">
        <w:rPr>
          <w:rStyle w:val="1stTitle"/>
        </w:rPr>
        <w:t>Children:</w:t>
      </w:r>
      <w:r>
        <w:t xml:space="preserve"> </w:t>
      </w:r>
      <w:r>
        <w:tab/>
      </w:r>
      <w:r w:rsidRPr="00034C28">
        <w:rPr>
          <w:rStyle w:val="4thGen"/>
        </w:rPr>
        <w:t>Heather Leah Ferrand</w:t>
      </w:r>
      <w:r>
        <w:t xml:space="preserve"> - September 27, 1978 </w:t>
      </w:r>
    </w:p>
    <w:p w14:paraId="22F9FEBD" w14:textId="77777777" w:rsidR="00B03DBE" w:rsidRDefault="00B03DBE" w:rsidP="00B03DBE">
      <w:r>
        <w:t xml:space="preserve"> </w:t>
      </w:r>
      <w:r>
        <w:tab/>
        <w:t xml:space="preserve"> </w:t>
      </w:r>
      <w:r>
        <w:tab/>
        <w:t xml:space="preserve"> </w:t>
      </w:r>
      <w:r>
        <w:tab/>
      </w:r>
      <w:r>
        <w:tab/>
        <w:t xml:space="preserve"> </w:t>
      </w:r>
      <w:r>
        <w:tab/>
      </w:r>
      <w:r>
        <w:tab/>
      </w:r>
      <w:r w:rsidRPr="00034C28">
        <w:rPr>
          <w:rStyle w:val="4thGen"/>
        </w:rPr>
        <w:t>Regina Rae</w:t>
      </w:r>
      <w:r>
        <w:t xml:space="preserve"> - October 28, 1981 </w:t>
      </w:r>
    </w:p>
    <w:p w14:paraId="6BAE6DED" w14:textId="77777777" w:rsidR="00B03DBE" w:rsidRDefault="00B03DBE" w:rsidP="00B03DBE">
      <w:r>
        <w:t xml:space="preserve"> </w:t>
      </w:r>
      <w:r>
        <w:tab/>
        <w:t xml:space="preserve"> </w:t>
      </w:r>
      <w:r>
        <w:tab/>
        <w:t xml:space="preserve"> </w:t>
      </w:r>
      <w:r>
        <w:tab/>
      </w:r>
      <w:r>
        <w:tab/>
        <w:t xml:space="preserve"> </w:t>
      </w:r>
      <w:r>
        <w:tab/>
      </w:r>
      <w:r>
        <w:tab/>
      </w:r>
      <w:r w:rsidRPr="00034C28">
        <w:rPr>
          <w:rStyle w:val="4thGen"/>
        </w:rPr>
        <w:t>Alexandra Kara</w:t>
      </w:r>
      <w:r>
        <w:t xml:space="preserve"> - October 3, 1987 </w:t>
      </w:r>
    </w:p>
    <w:p w14:paraId="1DBC1210" w14:textId="77777777" w:rsidR="00B03DBE" w:rsidRDefault="00B03DBE" w:rsidP="00B03DBE">
      <w:r>
        <w:t xml:space="preserve"> </w:t>
      </w:r>
      <w:r>
        <w:tab/>
        <w:t xml:space="preserve"> </w:t>
      </w:r>
      <w:r>
        <w:tab/>
        <w:t xml:space="preserve"> </w:t>
      </w:r>
      <w:r>
        <w:tab/>
      </w:r>
      <w:r>
        <w:tab/>
      </w:r>
      <w:r w:rsidRPr="00485266">
        <w:rPr>
          <w:rStyle w:val="1stTitle"/>
        </w:rPr>
        <w:t>Address:</w:t>
      </w:r>
      <w:r>
        <w:t xml:space="preserve"> </w:t>
      </w:r>
      <w:r>
        <w:tab/>
      </w:r>
      <w:hyperlink r:id="rId200" w:tooltip="Map It!" w:history="1">
        <w:r w:rsidRPr="00034C28">
          <w:rPr>
            <w:rStyle w:val="Hyperlink"/>
          </w:rPr>
          <w:t>7455 Mitchell Ranch Road New Port Richey, FL 34655</w:t>
        </w:r>
        <w:r w:rsidRPr="00034C28">
          <w:rPr>
            <w:rStyle w:val="Hyperlink"/>
          </w:rPr>
          <w:tab/>
        </w:r>
      </w:hyperlink>
    </w:p>
    <w:p w14:paraId="0458C195" w14:textId="77777777" w:rsidR="00953D39" w:rsidRDefault="00B03DBE" w:rsidP="00953D39">
      <w:pPr>
        <w:ind w:left="2160" w:firstLine="720"/>
      </w:pPr>
      <w:r>
        <w:rPr>
          <w:rStyle w:val="1stTitle"/>
        </w:rPr>
        <w:t>Telephone:</w:t>
      </w:r>
      <w:r>
        <w:rPr>
          <w:rStyle w:val="1stTitle"/>
        </w:rPr>
        <w:tab/>
      </w:r>
      <w:hyperlink r:id="rId201" w:history="1">
        <w:r w:rsidRPr="00042EED">
          <w:rPr>
            <w:rStyle w:val="Hyperlink"/>
          </w:rPr>
          <w:t>727-389-1455</w:t>
        </w:r>
      </w:hyperlink>
      <w:r>
        <w:t xml:space="preserve"> </w:t>
      </w:r>
      <w:r>
        <w:tab/>
      </w:r>
      <w:r>
        <w:tab/>
      </w:r>
      <w:r>
        <w:rPr>
          <w:rStyle w:val="1stTitle"/>
        </w:rPr>
        <w:t>Email:</w:t>
      </w:r>
      <w:r>
        <w:t xml:space="preserve">  </w:t>
      </w:r>
      <w:hyperlink r:id="rId202" w:history="1">
        <w:r w:rsidRPr="00034C28">
          <w:rPr>
            <w:rStyle w:val="Hyperlink"/>
          </w:rPr>
          <w:t>aknapolitano@yahoo.com</w:t>
        </w:r>
      </w:hyperlink>
    </w:p>
    <w:p w14:paraId="1B10E918" w14:textId="77777777" w:rsidR="00953D39" w:rsidRDefault="00953D39" w:rsidP="00953D39">
      <w:pPr>
        <w:ind w:left="2160" w:firstLine="720"/>
        <w:rPr>
          <w:rStyle w:val="5thGen"/>
        </w:rPr>
      </w:pPr>
    </w:p>
    <w:p w14:paraId="296DFB0B" w14:textId="5C0731DE" w:rsidR="00D74AD8" w:rsidRDefault="00D74AD8" w:rsidP="00953D39">
      <w:pPr>
        <w:ind w:left="4320"/>
      </w:pPr>
      <w:r w:rsidRPr="00953D39">
        <w:rPr>
          <w:rStyle w:val="4thGen"/>
        </w:rPr>
        <w:t>Heathe</w:t>
      </w:r>
      <w:r w:rsidR="00B33C36" w:rsidRPr="00953D39">
        <w:rPr>
          <w:rStyle w:val="4thGen"/>
        </w:rPr>
        <w:t>r Leah Ferrand</w:t>
      </w:r>
      <w:r w:rsidR="00B33C36">
        <w:rPr>
          <w:rStyle w:val="5thGen"/>
        </w:rPr>
        <w:t xml:space="preserve"> </w:t>
      </w:r>
      <w:r>
        <w:t>– September 27, 1978</w:t>
      </w:r>
    </w:p>
    <w:p w14:paraId="13E76276" w14:textId="72CAF038" w:rsidR="00D74AD8" w:rsidRPr="00953D39" w:rsidRDefault="00D74AD8" w:rsidP="007D27EF">
      <w:pPr>
        <w:rPr>
          <w:rStyle w:val="4thGen"/>
        </w:rPr>
      </w:pPr>
      <w:r>
        <w:tab/>
      </w:r>
      <w:r>
        <w:tab/>
      </w:r>
      <w:r>
        <w:tab/>
      </w:r>
      <w:r>
        <w:tab/>
      </w:r>
      <w:r>
        <w:tab/>
      </w:r>
      <w:r>
        <w:tab/>
      </w:r>
      <w:r w:rsidRPr="00953D39">
        <w:rPr>
          <w:rStyle w:val="4thGen"/>
        </w:rPr>
        <w:t>Chris Schmiege</w:t>
      </w:r>
    </w:p>
    <w:p w14:paraId="7607FAAE" w14:textId="77777777" w:rsidR="0084545E" w:rsidRDefault="00D74AD8" w:rsidP="007D27EF">
      <w:r>
        <w:tab/>
      </w:r>
      <w:r>
        <w:tab/>
      </w:r>
      <w:r>
        <w:tab/>
      </w:r>
      <w:r>
        <w:tab/>
      </w:r>
      <w:r>
        <w:tab/>
      </w:r>
      <w:r>
        <w:tab/>
      </w:r>
      <w:r w:rsidRPr="00D74AD8">
        <w:rPr>
          <w:rStyle w:val="1stTitle"/>
        </w:rPr>
        <w:t>Children:</w:t>
      </w:r>
      <w:r>
        <w:t xml:space="preserve"> </w:t>
      </w:r>
      <w:r w:rsidR="00953D39">
        <w:tab/>
      </w:r>
      <w:r w:rsidRPr="00953D39">
        <w:rPr>
          <w:rStyle w:val="5thGen"/>
        </w:rPr>
        <w:t xml:space="preserve"> Silas</w:t>
      </w:r>
      <w:r>
        <w:t xml:space="preserve"> – October 26, 2016</w:t>
      </w:r>
      <w:r w:rsidR="007D27EF">
        <w:t xml:space="preserve">  </w:t>
      </w:r>
      <w:r w:rsidR="007D27EF">
        <w:tab/>
      </w:r>
      <w:r w:rsidR="00034C28">
        <w:tab/>
      </w:r>
      <w:r w:rsidR="00034C28">
        <w:tab/>
      </w:r>
      <w:r w:rsidR="00034C28">
        <w:tab/>
      </w:r>
      <w:r w:rsidR="00034C28">
        <w:tab/>
      </w:r>
      <w:r w:rsidR="00A05AA4">
        <w:tab/>
      </w:r>
    </w:p>
    <w:p w14:paraId="79DF16F7" w14:textId="5CEFC93C" w:rsidR="007D27EF" w:rsidRDefault="007D27EF" w:rsidP="0084545E">
      <w:pPr>
        <w:ind w:left="3600" w:firstLine="720"/>
      </w:pPr>
      <w:r w:rsidRPr="00FE50A5">
        <w:rPr>
          <w:rStyle w:val="4thGen"/>
        </w:rPr>
        <w:t>Regina Rae Napolitano</w:t>
      </w:r>
      <w:r>
        <w:t xml:space="preserve"> </w:t>
      </w:r>
      <w:r w:rsidR="004C6E42" w:rsidRPr="004C6E42">
        <w:t>-</w:t>
      </w:r>
      <w:r>
        <w:t xml:space="preserve"> October 28, 1981 </w:t>
      </w:r>
    </w:p>
    <w:p w14:paraId="7E80F411" w14:textId="1714DA75" w:rsidR="007D27EF" w:rsidRDefault="007D27EF" w:rsidP="007D27EF">
      <w:r>
        <w:t xml:space="preserve"> </w:t>
      </w:r>
      <w:r>
        <w:tab/>
        <w:t xml:space="preserve"> </w:t>
      </w:r>
      <w:r w:rsidR="0084545E">
        <w:tab/>
      </w:r>
      <w:r w:rsidR="0084545E">
        <w:tab/>
      </w:r>
      <w:r w:rsidR="0084545E">
        <w:tab/>
      </w:r>
      <w:r w:rsidR="0084545E">
        <w:tab/>
      </w:r>
      <w:r w:rsidR="0084545E">
        <w:tab/>
      </w:r>
      <w:r w:rsidRPr="00FE50A5">
        <w:rPr>
          <w:rStyle w:val="4thGen"/>
        </w:rPr>
        <w:t>Cesare Joseph Lorenzetti</w:t>
      </w:r>
      <w:r>
        <w:t xml:space="preserve"> </w:t>
      </w:r>
      <w:r w:rsidR="004C6E42" w:rsidRPr="004C6E42">
        <w:t>-</w:t>
      </w:r>
      <w:r>
        <w:t xml:space="preserve"> June 8, 1979 </w:t>
      </w:r>
    </w:p>
    <w:p w14:paraId="34203792"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Married:</w:t>
      </w:r>
      <w:r>
        <w:t xml:space="preserve"> </w:t>
      </w:r>
      <w:r>
        <w:tab/>
        <w:t xml:space="preserve">December 20, 2002 </w:t>
      </w:r>
    </w:p>
    <w:p w14:paraId="5300BE92" w14:textId="77777777" w:rsidR="007D27EF"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Children:</w:t>
      </w:r>
      <w:r>
        <w:t xml:space="preserve"> </w:t>
      </w:r>
      <w:r>
        <w:tab/>
      </w:r>
      <w:r w:rsidRPr="00FE50A5">
        <w:rPr>
          <w:rStyle w:val="5thGen"/>
        </w:rPr>
        <w:t>Enzo Cesare</w:t>
      </w:r>
      <w:r>
        <w:t xml:space="preserve"> </w:t>
      </w:r>
      <w:r w:rsidR="004C6E42" w:rsidRPr="004C6E42">
        <w:t>-</w:t>
      </w:r>
      <w:r>
        <w:t xml:space="preserve"> June 14, 2006 </w:t>
      </w:r>
    </w:p>
    <w:p w14:paraId="5E9BBB68" w14:textId="77777777" w:rsidR="007D27EF" w:rsidRDefault="007D27EF" w:rsidP="007D27EF">
      <w:r>
        <w:tab/>
      </w:r>
      <w:r w:rsidR="00034C28">
        <w:tab/>
      </w:r>
      <w:r w:rsidR="00034C28">
        <w:tab/>
      </w:r>
      <w:r w:rsidR="00034C28">
        <w:tab/>
      </w:r>
      <w:r w:rsidR="00034C28">
        <w:tab/>
      </w:r>
      <w:r w:rsidR="00A05AA4">
        <w:tab/>
      </w:r>
      <w:r w:rsidR="00485266" w:rsidRPr="00485266">
        <w:rPr>
          <w:rStyle w:val="1stTitle"/>
        </w:rPr>
        <w:t>Address:</w:t>
      </w:r>
      <w:r>
        <w:t xml:space="preserve"> </w:t>
      </w:r>
      <w:r>
        <w:tab/>
      </w:r>
      <w:hyperlink r:id="rId203" w:tooltip="Map It!" w:history="1">
        <w:r w:rsidRPr="00034C28">
          <w:rPr>
            <w:rStyle w:val="Hyperlink"/>
          </w:rPr>
          <w:t>2102 Jackson Place</w:t>
        </w:r>
        <w:r w:rsidR="00034C28" w:rsidRPr="00034C28">
          <w:rPr>
            <w:rStyle w:val="Hyperlink"/>
          </w:rPr>
          <w:t xml:space="preserve"> Ann Arbor, MI  48103</w:t>
        </w:r>
      </w:hyperlink>
    </w:p>
    <w:p w14:paraId="177172DB" w14:textId="31AF70D0" w:rsidR="007D27EF" w:rsidRDefault="007D27EF" w:rsidP="007D27EF">
      <w:r>
        <w:t xml:space="preserve"> </w:t>
      </w:r>
      <w:r>
        <w:tab/>
        <w:t xml:space="preserve"> </w:t>
      </w:r>
      <w:r>
        <w:tab/>
        <w:t xml:space="preserve"> </w:t>
      </w:r>
      <w:r>
        <w:tab/>
        <w:t xml:space="preserve"> </w:t>
      </w:r>
      <w:r>
        <w:tab/>
        <w:t xml:space="preserve"> </w:t>
      </w:r>
      <w:r>
        <w:tab/>
      </w:r>
      <w:r w:rsidR="00A05AA4">
        <w:tab/>
      </w:r>
      <w:r w:rsidR="00034C28">
        <w:rPr>
          <w:rStyle w:val="1stTitle"/>
        </w:rPr>
        <w:t>Telephone:</w:t>
      </w:r>
      <w:r w:rsidR="00034C28">
        <w:rPr>
          <w:rStyle w:val="1stTitle"/>
        </w:rPr>
        <w:tab/>
      </w:r>
      <w:hyperlink r:id="rId204" w:history="1">
        <w:r w:rsidRPr="00FE50A5">
          <w:rPr>
            <w:rStyle w:val="Hyperlink"/>
          </w:rPr>
          <w:t>734-494-0528</w:t>
        </w:r>
      </w:hyperlink>
      <w:r>
        <w:t xml:space="preserve"> </w:t>
      </w:r>
      <w:r w:rsidR="00A318DF">
        <w:tab/>
      </w:r>
      <w:r>
        <w:t xml:space="preserve"> </w:t>
      </w:r>
      <w:r w:rsidR="00485266">
        <w:rPr>
          <w:rStyle w:val="1stTitle"/>
        </w:rPr>
        <w:t>Email:</w:t>
      </w:r>
      <w:r w:rsidR="00FE50A5">
        <w:rPr>
          <w:rStyle w:val="1stTitle"/>
        </w:rPr>
        <w:t xml:space="preserve">  </w:t>
      </w:r>
      <w:hyperlink r:id="rId205" w:history="1">
        <w:r w:rsidR="0089288D" w:rsidRPr="0089288D">
          <w:rPr>
            <w:rStyle w:val="Hyperlink"/>
          </w:rPr>
          <w:t>ginarae3@gmail.com</w:t>
        </w:r>
      </w:hyperlink>
      <w:r>
        <w:tab/>
        <w:t xml:space="preserve"> </w:t>
      </w:r>
    </w:p>
    <w:p w14:paraId="764FE883" w14:textId="77777777" w:rsidR="00FE50A5" w:rsidRDefault="007D27EF" w:rsidP="007D27EF">
      <w:r>
        <w:tab/>
        <w:t xml:space="preserve">  </w:t>
      </w:r>
    </w:p>
    <w:p w14:paraId="7297E931" w14:textId="79B91BAA" w:rsidR="007D27EF" w:rsidRDefault="007D27EF" w:rsidP="00564D18">
      <w:pPr>
        <w:ind w:left="3600" w:firstLine="720"/>
      </w:pPr>
      <w:r w:rsidRPr="00FE50A5">
        <w:rPr>
          <w:rStyle w:val="4thGen"/>
        </w:rPr>
        <w:t>Ally Napolitano</w:t>
      </w:r>
      <w:r>
        <w:t xml:space="preserve"> </w:t>
      </w:r>
      <w:r w:rsidR="004C6E42" w:rsidRPr="004C6E42">
        <w:t>-</w:t>
      </w:r>
      <w:r>
        <w:t xml:space="preserve"> October 3, 1987</w:t>
      </w:r>
    </w:p>
    <w:p w14:paraId="603DA825" w14:textId="4D40B2A4" w:rsidR="00D5429F" w:rsidRDefault="00D5429F" w:rsidP="007D27EF">
      <w:r>
        <w:tab/>
      </w:r>
      <w:r>
        <w:tab/>
      </w:r>
      <w:r>
        <w:tab/>
      </w:r>
      <w:r>
        <w:tab/>
      </w:r>
      <w:r>
        <w:tab/>
      </w:r>
      <w:r>
        <w:tab/>
      </w:r>
      <w:r w:rsidRPr="003F38F4">
        <w:rPr>
          <w:rStyle w:val="4thGen"/>
        </w:rPr>
        <w:t xml:space="preserve">Andrew Dean </w:t>
      </w:r>
      <w:r>
        <w:t>– June 4, 1981</w:t>
      </w:r>
    </w:p>
    <w:p w14:paraId="46120955" w14:textId="3FE87482" w:rsidR="00007702" w:rsidRDefault="00007702" w:rsidP="007D27EF">
      <w:r>
        <w:tab/>
      </w:r>
      <w:r>
        <w:tab/>
      </w:r>
      <w:r>
        <w:tab/>
      </w:r>
      <w:r>
        <w:tab/>
      </w:r>
      <w:r>
        <w:tab/>
      </w:r>
      <w:r>
        <w:tab/>
      </w:r>
      <w:r w:rsidRPr="003F38F4">
        <w:rPr>
          <w:rStyle w:val="1stTitle"/>
        </w:rPr>
        <w:t>Married:</w:t>
      </w:r>
      <w:r>
        <w:tab/>
        <w:t>December 18, 2018</w:t>
      </w:r>
    </w:p>
    <w:p w14:paraId="3432A876" w14:textId="239C859A" w:rsidR="00B82CC0" w:rsidRPr="00FC35D8" w:rsidRDefault="00B82CC0" w:rsidP="007D27EF">
      <w:r>
        <w:tab/>
      </w:r>
      <w:r>
        <w:tab/>
      </w:r>
      <w:r>
        <w:tab/>
      </w:r>
      <w:r>
        <w:tab/>
      </w:r>
      <w:r>
        <w:tab/>
      </w:r>
      <w:r>
        <w:tab/>
      </w:r>
      <w:r w:rsidRPr="00B82CC0">
        <w:rPr>
          <w:b/>
          <w:bCs/>
          <w:i/>
          <w:iCs/>
        </w:rPr>
        <w:t>Children:</w:t>
      </w:r>
      <w:r>
        <w:rPr>
          <w:b/>
          <w:bCs/>
          <w:i/>
          <w:iCs/>
        </w:rPr>
        <w:tab/>
      </w:r>
      <w:r w:rsidR="00D7456F" w:rsidRPr="00D7456F">
        <w:rPr>
          <w:rStyle w:val="5thGen"/>
          <w:bCs/>
        </w:rPr>
        <w:t>Elliot Napolitano Dean</w:t>
      </w:r>
      <w:r w:rsidR="00D7456F">
        <w:rPr>
          <w:b/>
          <w:bCs/>
          <w:i/>
          <w:iCs/>
        </w:rPr>
        <w:t xml:space="preserve"> - </w:t>
      </w:r>
      <w:r w:rsidR="00FC35D8">
        <w:t>July 28, 2024</w:t>
      </w:r>
    </w:p>
    <w:p w14:paraId="0A9B34CE" w14:textId="77777777" w:rsidR="004C06E8" w:rsidRDefault="007D27EF" w:rsidP="007D27EF">
      <w:r>
        <w:t xml:space="preserve"> </w:t>
      </w:r>
      <w:r>
        <w:tab/>
        <w:t xml:space="preserve"> </w:t>
      </w:r>
      <w:r>
        <w:tab/>
        <w:t xml:space="preserve"> </w:t>
      </w:r>
      <w:r>
        <w:tab/>
        <w:t xml:space="preserve"> </w:t>
      </w:r>
      <w:r>
        <w:tab/>
        <w:t xml:space="preserve"> </w:t>
      </w:r>
      <w:r>
        <w:tab/>
      </w:r>
      <w:r w:rsidR="00A05AA4">
        <w:tab/>
      </w:r>
      <w:r w:rsidR="00485266" w:rsidRPr="00485266">
        <w:rPr>
          <w:rStyle w:val="1stTitle"/>
        </w:rPr>
        <w:t>Address:</w:t>
      </w:r>
      <w:r>
        <w:t xml:space="preserve"> </w:t>
      </w:r>
      <w:r>
        <w:tab/>
      </w:r>
      <w:hyperlink r:id="rId206" w:history="1">
        <w:hyperlink r:id="rId207" w:history="1">
          <w:r w:rsidR="004C06E8" w:rsidRPr="004C06E8">
            <w:rPr>
              <w:rStyle w:val="Hyperlink"/>
            </w:rPr>
            <w:t>109</w:t>
          </w:r>
        </w:hyperlink>
        <w:r w:rsidR="004C06E8" w:rsidRPr="004C06E8">
          <w:rPr>
            <w:rStyle w:val="Hyperlink"/>
          </w:rPr>
          <w:t xml:space="preserve"> Aralia Dr.  </w:t>
        </w:r>
        <w:proofErr w:type="gramStart"/>
        <w:r w:rsidR="004C06E8" w:rsidRPr="004C06E8">
          <w:rPr>
            <w:rStyle w:val="Hyperlink"/>
          </w:rPr>
          <w:t>Monroeville,  PA</w:t>
        </w:r>
        <w:proofErr w:type="gramEnd"/>
        <w:r w:rsidR="004C06E8" w:rsidRPr="004C06E8">
          <w:rPr>
            <w:rStyle w:val="Hyperlink"/>
          </w:rPr>
          <w:t xml:space="preserve">  15146</w:t>
        </w:r>
      </w:hyperlink>
    </w:p>
    <w:p w14:paraId="69FA8D14" w14:textId="4AB8B999" w:rsidR="00FE50A5" w:rsidRDefault="007D27EF" w:rsidP="004C06E8">
      <w:pPr>
        <w:ind w:left="720"/>
      </w:pPr>
      <w:r>
        <w:t xml:space="preserve"> </w:t>
      </w:r>
      <w:r>
        <w:tab/>
        <w:t xml:space="preserve"> </w:t>
      </w:r>
      <w:r>
        <w:tab/>
        <w:t xml:space="preserve"> </w:t>
      </w:r>
      <w:r>
        <w:tab/>
        <w:t xml:space="preserve"> </w:t>
      </w:r>
      <w:r w:rsidR="00FE50A5">
        <w:tab/>
      </w:r>
      <w:r w:rsidR="00A05AA4">
        <w:tab/>
      </w:r>
      <w:r w:rsidR="00034C28">
        <w:rPr>
          <w:rStyle w:val="1stTitle"/>
        </w:rPr>
        <w:t>T</w:t>
      </w:r>
      <w:r w:rsidR="00FE50A5">
        <w:rPr>
          <w:rStyle w:val="1stTitle"/>
        </w:rPr>
        <w:t>elephone:</w:t>
      </w:r>
      <w:r w:rsidR="00FE50A5">
        <w:rPr>
          <w:rStyle w:val="1stTitle"/>
        </w:rPr>
        <w:tab/>
      </w:r>
      <w:hyperlink r:id="rId208" w:history="1">
        <w:r w:rsidR="004C06E8" w:rsidRPr="006875FD">
          <w:rPr>
            <w:rStyle w:val="Hyperlink"/>
          </w:rPr>
          <w:t>626 437-0734</w:t>
        </w:r>
      </w:hyperlink>
      <w:r>
        <w:t xml:space="preserve"> </w:t>
      </w:r>
      <w:r w:rsidR="00FE50A5">
        <w:tab/>
      </w:r>
      <w:r w:rsidR="00485266">
        <w:rPr>
          <w:rStyle w:val="1stTitle"/>
        </w:rPr>
        <w:t>Email:</w:t>
      </w:r>
      <w:r w:rsidR="00FE50A5">
        <w:tab/>
      </w:r>
      <w:hyperlink r:id="rId209" w:history="1">
        <w:r w:rsidR="00FE50A5" w:rsidRPr="00FE50A5">
          <w:rPr>
            <w:rStyle w:val="Hyperlink"/>
          </w:rPr>
          <w:t>aknapoli@gmail.com</w:t>
        </w:r>
      </w:hyperlink>
    </w:p>
    <w:p w14:paraId="4C032CB4" w14:textId="77777777" w:rsidR="007D27EF" w:rsidRDefault="00FE50A5" w:rsidP="00FE50A5">
      <w:pPr>
        <w:ind w:left="5040" w:firstLine="720"/>
      </w:pPr>
      <w:r>
        <w:t xml:space="preserve"> </w:t>
      </w:r>
      <w:r>
        <w:tab/>
      </w:r>
      <w:r w:rsidR="00A05AA4">
        <w:tab/>
      </w:r>
      <w:r w:rsidR="00F11B04">
        <w:rPr>
          <w:rStyle w:val="1stTitle"/>
        </w:rPr>
        <w:t>W</w:t>
      </w:r>
      <w:r w:rsidRPr="00FE50A5">
        <w:rPr>
          <w:rStyle w:val="1stTitle"/>
        </w:rPr>
        <w:t>ebsite:</w:t>
      </w:r>
      <w:r>
        <w:t xml:space="preserve">  </w:t>
      </w:r>
      <w:hyperlink r:id="rId210" w:history="1">
        <w:r w:rsidRPr="00FE50A5">
          <w:rPr>
            <w:rStyle w:val="Hyperlink"/>
          </w:rPr>
          <w:t>www.aknapoli.com</w:t>
        </w:r>
      </w:hyperlink>
    </w:p>
    <w:p w14:paraId="30D6D992" w14:textId="77777777" w:rsidR="007D27EF" w:rsidRDefault="007D27EF" w:rsidP="00372CBE">
      <w:pPr>
        <w:jc w:val="center"/>
      </w:pPr>
    </w:p>
    <w:p w14:paraId="3D658A42" w14:textId="77777777" w:rsidR="007D27EF" w:rsidRDefault="007D27EF" w:rsidP="007D27EF">
      <w:r>
        <w:t xml:space="preserve">  </w:t>
      </w:r>
      <w:r>
        <w:tab/>
      </w:r>
      <w:r w:rsidR="00A05AA4">
        <w:tab/>
      </w:r>
      <w:r w:rsidRPr="00CB4898">
        <w:rPr>
          <w:rStyle w:val="2ndGen"/>
        </w:rPr>
        <w:t>Mary Lou Femminineo</w:t>
      </w:r>
      <w:r>
        <w:t xml:space="preserve"> - July 3, 1939 </w:t>
      </w:r>
    </w:p>
    <w:p w14:paraId="656EC0A4" w14:textId="0A0A97E3" w:rsidR="008158B8" w:rsidRDefault="007D27EF" w:rsidP="007D27EF">
      <w:r>
        <w:t xml:space="preserve"> </w:t>
      </w:r>
      <w:r>
        <w:tab/>
      </w:r>
      <w:r w:rsidR="00A05AA4">
        <w:tab/>
      </w:r>
      <w:r w:rsidRPr="00CB4898">
        <w:rPr>
          <w:rStyle w:val="2ndGen"/>
        </w:rPr>
        <w:t>Rocco LaTorre</w:t>
      </w:r>
      <w:r>
        <w:t xml:space="preserve"> - November 23, 1930 </w:t>
      </w:r>
      <w:r w:rsidR="00A33790">
        <w:tab/>
      </w:r>
      <w:r w:rsidR="00E90BF7">
        <w:t xml:space="preserve">     </w:t>
      </w:r>
      <w:r w:rsidR="00A33790" w:rsidRPr="00E90BF7">
        <w:rPr>
          <w:b/>
          <w:bCs/>
          <w:i/>
          <w:iCs/>
        </w:rPr>
        <w:t>Deceased</w:t>
      </w:r>
      <w:r w:rsidR="00A33790">
        <w:t>:</w:t>
      </w:r>
      <w:r w:rsidR="006D3067">
        <w:tab/>
        <w:t xml:space="preserve"> June</w:t>
      </w:r>
      <w:r w:rsidR="008158B8">
        <w:t xml:space="preserve"> 25, 2025</w:t>
      </w:r>
      <w:r w:rsidR="00E90BF7">
        <w:tab/>
      </w:r>
    </w:p>
    <w:p w14:paraId="75099BBB" w14:textId="64E14C6F" w:rsidR="007D27EF" w:rsidRDefault="008158B8" w:rsidP="007D27EF">
      <w:r>
        <w:tab/>
      </w:r>
      <w:r w:rsidR="00A05AA4">
        <w:tab/>
      </w:r>
      <w:r w:rsidR="00485266" w:rsidRPr="00485266">
        <w:rPr>
          <w:rStyle w:val="1stTitle"/>
        </w:rPr>
        <w:t>Married:</w:t>
      </w:r>
      <w:r w:rsidR="007D27EF">
        <w:t xml:space="preserve"> </w:t>
      </w:r>
      <w:r w:rsidR="007D27EF">
        <w:tab/>
        <w:t xml:space="preserve">July 21, 1978 </w:t>
      </w:r>
    </w:p>
    <w:p w14:paraId="0CA853F1" w14:textId="4EC485A8" w:rsidR="00FE50A5" w:rsidRDefault="007D27EF" w:rsidP="007D27EF">
      <w:r>
        <w:t xml:space="preserve"> </w:t>
      </w:r>
      <w:r>
        <w:tab/>
      </w:r>
      <w:r w:rsidR="00A05AA4">
        <w:tab/>
      </w:r>
      <w:r w:rsidR="00485266" w:rsidRPr="00485266">
        <w:rPr>
          <w:rStyle w:val="1stTitle"/>
        </w:rPr>
        <w:t>Address:</w:t>
      </w:r>
      <w:r>
        <w:t xml:space="preserve"> </w:t>
      </w:r>
      <w:r>
        <w:tab/>
      </w:r>
      <w:hyperlink r:id="rId211" w:tooltip="Map It!" w:history="1">
        <w:r w:rsidRPr="00CB4898">
          <w:rPr>
            <w:rStyle w:val="Hyperlink"/>
          </w:rPr>
          <w:t xml:space="preserve">43439 </w:t>
        </w:r>
        <w:proofErr w:type="spellStart"/>
        <w:r w:rsidRPr="00CB4898">
          <w:rPr>
            <w:rStyle w:val="Hyperlink"/>
          </w:rPr>
          <w:t>Vinsetta</w:t>
        </w:r>
        <w:proofErr w:type="spellEnd"/>
        <w:r w:rsidR="00FE50A5" w:rsidRPr="00CB4898">
          <w:rPr>
            <w:rStyle w:val="Hyperlink"/>
          </w:rPr>
          <w:t xml:space="preserve"> Sterling Hts., MI  </w:t>
        </w:r>
        <w:r w:rsidR="00FC5EB7">
          <w:rPr>
            <w:rStyle w:val="Hyperlink"/>
          </w:rPr>
          <w:t>48313</w:t>
        </w:r>
      </w:hyperlink>
      <w:r>
        <w:tab/>
        <w:t xml:space="preserve"> </w:t>
      </w:r>
      <w:r>
        <w:tab/>
        <w:t xml:space="preserve"> </w:t>
      </w:r>
      <w:r>
        <w:tab/>
      </w:r>
    </w:p>
    <w:p w14:paraId="30A8F388" w14:textId="38440A76" w:rsidR="007D27EF" w:rsidRDefault="00034C28" w:rsidP="00E90BF7">
      <w:pPr>
        <w:ind w:left="720" w:firstLine="720"/>
        <w:rPr>
          <w:rStyle w:val="Hyperlink"/>
        </w:rPr>
      </w:pPr>
      <w:r>
        <w:rPr>
          <w:rStyle w:val="1stTitle"/>
        </w:rPr>
        <w:t>Telephone:</w:t>
      </w:r>
      <w:r>
        <w:rPr>
          <w:rStyle w:val="1stTitle"/>
        </w:rPr>
        <w:tab/>
      </w:r>
      <w:hyperlink r:id="rId212" w:history="1">
        <w:r w:rsidR="007D27EF" w:rsidRPr="00CB4898">
          <w:rPr>
            <w:rStyle w:val="Hyperlink"/>
          </w:rPr>
          <w:t>586 247-1063</w:t>
        </w:r>
      </w:hyperlink>
      <w:r w:rsidR="007D27EF">
        <w:t xml:space="preserve"> </w:t>
      </w:r>
      <w:r w:rsidR="00FE50A5">
        <w:t xml:space="preserve"> </w:t>
      </w:r>
      <w:r w:rsidR="00CB4898">
        <w:tab/>
      </w:r>
      <w:r w:rsidR="00F056C4">
        <w:rPr>
          <w:rStyle w:val="1stTitle"/>
        </w:rPr>
        <w:t>Cell:</w:t>
      </w:r>
      <w:r w:rsidR="00F056C4">
        <w:t xml:space="preserve">  </w:t>
      </w:r>
      <w:hyperlink r:id="rId213" w:history="1">
        <w:r w:rsidR="00F056C4" w:rsidRPr="00CC300E">
          <w:rPr>
            <w:rStyle w:val="Hyperlink"/>
          </w:rPr>
          <w:t>810 964-0159</w:t>
        </w:r>
      </w:hyperlink>
      <w:r w:rsidR="00F056C4">
        <w:t xml:space="preserve">     </w:t>
      </w:r>
      <w:r w:rsidR="00485266">
        <w:rPr>
          <w:rStyle w:val="1stTitle"/>
        </w:rPr>
        <w:t>Email:</w:t>
      </w:r>
      <w:r w:rsidR="00FE50A5">
        <w:t xml:space="preserve"> </w:t>
      </w:r>
      <w:hyperlink r:id="rId214" w:history="1">
        <w:r w:rsidR="00FE50A5" w:rsidRPr="00CB4898">
          <w:rPr>
            <w:rStyle w:val="Hyperlink"/>
          </w:rPr>
          <w:t>mlrlator@wowway.com</w:t>
        </w:r>
      </w:hyperlink>
    </w:p>
    <w:p w14:paraId="4F8A79BE" w14:textId="7C87D004" w:rsidR="00880FA8" w:rsidRDefault="00880FA8" w:rsidP="00A3218B"/>
    <w:p w14:paraId="5C937DF9" w14:textId="771E2FE2" w:rsidR="007D27EF" w:rsidRDefault="007D27EF" w:rsidP="007D27EF">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rsidR="00880FA8">
        <w:tab/>
      </w:r>
      <w:r w:rsidR="00880FA8">
        <w:tab/>
      </w:r>
    </w:p>
    <w:p w14:paraId="0A6DFFA3" w14:textId="77777777" w:rsidR="00401331" w:rsidRDefault="00CB4898" w:rsidP="007D27EF">
      <w:r>
        <w:tab/>
      </w:r>
      <w:r w:rsidR="00A05AA4">
        <w:tab/>
      </w:r>
    </w:p>
    <w:p w14:paraId="1EED8708" w14:textId="77777777" w:rsidR="00401331" w:rsidRDefault="00401331">
      <w:r>
        <w:br w:type="page"/>
      </w:r>
    </w:p>
    <w:p w14:paraId="30A7CE92" w14:textId="77777777" w:rsidR="00401331" w:rsidRPr="002B15CA" w:rsidRDefault="00401331" w:rsidP="00401331">
      <w:pPr>
        <w:pStyle w:val="1stTITLE0"/>
        <w:rPr>
          <w:u w:val="none"/>
        </w:rPr>
      </w:pPr>
      <w:r w:rsidRPr="002B15CA">
        <w:rPr>
          <w:u w:val="none"/>
        </w:rPr>
        <w:lastRenderedPageBreak/>
        <w:t>SADIE</w:t>
      </w:r>
    </w:p>
    <w:p w14:paraId="5D481057" w14:textId="77777777" w:rsidR="00401331" w:rsidRDefault="00401331" w:rsidP="007D27EF">
      <w:pPr>
        <w:rPr>
          <w:rStyle w:val="2ndGen"/>
        </w:rPr>
      </w:pPr>
    </w:p>
    <w:p w14:paraId="2154A3EF" w14:textId="1961F030" w:rsidR="007D27EF" w:rsidRDefault="007D27EF" w:rsidP="0049153B">
      <w:pPr>
        <w:ind w:left="720" w:firstLine="720"/>
      </w:pPr>
      <w:r w:rsidRPr="00CB4898">
        <w:rPr>
          <w:rStyle w:val="2ndGen"/>
        </w:rPr>
        <w:t>Shirley Jean Femminineo</w:t>
      </w:r>
      <w:r>
        <w:t xml:space="preserve"> - March 31, 1948 </w:t>
      </w:r>
    </w:p>
    <w:p w14:paraId="4721BF92" w14:textId="77777777" w:rsidR="007D27EF" w:rsidRDefault="007D27EF" w:rsidP="007D27EF">
      <w:r>
        <w:t xml:space="preserve"> </w:t>
      </w:r>
      <w:r>
        <w:tab/>
      </w:r>
      <w:r w:rsidR="00A05AA4">
        <w:tab/>
      </w:r>
      <w:r w:rsidRPr="00CB4898">
        <w:rPr>
          <w:rStyle w:val="2ndGen"/>
        </w:rPr>
        <w:t>Donald Sundstrom</w:t>
      </w:r>
      <w:r>
        <w:t xml:space="preserve"> - September 24, 1947 </w:t>
      </w:r>
    </w:p>
    <w:p w14:paraId="74BF2345" w14:textId="77777777" w:rsidR="007D27EF" w:rsidRDefault="007D27EF" w:rsidP="007D27EF">
      <w:r>
        <w:t xml:space="preserve"> </w:t>
      </w:r>
      <w:r>
        <w:tab/>
      </w:r>
      <w:r w:rsidR="00A05AA4">
        <w:tab/>
      </w:r>
      <w:r w:rsidR="00485266" w:rsidRPr="00485266">
        <w:rPr>
          <w:rStyle w:val="1stTitle"/>
        </w:rPr>
        <w:t>Married:</w:t>
      </w:r>
      <w:r>
        <w:t xml:space="preserve"> </w:t>
      </w:r>
      <w:r>
        <w:tab/>
        <w:t xml:space="preserve">December 1, 1967 </w:t>
      </w:r>
    </w:p>
    <w:p w14:paraId="63B90919" w14:textId="77777777" w:rsidR="007D27EF" w:rsidRDefault="007D27EF" w:rsidP="007D27EF">
      <w:r>
        <w:t xml:space="preserve"> </w:t>
      </w:r>
      <w:r>
        <w:tab/>
      </w:r>
      <w:r w:rsidR="00A05AA4">
        <w:tab/>
      </w:r>
      <w:r w:rsidR="00485266" w:rsidRPr="00485266">
        <w:rPr>
          <w:rStyle w:val="1stTitle"/>
        </w:rPr>
        <w:t>Children:</w:t>
      </w:r>
      <w:r>
        <w:t xml:space="preserve"> </w:t>
      </w:r>
      <w:r>
        <w:tab/>
      </w:r>
      <w:r w:rsidRPr="00CB4898">
        <w:rPr>
          <w:rStyle w:val="3rdGen"/>
        </w:rPr>
        <w:t>Donna Marie</w:t>
      </w:r>
      <w:r>
        <w:t xml:space="preserve"> - December 18, 1969 </w:t>
      </w:r>
    </w:p>
    <w:p w14:paraId="4C9EE7D0" w14:textId="77777777" w:rsidR="007D27EF" w:rsidRDefault="007D27EF" w:rsidP="007D27EF">
      <w:r>
        <w:t xml:space="preserve"> </w:t>
      </w:r>
      <w:r>
        <w:tab/>
        <w:t xml:space="preserve"> </w:t>
      </w:r>
      <w:r>
        <w:tab/>
        <w:t xml:space="preserve"> </w:t>
      </w:r>
      <w:r>
        <w:tab/>
      </w:r>
      <w:r w:rsidR="00A05AA4">
        <w:tab/>
      </w:r>
      <w:r w:rsidRPr="00CB4898">
        <w:rPr>
          <w:rStyle w:val="3rdGen"/>
        </w:rPr>
        <w:t>Catherine Jennifer</w:t>
      </w:r>
      <w:r>
        <w:t xml:space="preserve"> - July 26, 1976 </w:t>
      </w:r>
    </w:p>
    <w:p w14:paraId="072FE757" w14:textId="77777777" w:rsidR="00CB4898" w:rsidRDefault="007D27EF" w:rsidP="007D27EF">
      <w:r>
        <w:t xml:space="preserve"> </w:t>
      </w:r>
      <w:r>
        <w:tab/>
      </w:r>
      <w:r w:rsidR="00A05AA4">
        <w:tab/>
      </w:r>
      <w:r w:rsidR="00485266" w:rsidRPr="00485266">
        <w:rPr>
          <w:rStyle w:val="1stTitle"/>
        </w:rPr>
        <w:t>Address:</w:t>
      </w:r>
      <w:r>
        <w:t xml:space="preserve"> </w:t>
      </w:r>
      <w:r>
        <w:tab/>
      </w:r>
      <w:hyperlink r:id="rId215" w:tooltip="Map It!" w:history="1">
        <w:r w:rsidR="007348B4">
          <w:rPr>
            <w:rStyle w:val="Hyperlink"/>
          </w:rPr>
          <w:t>29847 MacKenzie Circle East Warren MI  48092</w:t>
        </w:r>
      </w:hyperlink>
      <w:r>
        <w:t xml:space="preserve"> </w:t>
      </w:r>
      <w:r>
        <w:tab/>
      </w:r>
    </w:p>
    <w:p w14:paraId="749FC57C" w14:textId="5ADFC5EF" w:rsidR="00207792" w:rsidRDefault="00CB4898" w:rsidP="00564D18">
      <w:pPr>
        <w:ind w:left="720" w:firstLine="720"/>
      </w:pPr>
      <w:r>
        <w:rPr>
          <w:rStyle w:val="1stTitle"/>
        </w:rPr>
        <w:t>Telephone:</w:t>
      </w:r>
      <w:r>
        <w:rPr>
          <w:rStyle w:val="1stTitle"/>
        </w:rPr>
        <w:tab/>
      </w:r>
      <w:hyperlink r:id="rId216" w:history="1">
        <w:r w:rsidR="007D27EF" w:rsidRPr="00CB4898">
          <w:rPr>
            <w:rStyle w:val="Hyperlink"/>
          </w:rPr>
          <w:t>586 575-9259</w:t>
        </w:r>
      </w:hyperlink>
      <w:r w:rsidR="007D27EF">
        <w:t xml:space="preserve"> </w:t>
      </w:r>
      <w:r>
        <w:tab/>
      </w:r>
      <w:r w:rsidR="00485266">
        <w:rPr>
          <w:rStyle w:val="1stTitle"/>
        </w:rPr>
        <w:t>Email:</w:t>
      </w:r>
      <w:r>
        <w:t xml:space="preserve">  </w:t>
      </w:r>
      <w:hyperlink r:id="rId217" w:history="1">
        <w:r w:rsidR="00C74A7E" w:rsidRPr="002B6805">
          <w:rPr>
            <w:rStyle w:val="Hyperlink"/>
          </w:rPr>
          <w:t>nansiepopsie@comcast.net</w:t>
        </w:r>
      </w:hyperlink>
      <w:r w:rsidR="00C74A7E">
        <w:t xml:space="preserve">,  </w:t>
      </w:r>
      <w:hyperlink r:id="rId218" w:history="1">
        <w:r w:rsidR="00D43446">
          <w:rPr>
            <w:rStyle w:val="Hyperlink"/>
          </w:rPr>
          <w:t>donsundstrom@comcast.net</w:t>
        </w:r>
      </w:hyperlink>
      <w:r w:rsidR="007D27EF">
        <w:t xml:space="preserve"> </w:t>
      </w:r>
      <w:r w:rsidR="007D27EF">
        <w:tab/>
        <w:t xml:space="preserve"> </w:t>
      </w:r>
    </w:p>
    <w:p w14:paraId="470A9B74" w14:textId="77777777" w:rsidR="00207792" w:rsidRPr="00207792" w:rsidRDefault="00207792" w:rsidP="00207792"/>
    <w:p w14:paraId="57C07D13" w14:textId="3925A7B6" w:rsidR="007D27EF" w:rsidRDefault="007D27EF" w:rsidP="00207792">
      <w:pPr>
        <w:ind w:left="2160" w:firstLine="720"/>
      </w:pPr>
      <w:r w:rsidRPr="00E16383">
        <w:rPr>
          <w:rStyle w:val="3rdGen"/>
        </w:rPr>
        <w:t>Donna Marie</w:t>
      </w:r>
      <w:r>
        <w:t xml:space="preserve"> - December 18, 1969 </w:t>
      </w:r>
    </w:p>
    <w:p w14:paraId="0E8B3824" w14:textId="5F492AF3" w:rsidR="007D27EF" w:rsidRDefault="007D27EF" w:rsidP="007D27EF">
      <w:r>
        <w:t xml:space="preserve"> </w:t>
      </w:r>
      <w:r>
        <w:tab/>
        <w:t xml:space="preserve"> </w:t>
      </w:r>
      <w:r>
        <w:tab/>
        <w:t xml:space="preserve"> </w:t>
      </w:r>
      <w:r>
        <w:tab/>
      </w:r>
      <w:r w:rsidR="00A05AA4">
        <w:tab/>
      </w:r>
      <w:r w:rsidRPr="00E16383">
        <w:rPr>
          <w:rStyle w:val="3rdGen"/>
        </w:rPr>
        <w:t>Mark Weatherwax</w:t>
      </w:r>
      <w:r>
        <w:t xml:space="preserve"> - November 30, </w:t>
      </w:r>
      <w:proofErr w:type="gramStart"/>
      <w:r w:rsidR="00A318DF">
        <w:t>1</w:t>
      </w:r>
      <w:r>
        <w:t>970</w:t>
      </w:r>
      <w:r w:rsidR="004F7027">
        <w:t xml:space="preserve">  </w:t>
      </w:r>
      <w:r w:rsidR="00F871F5" w:rsidRPr="00F056C4">
        <w:rPr>
          <w:b/>
          <w:bCs/>
          <w:i/>
          <w:iCs/>
        </w:rPr>
        <w:t>Deceased</w:t>
      </w:r>
      <w:proofErr w:type="gramEnd"/>
      <w:r w:rsidR="00F871F5" w:rsidRPr="00F871F5">
        <w:rPr>
          <w:b/>
          <w:bCs/>
        </w:rPr>
        <w:t>:</w:t>
      </w:r>
      <w:r w:rsidR="004F7027">
        <w:t xml:space="preserve">  November 6, 2016</w:t>
      </w:r>
      <w:r>
        <w:t xml:space="preserve"> </w:t>
      </w:r>
    </w:p>
    <w:p w14:paraId="0DF588AF" w14:textId="77777777" w:rsidR="007D27EF" w:rsidRDefault="007D27EF" w:rsidP="007D27EF">
      <w:r>
        <w:t xml:space="preserve"> </w:t>
      </w:r>
      <w:r>
        <w:tab/>
        <w:t xml:space="preserve"> </w:t>
      </w:r>
      <w:r>
        <w:tab/>
        <w:t xml:space="preserve"> </w:t>
      </w:r>
      <w:r>
        <w:tab/>
      </w:r>
      <w:r w:rsidR="00A05AA4">
        <w:tab/>
      </w:r>
      <w:r w:rsidR="00485266" w:rsidRPr="00485266">
        <w:rPr>
          <w:rStyle w:val="1stTitle"/>
        </w:rPr>
        <w:t>Married:</w:t>
      </w:r>
      <w:r>
        <w:t xml:space="preserve"> </w:t>
      </w:r>
      <w:r>
        <w:tab/>
        <w:t xml:space="preserve">May 17, 1996 </w:t>
      </w:r>
    </w:p>
    <w:p w14:paraId="1F895F9E" w14:textId="77777777" w:rsidR="007D27EF" w:rsidRDefault="007D27EF" w:rsidP="007D27EF">
      <w:r>
        <w:tab/>
      </w:r>
      <w:r w:rsidR="00CB4898">
        <w:tab/>
      </w:r>
      <w:r w:rsidR="00CB4898">
        <w:tab/>
      </w:r>
      <w:r w:rsidR="00A05AA4">
        <w:tab/>
      </w:r>
      <w:r w:rsidR="00485266" w:rsidRPr="00485266">
        <w:rPr>
          <w:rStyle w:val="1stTitle"/>
        </w:rPr>
        <w:t>Children:</w:t>
      </w:r>
      <w:r>
        <w:t xml:space="preserve"> </w:t>
      </w:r>
      <w:r>
        <w:tab/>
      </w:r>
      <w:r w:rsidRPr="00E16383">
        <w:rPr>
          <w:rStyle w:val="4thGen"/>
        </w:rPr>
        <w:t>Lora Lee</w:t>
      </w:r>
      <w:r>
        <w:t xml:space="preserve"> </w:t>
      </w:r>
      <w:r w:rsidR="004C6E42" w:rsidRPr="004C6E42">
        <w:t>-</w:t>
      </w:r>
      <w:r>
        <w:t xml:space="preserve"> March 30, </w:t>
      </w:r>
      <w:proofErr w:type="gramStart"/>
      <w:r>
        <w:t>1996</w:t>
      </w:r>
      <w:proofErr w:type="gramEnd"/>
      <w:r>
        <w:t xml:space="preserve">   Adopted:  11-15-2002 </w:t>
      </w:r>
    </w:p>
    <w:p w14:paraId="7425F328" w14:textId="77777777" w:rsidR="00CB4898" w:rsidRDefault="007D27EF" w:rsidP="007D27EF">
      <w:r>
        <w:t xml:space="preserve"> </w:t>
      </w:r>
      <w:r>
        <w:tab/>
        <w:t xml:space="preserve"> </w:t>
      </w:r>
      <w:r>
        <w:tab/>
        <w:t xml:space="preserve"> </w:t>
      </w:r>
      <w:r>
        <w:tab/>
      </w:r>
      <w:r w:rsidR="00A05AA4">
        <w:tab/>
      </w:r>
      <w:r w:rsidR="00485266" w:rsidRPr="00485266">
        <w:rPr>
          <w:rStyle w:val="1stTitle"/>
        </w:rPr>
        <w:t>Address:</w:t>
      </w:r>
      <w:r>
        <w:t xml:space="preserve"> </w:t>
      </w:r>
      <w:r>
        <w:tab/>
      </w:r>
      <w:hyperlink r:id="rId219" w:tooltip="Map It!" w:history="1">
        <w:r w:rsidRPr="00E16383">
          <w:rPr>
            <w:rStyle w:val="Hyperlink"/>
          </w:rPr>
          <w:t xml:space="preserve">307 Potter </w:t>
        </w:r>
        <w:r w:rsidR="00CB4898" w:rsidRPr="00E16383">
          <w:rPr>
            <w:rStyle w:val="Hyperlink"/>
          </w:rPr>
          <w:t>Royal Oak, MI  48067</w:t>
        </w:r>
      </w:hyperlink>
      <w:r>
        <w:tab/>
        <w:t xml:space="preserve"> </w:t>
      </w:r>
      <w:r>
        <w:tab/>
      </w:r>
    </w:p>
    <w:p w14:paraId="6EEE3FA9" w14:textId="77777777" w:rsidR="007D27EF" w:rsidRDefault="00034C28" w:rsidP="0097397D">
      <w:pPr>
        <w:ind w:left="2160" w:firstLine="720"/>
      </w:pPr>
      <w:r>
        <w:rPr>
          <w:rStyle w:val="1stTitle"/>
        </w:rPr>
        <w:t>Telephone:</w:t>
      </w:r>
      <w:r w:rsidR="007D27EF">
        <w:t xml:space="preserve"> </w:t>
      </w:r>
      <w:r w:rsidR="007D27EF">
        <w:tab/>
      </w:r>
      <w:hyperlink r:id="rId220" w:history="1">
        <w:r w:rsidR="007D27EF" w:rsidRPr="00CB4898">
          <w:rPr>
            <w:rStyle w:val="Hyperlink"/>
          </w:rPr>
          <w:t>248 541-9093</w:t>
        </w:r>
      </w:hyperlink>
      <w:r w:rsidR="007D27EF">
        <w:t xml:space="preserve"> </w:t>
      </w:r>
      <w:r w:rsidR="00CB4898">
        <w:tab/>
      </w:r>
      <w:r w:rsidR="00485266">
        <w:rPr>
          <w:rStyle w:val="1stTitle"/>
        </w:rPr>
        <w:t>Email:</w:t>
      </w:r>
      <w:r w:rsidR="00CB4898">
        <w:t xml:space="preserve">  </w:t>
      </w:r>
      <w:hyperlink r:id="rId221" w:history="1">
        <w:r w:rsidR="00CB4898" w:rsidRPr="00CB4898">
          <w:rPr>
            <w:rStyle w:val="Hyperlink"/>
          </w:rPr>
          <w:t>wax560@comcast.net</w:t>
        </w:r>
      </w:hyperlink>
    </w:p>
    <w:p w14:paraId="1B5DF213" w14:textId="57F09B46" w:rsidR="0084545E" w:rsidRDefault="0016481E" w:rsidP="00CC06FB">
      <w:r>
        <w:tab/>
      </w:r>
      <w:r>
        <w:tab/>
      </w:r>
      <w:r w:rsidR="00CC06FB">
        <w:tab/>
      </w:r>
    </w:p>
    <w:p w14:paraId="27675828" w14:textId="160D6810" w:rsidR="007D27EF" w:rsidRDefault="00C7069D" w:rsidP="0084545E">
      <w:pPr>
        <w:ind w:left="2160" w:firstLine="720"/>
      </w:pPr>
      <w:r>
        <w:rPr>
          <w:rStyle w:val="3rdGen"/>
        </w:rPr>
        <w:t>C</w:t>
      </w:r>
      <w:r w:rsidR="007D27EF" w:rsidRPr="00FE5068">
        <w:rPr>
          <w:rStyle w:val="3rdGen"/>
        </w:rPr>
        <w:t xml:space="preserve">atherine Jennifer Boa </w:t>
      </w:r>
      <w:r w:rsidR="007D27EF">
        <w:t xml:space="preserve">- July 26, 1976 </w:t>
      </w:r>
    </w:p>
    <w:p w14:paraId="42ADCB80" w14:textId="77777777" w:rsidR="007D27EF" w:rsidRDefault="007D27EF" w:rsidP="007D27EF">
      <w:r>
        <w:t xml:space="preserve"> </w:t>
      </w:r>
      <w:r>
        <w:tab/>
        <w:t xml:space="preserve"> </w:t>
      </w:r>
      <w:r>
        <w:tab/>
        <w:t xml:space="preserve">  </w:t>
      </w:r>
      <w:r>
        <w:tab/>
      </w:r>
      <w:r w:rsidR="00A05AA4">
        <w:tab/>
      </w:r>
      <w:r w:rsidRPr="00FE5068">
        <w:rPr>
          <w:rStyle w:val="3rdGen"/>
        </w:rPr>
        <w:t>Brad M. Boa</w:t>
      </w:r>
      <w:r>
        <w:t xml:space="preserve"> - August 1, 1975  </w:t>
      </w:r>
    </w:p>
    <w:p w14:paraId="2064C698" w14:textId="77777777" w:rsidR="007D27EF" w:rsidRDefault="007D27EF" w:rsidP="007D27EF">
      <w:r>
        <w:t xml:space="preserve"> </w:t>
      </w:r>
      <w:r>
        <w:tab/>
        <w:t xml:space="preserve"> </w:t>
      </w:r>
      <w:r>
        <w:tab/>
        <w:t xml:space="preserve">  </w:t>
      </w:r>
      <w:r>
        <w:tab/>
      </w:r>
      <w:r w:rsidR="00A05AA4">
        <w:tab/>
      </w:r>
      <w:r w:rsidR="00485266" w:rsidRPr="00485266">
        <w:rPr>
          <w:rStyle w:val="1stTitle"/>
        </w:rPr>
        <w:t>Married:</w:t>
      </w:r>
      <w:r>
        <w:t xml:space="preserve"> </w:t>
      </w:r>
      <w:r>
        <w:tab/>
        <w:t xml:space="preserve">March 31, 1995 </w:t>
      </w:r>
    </w:p>
    <w:p w14:paraId="55236792" w14:textId="77777777" w:rsidR="007D27EF" w:rsidRDefault="007D27EF" w:rsidP="007D27EF">
      <w:r>
        <w:t xml:space="preserve"> </w:t>
      </w:r>
      <w:r>
        <w:tab/>
        <w:t xml:space="preserve"> </w:t>
      </w:r>
      <w:r>
        <w:tab/>
        <w:t xml:space="preserve">  </w:t>
      </w:r>
      <w:r>
        <w:tab/>
      </w:r>
      <w:r w:rsidR="00A05AA4">
        <w:tab/>
      </w:r>
      <w:r w:rsidR="00485266" w:rsidRPr="00485266">
        <w:rPr>
          <w:rStyle w:val="1stTitle"/>
        </w:rPr>
        <w:t>Children:</w:t>
      </w:r>
      <w:r>
        <w:t xml:space="preserve"> </w:t>
      </w:r>
      <w:r>
        <w:tab/>
      </w:r>
      <w:r w:rsidRPr="00FE5068">
        <w:rPr>
          <w:rStyle w:val="4thGen"/>
        </w:rPr>
        <w:t>Kevyn Bruce</w:t>
      </w:r>
      <w:r>
        <w:t xml:space="preserve"> - October 16, 1995 </w:t>
      </w:r>
    </w:p>
    <w:p w14:paraId="4A492847" w14:textId="77777777" w:rsidR="007D27EF" w:rsidRDefault="007D27EF" w:rsidP="007D27EF">
      <w:r>
        <w:t xml:space="preserve"> </w:t>
      </w:r>
      <w:r>
        <w:tab/>
        <w:t xml:space="preserve"> </w:t>
      </w:r>
      <w:r>
        <w:tab/>
        <w:t xml:space="preserve">  </w:t>
      </w:r>
      <w:r>
        <w:tab/>
        <w:t xml:space="preserve"> </w:t>
      </w:r>
      <w:r>
        <w:tab/>
        <w:t xml:space="preserve"> </w:t>
      </w:r>
      <w:r>
        <w:tab/>
      </w:r>
      <w:r w:rsidR="00A05AA4">
        <w:rPr>
          <w:rStyle w:val="4thGen"/>
        </w:rPr>
        <w:tab/>
      </w:r>
      <w:r w:rsidR="000A5237">
        <w:rPr>
          <w:rStyle w:val="4thGen"/>
        </w:rPr>
        <w:t>Alex</w:t>
      </w:r>
      <w:r w:rsidR="00A05AA4" w:rsidRPr="00FE5068">
        <w:rPr>
          <w:rStyle w:val="4thGen"/>
        </w:rPr>
        <w:t xml:space="preserve"> </w:t>
      </w:r>
      <w:r w:rsidRPr="00FE5068">
        <w:rPr>
          <w:rStyle w:val="4thGen"/>
        </w:rPr>
        <w:t>Maurice</w:t>
      </w:r>
      <w:r>
        <w:t xml:space="preserve"> </w:t>
      </w:r>
      <w:r w:rsidR="004C6E42" w:rsidRPr="004C6E42">
        <w:t>-</w:t>
      </w:r>
      <w:r>
        <w:t xml:space="preserve"> Janu</w:t>
      </w:r>
      <w:r w:rsidR="00F11B04">
        <w:t>a</w:t>
      </w:r>
      <w:r>
        <w:t xml:space="preserve">ry 21, 1998 </w:t>
      </w:r>
    </w:p>
    <w:p w14:paraId="739AF645" w14:textId="31C0B30E" w:rsidR="00FE5068" w:rsidRPr="00950576" w:rsidRDefault="007D27EF" w:rsidP="007D27EF">
      <w:pPr>
        <w:rPr>
          <w:rStyle w:val="Hyperlink"/>
        </w:rPr>
      </w:pPr>
      <w:r>
        <w:t xml:space="preserve"> </w:t>
      </w:r>
      <w:r>
        <w:tab/>
        <w:t xml:space="preserve"> </w:t>
      </w:r>
      <w:r>
        <w:tab/>
        <w:t xml:space="preserve">  </w:t>
      </w:r>
      <w:r>
        <w:tab/>
      </w:r>
      <w:r w:rsidR="00A05AA4">
        <w:tab/>
      </w:r>
      <w:r w:rsidR="00485266" w:rsidRPr="00485266">
        <w:rPr>
          <w:rStyle w:val="1stTitle"/>
        </w:rPr>
        <w:t>Address:</w:t>
      </w:r>
      <w:r>
        <w:t xml:space="preserve"> </w:t>
      </w:r>
      <w:r>
        <w:tab/>
      </w:r>
      <w:r w:rsidR="00950576">
        <w:rPr>
          <w:i/>
        </w:rPr>
        <w:fldChar w:fldCharType="begin"/>
      </w:r>
      <w:r w:rsidR="00950576">
        <w:rPr>
          <w:i/>
        </w:rPr>
        <w:instrText>HYPERLINK "https://maps.app.goo.gl/2KhjgwnHXVp7tBqUA"</w:instrText>
      </w:r>
      <w:r w:rsidR="00950576">
        <w:rPr>
          <w:i/>
        </w:rPr>
      </w:r>
      <w:r w:rsidR="00950576">
        <w:rPr>
          <w:i/>
        </w:rPr>
        <w:fldChar w:fldCharType="separate"/>
      </w:r>
      <w:r w:rsidR="00950576" w:rsidRPr="00950576">
        <w:rPr>
          <w:rStyle w:val="Hyperlink"/>
        </w:rPr>
        <w:t>2865 N. Lake George Rd.  Dryden, MI  48455</w:t>
      </w:r>
    </w:p>
    <w:p w14:paraId="04B9876B" w14:textId="77777777" w:rsidR="00950576" w:rsidRDefault="00950576" w:rsidP="00B33C36">
      <w:pPr>
        <w:ind w:left="2160" w:firstLine="720"/>
      </w:pPr>
      <w:r>
        <w:rPr>
          <w:i/>
        </w:rPr>
        <w:fldChar w:fldCharType="end"/>
      </w:r>
      <w:r w:rsidR="00034C28">
        <w:rPr>
          <w:rStyle w:val="1stTitle"/>
        </w:rPr>
        <w:t>Telephone:</w:t>
      </w:r>
      <w:r w:rsidR="007D27EF">
        <w:t xml:space="preserve"> </w:t>
      </w:r>
      <w:r w:rsidR="007D27EF">
        <w:tab/>
      </w:r>
      <w:hyperlink r:id="rId222" w:history="1">
        <w:r w:rsidR="007D27EF" w:rsidRPr="00FE5068">
          <w:rPr>
            <w:rStyle w:val="Hyperlink"/>
          </w:rPr>
          <w:t xml:space="preserve">586 </w:t>
        </w:r>
        <w:r w:rsidR="000A5237">
          <w:rPr>
            <w:rStyle w:val="Hyperlink"/>
          </w:rPr>
          <w:t>596-5692</w:t>
        </w:r>
      </w:hyperlink>
      <w:r w:rsidR="007D27EF">
        <w:t xml:space="preserve">   </w:t>
      </w:r>
      <w:r w:rsidR="007D27EF">
        <w:tab/>
        <w:t xml:space="preserve"> </w:t>
      </w:r>
      <w:r w:rsidR="00485266">
        <w:t xml:space="preserve">  </w:t>
      </w:r>
    </w:p>
    <w:p w14:paraId="20DF4676" w14:textId="77777777" w:rsidR="00950576" w:rsidRDefault="00950576" w:rsidP="00B33C36">
      <w:pPr>
        <w:ind w:left="2160" w:firstLine="720"/>
      </w:pPr>
    </w:p>
    <w:p w14:paraId="54907EF6" w14:textId="77777777" w:rsidR="004E4535" w:rsidRDefault="00950576" w:rsidP="00B33C36">
      <w:pPr>
        <w:ind w:left="2160" w:firstLine="720"/>
      </w:pPr>
      <w:r>
        <w:tab/>
      </w:r>
      <w:r>
        <w:tab/>
      </w:r>
      <w:r w:rsidRPr="002952BE">
        <w:rPr>
          <w:rStyle w:val="4thGen"/>
        </w:rPr>
        <w:t>Kevyn Bruce Boa</w:t>
      </w:r>
      <w:r>
        <w:t xml:space="preserve"> - October 16, 1995</w:t>
      </w:r>
    </w:p>
    <w:p w14:paraId="3433E098" w14:textId="77777777" w:rsidR="004E4535" w:rsidRDefault="004E4535" w:rsidP="00B33C36">
      <w:pPr>
        <w:ind w:left="2160" w:firstLine="720"/>
      </w:pPr>
      <w:r>
        <w:rPr>
          <w:rStyle w:val="4thGen"/>
        </w:rPr>
        <w:tab/>
      </w:r>
      <w:r>
        <w:rPr>
          <w:rStyle w:val="4thGen"/>
        </w:rPr>
        <w:tab/>
        <w:t xml:space="preserve">Alyssa Morford </w:t>
      </w:r>
      <w:r>
        <w:t>– November 12, 1993</w:t>
      </w:r>
    </w:p>
    <w:p w14:paraId="35E20934" w14:textId="63717451" w:rsidR="00485266" w:rsidRDefault="004E4535" w:rsidP="004E4535">
      <w:r>
        <w:rPr>
          <w:rStyle w:val="4thGen"/>
        </w:rPr>
        <w:tab/>
      </w:r>
      <w:r>
        <w:rPr>
          <w:rStyle w:val="4thGen"/>
        </w:rPr>
        <w:tab/>
      </w:r>
      <w:r>
        <w:rPr>
          <w:rStyle w:val="4thGen"/>
        </w:rPr>
        <w:tab/>
      </w:r>
      <w:r>
        <w:rPr>
          <w:rStyle w:val="4thGen"/>
        </w:rPr>
        <w:tab/>
      </w:r>
      <w:r>
        <w:rPr>
          <w:rStyle w:val="4thGen"/>
        </w:rPr>
        <w:tab/>
      </w:r>
      <w:r>
        <w:rPr>
          <w:rStyle w:val="4thGen"/>
        </w:rPr>
        <w:tab/>
      </w:r>
      <w:r w:rsidRPr="004E4535">
        <w:rPr>
          <w:rStyle w:val="1stTitle"/>
        </w:rPr>
        <w:t>Married:</w:t>
      </w:r>
      <w:r w:rsidR="00485266">
        <w:tab/>
      </w:r>
      <w:r>
        <w:t>September 28, 2024</w:t>
      </w:r>
    </w:p>
    <w:p w14:paraId="56F39A77" w14:textId="5E2EA9B4" w:rsidR="00E37F16" w:rsidRDefault="00950576" w:rsidP="00485266">
      <w:r>
        <w:tab/>
      </w:r>
      <w:r>
        <w:tab/>
      </w:r>
      <w:r>
        <w:tab/>
      </w:r>
      <w:r>
        <w:tab/>
      </w:r>
      <w:r>
        <w:tab/>
      </w:r>
      <w:r>
        <w:tab/>
      </w:r>
      <w:r w:rsidRPr="002952BE">
        <w:rPr>
          <w:rStyle w:val="1stTitle"/>
        </w:rPr>
        <w:t>Address:</w:t>
      </w:r>
      <w:r>
        <w:tab/>
      </w:r>
      <w:hyperlink r:id="rId223" w:history="1">
        <w:r w:rsidRPr="002952BE">
          <w:rPr>
            <w:rStyle w:val="Hyperlink"/>
          </w:rPr>
          <w:t xml:space="preserve">4053 Center St.  </w:t>
        </w:r>
        <w:proofErr w:type="gramStart"/>
        <w:r w:rsidRPr="002952BE">
          <w:rPr>
            <w:rStyle w:val="Hyperlink"/>
          </w:rPr>
          <w:t>Metamora,  MI</w:t>
        </w:r>
        <w:proofErr w:type="gramEnd"/>
        <w:r w:rsidRPr="002952BE">
          <w:rPr>
            <w:rStyle w:val="Hyperlink"/>
          </w:rPr>
          <w:t xml:space="preserve">  48455</w:t>
        </w:r>
      </w:hyperlink>
      <w:r>
        <w:t xml:space="preserve"> </w:t>
      </w:r>
    </w:p>
    <w:p w14:paraId="07923C4D" w14:textId="7724692E" w:rsidR="00E37F16" w:rsidRDefault="00950576" w:rsidP="00485266">
      <w:r>
        <w:tab/>
      </w:r>
      <w:r>
        <w:tab/>
      </w:r>
      <w:r>
        <w:tab/>
      </w:r>
      <w:r>
        <w:tab/>
      </w:r>
      <w:r>
        <w:tab/>
      </w:r>
      <w:r>
        <w:tab/>
      </w:r>
      <w:r w:rsidRPr="002952BE">
        <w:rPr>
          <w:rStyle w:val="1stTitle"/>
        </w:rPr>
        <w:t>Telephone:</w:t>
      </w:r>
      <w:r w:rsidR="002952BE">
        <w:rPr>
          <w:rStyle w:val="1stTitle"/>
        </w:rPr>
        <w:tab/>
      </w:r>
      <w:r w:rsidRPr="002952BE">
        <w:rPr>
          <w:rStyle w:val="1stTitle"/>
        </w:rPr>
        <w:t xml:space="preserve"> </w:t>
      </w:r>
      <w:r>
        <w:t>586 713-7037</w:t>
      </w:r>
    </w:p>
    <w:p w14:paraId="6E42C875" w14:textId="77777777" w:rsidR="00950576" w:rsidRPr="002952BE" w:rsidRDefault="00950576" w:rsidP="00485266">
      <w:pPr>
        <w:rPr>
          <w:rStyle w:val="4thGen"/>
        </w:rPr>
      </w:pPr>
    </w:p>
    <w:p w14:paraId="1580A1C3" w14:textId="6C17D4B6" w:rsidR="00950576" w:rsidRDefault="00950576" w:rsidP="00485266">
      <w:r w:rsidRPr="002952BE">
        <w:rPr>
          <w:rStyle w:val="4thGen"/>
        </w:rPr>
        <w:tab/>
      </w:r>
      <w:r w:rsidRPr="002952BE">
        <w:rPr>
          <w:rStyle w:val="4thGen"/>
        </w:rPr>
        <w:tab/>
      </w:r>
      <w:r w:rsidRPr="002952BE">
        <w:rPr>
          <w:rStyle w:val="4thGen"/>
        </w:rPr>
        <w:tab/>
      </w:r>
      <w:r w:rsidRPr="002952BE">
        <w:rPr>
          <w:rStyle w:val="4thGen"/>
        </w:rPr>
        <w:tab/>
      </w:r>
      <w:r w:rsidRPr="002952BE">
        <w:rPr>
          <w:rStyle w:val="4thGen"/>
        </w:rPr>
        <w:tab/>
      </w:r>
      <w:r w:rsidRPr="002952BE">
        <w:rPr>
          <w:rStyle w:val="4thGen"/>
        </w:rPr>
        <w:tab/>
        <w:t>Alex Maurice Boa</w:t>
      </w:r>
      <w:r>
        <w:t xml:space="preserve"> – January 28, 1998</w:t>
      </w:r>
    </w:p>
    <w:p w14:paraId="0D5109C8" w14:textId="33D2A923" w:rsidR="004E4535" w:rsidRDefault="004E4535" w:rsidP="00485266">
      <w:r>
        <w:tab/>
      </w:r>
      <w:r>
        <w:tab/>
      </w:r>
      <w:r>
        <w:tab/>
      </w:r>
      <w:r>
        <w:tab/>
      </w:r>
      <w:r>
        <w:tab/>
      </w:r>
      <w:r>
        <w:tab/>
      </w:r>
      <w:r w:rsidRPr="00977772">
        <w:rPr>
          <w:rStyle w:val="4thGen"/>
        </w:rPr>
        <w:t>Brittany Morford</w:t>
      </w:r>
      <w:r>
        <w:t xml:space="preserve"> – May 1, 1998</w:t>
      </w:r>
    </w:p>
    <w:p w14:paraId="6F33F976" w14:textId="3BD4A2EF" w:rsidR="004E4535" w:rsidRDefault="004E4535" w:rsidP="00485266">
      <w:r>
        <w:tab/>
      </w:r>
      <w:r>
        <w:tab/>
      </w:r>
      <w:r>
        <w:tab/>
      </w:r>
      <w:r>
        <w:tab/>
      </w:r>
      <w:r>
        <w:tab/>
      </w:r>
      <w:r>
        <w:tab/>
      </w:r>
      <w:r w:rsidRPr="00977772">
        <w:rPr>
          <w:rStyle w:val="1stTitle"/>
        </w:rPr>
        <w:t>Married:</w:t>
      </w:r>
      <w:r>
        <w:t xml:space="preserve"> </w:t>
      </w:r>
      <w:r>
        <w:tab/>
      </w:r>
      <w:r w:rsidR="00977772">
        <w:t>May 18, 2024</w:t>
      </w:r>
    </w:p>
    <w:p w14:paraId="1C3D6B5E" w14:textId="0CA63F28" w:rsidR="00485266" w:rsidRDefault="00950576" w:rsidP="00485266">
      <w:r>
        <w:tab/>
      </w:r>
      <w:r>
        <w:tab/>
      </w:r>
      <w:r>
        <w:tab/>
      </w:r>
      <w:r>
        <w:tab/>
      </w:r>
      <w:r>
        <w:tab/>
      </w:r>
      <w:r>
        <w:tab/>
      </w:r>
      <w:r w:rsidRPr="002952BE">
        <w:rPr>
          <w:rStyle w:val="1stTitle"/>
        </w:rPr>
        <w:t>Address:</w:t>
      </w:r>
      <w:r>
        <w:tab/>
      </w:r>
      <w:hyperlink r:id="rId224" w:history="1">
        <w:r w:rsidR="002952BE" w:rsidRPr="002952BE">
          <w:rPr>
            <w:rStyle w:val="Hyperlink"/>
          </w:rPr>
          <w:t>4740 Lamont Court Warren, MI  48091</w:t>
        </w:r>
      </w:hyperlink>
      <w:r w:rsidR="00485266">
        <w:tab/>
        <w:t xml:space="preserve"> </w:t>
      </w:r>
    </w:p>
    <w:p w14:paraId="6592E546" w14:textId="77777777" w:rsidR="0084545E" w:rsidRDefault="0084545E" w:rsidP="00485266">
      <w:pPr>
        <w:rPr>
          <w:rStyle w:val="1stGen"/>
        </w:rPr>
      </w:pPr>
    </w:p>
    <w:p w14:paraId="798BFD98" w14:textId="667EB118" w:rsidR="0084545E" w:rsidRDefault="0084545E" w:rsidP="0084545E">
      <w:pPr>
        <w:pStyle w:val="1stTITLE0"/>
        <w:rPr>
          <w:rStyle w:val="1stGen"/>
        </w:rPr>
      </w:pPr>
      <w:r>
        <w:rPr>
          <w:u w:val="none"/>
        </w:rPr>
        <w:t>ANTHONY</w:t>
      </w:r>
    </w:p>
    <w:p w14:paraId="52DD2B08" w14:textId="77777777" w:rsidR="0084545E" w:rsidRDefault="0084545E" w:rsidP="00485266">
      <w:pPr>
        <w:rPr>
          <w:rStyle w:val="1stGen"/>
        </w:rPr>
      </w:pPr>
    </w:p>
    <w:p w14:paraId="7B4CBAE7" w14:textId="0A8CB3DF" w:rsidR="00485266" w:rsidRDefault="00485266" w:rsidP="00485266">
      <w:r w:rsidRPr="00485266">
        <w:rPr>
          <w:rStyle w:val="1stGen"/>
        </w:rPr>
        <w:t>Anthony Romeo</w:t>
      </w:r>
      <w:r>
        <w:t xml:space="preserve"> - January 17, </w:t>
      </w:r>
      <w:proofErr w:type="gramStart"/>
      <w:r>
        <w:t>1913</w:t>
      </w:r>
      <w:proofErr w:type="gramEnd"/>
      <w:r>
        <w:t xml:space="preserve"> </w:t>
      </w:r>
      <w:r>
        <w:tab/>
        <w:t xml:space="preserve"> </w:t>
      </w:r>
      <w:r>
        <w:tab/>
      </w:r>
      <w:r w:rsidRPr="00F871F5">
        <w:rPr>
          <w:b/>
          <w:bCs/>
        </w:rPr>
        <w:t>Deceased</w:t>
      </w:r>
      <w:r w:rsidR="00F871F5" w:rsidRPr="00F871F5">
        <w:rPr>
          <w:b/>
          <w:bCs/>
        </w:rPr>
        <w:t>:</w:t>
      </w:r>
      <w:r w:rsidR="00F871F5">
        <w:t xml:space="preserve">  </w:t>
      </w:r>
      <w:r>
        <w:t xml:space="preserve"> December 30, 2005 </w:t>
      </w:r>
    </w:p>
    <w:p w14:paraId="49AB343E" w14:textId="57F367CB" w:rsidR="00485266" w:rsidRDefault="00485266" w:rsidP="00485266">
      <w:r w:rsidRPr="00485266">
        <w:rPr>
          <w:rStyle w:val="1stGen"/>
        </w:rPr>
        <w:t>Veronica Suhy</w:t>
      </w:r>
      <w:r>
        <w:t xml:space="preserve"> - September 25, </w:t>
      </w:r>
      <w:proofErr w:type="gramStart"/>
      <w:r>
        <w:t>1915</w:t>
      </w:r>
      <w:proofErr w:type="gramEnd"/>
      <w:r>
        <w:t xml:space="preserve"> </w:t>
      </w:r>
      <w:r>
        <w:tab/>
        <w:t xml:space="preserve"> </w:t>
      </w:r>
      <w:r w:rsidR="00A318DF">
        <w:tab/>
      </w:r>
      <w:r w:rsidR="00F871F5" w:rsidRPr="00F871F5">
        <w:rPr>
          <w:b/>
          <w:bCs/>
        </w:rPr>
        <w:t>Deceased</w:t>
      </w:r>
      <w:r w:rsidR="00F871F5">
        <w:rPr>
          <w:b/>
          <w:bCs/>
        </w:rPr>
        <w:t xml:space="preserve">: </w:t>
      </w:r>
      <w:r>
        <w:t xml:space="preserve">  December 3, 1990 </w:t>
      </w:r>
    </w:p>
    <w:p w14:paraId="430BB7F1" w14:textId="47FD7248" w:rsidR="00485266" w:rsidRDefault="00485266" w:rsidP="00372CBE">
      <w:r w:rsidRPr="00485266">
        <w:rPr>
          <w:rStyle w:val="1stTitle"/>
        </w:rPr>
        <w:t>Married:</w:t>
      </w:r>
      <w:r>
        <w:t xml:space="preserve"> </w:t>
      </w:r>
      <w:r>
        <w:tab/>
        <w:t xml:space="preserve">April 25, 1936  </w:t>
      </w:r>
    </w:p>
    <w:p w14:paraId="5C94C055" w14:textId="1DA0C85B" w:rsidR="0077048B" w:rsidRDefault="00372CBE">
      <w:pPr>
        <w:rPr>
          <w:rFonts w:eastAsiaTheme="majorEastAsia" w:cstheme="majorBidi"/>
          <w:b/>
          <w:bCs/>
          <w:color w:val="3D3D3D" w:themeColor="text2"/>
          <w:spacing w:val="-7"/>
          <w:sz w:val="48"/>
          <w:szCs w:val="48"/>
          <w:u w:val="single"/>
        </w:rPr>
      </w:pPr>
      <w:r>
        <w:tab/>
      </w:r>
      <w:r>
        <w:tab/>
      </w:r>
    </w:p>
    <w:p w14:paraId="13F9F6B6" w14:textId="4E7794D0" w:rsidR="00485266" w:rsidRPr="002B15CA" w:rsidRDefault="00485266" w:rsidP="006E3543">
      <w:pPr>
        <w:pStyle w:val="1stTITLE0"/>
        <w:rPr>
          <w:u w:val="none"/>
        </w:rPr>
      </w:pPr>
      <w:r w:rsidRPr="002B15CA">
        <w:rPr>
          <w:u w:val="none"/>
        </w:rPr>
        <w:t xml:space="preserve">FRANK  </w:t>
      </w:r>
    </w:p>
    <w:p w14:paraId="777A544B" w14:textId="77777777" w:rsidR="00235005" w:rsidRDefault="00235005" w:rsidP="00485266"/>
    <w:p w14:paraId="2B00B995" w14:textId="0422CF6C" w:rsidR="00485266" w:rsidRDefault="00485266" w:rsidP="00485266">
      <w:r w:rsidRPr="00235005">
        <w:rPr>
          <w:rStyle w:val="1stGen"/>
        </w:rPr>
        <w:t>Frank Romeo</w:t>
      </w:r>
      <w:r>
        <w:t xml:space="preserve"> - January 19, </w:t>
      </w:r>
      <w:proofErr w:type="gramStart"/>
      <w:r>
        <w:t>1915</w:t>
      </w:r>
      <w:proofErr w:type="gramEnd"/>
      <w:r>
        <w:t xml:space="preserve"> </w:t>
      </w:r>
      <w:r>
        <w:tab/>
      </w:r>
      <w:r w:rsidR="00F871F5">
        <w:tab/>
      </w:r>
      <w:r w:rsidRPr="00F871F5">
        <w:rPr>
          <w:b/>
          <w:bCs/>
        </w:rPr>
        <w:t>Deceased</w:t>
      </w:r>
      <w:r w:rsidR="00F871F5">
        <w:t>:</w:t>
      </w:r>
      <w:r>
        <w:t xml:space="preserve"> February 21, 1987 </w:t>
      </w:r>
    </w:p>
    <w:p w14:paraId="55DC582D" w14:textId="125335A4" w:rsidR="00485266" w:rsidRDefault="00485266" w:rsidP="00485266">
      <w:r w:rsidRPr="00235005">
        <w:rPr>
          <w:rStyle w:val="1stGen"/>
        </w:rPr>
        <w:t>Eleanor Minoggio</w:t>
      </w:r>
      <w:r>
        <w:t xml:space="preserve"> - March 30, </w:t>
      </w:r>
      <w:proofErr w:type="gramStart"/>
      <w:r>
        <w:t>1919</w:t>
      </w:r>
      <w:proofErr w:type="gramEnd"/>
      <w:r>
        <w:t xml:space="preserve"> </w:t>
      </w:r>
      <w:r>
        <w:tab/>
      </w:r>
      <w:r w:rsidR="00F871F5" w:rsidRPr="00F871F5">
        <w:rPr>
          <w:b/>
          <w:bCs/>
        </w:rPr>
        <w:t>Deceased:</w:t>
      </w:r>
      <w:r>
        <w:t xml:space="preserve"> June 13, 1991 </w:t>
      </w:r>
    </w:p>
    <w:p w14:paraId="012FA865" w14:textId="77777777" w:rsidR="00485266" w:rsidRDefault="00485266" w:rsidP="00485266">
      <w:r w:rsidRPr="00485266">
        <w:rPr>
          <w:rStyle w:val="1stTitle"/>
        </w:rPr>
        <w:t>Married:</w:t>
      </w:r>
      <w:r>
        <w:t xml:space="preserve"> </w:t>
      </w:r>
      <w:r>
        <w:tab/>
        <w:t xml:space="preserve">August 6, 1938 </w:t>
      </w:r>
    </w:p>
    <w:p w14:paraId="1C5BC957" w14:textId="77777777" w:rsidR="00485266" w:rsidRDefault="00485266" w:rsidP="00485266">
      <w:r w:rsidRPr="00485266">
        <w:rPr>
          <w:rStyle w:val="1stTitle"/>
        </w:rPr>
        <w:t>Children:</w:t>
      </w:r>
      <w:r>
        <w:t xml:space="preserve"> </w:t>
      </w:r>
      <w:r>
        <w:tab/>
      </w:r>
      <w:r w:rsidRPr="00235005">
        <w:rPr>
          <w:rStyle w:val="2ndGen"/>
        </w:rPr>
        <w:t>Dominic</w:t>
      </w:r>
      <w:r>
        <w:t xml:space="preserve"> - September 23, 1939 </w:t>
      </w:r>
    </w:p>
    <w:p w14:paraId="0847CD40" w14:textId="7729B711" w:rsidR="00485266" w:rsidRDefault="00485266" w:rsidP="00485266">
      <w:r>
        <w:t xml:space="preserve"> </w:t>
      </w:r>
      <w:r>
        <w:tab/>
        <w:t xml:space="preserve"> </w:t>
      </w:r>
      <w:r>
        <w:tab/>
      </w:r>
      <w:r w:rsidRPr="00235005">
        <w:rPr>
          <w:rStyle w:val="2ndGen"/>
        </w:rPr>
        <w:t>Frank</w:t>
      </w:r>
      <w:r>
        <w:t xml:space="preserve"> - January 18, </w:t>
      </w:r>
      <w:proofErr w:type="gramStart"/>
      <w:r>
        <w:t xml:space="preserve">1941 </w:t>
      </w:r>
      <w:r w:rsidR="00130013">
        <w:t xml:space="preserve"> </w:t>
      </w:r>
      <w:r w:rsidR="009A6538">
        <w:tab/>
      </w:r>
      <w:proofErr w:type="gramEnd"/>
      <w:r w:rsidR="00130013">
        <w:t xml:space="preserve"> </w:t>
      </w:r>
      <w:r w:rsidR="00F871F5" w:rsidRPr="00F871F5">
        <w:rPr>
          <w:b/>
          <w:bCs/>
        </w:rPr>
        <w:t>Deceased:</w:t>
      </w:r>
      <w:r w:rsidR="009A6538">
        <w:t xml:space="preserve">  </w:t>
      </w:r>
      <w:r w:rsidR="00130013">
        <w:t>March 7, 2019</w:t>
      </w:r>
    </w:p>
    <w:p w14:paraId="4599C988" w14:textId="77777777" w:rsidR="00485266" w:rsidRDefault="00485266" w:rsidP="00485266">
      <w:r>
        <w:t xml:space="preserve"> </w:t>
      </w:r>
      <w:r>
        <w:tab/>
        <w:t xml:space="preserve"> </w:t>
      </w:r>
      <w:r>
        <w:tab/>
      </w:r>
      <w:r w:rsidRPr="00235005">
        <w:rPr>
          <w:rStyle w:val="2ndGen"/>
        </w:rPr>
        <w:t>Catherine</w:t>
      </w:r>
      <w:r>
        <w:t xml:space="preserve"> - November 14, 1943 </w:t>
      </w:r>
    </w:p>
    <w:p w14:paraId="37D54E38" w14:textId="77777777" w:rsidR="00485266" w:rsidRDefault="00485266" w:rsidP="00485266">
      <w:r>
        <w:t xml:space="preserve"> </w:t>
      </w:r>
      <w:r>
        <w:tab/>
        <w:t xml:space="preserve"> </w:t>
      </w:r>
      <w:r>
        <w:tab/>
      </w:r>
      <w:r w:rsidRPr="00235005">
        <w:rPr>
          <w:rStyle w:val="2ndGen"/>
        </w:rPr>
        <w:t>Anthony</w:t>
      </w:r>
      <w:r>
        <w:t xml:space="preserve"> - January 27, 1947 </w:t>
      </w:r>
    </w:p>
    <w:p w14:paraId="0D269A68" w14:textId="22007606" w:rsidR="00485266" w:rsidRDefault="00485266" w:rsidP="00485266">
      <w:r>
        <w:t xml:space="preserve"> </w:t>
      </w:r>
      <w:r>
        <w:tab/>
        <w:t xml:space="preserve"> </w:t>
      </w:r>
      <w:r>
        <w:tab/>
      </w:r>
      <w:r w:rsidRPr="00235005">
        <w:rPr>
          <w:rStyle w:val="2ndGen"/>
        </w:rPr>
        <w:t>Joseph</w:t>
      </w:r>
      <w:r>
        <w:t xml:space="preserve"> - September 10, </w:t>
      </w:r>
      <w:proofErr w:type="gramStart"/>
      <w:r>
        <w:t>1949</w:t>
      </w:r>
      <w:proofErr w:type="gramEnd"/>
      <w:r>
        <w:t xml:space="preserve"> </w:t>
      </w:r>
      <w:r w:rsidR="005249FA">
        <w:t xml:space="preserve">  </w:t>
      </w:r>
      <w:r w:rsidR="00F871F5" w:rsidRPr="00F871F5">
        <w:rPr>
          <w:b/>
          <w:bCs/>
        </w:rPr>
        <w:t>Deceased:</w:t>
      </w:r>
      <w:r w:rsidR="005249FA">
        <w:t xml:space="preserve">  June 7, 2014</w:t>
      </w:r>
    </w:p>
    <w:p w14:paraId="1CFE3604" w14:textId="77777777" w:rsidR="00485266" w:rsidRDefault="00485266" w:rsidP="00485266">
      <w:r>
        <w:t xml:space="preserve"> </w:t>
      </w:r>
      <w:r>
        <w:tab/>
        <w:t xml:space="preserve"> </w:t>
      </w:r>
      <w:r>
        <w:tab/>
      </w:r>
      <w:r w:rsidRPr="00235005">
        <w:rPr>
          <w:rStyle w:val="2ndGen"/>
        </w:rPr>
        <w:t>Mary</w:t>
      </w:r>
      <w:r>
        <w:t xml:space="preserve"> - April 14, 1956 </w:t>
      </w:r>
    </w:p>
    <w:p w14:paraId="4A2F347F" w14:textId="77777777" w:rsidR="002150CB" w:rsidRDefault="00485266" w:rsidP="00485266">
      <w:r>
        <w:t xml:space="preserve"> </w:t>
      </w:r>
      <w:r>
        <w:tab/>
        <w:t xml:space="preserve"> </w:t>
      </w:r>
      <w:r>
        <w:tab/>
        <w:t xml:space="preserve"> </w:t>
      </w:r>
    </w:p>
    <w:p w14:paraId="3684363B" w14:textId="2F5AF61E" w:rsidR="00401331" w:rsidRDefault="0049153B" w:rsidP="00CA5A4E">
      <w:pPr>
        <w:pStyle w:val="1stTITLE0"/>
        <w:rPr>
          <w:rStyle w:val="2ndGen"/>
        </w:rPr>
      </w:pPr>
      <w:r>
        <w:br w:type="page"/>
      </w:r>
      <w:r w:rsidR="00401331" w:rsidRPr="002B15CA">
        <w:rPr>
          <w:u w:val="none"/>
        </w:rPr>
        <w:lastRenderedPageBreak/>
        <w:t>FRANK</w:t>
      </w:r>
    </w:p>
    <w:p w14:paraId="242DD95A" w14:textId="649B57CD" w:rsidR="00485266" w:rsidRDefault="00485266" w:rsidP="002150CB">
      <w:pPr>
        <w:ind w:left="720" w:firstLine="720"/>
      </w:pPr>
      <w:r w:rsidRPr="00235005">
        <w:rPr>
          <w:rStyle w:val="2ndGen"/>
        </w:rPr>
        <w:t>Dominic Romeo</w:t>
      </w:r>
      <w:r>
        <w:t xml:space="preserve"> - September 23, 1939 (</w:t>
      </w:r>
      <w:proofErr w:type="spellStart"/>
      <w:proofErr w:type="gramStart"/>
      <w:r>
        <w:t>Gumbaru</w:t>
      </w:r>
      <w:proofErr w:type="spellEnd"/>
      <w:r>
        <w:t xml:space="preserve"> )</w:t>
      </w:r>
      <w:proofErr w:type="gramEnd"/>
      <w:r>
        <w:t xml:space="preserve"> </w:t>
      </w:r>
    </w:p>
    <w:p w14:paraId="0DF805B3" w14:textId="77777777" w:rsidR="00485266" w:rsidRDefault="00485266" w:rsidP="00485266">
      <w:r>
        <w:t xml:space="preserve"> </w:t>
      </w:r>
      <w:r>
        <w:tab/>
        <w:t xml:space="preserve"> </w:t>
      </w:r>
      <w:r>
        <w:tab/>
      </w:r>
      <w:r w:rsidRPr="00235005">
        <w:rPr>
          <w:rStyle w:val="2ndGen"/>
        </w:rPr>
        <w:t>Jennie DuBois</w:t>
      </w:r>
      <w:r>
        <w:t xml:space="preserve"> - October 10, 1949 </w:t>
      </w:r>
    </w:p>
    <w:p w14:paraId="7EFF59BF" w14:textId="77777777" w:rsidR="00485266" w:rsidRDefault="00485266" w:rsidP="00485266">
      <w:r>
        <w:t xml:space="preserve"> </w:t>
      </w:r>
      <w:r>
        <w:tab/>
        <w:t xml:space="preserve"> </w:t>
      </w:r>
      <w:r>
        <w:tab/>
      </w:r>
      <w:r w:rsidRPr="00485266">
        <w:rPr>
          <w:rStyle w:val="1stTitle"/>
        </w:rPr>
        <w:t>Married:</w:t>
      </w:r>
      <w:r>
        <w:t xml:space="preserve"> </w:t>
      </w:r>
      <w:r>
        <w:tab/>
        <w:t xml:space="preserve">May 16, 1970 </w:t>
      </w:r>
    </w:p>
    <w:p w14:paraId="2522FDA8" w14:textId="77777777" w:rsidR="00235005" w:rsidRDefault="00485266" w:rsidP="00485266">
      <w:r>
        <w:t xml:space="preserve"> </w:t>
      </w:r>
      <w:r>
        <w:tab/>
        <w:t xml:space="preserve"> </w:t>
      </w:r>
      <w:r>
        <w:tab/>
      </w:r>
      <w:r w:rsidRPr="00485266">
        <w:rPr>
          <w:rStyle w:val="1stTitle"/>
        </w:rPr>
        <w:t>Address:</w:t>
      </w:r>
      <w:r>
        <w:t xml:space="preserve"> </w:t>
      </w:r>
      <w:r>
        <w:tab/>
      </w:r>
      <w:hyperlink r:id="rId225" w:tooltip="Map It!" w:history="1">
        <w:r w:rsidRPr="00235005">
          <w:rPr>
            <w:rStyle w:val="Hyperlink"/>
          </w:rPr>
          <w:t xml:space="preserve">47370 Chrys </w:t>
        </w:r>
        <w:r w:rsidR="00235005" w:rsidRPr="00235005">
          <w:rPr>
            <w:rStyle w:val="Hyperlink"/>
          </w:rPr>
          <w:t>Macomb Township, MI  48044</w:t>
        </w:r>
      </w:hyperlink>
      <w:r>
        <w:tab/>
        <w:t xml:space="preserve"> </w:t>
      </w:r>
      <w:r>
        <w:tab/>
        <w:t xml:space="preserve"> </w:t>
      </w:r>
      <w:r>
        <w:tab/>
        <w:t xml:space="preserve"> </w:t>
      </w:r>
      <w:r>
        <w:tab/>
      </w:r>
    </w:p>
    <w:p w14:paraId="4A69E6E1" w14:textId="5672118A" w:rsidR="00485266" w:rsidRDefault="00235005" w:rsidP="00235005">
      <w:pPr>
        <w:ind w:left="720" w:firstLine="720"/>
      </w:pPr>
      <w:r w:rsidRPr="00235005">
        <w:rPr>
          <w:rStyle w:val="1stTitle"/>
        </w:rPr>
        <w:t>Telephone:</w:t>
      </w:r>
      <w:r>
        <w:rPr>
          <w:rStyle w:val="1stTitle"/>
        </w:rPr>
        <w:tab/>
      </w:r>
      <w:hyperlink r:id="rId226" w:history="1">
        <w:r w:rsidR="000F52E3">
          <w:rPr>
            <w:rStyle w:val="Hyperlink"/>
          </w:rPr>
          <w:t>586 292-8886</w:t>
        </w:r>
      </w:hyperlink>
    </w:p>
    <w:p w14:paraId="5BCB1F34" w14:textId="77777777" w:rsidR="00485266" w:rsidRDefault="00485266" w:rsidP="00485266">
      <w:r>
        <w:t xml:space="preserve">  </w:t>
      </w:r>
      <w:r>
        <w:tab/>
        <w:t xml:space="preserve"> </w:t>
      </w:r>
      <w:r>
        <w:tab/>
        <w:t xml:space="preserve"> </w:t>
      </w:r>
      <w:r>
        <w:tab/>
        <w:t xml:space="preserve">  </w:t>
      </w:r>
      <w:r>
        <w:tab/>
        <w:t xml:space="preserve"> </w:t>
      </w:r>
      <w:r>
        <w:tab/>
        <w:t xml:space="preserve"> </w:t>
      </w:r>
    </w:p>
    <w:p w14:paraId="1A78E316" w14:textId="205144B0" w:rsidR="00485266" w:rsidRDefault="00485266" w:rsidP="00485266">
      <w:r>
        <w:tab/>
        <w:t xml:space="preserve">  </w:t>
      </w:r>
      <w:r>
        <w:tab/>
      </w:r>
      <w:r w:rsidRPr="00235005">
        <w:rPr>
          <w:rStyle w:val="2ndGen"/>
        </w:rPr>
        <w:t>Frank Romeo</w:t>
      </w:r>
      <w:r>
        <w:t xml:space="preserve"> - January 18, </w:t>
      </w:r>
      <w:proofErr w:type="gramStart"/>
      <w:r>
        <w:t xml:space="preserve">1941 </w:t>
      </w:r>
      <w:r w:rsidR="000F5B12">
        <w:t xml:space="preserve"> </w:t>
      </w:r>
      <w:r w:rsidR="00F871F5">
        <w:tab/>
      </w:r>
      <w:proofErr w:type="gramEnd"/>
      <w:r w:rsidR="00F871F5">
        <w:tab/>
      </w:r>
      <w:r w:rsidR="00F871F5" w:rsidRPr="00F871F5">
        <w:rPr>
          <w:b/>
          <w:bCs/>
        </w:rPr>
        <w:t>Deceased:</w:t>
      </w:r>
      <w:r w:rsidR="000F5B12">
        <w:t xml:space="preserve">  </w:t>
      </w:r>
      <w:r w:rsidR="0049641A">
        <w:t xml:space="preserve">March </w:t>
      </w:r>
      <w:r w:rsidR="007230DD">
        <w:t>7, 2019</w:t>
      </w:r>
    </w:p>
    <w:p w14:paraId="2AAC8AA0" w14:textId="68C4E8D4" w:rsidR="00485266" w:rsidRDefault="00485266" w:rsidP="00485266">
      <w:r>
        <w:t xml:space="preserve"> </w:t>
      </w:r>
      <w:r>
        <w:tab/>
        <w:t xml:space="preserve"> </w:t>
      </w:r>
      <w:r>
        <w:tab/>
      </w:r>
      <w:r w:rsidRPr="00235005">
        <w:rPr>
          <w:rStyle w:val="2ndGen"/>
        </w:rPr>
        <w:t>Phyllis Pacurari</w:t>
      </w:r>
      <w:r>
        <w:t xml:space="preserve"> </w:t>
      </w:r>
      <w:r w:rsidR="00235005">
        <w:t xml:space="preserve">- February 15, </w:t>
      </w:r>
      <w:proofErr w:type="gramStart"/>
      <w:r w:rsidR="00235005">
        <w:t>1941</w:t>
      </w:r>
      <w:proofErr w:type="gramEnd"/>
      <w:r w:rsidR="00235005">
        <w:tab/>
        <w:t xml:space="preserve"> </w:t>
      </w:r>
      <w:r w:rsidR="00F871F5">
        <w:tab/>
      </w:r>
      <w:r w:rsidR="00F871F5" w:rsidRPr="00F871F5">
        <w:rPr>
          <w:b/>
          <w:bCs/>
        </w:rPr>
        <w:t>Deceased:</w:t>
      </w:r>
      <w:r>
        <w:t xml:space="preserve">  April 2, 2010 </w:t>
      </w:r>
    </w:p>
    <w:p w14:paraId="384EE87A" w14:textId="77777777" w:rsidR="00485266" w:rsidRDefault="00485266" w:rsidP="00485266">
      <w:r>
        <w:t xml:space="preserve"> </w:t>
      </w:r>
      <w:r>
        <w:tab/>
        <w:t xml:space="preserve"> </w:t>
      </w:r>
      <w:r>
        <w:tab/>
      </w:r>
      <w:r w:rsidRPr="00485266">
        <w:rPr>
          <w:rStyle w:val="1stTitle"/>
        </w:rPr>
        <w:t>Married:</w:t>
      </w:r>
      <w:r>
        <w:t xml:space="preserve"> </w:t>
      </w:r>
      <w:r>
        <w:tab/>
        <w:t xml:space="preserve">December 20 </w:t>
      </w:r>
    </w:p>
    <w:p w14:paraId="46396DAE" w14:textId="77777777" w:rsidR="00485266" w:rsidRDefault="00485266" w:rsidP="00485266">
      <w:r>
        <w:t xml:space="preserve"> </w:t>
      </w:r>
      <w:r>
        <w:tab/>
        <w:t xml:space="preserve"> </w:t>
      </w:r>
      <w:r>
        <w:tab/>
      </w:r>
      <w:r w:rsidRPr="00485266">
        <w:rPr>
          <w:rStyle w:val="1stTitle"/>
        </w:rPr>
        <w:t>Children:</w:t>
      </w:r>
      <w:r>
        <w:t xml:space="preserve"> </w:t>
      </w:r>
      <w:r>
        <w:tab/>
      </w:r>
      <w:r w:rsidRPr="00235005">
        <w:rPr>
          <w:rStyle w:val="3rdGen"/>
        </w:rPr>
        <w:t>Samuel</w:t>
      </w:r>
      <w:r>
        <w:t xml:space="preserve"> - August 20, 1960 </w:t>
      </w:r>
    </w:p>
    <w:p w14:paraId="2431927D" w14:textId="77777777" w:rsidR="00485266" w:rsidRDefault="00485266" w:rsidP="00485266">
      <w:r>
        <w:t xml:space="preserve"> </w:t>
      </w:r>
      <w:r>
        <w:tab/>
        <w:t xml:space="preserve"> </w:t>
      </w:r>
      <w:r>
        <w:tab/>
        <w:t xml:space="preserve">  </w:t>
      </w:r>
      <w:r>
        <w:tab/>
        <w:t xml:space="preserve"> </w:t>
      </w:r>
      <w:r>
        <w:tab/>
      </w:r>
      <w:r w:rsidRPr="00235005">
        <w:rPr>
          <w:rStyle w:val="3rdGen"/>
        </w:rPr>
        <w:t>Phillip</w:t>
      </w:r>
      <w:r>
        <w:t xml:space="preserve"> - July 27, 1961 </w:t>
      </w:r>
    </w:p>
    <w:p w14:paraId="1CCD9CEE" w14:textId="65250580" w:rsidR="00485266" w:rsidRDefault="00485266" w:rsidP="00485266">
      <w:r>
        <w:t xml:space="preserve"> </w:t>
      </w:r>
      <w:r>
        <w:tab/>
        <w:t xml:space="preserve"> </w:t>
      </w:r>
      <w:r>
        <w:tab/>
        <w:t xml:space="preserve">  </w:t>
      </w:r>
      <w:r>
        <w:tab/>
        <w:t xml:space="preserve"> </w:t>
      </w:r>
      <w:r>
        <w:tab/>
      </w:r>
      <w:r w:rsidRPr="00235005">
        <w:rPr>
          <w:rStyle w:val="3rdGen"/>
        </w:rPr>
        <w:t>Danielle</w:t>
      </w:r>
      <w:r>
        <w:t xml:space="preserve"> - March 11, </w:t>
      </w:r>
      <w:proofErr w:type="gramStart"/>
      <w:r>
        <w:t>1969</w:t>
      </w:r>
      <w:proofErr w:type="gramEnd"/>
      <w:r>
        <w:t xml:space="preserve"> </w:t>
      </w:r>
      <w:r w:rsidR="00B7505F">
        <w:t xml:space="preserve">       </w:t>
      </w:r>
      <w:r w:rsidR="00F871F5" w:rsidRPr="00F871F5">
        <w:rPr>
          <w:b/>
          <w:bCs/>
        </w:rPr>
        <w:t>Deceased:</w:t>
      </w:r>
      <w:r w:rsidR="005C77DF">
        <w:t xml:space="preserve">  Sept. 11, 2019</w:t>
      </w:r>
    </w:p>
    <w:p w14:paraId="1F581846" w14:textId="07DD9B2E" w:rsidR="00BB43FC" w:rsidRDefault="00485266" w:rsidP="002150CB">
      <w:pPr>
        <w:rPr>
          <w:rStyle w:val="3rdGen"/>
        </w:rPr>
      </w:pPr>
      <w:r>
        <w:t xml:space="preserve"> </w:t>
      </w:r>
      <w:r>
        <w:tab/>
        <w:t xml:space="preserve"> </w:t>
      </w:r>
      <w:r>
        <w:tab/>
        <w:t xml:space="preserve"> </w:t>
      </w:r>
    </w:p>
    <w:p w14:paraId="41CC2907" w14:textId="7DBCDE36" w:rsidR="00485266" w:rsidRDefault="00485266" w:rsidP="00401331">
      <w:pPr>
        <w:ind w:left="2160" w:firstLine="720"/>
      </w:pPr>
      <w:r w:rsidRPr="003E1F0A">
        <w:rPr>
          <w:rStyle w:val="3rdGen"/>
        </w:rPr>
        <w:t>Samuel Matthew Romeo</w:t>
      </w:r>
      <w:r>
        <w:t xml:space="preserve"> - August 20, 1960 </w:t>
      </w:r>
    </w:p>
    <w:p w14:paraId="504EBA99" w14:textId="77777777" w:rsidR="00485266" w:rsidRDefault="00485266" w:rsidP="00485266">
      <w:r>
        <w:tab/>
        <w:t xml:space="preserve"> </w:t>
      </w:r>
      <w:r>
        <w:tab/>
        <w:t xml:space="preserve"> </w:t>
      </w:r>
      <w:r>
        <w:tab/>
      </w:r>
      <w:r w:rsidR="00235005">
        <w:tab/>
      </w:r>
      <w:r w:rsidRPr="00485266">
        <w:rPr>
          <w:rStyle w:val="1stTitle"/>
        </w:rPr>
        <w:t>Children:</w:t>
      </w:r>
      <w:r>
        <w:t xml:space="preserve"> </w:t>
      </w:r>
      <w:r>
        <w:tab/>
      </w:r>
      <w:r w:rsidRPr="003E1F0A">
        <w:rPr>
          <w:rStyle w:val="4thGen"/>
        </w:rPr>
        <w:t>Dominic Samuel</w:t>
      </w:r>
      <w:r>
        <w:t xml:space="preserve"> - March 15, 1981 </w:t>
      </w:r>
    </w:p>
    <w:p w14:paraId="77595D3D"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3E1F0A">
        <w:rPr>
          <w:rStyle w:val="4thGen"/>
        </w:rPr>
        <w:t>Nicole Marie</w:t>
      </w:r>
      <w:r>
        <w:t xml:space="preserve"> - October 23, 1987 </w:t>
      </w:r>
    </w:p>
    <w:p w14:paraId="3A5AEF50" w14:textId="597DB811" w:rsidR="00235005" w:rsidRPr="0087071A" w:rsidRDefault="00485266" w:rsidP="00485266">
      <w:pPr>
        <w:rPr>
          <w:rFonts w:asciiTheme="minorHAnsi" w:hAnsiTheme="minorHAnsi"/>
        </w:rPr>
      </w:pPr>
      <w:r>
        <w:t xml:space="preserve"> </w:t>
      </w:r>
      <w:r>
        <w:tab/>
        <w:t xml:space="preserve"> </w:t>
      </w:r>
      <w:r>
        <w:tab/>
        <w:t xml:space="preserve"> </w:t>
      </w:r>
      <w:r>
        <w:tab/>
        <w:t xml:space="preserve"> </w:t>
      </w:r>
      <w:r>
        <w:tab/>
      </w:r>
      <w:r w:rsidRPr="00485266">
        <w:rPr>
          <w:rStyle w:val="1stTitle"/>
        </w:rPr>
        <w:t>Address:</w:t>
      </w:r>
      <w:r>
        <w:t xml:space="preserve"> </w:t>
      </w:r>
      <w:r>
        <w:tab/>
      </w:r>
      <w:hyperlink r:id="rId227" w:history="1">
        <w:r w:rsidR="00527E60" w:rsidRPr="005309C7">
          <w:rPr>
            <w:rStyle w:val="Hyperlink"/>
          </w:rPr>
          <w:t xml:space="preserve">483 Lakeshore Dr.  </w:t>
        </w:r>
        <w:r w:rsidR="003333C1" w:rsidRPr="005309C7">
          <w:rPr>
            <w:rStyle w:val="Hyperlink"/>
          </w:rPr>
          <w:t>Columbiaville, MI  48421</w:t>
        </w:r>
      </w:hyperlink>
      <w:r>
        <w:t xml:space="preserve">  </w:t>
      </w:r>
      <w:r>
        <w:tab/>
      </w:r>
    </w:p>
    <w:p w14:paraId="4D9B972B" w14:textId="05ED17F2" w:rsidR="00485266" w:rsidRDefault="00235005" w:rsidP="00235005">
      <w:pPr>
        <w:ind w:left="2160" w:firstLine="720"/>
      </w:pPr>
      <w:r w:rsidRPr="00235005">
        <w:rPr>
          <w:rStyle w:val="1stTitle"/>
        </w:rPr>
        <w:t>Telephone:</w:t>
      </w:r>
      <w:r w:rsidR="00485266">
        <w:t xml:space="preserve">  </w:t>
      </w:r>
      <w:r>
        <w:tab/>
      </w:r>
      <w:hyperlink r:id="rId228" w:history="1">
        <w:r w:rsidR="00485266" w:rsidRPr="00235005">
          <w:rPr>
            <w:rStyle w:val="Hyperlink"/>
          </w:rPr>
          <w:t>586 781-8284</w:t>
        </w:r>
      </w:hyperlink>
      <w:r w:rsidR="00485266">
        <w:t xml:space="preserve"> </w:t>
      </w:r>
    </w:p>
    <w:p w14:paraId="34BD595D" w14:textId="55FD8E5F" w:rsidR="00D25E6D" w:rsidRDefault="00485266" w:rsidP="00485266">
      <w:r>
        <w:t xml:space="preserve"> </w:t>
      </w:r>
      <w:r>
        <w:tab/>
        <w:t xml:space="preserve"> </w:t>
      </w:r>
      <w:r>
        <w:tab/>
        <w:t xml:space="preserve"> </w:t>
      </w:r>
      <w:r>
        <w:tab/>
        <w:t xml:space="preserve"> </w:t>
      </w:r>
      <w:r>
        <w:tab/>
        <w:t xml:space="preserve">  </w:t>
      </w:r>
      <w:r>
        <w:tab/>
        <w:t xml:space="preserve"> </w:t>
      </w:r>
      <w:r>
        <w:tab/>
        <w:t xml:space="preserve"> </w:t>
      </w:r>
    </w:p>
    <w:p w14:paraId="7B4BAEE5" w14:textId="4837BA1C" w:rsidR="00C47900" w:rsidRDefault="00C47900" w:rsidP="00485266">
      <w:r>
        <w:tab/>
      </w:r>
      <w:r>
        <w:tab/>
      </w:r>
      <w:r>
        <w:tab/>
      </w:r>
      <w:r>
        <w:tab/>
      </w:r>
      <w:r>
        <w:tab/>
      </w:r>
      <w:r>
        <w:tab/>
      </w:r>
      <w:r w:rsidR="00225426" w:rsidRPr="00180E12">
        <w:rPr>
          <w:rStyle w:val="4thGen"/>
        </w:rPr>
        <w:t>Dominic Romeo</w:t>
      </w:r>
      <w:r w:rsidR="00225426">
        <w:t xml:space="preserve"> – March 15, 1981</w:t>
      </w:r>
    </w:p>
    <w:p w14:paraId="33B52E02" w14:textId="350AA9F1" w:rsidR="00800FE3" w:rsidRDefault="00800FE3" w:rsidP="00485266">
      <w:r>
        <w:tab/>
      </w:r>
      <w:r>
        <w:tab/>
      </w:r>
      <w:r>
        <w:tab/>
      </w:r>
      <w:r>
        <w:tab/>
      </w:r>
      <w:r>
        <w:tab/>
      </w:r>
      <w:r>
        <w:tab/>
      </w:r>
      <w:r w:rsidRPr="003D7FBE">
        <w:rPr>
          <w:rStyle w:val="4thGen"/>
        </w:rPr>
        <w:t>Hea</w:t>
      </w:r>
      <w:r w:rsidR="0000182D" w:rsidRPr="003D7FBE">
        <w:rPr>
          <w:rStyle w:val="4thGen"/>
        </w:rPr>
        <w:t>t</w:t>
      </w:r>
      <w:r w:rsidRPr="003D7FBE">
        <w:rPr>
          <w:rStyle w:val="4thGen"/>
        </w:rPr>
        <w:t>her</w:t>
      </w:r>
      <w:r w:rsidR="0000182D" w:rsidRPr="003D7FBE">
        <w:rPr>
          <w:rStyle w:val="4thGen"/>
        </w:rPr>
        <w:t xml:space="preserve"> Miller</w:t>
      </w:r>
      <w:r w:rsidR="0000182D">
        <w:t xml:space="preserve"> – September 15, 1988</w:t>
      </w:r>
    </w:p>
    <w:p w14:paraId="5CAA6EE0" w14:textId="699FD286" w:rsidR="0000182D" w:rsidRPr="00CB2D47" w:rsidRDefault="0000182D" w:rsidP="00485266">
      <w:pPr>
        <w:rPr>
          <w:rStyle w:val="Hyperlink"/>
        </w:rPr>
      </w:pPr>
      <w:r>
        <w:tab/>
      </w:r>
      <w:r>
        <w:tab/>
      </w:r>
      <w:r>
        <w:tab/>
      </w:r>
      <w:r>
        <w:tab/>
      </w:r>
      <w:r>
        <w:tab/>
      </w:r>
      <w:r>
        <w:tab/>
      </w:r>
      <w:r w:rsidRPr="003D7FBE">
        <w:rPr>
          <w:rStyle w:val="1stTitle"/>
        </w:rPr>
        <w:t xml:space="preserve">Married:  </w:t>
      </w:r>
      <w:r>
        <w:tab/>
      </w:r>
      <w:r w:rsidR="003D7FBE">
        <w:t>September 24, 2022</w:t>
      </w:r>
    </w:p>
    <w:p w14:paraId="1CEBA368" w14:textId="030A5CEB" w:rsidR="00F115F0" w:rsidRPr="00CB2D47" w:rsidRDefault="00F115F0" w:rsidP="00485266">
      <w:pPr>
        <w:rPr>
          <w:rStyle w:val="Hyperlink"/>
        </w:rPr>
      </w:pPr>
      <w:r w:rsidRPr="00180E12">
        <w:rPr>
          <w:rStyle w:val="Hyperlink"/>
          <w:u w:val="none"/>
        </w:rPr>
        <w:tab/>
      </w:r>
      <w:r w:rsidRPr="00180E12">
        <w:rPr>
          <w:rStyle w:val="Hyperlink"/>
          <w:u w:val="none"/>
        </w:rPr>
        <w:tab/>
      </w:r>
      <w:r w:rsidRPr="00180E12">
        <w:rPr>
          <w:rStyle w:val="Hyperlink"/>
          <w:u w:val="none"/>
        </w:rPr>
        <w:tab/>
      </w:r>
      <w:r w:rsidRPr="00180E12">
        <w:rPr>
          <w:rStyle w:val="Hyperlink"/>
          <w:u w:val="none"/>
        </w:rPr>
        <w:tab/>
      </w:r>
      <w:r w:rsidRPr="00180E12">
        <w:rPr>
          <w:rStyle w:val="Hyperlink"/>
          <w:u w:val="none"/>
        </w:rPr>
        <w:tab/>
      </w:r>
      <w:r w:rsidRPr="00180E12">
        <w:rPr>
          <w:rStyle w:val="Hyperlink"/>
          <w:u w:val="none"/>
        </w:rPr>
        <w:tab/>
      </w:r>
      <w:r w:rsidR="004E4672" w:rsidRPr="00180E12">
        <w:rPr>
          <w:rStyle w:val="1stTitle"/>
        </w:rPr>
        <w:t>Address:</w:t>
      </w:r>
      <w:r w:rsidR="004E4672" w:rsidRPr="00180E12">
        <w:rPr>
          <w:rStyle w:val="Hyperlink"/>
          <w:u w:val="none"/>
        </w:rPr>
        <w:tab/>
      </w:r>
      <w:hyperlink r:id="rId229" w:history="1">
        <w:r w:rsidR="004E4672" w:rsidRPr="00CB2D47">
          <w:rPr>
            <w:rStyle w:val="Hyperlink"/>
          </w:rPr>
          <w:t>4091 Parker Rd., Fort Gratiot, MI 48059</w:t>
        </w:r>
      </w:hyperlink>
    </w:p>
    <w:p w14:paraId="1BBEC3AA" w14:textId="77777777" w:rsidR="00BE4B94" w:rsidRDefault="00BE4B94" w:rsidP="00BE4B94"/>
    <w:p w14:paraId="31FF1FE0" w14:textId="7BC3A5DB" w:rsidR="00D25E6D" w:rsidRPr="00D25E6D" w:rsidRDefault="00D25E6D" w:rsidP="00BE4B94">
      <w:pPr>
        <w:ind w:left="3600" w:firstLine="720"/>
        <w:rPr>
          <w:rStyle w:val="4thGen"/>
        </w:rPr>
      </w:pPr>
      <w:r>
        <w:rPr>
          <w:rStyle w:val="4thGen"/>
        </w:rPr>
        <w:t>Andrew Jasionowski</w:t>
      </w:r>
      <w:r w:rsidR="00182ECB">
        <w:rPr>
          <w:rStyle w:val="4thGen"/>
        </w:rPr>
        <w:t xml:space="preserve"> </w:t>
      </w:r>
      <w:r w:rsidR="00182ECB" w:rsidRPr="008C7CD5">
        <w:t xml:space="preserve">– December </w:t>
      </w:r>
      <w:r w:rsidR="008C7CD5" w:rsidRPr="008C7CD5">
        <w:t>10, 1985</w:t>
      </w:r>
    </w:p>
    <w:p w14:paraId="47121594" w14:textId="5705B6CA" w:rsidR="00485266" w:rsidRDefault="00485266" w:rsidP="00D25E6D">
      <w:pPr>
        <w:ind w:left="3600" w:firstLine="720"/>
      </w:pPr>
      <w:r w:rsidRPr="003E1F0A">
        <w:rPr>
          <w:rStyle w:val="4thGen"/>
        </w:rPr>
        <w:t>Nicole Marie Romeo</w:t>
      </w:r>
      <w:r>
        <w:t xml:space="preserve"> - October 23, 1987 </w:t>
      </w:r>
    </w:p>
    <w:p w14:paraId="1142550D" w14:textId="6AAF68C0" w:rsidR="008C7CD5" w:rsidRDefault="008C7CD5" w:rsidP="00D25E6D">
      <w:pPr>
        <w:ind w:left="3600" w:firstLine="720"/>
      </w:pPr>
      <w:r w:rsidRPr="008C7CD5">
        <w:rPr>
          <w:rStyle w:val="4thGen"/>
          <w:i/>
          <w:color w:val="000000" w:themeColor="text1"/>
        </w:rPr>
        <w:t>Married</w:t>
      </w:r>
      <w:r w:rsidRPr="008C7CD5">
        <w:rPr>
          <w:i/>
          <w:color w:val="000000" w:themeColor="text1"/>
        </w:rPr>
        <w:t>:</w:t>
      </w:r>
      <w:r>
        <w:tab/>
        <w:t>September 9, 2016</w:t>
      </w:r>
    </w:p>
    <w:p w14:paraId="7FA3A814" w14:textId="598658B7" w:rsidR="00C04F39" w:rsidRPr="00D044FF" w:rsidRDefault="00485266" w:rsidP="00485266">
      <w:pPr>
        <w:rPr>
          <w:rStyle w:val="Hyperlink"/>
        </w:rPr>
      </w:pPr>
      <w:r>
        <w:t xml:space="preserve"> </w:t>
      </w:r>
      <w:r>
        <w:tab/>
        <w:t xml:space="preserve"> </w:t>
      </w:r>
      <w:r>
        <w:tab/>
        <w:t xml:space="preserve"> </w:t>
      </w:r>
      <w:r>
        <w:tab/>
        <w:t xml:space="preserve"> </w:t>
      </w:r>
      <w:r>
        <w:tab/>
      </w:r>
      <w:r w:rsidR="003E1F0A">
        <w:tab/>
      </w:r>
      <w:r w:rsidR="003E1F0A">
        <w:tab/>
      </w:r>
      <w:r w:rsidRPr="00485266">
        <w:rPr>
          <w:rStyle w:val="1stTitle"/>
        </w:rPr>
        <w:t>Address:</w:t>
      </w:r>
      <w:r w:rsidR="00D87529">
        <w:rPr>
          <w:rStyle w:val="1stTitle"/>
        </w:rPr>
        <w:tab/>
      </w:r>
      <w:hyperlink r:id="rId230" w:history="1">
        <w:r w:rsidR="00C8444D" w:rsidRPr="00C8444D">
          <w:rPr>
            <w:rStyle w:val="Hyperlink"/>
            <w:u w:val="none"/>
          </w:rPr>
          <w:t>11839 Whisper Ridge Dr.  Noblesville, IN  46060</w:t>
        </w:r>
      </w:hyperlink>
    </w:p>
    <w:p w14:paraId="089C1F86" w14:textId="019E9956" w:rsidR="00D03B10" w:rsidRDefault="00D03B10" w:rsidP="00485266">
      <w:r>
        <w:tab/>
      </w:r>
      <w:r>
        <w:tab/>
      </w:r>
      <w:r>
        <w:tab/>
      </w:r>
      <w:r>
        <w:tab/>
      </w:r>
      <w:r>
        <w:tab/>
      </w:r>
      <w:r>
        <w:tab/>
      </w:r>
      <w:r>
        <w:rPr>
          <w:b/>
          <w:bCs/>
        </w:rPr>
        <w:t>Children:</w:t>
      </w:r>
      <w:r>
        <w:rPr>
          <w:b/>
          <w:bCs/>
        </w:rPr>
        <w:tab/>
      </w:r>
      <w:r w:rsidR="00C522F6" w:rsidRPr="00642729">
        <w:rPr>
          <w:rStyle w:val="5thGen"/>
        </w:rPr>
        <w:t xml:space="preserve">Franklin </w:t>
      </w:r>
      <w:r w:rsidR="00C522F6">
        <w:t>– February 2</w:t>
      </w:r>
      <w:r w:rsidR="008D6B46">
        <w:t>7, 2020</w:t>
      </w:r>
    </w:p>
    <w:p w14:paraId="0D85B60F" w14:textId="77777777" w:rsidR="00977772" w:rsidRDefault="00434C55" w:rsidP="00485266">
      <w:r>
        <w:tab/>
      </w:r>
      <w:r>
        <w:tab/>
      </w:r>
      <w:r>
        <w:tab/>
      </w:r>
      <w:r>
        <w:tab/>
      </w:r>
      <w:r>
        <w:tab/>
      </w:r>
      <w:r>
        <w:tab/>
      </w:r>
      <w:r>
        <w:tab/>
      </w:r>
      <w:r>
        <w:tab/>
      </w:r>
      <w:r w:rsidR="00E2781E">
        <w:rPr>
          <w:rStyle w:val="5thGen"/>
        </w:rPr>
        <w:t>R</w:t>
      </w:r>
      <w:r w:rsidR="00AB4D33" w:rsidRPr="00E2781E">
        <w:rPr>
          <w:rStyle w:val="5thGen"/>
        </w:rPr>
        <w:t>aylynn</w:t>
      </w:r>
      <w:r w:rsidR="00AB4D33">
        <w:t xml:space="preserve"> –</w:t>
      </w:r>
      <w:r w:rsidR="00E2781E">
        <w:t xml:space="preserve"> </w:t>
      </w:r>
      <w:r w:rsidR="00AB4D33">
        <w:t>July 13, 2022</w:t>
      </w:r>
    </w:p>
    <w:p w14:paraId="52D86343" w14:textId="0F7AB1FB" w:rsidR="00434C55" w:rsidRPr="00C522F6" w:rsidRDefault="00977772" w:rsidP="00485266">
      <w:r>
        <w:tab/>
      </w:r>
      <w:r>
        <w:tab/>
      </w:r>
      <w:r>
        <w:tab/>
      </w:r>
      <w:r>
        <w:tab/>
      </w:r>
      <w:r>
        <w:tab/>
      </w:r>
      <w:r>
        <w:tab/>
      </w:r>
      <w:r>
        <w:tab/>
      </w:r>
      <w:r>
        <w:tab/>
      </w:r>
      <w:r w:rsidRPr="00977772">
        <w:rPr>
          <w:rStyle w:val="5thGen"/>
        </w:rPr>
        <w:t>Adalyn Danielle</w:t>
      </w:r>
      <w:r>
        <w:t xml:space="preserve"> – July 11, 2024</w:t>
      </w:r>
      <w:r w:rsidR="00434C55">
        <w:tab/>
      </w:r>
      <w:r w:rsidR="00434C55">
        <w:tab/>
      </w:r>
      <w:r w:rsidR="00AB4D33">
        <w:tab/>
      </w:r>
    </w:p>
    <w:p w14:paraId="7D13A309" w14:textId="74D0C82B" w:rsidR="003E1F0A" w:rsidRDefault="00485266" w:rsidP="00485266">
      <w:pPr>
        <w:rPr>
          <w:rStyle w:val="Hyperlink"/>
        </w:rPr>
      </w:pPr>
      <w:r>
        <w:tab/>
        <w:t xml:space="preserve"> </w:t>
      </w:r>
      <w:r>
        <w:tab/>
        <w:t xml:space="preserve"> </w:t>
      </w:r>
      <w:r>
        <w:tab/>
        <w:t xml:space="preserve"> </w:t>
      </w:r>
      <w:r>
        <w:tab/>
        <w:t xml:space="preserve"> </w:t>
      </w:r>
      <w:r>
        <w:tab/>
        <w:t xml:space="preserve"> </w:t>
      </w:r>
      <w:r>
        <w:tab/>
      </w:r>
      <w:r w:rsidRPr="00485266">
        <w:rPr>
          <w:rStyle w:val="1stTitle"/>
        </w:rPr>
        <w:t>Email:</w:t>
      </w:r>
      <w:r w:rsidR="00D87529">
        <w:rPr>
          <w:rStyle w:val="1stTitle"/>
        </w:rPr>
        <w:tab/>
      </w:r>
      <w:r w:rsidR="00D87529">
        <w:rPr>
          <w:rStyle w:val="1stTitle"/>
        </w:rPr>
        <w:tab/>
      </w:r>
      <w:hyperlink r:id="rId231" w:history="1">
        <w:r w:rsidR="00D87529" w:rsidRPr="00D87529">
          <w:rPr>
            <w:rStyle w:val="Hyperlink"/>
          </w:rPr>
          <w:t>nickiemromeo@gmail.com</w:t>
        </w:r>
      </w:hyperlink>
    </w:p>
    <w:p w14:paraId="00E5B164" w14:textId="77C9553D" w:rsidR="008C7CD5" w:rsidRPr="00C8444D" w:rsidRDefault="008C7CD5" w:rsidP="00485266">
      <w:r>
        <w:tab/>
      </w:r>
      <w:r>
        <w:tab/>
      </w:r>
      <w:r>
        <w:tab/>
      </w:r>
      <w:r>
        <w:tab/>
      </w:r>
      <w:r>
        <w:tab/>
      </w:r>
      <w:r>
        <w:tab/>
      </w:r>
      <w:r w:rsidRPr="008C7CD5">
        <w:rPr>
          <w:b/>
          <w:i/>
        </w:rPr>
        <w:t>Phone</w:t>
      </w:r>
      <w:r>
        <w:t>:</w:t>
      </w:r>
      <w:r>
        <w:tab/>
      </w:r>
      <w:r>
        <w:tab/>
      </w:r>
      <w:hyperlink r:id="rId232" w:history="1">
        <w:r w:rsidRPr="00C8444D">
          <w:rPr>
            <w:rStyle w:val="Hyperlink"/>
            <w:u w:val="none"/>
          </w:rPr>
          <w:t>586 596-5110</w:t>
        </w:r>
      </w:hyperlink>
    </w:p>
    <w:p w14:paraId="53E4FD1D" w14:textId="77777777" w:rsidR="00C97FF2" w:rsidRDefault="00485266" w:rsidP="0097397D">
      <w:pPr>
        <w:ind w:firstLine="720"/>
      </w:pPr>
      <w:r>
        <w:t xml:space="preserve">  </w:t>
      </w:r>
      <w:r>
        <w:tab/>
      </w:r>
      <w:r w:rsidR="003E1F0A">
        <w:tab/>
      </w:r>
    </w:p>
    <w:p w14:paraId="4DFACF38" w14:textId="77777777" w:rsidR="00DA5B76" w:rsidRDefault="00C97FF2" w:rsidP="00DA5B76">
      <w:pPr>
        <w:ind w:firstLine="720"/>
      </w:pPr>
      <w:r>
        <w:tab/>
      </w:r>
      <w:r>
        <w:tab/>
      </w:r>
      <w:r w:rsidR="003E1F0A">
        <w:tab/>
      </w:r>
      <w:r w:rsidR="00485266" w:rsidRPr="003E1F0A">
        <w:rPr>
          <w:rStyle w:val="3rdGen"/>
        </w:rPr>
        <w:t>Phillip Romeo</w:t>
      </w:r>
      <w:r w:rsidR="00485266">
        <w:t xml:space="preserve"> - July 27, 1961 </w:t>
      </w:r>
      <w:r w:rsidR="00485266">
        <w:tab/>
        <w:t xml:space="preserve"> </w:t>
      </w:r>
      <w:r w:rsidR="00485266">
        <w:tab/>
      </w:r>
    </w:p>
    <w:p w14:paraId="0CD704CB" w14:textId="7A5946B7" w:rsidR="00485266" w:rsidRDefault="00235005" w:rsidP="00DA5B76">
      <w:pPr>
        <w:ind w:left="2160" w:firstLine="720"/>
      </w:pPr>
      <w:r w:rsidRPr="00235005">
        <w:rPr>
          <w:rStyle w:val="1stTitle"/>
        </w:rPr>
        <w:t>Telephone:</w:t>
      </w:r>
      <w:r w:rsidR="00485266">
        <w:t xml:space="preserve"> </w:t>
      </w:r>
      <w:r w:rsidR="003E1F0A">
        <w:tab/>
      </w:r>
      <w:hyperlink r:id="rId233" w:history="1">
        <w:r w:rsidR="00485266" w:rsidRPr="00C8444D">
          <w:rPr>
            <w:rStyle w:val="Hyperlink"/>
            <w:u w:val="none"/>
          </w:rPr>
          <w:t>224 548-8500</w:t>
        </w:r>
      </w:hyperlink>
      <w:r w:rsidR="00485266" w:rsidRPr="00C8444D">
        <w:t xml:space="preserve"> </w:t>
      </w:r>
    </w:p>
    <w:p w14:paraId="739C2115" w14:textId="77777777" w:rsidR="00DA5B76" w:rsidRPr="00C8444D" w:rsidRDefault="00DA5B76" w:rsidP="00DA5B76">
      <w:pPr>
        <w:ind w:left="6480" w:firstLine="720"/>
      </w:pPr>
    </w:p>
    <w:p w14:paraId="2F78DF5F" w14:textId="21523390" w:rsidR="00485266" w:rsidRDefault="00485266" w:rsidP="00DA5B76">
      <w:pPr>
        <w:ind w:left="2160" w:firstLine="720"/>
        <w:jc w:val="both"/>
      </w:pPr>
      <w:r w:rsidRPr="003E1F0A">
        <w:rPr>
          <w:rStyle w:val="3rdGen"/>
        </w:rPr>
        <w:t>Danielle Mary Romeo</w:t>
      </w:r>
      <w:r>
        <w:t xml:space="preserve"> </w:t>
      </w:r>
      <w:r w:rsidR="004C6E42" w:rsidRPr="004C6E42">
        <w:t>-</w:t>
      </w:r>
      <w:r>
        <w:t xml:space="preserve"> March 11, </w:t>
      </w:r>
      <w:proofErr w:type="gramStart"/>
      <w:r>
        <w:t>1969</w:t>
      </w:r>
      <w:proofErr w:type="gramEnd"/>
      <w:r>
        <w:t xml:space="preserve"> </w:t>
      </w:r>
      <w:r w:rsidR="0044553A">
        <w:t xml:space="preserve">  </w:t>
      </w:r>
      <w:r w:rsidR="00F871F5" w:rsidRPr="00F871F5">
        <w:rPr>
          <w:b/>
          <w:bCs/>
        </w:rPr>
        <w:t>Deceased:</w:t>
      </w:r>
      <w:r w:rsidR="0044553A">
        <w:t xml:space="preserve">  </w:t>
      </w:r>
      <w:r w:rsidR="0076454E">
        <w:t>September 11, 2019</w:t>
      </w:r>
    </w:p>
    <w:p w14:paraId="4B1E0C3D" w14:textId="61EFE935" w:rsidR="00485266" w:rsidRDefault="00485266" w:rsidP="00485266">
      <w:r>
        <w:tab/>
        <w:t xml:space="preserve"> </w:t>
      </w:r>
      <w:r>
        <w:tab/>
        <w:t xml:space="preserve"> </w:t>
      </w:r>
      <w:r>
        <w:tab/>
      </w:r>
      <w:r w:rsidR="003E1F0A">
        <w:tab/>
      </w:r>
      <w:r w:rsidRPr="003E1F0A">
        <w:rPr>
          <w:rStyle w:val="3rdGen"/>
        </w:rPr>
        <w:t>Damon Patrick Hall</w:t>
      </w:r>
      <w:r>
        <w:t xml:space="preserve"> </w:t>
      </w:r>
      <w:r w:rsidR="004C6E42" w:rsidRPr="004C6E42">
        <w:t>-</w:t>
      </w:r>
      <w:r>
        <w:t xml:space="preserve"> May 27, 1964 </w:t>
      </w:r>
    </w:p>
    <w:p w14:paraId="5AC859FF" w14:textId="77777777" w:rsidR="00485266" w:rsidRDefault="00485266" w:rsidP="00485266">
      <w:r>
        <w:tab/>
        <w:t xml:space="preserve"> </w:t>
      </w:r>
      <w:r>
        <w:tab/>
        <w:t xml:space="preserve"> </w:t>
      </w:r>
      <w:r>
        <w:tab/>
      </w:r>
      <w:r w:rsidR="003E1F0A">
        <w:tab/>
      </w:r>
      <w:r w:rsidRPr="00485266">
        <w:rPr>
          <w:rStyle w:val="1stTitle"/>
        </w:rPr>
        <w:t>Married:</w:t>
      </w:r>
      <w:r>
        <w:t xml:space="preserve"> </w:t>
      </w:r>
      <w:r>
        <w:tab/>
        <w:t xml:space="preserve">September 1, 2000 </w:t>
      </w:r>
    </w:p>
    <w:p w14:paraId="533183AC" w14:textId="12939473" w:rsidR="003E1F0A" w:rsidRDefault="00485266" w:rsidP="00485266">
      <w:r>
        <w:t xml:space="preserve"> </w:t>
      </w:r>
      <w:r>
        <w:tab/>
        <w:t xml:space="preserve"> </w:t>
      </w:r>
      <w:r>
        <w:tab/>
        <w:t xml:space="preserve"> </w:t>
      </w:r>
      <w:r>
        <w:tab/>
        <w:t xml:space="preserve"> </w:t>
      </w:r>
      <w:r>
        <w:tab/>
      </w:r>
      <w:r w:rsidRPr="00485266">
        <w:rPr>
          <w:rStyle w:val="1stTitle"/>
        </w:rPr>
        <w:t>Address:</w:t>
      </w:r>
      <w:r>
        <w:t xml:space="preserve"> </w:t>
      </w:r>
      <w:r>
        <w:tab/>
      </w:r>
      <w:hyperlink r:id="rId234" w:tooltip="Map It!" w:history="1">
        <w:r w:rsidR="003D5930" w:rsidRPr="00E57F64">
          <w:rPr>
            <w:rStyle w:val="Hyperlink"/>
          </w:rPr>
          <w:t>2395 N. Thomas Rd.</w:t>
        </w:r>
        <w:r w:rsidR="003E1F0A" w:rsidRPr="00E57F64">
          <w:rPr>
            <w:rStyle w:val="Hyperlink"/>
          </w:rPr>
          <w:t xml:space="preserve"> Saginaw, MI 48</w:t>
        </w:r>
        <w:r w:rsidR="0076454E" w:rsidRPr="00E57F64">
          <w:rPr>
            <w:rStyle w:val="Hyperlink"/>
          </w:rPr>
          <w:t>609</w:t>
        </w:r>
      </w:hyperlink>
      <w:r w:rsidR="003E1F0A">
        <w:t xml:space="preserve"> </w:t>
      </w:r>
      <w:r>
        <w:t xml:space="preserve">  </w:t>
      </w:r>
      <w:r>
        <w:tab/>
      </w:r>
    </w:p>
    <w:p w14:paraId="46CCC11C" w14:textId="3F6684C7" w:rsidR="006803E4" w:rsidRDefault="00235005" w:rsidP="006803E4">
      <w:pPr>
        <w:ind w:left="2160" w:firstLine="720"/>
      </w:pPr>
      <w:r w:rsidRPr="00235005">
        <w:rPr>
          <w:rStyle w:val="1stTitle"/>
        </w:rPr>
        <w:t>Telephone:</w:t>
      </w:r>
      <w:r w:rsidR="00485266">
        <w:t xml:space="preserve">  </w:t>
      </w:r>
      <w:r w:rsidR="003E1F0A">
        <w:tab/>
      </w:r>
      <w:hyperlink r:id="rId235" w:history="1">
        <w:r w:rsidR="00485266" w:rsidRPr="003E1F0A">
          <w:rPr>
            <w:rStyle w:val="Hyperlink"/>
          </w:rPr>
          <w:t>989 781-3631</w:t>
        </w:r>
      </w:hyperlink>
      <w:r w:rsidR="00485266">
        <w:t xml:space="preserve"> </w:t>
      </w:r>
      <w:r w:rsidR="003E1F0A">
        <w:tab/>
      </w:r>
      <w:r w:rsidR="003E1F0A" w:rsidRPr="00485266">
        <w:rPr>
          <w:rStyle w:val="1stTitle"/>
        </w:rPr>
        <w:t>Email:</w:t>
      </w:r>
      <w:r w:rsidR="003E1F0A">
        <w:t xml:space="preserve"> </w:t>
      </w:r>
      <w:hyperlink r:id="rId236" w:history="1">
        <w:r w:rsidR="003D5930" w:rsidRPr="005B30C2">
          <w:rPr>
            <w:rStyle w:val="Hyperlink"/>
          </w:rPr>
          <w:t>dhallsquared@gmail.com</w:t>
        </w:r>
      </w:hyperlink>
    </w:p>
    <w:p w14:paraId="5B00AF6B" w14:textId="77777777" w:rsidR="006803E4" w:rsidRDefault="006803E4" w:rsidP="006803E4">
      <w:pPr>
        <w:ind w:left="2160" w:firstLine="720"/>
      </w:pPr>
    </w:p>
    <w:p w14:paraId="36EF4701" w14:textId="265878ED" w:rsidR="00485266" w:rsidRDefault="00485266" w:rsidP="002B15CA">
      <w:r>
        <w:t xml:space="preserve"> </w:t>
      </w:r>
      <w:r>
        <w:tab/>
        <w:t xml:space="preserve">  </w:t>
      </w:r>
      <w:r>
        <w:tab/>
      </w:r>
      <w:r w:rsidRPr="00D81B26">
        <w:rPr>
          <w:rStyle w:val="2ndGen"/>
        </w:rPr>
        <w:t>Catherine Romeo</w:t>
      </w:r>
      <w:r>
        <w:t xml:space="preserve"> - November 14, 1943 </w:t>
      </w:r>
    </w:p>
    <w:p w14:paraId="1483D240" w14:textId="5850DC56" w:rsidR="00485266" w:rsidRDefault="00485266" w:rsidP="00485266">
      <w:r>
        <w:t xml:space="preserve"> </w:t>
      </w:r>
      <w:r>
        <w:tab/>
        <w:t xml:space="preserve"> </w:t>
      </w:r>
      <w:r>
        <w:tab/>
      </w:r>
      <w:r w:rsidRPr="00D81B26">
        <w:rPr>
          <w:rStyle w:val="2ndGen"/>
        </w:rPr>
        <w:t>Robert Gross</w:t>
      </w:r>
      <w:r>
        <w:t xml:space="preserve"> - October 13, </w:t>
      </w:r>
      <w:proofErr w:type="gramStart"/>
      <w:r>
        <w:t>1940</w:t>
      </w:r>
      <w:proofErr w:type="gramEnd"/>
      <w:r>
        <w:t xml:space="preserve"> </w:t>
      </w:r>
      <w:r>
        <w:tab/>
      </w:r>
      <w:r w:rsidR="00F871F5">
        <w:tab/>
      </w:r>
      <w:r w:rsidR="00F871F5" w:rsidRPr="00F871F5">
        <w:rPr>
          <w:b/>
          <w:bCs/>
        </w:rPr>
        <w:t>Deceased:</w:t>
      </w:r>
      <w:r>
        <w:t xml:space="preserve">  July 7, 201</w:t>
      </w:r>
      <w:r w:rsidR="006158DE">
        <w:t>2</w:t>
      </w:r>
    </w:p>
    <w:p w14:paraId="20258F68" w14:textId="77777777" w:rsidR="00485266" w:rsidRDefault="00485266" w:rsidP="00485266">
      <w:r>
        <w:t xml:space="preserve"> </w:t>
      </w:r>
      <w:r>
        <w:tab/>
        <w:t xml:space="preserve"> </w:t>
      </w:r>
      <w:r>
        <w:tab/>
      </w:r>
      <w:r w:rsidRPr="00485266">
        <w:rPr>
          <w:rStyle w:val="1stTitle"/>
        </w:rPr>
        <w:t>Married:</w:t>
      </w:r>
      <w:r>
        <w:t xml:space="preserve">   </w:t>
      </w:r>
      <w:r>
        <w:tab/>
        <w:t xml:space="preserve">May 27, 1966 </w:t>
      </w:r>
    </w:p>
    <w:p w14:paraId="5BFB5E6C" w14:textId="77777777" w:rsidR="00485266" w:rsidRDefault="00485266" w:rsidP="00485266">
      <w:r>
        <w:t xml:space="preserve"> </w:t>
      </w:r>
      <w:r>
        <w:tab/>
        <w:t xml:space="preserve"> </w:t>
      </w:r>
      <w:r>
        <w:tab/>
      </w:r>
      <w:r w:rsidRPr="00485266">
        <w:rPr>
          <w:rStyle w:val="1stTitle"/>
        </w:rPr>
        <w:t>Children:</w:t>
      </w:r>
      <w:r>
        <w:t xml:space="preserve"> </w:t>
      </w:r>
      <w:r>
        <w:tab/>
      </w:r>
      <w:r w:rsidRPr="00D81B26">
        <w:rPr>
          <w:rStyle w:val="3rdGen"/>
        </w:rPr>
        <w:t>Carmella</w:t>
      </w:r>
      <w:r>
        <w:t xml:space="preserve"> - October 2, 1967 </w:t>
      </w:r>
    </w:p>
    <w:p w14:paraId="556246AD" w14:textId="77777777" w:rsidR="00485266" w:rsidRDefault="00485266" w:rsidP="00485266">
      <w:r>
        <w:t xml:space="preserve"> </w:t>
      </w:r>
      <w:r>
        <w:tab/>
        <w:t xml:space="preserve"> </w:t>
      </w:r>
      <w:r>
        <w:tab/>
        <w:t xml:space="preserve"> </w:t>
      </w:r>
      <w:r>
        <w:tab/>
        <w:t xml:space="preserve"> </w:t>
      </w:r>
      <w:r>
        <w:tab/>
      </w:r>
      <w:r w:rsidRPr="00D81B26">
        <w:rPr>
          <w:rStyle w:val="3rdGen"/>
        </w:rPr>
        <w:t>Joelle</w:t>
      </w:r>
      <w:r>
        <w:t xml:space="preserve"> - March 8, 1969 </w:t>
      </w:r>
    </w:p>
    <w:p w14:paraId="363E34D6" w14:textId="77777777" w:rsidR="00485266" w:rsidRDefault="00485266" w:rsidP="00485266">
      <w:r>
        <w:t xml:space="preserve"> </w:t>
      </w:r>
      <w:r>
        <w:tab/>
        <w:t xml:space="preserve"> </w:t>
      </w:r>
      <w:r>
        <w:tab/>
        <w:t xml:space="preserve"> </w:t>
      </w:r>
      <w:r>
        <w:tab/>
        <w:t xml:space="preserve"> </w:t>
      </w:r>
      <w:r>
        <w:tab/>
      </w:r>
      <w:r w:rsidRPr="00D81B26">
        <w:rPr>
          <w:rStyle w:val="3rdGen"/>
        </w:rPr>
        <w:t>Roberta</w:t>
      </w:r>
      <w:r>
        <w:t xml:space="preserve"> - December 1, 1970 </w:t>
      </w:r>
    </w:p>
    <w:p w14:paraId="0B7DD55B" w14:textId="77777777" w:rsidR="00485266" w:rsidRDefault="00485266" w:rsidP="00485266">
      <w:r>
        <w:t xml:space="preserve"> </w:t>
      </w:r>
      <w:r>
        <w:tab/>
        <w:t xml:space="preserve"> </w:t>
      </w:r>
      <w:r>
        <w:tab/>
        <w:t xml:space="preserve"> </w:t>
      </w:r>
      <w:r>
        <w:tab/>
        <w:t xml:space="preserve"> </w:t>
      </w:r>
      <w:r>
        <w:tab/>
      </w:r>
      <w:r w:rsidRPr="00D81B26">
        <w:rPr>
          <w:rStyle w:val="3rdGen"/>
        </w:rPr>
        <w:t>Candace</w:t>
      </w:r>
      <w:r>
        <w:t xml:space="preserve"> - October 14, 1976 </w:t>
      </w:r>
    </w:p>
    <w:p w14:paraId="756EAED7" w14:textId="77777777" w:rsidR="003E1F0A" w:rsidRDefault="00485266" w:rsidP="00485266">
      <w:r>
        <w:t xml:space="preserve"> </w:t>
      </w:r>
      <w:r>
        <w:tab/>
        <w:t xml:space="preserve"> </w:t>
      </w:r>
      <w:r>
        <w:tab/>
      </w:r>
      <w:r w:rsidRPr="00485266">
        <w:rPr>
          <w:rStyle w:val="1stTitle"/>
        </w:rPr>
        <w:t>Address:</w:t>
      </w:r>
      <w:r>
        <w:t xml:space="preserve">  </w:t>
      </w:r>
      <w:r>
        <w:tab/>
      </w:r>
      <w:bookmarkStart w:id="2" w:name="_Hlk498949272"/>
      <w:r w:rsidR="00EC2C5A" w:rsidRPr="00C8444D">
        <w:fldChar w:fldCharType="begin"/>
      </w:r>
      <w:r w:rsidR="00EC2C5A" w:rsidRPr="00C8444D">
        <w:instrText xml:space="preserve"> HYPERLINK "https://www.google.com/maps/place/30334+Spybrook+St,+Roseville,+MI+48066/@42.519345,-82.9605391,17z/data=!3m1!4b1!4m2!3m1!1s0x8824d9b04b11e635:0xc9c7d415aa43237!5m1!1e3" \o "Map It!" </w:instrText>
      </w:r>
      <w:r w:rsidR="00EC2C5A" w:rsidRPr="00C8444D">
        <w:fldChar w:fldCharType="separate"/>
      </w:r>
      <w:r w:rsidRPr="00C8444D">
        <w:rPr>
          <w:rStyle w:val="Hyperlink"/>
          <w:u w:val="none"/>
        </w:rPr>
        <w:t xml:space="preserve">30334 </w:t>
      </w:r>
      <w:proofErr w:type="spellStart"/>
      <w:r w:rsidRPr="00C8444D">
        <w:rPr>
          <w:rStyle w:val="Hyperlink"/>
          <w:u w:val="none"/>
        </w:rPr>
        <w:t>Spybrook</w:t>
      </w:r>
      <w:proofErr w:type="spellEnd"/>
      <w:r w:rsidR="00D81B26" w:rsidRPr="00C8444D">
        <w:rPr>
          <w:rStyle w:val="Hyperlink"/>
          <w:u w:val="none"/>
        </w:rPr>
        <w:t xml:space="preserve"> Roseville, MI  48066 </w:t>
      </w:r>
      <w:r w:rsidR="00EC2C5A" w:rsidRPr="00C8444D">
        <w:rPr>
          <w:rStyle w:val="Hyperlink"/>
          <w:u w:val="none"/>
        </w:rPr>
        <w:fldChar w:fldCharType="end"/>
      </w:r>
      <w:bookmarkEnd w:id="2"/>
      <w:r w:rsidRPr="00C8444D">
        <w:t xml:space="preserve"> </w:t>
      </w:r>
      <w:r>
        <w:tab/>
        <w:t xml:space="preserve"> </w:t>
      </w:r>
      <w:r>
        <w:tab/>
        <w:t xml:space="preserve"> </w:t>
      </w:r>
      <w:r>
        <w:tab/>
      </w:r>
    </w:p>
    <w:p w14:paraId="6F7B6258" w14:textId="0789B4F0" w:rsidR="00CF6CB6" w:rsidRPr="00EE2EF0" w:rsidRDefault="00235005" w:rsidP="006E3A76">
      <w:pPr>
        <w:ind w:left="720" w:firstLine="720"/>
        <w:rPr>
          <w:rStyle w:val="Hyperlink"/>
          <w:u w:val="none"/>
        </w:rPr>
      </w:pPr>
      <w:r w:rsidRPr="00EE2EF0">
        <w:rPr>
          <w:rStyle w:val="1stTitle"/>
        </w:rPr>
        <w:t>Telephone:</w:t>
      </w:r>
      <w:r w:rsidR="003E1F0A" w:rsidRPr="00EE2EF0">
        <w:rPr>
          <w:rStyle w:val="1stTitle"/>
        </w:rPr>
        <w:tab/>
      </w:r>
      <w:hyperlink r:id="rId237" w:history="1">
        <w:r w:rsidR="005807AB" w:rsidRPr="00EE2EF0">
          <w:rPr>
            <w:rStyle w:val="Hyperlink"/>
            <w:u w:val="none"/>
          </w:rPr>
          <w:t>586 480-7580</w:t>
        </w:r>
        <w:r w:rsidR="00485266" w:rsidRPr="00EE2EF0">
          <w:rPr>
            <w:rStyle w:val="Hyperlink"/>
            <w:u w:val="none"/>
          </w:rPr>
          <w:t xml:space="preserve"> </w:t>
        </w:r>
        <w:r w:rsidR="00D81B26" w:rsidRPr="00EE2EF0">
          <w:rPr>
            <w:rStyle w:val="Hyperlink"/>
            <w:u w:val="none"/>
          </w:rPr>
          <w:tab/>
        </w:r>
      </w:hyperlink>
      <w:r w:rsidR="00D81B26" w:rsidRPr="00EE2EF0">
        <w:rPr>
          <w:rStyle w:val="1stTitle"/>
        </w:rPr>
        <w:t>Email:</w:t>
      </w:r>
      <w:r w:rsidR="00D81B26" w:rsidRPr="00EE2EF0">
        <w:t xml:space="preserve">  </w:t>
      </w:r>
      <w:hyperlink r:id="rId238" w:history="1">
        <w:r w:rsidR="006745F5" w:rsidRPr="00EE2EF0">
          <w:rPr>
            <w:rStyle w:val="Hyperlink"/>
            <w:u w:val="none"/>
          </w:rPr>
          <w:t>casadie5207@yahoo.com</w:t>
        </w:r>
      </w:hyperlink>
    </w:p>
    <w:p w14:paraId="69B99427" w14:textId="77777777" w:rsidR="007A5C8D" w:rsidRDefault="00485266" w:rsidP="00817A8A">
      <w:pPr>
        <w:ind w:left="720" w:firstLine="720"/>
      </w:pPr>
      <w:r>
        <w:t xml:space="preserve"> </w:t>
      </w:r>
      <w:r>
        <w:tab/>
        <w:t xml:space="preserve">  </w:t>
      </w:r>
      <w:r>
        <w:tab/>
      </w:r>
    </w:p>
    <w:p w14:paraId="5DDA79C2" w14:textId="77777777" w:rsidR="00401331" w:rsidRDefault="00401331">
      <w:pPr>
        <w:rPr>
          <w:rStyle w:val="3rdGen"/>
        </w:rPr>
      </w:pPr>
      <w:r>
        <w:rPr>
          <w:rStyle w:val="3rdGen"/>
        </w:rPr>
        <w:br w:type="page"/>
      </w:r>
    </w:p>
    <w:p w14:paraId="7992200C" w14:textId="75E45628" w:rsidR="00401331" w:rsidRPr="00401331" w:rsidRDefault="00401331" w:rsidP="00401331">
      <w:pPr>
        <w:pStyle w:val="1stTITLE0"/>
        <w:rPr>
          <w:b w:val="0"/>
          <w:u w:val="none"/>
        </w:rPr>
      </w:pPr>
      <w:r w:rsidRPr="002B15CA">
        <w:rPr>
          <w:u w:val="none"/>
        </w:rPr>
        <w:lastRenderedPageBreak/>
        <w:t>FRANK</w:t>
      </w:r>
    </w:p>
    <w:p w14:paraId="79DF6DA3" w14:textId="77777777" w:rsidR="006C6BCD" w:rsidRDefault="006C6BCD" w:rsidP="007A5C8D">
      <w:pPr>
        <w:ind w:left="2160" w:firstLine="720"/>
        <w:rPr>
          <w:rStyle w:val="3rdGen"/>
        </w:rPr>
      </w:pPr>
    </w:p>
    <w:p w14:paraId="5416417F" w14:textId="781C89CD" w:rsidR="00485266" w:rsidRDefault="00485266" w:rsidP="007A5C8D">
      <w:pPr>
        <w:ind w:left="2160" w:firstLine="720"/>
      </w:pPr>
      <w:r w:rsidRPr="00D81B26">
        <w:rPr>
          <w:rStyle w:val="3rdGen"/>
        </w:rPr>
        <w:t>Carmella Gross</w:t>
      </w:r>
      <w:r>
        <w:t xml:space="preserve"> - October 2, 1967 </w:t>
      </w:r>
    </w:p>
    <w:p w14:paraId="4356B560" w14:textId="7B8D455A" w:rsidR="00485266" w:rsidRDefault="00485266" w:rsidP="00485266">
      <w:r>
        <w:tab/>
        <w:t xml:space="preserve"> </w:t>
      </w:r>
      <w:r>
        <w:tab/>
        <w:t xml:space="preserve"> </w:t>
      </w:r>
      <w:r>
        <w:tab/>
      </w:r>
      <w:r w:rsidR="00D81B26">
        <w:tab/>
      </w:r>
      <w:r w:rsidRPr="00485266">
        <w:rPr>
          <w:rStyle w:val="1stTitle"/>
        </w:rPr>
        <w:t>Children:</w:t>
      </w:r>
      <w:r>
        <w:t xml:space="preserve"> </w:t>
      </w:r>
      <w:r>
        <w:tab/>
      </w:r>
      <w:r w:rsidRPr="00D81B26">
        <w:rPr>
          <w:rStyle w:val="4thGen"/>
        </w:rPr>
        <w:t>Summer Eleanor</w:t>
      </w:r>
      <w:r w:rsidR="00D81B26">
        <w:t xml:space="preserve"> -</w:t>
      </w:r>
      <w:r>
        <w:t xml:space="preserve"> October 17, 2001 </w:t>
      </w:r>
    </w:p>
    <w:p w14:paraId="70790D85" w14:textId="77777777" w:rsidR="00D81B26" w:rsidRDefault="00485266" w:rsidP="00485266">
      <w:r>
        <w:t xml:space="preserve"> </w:t>
      </w:r>
      <w:r>
        <w:tab/>
        <w:t xml:space="preserve"> </w:t>
      </w:r>
      <w:r>
        <w:tab/>
        <w:t xml:space="preserve"> </w:t>
      </w:r>
      <w:r>
        <w:tab/>
        <w:t xml:space="preserve"> </w:t>
      </w:r>
      <w:r>
        <w:tab/>
      </w:r>
      <w:r w:rsidRPr="00485266">
        <w:rPr>
          <w:rStyle w:val="1stTitle"/>
        </w:rPr>
        <w:t>Address:</w:t>
      </w:r>
      <w:r>
        <w:t xml:space="preserve"> </w:t>
      </w:r>
      <w:r>
        <w:tab/>
      </w:r>
      <w:hyperlink r:id="rId239" w:tooltip="Map It!" w:history="1">
        <w:r w:rsidRPr="00D81B26">
          <w:rPr>
            <w:rStyle w:val="Hyperlink"/>
          </w:rPr>
          <w:t>30339 Indigo</w:t>
        </w:r>
        <w:r w:rsidR="00D81B26" w:rsidRPr="00D81B26">
          <w:rPr>
            <w:rStyle w:val="Hyperlink"/>
          </w:rPr>
          <w:t xml:space="preserve"> Roseville, MI  48066</w:t>
        </w:r>
      </w:hyperlink>
      <w:r w:rsidR="00D81B26">
        <w:t xml:space="preserve"> </w:t>
      </w:r>
      <w:r>
        <w:t xml:space="preserve"> </w:t>
      </w:r>
      <w:r>
        <w:tab/>
        <w:t xml:space="preserve">    </w:t>
      </w:r>
    </w:p>
    <w:p w14:paraId="6F08ABDD" w14:textId="5FEDB199" w:rsidR="00485266" w:rsidRDefault="00235005" w:rsidP="00D81B26">
      <w:pPr>
        <w:ind w:left="2160" w:firstLine="720"/>
      </w:pPr>
      <w:r w:rsidRPr="00235005">
        <w:rPr>
          <w:rStyle w:val="1stTitle"/>
        </w:rPr>
        <w:t>Telephone:</w:t>
      </w:r>
      <w:r w:rsidR="00D81B26">
        <w:t xml:space="preserve">  </w:t>
      </w:r>
      <w:r w:rsidR="00D81B26">
        <w:tab/>
      </w:r>
      <w:hyperlink r:id="rId240" w:history="1">
        <w:r w:rsidR="000B5C3C" w:rsidRPr="00584BBD">
          <w:rPr>
            <w:rStyle w:val="Hyperlink"/>
          </w:rPr>
          <w:t>586 525-9777</w:t>
        </w:r>
      </w:hyperlink>
      <w:r w:rsidR="00D81B26">
        <w:tab/>
      </w:r>
      <w:r w:rsidR="00D81B26" w:rsidRPr="00485266">
        <w:rPr>
          <w:rStyle w:val="1stTitle"/>
        </w:rPr>
        <w:t>Email:</w:t>
      </w:r>
      <w:r w:rsidR="00D81B26">
        <w:t xml:space="preserve">  </w:t>
      </w:r>
      <w:hyperlink r:id="rId241" w:history="1">
        <w:r w:rsidR="00760C13">
          <w:rPr>
            <w:rStyle w:val="Hyperlink"/>
          </w:rPr>
          <w:t>carmella.bell@hotmail.com</w:t>
        </w:r>
      </w:hyperlink>
    </w:p>
    <w:p w14:paraId="3AB62390" w14:textId="77777777" w:rsidR="00485266" w:rsidRDefault="00485266" w:rsidP="00485266">
      <w:r>
        <w:t xml:space="preserve"> </w:t>
      </w:r>
      <w:r>
        <w:tab/>
        <w:t xml:space="preserve"> </w:t>
      </w:r>
      <w:r>
        <w:tab/>
        <w:t xml:space="preserve"> </w:t>
      </w:r>
      <w:r>
        <w:tab/>
        <w:t xml:space="preserve"> </w:t>
      </w:r>
      <w:r>
        <w:tab/>
        <w:t xml:space="preserve">                </w:t>
      </w:r>
      <w:r>
        <w:tab/>
      </w:r>
      <w:r>
        <w:tab/>
        <w:t xml:space="preserve"> </w:t>
      </w:r>
    </w:p>
    <w:p w14:paraId="787F22E7" w14:textId="77777777" w:rsidR="00485266" w:rsidRDefault="00485266" w:rsidP="00485266">
      <w:r>
        <w:t xml:space="preserve"> </w:t>
      </w:r>
      <w:r>
        <w:tab/>
        <w:t xml:space="preserve"> </w:t>
      </w:r>
      <w:r>
        <w:tab/>
        <w:t xml:space="preserve">  </w:t>
      </w:r>
      <w:r>
        <w:tab/>
      </w:r>
      <w:r w:rsidR="00D81B26">
        <w:tab/>
      </w:r>
      <w:r w:rsidRPr="00D81B26">
        <w:rPr>
          <w:rStyle w:val="3rdGen"/>
        </w:rPr>
        <w:t>Joelle Gross</w:t>
      </w:r>
      <w:r>
        <w:t xml:space="preserve"> </w:t>
      </w:r>
      <w:r w:rsidR="00D81B26">
        <w:t>-</w:t>
      </w:r>
      <w:r>
        <w:t xml:space="preserve"> March 8, 1969 </w:t>
      </w:r>
    </w:p>
    <w:p w14:paraId="406ADEB8" w14:textId="77777777" w:rsidR="00D81B26" w:rsidRDefault="00485266" w:rsidP="00485266">
      <w:r>
        <w:tab/>
        <w:t xml:space="preserve"> </w:t>
      </w:r>
      <w:r>
        <w:tab/>
        <w:t xml:space="preserve"> </w:t>
      </w:r>
      <w:r>
        <w:tab/>
      </w:r>
      <w:r w:rsidR="00D81B26">
        <w:tab/>
      </w:r>
      <w:r w:rsidRPr="00485266">
        <w:rPr>
          <w:rStyle w:val="1stTitle"/>
        </w:rPr>
        <w:t>Address:</w:t>
      </w:r>
      <w:r>
        <w:t xml:space="preserve"> </w:t>
      </w:r>
      <w:r>
        <w:tab/>
      </w:r>
      <w:hyperlink r:id="rId242" w:tooltip="Map It!" w:history="1">
        <w:r w:rsidRPr="00D81B26">
          <w:rPr>
            <w:rStyle w:val="Hyperlink"/>
          </w:rPr>
          <w:t>21618 Bon Heur</w:t>
        </w:r>
        <w:r w:rsidR="00D81B26" w:rsidRPr="00D81B26">
          <w:rPr>
            <w:rStyle w:val="Hyperlink"/>
          </w:rPr>
          <w:t xml:space="preserve"> St. Clair Shores, MI  48081</w:t>
        </w:r>
      </w:hyperlink>
      <w:r w:rsidR="00D81B26">
        <w:t xml:space="preserve"> </w:t>
      </w:r>
      <w:r>
        <w:t xml:space="preserve">    </w:t>
      </w:r>
    </w:p>
    <w:p w14:paraId="5EEF1AC6" w14:textId="67AAD1DF" w:rsidR="00485266" w:rsidRDefault="00235005" w:rsidP="00D81B26">
      <w:pPr>
        <w:ind w:left="2160" w:firstLine="720"/>
      </w:pPr>
      <w:r w:rsidRPr="00235005">
        <w:rPr>
          <w:rStyle w:val="1stTitle"/>
        </w:rPr>
        <w:t>Telephone:</w:t>
      </w:r>
      <w:r w:rsidR="00485266">
        <w:t xml:space="preserve">  </w:t>
      </w:r>
      <w:r w:rsidR="00D81B26">
        <w:tab/>
      </w:r>
      <w:hyperlink r:id="rId243" w:history="1">
        <w:r w:rsidR="004B10B0" w:rsidRPr="004B10B0">
          <w:rPr>
            <w:rStyle w:val="Hyperlink"/>
          </w:rPr>
          <w:t>586 344-0433</w:t>
        </w:r>
      </w:hyperlink>
      <w:r w:rsidR="00C831DC">
        <w:tab/>
      </w:r>
      <w:r w:rsidR="00C831DC" w:rsidRPr="00C831DC">
        <w:rPr>
          <w:rStyle w:val="1stTitle"/>
        </w:rPr>
        <w:t>Email:</w:t>
      </w:r>
      <w:r w:rsidR="00C831DC">
        <w:tab/>
      </w:r>
      <w:hyperlink r:id="rId244" w:history="1">
        <w:r w:rsidR="00C831DC" w:rsidRPr="00C831DC">
          <w:rPr>
            <w:rStyle w:val="Hyperlink"/>
          </w:rPr>
          <w:t>joiegross08@yahoo.com</w:t>
        </w:r>
      </w:hyperlink>
    </w:p>
    <w:p w14:paraId="15E30748"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tab/>
        <w:t xml:space="preserve"> </w:t>
      </w:r>
    </w:p>
    <w:p w14:paraId="75E026EA" w14:textId="39E6081B" w:rsidR="00485266" w:rsidRDefault="00485266" w:rsidP="00485266">
      <w:r>
        <w:tab/>
        <w:t xml:space="preserve">  </w:t>
      </w:r>
      <w:r>
        <w:tab/>
      </w:r>
      <w:r w:rsidR="00D81B26">
        <w:tab/>
      </w:r>
      <w:r w:rsidR="00D81B26">
        <w:tab/>
      </w:r>
      <w:r w:rsidRPr="002B7C8D">
        <w:rPr>
          <w:rStyle w:val="3rdGen"/>
        </w:rPr>
        <w:t>Roberta Gross</w:t>
      </w:r>
      <w:r>
        <w:t xml:space="preserve"> </w:t>
      </w:r>
      <w:r w:rsidR="002B7C8D">
        <w:t>-</w:t>
      </w:r>
      <w:r>
        <w:t xml:space="preserve"> December 1, 1970</w:t>
      </w:r>
    </w:p>
    <w:p w14:paraId="17AF0F2B" w14:textId="536D11F8" w:rsidR="008C17D8" w:rsidRDefault="008C17D8" w:rsidP="00485266">
      <w:pPr>
        <w:rPr>
          <w:rFonts w:ascii="Arial" w:hAnsi="Arial" w:cs="Arial"/>
          <w:color w:val="222222"/>
          <w:shd w:val="clear" w:color="auto" w:fill="FFFFFF"/>
        </w:rPr>
      </w:pPr>
      <w:r>
        <w:tab/>
      </w:r>
      <w:r>
        <w:tab/>
      </w:r>
      <w:r>
        <w:tab/>
      </w:r>
      <w:r>
        <w:tab/>
      </w:r>
      <w:r w:rsidRPr="00F7443D">
        <w:rPr>
          <w:rStyle w:val="3rdGen"/>
        </w:rPr>
        <w:t xml:space="preserve">Aziz </w:t>
      </w:r>
      <w:proofErr w:type="spellStart"/>
      <w:r w:rsidR="004765A5" w:rsidRPr="00F7443D">
        <w:rPr>
          <w:rStyle w:val="3rdGen"/>
        </w:rPr>
        <w:t>Boughazroun</w:t>
      </w:r>
      <w:proofErr w:type="spellEnd"/>
      <w:r w:rsidR="004765A5" w:rsidRPr="00F7443D">
        <w:rPr>
          <w:rStyle w:val="3rdGen"/>
        </w:rPr>
        <w:t xml:space="preserve"> –</w:t>
      </w:r>
      <w:r w:rsidR="004765A5">
        <w:rPr>
          <w:rFonts w:ascii="Arial" w:hAnsi="Arial" w:cs="Arial"/>
          <w:color w:val="222222"/>
          <w:shd w:val="clear" w:color="auto" w:fill="FFFFFF"/>
        </w:rPr>
        <w:t xml:space="preserve"> July 10, 1983</w:t>
      </w:r>
    </w:p>
    <w:p w14:paraId="1E6A4D96" w14:textId="21894932" w:rsidR="004765A5" w:rsidRDefault="004765A5" w:rsidP="00485266">
      <w:r>
        <w:rPr>
          <w:rFonts w:ascii="Arial" w:hAnsi="Arial" w:cs="Arial"/>
          <w:color w:val="222222"/>
          <w:shd w:val="clear" w:color="auto" w:fill="FFFFFF"/>
        </w:rPr>
        <w:tab/>
      </w:r>
      <w:r>
        <w:rPr>
          <w:rFonts w:ascii="Arial" w:hAnsi="Arial" w:cs="Arial"/>
          <w:color w:val="222222"/>
          <w:shd w:val="clear" w:color="auto" w:fill="FFFFFF"/>
        </w:rPr>
        <w:tab/>
      </w:r>
      <w:r>
        <w:rPr>
          <w:rFonts w:ascii="Arial" w:hAnsi="Arial" w:cs="Arial"/>
          <w:color w:val="222222"/>
          <w:shd w:val="clear" w:color="auto" w:fill="FFFFFF"/>
        </w:rPr>
        <w:tab/>
      </w:r>
      <w:r>
        <w:rPr>
          <w:rFonts w:ascii="Arial" w:hAnsi="Arial" w:cs="Arial"/>
          <w:color w:val="222222"/>
          <w:shd w:val="clear" w:color="auto" w:fill="FFFFFF"/>
        </w:rPr>
        <w:tab/>
      </w:r>
      <w:r w:rsidRPr="00CA4F9E">
        <w:rPr>
          <w:rStyle w:val="1stTitle"/>
        </w:rPr>
        <w:t>Married:</w:t>
      </w:r>
      <w:r>
        <w:rPr>
          <w:rFonts w:ascii="Arial" w:hAnsi="Arial" w:cs="Arial"/>
          <w:color w:val="222222"/>
          <w:shd w:val="clear" w:color="auto" w:fill="FFFFFF"/>
        </w:rPr>
        <w:t xml:space="preserve">  </w:t>
      </w:r>
      <w:r w:rsidR="00F7443D">
        <w:rPr>
          <w:rFonts w:ascii="Arial" w:hAnsi="Arial" w:cs="Arial"/>
          <w:color w:val="222222"/>
          <w:shd w:val="clear" w:color="auto" w:fill="FFFFFF"/>
        </w:rPr>
        <w:tab/>
        <w:t>August 16, 2025</w:t>
      </w:r>
    </w:p>
    <w:p w14:paraId="7F7EFEFC" w14:textId="243373A7" w:rsidR="00D81B26" w:rsidRDefault="00485266" w:rsidP="00485266">
      <w:r>
        <w:tab/>
        <w:t xml:space="preserve"> </w:t>
      </w:r>
      <w:r>
        <w:tab/>
        <w:t xml:space="preserve"> </w:t>
      </w:r>
      <w:r>
        <w:tab/>
      </w:r>
      <w:r w:rsidR="00D81B26">
        <w:tab/>
      </w:r>
      <w:r w:rsidRPr="00485266">
        <w:rPr>
          <w:rStyle w:val="1stTitle"/>
        </w:rPr>
        <w:t>Address:</w:t>
      </w:r>
      <w:r w:rsidR="00D81B26">
        <w:t xml:space="preserve"> </w:t>
      </w:r>
      <w:r w:rsidR="00D81B26">
        <w:tab/>
      </w:r>
      <w:hyperlink r:id="rId245" w:history="1">
        <w:r w:rsidR="00325150">
          <w:rPr>
            <w:rStyle w:val="Hyperlink"/>
          </w:rPr>
          <w:t>35464 Elmwood Ct, Clinton Township, MI 48035</w:t>
        </w:r>
      </w:hyperlink>
      <w:r>
        <w:t xml:space="preserve">    </w:t>
      </w:r>
    </w:p>
    <w:p w14:paraId="4608FBE3" w14:textId="5EC50A13" w:rsidR="00485266" w:rsidRDefault="00235005" w:rsidP="00D81B26">
      <w:pPr>
        <w:ind w:left="2160" w:firstLine="720"/>
      </w:pPr>
      <w:r w:rsidRPr="00235005">
        <w:rPr>
          <w:rStyle w:val="1stTitle"/>
        </w:rPr>
        <w:t>Telephone:</w:t>
      </w:r>
      <w:r w:rsidR="00485266">
        <w:t xml:space="preserve">  </w:t>
      </w:r>
      <w:r w:rsidR="00D81B26">
        <w:tab/>
      </w:r>
      <w:hyperlink r:id="rId246" w:history="1">
        <w:r w:rsidR="00B33C36">
          <w:rPr>
            <w:rStyle w:val="Hyperlink"/>
          </w:rPr>
          <w:t>917 688-5522</w:t>
        </w:r>
      </w:hyperlink>
      <w:r w:rsidR="00485266">
        <w:t xml:space="preserve"> </w:t>
      </w:r>
      <w:r w:rsidR="00D81B26">
        <w:tab/>
      </w:r>
      <w:r w:rsidR="000276D1" w:rsidRPr="00C831DC">
        <w:rPr>
          <w:rStyle w:val="1stTitle"/>
        </w:rPr>
        <w:t>Email:</w:t>
      </w:r>
      <w:r w:rsidR="000276D1">
        <w:tab/>
      </w:r>
      <w:hyperlink r:id="rId247" w:history="1">
        <w:r w:rsidR="002E1A54">
          <w:rPr>
            <w:rStyle w:val="Hyperlink"/>
          </w:rPr>
          <w:t>Roberta.yener@gmail.com</w:t>
        </w:r>
      </w:hyperlink>
    </w:p>
    <w:p w14:paraId="1C8DA11E" w14:textId="390C6E93" w:rsidR="002E1A54" w:rsidRPr="00DF1693" w:rsidRDefault="002E1A54" w:rsidP="00D81B26">
      <w:pPr>
        <w:ind w:left="2160" w:firstLine="720"/>
        <w:rPr>
          <w:color w:val="B2324B" w:themeColor="accent3"/>
        </w:rPr>
      </w:pPr>
      <w:r>
        <w:rPr>
          <w:rStyle w:val="1stTitle"/>
        </w:rPr>
        <w:tab/>
      </w:r>
      <w:r>
        <w:rPr>
          <w:rStyle w:val="1stTitle"/>
        </w:rPr>
        <w:tab/>
      </w:r>
      <w:r>
        <w:rPr>
          <w:rStyle w:val="1stTitle"/>
        </w:rPr>
        <w:tab/>
      </w:r>
      <w:r>
        <w:rPr>
          <w:rStyle w:val="1stTitle"/>
        </w:rPr>
        <w:tab/>
      </w:r>
      <w:r>
        <w:rPr>
          <w:rStyle w:val="1stTitle"/>
        </w:rPr>
        <w:tab/>
      </w:r>
      <w:hyperlink r:id="rId248" w:tgtFrame="_blank" w:history="1">
        <w:r w:rsidR="00A35E41" w:rsidRPr="00DF1693">
          <w:rPr>
            <w:rFonts w:ascii="Arial" w:hAnsi="Arial" w:cs="Arial"/>
            <w:color w:val="B2324B" w:themeColor="accent3"/>
            <w:u w:val="single"/>
            <w:shd w:val="clear" w:color="auto" w:fill="FFFFFF"/>
          </w:rPr>
          <w:t>azizboughazroun@gmail.com</w:t>
        </w:r>
      </w:hyperlink>
    </w:p>
    <w:p w14:paraId="34C8B80E" w14:textId="10128E76" w:rsidR="005E0BE9" w:rsidRDefault="00485266" w:rsidP="002150CB">
      <w:pPr>
        <w:rPr>
          <w:rStyle w:val="3rdGen"/>
        </w:rPr>
      </w:pPr>
      <w:r>
        <w:t xml:space="preserve"> </w:t>
      </w:r>
      <w:r>
        <w:tab/>
        <w:t xml:space="preserve"> </w:t>
      </w:r>
      <w:r>
        <w:tab/>
        <w:t xml:space="preserve"> </w:t>
      </w:r>
      <w:r>
        <w:tab/>
        <w:t xml:space="preserve"> </w:t>
      </w:r>
      <w:r>
        <w:tab/>
        <w:t xml:space="preserve"> </w:t>
      </w:r>
      <w:r>
        <w:tab/>
        <w:t xml:space="preserve"> </w:t>
      </w:r>
    </w:p>
    <w:p w14:paraId="54832E97" w14:textId="5C2378B7" w:rsidR="00485266" w:rsidRDefault="00401331" w:rsidP="00401331">
      <w:pPr>
        <w:ind w:left="2160" w:firstLine="720"/>
      </w:pPr>
      <w:r>
        <w:rPr>
          <w:rStyle w:val="3rdGen"/>
        </w:rPr>
        <w:t>C</w:t>
      </w:r>
      <w:r w:rsidR="00485266" w:rsidRPr="002B7C8D">
        <w:rPr>
          <w:rStyle w:val="3rdGen"/>
        </w:rPr>
        <w:t>andace Gross</w:t>
      </w:r>
      <w:r w:rsidR="00485266">
        <w:t xml:space="preserve"> - October 14, 1976 </w:t>
      </w:r>
    </w:p>
    <w:p w14:paraId="479F4A9F" w14:textId="77777777" w:rsidR="00485266" w:rsidRDefault="00485266" w:rsidP="00485266">
      <w:r>
        <w:tab/>
        <w:t xml:space="preserve"> </w:t>
      </w:r>
      <w:r>
        <w:tab/>
        <w:t xml:space="preserve"> </w:t>
      </w:r>
      <w:r>
        <w:tab/>
      </w:r>
      <w:r w:rsidR="002B7C8D">
        <w:tab/>
      </w:r>
      <w:r w:rsidRPr="002B7C8D">
        <w:rPr>
          <w:rStyle w:val="3rdGen"/>
        </w:rPr>
        <w:t>Scott Campbell</w:t>
      </w:r>
      <w:r>
        <w:t xml:space="preserve"> </w:t>
      </w:r>
      <w:r w:rsidR="004C6E42" w:rsidRPr="004C6E42">
        <w:t>-</w:t>
      </w:r>
      <w:r>
        <w:t xml:space="preserve"> December 3, 1970 </w:t>
      </w:r>
    </w:p>
    <w:p w14:paraId="44FE8197" w14:textId="77777777" w:rsidR="00485266" w:rsidRDefault="00485266" w:rsidP="00485266">
      <w:r>
        <w:tab/>
        <w:t xml:space="preserve"> </w:t>
      </w:r>
      <w:r>
        <w:tab/>
        <w:t xml:space="preserve"> </w:t>
      </w:r>
      <w:r>
        <w:tab/>
      </w:r>
      <w:r w:rsidR="002B7C8D">
        <w:tab/>
      </w:r>
      <w:r w:rsidRPr="00485266">
        <w:rPr>
          <w:rStyle w:val="1stTitle"/>
        </w:rPr>
        <w:t>Married:</w:t>
      </w:r>
      <w:r>
        <w:t xml:space="preserve">  </w:t>
      </w:r>
      <w:r>
        <w:tab/>
        <w:t xml:space="preserve">July 31, 2004 </w:t>
      </w:r>
    </w:p>
    <w:p w14:paraId="72BE50CC" w14:textId="77777777" w:rsidR="002B7C8D" w:rsidRDefault="002B7C8D" w:rsidP="002B7C8D">
      <w:pPr>
        <w:ind w:left="2160" w:firstLine="720"/>
      </w:pPr>
      <w:r w:rsidRPr="00485266">
        <w:rPr>
          <w:rStyle w:val="1stTitle"/>
        </w:rPr>
        <w:t>Children:</w:t>
      </w:r>
      <w:r>
        <w:t xml:space="preserve"> </w:t>
      </w:r>
      <w:r>
        <w:tab/>
      </w:r>
      <w:r w:rsidRPr="002B7C8D">
        <w:rPr>
          <w:rStyle w:val="4thGen"/>
        </w:rPr>
        <w:t>Breanne Cooper</w:t>
      </w:r>
      <w:r>
        <w:t xml:space="preserve"> </w:t>
      </w:r>
      <w:r w:rsidR="004C6E42" w:rsidRPr="004C6E42">
        <w:t>-</w:t>
      </w:r>
      <w:r>
        <w:t xml:space="preserve"> October 9, 1996 </w:t>
      </w:r>
    </w:p>
    <w:p w14:paraId="0A2EA53D" w14:textId="77777777" w:rsidR="002B7C8D" w:rsidRDefault="002B7C8D" w:rsidP="002B7C8D">
      <w:r>
        <w:t xml:space="preserve"> </w:t>
      </w:r>
      <w:r>
        <w:tab/>
      </w:r>
      <w:r>
        <w:tab/>
      </w:r>
      <w:r>
        <w:tab/>
      </w:r>
      <w:r>
        <w:tab/>
      </w:r>
      <w:r>
        <w:tab/>
      </w:r>
      <w:r>
        <w:tab/>
      </w:r>
      <w:r w:rsidRPr="002B7C8D">
        <w:rPr>
          <w:rStyle w:val="4thGen"/>
        </w:rPr>
        <w:t>Connor Robert</w:t>
      </w:r>
      <w:r>
        <w:t xml:space="preserve"> - April 24, 2007</w:t>
      </w:r>
      <w:r w:rsidR="00485266">
        <w:tab/>
        <w:t xml:space="preserve"> </w:t>
      </w:r>
      <w:r w:rsidR="00485266">
        <w:tab/>
        <w:t xml:space="preserve"> </w:t>
      </w:r>
      <w:r w:rsidR="00485266">
        <w:tab/>
      </w:r>
      <w:r>
        <w:tab/>
      </w:r>
    </w:p>
    <w:p w14:paraId="3408F0BD" w14:textId="46E5E9A3" w:rsidR="00D25E6D" w:rsidRPr="00C8444D" w:rsidRDefault="00485266" w:rsidP="00D25E6D">
      <w:pPr>
        <w:ind w:left="2160" w:firstLine="720"/>
        <w:rPr>
          <w:rStyle w:val="Hyperlink"/>
          <w:u w:val="none"/>
        </w:rPr>
      </w:pPr>
      <w:r w:rsidRPr="00485266">
        <w:rPr>
          <w:rStyle w:val="1stTitle"/>
        </w:rPr>
        <w:t>Address:</w:t>
      </w:r>
      <w:r>
        <w:t xml:space="preserve"> </w:t>
      </w:r>
      <w:r>
        <w:tab/>
      </w:r>
      <w:hyperlink r:id="rId249" w:history="1">
        <w:r w:rsidR="00D25E6D" w:rsidRPr="00C8444D">
          <w:rPr>
            <w:rStyle w:val="Hyperlink"/>
            <w:u w:val="none"/>
          </w:rPr>
          <w:t>116 Cottonwood Circle S. Collierville, TN 38017</w:t>
        </w:r>
      </w:hyperlink>
    </w:p>
    <w:p w14:paraId="5D01F2DA" w14:textId="0352F0BC" w:rsidR="00485266" w:rsidRDefault="00235005" w:rsidP="002B7C8D">
      <w:pPr>
        <w:ind w:left="2160" w:firstLine="720"/>
      </w:pPr>
      <w:r w:rsidRPr="00235005">
        <w:rPr>
          <w:rStyle w:val="1stTitle"/>
        </w:rPr>
        <w:t>Telephone:</w:t>
      </w:r>
      <w:r w:rsidR="00485266">
        <w:t xml:space="preserve">   </w:t>
      </w:r>
      <w:r w:rsidR="002B7C8D">
        <w:tab/>
      </w:r>
      <w:hyperlink r:id="rId250" w:history="1">
        <w:r w:rsidR="00485266" w:rsidRPr="00C8444D">
          <w:rPr>
            <w:rStyle w:val="Hyperlink"/>
            <w:u w:val="none"/>
          </w:rPr>
          <w:t>313 207-3243</w:t>
        </w:r>
      </w:hyperlink>
      <w:r w:rsidR="00A318DF" w:rsidRPr="00C8444D">
        <w:tab/>
      </w:r>
      <w:r w:rsidR="002B7C8D">
        <w:t xml:space="preserve"> </w:t>
      </w:r>
      <w:r w:rsidR="002B7C8D" w:rsidRPr="00485266">
        <w:rPr>
          <w:rStyle w:val="1stTitle"/>
        </w:rPr>
        <w:t>Email</w:t>
      </w:r>
      <w:r w:rsidR="002B7C8D" w:rsidRPr="00C8444D">
        <w:rPr>
          <w:rStyle w:val="1stTitle"/>
        </w:rPr>
        <w:t>:</w:t>
      </w:r>
      <w:r w:rsidR="002B7C8D" w:rsidRPr="00C8444D">
        <w:t xml:space="preserve">   </w:t>
      </w:r>
      <w:hyperlink r:id="rId251" w:history="1">
        <w:r w:rsidR="002267C1" w:rsidRPr="00C8444D">
          <w:rPr>
            <w:rStyle w:val="Hyperlink"/>
            <w:u w:val="none"/>
          </w:rPr>
          <w:t>campbellcm123@gmail.com</w:t>
        </w:r>
      </w:hyperlink>
      <w:r w:rsidR="00485266">
        <w:t xml:space="preserve"> </w:t>
      </w:r>
    </w:p>
    <w:p w14:paraId="39FDE276" w14:textId="6DE77B5B" w:rsidR="00D044FF" w:rsidRPr="000032A9" w:rsidRDefault="00485266" w:rsidP="000032A9">
      <w:pPr>
        <w:rPr>
          <w:rStyle w:val="2ndGen"/>
          <w:b w:val="0"/>
          <w:color w:val="auto"/>
        </w:rPr>
      </w:pPr>
      <w:r>
        <w:tab/>
        <w:t xml:space="preserve">  </w:t>
      </w:r>
      <w:r>
        <w:tab/>
      </w:r>
    </w:p>
    <w:p w14:paraId="2ECE71CF" w14:textId="261CCD54" w:rsidR="00485266" w:rsidRDefault="00485266" w:rsidP="00107905">
      <w:pPr>
        <w:ind w:left="720" w:firstLine="720"/>
      </w:pPr>
      <w:r w:rsidRPr="00BD0AF0">
        <w:rPr>
          <w:rStyle w:val="2ndGen"/>
        </w:rPr>
        <w:t>Anthony Romeo</w:t>
      </w:r>
      <w:r>
        <w:t xml:space="preserve"> - January 27, 1947 </w:t>
      </w:r>
    </w:p>
    <w:p w14:paraId="40F0D928" w14:textId="735AF87D" w:rsidR="00485266" w:rsidRDefault="00485266" w:rsidP="00485266">
      <w:r>
        <w:t xml:space="preserve"> </w:t>
      </w:r>
      <w:r>
        <w:tab/>
        <w:t xml:space="preserve"> </w:t>
      </w:r>
      <w:r>
        <w:tab/>
      </w:r>
      <w:r w:rsidRPr="00BD0AF0">
        <w:rPr>
          <w:rStyle w:val="2ndGen"/>
        </w:rPr>
        <w:t>Constance J. Majewski</w:t>
      </w:r>
      <w:r>
        <w:t xml:space="preserve"> - June 7, </w:t>
      </w:r>
      <w:proofErr w:type="gramStart"/>
      <w:r>
        <w:t>1947</w:t>
      </w:r>
      <w:proofErr w:type="gramEnd"/>
      <w:r>
        <w:t xml:space="preserve"> </w:t>
      </w:r>
      <w:r>
        <w:tab/>
      </w:r>
      <w:r w:rsidR="00F871F5" w:rsidRPr="00F871F5">
        <w:rPr>
          <w:b/>
          <w:bCs/>
        </w:rPr>
        <w:t>Deceased:</w:t>
      </w:r>
      <w:r>
        <w:t xml:space="preserve">  April 2, 2002 </w:t>
      </w:r>
    </w:p>
    <w:p w14:paraId="72C7ADE4" w14:textId="77777777" w:rsidR="00485266" w:rsidRPr="00BD0AF0" w:rsidRDefault="00485266" w:rsidP="00485266">
      <w:pPr>
        <w:rPr>
          <w:rStyle w:val="2ndGen"/>
        </w:rPr>
      </w:pPr>
      <w:r>
        <w:t xml:space="preserve"> </w:t>
      </w:r>
      <w:r>
        <w:tab/>
        <w:t xml:space="preserve"> </w:t>
      </w:r>
      <w:r>
        <w:tab/>
      </w:r>
      <w:r w:rsidRPr="00BD0AF0">
        <w:rPr>
          <w:rStyle w:val="2ndGen"/>
        </w:rPr>
        <w:t xml:space="preserve">MaryAnn </w:t>
      </w:r>
      <w:proofErr w:type="spellStart"/>
      <w:r w:rsidRPr="00BD0AF0">
        <w:rPr>
          <w:rStyle w:val="2ndGen"/>
        </w:rPr>
        <w:t>Merlano</w:t>
      </w:r>
      <w:proofErr w:type="spellEnd"/>
      <w:r w:rsidRPr="00BD0AF0">
        <w:rPr>
          <w:rStyle w:val="2ndGen"/>
        </w:rPr>
        <w:t xml:space="preserve"> </w:t>
      </w:r>
    </w:p>
    <w:p w14:paraId="71670647" w14:textId="77777777" w:rsidR="00485266" w:rsidRDefault="00485266" w:rsidP="00485266">
      <w:r>
        <w:t xml:space="preserve"> </w:t>
      </w:r>
      <w:r>
        <w:tab/>
        <w:t xml:space="preserve"> </w:t>
      </w:r>
      <w:r>
        <w:tab/>
      </w:r>
      <w:r w:rsidRPr="00485266">
        <w:rPr>
          <w:rStyle w:val="1stTitle"/>
        </w:rPr>
        <w:t>Children:</w:t>
      </w:r>
      <w:r>
        <w:t xml:space="preserve"> </w:t>
      </w:r>
      <w:r>
        <w:tab/>
      </w:r>
      <w:r w:rsidRPr="00BD0AF0">
        <w:rPr>
          <w:rStyle w:val="3rdGen"/>
        </w:rPr>
        <w:t>Mark</w:t>
      </w:r>
      <w:r>
        <w:t xml:space="preserve"> - May 1, 1974 </w:t>
      </w:r>
    </w:p>
    <w:p w14:paraId="1868B4C7" w14:textId="77777777" w:rsidR="00485266" w:rsidRDefault="00485266" w:rsidP="00485266">
      <w:r>
        <w:t xml:space="preserve"> </w:t>
      </w:r>
      <w:r>
        <w:tab/>
        <w:t xml:space="preserve"> </w:t>
      </w:r>
      <w:r>
        <w:tab/>
        <w:t xml:space="preserve"> </w:t>
      </w:r>
      <w:r>
        <w:tab/>
        <w:t xml:space="preserve"> </w:t>
      </w:r>
      <w:r>
        <w:tab/>
      </w:r>
      <w:r w:rsidRPr="00BD0AF0">
        <w:rPr>
          <w:rStyle w:val="3rdGen"/>
        </w:rPr>
        <w:t>Michael Henson</w:t>
      </w:r>
      <w:r>
        <w:t xml:space="preserve"> - July 12, 1967 </w:t>
      </w:r>
    </w:p>
    <w:p w14:paraId="03EBE7D3" w14:textId="77777777" w:rsidR="00485266" w:rsidRDefault="00485266" w:rsidP="00485266">
      <w:r>
        <w:t xml:space="preserve"> </w:t>
      </w:r>
      <w:r>
        <w:tab/>
        <w:t xml:space="preserve"> </w:t>
      </w:r>
      <w:r>
        <w:tab/>
        <w:t xml:space="preserve">  </w:t>
      </w:r>
      <w:r>
        <w:tab/>
        <w:t xml:space="preserve"> </w:t>
      </w:r>
      <w:r>
        <w:tab/>
      </w:r>
      <w:r w:rsidRPr="00BD0AF0">
        <w:rPr>
          <w:rStyle w:val="3rdGen"/>
        </w:rPr>
        <w:t>Maureen Henson</w:t>
      </w:r>
      <w:r>
        <w:t xml:space="preserve"> - September 12, 1969 </w:t>
      </w:r>
    </w:p>
    <w:p w14:paraId="0C293F9B" w14:textId="6BAAA58B" w:rsidR="00485266" w:rsidRDefault="00485266" w:rsidP="00485266">
      <w:r>
        <w:t xml:space="preserve"> </w:t>
      </w:r>
      <w:r>
        <w:tab/>
        <w:t xml:space="preserve"> </w:t>
      </w:r>
      <w:r>
        <w:tab/>
        <w:t xml:space="preserve">  </w:t>
      </w:r>
      <w:r>
        <w:tab/>
        <w:t xml:space="preserve"> </w:t>
      </w:r>
      <w:r>
        <w:tab/>
      </w:r>
      <w:r w:rsidRPr="00BD0AF0">
        <w:rPr>
          <w:rStyle w:val="3rdGen"/>
        </w:rPr>
        <w:t>Bobby Henson</w:t>
      </w:r>
      <w:r>
        <w:t xml:space="preserve"> </w:t>
      </w:r>
      <w:r w:rsidR="004C6E42" w:rsidRPr="004C6E42">
        <w:t>-</w:t>
      </w:r>
      <w:r>
        <w:t xml:space="preserve"> </w:t>
      </w:r>
      <w:r w:rsidR="00BD0AF0">
        <w:t xml:space="preserve">August 28, </w:t>
      </w:r>
      <w:proofErr w:type="gramStart"/>
      <w:r w:rsidR="00BD0AF0">
        <w:t>1972</w:t>
      </w:r>
      <w:proofErr w:type="gramEnd"/>
      <w:r w:rsidR="00BD0AF0">
        <w:tab/>
      </w:r>
      <w:r w:rsidR="00F871F5" w:rsidRPr="00F871F5">
        <w:rPr>
          <w:b/>
          <w:bCs/>
        </w:rPr>
        <w:t>Deceased:</w:t>
      </w:r>
      <w:r>
        <w:t xml:space="preserve">  </w:t>
      </w:r>
      <w:r w:rsidR="00BD0AF0">
        <w:t>April 4,1992</w:t>
      </w:r>
      <w:r>
        <w:t xml:space="preserve"> </w:t>
      </w:r>
    </w:p>
    <w:p w14:paraId="72A57131" w14:textId="3875D7D3" w:rsidR="00C330F6" w:rsidRDefault="00485266" w:rsidP="008212C4">
      <w:pPr>
        <w:rPr>
          <w:rStyle w:val="Hyperlink"/>
        </w:rPr>
      </w:pPr>
      <w:r>
        <w:t xml:space="preserve"> </w:t>
      </w:r>
      <w:r>
        <w:tab/>
        <w:t xml:space="preserve"> </w:t>
      </w:r>
      <w:r>
        <w:tab/>
      </w:r>
      <w:r w:rsidR="005E3B25" w:rsidRPr="005E3B25">
        <w:rPr>
          <w:b/>
          <w:bCs/>
          <w:i/>
          <w:iCs/>
        </w:rPr>
        <w:t>Address:</w:t>
      </w:r>
      <w:r w:rsidR="005E3B25">
        <w:tab/>
      </w:r>
      <w:hyperlink r:id="rId252" w:history="1">
        <w:r w:rsidR="005E3B25" w:rsidRPr="005E3B25">
          <w:rPr>
            <w:rStyle w:val="Hyperlink"/>
          </w:rPr>
          <w:t>48439 Stapleton  Macomb, MI  48042</w:t>
        </w:r>
      </w:hyperlink>
      <w:r w:rsidR="005E3B25">
        <w:tab/>
      </w:r>
      <w:r w:rsidR="0006586E" w:rsidRPr="008212C4">
        <w:rPr>
          <w:i/>
          <w:iCs/>
        </w:rPr>
        <w:t>T</w:t>
      </w:r>
      <w:r w:rsidR="00235005" w:rsidRPr="008212C4">
        <w:rPr>
          <w:rStyle w:val="1stTitle"/>
        </w:rPr>
        <w:t>elephone</w:t>
      </w:r>
      <w:r w:rsidR="00235005" w:rsidRPr="00235005">
        <w:rPr>
          <w:rStyle w:val="1stTitle"/>
        </w:rPr>
        <w:t>:</w:t>
      </w:r>
      <w:r>
        <w:t xml:space="preserve">  </w:t>
      </w:r>
      <w:r w:rsidR="00BD0AF0">
        <w:tab/>
      </w:r>
      <w:hyperlink r:id="rId253" w:history="1">
        <w:r w:rsidR="00C330F6" w:rsidRPr="00C330F6">
          <w:rPr>
            <w:rStyle w:val="Hyperlink"/>
          </w:rPr>
          <w:t>248-891-5067</w:t>
        </w:r>
      </w:hyperlink>
    </w:p>
    <w:p w14:paraId="22FA80FD" w14:textId="77777777" w:rsidR="00EC7EDC" w:rsidRDefault="00EC7EDC" w:rsidP="008212C4"/>
    <w:p w14:paraId="49569591" w14:textId="1E8BC230" w:rsidR="00485266" w:rsidRDefault="00485266" w:rsidP="00C330F6">
      <w:pPr>
        <w:ind w:left="2160" w:firstLine="720"/>
      </w:pPr>
      <w:r w:rsidRPr="00BD0AF0">
        <w:rPr>
          <w:rStyle w:val="3rdGen"/>
        </w:rPr>
        <w:t>Mark Romeo</w:t>
      </w:r>
      <w:r>
        <w:t xml:space="preserve"> - May 1, 1974 </w:t>
      </w:r>
    </w:p>
    <w:p w14:paraId="19B4AA94" w14:textId="77777777" w:rsidR="00485266" w:rsidRDefault="00485266" w:rsidP="00485266">
      <w:r>
        <w:tab/>
        <w:t xml:space="preserve"> </w:t>
      </w:r>
      <w:r>
        <w:tab/>
        <w:t xml:space="preserve"> </w:t>
      </w:r>
      <w:r>
        <w:tab/>
      </w:r>
      <w:r w:rsidR="00BD0AF0">
        <w:tab/>
      </w:r>
      <w:r w:rsidRPr="00BD0AF0">
        <w:rPr>
          <w:rStyle w:val="3rdGen"/>
        </w:rPr>
        <w:t>Barbara</w:t>
      </w:r>
      <w:r>
        <w:t xml:space="preserve"> - October 5, 1977 </w:t>
      </w:r>
    </w:p>
    <w:p w14:paraId="4300AD82" w14:textId="77777777" w:rsidR="00485266" w:rsidRDefault="00485266" w:rsidP="00485266">
      <w:r>
        <w:tab/>
        <w:t xml:space="preserve"> </w:t>
      </w:r>
      <w:r>
        <w:tab/>
        <w:t xml:space="preserve"> </w:t>
      </w:r>
      <w:r>
        <w:tab/>
      </w:r>
      <w:r w:rsidR="00BD0AF0">
        <w:tab/>
      </w:r>
      <w:r w:rsidRPr="00485266">
        <w:rPr>
          <w:rStyle w:val="1stTitle"/>
        </w:rPr>
        <w:t>Children:</w:t>
      </w:r>
      <w:r>
        <w:t xml:space="preserve"> </w:t>
      </w:r>
      <w:r>
        <w:tab/>
      </w:r>
      <w:r w:rsidRPr="00BD0AF0">
        <w:rPr>
          <w:rStyle w:val="4thGen"/>
        </w:rPr>
        <w:t>Charles David</w:t>
      </w:r>
      <w:r>
        <w:t xml:space="preserve"> </w:t>
      </w:r>
      <w:r w:rsidR="004C6E42" w:rsidRPr="004C6E42">
        <w:t>-</w:t>
      </w:r>
      <w:r>
        <w:t xml:space="preserve"> February 10, 1996 </w:t>
      </w:r>
    </w:p>
    <w:p w14:paraId="0C0D217B" w14:textId="77777777" w:rsidR="00485266" w:rsidRDefault="00485266" w:rsidP="00485266">
      <w:r>
        <w:tab/>
        <w:t xml:space="preserve"> </w:t>
      </w:r>
      <w:r>
        <w:tab/>
        <w:t xml:space="preserve"> </w:t>
      </w:r>
      <w:r>
        <w:tab/>
        <w:t xml:space="preserve"> </w:t>
      </w:r>
      <w:r>
        <w:tab/>
        <w:t xml:space="preserve"> </w:t>
      </w:r>
      <w:r>
        <w:tab/>
      </w:r>
      <w:r w:rsidR="00BD0AF0">
        <w:tab/>
      </w:r>
      <w:r w:rsidRPr="00BD0AF0">
        <w:rPr>
          <w:rStyle w:val="4thGen"/>
        </w:rPr>
        <w:t>Jordyn Mary</w:t>
      </w:r>
      <w:r>
        <w:t xml:space="preserve"> </w:t>
      </w:r>
      <w:r w:rsidR="004C6E42" w:rsidRPr="004C6E42">
        <w:t>-</w:t>
      </w:r>
      <w:r>
        <w:t xml:space="preserve"> December 30, 1997 </w:t>
      </w:r>
    </w:p>
    <w:p w14:paraId="6ECA2992" w14:textId="77777777" w:rsidR="00485266" w:rsidRDefault="00485266" w:rsidP="00485266">
      <w:r>
        <w:tab/>
        <w:t xml:space="preserve"> </w:t>
      </w:r>
      <w:r>
        <w:tab/>
        <w:t xml:space="preserve"> </w:t>
      </w:r>
      <w:r>
        <w:tab/>
        <w:t xml:space="preserve"> </w:t>
      </w:r>
      <w:r>
        <w:tab/>
        <w:t xml:space="preserve"> </w:t>
      </w:r>
      <w:r>
        <w:tab/>
      </w:r>
      <w:r w:rsidR="00BD0AF0">
        <w:tab/>
      </w:r>
      <w:r w:rsidRPr="00BD0AF0">
        <w:rPr>
          <w:rStyle w:val="4thGen"/>
        </w:rPr>
        <w:t>Brooke Cheyanne</w:t>
      </w:r>
      <w:r>
        <w:t xml:space="preserve"> </w:t>
      </w:r>
      <w:r w:rsidR="004C6E42" w:rsidRPr="004C6E42">
        <w:t>-</w:t>
      </w:r>
      <w:r>
        <w:t xml:space="preserve"> February 25, 1999 </w:t>
      </w:r>
    </w:p>
    <w:p w14:paraId="5CA9C797" w14:textId="77777777" w:rsidR="00485266" w:rsidRDefault="00485266" w:rsidP="00485266">
      <w:r>
        <w:tab/>
        <w:t xml:space="preserve"> </w:t>
      </w:r>
      <w:r>
        <w:tab/>
        <w:t xml:space="preserve"> </w:t>
      </w:r>
      <w:r>
        <w:tab/>
        <w:t xml:space="preserve"> </w:t>
      </w:r>
      <w:r>
        <w:tab/>
        <w:t xml:space="preserve"> </w:t>
      </w:r>
      <w:r>
        <w:tab/>
      </w:r>
      <w:r w:rsidR="00BD0AF0">
        <w:tab/>
      </w:r>
      <w:r w:rsidRPr="00BD0AF0">
        <w:rPr>
          <w:rStyle w:val="4thGen"/>
        </w:rPr>
        <w:t>Shelby Nicole</w:t>
      </w:r>
      <w:r>
        <w:t xml:space="preserve"> </w:t>
      </w:r>
      <w:r w:rsidR="004C6E42" w:rsidRPr="004C6E42">
        <w:t>-</w:t>
      </w:r>
      <w:r>
        <w:t xml:space="preserve"> June 19, 2003 </w:t>
      </w:r>
    </w:p>
    <w:p w14:paraId="785AC7F0" w14:textId="77777777" w:rsidR="00485266" w:rsidRDefault="00485266" w:rsidP="00485266">
      <w:r>
        <w:tab/>
        <w:t xml:space="preserve"> </w:t>
      </w:r>
      <w:r>
        <w:tab/>
        <w:t xml:space="preserve"> </w:t>
      </w:r>
      <w:r>
        <w:tab/>
        <w:t xml:space="preserve"> </w:t>
      </w:r>
      <w:r>
        <w:tab/>
        <w:t xml:space="preserve"> </w:t>
      </w:r>
      <w:r>
        <w:tab/>
      </w:r>
      <w:r w:rsidR="00BD0AF0">
        <w:tab/>
      </w:r>
      <w:r w:rsidRPr="00BD0AF0">
        <w:rPr>
          <w:rStyle w:val="4thGen"/>
        </w:rPr>
        <w:t>Madison Jenna</w:t>
      </w:r>
      <w:r>
        <w:t xml:space="preserve"> </w:t>
      </w:r>
      <w:r w:rsidR="004C6E42" w:rsidRPr="004C6E42">
        <w:t>-</w:t>
      </w:r>
      <w:r>
        <w:t xml:space="preserve"> March 9, 2005 </w:t>
      </w:r>
    </w:p>
    <w:p w14:paraId="424A0AA7" w14:textId="7E8F6550" w:rsidR="00AF604E" w:rsidRDefault="00235005" w:rsidP="00D044FF">
      <w:pPr>
        <w:ind w:left="2160" w:firstLine="720"/>
      </w:pPr>
      <w:r w:rsidRPr="00235005">
        <w:rPr>
          <w:rStyle w:val="1stTitle"/>
        </w:rPr>
        <w:t>Telephone:</w:t>
      </w:r>
      <w:r w:rsidR="00BD0AF0">
        <w:rPr>
          <w:rStyle w:val="1stTitle"/>
        </w:rPr>
        <w:tab/>
      </w:r>
      <w:hyperlink r:id="rId254" w:history="1">
        <w:r w:rsidR="00085AF5">
          <w:rPr>
            <w:rStyle w:val="Hyperlink"/>
          </w:rPr>
          <w:t>586 277-8202</w:t>
        </w:r>
      </w:hyperlink>
      <w:r w:rsidR="00085AF5">
        <w:rPr>
          <w:rStyle w:val="1stTitle"/>
        </w:rPr>
        <w:tab/>
      </w:r>
      <w:r w:rsidR="00BD0AF0" w:rsidRPr="00485266">
        <w:rPr>
          <w:rStyle w:val="1stTitle"/>
        </w:rPr>
        <w:t>Email:</w:t>
      </w:r>
      <w:r w:rsidR="00BD0AF0">
        <w:t xml:space="preserve">  </w:t>
      </w:r>
      <w:hyperlink r:id="rId255" w:history="1">
        <w:r w:rsidR="00085AF5" w:rsidRPr="00C04EF9">
          <w:rPr>
            <w:rStyle w:val="Hyperlink"/>
          </w:rPr>
          <w:t>markandbarbs7@gmail.com</w:t>
        </w:r>
      </w:hyperlink>
      <w:r w:rsidR="00AF604E">
        <w:t xml:space="preserve"> </w:t>
      </w:r>
    </w:p>
    <w:p w14:paraId="23808090" w14:textId="77777777" w:rsidR="00401331" w:rsidRDefault="00485266" w:rsidP="00401331">
      <w:pPr>
        <w:pStyle w:val="1stTITLE0"/>
        <w:rPr>
          <w:u w:val="none"/>
        </w:rPr>
      </w:pPr>
      <w:r w:rsidRPr="002B15CA">
        <w:rPr>
          <w:u w:val="none"/>
        </w:rPr>
        <w:t xml:space="preserve">  </w:t>
      </w:r>
      <w:r w:rsidRPr="002B15CA">
        <w:rPr>
          <w:u w:val="none"/>
        </w:rPr>
        <w:tab/>
      </w:r>
    </w:p>
    <w:p w14:paraId="3A450A83" w14:textId="42ED4518" w:rsidR="00085AF5" w:rsidRDefault="00401331" w:rsidP="00401331">
      <w:pPr>
        <w:pStyle w:val="1stTITLE0"/>
        <w:ind w:firstLine="720"/>
      </w:pPr>
      <w:r>
        <w:rPr>
          <w:rStyle w:val="4thGen"/>
          <w:rFonts w:eastAsiaTheme="minorEastAsia" w:cstheme="minorBidi"/>
          <w:b/>
          <w:bCs w:val="0"/>
          <w:spacing w:val="0"/>
          <w:szCs w:val="22"/>
          <w:u w:val="none"/>
        </w:rPr>
        <w:t>Ch</w:t>
      </w:r>
      <w:r w:rsidR="00085AF5" w:rsidRPr="00DA5B76">
        <w:rPr>
          <w:rStyle w:val="4thGen"/>
          <w:rFonts w:eastAsiaTheme="minorEastAsia" w:cstheme="minorBidi"/>
          <w:b/>
          <w:bCs w:val="0"/>
          <w:spacing w:val="0"/>
          <w:szCs w:val="22"/>
          <w:u w:val="none"/>
        </w:rPr>
        <w:t xml:space="preserve">arles </w:t>
      </w:r>
      <w:r w:rsidR="00F9440C" w:rsidRPr="00DA5B76">
        <w:rPr>
          <w:rStyle w:val="4thGen"/>
          <w:rFonts w:eastAsiaTheme="minorEastAsia" w:cstheme="minorBidi"/>
          <w:b/>
          <w:bCs w:val="0"/>
          <w:spacing w:val="0"/>
          <w:szCs w:val="22"/>
          <w:u w:val="none"/>
        </w:rPr>
        <w:t>Horner</w:t>
      </w:r>
      <w:r w:rsidR="00085AF5" w:rsidRPr="00DA5B76">
        <w:rPr>
          <w:rStyle w:val="4thGen"/>
          <w:rFonts w:eastAsiaTheme="minorEastAsia" w:cstheme="minorBidi"/>
          <w:bCs w:val="0"/>
          <w:spacing w:val="0"/>
          <w:szCs w:val="22"/>
          <w:u w:val="none"/>
        </w:rPr>
        <w:t xml:space="preserve"> </w:t>
      </w:r>
      <w:r w:rsidR="00085AF5" w:rsidRPr="00DA5B76">
        <w:rPr>
          <w:rStyle w:val="4thGen"/>
          <w:rFonts w:eastAsiaTheme="minorEastAsia" w:cstheme="minorBidi"/>
          <w:bCs w:val="0"/>
          <w:color w:val="000000" w:themeColor="text1"/>
          <w:spacing w:val="0"/>
          <w:szCs w:val="22"/>
          <w:u w:val="none"/>
        </w:rPr>
        <w:t>- February 10, 1996</w:t>
      </w:r>
      <w:r w:rsidR="00085AF5" w:rsidRPr="00DA5B76">
        <w:rPr>
          <w:color w:val="000000" w:themeColor="text1"/>
        </w:rPr>
        <w:t xml:space="preserve"> </w:t>
      </w:r>
    </w:p>
    <w:p w14:paraId="6547CF4D" w14:textId="0E7CD28B" w:rsidR="00085AF5" w:rsidRDefault="00085AF5" w:rsidP="00485266">
      <w:r>
        <w:tab/>
      </w:r>
      <w:r>
        <w:tab/>
      </w:r>
      <w:r>
        <w:tab/>
      </w:r>
      <w:r>
        <w:tab/>
      </w:r>
      <w:r>
        <w:tab/>
      </w:r>
      <w:r>
        <w:tab/>
      </w:r>
      <w:r w:rsidRPr="00085AF5">
        <w:rPr>
          <w:rStyle w:val="4thGen"/>
        </w:rPr>
        <w:t>Liz Horner</w:t>
      </w:r>
      <w:r w:rsidR="00DA5B76">
        <w:t xml:space="preserve"> - April</w:t>
      </w:r>
      <w:r>
        <w:t xml:space="preserve"> 18, 1993</w:t>
      </w:r>
      <w:r w:rsidR="00401331">
        <w:t>C</w:t>
      </w:r>
    </w:p>
    <w:p w14:paraId="74DA48B6" w14:textId="18F57857" w:rsidR="00085AF5" w:rsidRDefault="00085AF5" w:rsidP="00485266">
      <w:r>
        <w:tab/>
      </w:r>
      <w:r>
        <w:tab/>
      </w:r>
      <w:r>
        <w:tab/>
      </w:r>
      <w:r>
        <w:tab/>
      </w:r>
      <w:r>
        <w:tab/>
      </w:r>
      <w:r>
        <w:tab/>
      </w:r>
      <w:r w:rsidRPr="00085AF5">
        <w:rPr>
          <w:b/>
          <w:bCs/>
          <w:i/>
          <w:iCs/>
        </w:rPr>
        <w:t>Children:</w:t>
      </w:r>
      <w:r>
        <w:t xml:space="preserve"> </w:t>
      </w:r>
      <w:r>
        <w:tab/>
      </w:r>
      <w:r w:rsidRPr="00DA5B76">
        <w:rPr>
          <w:rStyle w:val="5thGen"/>
        </w:rPr>
        <w:t>Lillie Ann Horner</w:t>
      </w:r>
      <w:r>
        <w:t xml:space="preserve"> – June 16, 2014</w:t>
      </w:r>
    </w:p>
    <w:p w14:paraId="2D29A17C" w14:textId="00F676BC" w:rsidR="00085AF5" w:rsidRDefault="00085AF5" w:rsidP="00485266">
      <w:r>
        <w:tab/>
      </w:r>
      <w:r>
        <w:tab/>
      </w:r>
      <w:r>
        <w:tab/>
      </w:r>
      <w:r>
        <w:tab/>
      </w:r>
      <w:r>
        <w:tab/>
      </w:r>
      <w:r>
        <w:tab/>
      </w:r>
      <w:r>
        <w:tab/>
      </w:r>
      <w:r>
        <w:tab/>
      </w:r>
      <w:r w:rsidRPr="00DA5B76">
        <w:rPr>
          <w:rStyle w:val="5thGen"/>
        </w:rPr>
        <w:t>Sophia Margaret Horner</w:t>
      </w:r>
      <w:r>
        <w:t xml:space="preserve"> – April 16, 2018</w:t>
      </w:r>
      <w:r>
        <w:tab/>
      </w:r>
    </w:p>
    <w:p w14:paraId="0C8114A4" w14:textId="77777777" w:rsidR="00085AF5" w:rsidRDefault="00085AF5" w:rsidP="00485266"/>
    <w:p w14:paraId="470D8E29" w14:textId="1D71C069" w:rsidR="00485266" w:rsidRDefault="00485266" w:rsidP="00085AF5">
      <w:pPr>
        <w:ind w:left="720" w:firstLine="720"/>
      </w:pPr>
      <w:r w:rsidRPr="00533AA2">
        <w:rPr>
          <w:rStyle w:val="2ndGen"/>
        </w:rPr>
        <w:t>Joseph Romeo</w:t>
      </w:r>
      <w:r>
        <w:t xml:space="preserve"> - September 10, </w:t>
      </w:r>
      <w:proofErr w:type="gramStart"/>
      <w:r>
        <w:t>1949</w:t>
      </w:r>
      <w:proofErr w:type="gramEnd"/>
      <w:r>
        <w:t xml:space="preserve"> </w:t>
      </w:r>
      <w:r w:rsidR="004F7027">
        <w:tab/>
      </w:r>
      <w:r>
        <w:tab/>
      </w:r>
      <w:r w:rsidR="00F871F5" w:rsidRPr="00F871F5">
        <w:rPr>
          <w:b/>
          <w:bCs/>
        </w:rPr>
        <w:t>Deceased:</w:t>
      </w:r>
      <w:r w:rsidR="004F7027">
        <w:t xml:space="preserve"> </w:t>
      </w:r>
      <w:r>
        <w:t xml:space="preserve"> June 7, 2014 </w:t>
      </w:r>
    </w:p>
    <w:p w14:paraId="6E139016" w14:textId="77777777" w:rsidR="00485266" w:rsidRDefault="00485266" w:rsidP="00485266">
      <w:r>
        <w:t xml:space="preserve"> </w:t>
      </w:r>
      <w:r>
        <w:tab/>
        <w:t xml:space="preserve"> </w:t>
      </w:r>
      <w:r>
        <w:tab/>
      </w:r>
      <w:r w:rsidRPr="00533AA2">
        <w:rPr>
          <w:rStyle w:val="2ndGen"/>
        </w:rPr>
        <w:t>Eileen Kaczmarek</w:t>
      </w:r>
      <w:r>
        <w:t xml:space="preserve"> - December 23, 1948 </w:t>
      </w:r>
    </w:p>
    <w:p w14:paraId="7F8B89FC" w14:textId="77777777" w:rsidR="00485266" w:rsidRDefault="00485266" w:rsidP="00485266">
      <w:r>
        <w:t xml:space="preserve"> </w:t>
      </w:r>
      <w:r>
        <w:tab/>
        <w:t xml:space="preserve"> </w:t>
      </w:r>
      <w:r>
        <w:tab/>
      </w:r>
      <w:r w:rsidRPr="00485266">
        <w:rPr>
          <w:rStyle w:val="1stTitle"/>
        </w:rPr>
        <w:t>Married:</w:t>
      </w:r>
      <w:r>
        <w:t xml:space="preserve">   </w:t>
      </w:r>
      <w:r>
        <w:tab/>
        <w:t xml:space="preserve">August 22, 1969 </w:t>
      </w:r>
    </w:p>
    <w:p w14:paraId="27397B44" w14:textId="77777777" w:rsidR="00485266" w:rsidRDefault="00485266" w:rsidP="00485266">
      <w:r>
        <w:t xml:space="preserve"> </w:t>
      </w:r>
      <w:r>
        <w:tab/>
        <w:t xml:space="preserve"> </w:t>
      </w:r>
      <w:r>
        <w:tab/>
      </w:r>
      <w:r w:rsidRPr="00485266">
        <w:rPr>
          <w:rStyle w:val="1stTitle"/>
        </w:rPr>
        <w:t>Children:</w:t>
      </w:r>
      <w:r>
        <w:t xml:space="preserve"> </w:t>
      </w:r>
      <w:r>
        <w:tab/>
      </w:r>
      <w:r w:rsidRPr="00533AA2">
        <w:rPr>
          <w:rStyle w:val="3rdGen"/>
        </w:rPr>
        <w:t>Derek</w:t>
      </w:r>
      <w:r>
        <w:t xml:space="preserve"> - June 30, 1971 </w:t>
      </w:r>
    </w:p>
    <w:p w14:paraId="633A96C6" w14:textId="77777777" w:rsidR="00485266" w:rsidRDefault="00485266" w:rsidP="00485266">
      <w:r>
        <w:t xml:space="preserve"> </w:t>
      </w:r>
      <w:r>
        <w:tab/>
        <w:t xml:space="preserve"> </w:t>
      </w:r>
      <w:r>
        <w:tab/>
        <w:t xml:space="preserve"> </w:t>
      </w:r>
      <w:r>
        <w:tab/>
        <w:t xml:space="preserve"> </w:t>
      </w:r>
      <w:r>
        <w:tab/>
      </w:r>
      <w:r w:rsidRPr="00533AA2">
        <w:rPr>
          <w:rStyle w:val="3rdGen"/>
        </w:rPr>
        <w:t>Frank</w:t>
      </w:r>
      <w:r>
        <w:t xml:space="preserve"> - May 20, 1974 </w:t>
      </w:r>
    </w:p>
    <w:p w14:paraId="59B7172D" w14:textId="77777777" w:rsidR="00BD0AF0" w:rsidRDefault="00485266" w:rsidP="00485266">
      <w:r>
        <w:t xml:space="preserve"> </w:t>
      </w:r>
      <w:r>
        <w:tab/>
        <w:t xml:space="preserve"> </w:t>
      </w:r>
      <w:r>
        <w:tab/>
      </w:r>
      <w:r w:rsidRPr="00485266">
        <w:rPr>
          <w:rStyle w:val="1stTitle"/>
        </w:rPr>
        <w:t>Address:</w:t>
      </w:r>
      <w:r>
        <w:t xml:space="preserve"> </w:t>
      </w:r>
      <w:r>
        <w:tab/>
      </w:r>
      <w:hyperlink r:id="rId256" w:tooltip="Map It!" w:history="1">
        <w:r w:rsidRPr="00533AA2">
          <w:rPr>
            <w:rStyle w:val="Hyperlink"/>
          </w:rPr>
          <w:t>47417 Juniper</w:t>
        </w:r>
        <w:r w:rsidR="00BD0AF0" w:rsidRPr="00533AA2">
          <w:rPr>
            <w:rStyle w:val="Hyperlink"/>
          </w:rPr>
          <w:t xml:space="preserve"> Macomb Township, MI  48044</w:t>
        </w:r>
      </w:hyperlink>
      <w:r>
        <w:t xml:space="preserve">  </w:t>
      </w:r>
      <w:r>
        <w:tab/>
        <w:t xml:space="preserve"> </w:t>
      </w:r>
      <w:r>
        <w:tab/>
        <w:t xml:space="preserve"> </w:t>
      </w:r>
      <w:r>
        <w:tab/>
      </w:r>
    </w:p>
    <w:p w14:paraId="6000ECBE" w14:textId="77777777" w:rsidR="00485266" w:rsidRDefault="00235005" w:rsidP="00533AA2">
      <w:pPr>
        <w:ind w:left="720" w:firstLine="720"/>
        <w:jc w:val="both"/>
      </w:pPr>
      <w:r w:rsidRPr="00235005">
        <w:rPr>
          <w:rStyle w:val="1stTitle"/>
        </w:rPr>
        <w:t>Telephone:</w:t>
      </w:r>
      <w:r w:rsidR="00BD0AF0">
        <w:rPr>
          <w:rStyle w:val="1stTitle"/>
        </w:rPr>
        <w:tab/>
      </w:r>
      <w:hyperlink r:id="rId257" w:history="1">
        <w:r w:rsidR="00485266" w:rsidRPr="00533AA2">
          <w:rPr>
            <w:rStyle w:val="Hyperlink"/>
          </w:rPr>
          <w:t>586 247-5386</w:t>
        </w:r>
      </w:hyperlink>
      <w:r w:rsidR="00533AA2">
        <w:tab/>
      </w:r>
      <w:r w:rsidR="00533AA2" w:rsidRPr="00485266">
        <w:rPr>
          <w:rStyle w:val="1stTitle"/>
        </w:rPr>
        <w:t>Email:</w:t>
      </w:r>
      <w:r w:rsidR="00533AA2">
        <w:t xml:space="preserve">  </w:t>
      </w:r>
      <w:hyperlink r:id="rId258" w:history="1">
        <w:r w:rsidR="00533AA2" w:rsidRPr="00533AA2">
          <w:rPr>
            <w:rStyle w:val="Hyperlink"/>
          </w:rPr>
          <w:t>romeoeileen@aol.com</w:t>
        </w:r>
      </w:hyperlink>
      <w:r w:rsidR="00485266">
        <w:t xml:space="preserve"> </w:t>
      </w:r>
    </w:p>
    <w:p w14:paraId="1E87153C" w14:textId="77777777" w:rsidR="00485266" w:rsidRDefault="00485266" w:rsidP="00485266">
      <w:r>
        <w:t xml:space="preserve"> </w:t>
      </w:r>
      <w:r>
        <w:tab/>
        <w:t xml:space="preserve"> </w:t>
      </w:r>
      <w:r>
        <w:tab/>
        <w:t xml:space="preserve"> </w:t>
      </w:r>
      <w:r>
        <w:tab/>
        <w:t xml:space="preserve"> </w:t>
      </w:r>
      <w:r>
        <w:tab/>
        <w:t xml:space="preserve"> </w:t>
      </w:r>
      <w:r>
        <w:tab/>
        <w:t xml:space="preserve">   </w:t>
      </w:r>
    </w:p>
    <w:p w14:paraId="141193E2" w14:textId="2FCF165A" w:rsidR="005638D7" w:rsidRDefault="0049153B" w:rsidP="006C6BCD">
      <w:pPr>
        <w:pStyle w:val="1stTITLE0"/>
      </w:pPr>
      <w:r>
        <w:br w:type="page"/>
      </w:r>
      <w:r w:rsidR="005638D7" w:rsidRPr="006C6BCD">
        <w:rPr>
          <w:u w:val="none"/>
        </w:rPr>
        <w:lastRenderedPageBreak/>
        <w:t>FRANK</w:t>
      </w:r>
    </w:p>
    <w:p w14:paraId="31CA2649" w14:textId="77777777" w:rsidR="005638D7" w:rsidRDefault="005638D7" w:rsidP="005638D7">
      <w:pPr>
        <w:ind w:left="2160" w:firstLine="720"/>
        <w:rPr>
          <w:rStyle w:val="3rdGen"/>
        </w:rPr>
      </w:pPr>
    </w:p>
    <w:p w14:paraId="3F465AF7" w14:textId="2A524913" w:rsidR="00485266" w:rsidRDefault="00485266" w:rsidP="005638D7">
      <w:pPr>
        <w:ind w:left="2160" w:firstLine="720"/>
      </w:pPr>
      <w:r w:rsidRPr="004C6E42">
        <w:rPr>
          <w:rStyle w:val="3rdGen"/>
        </w:rPr>
        <w:t>Derek Romeo</w:t>
      </w:r>
      <w:r>
        <w:t xml:space="preserve"> - June 30, 1971 </w:t>
      </w:r>
    </w:p>
    <w:p w14:paraId="158F1A4F" w14:textId="5B88E639" w:rsidR="005E7EAE" w:rsidRDefault="005E7EAE" w:rsidP="005638D7">
      <w:pPr>
        <w:ind w:left="2160" w:firstLine="720"/>
      </w:pPr>
      <w:r>
        <w:rPr>
          <w:rStyle w:val="3rdGen"/>
        </w:rPr>
        <w:t>Gloria Lopez</w:t>
      </w:r>
      <w:r>
        <w:rPr>
          <w:rStyle w:val="3rdGen"/>
        </w:rPr>
        <w:tab/>
      </w:r>
      <w:r>
        <w:rPr>
          <w:rStyle w:val="3rdGen"/>
        </w:rPr>
        <w:tab/>
      </w:r>
      <w:r>
        <w:rPr>
          <w:rStyle w:val="3rdGen"/>
        </w:rPr>
        <w:tab/>
      </w:r>
      <w:r>
        <w:rPr>
          <w:rStyle w:val="3rdGen"/>
        </w:rPr>
        <w:tab/>
      </w:r>
    </w:p>
    <w:p w14:paraId="1919DE7E" w14:textId="77B7D8FA" w:rsidR="00485266" w:rsidRDefault="00485266" w:rsidP="00485266">
      <w:r>
        <w:t xml:space="preserve"> </w:t>
      </w:r>
      <w:r>
        <w:tab/>
        <w:t xml:space="preserve"> </w:t>
      </w:r>
      <w:r>
        <w:tab/>
        <w:t xml:space="preserve"> </w:t>
      </w:r>
      <w:r>
        <w:tab/>
        <w:t xml:space="preserve"> </w:t>
      </w:r>
      <w:r>
        <w:tab/>
      </w:r>
      <w:r w:rsidRPr="00485266">
        <w:rPr>
          <w:rStyle w:val="1stTitle"/>
        </w:rPr>
        <w:t>Children:</w:t>
      </w:r>
      <w:r>
        <w:t xml:space="preserve"> </w:t>
      </w:r>
      <w:r>
        <w:tab/>
      </w:r>
      <w:r w:rsidRPr="004C6E42">
        <w:rPr>
          <w:rStyle w:val="4thGen"/>
        </w:rPr>
        <w:t>Sofia</w:t>
      </w:r>
      <w:r>
        <w:t xml:space="preserve"> </w:t>
      </w:r>
      <w:proofErr w:type="gramStart"/>
      <w:r>
        <w:t>-  July</w:t>
      </w:r>
      <w:proofErr w:type="gramEnd"/>
      <w:r>
        <w:t xml:space="preserve"> 2, 2004 </w:t>
      </w:r>
    </w:p>
    <w:p w14:paraId="10793AA7"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4C6E42">
        <w:rPr>
          <w:rStyle w:val="4thGen"/>
        </w:rPr>
        <w:t>Elena</w:t>
      </w:r>
      <w:r>
        <w:t xml:space="preserve"> </w:t>
      </w:r>
      <w:r w:rsidR="004C6E42" w:rsidRPr="004C6E42">
        <w:t>-</w:t>
      </w:r>
      <w:r>
        <w:t xml:space="preserve"> July 21, 2006 </w:t>
      </w:r>
    </w:p>
    <w:p w14:paraId="15CBD8F6" w14:textId="23663F20" w:rsidR="00533AA2" w:rsidRDefault="00485266" w:rsidP="00533AA2">
      <w:pPr>
        <w:ind w:left="2160" w:firstLine="720"/>
      </w:pPr>
      <w:r w:rsidRPr="00485266">
        <w:rPr>
          <w:rStyle w:val="1stTitle"/>
        </w:rPr>
        <w:t>Address:</w:t>
      </w:r>
      <w:r>
        <w:t xml:space="preserve"> </w:t>
      </w:r>
      <w:r>
        <w:tab/>
      </w:r>
      <w:hyperlink r:id="rId259" w:history="1">
        <w:r w:rsidR="00A553E8" w:rsidRPr="00A553E8">
          <w:rPr>
            <w:rStyle w:val="Hyperlink"/>
          </w:rPr>
          <w:t xml:space="preserve">800 Interlaken </w:t>
        </w:r>
        <w:proofErr w:type="gramStart"/>
        <w:r w:rsidR="00A553E8" w:rsidRPr="00A553E8">
          <w:rPr>
            <w:rStyle w:val="Hyperlink"/>
          </w:rPr>
          <w:t>Lane  Libertyville</w:t>
        </w:r>
        <w:proofErr w:type="gramEnd"/>
        <w:r w:rsidR="00A553E8" w:rsidRPr="00A553E8">
          <w:rPr>
            <w:rStyle w:val="Hyperlink"/>
          </w:rPr>
          <w:t>, IL  60048</w:t>
        </w:r>
      </w:hyperlink>
    </w:p>
    <w:p w14:paraId="3764F464" w14:textId="77777777" w:rsidR="00750625" w:rsidRDefault="00533AA2" w:rsidP="00533AA2">
      <w:pPr>
        <w:ind w:left="2160" w:firstLine="720"/>
      </w:pPr>
      <w:r>
        <w:rPr>
          <w:rStyle w:val="1stTitle"/>
        </w:rPr>
        <w:t>T</w:t>
      </w:r>
      <w:r w:rsidR="00235005" w:rsidRPr="00235005">
        <w:rPr>
          <w:rStyle w:val="1stTitle"/>
        </w:rPr>
        <w:t>elephone:</w:t>
      </w:r>
      <w:r>
        <w:rPr>
          <w:rStyle w:val="1stTitle"/>
        </w:rPr>
        <w:tab/>
      </w:r>
      <w:hyperlink r:id="rId260" w:history="1">
        <w:r w:rsidR="00A70989">
          <w:rPr>
            <w:rStyle w:val="Hyperlink"/>
          </w:rPr>
          <w:t>(847) 372-5383</w:t>
        </w:r>
      </w:hyperlink>
      <w:r w:rsidR="00485266">
        <w:tab/>
        <w:t xml:space="preserve"> </w:t>
      </w:r>
    </w:p>
    <w:p w14:paraId="484F0300" w14:textId="5337BE2B" w:rsidR="00485266" w:rsidRDefault="00750625" w:rsidP="00533AA2">
      <w:pPr>
        <w:ind w:left="2160" w:firstLine="720"/>
      </w:pPr>
      <w:r>
        <w:rPr>
          <w:rStyle w:val="1stTitle"/>
        </w:rPr>
        <w:t>Email:</w:t>
      </w:r>
      <w:r w:rsidR="00485266">
        <w:tab/>
        <w:t xml:space="preserve"> </w:t>
      </w:r>
      <w:r w:rsidR="00485266">
        <w:tab/>
      </w:r>
      <w:r w:rsidR="0015419E">
        <w:t>derekromeo</w:t>
      </w:r>
      <w:r w:rsidR="00A66671">
        <w:t>@gmail.com</w:t>
      </w:r>
      <w:r w:rsidR="00485266">
        <w:tab/>
        <w:t xml:space="preserve"> </w:t>
      </w:r>
      <w:r w:rsidR="00485266">
        <w:tab/>
        <w:t xml:space="preserve"> </w:t>
      </w:r>
      <w:r w:rsidR="00485266">
        <w:tab/>
        <w:t xml:space="preserve"> </w:t>
      </w:r>
    </w:p>
    <w:p w14:paraId="1A32E23B" w14:textId="77777777" w:rsidR="00533AA2" w:rsidRDefault="00485266" w:rsidP="00485266">
      <w:r>
        <w:tab/>
        <w:t xml:space="preserve">  </w:t>
      </w:r>
      <w:r>
        <w:tab/>
      </w:r>
    </w:p>
    <w:p w14:paraId="2D1DB2FF" w14:textId="77777777" w:rsidR="00485266" w:rsidRDefault="00485266" w:rsidP="00533AA2">
      <w:pPr>
        <w:ind w:left="2160" w:firstLine="720"/>
      </w:pPr>
      <w:r w:rsidRPr="005D2146">
        <w:rPr>
          <w:rStyle w:val="3rdGen"/>
        </w:rPr>
        <w:t>Frank Romeo</w:t>
      </w:r>
      <w:r>
        <w:t xml:space="preserve"> </w:t>
      </w:r>
      <w:r w:rsidR="004C6E42" w:rsidRPr="004C6E42">
        <w:t>-</w:t>
      </w:r>
      <w:r>
        <w:t xml:space="preserve"> May 20, 1974 </w:t>
      </w:r>
    </w:p>
    <w:p w14:paraId="6768B800" w14:textId="77777777" w:rsidR="00485266" w:rsidRDefault="00485266" w:rsidP="00485266">
      <w:r>
        <w:tab/>
        <w:t xml:space="preserve"> </w:t>
      </w:r>
      <w:r>
        <w:tab/>
        <w:t xml:space="preserve"> </w:t>
      </w:r>
      <w:r>
        <w:tab/>
      </w:r>
      <w:r w:rsidR="00533AA2">
        <w:tab/>
      </w:r>
      <w:r w:rsidRPr="005D2146">
        <w:rPr>
          <w:rStyle w:val="3rdGen"/>
        </w:rPr>
        <w:t>Jamie Ancona</w:t>
      </w:r>
      <w:r>
        <w:t xml:space="preserve"> - August 31, 1978 </w:t>
      </w:r>
    </w:p>
    <w:p w14:paraId="3767D043" w14:textId="77777777" w:rsidR="005554FE" w:rsidRDefault="00485266" w:rsidP="00485266">
      <w:r>
        <w:tab/>
        <w:t xml:space="preserve"> </w:t>
      </w:r>
      <w:r>
        <w:tab/>
        <w:t xml:space="preserve"> </w:t>
      </w:r>
      <w:r w:rsidR="00533AA2">
        <w:tab/>
      </w:r>
      <w:r>
        <w:tab/>
      </w:r>
      <w:r w:rsidRPr="00485266">
        <w:rPr>
          <w:rStyle w:val="1stTitle"/>
        </w:rPr>
        <w:t>Married:</w:t>
      </w:r>
      <w:r>
        <w:t xml:space="preserve"> </w:t>
      </w:r>
      <w:r>
        <w:tab/>
        <w:t>December 3, 2010</w:t>
      </w:r>
    </w:p>
    <w:p w14:paraId="24AD6246" w14:textId="77777777" w:rsidR="005554FE" w:rsidRDefault="005554FE" w:rsidP="005554FE">
      <w:r>
        <w:tab/>
      </w:r>
      <w:r>
        <w:tab/>
      </w:r>
      <w:r>
        <w:tab/>
      </w:r>
      <w:r>
        <w:tab/>
      </w:r>
      <w:r w:rsidRPr="00485266">
        <w:rPr>
          <w:rStyle w:val="1stTitle"/>
        </w:rPr>
        <w:t>Children:</w:t>
      </w:r>
      <w:r>
        <w:t xml:space="preserve"> </w:t>
      </w:r>
      <w:r>
        <w:tab/>
      </w:r>
      <w:r w:rsidRPr="005D2146">
        <w:rPr>
          <w:rStyle w:val="4thGen"/>
        </w:rPr>
        <w:t>Kathryn Eileen</w:t>
      </w:r>
      <w:r>
        <w:t xml:space="preserve"> </w:t>
      </w:r>
      <w:proofErr w:type="gramStart"/>
      <w:r>
        <w:t>-  May</w:t>
      </w:r>
      <w:proofErr w:type="gramEnd"/>
      <w:r>
        <w:t xml:space="preserve"> 11, 2012 </w:t>
      </w:r>
    </w:p>
    <w:p w14:paraId="2A9FD94B" w14:textId="77777777" w:rsidR="005554FE" w:rsidRDefault="005554FE" w:rsidP="005554FE">
      <w:r>
        <w:t xml:space="preserve"> </w:t>
      </w:r>
      <w:r>
        <w:tab/>
        <w:t xml:space="preserve"> </w:t>
      </w:r>
      <w:r>
        <w:tab/>
        <w:t xml:space="preserve"> </w:t>
      </w:r>
      <w:r>
        <w:tab/>
        <w:t xml:space="preserve"> </w:t>
      </w:r>
      <w:r>
        <w:tab/>
        <w:t xml:space="preserve"> </w:t>
      </w:r>
      <w:r>
        <w:tab/>
        <w:t xml:space="preserve"> </w:t>
      </w:r>
      <w:r>
        <w:tab/>
      </w:r>
      <w:r w:rsidRPr="005D2146">
        <w:rPr>
          <w:rStyle w:val="4thGen"/>
        </w:rPr>
        <w:t>Emily Josephine</w:t>
      </w:r>
      <w:r>
        <w:t xml:space="preserve"> - September 23, 2014 </w:t>
      </w:r>
    </w:p>
    <w:p w14:paraId="515FDF1F" w14:textId="2987A473" w:rsidR="005554FE" w:rsidRDefault="00485266" w:rsidP="005554FE">
      <w:pPr>
        <w:ind w:firstLine="720"/>
      </w:pPr>
      <w:r>
        <w:t xml:space="preserve"> </w:t>
      </w:r>
      <w:r>
        <w:tab/>
        <w:t xml:space="preserve"> </w:t>
      </w:r>
      <w:r>
        <w:tab/>
      </w:r>
      <w:r w:rsidR="00533AA2">
        <w:tab/>
      </w:r>
      <w:r w:rsidRPr="00485266">
        <w:rPr>
          <w:rStyle w:val="1stTitle"/>
        </w:rPr>
        <w:t>Address:</w:t>
      </w:r>
      <w:r>
        <w:t xml:space="preserve"> </w:t>
      </w:r>
      <w:r>
        <w:tab/>
      </w:r>
      <w:hyperlink r:id="rId261" w:tooltip="Map It!" w:history="1">
        <w:r w:rsidR="00490E44" w:rsidRPr="00490E44">
          <w:rPr>
            <w:rStyle w:val="Hyperlink"/>
          </w:rPr>
          <w:t xml:space="preserve">40715 Olympia Dr.  Sterling </w:t>
        </w:r>
        <w:proofErr w:type="gramStart"/>
        <w:r w:rsidR="00A318DF">
          <w:rPr>
            <w:rStyle w:val="Hyperlink"/>
          </w:rPr>
          <w:t>H</w:t>
        </w:r>
        <w:r w:rsidR="00490E44" w:rsidRPr="00490E44">
          <w:rPr>
            <w:rStyle w:val="Hyperlink"/>
          </w:rPr>
          <w:t>eights,  MI</w:t>
        </w:r>
        <w:proofErr w:type="gramEnd"/>
        <w:r w:rsidR="00490E44" w:rsidRPr="00490E44">
          <w:rPr>
            <w:rStyle w:val="Hyperlink"/>
          </w:rPr>
          <w:t xml:space="preserve">  48313</w:t>
        </w:r>
      </w:hyperlink>
    </w:p>
    <w:p w14:paraId="65FF9009" w14:textId="77777777" w:rsidR="00485266" w:rsidRDefault="00235005" w:rsidP="005554FE">
      <w:pPr>
        <w:ind w:left="2160" w:firstLine="720"/>
      </w:pPr>
      <w:r w:rsidRPr="00235005">
        <w:rPr>
          <w:rStyle w:val="1stTitle"/>
        </w:rPr>
        <w:t>Telephone:</w:t>
      </w:r>
      <w:r w:rsidR="005554FE">
        <w:rPr>
          <w:rStyle w:val="1stTitle"/>
        </w:rPr>
        <w:tab/>
      </w:r>
      <w:hyperlink r:id="rId262" w:history="1">
        <w:r w:rsidR="00485266" w:rsidRPr="00D100FE">
          <w:rPr>
            <w:rStyle w:val="Hyperlink"/>
          </w:rPr>
          <w:t>586 291-5635</w:t>
        </w:r>
      </w:hyperlink>
      <w:r w:rsidR="00485266">
        <w:t xml:space="preserve"> </w:t>
      </w:r>
      <w:r w:rsidR="00485266">
        <w:tab/>
        <w:t xml:space="preserve"> </w:t>
      </w:r>
      <w:r w:rsidR="00485266">
        <w:tab/>
        <w:t xml:space="preserve"> </w:t>
      </w:r>
      <w:r w:rsidR="00485266">
        <w:tab/>
        <w:t xml:space="preserve"> </w:t>
      </w:r>
      <w:r w:rsidR="00485266">
        <w:tab/>
        <w:t xml:space="preserve"> </w:t>
      </w:r>
    </w:p>
    <w:p w14:paraId="0F5078C1" w14:textId="21BDBC74" w:rsidR="003208F7" w:rsidRDefault="00485266" w:rsidP="00947561">
      <w:pPr>
        <w:rPr>
          <w:rStyle w:val="2ndGen"/>
        </w:rPr>
      </w:pPr>
      <w:r>
        <w:t xml:space="preserve"> </w:t>
      </w:r>
      <w:r>
        <w:tab/>
        <w:t xml:space="preserve"> </w:t>
      </w:r>
      <w:r>
        <w:tab/>
        <w:t xml:space="preserve"> </w:t>
      </w:r>
      <w:r>
        <w:tab/>
        <w:t xml:space="preserve"> </w:t>
      </w:r>
      <w:r>
        <w:tab/>
        <w:t xml:space="preserve"> </w:t>
      </w:r>
    </w:p>
    <w:p w14:paraId="410DD4F4" w14:textId="087BAB08" w:rsidR="00485266" w:rsidRDefault="00485266" w:rsidP="003208F7">
      <w:pPr>
        <w:ind w:left="720" w:firstLine="720"/>
      </w:pPr>
      <w:r w:rsidRPr="005554FE">
        <w:rPr>
          <w:rStyle w:val="2ndGen"/>
        </w:rPr>
        <w:t>Mary Romeo</w:t>
      </w:r>
      <w:r>
        <w:t xml:space="preserve"> - April 14, 1956 </w:t>
      </w:r>
    </w:p>
    <w:p w14:paraId="4AAF5BD2" w14:textId="77777777" w:rsidR="00485266" w:rsidRDefault="00533AA2" w:rsidP="00485266">
      <w:r>
        <w:t xml:space="preserve"> </w:t>
      </w:r>
      <w:r>
        <w:tab/>
        <w:t xml:space="preserve"> </w:t>
      </w:r>
      <w:r>
        <w:tab/>
      </w:r>
      <w:r w:rsidR="00485266" w:rsidRPr="005554FE">
        <w:rPr>
          <w:rStyle w:val="2ndGen"/>
        </w:rPr>
        <w:t>Bill Tarte</w:t>
      </w:r>
      <w:r w:rsidR="00485266">
        <w:t xml:space="preserve"> - November 23, 1955 </w:t>
      </w:r>
    </w:p>
    <w:p w14:paraId="4462768F" w14:textId="77777777" w:rsidR="00485266" w:rsidRDefault="00533AA2" w:rsidP="00485266">
      <w:r>
        <w:t xml:space="preserve"> </w:t>
      </w:r>
      <w:r>
        <w:tab/>
        <w:t xml:space="preserve"> </w:t>
      </w:r>
      <w:r>
        <w:tab/>
      </w:r>
      <w:r w:rsidR="00485266" w:rsidRPr="00485266">
        <w:rPr>
          <w:rStyle w:val="1stTitle"/>
        </w:rPr>
        <w:t>Married:</w:t>
      </w:r>
      <w:r w:rsidR="00485266">
        <w:t xml:space="preserve"> </w:t>
      </w:r>
      <w:r w:rsidR="00485266">
        <w:tab/>
        <w:t xml:space="preserve">September 7, 1990 </w:t>
      </w:r>
    </w:p>
    <w:p w14:paraId="106B1BAD" w14:textId="77777777" w:rsidR="00485266" w:rsidRDefault="00485266" w:rsidP="00485266">
      <w:r>
        <w:t xml:space="preserve"> </w:t>
      </w:r>
      <w:r>
        <w:tab/>
        <w:t xml:space="preserve"> </w:t>
      </w:r>
      <w:r>
        <w:tab/>
      </w:r>
      <w:r w:rsidRPr="00485266">
        <w:rPr>
          <w:rStyle w:val="1stTitle"/>
        </w:rPr>
        <w:t>Children:</w:t>
      </w:r>
      <w:r>
        <w:t xml:space="preserve"> </w:t>
      </w:r>
      <w:r>
        <w:tab/>
      </w:r>
      <w:r w:rsidRPr="005554FE">
        <w:rPr>
          <w:rStyle w:val="3rdGen"/>
        </w:rPr>
        <w:t>Shannon</w:t>
      </w:r>
      <w:r>
        <w:t xml:space="preserve"> - January 31, 1975 </w:t>
      </w:r>
    </w:p>
    <w:p w14:paraId="78117983" w14:textId="77777777" w:rsidR="00485266" w:rsidRDefault="00485266" w:rsidP="00485266">
      <w:r>
        <w:t xml:space="preserve"> </w:t>
      </w:r>
      <w:r>
        <w:tab/>
        <w:t xml:space="preserve"> </w:t>
      </w:r>
      <w:r>
        <w:tab/>
        <w:t xml:space="preserve"> </w:t>
      </w:r>
      <w:r>
        <w:tab/>
        <w:t xml:space="preserve"> </w:t>
      </w:r>
      <w:r>
        <w:tab/>
      </w:r>
      <w:r w:rsidRPr="005554FE">
        <w:rPr>
          <w:rStyle w:val="3rdGen"/>
        </w:rPr>
        <w:t>Tiffany Lynn</w:t>
      </w:r>
      <w:r>
        <w:t xml:space="preserve"> - September 22, 1975 </w:t>
      </w:r>
    </w:p>
    <w:p w14:paraId="516F833C" w14:textId="77777777" w:rsidR="00485266" w:rsidRDefault="00485266" w:rsidP="00485266">
      <w:r>
        <w:t xml:space="preserve"> </w:t>
      </w:r>
      <w:r>
        <w:tab/>
        <w:t xml:space="preserve"> </w:t>
      </w:r>
      <w:r>
        <w:tab/>
        <w:t xml:space="preserve"> </w:t>
      </w:r>
      <w:r>
        <w:tab/>
        <w:t xml:space="preserve"> </w:t>
      </w:r>
      <w:r>
        <w:tab/>
      </w:r>
      <w:r w:rsidRPr="005554FE">
        <w:rPr>
          <w:rStyle w:val="3rdGen"/>
        </w:rPr>
        <w:t>Bill Jr.</w:t>
      </w:r>
      <w:r>
        <w:t xml:space="preserve"> - January 6, 1978 </w:t>
      </w:r>
    </w:p>
    <w:p w14:paraId="3E0A7D53" w14:textId="77777777" w:rsidR="00485266" w:rsidRDefault="00485266" w:rsidP="00485266">
      <w:r>
        <w:t xml:space="preserve">   </w:t>
      </w:r>
      <w:r w:rsidR="00533AA2">
        <w:tab/>
      </w:r>
      <w:r w:rsidR="00533AA2">
        <w:tab/>
      </w:r>
      <w:r w:rsidRPr="00485266">
        <w:rPr>
          <w:rStyle w:val="1stTitle"/>
        </w:rPr>
        <w:t>Address:</w:t>
      </w:r>
      <w:r w:rsidR="00533AA2">
        <w:rPr>
          <w:rStyle w:val="1stTitle"/>
        </w:rPr>
        <w:tab/>
      </w:r>
      <w:hyperlink r:id="rId263" w:tooltip="Map It!" w:history="1">
        <w:r w:rsidR="00D100FE" w:rsidRPr="00D100FE">
          <w:rPr>
            <w:rStyle w:val="Hyperlink"/>
          </w:rPr>
          <w:t xml:space="preserve">15432 Dominic </w:t>
        </w:r>
        <w:r w:rsidRPr="00D100FE">
          <w:rPr>
            <w:rStyle w:val="Hyperlink"/>
          </w:rPr>
          <w:t>Clinton Twp., MI  48038</w:t>
        </w:r>
      </w:hyperlink>
      <w:r>
        <w:t xml:space="preserve"> </w:t>
      </w:r>
    </w:p>
    <w:p w14:paraId="33769B8A" w14:textId="77777777" w:rsidR="00485266" w:rsidRDefault="00485266" w:rsidP="00485266">
      <w:r>
        <w:tab/>
      </w:r>
      <w:r w:rsidR="00533AA2">
        <w:tab/>
      </w:r>
      <w:r w:rsidR="00533AA2" w:rsidRPr="00235005">
        <w:rPr>
          <w:rStyle w:val="1stTitle"/>
        </w:rPr>
        <w:t>Telephone:</w:t>
      </w:r>
      <w:r w:rsidR="00533AA2">
        <w:t xml:space="preserve"> </w:t>
      </w:r>
      <w:r w:rsidR="00533AA2">
        <w:tab/>
      </w:r>
      <w:hyperlink r:id="rId264" w:history="1">
        <w:r w:rsidR="00533AA2" w:rsidRPr="00D100FE">
          <w:rPr>
            <w:rStyle w:val="Hyperlink"/>
          </w:rPr>
          <w:t>586 228-9257</w:t>
        </w:r>
      </w:hyperlink>
      <w:r w:rsidR="00533AA2">
        <w:tab/>
      </w:r>
      <w:r>
        <w:t xml:space="preserve"> </w:t>
      </w:r>
      <w:r w:rsidRPr="00485266">
        <w:rPr>
          <w:rStyle w:val="1stTitle"/>
        </w:rPr>
        <w:t>Email:</w:t>
      </w:r>
      <w:r w:rsidR="00533AA2">
        <w:t xml:space="preserve">  Bill:  </w:t>
      </w:r>
      <w:hyperlink r:id="rId265" w:history="1">
        <w:r w:rsidR="00533AA2" w:rsidRPr="00D100FE">
          <w:rPr>
            <w:rStyle w:val="Hyperlink"/>
          </w:rPr>
          <w:t>bjt1955@wowway.com</w:t>
        </w:r>
      </w:hyperlink>
      <w:r w:rsidR="00533AA2">
        <w:t xml:space="preserve"> </w:t>
      </w:r>
      <w:r>
        <w:t xml:space="preserve">Mary:  </w:t>
      </w:r>
      <w:hyperlink r:id="rId266" w:history="1">
        <w:r w:rsidRPr="00D100FE">
          <w:rPr>
            <w:rStyle w:val="Hyperlink"/>
          </w:rPr>
          <w:t>mariooch@wowway.com</w:t>
        </w:r>
      </w:hyperlink>
      <w:r>
        <w:t xml:space="preserve"> </w:t>
      </w:r>
    </w:p>
    <w:p w14:paraId="6839D46C" w14:textId="3CD25BA1" w:rsidR="00533AA2" w:rsidRDefault="00533AA2" w:rsidP="00485266"/>
    <w:p w14:paraId="0D972488" w14:textId="77777777" w:rsidR="005554FE" w:rsidRDefault="005554FE" w:rsidP="005554FE">
      <w:r>
        <w:tab/>
      </w:r>
      <w:r>
        <w:tab/>
      </w:r>
      <w:r>
        <w:tab/>
      </w:r>
      <w:r>
        <w:tab/>
      </w:r>
      <w:r w:rsidRPr="005554FE">
        <w:rPr>
          <w:rStyle w:val="3rdGen"/>
        </w:rPr>
        <w:t xml:space="preserve">Shannon </w:t>
      </w:r>
      <w:proofErr w:type="gramStart"/>
      <w:r w:rsidRPr="005554FE">
        <w:rPr>
          <w:rStyle w:val="3rdGen"/>
        </w:rPr>
        <w:t>Tarte</w:t>
      </w:r>
      <w:r>
        <w:t xml:space="preserve">  -</w:t>
      </w:r>
      <w:proofErr w:type="gramEnd"/>
      <w:r>
        <w:t xml:space="preserve"> January 31, 1975  </w:t>
      </w:r>
      <w:r>
        <w:tab/>
        <w:t xml:space="preserve"> </w:t>
      </w:r>
      <w:r>
        <w:tab/>
      </w:r>
    </w:p>
    <w:p w14:paraId="7A611B18" w14:textId="77777777" w:rsidR="005554FE" w:rsidRDefault="005554FE" w:rsidP="005554FE">
      <w:pPr>
        <w:ind w:left="2160" w:firstLine="720"/>
      </w:pPr>
      <w:r w:rsidRPr="005554FE">
        <w:rPr>
          <w:rStyle w:val="3rdGen"/>
        </w:rPr>
        <w:t>Mark Stermer</w:t>
      </w:r>
      <w:r>
        <w:t xml:space="preserve"> </w:t>
      </w:r>
      <w:proofErr w:type="gramStart"/>
      <w:r>
        <w:t>-  May</w:t>
      </w:r>
      <w:proofErr w:type="gramEnd"/>
      <w:r>
        <w:t xml:space="preserve"> 16, 1975 </w:t>
      </w:r>
    </w:p>
    <w:p w14:paraId="7A594F91" w14:textId="77777777" w:rsidR="005554FE" w:rsidRDefault="005554FE" w:rsidP="005554FE">
      <w:r>
        <w:tab/>
        <w:t xml:space="preserve"> </w:t>
      </w:r>
      <w:r>
        <w:tab/>
        <w:t xml:space="preserve"> </w:t>
      </w:r>
      <w:r>
        <w:tab/>
      </w:r>
      <w:r>
        <w:tab/>
      </w:r>
      <w:r w:rsidRPr="00485266">
        <w:rPr>
          <w:rStyle w:val="1stTitle"/>
        </w:rPr>
        <w:t>Married:</w:t>
      </w:r>
      <w:r>
        <w:t xml:space="preserve"> </w:t>
      </w:r>
      <w:r>
        <w:tab/>
        <w:t xml:space="preserve">October 17, 1998 </w:t>
      </w:r>
    </w:p>
    <w:p w14:paraId="4F4E6496" w14:textId="77777777" w:rsidR="005554FE" w:rsidRDefault="005554FE" w:rsidP="005554FE">
      <w:r>
        <w:tab/>
        <w:t xml:space="preserve"> </w:t>
      </w:r>
      <w:r>
        <w:tab/>
        <w:t xml:space="preserve"> </w:t>
      </w:r>
      <w:r>
        <w:tab/>
      </w:r>
      <w:r>
        <w:tab/>
      </w:r>
      <w:r w:rsidRPr="00485266">
        <w:rPr>
          <w:rStyle w:val="1stTitle"/>
        </w:rPr>
        <w:t>Children:</w:t>
      </w:r>
      <w:r>
        <w:t xml:space="preserve"> </w:t>
      </w:r>
      <w:r>
        <w:tab/>
      </w:r>
      <w:r w:rsidRPr="005554FE">
        <w:rPr>
          <w:rStyle w:val="4thGen"/>
        </w:rPr>
        <w:t>Nicholas Hunter</w:t>
      </w:r>
      <w:r>
        <w:t xml:space="preserve"> - August 15, 2000 </w:t>
      </w:r>
    </w:p>
    <w:p w14:paraId="0D75B286" w14:textId="77777777" w:rsidR="005554FE" w:rsidRDefault="005554FE" w:rsidP="005554FE">
      <w:r>
        <w:tab/>
        <w:t xml:space="preserve"> </w:t>
      </w:r>
      <w:r>
        <w:tab/>
        <w:t xml:space="preserve"> </w:t>
      </w:r>
      <w:r>
        <w:tab/>
        <w:t xml:space="preserve"> </w:t>
      </w:r>
      <w:r>
        <w:tab/>
        <w:t xml:space="preserve"> </w:t>
      </w:r>
      <w:r>
        <w:tab/>
      </w:r>
      <w:r>
        <w:tab/>
      </w:r>
      <w:r w:rsidRPr="005554FE">
        <w:rPr>
          <w:rStyle w:val="4thGen"/>
        </w:rPr>
        <w:t>Cameron Michael</w:t>
      </w:r>
      <w:r>
        <w:t xml:space="preserve"> - March 7, 2002 </w:t>
      </w:r>
    </w:p>
    <w:p w14:paraId="774E84F6" w14:textId="77777777" w:rsidR="005554FE" w:rsidRDefault="005554FE" w:rsidP="005554FE">
      <w:r>
        <w:tab/>
        <w:t xml:space="preserve"> </w:t>
      </w:r>
      <w:r>
        <w:tab/>
        <w:t xml:space="preserve"> </w:t>
      </w:r>
      <w:r>
        <w:tab/>
        <w:t xml:space="preserve"> </w:t>
      </w:r>
      <w:r>
        <w:tab/>
        <w:t xml:space="preserve"> </w:t>
      </w:r>
      <w:r>
        <w:tab/>
      </w:r>
      <w:r>
        <w:tab/>
      </w:r>
      <w:r w:rsidRPr="005554FE">
        <w:rPr>
          <w:rStyle w:val="4thGen"/>
        </w:rPr>
        <w:t>Alaura Elizabeth</w:t>
      </w:r>
      <w:r>
        <w:t xml:space="preserve"> - August 17, 2004 </w:t>
      </w:r>
    </w:p>
    <w:p w14:paraId="1A4FB9BF" w14:textId="62474AEE" w:rsidR="005554FE" w:rsidRDefault="005554FE" w:rsidP="005554FE">
      <w:r>
        <w:t xml:space="preserve"> </w:t>
      </w:r>
      <w:r>
        <w:tab/>
        <w:t xml:space="preserve"> </w:t>
      </w:r>
      <w:r>
        <w:tab/>
        <w:t xml:space="preserve"> </w:t>
      </w:r>
      <w:r>
        <w:tab/>
        <w:t xml:space="preserve"> </w:t>
      </w:r>
      <w:r>
        <w:tab/>
      </w:r>
      <w:r w:rsidRPr="00485266">
        <w:rPr>
          <w:rStyle w:val="1stTitle"/>
        </w:rPr>
        <w:t>Address:</w:t>
      </w:r>
      <w:r>
        <w:t xml:space="preserve"> </w:t>
      </w:r>
      <w:r>
        <w:tab/>
      </w:r>
      <w:hyperlink r:id="rId267" w:tooltip="Map It!" w:history="1">
        <w:r w:rsidR="00DF264E">
          <w:rPr>
            <w:rStyle w:val="Hyperlink"/>
          </w:rPr>
          <w:t xml:space="preserve">55270 </w:t>
        </w:r>
        <w:proofErr w:type="gramStart"/>
        <w:r w:rsidR="00DF264E">
          <w:rPr>
            <w:rStyle w:val="Hyperlink"/>
          </w:rPr>
          <w:t>Broughton  Macomb</w:t>
        </w:r>
        <w:proofErr w:type="gramEnd"/>
        <w:r w:rsidR="00DF264E">
          <w:rPr>
            <w:rStyle w:val="Hyperlink"/>
          </w:rPr>
          <w:t>, MI  48042</w:t>
        </w:r>
      </w:hyperlink>
      <w:r>
        <w:t xml:space="preserve"> </w:t>
      </w:r>
    </w:p>
    <w:p w14:paraId="7F9588E8" w14:textId="77777777" w:rsidR="005554FE" w:rsidRDefault="005554FE" w:rsidP="005554FE">
      <w:r>
        <w:tab/>
      </w:r>
      <w:r>
        <w:tab/>
      </w:r>
      <w:r>
        <w:tab/>
      </w:r>
      <w:r>
        <w:tab/>
      </w:r>
      <w:r w:rsidRPr="00235005">
        <w:rPr>
          <w:rStyle w:val="1stTitle"/>
        </w:rPr>
        <w:t>Telephone:</w:t>
      </w:r>
      <w:r>
        <w:t xml:space="preserve"> </w:t>
      </w:r>
      <w:r>
        <w:tab/>
      </w:r>
      <w:hyperlink r:id="rId268" w:history="1">
        <w:r w:rsidRPr="00D100FE">
          <w:rPr>
            <w:rStyle w:val="Hyperlink"/>
          </w:rPr>
          <w:t>586-405-7223</w:t>
        </w:r>
      </w:hyperlink>
      <w:r>
        <w:t xml:space="preserve"> </w:t>
      </w:r>
    </w:p>
    <w:p w14:paraId="71FDEC49" w14:textId="1DBE4FC5" w:rsidR="005554FE" w:rsidRDefault="005554FE" w:rsidP="005554FE">
      <w:r>
        <w:t xml:space="preserve"> </w:t>
      </w:r>
      <w:r>
        <w:tab/>
        <w:t xml:space="preserve"> </w:t>
      </w:r>
      <w:r>
        <w:tab/>
        <w:t xml:space="preserve"> </w:t>
      </w:r>
      <w:r>
        <w:tab/>
        <w:t xml:space="preserve"> </w:t>
      </w:r>
      <w:r>
        <w:tab/>
        <w:t xml:space="preserve"> </w:t>
      </w:r>
      <w:r>
        <w:tab/>
        <w:t xml:space="preserve"> </w:t>
      </w:r>
      <w:r>
        <w:tab/>
        <w:t xml:space="preserve"> </w:t>
      </w:r>
    </w:p>
    <w:p w14:paraId="355EB14B" w14:textId="77777777" w:rsidR="005554FE" w:rsidRDefault="005554FE" w:rsidP="005554FE">
      <w:pPr>
        <w:ind w:left="1440" w:firstLine="720"/>
      </w:pPr>
      <w:r>
        <w:t xml:space="preserve">  </w:t>
      </w:r>
      <w:r>
        <w:tab/>
      </w:r>
      <w:r w:rsidRPr="005554FE">
        <w:rPr>
          <w:rStyle w:val="3rdGen"/>
        </w:rPr>
        <w:t xml:space="preserve">Tiffany </w:t>
      </w:r>
      <w:proofErr w:type="gramStart"/>
      <w:r w:rsidRPr="005554FE">
        <w:rPr>
          <w:rStyle w:val="3rdGen"/>
        </w:rPr>
        <w:t>Romeo</w:t>
      </w:r>
      <w:r>
        <w:t xml:space="preserve">  -</w:t>
      </w:r>
      <w:proofErr w:type="gramEnd"/>
      <w:r>
        <w:t xml:space="preserve"> September 22, 1975  </w:t>
      </w:r>
      <w:r>
        <w:tab/>
        <w:t xml:space="preserve"> </w:t>
      </w:r>
      <w:r>
        <w:tab/>
      </w:r>
    </w:p>
    <w:p w14:paraId="29A13F95" w14:textId="77777777" w:rsidR="005554FE" w:rsidRDefault="005554FE" w:rsidP="005554FE">
      <w:pPr>
        <w:ind w:left="2160" w:firstLine="720"/>
      </w:pPr>
      <w:r w:rsidRPr="00485266">
        <w:rPr>
          <w:rStyle w:val="1stTitle"/>
        </w:rPr>
        <w:t>Children:</w:t>
      </w:r>
      <w:r>
        <w:t xml:space="preserve"> </w:t>
      </w:r>
      <w:r>
        <w:tab/>
      </w:r>
      <w:r w:rsidRPr="005554FE">
        <w:rPr>
          <w:rStyle w:val="4thGen"/>
        </w:rPr>
        <w:t>Isabella Grace</w:t>
      </w:r>
      <w:r>
        <w:t xml:space="preserve"> - March 9, 2004</w:t>
      </w:r>
    </w:p>
    <w:p w14:paraId="2A11123E" w14:textId="77777777" w:rsidR="005554FE" w:rsidRDefault="005554FE" w:rsidP="005554FE">
      <w:pPr>
        <w:ind w:left="2160" w:firstLine="720"/>
      </w:pPr>
      <w:r>
        <w:rPr>
          <w:rStyle w:val="1stTitle"/>
        </w:rPr>
        <w:tab/>
      </w:r>
      <w:r>
        <w:rPr>
          <w:rStyle w:val="1stTitle"/>
        </w:rPr>
        <w:tab/>
      </w:r>
      <w:r w:rsidRPr="005554FE">
        <w:rPr>
          <w:rStyle w:val="4thGen"/>
        </w:rPr>
        <w:t>Gabrielle Imani</w:t>
      </w:r>
      <w:r>
        <w:t xml:space="preserve"> - Feb. 22, 2009</w:t>
      </w:r>
    </w:p>
    <w:p w14:paraId="6BF5A991" w14:textId="77777777" w:rsidR="005554FE" w:rsidRDefault="005554FE" w:rsidP="005554FE">
      <w:pPr>
        <w:ind w:left="2160" w:firstLine="720"/>
      </w:pPr>
      <w:r>
        <w:tab/>
      </w:r>
      <w:r>
        <w:tab/>
      </w:r>
      <w:r w:rsidRPr="005554FE">
        <w:rPr>
          <w:rStyle w:val="4thGen"/>
        </w:rPr>
        <w:t>Darius John</w:t>
      </w:r>
      <w:r>
        <w:t xml:space="preserve"> - April 24, 2012</w:t>
      </w:r>
    </w:p>
    <w:p w14:paraId="21CAFE2F" w14:textId="27ED6440" w:rsidR="00947561" w:rsidRDefault="005554FE">
      <w:r>
        <w:tab/>
        <w:t xml:space="preserve"> </w:t>
      </w:r>
      <w:r>
        <w:tab/>
        <w:t xml:space="preserve"> </w:t>
      </w:r>
      <w:r>
        <w:tab/>
      </w:r>
      <w:r>
        <w:rPr>
          <w:rStyle w:val="1stTitle"/>
        </w:rPr>
        <w:tab/>
      </w:r>
      <w:r w:rsidRPr="00485266">
        <w:rPr>
          <w:rStyle w:val="1stTitle"/>
        </w:rPr>
        <w:t>Address:</w:t>
      </w:r>
      <w:r>
        <w:t xml:space="preserve"> </w:t>
      </w:r>
      <w:r>
        <w:tab/>
      </w:r>
      <w:r w:rsidR="00657694">
        <w:t>Novi, MI</w:t>
      </w:r>
    </w:p>
    <w:p w14:paraId="78187517" w14:textId="77777777" w:rsidR="00DA5B76" w:rsidRDefault="00DA5B76" w:rsidP="00DA5B76">
      <w:pPr>
        <w:ind w:left="2160" w:firstLine="720"/>
        <w:rPr>
          <w:rStyle w:val="3rdGen"/>
        </w:rPr>
      </w:pPr>
    </w:p>
    <w:p w14:paraId="03860FCB" w14:textId="0A2993D1" w:rsidR="00485266" w:rsidRDefault="00DA5B76" w:rsidP="00DA5B76">
      <w:pPr>
        <w:ind w:left="2160" w:firstLine="720"/>
      </w:pPr>
      <w:r>
        <w:rPr>
          <w:rStyle w:val="3rdGen"/>
        </w:rPr>
        <w:t>B</w:t>
      </w:r>
      <w:r w:rsidR="00485266" w:rsidRPr="005554FE">
        <w:rPr>
          <w:rStyle w:val="3rdGen"/>
        </w:rPr>
        <w:t>ill Tarte Jr.</w:t>
      </w:r>
      <w:r w:rsidR="00485266">
        <w:t xml:space="preserve"> </w:t>
      </w:r>
      <w:r w:rsidR="005554FE">
        <w:t>-</w:t>
      </w:r>
      <w:r w:rsidR="00485266">
        <w:t xml:space="preserve"> January 6, 1978 </w:t>
      </w:r>
    </w:p>
    <w:p w14:paraId="4918937F" w14:textId="77777777" w:rsidR="00485266" w:rsidRDefault="00485266" w:rsidP="00485266">
      <w:r>
        <w:tab/>
        <w:t xml:space="preserve"> </w:t>
      </w:r>
      <w:r>
        <w:tab/>
        <w:t xml:space="preserve"> </w:t>
      </w:r>
      <w:r w:rsidR="00533AA2">
        <w:tab/>
      </w:r>
      <w:r>
        <w:tab/>
      </w:r>
      <w:r w:rsidRPr="005554FE">
        <w:rPr>
          <w:rStyle w:val="3rdGen"/>
        </w:rPr>
        <w:t>Jennifer Jones</w:t>
      </w:r>
      <w:r>
        <w:t xml:space="preserve"> </w:t>
      </w:r>
      <w:r w:rsidR="005554FE">
        <w:t>-</w:t>
      </w:r>
      <w:r>
        <w:t xml:space="preserve"> April 6, 1981 </w:t>
      </w:r>
    </w:p>
    <w:p w14:paraId="4EDF442E" w14:textId="77777777" w:rsidR="00485266" w:rsidRDefault="00485266" w:rsidP="00485266">
      <w:r>
        <w:tab/>
        <w:t xml:space="preserve"> </w:t>
      </w:r>
      <w:r>
        <w:tab/>
        <w:t xml:space="preserve"> </w:t>
      </w:r>
      <w:r>
        <w:tab/>
      </w:r>
      <w:r w:rsidR="00533AA2">
        <w:tab/>
      </w:r>
      <w:r w:rsidRPr="00485266">
        <w:rPr>
          <w:rStyle w:val="1stTitle"/>
        </w:rPr>
        <w:t>Married:</w:t>
      </w:r>
      <w:r>
        <w:t xml:space="preserve">   </w:t>
      </w:r>
      <w:r>
        <w:tab/>
        <w:t xml:space="preserve">September 7, 2002  </w:t>
      </w:r>
    </w:p>
    <w:p w14:paraId="664778C4" w14:textId="77777777" w:rsidR="00533AA2" w:rsidRDefault="00485266" w:rsidP="00485266">
      <w:r>
        <w:t xml:space="preserve"> </w:t>
      </w:r>
      <w:r>
        <w:tab/>
        <w:t xml:space="preserve"> </w:t>
      </w:r>
      <w:r>
        <w:tab/>
        <w:t xml:space="preserve"> </w:t>
      </w:r>
      <w:r>
        <w:tab/>
        <w:t xml:space="preserve"> </w:t>
      </w:r>
      <w:r>
        <w:tab/>
      </w:r>
      <w:r w:rsidR="00533AA2" w:rsidRPr="00533AA2">
        <w:rPr>
          <w:rStyle w:val="1stTitle"/>
        </w:rPr>
        <w:t>Children:</w:t>
      </w:r>
      <w:r w:rsidR="00533AA2">
        <w:tab/>
      </w:r>
      <w:r w:rsidR="00533AA2" w:rsidRPr="005554FE">
        <w:rPr>
          <w:rStyle w:val="4thGen"/>
        </w:rPr>
        <w:t>Kailey Marie</w:t>
      </w:r>
      <w:r w:rsidR="00533AA2">
        <w:t xml:space="preserve"> </w:t>
      </w:r>
      <w:r w:rsidR="004C6E42" w:rsidRPr="004C6E42">
        <w:t>-</w:t>
      </w:r>
      <w:r w:rsidR="00533AA2">
        <w:t xml:space="preserve"> December 5, 2004 </w:t>
      </w:r>
    </w:p>
    <w:p w14:paraId="5EF0F229" w14:textId="77777777" w:rsidR="00533AA2" w:rsidRPr="00533AA2" w:rsidRDefault="00533AA2" w:rsidP="00485266">
      <w:r>
        <w:tab/>
      </w:r>
      <w:r>
        <w:tab/>
      </w:r>
      <w:r>
        <w:tab/>
      </w:r>
      <w:r>
        <w:tab/>
      </w:r>
      <w:r>
        <w:tab/>
      </w:r>
      <w:r>
        <w:tab/>
      </w:r>
      <w:r w:rsidRPr="005554FE">
        <w:rPr>
          <w:rStyle w:val="4thGen"/>
        </w:rPr>
        <w:t>Alexis Lauren</w:t>
      </w:r>
      <w:r>
        <w:t xml:space="preserve"> - September 19, 2007 </w:t>
      </w:r>
    </w:p>
    <w:p w14:paraId="5C86EB81" w14:textId="77777777" w:rsidR="00533AA2" w:rsidRDefault="00485266" w:rsidP="00533AA2">
      <w:pPr>
        <w:ind w:left="2160" w:firstLine="720"/>
      </w:pPr>
      <w:r w:rsidRPr="00485266">
        <w:rPr>
          <w:rStyle w:val="1stTitle"/>
        </w:rPr>
        <w:t>Address:</w:t>
      </w:r>
      <w:r>
        <w:t xml:space="preserve"> </w:t>
      </w:r>
      <w:r>
        <w:tab/>
      </w:r>
      <w:hyperlink r:id="rId269" w:tooltip="Map It!" w:history="1">
        <w:r w:rsidRPr="00D100FE">
          <w:rPr>
            <w:rStyle w:val="Hyperlink"/>
          </w:rPr>
          <w:t>1615 Stapleton</w:t>
        </w:r>
        <w:r w:rsidR="00533AA2" w:rsidRPr="00D100FE">
          <w:rPr>
            <w:rStyle w:val="Hyperlink"/>
          </w:rPr>
          <w:t xml:space="preserve"> Memphis, MI  48041</w:t>
        </w:r>
      </w:hyperlink>
      <w:r>
        <w:t xml:space="preserve"> </w:t>
      </w:r>
      <w:r>
        <w:tab/>
      </w:r>
    </w:p>
    <w:p w14:paraId="56056270" w14:textId="77777777" w:rsidR="005554FE" w:rsidRDefault="00485266" w:rsidP="00485266">
      <w:r>
        <w:t xml:space="preserve"> </w:t>
      </w:r>
    </w:p>
    <w:p w14:paraId="547AFFFE" w14:textId="77777777" w:rsidR="006E3543" w:rsidRDefault="006E3543" w:rsidP="006E3543">
      <w:pPr>
        <w:pStyle w:val="1stTITLE0"/>
      </w:pPr>
    </w:p>
    <w:p w14:paraId="41353DD7" w14:textId="77777777" w:rsidR="005638D7" w:rsidRDefault="005638D7">
      <w:r>
        <w:br w:type="page"/>
      </w:r>
    </w:p>
    <w:p w14:paraId="329232B4" w14:textId="77777777" w:rsidR="005638D7" w:rsidRPr="002B15CA" w:rsidRDefault="005638D7" w:rsidP="005638D7">
      <w:pPr>
        <w:pStyle w:val="1stTITLE0"/>
        <w:rPr>
          <w:u w:val="none"/>
        </w:rPr>
      </w:pPr>
      <w:r w:rsidRPr="002B15CA">
        <w:rPr>
          <w:u w:val="none"/>
        </w:rPr>
        <w:lastRenderedPageBreak/>
        <w:t>LUCILLE</w:t>
      </w:r>
    </w:p>
    <w:p w14:paraId="7BBB2696" w14:textId="23D1C312" w:rsidR="00485266" w:rsidRDefault="00485266" w:rsidP="00485266">
      <w:r>
        <w:tab/>
        <w:t xml:space="preserve"> </w:t>
      </w:r>
      <w:r>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00D100FE">
        <w:tab/>
        <w:t xml:space="preserve"> </w:t>
      </w:r>
      <w:r w:rsidRPr="00830FFD">
        <w:rPr>
          <w:rStyle w:val="1stGen"/>
        </w:rPr>
        <w:t>Lucille Romeo</w:t>
      </w:r>
      <w:r>
        <w:t xml:space="preserve"> - January 30, </w:t>
      </w:r>
      <w:proofErr w:type="gramStart"/>
      <w:r>
        <w:t>1917</w:t>
      </w:r>
      <w:proofErr w:type="gramEnd"/>
      <w:r>
        <w:t xml:space="preserve"> </w:t>
      </w:r>
      <w:r>
        <w:tab/>
        <w:t xml:space="preserve"> </w:t>
      </w:r>
      <w:r>
        <w:tab/>
      </w:r>
      <w:r w:rsidR="00F871F5" w:rsidRPr="00F871F5">
        <w:rPr>
          <w:b/>
          <w:bCs/>
        </w:rPr>
        <w:t>Deceased:</w:t>
      </w:r>
      <w:r>
        <w:t xml:space="preserve">  June 24, 2000 </w:t>
      </w:r>
    </w:p>
    <w:p w14:paraId="55C44865" w14:textId="41DB2DA2" w:rsidR="00485266" w:rsidRDefault="00D100FE" w:rsidP="00485266">
      <w:r w:rsidRPr="00830FFD">
        <w:rPr>
          <w:rStyle w:val="1stGen"/>
        </w:rPr>
        <w:t>M</w:t>
      </w:r>
      <w:r w:rsidR="00485266" w:rsidRPr="00830FFD">
        <w:rPr>
          <w:rStyle w:val="1stGen"/>
        </w:rPr>
        <w:t>atteo Orlando</w:t>
      </w:r>
      <w:r w:rsidR="00485266">
        <w:t xml:space="preserve"> - January 30, </w:t>
      </w:r>
      <w:proofErr w:type="gramStart"/>
      <w:r w:rsidR="00485266">
        <w:t>1917</w:t>
      </w:r>
      <w:proofErr w:type="gramEnd"/>
      <w:r w:rsidR="00485266">
        <w:tab/>
        <w:t xml:space="preserve"> </w:t>
      </w:r>
      <w:r w:rsidR="00485266">
        <w:tab/>
      </w:r>
      <w:r w:rsidR="00F871F5" w:rsidRPr="00F871F5">
        <w:rPr>
          <w:b/>
          <w:bCs/>
        </w:rPr>
        <w:t>Deceased:</w:t>
      </w:r>
      <w:r w:rsidR="00485266">
        <w:t xml:space="preserve">  January 10, 1997 </w:t>
      </w:r>
    </w:p>
    <w:p w14:paraId="661A26ED" w14:textId="77777777" w:rsidR="00485266" w:rsidRDefault="00485266" w:rsidP="00485266">
      <w:r w:rsidRPr="00485266">
        <w:rPr>
          <w:rStyle w:val="1stTitle"/>
        </w:rPr>
        <w:t>Married:</w:t>
      </w:r>
      <w:r>
        <w:t xml:space="preserve"> </w:t>
      </w:r>
      <w:r>
        <w:tab/>
        <w:t xml:space="preserve">June 1, 1938 </w:t>
      </w:r>
    </w:p>
    <w:p w14:paraId="145442F1" w14:textId="77777777" w:rsidR="00485266" w:rsidRDefault="00485266" w:rsidP="00485266">
      <w:r w:rsidRPr="00485266">
        <w:rPr>
          <w:rStyle w:val="1stTitle"/>
        </w:rPr>
        <w:t>Children:</w:t>
      </w:r>
      <w:r>
        <w:t xml:space="preserve"> </w:t>
      </w:r>
      <w:r>
        <w:tab/>
      </w:r>
      <w:r w:rsidRPr="00830FFD">
        <w:rPr>
          <w:rStyle w:val="2ndGen"/>
        </w:rPr>
        <w:t>Frances</w:t>
      </w:r>
      <w:r>
        <w:t xml:space="preserve"> - February 17, 1940 </w:t>
      </w:r>
    </w:p>
    <w:p w14:paraId="7F98E027" w14:textId="77777777" w:rsidR="00485266" w:rsidRDefault="00485266" w:rsidP="00485266">
      <w:r>
        <w:tab/>
        <w:t xml:space="preserve"> </w:t>
      </w:r>
      <w:r>
        <w:tab/>
      </w:r>
      <w:r w:rsidRPr="00830FFD">
        <w:rPr>
          <w:rStyle w:val="2ndGen"/>
        </w:rPr>
        <w:t>Anthony</w:t>
      </w:r>
      <w:r>
        <w:t xml:space="preserve"> - November 24, 1943 </w:t>
      </w:r>
    </w:p>
    <w:p w14:paraId="26DC38BF" w14:textId="77777777" w:rsidR="00485266" w:rsidRDefault="00485266" w:rsidP="00485266">
      <w:r>
        <w:tab/>
        <w:t xml:space="preserve"> </w:t>
      </w:r>
    </w:p>
    <w:p w14:paraId="6979C589" w14:textId="3121AB1B" w:rsidR="00485266" w:rsidRDefault="00485266" w:rsidP="00485266">
      <w:r>
        <w:t xml:space="preserve"> </w:t>
      </w:r>
      <w:r>
        <w:tab/>
        <w:t xml:space="preserve">  </w:t>
      </w:r>
      <w:r>
        <w:tab/>
      </w:r>
      <w:r w:rsidRPr="00830FFD">
        <w:rPr>
          <w:rStyle w:val="2ndGen"/>
        </w:rPr>
        <w:t>Frances Orlando</w:t>
      </w:r>
      <w:r>
        <w:t xml:space="preserve"> - February 17, </w:t>
      </w:r>
      <w:proofErr w:type="gramStart"/>
      <w:r>
        <w:t>1940</w:t>
      </w:r>
      <w:proofErr w:type="gramEnd"/>
      <w:r>
        <w:t xml:space="preserve">   </w:t>
      </w:r>
      <w:r w:rsidR="00F871F5">
        <w:tab/>
      </w:r>
      <w:r w:rsidR="00F871F5" w:rsidRPr="00F871F5">
        <w:rPr>
          <w:b/>
          <w:bCs/>
        </w:rPr>
        <w:t>Deceased:</w:t>
      </w:r>
      <w:r>
        <w:t xml:space="preserve">  January 18, 2004 </w:t>
      </w:r>
    </w:p>
    <w:p w14:paraId="7F9C03EA" w14:textId="73ADF8CE" w:rsidR="00485266" w:rsidRDefault="00485266" w:rsidP="00485266">
      <w:r>
        <w:t xml:space="preserve"> </w:t>
      </w:r>
      <w:r>
        <w:tab/>
        <w:t xml:space="preserve"> </w:t>
      </w:r>
      <w:r>
        <w:tab/>
      </w:r>
      <w:r w:rsidRPr="00830FFD">
        <w:rPr>
          <w:rStyle w:val="2ndGen"/>
        </w:rPr>
        <w:t>Robert Katchmark</w:t>
      </w:r>
      <w:r>
        <w:t xml:space="preserve"> - May 2, </w:t>
      </w:r>
      <w:proofErr w:type="gramStart"/>
      <w:r>
        <w:t>1936</w:t>
      </w:r>
      <w:proofErr w:type="gramEnd"/>
      <w:r w:rsidR="004F7027">
        <w:tab/>
      </w:r>
      <w:r w:rsidR="00F871F5">
        <w:tab/>
      </w:r>
      <w:r w:rsidR="00F871F5" w:rsidRPr="00F871F5">
        <w:rPr>
          <w:b/>
          <w:bCs/>
        </w:rPr>
        <w:t>Deceased:</w:t>
      </w:r>
      <w:r w:rsidR="004F7027">
        <w:t xml:space="preserve">  July 10, 2016</w:t>
      </w:r>
    </w:p>
    <w:p w14:paraId="1F4F1E79" w14:textId="77777777" w:rsidR="00485266" w:rsidRDefault="00485266" w:rsidP="00485266">
      <w:r>
        <w:t xml:space="preserve"> </w:t>
      </w:r>
      <w:r>
        <w:tab/>
        <w:t xml:space="preserve"> </w:t>
      </w:r>
      <w:r>
        <w:tab/>
      </w:r>
      <w:r w:rsidRPr="00485266">
        <w:rPr>
          <w:rStyle w:val="1stTitle"/>
        </w:rPr>
        <w:t>Married:</w:t>
      </w:r>
      <w:r>
        <w:t xml:space="preserve"> </w:t>
      </w:r>
      <w:r>
        <w:tab/>
        <w:t xml:space="preserve">March 19, 1966 </w:t>
      </w:r>
    </w:p>
    <w:p w14:paraId="3950C22D" w14:textId="77777777" w:rsidR="00485266" w:rsidRDefault="00485266" w:rsidP="00485266">
      <w:r>
        <w:t xml:space="preserve"> </w:t>
      </w:r>
      <w:r>
        <w:tab/>
        <w:t xml:space="preserve"> </w:t>
      </w:r>
      <w:r>
        <w:tab/>
      </w:r>
      <w:r w:rsidRPr="00485266">
        <w:rPr>
          <w:rStyle w:val="1stTitle"/>
        </w:rPr>
        <w:t>Children:</w:t>
      </w:r>
      <w:r>
        <w:t xml:space="preserve"> </w:t>
      </w:r>
      <w:r>
        <w:tab/>
      </w:r>
      <w:r w:rsidRPr="00830FFD">
        <w:rPr>
          <w:rStyle w:val="3rdGen"/>
        </w:rPr>
        <w:t>Kelly Lynn</w:t>
      </w:r>
      <w:r>
        <w:t xml:space="preserve"> - February 11, 1968 </w:t>
      </w:r>
    </w:p>
    <w:p w14:paraId="6A36175B" w14:textId="77777777" w:rsidR="00485266" w:rsidRDefault="00485266" w:rsidP="00485266">
      <w:r>
        <w:t xml:space="preserve"> </w:t>
      </w:r>
      <w:r>
        <w:tab/>
        <w:t xml:space="preserve"> </w:t>
      </w:r>
      <w:r>
        <w:tab/>
        <w:t xml:space="preserve"> </w:t>
      </w:r>
      <w:r>
        <w:tab/>
        <w:t xml:space="preserve"> </w:t>
      </w:r>
      <w:r>
        <w:tab/>
      </w:r>
      <w:r w:rsidRPr="00830FFD">
        <w:rPr>
          <w:rStyle w:val="3rdGen"/>
        </w:rPr>
        <w:t>Lisa Marie</w:t>
      </w:r>
      <w:r>
        <w:t xml:space="preserve"> - August 20, 1969 </w:t>
      </w:r>
    </w:p>
    <w:p w14:paraId="4EB202AC" w14:textId="00CED8E4" w:rsidR="00BD6DDE" w:rsidRDefault="00485266" w:rsidP="005638D7">
      <w:pPr>
        <w:rPr>
          <w:rStyle w:val="3rdGen"/>
        </w:rPr>
      </w:pPr>
      <w:r>
        <w:t xml:space="preserve"> </w:t>
      </w:r>
      <w:r>
        <w:tab/>
        <w:t xml:space="preserve"> </w:t>
      </w:r>
    </w:p>
    <w:p w14:paraId="3F248459" w14:textId="3B1C7B46" w:rsidR="00485266" w:rsidRDefault="00485266" w:rsidP="00187FF8">
      <w:pPr>
        <w:ind w:left="2160" w:firstLine="720"/>
      </w:pPr>
      <w:r w:rsidRPr="00D540F2">
        <w:rPr>
          <w:rStyle w:val="3rdGen"/>
        </w:rPr>
        <w:t>Kelly Lynn Katchmark</w:t>
      </w:r>
      <w:r>
        <w:t xml:space="preserve"> - February 11, 1968 </w:t>
      </w:r>
    </w:p>
    <w:p w14:paraId="76F613FC" w14:textId="77777777" w:rsidR="00485266" w:rsidRDefault="00485266" w:rsidP="00485266">
      <w:r>
        <w:t xml:space="preserve"> </w:t>
      </w:r>
      <w:r>
        <w:tab/>
        <w:t xml:space="preserve"> </w:t>
      </w:r>
      <w:r>
        <w:tab/>
        <w:t xml:space="preserve"> </w:t>
      </w:r>
      <w:r>
        <w:tab/>
        <w:t xml:space="preserve"> </w:t>
      </w:r>
      <w:r>
        <w:tab/>
      </w:r>
      <w:r w:rsidRPr="00D540F2">
        <w:rPr>
          <w:rStyle w:val="3rdGen"/>
        </w:rPr>
        <w:t>Chad Milne</w:t>
      </w:r>
      <w:r>
        <w:t xml:space="preserve"> - March 26, 1967 </w:t>
      </w:r>
    </w:p>
    <w:p w14:paraId="59699997" w14:textId="77777777" w:rsidR="00D100FE" w:rsidRDefault="00485266" w:rsidP="00485266">
      <w:r>
        <w:t xml:space="preserve"> </w:t>
      </w:r>
      <w:r>
        <w:tab/>
        <w:t xml:space="preserve"> </w:t>
      </w:r>
      <w:r>
        <w:tab/>
        <w:t xml:space="preserve"> </w:t>
      </w:r>
      <w:r>
        <w:tab/>
        <w:t xml:space="preserve"> </w:t>
      </w:r>
      <w:r>
        <w:tab/>
      </w:r>
      <w:r w:rsidRPr="00485266">
        <w:rPr>
          <w:rStyle w:val="1stTitle"/>
        </w:rPr>
        <w:t>Married:</w:t>
      </w:r>
      <w:r>
        <w:t xml:space="preserve"> </w:t>
      </w:r>
      <w:r>
        <w:tab/>
        <w:t xml:space="preserve">May 2, 1992 </w:t>
      </w:r>
    </w:p>
    <w:p w14:paraId="43361730" w14:textId="77777777" w:rsidR="00D100FE" w:rsidRDefault="00D100FE" w:rsidP="00D100FE">
      <w:pPr>
        <w:ind w:left="2160" w:firstLine="720"/>
      </w:pPr>
      <w:r w:rsidRPr="00485266">
        <w:rPr>
          <w:rStyle w:val="1stTitle"/>
        </w:rPr>
        <w:t>Children:</w:t>
      </w:r>
      <w:r>
        <w:t xml:space="preserve"> </w:t>
      </w:r>
      <w:r>
        <w:tab/>
      </w:r>
      <w:r w:rsidRPr="00D540F2">
        <w:rPr>
          <w:rStyle w:val="4thGen"/>
        </w:rPr>
        <w:t>Cooper Katchmark</w:t>
      </w:r>
      <w:r>
        <w:t xml:space="preserve"> </w:t>
      </w:r>
      <w:r w:rsidRPr="004C6E42">
        <w:t>-</w:t>
      </w:r>
      <w:r>
        <w:t xml:space="preserve"> May 7, 2004 </w:t>
      </w:r>
    </w:p>
    <w:p w14:paraId="0D246468" w14:textId="77777777" w:rsidR="00D100FE" w:rsidRDefault="00D100FE" w:rsidP="00485266">
      <w:r>
        <w:tab/>
        <w:t xml:space="preserve"> </w:t>
      </w:r>
      <w:r>
        <w:tab/>
        <w:t xml:space="preserve"> </w:t>
      </w:r>
      <w:r>
        <w:tab/>
      </w:r>
      <w:r>
        <w:tab/>
      </w:r>
      <w:r>
        <w:tab/>
      </w:r>
      <w:r>
        <w:tab/>
      </w:r>
      <w:r w:rsidRPr="00D540F2">
        <w:rPr>
          <w:rStyle w:val="4thGen"/>
        </w:rPr>
        <w:t>Richelle Frances</w:t>
      </w:r>
      <w:r>
        <w:t xml:space="preserve"> </w:t>
      </w:r>
      <w:r w:rsidRPr="004C6E42">
        <w:t>-</w:t>
      </w:r>
      <w:r>
        <w:t xml:space="preserve"> September 2, 2006 </w:t>
      </w:r>
    </w:p>
    <w:p w14:paraId="482CA6B3" w14:textId="231ED552" w:rsidR="00D100FE" w:rsidRDefault="00485266" w:rsidP="00912EB9">
      <w:pPr>
        <w:shd w:val="clear" w:color="auto" w:fill="FFFFFF"/>
        <w:rPr>
          <w:rStyle w:val="1stTitle"/>
        </w:rPr>
      </w:pPr>
      <w:r>
        <w:t xml:space="preserve"> </w:t>
      </w:r>
      <w:r>
        <w:tab/>
        <w:t xml:space="preserve"> </w:t>
      </w:r>
      <w:r>
        <w:tab/>
        <w:t xml:space="preserve"> </w:t>
      </w:r>
      <w:r>
        <w:tab/>
        <w:t xml:space="preserve"> </w:t>
      </w:r>
      <w:r>
        <w:tab/>
      </w:r>
      <w:r w:rsidRPr="00485266">
        <w:rPr>
          <w:rStyle w:val="1stTitle"/>
        </w:rPr>
        <w:t>Address:</w:t>
      </w:r>
      <w:r>
        <w:t xml:space="preserve"> </w:t>
      </w:r>
      <w:r>
        <w:tab/>
      </w:r>
      <w:hyperlink r:id="rId270" w:history="1">
        <w:r w:rsidR="00E42984" w:rsidRPr="00912EB9">
          <w:rPr>
            <w:rStyle w:val="Hyperlink"/>
            <w:rFonts w:ascii="Helvetica" w:eastAsia="Times New Roman" w:hAnsi="Helvetica" w:cs="Helvetica"/>
            <w:szCs w:val="20"/>
          </w:rPr>
          <w:t xml:space="preserve">16005 SE River Forest </w:t>
        </w:r>
        <w:proofErr w:type="gramStart"/>
        <w:r w:rsidR="00E42984" w:rsidRPr="00912EB9">
          <w:rPr>
            <w:rStyle w:val="Hyperlink"/>
            <w:rFonts w:ascii="Helvetica" w:eastAsia="Times New Roman" w:hAnsi="Helvetica" w:cs="Helvetica"/>
            <w:szCs w:val="20"/>
          </w:rPr>
          <w:t xml:space="preserve">Pl  </w:t>
        </w:r>
        <w:r w:rsidR="00E42984" w:rsidRPr="00E42984">
          <w:rPr>
            <w:rStyle w:val="Hyperlink"/>
            <w:rFonts w:ascii="Helvetica" w:eastAsia="Times New Roman" w:hAnsi="Helvetica" w:cs="Helvetica"/>
            <w:szCs w:val="20"/>
          </w:rPr>
          <w:t>Milwaukie</w:t>
        </w:r>
        <w:proofErr w:type="gramEnd"/>
        <w:r w:rsidR="00E42984" w:rsidRPr="00E42984">
          <w:rPr>
            <w:rStyle w:val="Hyperlink"/>
            <w:rFonts w:ascii="Helvetica" w:eastAsia="Times New Roman" w:hAnsi="Helvetica" w:cs="Helvetica"/>
            <w:szCs w:val="20"/>
          </w:rPr>
          <w:t>, OR 97267</w:t>
        </w:r>
      </w:hyperlink>
      <w:r>
        <w:tab/>
      </w:r>
    </w:p>
    <w:p w14:paraId="7403EE5A" w14:textId="52536974" w:rsidR="00485266" w:rsidRDefault="00D100FE" w:rsidP="001F6551">
      <w:pPr>
        <w:ind w:left="2160" w:firstLine="720"/>
      </w:pPr>
      <w:r>
        <w:rPr>
          <w:rStyle w:val="1stTitle"/>
        </w:rPr>
        <w:t>T</w:t>
      </w:r>
      <w:r w:rsidR="00235005" w:rsidRPr="00235005">
        <w:rPr>
          <w:rStyle w:val="1stTitle"/>
        </w:rPr>
        <w:t>elephone:</w:t>
      </w:r>
      <w:r w:rsidR="00485266">
        <w:t xml:space="preserve"> </w:t>
      </w:r>
      <w:r>
        <w:tab/>
      </w:r>
      <w:hyperlink r:id="rId271" w:history="1">
        <w:r w:rsidR="00D201FF" w:rsidRPr="00D201FF">
          <w:rPr>
            <w:rStyle w:val="Hyperlink"/>
          </w:rPr>
          <w:t> 503 320-7820</w:t>
        </w:r>
      </w:hyperlink>
      <w:r w:rsidR="00725605">
        <w:t xml:space="preserve">      </w:t>
      </w:r>
      <w:r w:rsidR="00725605" w:rsidRPr="00725605">
        <w:rPr>
          <w:b/>
          <w:bCs/>
        </w:rPr>
        <w:t>Email:</w:t>
      </w:r>
      <w:r w:rsidR="00725605">
        <w:t xml:space="preserve">  </w:t>
      </w:r>
      <w:hyperlink r:id="rId272" w:history="1">
        <w:r w:rsidR="00725605">
          <w:rPr>
            <w:rStyle w:val="Hyperlink"/>
            <w:rFonts w:ascii="Helvetica" w:hAnsi="Helvetica" w:cs="Helvetica"/>
            <w:szCs w:val="20"/>
            <w:shd w:val="clear" w:color="auto" w:fill="FFFFFF"/>
          </w:rPr>
          <w:t>ckmilne@frontier.com</w:t>
        </w:r>
      </w:hyperlink>
    </w:p>
    <w:p w14:paraId="4705064D" w14:textId="4B589349" w:rsidR="005E0BE9" w:rsidRDefault="00485266" w:rsidP="00485266">
      <w:r>
        <w:tab/>
        <w:t xml:space="preserve"> </w:t>
      </w:r>
      <w:r w:rsidR="00DF2AFE">
        <w:tab/>
      </w:r>
      <w:r w:rsidR="00DF2AFE">
        <w:tab/>
      </w:r>
    </w:p>
    <w:p w14:paraId="6EDD5783" w14:textId="1F562638" w:rsidR="00485266" w:rsidRDefault="00485266" w:rsidP="005E0BE9">
      <w:pPr>
        <w:ind w:left="2160" w:firstLine="720"/>
      </w:pPr>
      <w:r w:rsidRPr="00D540F2">
        <w:rPr>
          <w:rStyle w:val="3rdGen"/>
        </w:rPr>
        <w:t>Lisa Katchmark</w:t>
      </w:r>
      <w:r>
        <w:t xml:space="preserve"> - August 20, 1969 </w:t>
      </w:r>
    </w:p>
    <w:p w14:paraId="5AC6A718" w14:textId="340004DB" w:rsidR="00485266" w:rsidRDefault="00485266" w:rsidP="00485266">
      <w:r>
        <w:t xml:space="preserve"> </w:t>
      </w:r>
      <w:r>
        <w:tab/>
        <w:t xml:space="preserve"> </w:t>
      </w:r>
      <w:r>
        <w:tab/>
        <w:t xml:space="preserve"> </w:t>
      </w:r>
      <w:r>
        <w:tab/>
        <w:t xml:space="preserve"> </w:t>
      </w:r>
      <w:r>
        <w:tab/>
      </w:r>
      <w:r w:rsidRPr="00485266">
        <w:rPr>
          <w:rStyle w:val="1stTitle"/>
        </w:rPr>
        <w:t>Children:</w:t>
      </w:r>
      <w:r>
        <w:t xml:space="preserve"> </w:t>
      </w:r>
      <w:r>
        <w:tab/>
      </w:r>
      <w:r w:rsidRPr="00D540F2">
        <w:rPr>
          <w:rStyle w:val="4thGen"/>
        </w:rPr>
        <w:t>Connor Ryan</w:t>
      </w:r>
      <w:r>
        <w:t xml:space="preserve"> </w:t>
      </w:r>
      <w:r w:rsidR="004C6E42" w:rsidRPr="004C6E42">
        <w:t>-</w:t>
      </w:r>
      <w:r>
        <w:t xml:space="preserve"> January 16, 2001 </w:t>
      </w:r>
    </w:p>
    <w:p w14:paraId="12053949" w14:textId="446E861A" w:rsidR="00485266" w:rsidRDefault="00485266" w:rsidP="00485266">
      <w:r>
        <w:t xml:space="preserve"> </w:t>
      </w:r>
      <w:r>
        <w:tab/>
        <w:t xml:space="preserve"> </w:t>
      </w:r>
      <w:r>
        <w:tab/>
        <w:t xml:space="preserve"> </w:t>
      </w:r>
      <w:r>
        <w:tab/>
        <w:t xml:space="preserve"> </w:t>
      </w:r>
      <w:r>
        <w:tab/>
        <w:t xml:space="preserve"> </w:t>
      </w:r>
      <w:r>
        <w:tab/>
        <w:t xml:space="preserve"> </w:t>
      </w:r>
      <w:r>
        <w:tab/>
      </w:r>
      <w:r w:rsidRPr="00D540F2">
        <w:rPr>
          <w:rStyle w:val="4thGen"/>
        </w:rPr>
        <w:t xml:space="preserve">Jeremy </w:t>
      </w:r>
      <w:r w:rsidR="00A318DF">
        <w:rPr>
          <w:rStyle w:val="4thGen"/>
        </w:rPr>
        <w:t>B</w:t>
      </w:r>
      <w:r w:rsidRPr="00D540F2">
        <w:rPr>
          <w:rStyle w:val="4thGen"/>
        </w:rPr>
        <w:t>ryan</w:t>
      </w:r>
      <w:r w:rsidR="005E4C62">
        <w:t xml:space="preserve"> </w:t>
      </w:r>
      <w:proofErr w:type="gramStart"/>
      <w:r>
        <w:t>-  February</w:t>
      </w:r>
      <w:proofErr w:type="gramEnd"/>
      <w:r>
        <w:t xml:space="preserve"> 10, 2003 </w:t>
      </w:r>
    </w:p>
    <w:p w14:paraId="633DC898" w14:textId="4DD40586" w:rsidR="005E4C62" w:rsidRDefault="00485266" w:rsidP="005E4C62">
      <w:pPr>
        <w:rPr>
          <w:rFonts w:asciiTheme="minorHAnsi" w:hAnsiTheme="minorHAnsi"/>
        </w:rPr>
      </w:pPr>
      <w:r>
        <w:t xml:space="preserve"> </w:t>
      </w:r>
      <w:r>
        <w:tab/>
        <w:t xml:space="preserve"> </w:t>
      </w:r>
      <w:r>
        <w:tab/>
        <w:t xml:space="preserve"> </w:t>
      </w:r>
      <w:r>
        <w:tab/>
        <w:t xml:space="preserve"> </w:t>
      </w:r>
      <w:r>
        <w:tab/>
      </w:r>
      <w:r w:rsidRPr="00485266">
        <w:rPr>
          <w:rStyle w:val="1stTitle"/>
        </w:rPr>
        <w:t>Address:</w:t>
      </w:r>
      <w:r w:rsidR="00620F6D">
        <w:t xml:space="preserve"> </w:t>
      </w:r>
      <w:r w:rsidR="00620F6D">
        <w:tab/>
      </w:r>
      <w:hyperlink r:id="rId273" w:history="1">
        <w:r w:rsidR="00917C5C" w:rsidRPr="002D4BEC">
          <w:rPr>
            <w:rStyle w:val="Hyperlink"/>
          </w:rPr>
          <w:t>17181 SE Str</w:t>
        </w:r>
        <w:r w:rsidR="00DB4D56" w:rsidRPr="002D4BEC">
          <w:rPr>
            <w:rStyle w:val="Hyperlink"/>
          </w:rPr>
          <w:t>atford Ave.  Milwaukie, OR  97267</w:t>
        </w:r>
      </w:hyperlink>
    </w:p>
    <w:p w14:paraId="7D2160B1" w14:textId="56FEF7EB" w:rsidR="00485266" w:rsidRDefault="00235005" w:rsidP="00620F6D">
      <w:pPr>
        <w:ind w:left="2160" w:firstLine="720"/>
      </w:pPr>
      <w:r w:rsidRPr="00235005">
        <w:rPr>
          <w:rStyle w:val="1stTitle"/>
        </w:rPr>
        <w:t>Telephone:</w:t>
      </w:r>
      <w:r w:rsidR="00485266">
        <w:t xml:space="preserve"> </w:t>
      </w:r>
      <w:r w:rsidR="00620F6D">
        <w:tab/>
      </w:r>
      <w:bookmarkStart w:id="3" w:name="_Hlk468775808"/>
      <w:r w:rsidR="005E4C62">
        <w:fldChar w:fldCharType="begin"/>
      </w:r>
      <w:r w:rsidR="005E4C62">
        <w:instrText xml:space="preserve"> HYPERLINK "tel:503-703-0351" </w:instrText>
      </w:r>
      <w:r w:rsidR="005E4C62">
        <w:fldChar w:fldCharType="separate"/>
      </w:r>
      <w:r w:rsidR="005E4C62" w:rsidRPr="005E4C62">
        <w:rPr>
          <w:rStyle w:val="Hyperlink"/>
        </w:rPr>
        <w:t>503-703-0351</w:t>
      </w:r>
      <w:r w:rsidR="005E4C62">
        <w:fldChar w:fldCharType="end"/>
      </w:r>
      <w:r w:rsidR="00485266">
        <w:t xml:space="preserve"> </w:t>
      </w:r>
      <w:bookmarkEnd w:id="3"/>
      <w:r w:rsidR="00187A70">
        <w:t xml:space="preserve">  </w:t>
      </w:r>
      <w:r w:rsidR="00187A70" w:rsidRPr="00187A70">
        <w:rPr>
          <w:b/>
          <w:bCs/>
        </w:rPr>
        <w:t>Email:</w:t>
      </w:r>
      <w:r w:rsidR="00187A70">
        <w:t xml:space="preserve">  </w:t>
      </w:r>
      <w:hyperlink r:id="rId274" w:history="1">
        <w:r w:rsidR="00187A70">
          <w:rPr>
            <w:rStyle w:val="Hyperlink"/>
          </w:rPr>
          <w:t>lisa020marie@gmail.com</w:t>
        </w:r>
      </w:hyperlink>
    </w:p>
    <w:p w14:paraId="3B328E74" w14:textId="3D2E0FAB" w:rsidR="00C97FF2" w:rsidRDefault="00485266" w:rsidP="00485266">
      <w:r>
        <w:t xml:space="preserve"> </w:t>
      </w:r>
      <w:r>
        <w:tab/>
        <w:t xml:space="preserve">   </w:t>
      </w:r>
    </w:p>
    <w:p w14:paraId="1D8FD042" w14:textId="2BD1986C" w:rsidR="00620F6D" w:rsidRDefault="00C97FF2" w:rsidP="00201E85">
      <w:r>
        <w:tab/>
      </w:r>
      <w:r w:rsidR="00485266">
        <w:tab/>
      </w:r>
      <w:r w:rsidR="00485266" w:rsidRPr="00D540F2">
        <w:rPr>
          <w:rStyle w:val="2ndGen"/>
        </w:rPr>
        <w:t>Anthony Orlando</w:t>
      </w:r>
      <w:r w:rsidR="00485266">
        <w:t xml:space="preserve"> - November 24, 1943  </w:t>
      </w:r>
      <w:r w:rsidR="00485266">
        <w:tab/>
        <w:t xml:space="preserve"> </w:t>
      </w:r>
      <w:r w:rsidR="00485266">
        <w:tab/>
        <w:t xml:space="preserve"> </w:t>
      </w:r>
      <w:r w:rsidR="00485266">
        <w:tab/>
      </w:r>
    </w:p>
    <w:p w14:paraId="31353ED5" w14:textId="77777777" w:rsidR="00485266" w:rsidRDefault="00485266" w:rsidP="00620F6D">
      <w:pPr>
        <w:ind w:left="720" w:firstLine="720"/>
      </w:pPr>
      <w:r w:rsidRPr="00D540F2">
        <w:rPr>
          <w:rStyle w:val="2ndGen"/>
        </w:rPr>
        <w:t>Rita Flieger</w:t>
      </w:r>
      <w:r>
        <w:t xml:space="preserve"> - August 29, 1946 </w:t>
      </w:r>
    </w:p>
    <w:p w14:paraId="62B83676" w14:textId="77777777" w:rsidR="00485266" w:rsidRDefault="00620F6D" w:rsidP="00485266">
      <w:r>
        <w:t xml:space="preserve"> </w:t>
      </w:r>
      <w:r>
        <w:tab/>
        <w:t xml:space="preserve"> </w:t>
      </w:r>
      <w:r>
        <w:tab/>
      </w:r>
      <w:r w:rsidR="00485266" w:rsidRPr="00485266">
        <w:rPr>
          <w:rStyle w:val="1stTitle"/>
        </w:rPr>
        <w:t>Married:</w:t>
      </w:r>
      <w:r w:rsidR="00485266">
        <w:t xml:space="preserve"> </w:t>
      </w:r>
      <w:r w:rsidR="00485266">
        <w:tab/>
        <w:t xml:space="preserve">February 8, 1964 </w:t>
      </w:r>
    </w:p>
    <w:p w14:paraId="500E38D7" w14:textId="77777777" w:rsidR="00485266" w:rsidRDefault="00485266" w:rsidP="00485266">
      <w:r>
        <w:t xml:space="preserve"> </w:t>
      </w:r>
      <w:r>
        <w:tab/>
        <w:t xml:space="preserve"> </w:t>
      </w:r>
      <w:r>
        <w:tab/>
      </w:r>
      <w:r w:rsidRPr="00485266">
        <w:rPr>
          <w:rStyle w:val="1stTitle"/>
        </w:rPr>
        <w:t>Children:</w:t>
      </w:r>
      <w:r>
        <w:t xml:space="preserve"> </w:t>
      </w:r>
      <w:r>
        <w:tab/>
      </w:r>
      <w:r w:rsidRPr="00D540F2">
        <w:rPr>
          <w:rStyle w:val="3rdGen"/>
        </w:rPr>
        <w:t>Anthony Jr.</w:t>
      </w:r>
      <w:r>
        <w:t xml:space="preserve"> - November 23, 1964 </w:t>
      </w:r>
    </w:p>
    <w:p w14:paraId="4CA76021" w14:textId="77777777" w:rsidR="00485266" w:rsidRDefault="00485266" w:rsidP="00485266">
      <w:r>
        <w:t xml:space="preserve"> </w:t>
      </w:r>
      <w:r>
        <w:tab/>
        <w:t xml:space="preserve"> </w:t>
      </w:r>
      <w:r>
        <w:tab/>
        <w:t xml:space="preserve"> </w:t>
      </w:r>
      <w:r>
        <w:tab/>
        <w:t xml:space="preserve"> </w:t>
      </w:r>
      <w:r>
        <w:tab/>
      </w:r>
      <w:r w:rsidRPr="00D540F2">
        <w:rPr>
          <w:rStyle w:val="3rdGen"/>
        </w:rPr>
        <w:t>Karen</w:t>
      </w:r>
      <w:r>
        <w:t xml:space="preserve"> - March 25, 1966 </w:t>
      </w:r>
    </w:p>
    <w:p w14:paraId="4C1FAB87" w14:textId="77777777" w:rsidR="00485266" w:rsidRDefault="00485266" w:rsidP="00485266">
      <w:r>
        <w:t xml:space="preserve"> </w:t>
      </w:r>
      <w:r>
        <w:tab/>
        <w:t xml:space="preserve"> </w:t>
      </w:r>
      <w:r>
        <w:tab/>
        <w:t xml:space="preserve"> </w:t>
      </w:r>
      <w:r>
        <w:tab/>
        <w:t xml:space="preserve"> </w:t>
      </w:r>
      <w:r>
        <w:tab/>
      </w:r>
      <w:r w:rsidRPr="00D540F2">
        <w:rPr>
          <w:rStyle w:val="3rdGen"/>
        </w:rPr>
        <w:t>Mark</w:t>
      </w:r>
      <w:r>
        <w:t xml:space="preserve"> - January 19, 1968 </w:t>
      </w:r>
    </w:p>
    <w:p w14:paraId="76043634" w14:textId="77777777" w:rsidR="00485266" w:rsidRDefault="00485266" w:rsidP="00485266">
      <w:r>
        <w:t xml:space="preserve"> </w:t>
      </w:r>
      <w:r>
        <w:tab/>
        <w:t xml:space="preserve"> </w:t>
      </w:r>
      <w:r>
        <w:tab/>
        <w:t xml:space="preserve"> </w:t>
      </w:r>
      <w:r>
        <w:tab/>
        <w:t xml:space="preserve"> </w:t>
      </w:r>
      <w:r>
        <w:tab/>
      </w:r>
      <w:r w:rsidRPr="00D540F2">
        <w:rPr>
          <w:rStyle w:val="3rdGen"/>
        </w:rPr>
        <w:t>Matthew</w:t>
      </w:r>
      <w:r>
        <w:t xml:space="preserve"> - November 13, 1970 </w:t>
      </w:r>
    </w:p>
    <w:p w14:paraId="1AA052C4" w14:textId="1B7DF1D0" w:rsidR="00485266" w:rsidRDefault="00485266" w:rsidP="00485266">
      <w:r>
        <w:t xml:space="preserve"> </w:t>
      </w:r>
      <w:r>
        <w:tab/>
        <w:t xml:space="preserve"> </w:t>
      </w:r>
      <w:r>
        <w:tab/>
      </w:r>
      <w:r w:rsidRPr="00485266">
        <w:rPr>
          <w:rStyle w:val="1stTitle"/>
        </w:rPr>
        <w:t>Address:</w:t>
      </w:r>
      <w:r>
        <w:t xml:space="preserve"> </w:t>
      </w:r>
      <w:r>
        <w:tab/>
      </w:r>
      <w:hyperlink r:id="rId275" w:tooltip="Map It!" w:history="1">
        <w:r w:rsidR="00B33C36">
          <w:rPr>
            <w:rStyle w:val="Hyperlink"/>
          </w:rPr>
          <w:t>57</w:t>
        </w:r>
        <w:r w:rsidR="0092729B">
          <w:rPr>
            <w:rStyle w:val="Hyperlink"/>
          </w:rPr>
          <w:t>316</w:t>
        </w:r>
        <w:r w:rsidR="00B33C36">
          <w:rPr>
            <w:rStyle w:val="Hyperlink"/>
          </w:rPr>
          <w:t xml:space="preserve"> Quail Run</w:t>
        </w:r>
        <w:r w:rsidR="0092729B">
          <w:rPr>
            <w:rStyle w:val="Hyperlink"/>
          </w:rPr>
          <w:t xml:space="preserve"> Blvd. </w:t>
        </w:r>
        <w:r w:rsidR="00B33C36">
          <w:rPr>
            <w:rStyle w:val="Hyperlink"/>
          </w:rPr>
          <w:t xml:space="preserve">  New Haven, MI  48048</w:t>
        </w:r>
      </w:hyperlink>
      <w:r>
        <w:tab/>
        <w:t xml:space="preserve"> </w:t>
      </w:r>
      <w:r>
        <w:tab/>
        <w:t xml:space="preserve"> </w:t>
      </w:r>
    </w:p>
    <w:p w14:paraId="1393F602" w14:textId="77777777" w:rsidR="00485266" w:rsidRDefault="00485266" w:rsidP="00485266">
      <w:r>
        <w:t xml:space="preserve">  </w:t>
      </w:r>
      <w:r>
        <w:tab/>
        <w:t xml:space="preserve"> </w:t>
      </w:r>
      <w:r>
        <w:tab/>
      </w:r>
      <w:r w:rsidR="00620F6D" w:rsidRPr="00235005">
        <w:rPr>
          <w:rStyle w:val="1stTitle"/>
        </w:rPr>
        <w:t>Telephone:</w:t>
      </w:r>
      <w:r w:rsidR="00620F6D">
        <w:t xml:space="preserve">  </w:t>
      </w:r>
      <w:r w:rsidR="00D540F2">
        <w:tab/>
      </w:r>
      <w:hyperlink r:id="rId276" w:history="1">
        <w:r w:rsidR="00620F6D" w:rsidRPr="00D540F2">
          <w:rPr>
            <w:rStyle w:val="Hyperlink"/>
          </w:rPr>
          <w:t>586 533-1845</w:t>
        </w:r>
      </w:hyperlink>
      <w:r w:rsidR="00620F6D">
        <w:tab/>
      </w:r>
      <w:r w:rsidRPr="00485266">
        <w:rPr>
          <w:rStyle w:val="1stTitle"/>
        </w:rPr>
        <w:t>Email:</w:t>
      </w:r>
      <w:r>
        <w:t xml:space="preserve">  </w:t>
      </w:r>
      <w:hyperlink r:id="rId277" w:history="1">
        <w:r w:rsidRPr="00D540F2">
          <w:rPr>
            <w:rStyle w:val="Hyperlink"/>
          </w:rPr>
          <w:t>yetntony.orlando@gmail.com</w:t>
        </w:r>
      </w:hyperlink>
      <w:r>
        <w:t xml:space="preserve"> </w:t>
      </w:r>
    </w:p>
    <w:p w14:paraId="2E51652C" w14:textId="68B4E6B9" w:rsidR="00AE7410" w:rsidRDefault="00485266" w:rsidP="00485266">
      <w:r>
        <w:tab/>
        <w:t xml:space="preserve">  </w:t>
      </w:r>
      <w:r>
        <w:tab/>
      </w:r>
    </w:p>
    <w:p w14:paraId="03A3168A" w14:textId="1449448E" w:rsidR="00485266" w:rsidRDefault="00485266" w:rsidP="00BD6DDE">
      <w:pPr>
        <w:ind w:left="2160" w:firstLine="720"/>
      </w:pPr>
      <w:r w:rsidRPr="00D540F2">
        <w:rPr>
          <w:rStyle w:val="3rdGen"/>
        </w:rPr>
        <w:t>Anthony Orlando Jr.</w:t>
      </w:r>
      <w:r>
        <w:t xml:space="preserve">  - November 23, 1964 </w:t>
      </w:r>
    </w:p>
    <w:p w14:paraId="22A45F89" w14:textId="77777777" w:rsidR="00485266" w:rsidRDefault="00485266" w:rsidP="00485266">
      <w:r>
        <w:t xml:space="preserve"> </w:t>
      </w:r>
      <w:r>
        <w:tab/>
        <w:t xml:space="preserve"> </w:t>
      </w:r>
      <w:r>
        <w:tab/>
        <w:t xml:space="preserve"> </w:t>
      </w:r>
      <w:r>
        <w:tab/>
        <w:t xml:space="preserve"> </w:t>
      </w:r>
      <w:r>
        <w:tab/>
      </w:r>
      <w:r w:rsidRPr="00D540F2">
        <w:rPr>
          <w:rStyle w:val="3rdGen"/>
        </w:rPr>
        <w:t>Cheryl</w:t>
      </w:r>
      <w:r>
        <w:t xml:space="preserve"> - September 12, 1966 </w:t>
      </w:r>
    </w:p>
    <w:p w14:paraId="16F1D57A" w14:textId="77777777" w:rsidR="00485266" w:rsidRDefault="00485266" w:rsidP="00485266">
      <w:r>
        <w:t xml:space="preserve"> </w:t>
      </w:r>
      <w:r>
        <w:tab/>
        <w:t xml:space="preserve"> </w:t>
      </w:r>
      <w:r>
        <w:tab/>
        <w:t xml:space="preserve"> </w:t>
      </w:r>
      <w:r>
        <w:tab/>
        <w:t xml:space="preserve"> </w:t>
      </w:r>
      <w:r>
        <w:tab/>
      </w:r>
      <w:r w:rsidRPr="00485266">
        <w:rPr>
          <w:rStyle w:val="1stTitle"/>
        </w:rPr>
        <w:t>Married:</w:t>
      </w:r>
      <w:r>
        <w:t xml:space="preserve"> </w:t>
      </w:r>
      <w:r>
        <w:tab/>
        <w:t xml:space="preserve">June 28, 1986 </w:t>
      </w:r>
    </w:p>
    <w:p w14:paraId="56976077" w14:textId="77777777" w:rsidR="00485266" w:rsidRDefault="00485266" w:rsidP="00485266">
      <w:r>
        <w:t xml:space="preserve"> </w:t>
      </w:r>
      <w:r>
        <w:tab/>
        <w:t xml:space="preserve"> </w:t>
      </w:r>
      <w:r>
        <w:tab/>
        <w:t xml:space="preserve"> </w:t>
      </w:r>
      <w:r>
        <w:tab/>
        <w:t xml:space="preserve"> </w:t>
      </w:r>
      <w:r>
        <w:tab/>
      </w:r>
      <w:r w:rsidRPr="00485266">
        <w:rPr>
          <w:rStyle w:val="1stTitle"/>
        </w:rPr>
        <w:t>Children:</w:t>
      </w:r>
      <w:r>
        <w:t xml:space="preserve"> </w:t>
      </w:r>
      <w:r>
        <w:tab/>
      </w:r>
      <w:r w:rsidRPr="00D540F2">
        <w:rPr>
          <w:rStyle w:val="4thGen"/>
        </w:rPr>
        <w:t>Anthony Scott</w:t>
      </w:r>
      <w:r>
        <w:t xml:space="preserve"> - June 23, 1988 </w:t>
      </w:r>
    </w:p>
    <w:p w14:paraId="085CA973"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D540F2">
        <w:rPr>
          <w:rStyle w:val="4thGen"/>
        </w:rPr>
        <w:t>Marisa Nicole</w:t>
      </w:r>
      <w:r>
        <w:t xml:space="preserve"> - November 11, 1989 </w:t>
      </w:r>
    </w:p>
    <w:p w14:paraId="65DD49B0"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D540F2">
        <w:rPr>
          <w:rStyle w:val="4thGen"/>
        </w:rPr>
        <w:t>Alexander Matteo</w:t>
      </w:r>
      <w:r>
        <w:t xml:space="preserve"> - August 28, 1991 </w:t>
      </w:r>
    </w:p>
    <w:p w14:paraId="7560C584"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D540F2">
        <w:rPr>
          <w:rStyle w:val="4thGen"/>
        </w:rPr>
        <w:t>Dominic Jon</w:t>
      </w:r>
      <w:r>
        <w:t xml:space="preserve"> - March 25, 1993 </w:t>
      </w:r>
    </w:p>
    <w:p w14:paraId="1C865E54"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D540F2">
        <w:rPr>
          <w:rStyle w:val="4thGen"/>
        </w:rPr>
        <w:t>Marcus Robert</w:t>
      </w:r>
      <w:r>
        <w:t xml:space="preserve"> - November 28, 1994 </w:t>
      </w:r>
    </w:p>
    <w:p w14:paraId="69DD7C47" w14:textId="03ED667C" w:rsidR="00620F6D" w:rsidRDefault="00485266" w:rsidP="00DD5245">
      <w:r>
        <w:t xml:space="preserve"> </w:t>
      </w:r>
      <w:r>
        <w:tab/>
        <w:t xml:space="preserve"> </w:t>
      </w:r>
      <w:r>
        <w:tab/>
        <w:t xml:space="preserve"> </w:t>
      </w:r>
      <w:r>
        <w:tab/>
        <w:t xml:space="preserve"> </w:t>
      </w:r>
      <w:r>
        <w:tab/>
      </w:r>
      <w:r w:rsidRPr="00485266">
        <w:rPr>
          <w:rStyle w:val="1stTitle"/>
        </w:rPr>
        <w:t>Address:</w:t>
      </w:r>
      <w:r>
        <w:t xml:space="preserve"> </w:t>
      </w:r>
      <w:r>
        <w:tab/>
      </w:r>
      <w:hyperlink r:id="rId278" w:history="1">
        <w:r w:rsidR="00DD5245" w:rsidRPr="00DD5245">
          <w:rPr>
            <w:rStyle w:val="Hyperlink"/>
          </w:rPr>
          <w:t xml:space="preserve">68491 S. Main </w:t>
        </w:r>
        <w:proofErr w:type="gramStart"/>
        <w:r w:rsidR="00DD5245" w:rsidRPr="00DD5245">
          <w:rPr>
            <w:rStyle w:val="Hyperlink"/>
          </w:rPr>
          <w:t>Street  Richmond</w:t>
        </w:r>
        <w:proofErr w:type="gramEnd"/>
        <w:r w:rsidR="00DD5245" w:rsidRPr="00DD5245">
          <w:rPr>
            <w:rStyle w:val="Hyperlink"/>
          </w:rPr>
          <w:t>, MI 48062-1236</w:t>
        </w:r>
      </w:hyperlink>
      <w:r>
        <w:t xml:space="preserve"> </w:t>
      </w:r>
      <w:r>
        <w:tab/>
      </w:r>
    </w:p>
    <w:p w14:paraId="70F59FBC" w14:textId="77777777" w:rsidR="00485266" w:rsidRDefault="00235005" w:rsidP="00620F6D">
      <w:pPr>
        <w:ind w:left="2160" w:firstLine="720"/>
      </w:pPr>
      <w:r w:rsidRPr="00235005">
        <w:rPr>
          <w:rStyle w:val="1stTitle"/>
        </w:rPr>
        <w:t>Telephone:</w:t>
      </w:r>
      <w:r w:rsidR="00485266">
        <w:t xml:space="preserve">  </w:t>
      </w:r>
      <w:r w:rsidR="00620F6D">
        <w:tab/>
      </w:r>
      <w:hyperlink r:id="rId279" w:history="1">
        <w:r w:rsidR="00485266" w:rsidRPr="00D540F2">
          <w:rPr>
            <w:rStyle w:val="Hyperlink"/>
          </w:rPr>
          <w:t>517 223-7968</w:t>
        </w:r>
      </w:hyperlink>
      <w:r w:rsidR="00485266">
        <w:t xml:space="preserve"> </w:t>
      </w:r>
    </w:p>
    <w:p w14:paraId="19FDD760" w14:textId="77777777" w:rsidR="00485266" w:rsidRDefault="00485266" w:rsidP="00485266">
      <w:r>
        <w:t xml:space="preserve"> </w:t>
      </w:r>
      <w:r>
        <w:tab/>
        <w:t xml:space="preserve"> </w:t>
      </w:r>
      <w:r>
        <w:tab/>
        <w:t xml:space="preserve"> </w:t>
      </w:r>
      <w:r>
        <w:tab/>
        <w:t xml:space="preserve"> </w:t>
      </w:r>
      <w:r>
        <w:tab/>
        <w:t xml:space="preserve">  </w:t>
      </w:r>
      <w:r>
        <w:tab/>
        <w:t xml:space="preserve"> </w:t>
      </w:r>
      <w:r>
        <w:tab/>
        <w:t xml:space="preserve"> </w:t>
      </w:r>
    </w:p>
    <w:p w14:paraId="71F828BA" w14:textId="77777777" w:rsidR="005638D7" w:rsidRDefault="005638D7">
      <w:pPr>
        <w:rPr>
          <w:rStyle w:val="3rdGen"/>
        </w:rPr>
      </w:pPr>
      <w:r>
        <w:rPr>
          <w:rStyle w:val="3rdGen"/>
        </w:rPr>
        <w:br w:type="page"/>
      </w:r>
    </w:p>
    <w:p w14:paraId="2C3B62D2" w14:textId="77777777" w:rsidR="005638D7" w:rsidRPr="002B15CA" w:rsidRDefault="005638D7" w:rsidP="005638D7">
      <w:pPr>
        <w:pStyle w:val="1stTITLE0"/>
        <w:rPr>
          <w:u w:val="none"/>
        </w:rPr>
      </w:pPr>
      <w:r w:rsidRPr="002B15CA">
        <w:rPr>
          <w:u w:val="none"/>
        </w:rPr>
        <w:lastRenderedPageBreak/>
        <w:t>LUCILLE</w:t>
      </w:r>
    </w:p>
    <w:p w14:paraId="13367BE3" w14:textId="77777777" w:rsidR="005638D7" w:rsidRDefault="005638D7" w:rsidP="00620F6D">
      <w:pPr>
        <w:ind w:left="2160" w:firstLine="720"/>
        <w:rPr>
          <w:rStyle w:val="3rdGen"/>
        </w:rPr>
      </w:pPr>
    </w:p>
    <w:p w14:paraId="3A3C3CE4" w14:textId="583F65F0" w:rsidR="00485266" w:rsidRDefault="00485266" w:rsidP="00620F6D">
      <w:pPr>
        <w:ind w:left="2160" w:firstLine="720"/>
      </w:pPr>
      <w:r w:rsidRPr="00D540F2">
        <w:rPr>
          <w:rStyle w:val="3rdGen"/>
        </w:rPr>
        <w:t>Karen Orlando</w:t>
      </w:r>
      <w:r>
        <w:t xml:space="preserve"> - March 25, 1966</w:t>
      </w:r>
    </w:p>
    <w:p w14:paraId="33F8C774" w14:textId="77777777" w:rsidR="00620F6D" w:rsidRDefault="00620F6D" w:rsidP="00620F6D">
      <w:pPr>
        <w:ind w:left="2160" w:firstLine="720"/>
      </w:pPr>
      <w:r w:rsidRPr="00D540F2">
        <w:rPr>
          <w:rStyle w:val="3rdGen"/>
        </w:rPr>
        <w:t xml:space="preserve">Fred </w:t>
      </w:r>
      <w:proofErr w:type="gramStart"/>
      <w:r w:rsidRPr="00D540F2">
        <w:rPr>
          <w:rStyle w:val="3rdGen"/>
        </w:rPr>
        <w:t>Gambino</w:t>
      </w:r>
      <w:r>
        <w:t xml:space="preserve">  -</w:t>
      </w:r>
      <w:proofErr w:type="gramEnd"/>
      <w:r>
        <w:t xml:space="preserve"> October 5, 1971</w:t>
      </w:r>
    </w:p>
    <w:p w14:paraId="6A0871B3" w14:textId="77777777" w:rsidR="00485266" w:rsidRDefault="00485266" w:rsidP="00485266">
      <w:r>
        <w:tab/>
      </w:r>
      <w:r w:rsidR="00620F6D">
        <w:tab/>
      </w:r>
      <w:r w:rsidR="00620F6D">
        <w:tab/>
      </w:r>
      <w:r w:rsidR="00620F6D">
        <w:tab/>
      </w:r>
      <w:r w:rsidRPr="00485266">
        <w:rPr>
          <w:rStyle w:val="1stTitle"/>
        </w:rPr>
        <w:t>Married:</w:t>
      </w:r>
      <w:r>
        <w:t xml:space="preserve">   </w:t>
      </w:r>
      <w:r>
        <w:tab/>
        <w:t xml:space="preserve">September 17, 2005 </w:t>
      </w:r>
    </w:p>
    <w:p w14:paraId="60FEC195" w14:textId="77777777" w:rsidR="00485266" w:rsidRDefault="00485266" w:rsidP="00485266">
      <w:r>
        <w:t xml:space="preserve"> </w:t>
      </w:r>
      <w:r>
        <w:tab/>
        <w:t xml:space="preserve"> </w:t>
      </w:r>
      <w:r>
        <w:tab/>
        <w:t xml:space="preserve"> </w:t>
      </w:r>
      <w:r>
        <w:tab/>
        <w:t xml:space="preserve"> </w:t>
      </w:r>
      <w:r>
        <w:tab/>
      </w:r>
      <w:r w:rsidRPr="00485266">
        <w:rPr>
          <w:rStyle w:val="1stTitle"/>
        </w:rPr>
        <w:t>Children:</w:t>
      </w:r>
      <w:r>
        <w:t xml:space="preserve"> </w:t>
      </w:r>
      <w:r>
        <w:tab/>
      </w:r>
      <w:r w:rsidRPr="00D540F2">
        <w:rPr>
          <w:rStyle w:val="4thGen"/>
        </w:rPr>
        <w:t>Kayla Marie</w:t>
      </w:r>
      <w:r>
        <w:t xml:space="preserve"> - October 26, 1988 </w:t>
      </w:r>
    </w:p>
    <w:p w14:paraId="28555E00"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D540F2">
        <w:rPr>
          <w:rStyle w:val="4thGen"/>
        </w:rPr>
        <w:t>Nicole Elizabeth</w:t>
      </w:r>
      <w:r>
        <w:t xml:space="preserve"> - July 29, 1991 </w:t>
      </w:r>
    </w:p>
    <w:p w14:paraId="6E03FCEA"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D540F2">
        <w:rPr>
          <w:rStyle w:val="4thGen"/>
        </w:rPr>
        <w:t>Joseph Anthony</w:t>
      </w:r>
      <w:r>
        <w:t xml:space="preserve"> - October 9, 1993 </w:t>
      </w:r>
    </w:p>
    <w:p w14:paraId="2A0A91D3" w14:textId="77777777" w:rsidR="00620F6D" w:rsidRDefault="00485266" w:rsidP="00485266">
      <w:r>
        <w:t xml:space="preserve"> </w:t>
      </w:r>
      <w:r>
        <w:tab/>
        <w:t xml:space="preserve"> </w:t>
      </w:r>
      <w:r>
        <w:tab/>
        <w:t xml:space="preserve"> </w:t>
      </w:r>
      <w:r>
        <w:tab/>
        <w:t xml:space="preserve"> </w:t>
      </w:r>
      <w:r>
        <w:tab/>
        <w:t xml:space="preserve"> </w:t>
      </w:r>
      <w:r>
        <w:tab/>
        <w:t xml:space="preserve"> </w:t>
      </w:r>
      <w:r>
        <w:tab/>
      </w:r>
      <w:r w:rsidRPr="00D540F2">
        <w:rPr>
          <w:rStyle w:val="4thGen"/>
        </w:rPr>
        <w:t>Alexandria Lynne</w:t>
      </w:r>
      <w:r>
        <w:t xml:space="preserve"> </w:t>
      </w:r>
      <w:r w:rsidR="004C6E42" w:rsidRPr="004C6E42">
        <w:t>-</w:t>
      </w:r>
      <w:r>
        <w:t xml:space="preserve"> October 27, 2004  </w:t>
      </w:r>
      <w:r>
        <w:tab/>
        <w:t xml:space="preserve"> </w:t>
      </w:r>
      <w:r>
        <w:tab/>
        <w:t xml:space="preserve"> </w:t>
      </w:r>
      <w:r>
        <w:tab/>
        <w:t xml:space="preserve"> </w:t>
      </w:r>
      <w:r>
        <w:tab/>
      </w:r>
      <w:r w:rsidR="001D645E">
        <w:tab/>
      </w:r>
      <w:r w:rsidR="001D645E">
        <w:tab/>
      </w:r>
      <w:r w:rsidR="001D645E">
        <w:tab/>
      </w:r>
      <w:r w:rsidR="001D645E">
        <w:tab/>
      </w:r>
      <w:r w:rsidR="00620F6D" w:rsidRPr="00620F6D">
        <w:rPr>
          <w:rStyle w:val="1stTitle"/>
        </w:rPr>
        <w:t>Address:</w:t>
      </w:r>
      <w:r w:rsidR="00620F6D">
        <w:tab/>
      </w:r>
      <w:hyperlink r:id="rId280" w:tooltip="Map It!" w:history="1">
        <w:r w:rsidRPr="001D645E">
          <w:rPr>
            <w:rStyle w:val="Hyperlink"/>
          </w:rPr>
          <w:t>24261 Tuscany</w:t>
        </w:r>
        <w:r w:rsidR="00620F6D" w:rsidRPr="001D645E">
          <w:rPr>
            <w:rStyle w:val="Hyperlink"/>
          </w:rPr>
          <w:t xml:space="preserve"> Eastpointe, MI  48021</w:t>
        </w:r>
      </w:hyperlink>
      <w:r>
        <w:t xml:space="preserve">   </w:t>
      </w:r>
      <w:r>
        <w:tab/>
        <w:t xml:space="preserve"> </w:t>
      </w:r>
    </w:p>
    <w:p w14:paraId="72890605" w14:textId="1079970C" w:rsidR="00DD5107" w:rsidRDefault="00235005" w:rsidP="0097397D">
      <w:pPr>
        <w:ind w:left="2160" w:firstLine="720"/>
      </w:pPr>
      <w:r w:rsidRPr="00235005">
        <w:rPr>
          <w:rStyle w:val="1stTitle"/>
        </w:rPr>
        <w:t>Telephone:</w:t>
      </w:r>
      <w:r w:rsidR="00485266">
        <w:t xml:space="preserve"> </w:t>
      </w:r>
      <w:r w:rsidR="00620F6D">
        <w:tab/>
      </w:r>
      <w:hyperlink r:id="rId281" w:history="1">
        <w:r w:rsidR="00526236">
          <w:rPr>
            <w:rStyle w:val="Hyperlink"/>
          </w:rPr>
          <w:t>586 822-3517</w:t>
        </w:r>
      </w:hyperlink>
      <w:r w:rsidR="00485266">
        <w:t xml:space="preserve">  </w:t>
      </w:r>
      <w:r w:rsidR="00485266">
        <w:tab/>
        <w:t xml:space="preserve"> </w:t>
      </w:r>
      <w:r w:rsidR="00897695">
        <w:tab/>
      </w:r>
      <w:r w:rsidR="00897695" w:rsidRPr="00897695">
        <w:rPr>
          <w:b/>
          <w:bCs/>
          <w:i/>
          <w:iCs/>
        </w:rPr>
        <w:t>Emai</w:t>
      </w:r>
      <w:r w:rsidR="00897695">
        <w:rPr>
          <w:b/>
          <w:bCs/>
          <w:i/>
          <w:iCs/>
        </w:rPr>
        <w:t>l</w:t>
      </w:r>
      <w:r w:rsidR="00897695" w:rsidRPr="00897695">
        <w:rPr>
          <w:b/>
          <w:bCs/>
          <w:i/>
          <w:iCs/>
        </w:rPr>
        <w:t>:</w:t>
      </w:r>
      <w:r w:rsidR="00CD7A12">
        <w:rPr>
          <w:b/>
          <w:bCs/>
          <w:i/>
          <w:iCs/>
        </w:rPr>
        <w:tab/>
      </w:r>
      <w:hyperlink r:id="rId282" w:history="1">
        <w:r w:rsidR="00897695">
          <w:rPr>
            <w:rStyle w:val="Hyperlink"/>
            <w:b/>
            <w:bCs/>
            <w:iCs/>
          </w:rPr>
          <w:t>kgambino@outlook.com</w:t>
        </w:r>
      </w:hyperlink>
    </w:p>
    <w:p w14:paraId="0DB8DAC4" w14:textId="77777777" w:rsidR="00DD5107" w:rsidRDefault="00DD5107" w:rsidP="0097397D">
      <w:pPr>
        <w:ind w:left="2160" w:firstLine="720"/>
      </w:pPr>
    </w:p>
    <w:p w14:paraId="07AD48E1" w14:textId="77777777" w:rsidR="00DD5107" w:rsidRDefault="00485266" w:rsidP="0097397D">
      <w:pPr>
        <w:ind w:left="2160" w:firstLine="720"/>
      </w:pPr>
      <w:r>
        <w:t xml:space="preserve"> </w:t>
      </w:r>
      <w:r>
        <w:tab/>
        <w:t xml:space="preserve">  </w:t>
      </w:r>
      <w:r>
        <w:tab/>
      </w:r>
      <w:r w:rsidRPr="001D645E">
        <w:rPr>
          <w:rStyle w:val="4thGen"/>
        </w:rPr>
        <w:t>Kayla Marie</w:t>
      </w:r>
      <w:r>
        <w:t xml:space="preserve"> - October 26, 1988</w:t>
      </w:r>
    </w:p>
    <w:p w14:paraId="1DD191A5" w14:textId="77777777" w:rsidR="00DD5107" w:rsidRDefault="00DD5107" w:rsidP="0097397D">
      <w:pPr>
        <w:ind w:left="2160" w:firstLine="720"/>
      </w:pPr>
      <w:r>
        <w:rPr>
          <w:rStyle w:val="4thGen"/>
        </w:rPr>
        <w:tab/>
      </w:r>
      <w:r>
        <w:rPr>
          <w:rStyle w:val="4thGen"/>
        </w:rPr>
        <w:tab/>
        <w:t>Tom Sav</w:t>
      </w:r>
      <w:r w:rsidR="006A60F6">
        <w:rPr>
          <w:rStyle w:val="4thGen"/>
        </w:rPr>
        <w:t>al</w:t>
      </w:r>
      <w:r>
        <w:rPr>
          <w:rStyle w:val="4thGen"/>
        </w:rPr>
        <w:t xml:space="preserve">e </w:t>
      </w:r>
      <w:r>
        <w:t>– October 7</w:t>
      </w:r>
    </w:p>
    <w:p w14:paraId="0BCD195F" w14:textId="77777777" w:rsidR="00485266" w:rsidRDefault="00DD5107" w:rsidP="0097397D">
      <w:pPr>
        <w:ind w:left="2160" w:firstLine="720"/>
      </w:pPr>
      <w:r>
        <w:rPr>
          <w:rStyle w:val="4thGen"/>
        </w:rPr>
        <w:tab/>
      </w:r>
      <w:r>
        <w:rPr>
          <w:rStyle w:val="4thGen"/>
        </w:rPr>
        <w:tab/>
      </w:r>
      <w:r w:rsidRPr="0097397D">
        <w:rPr>
          <w:rStyle w:val="1stTitle"/>
        </w:rPr>
        <w:t>Married:</w:t>
      </w:r>
      <w:r w:rsidR="006A60F6">
        <w:tab/>
        <w:t xml:space="preserve">May </w:t>
      </w:r>
      <w:r>
        <w:t>9, 2015</w:t>
      </w:r>
      <w:r w:rsidR="00485266">
        <w:t xml:space="preserve">  </w:t>
      </w:r>
    </w:p>
    <w:p w14:paraId="56530E5A" w14:textId="1ABDB1C0" w:rsidR="00DD5107" w:rsidRDefault="00485266" w:rsidP="0049288F">
      <w:r>
        <w:t xml:space="preserve"> </w:t>
      </w:r>
      <w:r>
        <w:tab/>
        <w:t xml:space="preserve"> </w:t>
      </w:r>
      <w:r>
        <w:tab/>
        <w:t xml:space="preserve"> </w:t>
      </w:r>
      <w:r>
        <w:tab/>
        <w:t xml:space="preserve"> </w:t>
      </w:r>
      <w:r>
        <w:tab/>
      </w:r>
      <w:r w:rsidR="00620F6D">
        <w:tab/>
      </w:r>
      <w:r w:rsidR="00620F6D">
        <w:tab/>
      </w:r>
      <w:r w:rsidRPr="00485266">
        <w:rPr>
          <w:rStyle w:val="1stTitle"/>
        </w:rPr>
        <w:t>Children:</w:t>
      </w:r>
      <w:r>
        <w:t xml:space="preserve"> </w:t>
      </w:r>
      <w:r w:rsidR="0049288F">
        <w:tab/>
      </w:r>
      <w:r w:rsidR="00DD5107" w:rsidRPr="0097397D">
        <w:rPr>
          <w:rStyle w:val="5thGen"/>
        </w:rPr>
        <w:t>Trevor</w:t>
      </w:r>
      <w:r w:rsidR="00DD5107">
        <w:t xml:space="preserve"> – April 12, 2000</w:t>
      </w:r>
    </w:p>
    <w:p w14:paraId="4B5A7F6A" w14:textId="7A58D030" w:rsidR="00485266" w:rsidRDefault="00485266" w:rsidP="0097397D">
      <w:pPr>
        <w:ind w:left="5040" w:firstLine="720"/>
      </w:pPr>
      <w:r w:rsidRPr="001D645E">
        <w:rPr>
          <w:rStyle w:val="5thGen"/>
        </w:rPr>
        <w:t>Brynlee</w:t>
      </w:r>
      <w:r>
        <w:t xml:space="preserve"> - August 24, 2013 </w:t>
      </w:r>
    </w:p>
    <w:p w14:paraId="3C37BF8B" w14:textId="3AF0E4FE" w:rsidR="0049288F" w:rsidRDefault="0049288F" w:rsidP="0097397D">
      <w:pPr>
        <w:ind w:left="5040" w:firstLine="720"/>
      </w:pPr>
      <w:r>
        <w:rPr>
          <w:rStyle w:val="5thGen"/>
        </w:rPr>
        <w:t xml:space="preserve">Wyatt </w:t>
      </w:r>
      <w:r w:rsidR="00E64E49">
        <w:t>–</w:t>
      </w:r>
      <w:r>
        <w:t xml:space="preserve"> </w:t>
      </w:r>
      <w:r w:rsidR="00E64E49">
        <w:t>July 21, 2021</w:t>
      </w:r>
    </w:p>
    <w:p w14:paraId="69D6F4D9" w14:textId="77777777" w:rsidR="00620F6D" w:rsidRDefault="00485266" w:rsidP="00485266">
      <w:r>
        <w:t xml:space="preserve"> </w:t>
      </w:r>
      <w:r>
        <w:tab/>
        <w:t xml:space="preserve"> </w:t>
      </w:r>
      <w:r>
        <w:tab/>
        <w:t xml:space="preserve"> </w:t>
      </w:r>
      <w:r>
        <w:tab/>
        <w:t xml:space="preserve"> </w:t>
      </w:r>
      <w:r>
        <w:tab/>
      </w:r>
      <w:r w:rsidR="00620F6D">
        <w:tab/>
      </w:r>
      <w:r w:rsidR="00620F6D">
        <w:tab/>
      </w:r>
      <w:r w:rsidRPr="00485266">
        <w:rPr>
          <w:rStyle w:val="1stTitle"/>
        </w:rPr>
        <w:t>Address:</w:t>
      </w:r>
      <w:r>
        <w:t xml:space="preserve"> </w:t>
      </w:r>
      <w:r>
        <w:tab/>
      </w:r>
      <w:hyperlink r:id="rId283" w:tooltip="Map It!" w:history="1">
        <w:r w:rsidRPr="001D645E">
          <w:rPr>
            <w:rStyle w:val="Hyperlink"/>
          </w:rPr>
          <w:t>1109 Marquette</w:t>
        </w:r>
        <w:r w:rsidR="00620F6D" w:rsidRPr="001D645E">
          <w:rPr>
            <w:rStyle w:val="Hyperlink"/>
          </w:rPr>
          <w:t xml:space="preserve"> Rochester Hills, MI 48309</w:t>
        </w:r>
      </w:hyperlink>
      <w:r w:rsidR="00620F6D">
        <w:t xml:space="preserve"> </w:t>
      </w:r>
      <w:r>
        <w:t xml:space="preserve">  </w:t>
      </w:r>
      <w:r>
        <w:tab/>
        <w:t xml:space="preserve"> </w:t>
      </w:r>
      <w:r>
        <w:tab/>
      </w:r>
    </w:p>
    <w:p w14:paraId="13C65560" w14:textId="289AFBB5" w:rsidR="00620F6D" w:rsidRDefault="00235005" w:rsidP="00187FF8">
      <w:pPr>
        <w:ind w:left="3600" w:firstLine="720"/>
      </w:pPr>
      <w:r w:rsidRPr="00235005">
        <w:rPr>
          <w:rStyle w:val="1stTitle"/>
        </w:rPr>
        <w:t>Telephone:</w:t>
      </w:r>
      <w:r w:rsidR="00485266">
        <w:t xml:space="preserve"> </w:t>
      </w:r>
      <w:r w:rsidR="00620F6D">
        <w:tab/>
      </w:r>
      <w:hyperlink r:id="rId284" w:history="1">
        <w:r w:rsidR="00485266" w:rsidRPr="001D645E">
          <w:rPr>
            <w:rStyle w:val="Hyperlink"/>
          </w:rPr>
          <w:t>586 872-7135</w:t>
        </w:r>
      </w:hyperlink>
      <w:r w:rsidR="00485266">
        <w:t xml:space="preserve"> </w:t>
      </w:r>
      <w:r w:rsidR="00620F6D">
        <w:tab/>
        <w:t xml:space="preserve"> </w:t>
      </w:r>
      <w:r w:rsidR="00620F6D">
        <w:tab/>
        <w:t xml:space="preserve"> </w:t>
      </w:r>
      <w:r w:rsidR="00620F6D">
        <w:tab/>
        <w:t xml:space="preserve"> </w:t>
      </w:r>
      <w:r w:rsidR="00620F6D">
        <w:tab/>
        <w:t xml:space="preserve"> </w:t>
      </w:r>
      <w:r w:rsidR="00620F6D">
        <w:tab/>
        <w:t xml:space="preserve"> </w:t>
      </w:r>
    </w:p>
    <w:p w14:paraId="468878D2" w14:textId="77777777" w:rsidR="00682792" w:rsidRDefault="00485266" w:rsidP="00682792">
      <w:r>
        <w:t xml:space="preserve"> </w:t>
      </w:r>
      <w:r>
        <w:tab/>
        <w:t xml:space="preserve"> </w:t>
      </w:r>
      <w:r>
        <w:tab/>
        <w:t xml:space="preserve"> </w:t>
      </w:r>
      <w:r>
        <w:tab/>
        <w:t xml:space="preserve">  </w:t>
      </w:r>
      <w:r>
        <w:tab/>
      </w:r>
      <w:r w:rsidR="00620F6D">
        <w:tab/>
      </w:r>
      <w:r w:rsidR="00620F6D">
        <w:tab/>
      </w:r>
    </w:p>
    <w:p w14:paraId="3AC60A88" w14:textId="69591506" w:rsidR="00485266" w:rsidRDefault="00485266" w:rsidP="0049153B">
      <w:pPr>
        <w:ind w:left="3600" w:firstLine="720"/>
      </w:pPr>
      <w:r w:rsidRPr="001D645E">
        <w:rPr>
          <w:rStyle w:val="4thGen"/>
        </w:rPr>
        <w:t>Nicole Elizabeth</w:t>
      </w:r>
      <w:r>
        <w:t xml:space="preserve"> - July 29, 1991 </w:t>
      </w:r>
    </w:p>
    <w:p w14:paraId="5A8EE842" w14:textId="3C7901A1" w:rsidR="00485266" w:rsidRPr="001D645E" w:rsidRDefault="00485266" w:rsidP="00485266">
      <w:pPr>
        <w:rPr>
          <w:rStyle w:val="4thGen"/>
        </w:rPr>
      </w:pPr>
      <w:r>
        <w:t xml:space="preserve"> </w:t>
      </w:r>
      <w:r>
        <w:tab/>
        <w:t xml:space="preserve"> </w:t>
      </w:r>
      <w:r>
        <w:tab/>
        <w:t xml:space="preserve"> </w:t>
      </w:r>
      <w:r>
        <w:tab/>
        <w:t xml:space="preserve"> </w:t>
      </w:r>
      <w:r>
        <w:tab/>
        <w:t xml:space="preserve"> </w:t>
      </w:r>
      <w:r>
        <w:tab/>
      </w:r>
      <w:r w:rsidR="00620F6D">
        <w:tab/>
      </w:r>
      <w:r w:rsidRPr="001D645E">
        <w:rPr>
          <w:rStyle w:val="4thGen"/>
        </w:rPr>
        <w:t xml:space="preserve">Christopher Cooper </w:t>
      </w:r>
      <w:r w:rsidR="006A60F6" w:rsidRPr="0097397D">
        <w:t>– September 4</w:t>
      </w:r>
      <w:r w:rsidR="00600835">
        <w:t>, 1988</w:t>
      </w:r>
    </w:p>
    <w:p w14:paraId="08C79445" w14:textId="0C48249C" w:rsidR="00620F6D" w:rsidRDefault="00485266" w:rsidP="00E64E49">
      <w:r>
        <w:t xml:space="preserve"> </w:t>
      </w:r>
      <w:r>
        <w:tab/>
        <w:t xml:space="preserve"> </w:t>
      </w:r>
      <w:r>
        <w:tab/>
        <w:t xml:space="preserve"> </w:t>
      </w:r>
      <w:r>
        <w:tab/>
        <w:t xml:space="preserve"> </w:t>
      </w:r>
      <w:r>
        <w:tab/>
      </w:r>
      <w:r w:rsidR="00620F6D">
        <w:tab/>
      </w:r>
      <w:r w:rsidR="00620F6D">
        <w:tab/>
      </w:r>
      <w:r w:rsidRPr="00485266">
        <w:rPr>
          <w:rStyle w:val="1stTitle"/>
        </w:rPr>
        <w:t>Married:</w:t>
      </w:r>
      <w:r>
        <w:t xml:space="preserve">   </w:t>
      </w:r>
      <w:r>
        <w:tab/>
        <w:t xml:space="preserve">November 15, 2014 </w:t>
      </w:r>
    </w:p>
    <w:p w14:paraId="46B131D0" w14:textId="2888BDBE" w:rsidR="00C7008B" w:rsidRDefault="00C7008B" w:rsidP="00E64E49">
      <w:r>
        <w:tab/>
      </w:r>
      <w:r>
        <w:tab/>
      </w:r>
      <w:r>
        <w:tab/>
      </w:r>
      <w:r>
        <w:tab/>
      </w:r>
      <w:r>
        <w:tab/>
      </w:r>
      <w:r>
        <w:tab/>
      </w:r>
      <w:r w:rsidRPr="00C7008B">
        <w:rPr>
          <w:rStyle w:val="1stTitle"/>
        </w:rPr>
        <w:t>Children:</w:t>
      </w:r>
      <w:r>
        <w:tab/>
      </w:r>
      <w:r w:rsidRPr="00C7008B">
        <w:rPr>
          <w:rStyle w:val="5thGen"/>
        </w:rPr>
        <w:t>Hayley</w:t>
      </w:r>
      <w:r w:rsidRPr="004A62FE">
        <w:rPr>
          <w:rStyle w:val="5thGen"/>
        </w:rPr>
        <w:t xml:space="preserve"> </w:t>
      </w:r>
      <w:r w:rsidR="004A62FE" w:rsidRPr="004A62FE">
        <w:rPr>
          <w:rStyle w:val="5thGen"/>
        </w:rPr>
        <w:t>Rose</w:t>
      </w:r>
      <w:r w:rsidR="004A62FE">
        <w:t xml:space="preserve"> </w:t>
      </w:r>
      <w:r>
        <w:t>– February 11, 2020</w:t>
      </w:r>
    </w:p>
    <w:p w14:paraId="5B7A3489" w14:textId="31CF8F91" w:rsidR="004A62FE" w:rsidRDefault="004A62FE" w:rsidP="00E64E49">
      <w:r>
        <w:tab/>
      </w:r>
      <w:r>
        <w:tab/>
      </w:r>
      <w:r>
        <w:tab/>
      </w:r>
      <w:r>
        <w:tab/>
      </w:r>
      <w:r>
        <w:tab/>
      </w:r>
      <w:r>
        <w:tab/>
      </w:r>
      <w:r>
        <w:tab/>
      </w:r>
      <w:r>
        <w:tab/>
      </w:r>
      <w:r w:rsidR="00BD37F0" w:rsidRPr="00BD37F0">
        <w:rPr>
          <w:rStyle w:val="5thGen"/>
        </w:rPr>
        <w:t>Lydia Nicole</w:t>
      </w:r>
      <w:r w:rsidR="00BD37F0">
        <w:t xml:space="preserve"> – December 21, 2021</w:t>
      </w:r>
    </w:p>
    <w:p w14:paraId="2937E035" w14:textId="61F764D6" w:rsidR="0041342D" w:rsidRDefault="0041342D" w:rsidP="00E64E49">
      <w:r>
        <w:tab/>
      </w:r>
      <w:r>
        <w:tab/>
      </w:r>
      <w:r>
        <w:tab/>
      </w:r>
      <w:r>
        <w:tab/>
      </w:r>
      <w:r>
        <w:tab/>
      </w:r>
      <w:r>
        <w:tab/>
      </w:r>
      <w:r w:rsidR="00B032EB" w:rsidRPr="00293E14">
        <w:rPr>
          <w:b/>
          <w:bCs/>
          <w:i/>
          <w:iCs/>
        </w:rPr>
        <w:t>Address</w:t>
      </w:r>
      <w:r w:rsidR="00B032EB">
        <w:t xml:space="preserve">:  </w:t>
      </w:r>
      <w:r w:rsidR="00B032EB">
        <w:tab/>
      </w:r>
      <w:hyperlink r:id="rId285" w:history="1">
        <w:r w:rsidR="00B032EB" w:rsidRPr="00614630">
          <w:rPr>
            <w:rStyle w:val="Hyperlink"/>
          </w:rPr>
          <w:t>3393 W. Rose City</w:t>
        </w:r>
        <w:r w:rsidR="00553B96" w:rsidRPr="00614630">
          <w:rPr>
            <w:rStyle w:val="Hyperlink"/>
          </w:rPr>
          <w:t xml:space="preserve"> Rd.  West Branch, MI  48661</w:t>
        </w:r>
      </w:hyperlink>
      <w:r>
        <w:tab/>
      </w:r>
    </w:p>
    <w:p w14:paraId="6B8FD3A3" w14:textId="77777777" w:rsidR="006A60F6" w:rsidRDefault="00235005" w:rsidP="00620F6D">
      <w:pPr>
        <w:ind w:left="3600" w:firstLine="720"/>
      </w:pPr>
      <w:r w:rsidRPr="00235005">
        <w:rPr>
          <w:rStyle w:val="1stTitle"/>
        </w:rPr>
        <w:t>Telephone:</w:t>
      </w:r>
      <w:r w:rsidR="00485266">
        <w:t xml:space="preserve"> </w:t>
      </w:r>
      <w:r w:rsidR="00620F6D">
        <w:tab/>
      </w:r>
      <w:hyperlink r:id="rId286" w:history="1">
        <w:r w:rsidR="005562BC">
          <w:rPr>
            <w:rStyle w:val="Hyperlink"/>
          </w:rPr>
          <w:t>931 337-4037</w:t>
        </w:r>
      </w:hyperlink>
    </w:p>
    <w:p w14:paraId="15F6E21A" w14:textId="77777777" w:rsidR="00AB7E61" w:rsidRDefault="00AB7E61" w:rsidP="00620F6D">
      <w:pPr>
        <w:ind w:left="3600" w:firstLine="720"/>
        <w:rPr>
          <w:rStyle w:val="4thGen"/>
        </w:rPr>
      </w:pPr>
    </w:p>
    <w:p w14:paraId="10A377BB" w14:textId="2D2595F7" w:rsidR="006A60F6" w:rsidRDefault="006A60F6" w:rsidP="00620F6D">
      <w:pPr>
        <w:ind w:left="3600" w:firstLine="720"/>
      </w:pPr>
      <w:r w:rsidRPr="0097397D">
        <w:rPr>
          <w:rStyle w:val="4thGen"/>
        </w:rPr>
        <w:t>Joseph Anthony</w:t>
      </w:r>
      <w:r>
        <w:t xml:space="preserve"> – October 9, 1993</w:t>
      </w:r>
    </w:p>
    <w:p w14:paraId="502DC2A9" w14:textId="4B1F29E9" w:rsidR="00EE2EF0" w:rsidRDefault="00EE2EF0" w:rsidP="00620F6D">
      <w:pPr>
        <w:ind w:left="3600" w:firstLine="720"/>
      </w:pPr>
      <w:r>
        <w:rPr>
          <w:rStyle w:val="4thGen"/>
        </w:rPr>
        <w:t xml:space="preserve">Karen Dale </w:t>
      </w:r>
      <w:r>
        <w:t>– September 24, 1999</w:t>
      </w:r>
    </w:p>
    <w:p w14:paraId="28983157" w14:textId="62DBF428" w:rsidR="00EE2EF0" w:rsidRDefault="00EE2EF0" w:rsidP="00620F6D">
      <w:pPr>
        <w:ind w:left="3600" w:firstLine="720"/>
      </w:pPr>
      <w:r w:rsidRPr="00EE2EF0">
        <w:rPr>
          <w:rStyle w:val="1stTitle"/>
        </w:rPr>
        <w:t>Married:</w:t>
      </w:r>
      <w:r>
        <w:tab/>
        <w:t>April 15, 2023</w:t>
      </w:r>
    </w:p>
    <w:p w14:paraId="0AFBE40E" w14:textId="3B4CA9DB" w:rsidR="006A60F6" w:rsidRDefault="006A60F6" w:rsidP="00620F6D">
      <w:pPr>
        <w:ind w:left="3600" w:firstLine="720"/>
      </w:pPr>
      <w:r w:rsidRPr="0097397D">
        <w:rPr>
          <w:rStyle w:val="1stTitle"/>
        </w:rPr>
        <w:t>Children:</w:t>
      </w:r>
      <w:r>
        <w:tab/>
      </w:r>
      <w:r w:rsidRPr="0097397D">
        <w:rPr>
          <w:rStyle w:val="5thGen"/>
        </w:rPr>
        <w:t>Keegan Joseph</w:t>
      </w:r>
      <w:r>
        <w:t xml:space="preserve"> – October 12, 2015</w:t>
      </w:r>
    </w:p>
    <w:p w14:paraId="4569AD9A" w14:textId="39260D99" w:rsidR="00EE2EF0" w:rsidRDefault="00EE2EF0" w:rsidP="00620F6D">
      <w:pPr>
        <w:ind w:left="3600" w:firstLine="720"/>
      </w:pPr>
      <w:r>
        <w:rPr>
          <w:rStyle w:val="1stTitle"/>
        </w:rPr>
        <w:tab/>
      </w:r>
      <w:r>
        <w:rPr>
          <w:rStyle w:val="1stTitle"/>
        </w:rPr>
        <w:tab/>
      </w:r>
      <w:r w:rsidRPr="00EE2EF0">
        <w:rPr>
          <w:rStyle w:val="5thGen"/>
          <w:i/>
        </w:rPr>
        <w:t>Heaven</w:t>
      </w:r>
      <w:r>
        <w:rPr>
          <w:rStyle w:val="1stTitle"/>
        </w:rPr>
        <w:t xml:space="preserve"> </w:t>
      </w:r>
      <w:r>
        <w:t>– January 18, 2017</w:t>
      </w:r>
    </w:p>
    <w:p w14:paraId="441FBA6B" w14:textId="41B64C97" w:rsidR="00EE2EF0" w:rsidRDefault="00EE2EF0" w:rsidP="00EE2EF0">
      <w:pPr>
        <w:ind w:left="3600" w:firstLine="720"/>
      </w:pPr>
      <w:r>
        <w:rPr>
          <w:rStyle w:val="1stTitle"/>
        </w:rPr>
        <w:tab/>
      </w:r>
      <w:r>
        <w:rPr>
          <w:rStyle w:val="1stTitle"/>
        </w:rPr>
        <w:tab/>
      </w:r>
      <w:r w:rsidRPr="00EE2EF0">
        <w:rPr>
          <w:rStyle w:val="5thGen"/>
        </w:rPr>
        <w:t>Susan</w:t>
      </w:r>
      <w:r>
        <w:rPr>
          <w:rStyle w:val="1stTitle"/>
        </w:rPr>
        <w:t xml:space="preserve"> </w:t>
      </w:r>
      <w:r>
        <w:t>– April 3, 2019</w:t>
      </w:r>
    </w:p>
    <w:p w14:paraId="071D090F" w14:textId="5EC459CF" w:rsidR="00AB7E61" w:rsidRDefault="00AB7E61" w:rsidP="00620F6D">
      <w:pPr>
        <w:ind w:left="3600" w:firstLine="720"/>
        <w:rPr>
          <w:rStyle w:val="5thGen"/>
          <w:iCs/>
        </w:rPr>
      </w:pPr>
      <w:r>
        <w:rPr>
          <w:rStyle w:val="1stTitle"/>
        </w:rPr>
        <w:tab/>
      </w:r>
      <w:r>
        <w:rPr>
          <w:rStyle w:val="1stTitle"/>
        </w:rPr>
        <w:tab/>
      </w:r>
      <w:r w:rsidR="00727D33" w:rsidRPr="00727D33">
        <w:rPr>
          <w:rStyle w:val="5thGen"/>
          <w:iCs/>
        </w:rPr>
        <w:t>Au</w:t>
      </w:r>
      <w:r w:rsidR="00EE2EF0">
        <w:rPr>
          <w:rStyle w:val="5thGen"/>
          <w:iCs/>
        </w:rPr>
        <w:t>b</w:t>
      </w:r>
      <w:r w:rsidR="00727D33" w:rsidRPr="00727D33">
        <w:rPr>
          <w:rStyle w:val="5thGen"/>
          <w:iCs/>
        </w:rPr>
        <w:t>rey</w:t>
      </w:r>
      <w:r w:rsidR="00EE2EF0">
        <w:rPr>
          <w:rStyle w:val="5thGen"/>
          <w:iCs/>
        </w:rPr>
        <w:t xml:space="preserve"> – </w:t>
      </w:r>
      <w:r w:rsidR="00EE2EF0" w:rsidRPr="00293E14">
        <w:rPr>
          <w:bCs/>
        </w:rPr>
        <w:t>April 11, 2020</w:t>
      </w:r>
    </w:p>
    <w:p w14:paraId="1AA15C27" w14:textId="4F1BD51C" w:rsidR="00EE2EF0" w:rsidRPr="00293E14" w:rsidRDefault="00EE2EF0" w:rsidP="00620F6D">
      <w:pPr>
        <w:ind w:left="3600" w:firstLine="720"/>
      </w:pPr>
      <w:r>
        <w:rPr>
          <w:rStyle w:val="5thGen"/>
          <w:iCs/>
        </w:rPr>
        <w:tab/>
      </w:r>
      <w:r>
        <w:rPr>
          <w:rStyle w:val="5thGen"/>
          <w:iCs/>
        </w:rPr>
        <w:tab/>
        <w:t xml:space="preserve">Amelia – </w:t>
      </w:r>
      <w:r w:rsidRPr="00293E14">
        <w:t>January 31, 2023</w:t>
      </w:r>
    </w:p>
    <w:p w14:paraId="55AADD0F" w14:textId="407CC9BE" w:rsidR="00485266" w:rsidRPr="00293E14" w:rsidRDefault="006A60F6" w:rsidP="00B3735C">
      <w:pPr>
        <w:ind w:left="3600" w:firstLine="720"/>
      </w:pPr>
      <w:r w:rsidRPr="00293E14">
        <w:rPr>
          <w:rStyle w:val="1stTitle"/>
        </w:rPr>
        <w:t>Address</w:t>
      </w:r>
      <w:r w:rsidR="00EE2EF0" w:rsidRPr="00293E14">
        <w:rPr>
          <w:rStyle w:val="1stTitle"/>
        </w:rPr>
        <w:t>:</w:t>
      </w:r>
      <w:r w:rsidR="00EE2EF0" w:rsidRPr="00293E14">
        <w:rPr>
          <w:rStyle w:val="1stTitle"/>
        </w:rPr>
        <w:tab/>
      </w:r>
      <w:hyperlink r:id="rId287" w:history="1">
        <w:r w:rsidR="00EE2EF0" w:rsidRPr="00293E14">
          <w:rPr>
            <w:rStyle w:val="Hyperlink"/>
            <w:u w:val="none"/>
          </w:rPr>
          <w:t>6828 Chalmers Ave.  Warren, MI  48091</w:t>
        </w:r>
      </w:hyperlink>
    </w:p>
    <w:p w14:paraId="328B3835" w14:textId="07FF82FF" w:rsidR="00C97FF2" w:rsidRDefault="00485266" w:rsidP="00485266">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r>
      <w:r>
        <w:tab/>
        <w:t xml:space="preserve">  </w:t>
      </w:r>
      <w:r>
        <w:tab/>
      </w:r>
      <w:r w:rsidR="00620F6D">
        <w:tab/>
      </w:r>
      <w:r w:rsidR="00620F6D">
        <w:tab/>
      </w:r>
    </w:p>
    <w:p w14:paraId="21F811B6" w14:textId="57852AF3" w:rsidR="008D12D1" w:rsidRDefault="008D12D1" w:rsidP="00AB7E61">
      <w:r>
        <w:tab/>
      </w:r>
      <w:r>
        <w:tab/>
      </w:r>
      <w:r>
        <w:tab/>
      </w:r>
      <w:r>
        <w:tab/>
      </w:r>
      <w:r w:rsidRPr="001D645E">
        <w:rPr>
          <w:rStyle w:val="3rdGen"/>
        </w:rPr>
        <w:t>Mark Orlando</w:t>
      </w:r>
      <w:r>
        <w:t xml:space="preserve"> - January 19, 1968 </w:t>
      </w:r>
    </w:p>
    <w:p w14:paraId="44CC3F65" w14:textId="77777777" w:rsidR="008D12D1" w:rsidRDefault="008D12D1" w:rsidP="008D12D1">
      <w:r>
        <w:t xml:space="preserve"> </w:t>
      </w:r>
      <w:r>
        <w:tab/>
        <w:t xml:space="preserve"> </w:t>
      </w:r>
      <w:r>
        <w:tab/>
        <w:t xml:space="preserve"> </w:t>
      </w:r>
      <w:r>
        <w:tab/>
        <w:t xml:space="preserve"> </w:t>
      </w:r>
      <w:r>
        <w:tab/>
      </w:r>
      <w:r w:rsidRPr="001D645E">
        <w:rPr>
          <w:rStyle w:val="3rdGen"/>
        </w:rPr>
        <w:t>Laurie</w:t>
      </w:r>
      <w:r>
        <w:t xml:space="preserve"> </w:t>
      </w:r>
      <w:proofErr w:type="gramStart"/>
      <w:r>
        <w:t>-  September</w:t>
      </w:r>
      <w:proofErr w:type="gramEnd"/>
      <w:r>
        <w:t xml:space="preserve"> 19, 1968 </w:t>
      </w:r>
    </w:p>
    <w:p w14:paraId="6AA8DC15" w14:textId="77777777" w:rsidR="008D12D1" w:rsidRDefault="008D12D1" w:rsidP="008D12D1">
      <w:r>
        <w:t xml:space="preserve"> </w:t>
      </w:r>
      <w:r>
        <w:tab/>
        <w:t xml:space="preserve"> </w:t>
      </w:r>
      <w:r>
        <w:tab/>
        <w:t xml:space="preserve"> </w:t>
      </w:r>
      <w:r>
        <w:tab/>
        <w:t xml:space="preserve"> </w:t>
      </w:r>
      <w:r>
        <w:tab/>
      </w:r>
      <w:r w:rsidRPr="00485266">
        <w:rPr>
          <w:rStyle w:val="1stTitle"/>
        </w:rPr>
        <w:t>Married:</w:t>
      </w:r>
      <w:r>
        <w:t xml:space="preserve"> </w:t>
      </w:r>
      <w:r>
        <w:tab/>
        <w:t xml:space="preserve">May 18, 1996 </w:t>
      </w:r>
    </w:p>
    <w:p w14:paraId="6B0FFC06" w14:textId="77777777" w:rsidR="008D12D1" w:rsidRDefault="008D12D1" w:rsidP="008D12D1">
      <w:r>
        <w:t xml:space="preserve"> </w:t>
      </w:r>
      <w:r>
        <w:tab/>
        <w:t xml:space="preserve"> </w:t>
      </w:r>
      <w:r>
        <w:tab/>
        <w:t xml:space="preserve"> </w:t>
      </w:r>
      <w:r>
        <w:tab/>
        <w:t xml:space="preserve"> </w:t>
      </w:r>
      <w:r>
        <w:tab/>
      </w:r>
      <w:r w:rsidRPr="00485266">
        <w:rPr>
          <w:rStyle w:val="1stTitle"/>
        </w:rPr>
        <w:t>Children:</w:t>
      </w:r>
      <w:r>
        <w:t xml:space="preserve"> </w:t>
      </w:r>
      <w:r>
        <w:tab/>
      </w:r>
      <w:r w:rsidRPr="001D645E">
        <w:rPr>
          <w:rStyle w:val="4thGen"/>
        </w:rPr>
        <w:t>Jacob William</w:t>
      </w:r>
      <w:r>
        <w:t xml:space="preserve"> </w:t>
      </w:r>
      <w:r w:rsidRPr="004C6E42">
        <w:t>-</w:t>
      </w:r>
      <w:r>
        <w:t xml:space="preserve"> January 4, 1997 </w:t>
      </w:r>
    </w:p>
    <w:p w14:paraId="5F446FAF" w14:textId="77777777" w:rsidR="008D12D1" w:rsidRDefault="008D12D1" w:rsidP="008D12D1">
      <w:r>
        <w:t xml:space="preserve"> </w:t>
      </w:r>
      <w:r>
        <w:tab/>
        <w:t xml:space="preserve"> </w:t>
      </w:r>
      <w:r>
        <w:tab/>
        <w:t xml:space="preserve"> </w:t>
      </w:r>
      <w:r>
        <w:tab/>
        <w:t xml:space="preserve"> </w:t>
      </w:r>
      <w:r>
        <w:tab/>
        <w:t xml:space="preserve"> </w:t>
      </w:r>
      <w:r>
        <w:tab/>
        <w:t xml:space="preserve"> </w:t>
      </w:r>
      <w:r>
        <w:tab/>
      </w:r>
      <w:r w:rsidRPr="001D645E">
        <w:rPr>
          <w:rStyle w:val="4thGen"/>
        </w:rPr>
        <w:t>Jessica Ann</w:t>
      </w:r>
      <w:r>
        <w:t xml:space="preserve"> </w:t>
      </w:r>
      <w:r w:rsidRPr="004C6E42">
        <w:t>-</w:t>
      </w:r>
      <w:r>
        <w:t xml:space="preserve"> June 13, 2001 </w:t>
      </w:r>
    </w:p>
    <w:p w14:paraId="5F7D7001" w14:textId="0311D0E6" w:rsidR="008D12D1" w:rsidRDefault="008D12D1" w:rsidP="008D12D1">
      <w:r>
        <w:t xml:space="preserve"> </w:t>
      </w:r>
      <w:r>
        <w:tab/>
        <w:t xml:space="preserve"> </w:t>
      </w:r>
      <w:r>
        <w:tab/>
        <w:t xml:space="preserve"> </w:t>
      </w:r>
      <w:r>
        <w:tab/>
        <w:t xml:space="preserve"> </w:t>
      </w:r>
      <w:r>
        <w:tab/>
      </w:r>
      <w:r w:rsidRPr="00485266">
        <w:rPr>
          <w:rStyle w:val="1stTitle"/>
        </w:rPr>
        <w:t>Address:</w:t>
      </w:r>
      <w:r>
        <w:t xml:space="preserve"> </w:t>
      </w:r>
      <w:r>
        <w:tab/>
      </w:r>
      <w:hyperlink r:id="rId288" w:history="1">
        <w:r w:rsidRPr="0049153B">
          <w:rPr>
            <w:rStyle w:val="Hyperlink"/>
          </w:rPr>
          <w:t>4762 Stanley Warren, MI  48092</w:t>
        </w:r>
      </w:hyperlink>
      <w:r>
        <w:t xml:space="preserve"> </w:t>
      </w:r>
      <w:r>
        <w:tab/>
      </w:r>
    </w:p>
    <w:p w14:paraId="37D0C8C4" w14:textId="14CD2909" w:rsidR="008D12D1" w:rsidRDefault="008D12D1" w:rsidP="004D30FB">
      <w:pPr>
        <w:ind w:left="2160" w:firstLine="720"/>
        <w:rPr>
          <w:rStyle w:val="3rdGen"/>
        </w:rPr>
      </w:pPr>
      <w:r w:rsidRPr="00620F6D">
        <w:rPr>
          <w:rStyle w:val="1stTitle"/>
        </w:rPr>
        <w:t>Telephone:</w:t>
      </w:r>
      <w:r>
        <w:t xml:space="preserve"> </w:t>
      </w:r>
      <w:r>
        <w:tab/>
      </w:r>
      <w:hyperlink r:id="rId289" w:history="1">
        <w:r w:rsidRPr="0049153B">
          <w:rPr>
            <w:rStyle w:val="Hyperlink"/>
          </w:rPr>
          <w:t>586 806-5234</w:t>
        </w:r>
      </w:hyperlink>
    </w:p>
    <w:p w14:paraId="12DBB1F6" w14:textId="77777777" w:rsidR="004D30FB" w:rsidRDefault="004D30FB" w:rsidP="004D30FB">
      <w:pPr>
        <w:ind w:left="2160" w:firstLine="720"/>
        <w:rPr>
          <w:rStyle w:val="3rdGen"/>
        </w:rPr>
      </w:pPr>
    </w:p>
    <w:p w14:paraId="3D268D1C" w14:textId="77777777" w:rsidR="005638D7" w:rsidRDefault="005638D7">
      <w:pPr>
        <w:rPr>
          <w:rStyle w:val="3rdGen"/>
        </w:rPr>
      </w:pPr>
      <w:r>
        <w:rPr>
          <w:rStyle w:val="3rdGen"/>
        </w:rPr>
        <w:br w:type="page"/>
      </w:r>
    </w:p>
    <w:p w14:paraId="73E68131" w14:textId="77777777" w:rsidR="005638D7" w:rsidRPr="002B15CA" w:rsidRDefault="005638D7" w:rsidP="005638D7">
      <w:pPr>
        <w:pStyle w:val="1stTITLE0"/>
        <w:rPr>
          <w:u w:val="none"/>
        </w:rPr>
      </w:pPr>
      <w:r w:rsidRPr="002B15CA">
        <w:rPr>
          <w:u w:val="none"/>
        </w:rPr>
        <w:lastRenderedPageBreak/>
        <w:t>LUCILLE</w:t>
      </w:r>
    </w:p>
    <w:p w14:paraId="31643E4C" w14:textId="77777777" w:rsidR="005E7EAE" w:rsidRDefault="005E7EAE" w:rsidP="005638D7">
      <w:pPr>
        <w:ind w:left="2160" w:firstLine="720"/>
        <w:rPr>
          <w:rStyle w:val="3rdGen"/>
        </w:rPr>
      </w:pPr>
    </w:p>
    <w:p w14:paraId="332925A0" w14:textId="4F5CACF6" w:rsidR="00485266" w:rsidRDefault="00485266" w:rsidP="005638D7">
      <w:pPr>
        <w:ind w:left="2160" w:firstLine="720"/>
      </w:pPr>
      <w:r w:rsidRPr="001D645E">
        <w:rPr>
          <w:rStyle w:val="3rdGen"/>
        </w:rPr>
        <w:t>Matthew Orlando</w:t>
      </w:r>
      <w:r>
        <w:t xml:space="preserve"> - November 13, 1970 </w:t>
      </w:r>
    </w:p>
    <w:p w14:paraId="4C954078" w14:textId="77777777" w:rsidR="00485266" w:rsidRDefault="00485266" w:rsidP="00485266">
      <w:r>
        <w:t xml:space="preserve"> </w:t>
      </w:r>
      <w:r>
        <w:tab/>
        <w:t xml:space="preserve"> </w:t>
      </w:r>
      <w:r>
        <w:tab/>
        <w:t xml:space="preserve"> </w:t>
      </w:r>
      <w:r>
        <w:tab/>
        <w:t xml:space="preserve"> </w:t>
      </w:r>
      <w:r>
        <w:tab/>
      </w:r>
      <w:r w:rsidRPr="001D645E">
        <w:rPr>
          <w:rStyle w:val="3rdGen"/>
        </w:rPr>
        <w:t>Maria</w:t>
      </w:r>
      <w:r>
        <w:t xml:space="preserve"> - August 21, 1967 </w:t>
      </w:r>
    </w:p>
    <w:p w14:paraId="14D7282B" w14:textId="77777777" w:rsidR="00485266" w:rsidRDefault="00485266" w:rsidP="00485266">
      <w:r>
        <w:t xml:space="preserve"> </w:t>
      </w:r>
      <w:r>
        <w:tab/>
        <w:t xml:space="preserve"> </w:t>
      </w:r>
      <w:r>
        <w:tab/>
        <w:t xml:space="preserve"> </w:t>
      </w:r>
      <w:r>
        <w:tab/>
        <w:t xml:space="preserve"> </w:t>
      </w:r>
      <w:r>
        <w:tab/>
      </w:r>
      <w:r w:rsidRPr="00485266">
        <w:rPr>
          <w:rStyle w:val="1stTitle"/>
        </w:rPr>
        <w:t>Married:</w:t>
      </w:r>
      <w:r>
        <w:t xml:space="preserve"> </w:t>
      </w:r>
      <w:r>
        <w:tab/>
        <w:t xml:space="preserve">October 7, 1995 </w:t>
      </w:r>
    </w:p>
    <w:p w14:paraId="1D2CB4AB" w14:textId="77777777" w:rsidR="00485266" w:rsidRDefault="00485266" w:rsidP="00485266">
      <w:r>
        <w:t xml:space="preserve"> </w:t>
      </w:r>
      <w:r>
        <w:tab/>
        <w:t xml:space="preserve"> </w:t>
      </w:r>
      <w:r>
        <w:tab/>
        <w:t xml:space="preserve"> </w:t>
      </w:r>
      <w:r>
        <w:tab/>
        <w:t xml:space="preserve"> </w:t>
      </w:r>
      <w:r>
        <w:tab/>
      </w:r>
      <w:r w:rsidRPr="00485266">
        <w:rPr>
          <w:rStyle w:val="1stTitle"/>
        </w:rPr>
        <w:t>Children:</w:t>
      </w:r>
      <w:r>
        <w:t xml:space="preserve"> </w:t>
      </w:r>
      <w:r>
        <w:tab/>
      </w:r>
      <w:r w:rsidRPr="001D645E">
        <w:rPr>
          <w:rStyle w:val="4thGen"/>
        </w:rPr>
        <w:t>April</w:t>
      </w:r>
      <w:r>
        <w:t xml:space="preserve"> - November 28, 1984 </w:t>
      </w:r>
    </w:p>
    <w:p w14:paraId="571BBCB1"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1D645E">
        <w:rPr>
          <w:rStyle w:val="4thGen"/>
        </w:rPr>
        <w:t>Brittini</w:t>
      </w:r>
      <w:r>
        <w:t xml:space="preserve"> - November 27, 1989 </w:t>
      </w:r>
    </w:p>
    <w:p w14:paraId="5E22B175"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1D645E">
        <w:rPr>
          <w:rStyle w:val="4thGen"/>
        </w:rPr>
        <w:t>Jordan</w:t>
      </w:r>
      <w:r>
        <w:t xml:space="preserve"> - April 11, 1991 </w:t>
      </w:r>
    </w:p>
    <w:p w14:paraId="73FEC991"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1D645E">
        <w:rPr>
          <w:rStyle w:val="4thGen"/>
        </w:rPr>
        <w:t>Selena</w:t>
      </w:r>
      <w:r>
        <w:t xml:space="preserve"> - January 13, 1997 </w:t>
      </w:r>
    </w:p>
    <w:p w14:paraId="1087A761"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1D645E">
        <w:rPr>
          <w:rStyle w:val="4thGen"/>
        </w:rPr>
        <w:t>Nicholas</w:t>
      </w:r>
      <w:r>
        <w:t xml:space="preserve"> </w:t>
      </w:r>
      <w:r w:rsidR="004C6E42" w:rsidRPr="004C6E42">
        <w:t>-</w:t>
      </w:r>
      <w:r>
        <w:t xml:space="preserve"> July 13, 1998 </w:t>
      </w:r>
    </w:p>
    <w:p w14:paraId="3F2CF6B3"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1D645E">
        <w:rPr>
          <w:rStyle w:val="4thGen"/>
        </w:rPr>
        <w:t>Samantha Therese</w:t>
      </w:r>
      <w:r>
        <w:t xml:space="preserve"> </w:t>
      </w:r>
      <w:r w:rsidR="004C6E42" w:rsidRPr="004C6E42">
        <w:t>-</w:t>
      </w:r>
      <w:r>
        <w:t xml:space="preserve"> January 4, 2000 </w:t>
      </w:r>
    </w:p>
    <w:p w14:paraId="3B010F4A" w14:textId="77777777" w:rsidR="00620F6D" w:rsidRPr="007348B4" w:rsidRDefault="00485266" w:rsidP="00485266">
      <w:pPr>
        <w:rPr>
          <w:i/>
          <w:color w:val="C00000"/>
          <w:u w:val="single"/>
        </w:rPr>
      </w:pPr>
      <w:r>
        <w:t xml:space="preserve"> </w:t>
      </w:r>
      <w:r>
        <w:tab/>
        <w:t xml:space="preserve"> </w:t>
      </w:r>
      <w:r>
        <w:tab/>
        <w:t xml:space="preserve"> </w:t>
      </w:r>
      <w:r>
        <w:tab/>
        <w:t xml:space="preserve"> </w:t>
      </w:r>
      <w:r>
        <w:tab/>
      </w:r>
      <w:r w:rsidRPr="00485266">
        <w:rPr>
          <w:rStyle w:val="1stTitle"/>
        </w:rPr>
        <w:t>Address:</w:t>
      </w:r>
      <w:r>
        <w:t xml:space="preserve"> </w:t>
      </w:r>
      <w:r>
        <w:tab/>
      </w:r>
      <w:hyperlink r:id="rId290" w:tooltip="Map It!" w:history="1">
        <w:r w:rsidRPr="001D645E">
          <w:rPr>
            <w:rStyle w:val="Hyperlink"/>
          </w:rPr>
          <w:t>58935 Bates Rd.</w:t>
        </w:r>
        <w:r w:rsidR="00620F6D" w:rsidRPr="001D645E">
          <w:rPr>
            <w:rStyle w:val="Hyperlink"/>
          </w:rPr>
          <w:t xml:space="preserve"> Lenox, MI  48048</w:t>
        </w:r>
      </w:hyperlink>
      <w:r w:rsidR="00620F6D">
        <w:t xml:space="preserve"> </w:t>
      </w:r>
      <w:r>
        <w:t xml:space="preserve"> </w:t>
      </w:r>
      <w:r>
        <w:tab/>
        <w:t xml:space="preserve"> </w:t>
      </w:r>
      <w:r>
        <w:tab/>
      </w:r>
    </w:p>
    <w:p w14:paraId="32B450B1" w14:textId="77777777" w:rsidR="00485266" w:rsidRDefault="00235005" w:rsidP="00620F6D">
      <w:pPr>
        <w:ind w:left="2160" w:firstLine="720"/>
      </w:pPr>
      <w:r w:rsidRPr="00235005">
        <w:rPr>
          <w:rStyle w:val="1stTitle"/>
        </w:rPr>
        <w:t>Telephone:</w:t>
      </w:r>
      <w:r w:rsidR="00485266">
        <w:t xml:space="preserve">  </w:t>
      </w:r>
      <w:r w:rsidR="00620F6D">
        <w:tab/>
      </w:r>
      <w:hyperlink r:id="rId291" w:history="1">
        <w:r w:rsidR="00620F6D" w:rsidRPr="001D645E">
          <w:rPr>
            <w:rStyle w:val="Hyperlink"/>
          </w:rPr>
          <w:t>586 749-9876</w:t>
        </w:r>
      </w:hyperlink>
      <w:r w:rsidR="00620F6D">
        <w:tab/>
      </w:r>
      <w:r w:rsidR="00620F6D" w:rsidRPr="00485266">
        <w:rPr>
          <w:rStyle w:val="1stTitle"/>
        </w:rPr>
        <w:t>Email:</w:t>
      </w:r>
      <w:r w:rsidR="00620F6D">
        <w:t xml:space="preserve">  </w:t>
      </w:r>
      <w:hyperlink r:id="rId292" w:history="1">
        <w:r w:rsidR="00620F6D" w:rsidRPr="001D645E">
          <w:rPr>
            <w:rStyle w:val="Hyperlink"/>
          </w:rPr>
          <w:t>morlando101@hotmail.com</w:t>
        </w:r>
      </w:hyperlink>
    </w:p>
    <w:p w14:paraId="4A8862BA" w14:textId="77777777" w:rsidR="00485266" w:rsidRDefault="00485266" w:rsidP="00485266">
      <w:r>
        <w:tab/>
        <w:t xml:space="preserve"> </w:t>
      </w:r>
      <w:r>
        <w:tab/>
        <w:t xml:space="preserve"> </w:t>
      </w:r>
      <w:r>
        <w:tab/>
        <w:t xml:space="preserve"> </w:t>
      </w:r>
      <w:r>
        <w:tab/>
        <w:t xml:space="preserve"> </w:t>
      </w:r>
      <w:r>
        <w:tab/>
      </w:r>
      <w:r w:rsidR="00620F6D">
        <w:tab/>
        <w:t xml:space="preserve"> </w:t>
      </w:r>
      <w:r w:rsidR="00620F6D">
        <w:tab/>
        <w:t xml:space="preserve">          </w:t>
      </w:r>
    </w:p>
    <w:p w14:paraId="6D405DE6" w14:textId="77777777" w:rsidR="00485266" w:rsidRDefault="00485266" w:rsidP="00485266">
      <w:r>
        <w:tab/>
        <w:t xml:space="preserve"> </w:t>
      </w:r>
      <w:r>
        <w:tab/>
        <w:t xml:space="preserve">  </w:t>
      </w:r>
      <w:r>
        <w:tab/>
      </w:r>
      <w:r w:rsidR="00620F6D">
        <w:tab/>
      </w:r>
      <w:r w:rsidR="00620F6D">
        <w:tab/>
      </w:r>
      <w:r w:rsidR="00620F6D">
        <w:tab/>
      </w:r>
      <w:r w:rsidRPr="001D645E">
        <w:rPr>
          <w:rStyle w:val="4thGen"/>
        </w:rPr>
        <w:t>April Orlando</w:t>
      </w:r>
      <w:r>
        <w:t xml:space="preserve"> - November 28, 1984 </w:t>
      </w:r>
    </w:p>
    <w:p w14:paraId="595F22B6" w14:textId="77777777" w:rsidR="00485266" w:rsidRDefault="00485266" w:rsidP="00485266">
      <w:r>
        <w:tab/>
        <w:t xml:space="preserve"> </w:t>
      </w:r>
      <w:r>
        <w:tab/>
        <w:t xml:space="preserve"> </w:t>
      </w:r>
      <w:r>
        <w:tab/>
        <w:t xml:space="preserve"> </w:t>
      </w:r>
      <w:r>
        <w:tab/>
      </w:r>
      <w:r w:rsidR="00620F6D">
        <w:tab/>
      </w:r>
      <w:r w:rsidR="00620F6D">
        <w:tab/>
      </w:r>
      <w:r w:rsidRPr="00485266">
        <w:rPr>
          <w:rStyle w:val="1stTitle"/>
        </w:rPr>
        <w:t>Children:</w:t>
      </w:r>
      <w:r>
        <w:t xml:space="preserve"> </w:t>
      </w:r>
      <w:r>
        <w:tab/>
      </w:r>
      <w:r w:rsidRPr="001D645E">
        <w:rPr>
          <w:rStyle w:val="5thGen"/>
        </w:rPr>
        <w:t>Nathaniel Hansen</w:t>
      </w:r>
      <w:r>
        <w:t xml:space="preserve"> - April 30, 2006 </w:t>
      </w:r>
    </w:p>
    <w:p w14:paraId="31C37829" w14:textId="77777777" w:rsidR="00485266" w:rsidRDefault="00485266" w:rsidP="00485266">
      <w:r>
        <w:tab/>
        <w:t xml:space="preserve"> </w:t>
      </w:r>
      <w:r>
        <w:tab/>
        <w:t xml:space="preserve"> </w:t>
      </w:r>
      <w:r>
        <w:tab/>
        <w:t xml:space="preserve"> </w:t>
      </w:r>
      <w:r>
        <w:tab/>
        <w:t xml:space="preserve"> </w:t>
      </w:r>
      <w:r>
        <w:tab/>
        <w:t xml:space="preserve"> </w:t>
      </w:r>
      <w:r>
        <w:tab/>
      </w:r>
      <w:r w:rsidR="00E42278">
        <w:tab/>
      </w:r>
      <w:r w:rsidR="00E42278">
        <w:tab/>
      </w:r>
      <w:r w:rsidRPr="001D645E">
        <w:rPr>
          <w:rStyle w:val="5thGen"/>
        </w:rPr>
        <w:t>Benjamin Hansen</w:t>
      </w:r>
      <w:r>
        <w:t xml:space="preserve"> - February 12, 2013 </w:t>
      </w:r>
    </w:p>
    <w:p w14:paraId="32E580C8" w14:textId="77777777" w:rsidR="00485266" w:rsidRDefault="00485266" w:rsidP="00485266">
      <w:r>
        <w:tab/>
        <w:t xml:space="preserve"> </w:t>
      </w:r>
      <w:r>
        <w:tab/>
        <w:t xml:space="preserve"> </w:t>
      </w:r>
      <w:r>
        <w:tab/>
        <w:t xml:space="preserve"> </w:t>
      </w:r>
      <w:r>
        <w:tab/>
        <w:t xml:space="preserve"> </w:t>
      </w:r>
      <w:r>
        <w:tab/>
        <w:t xml:space="preserve"> </w:t>
      </w:r>
      <w:r>
        <w:tab/>
      </w:r>
      <w:r w:rsidR="00E42278">
        <w:tab/>
      </w:r>
      <w:r w:rsidR="00E42278">
        <w:tab/>
      </w:r>
      <w:r w:rsidRPr="001D645E">
        <w:rPr>
          <w:rStyle w:val="5thGen"/>
        </w:rPr>
        <w:t>Annabelle Hansen</w:t>
      </w:r>
      <w:r>
        <w:t xml:space="preserve"> - January 18, 2014 </w:t>
      </w:r>
    </w:p>
    <w:p w14:paraId="298A41DD" w14:textId="77777777" w:rsidR="00485266" w:rsidRDefault="00485266" w:rsidP="00485266">
      <w:r>
        <w:tab/>
        <w:t xml:space="preserve"> </w:t>
      </w:r>
      <w:r>
        <w:tab/>
        <w:t xml:space="preserve"> </w:t>
      </w:r>
      <w:r>
        <w:tab/>
        <w:t xml:space="preserve"> </w:t>
      </w:r>
      <w:r>
        <w:tab/>
      </w:r>
      <w:r w:rsidR="00E42278">
        <w:tab/>
      </w:r>
      <w:r w:rsidR="00E42278">
        <w:tab/>
      </w:r>
      <w:r w:rsidRPr="00485266">
        <w:rPr>
          <w:rStyle w:val="1stTitle"/>
        </w:rPr>
        <w:t>Address:</w:t>
      </w:r>
      <w:r>
        <w:t xml:space="preserve"> </w:t>
      </w:r>
      <w:r>
        <w:tab/>
      </w:r>
      <w:hyperlink r:id="rId293" w:tooltip="Map It!" w:history="1">
        <w:r w:rsidRPr="001D645E">
          <w:rPr>
            <w:rStyle w:val="Hyperlink"/>
          </w:rPr>
          <w:t>666 Harrington</w:t>
        </w:r>
        <w:r w:rsidR="00E42278" w:rsidRPr="001D645E">
          <w:rPr>
            <w:rStyle w:val="Hyperlink"/>
          </w:rPr>
          <w:t xml:space="preserve"> Mt. Clemens, MI  48043</w:t>
        </w:r>
      </w:hyperlink>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14:paraId="380D8085" w14:textId="77777777" w:rsidR="00485266" w:rsidRDefault="00485266" w:rsidP="00485266">
      <w:r>
        <w:t xml:space="preserve"> </w:t>
      </w:r>
      <w:r>
        <w:tab/>
        <w:t xml:space="preserve">  </w:t>
      </w:r>
      <w:r>
        <w:tab/>
      </w:r>
      <w:r w:rsidR="00E42278">
        <w:tab/>
      </w:r>
      <w:r w:rsidR="00E42278">
        <w:tab/>
      </w:r>
      <w:r w:rsidR="00E42278">
        <w:tab/>
      </w:r>
      <w:r w:rsidR="00E42278">
        <w:tab/>
      </w:r>
      <w:r w:rsidRPr="001F6551">
        <w:rPr>
          <w:rStyle w:val="4thGen"/>
        </w:rPr>
        <w:t>Brittini Orlando</w:t>
      </w:r>
      <w:r>
        <w:t xml:space="preserve"> - November 27, 1989 </w:t>
      </w:r>
    </w:p>
    <w:p w14:paraId="790841DC" w14:textId="77777777" w:rsidR="00485266" w:rsidRDefault="00485266" w:rsidP="00485266">
      <w:r>
        <w:t xml:space="preserve"> </w:t>
      </w:r>
      <w:r>
        <w:tab/>
        <w:t xml:space="preserve"> </w:t>
      </w:r>
      <w:r>
        <w:tab/>
        <w:t xml:space="preserve"> </w:t>
      </w:r>
      <w:r>
        <w:tab/>
      </w:r>
      <w:r w:rsidR="00E42278">
        <w:tab/>
      </w:r>
      <w:r w:rsidR="00E42278">
        <w:tab/>
      </w:r>
      <w:r w:rsidR="00E42278">
        <w:tab/>
      </w:r>
      <w:r w:rsidRPr="00485266">
        <w:rPr>
          <w:rStyle w:val="1stTitle"/>
        </w:rPr>
        <w:t>Children:</w:t>
      </w:r>
      <w:r>
        <w:t xml:space="preserve"> </w:t>
      </w:r>
      <w:r>
        <w:tab/>
      </w:r>
      <w:r w:rsidRPr="001F6551">
        <w:rPr>
          <w:rStyle w:val="5thGen"/>
        </w:rPr>
        <w:t>Aubrie Elaina Frink</w:t>
      </w:r>
      <w:r>
        <w:t xml:space="preserve">- August 12, 2008 </w:t>
      </w:r>
    </w:p>
    <w:p w14:paraId="7F290F43" w14:textId="19AEA485" w:rsidR="00E36F77" w:rsidRDefault="00485266" w:rsidP="003608D9">
      <w:pPr>
        <w:shd w:val="clear" w:color="auto" w:fill="FFFFFF"/>
        <w:rPr>
          <w:rFonts w:eastAsia="Yu Gothic" w:cs="Times New Roman"/>
        </w:rPr>
      </w:pPr>
      <w:r>
        <w:t xml:space="preserve"> </w:t>
      </w:r>
      <w:r>
        <w:tab/>
        <w:t xml:space="preserve"> </w:t>
      </w:r>
      <w:r>
        <w:tab/>
        <w:t xml:space="preserve"> </w:t>
      </w:r>
      <w:r>
        <w:tab/>
      </w:r>
      <w:r w:rsidR="00E42278">
        <w:tab/>
      </w:r>
      <w:r w:rsidR="00E42278">
        <w:tab/>
      </w:r>
      <w:r w:rsidR="00E42278">
        <w:tab/>
      </w:r>
      <w:r w:rsidRPr="00485266">
        <w:rPr>
          <w:rStyle w:val="1stTitle"/>
        </w:rPr>
        <w:t>Address:</w:t>
      </w:r>
      <w:r w:rsidR="00E42278">
        <w:t xml:space="preserve"> </w:t>
      </w:r>
      <w:r w:rsidR="00E42278">
        <w:tab/>
      </w:r>
      <w:hyperlink r:id="rId294" w:history="1">
        <w:r w:rsidR="00542580" w:rsidRPr="008E267F">
          <w:rPr>
            <w:rStyle w:val="Hyperlink"/>
            <w:rFonts w:ascii="Helvetica" w:eastAsia="Times New Roman" w:hAnsi="Helvetica" w:cs="Helvetica"/>
            <w:szCs w:val="20"/>
          </w:rPr>
          <w:t xml:space="preserve">68745 Oak Street, Apt </w:t>
        </w:r>
        <w:proofErr w:type="gramStart"/>
        <w:r w:rsidR="00542580" w:rsidRPr="008E267F">
          <w:rPr>
            <w:rStyle w:val="Hyperlink"/>
            <w:rFonts w:ascii="Helvetica" w:eastAsia="Times New Roman" w:hAnsi="Helvetica" w:cs="Helvetica"/>
            <w:szCs w:val="20"/>
          </w:rPr>
          <w:t>2</w:t>
        </w:r>
        <w:r w:rsidR="00A86F1A" w:rsidRPr="008E267F">
          <w:rPr>
            <w:rStyle w:val="Hyperlink"/>
            <w:rFonts w:ascii="Helvetica" w:eastAsia="Times New Roman" w:hAnsi="Helvetica" w:cs="Helvetica"/>
            <w:szCs w:val="20"/>
          </w:rPr>
          <w:t xml:space="preserve">  </w:t>
        </w:r>
        <w:r w:rsidR="00542580" w:rsidRPr="00542580">
          <w:rPr>
            <w:rStyle w:val="Hyperlink"/>
            <w:rFonts w:ascii="Helvetica" w:eastAsia="Times New Roman" w:hAnsi="Helvetica" w:cs="Helvetica"/>
            <w:szCs w:val="20"/>
          </w:rPr>
          <w:t>Richmond</w:t>
        </w:r>
        <w:proofErr w:type="gramEnd"/>
        <w:r w:rsidR="00542580" w:rsidRPr="00542580">
          <w:rPr>
            <w:rStyle w:val="Hyperlink"/>
            <w:rFonts w:ascii="Helvetica" w:eastAsia="Times New Roman" w:hAnsi="Helvetica" w:cs="Helvetica"/>
            <w:szCs w:val="20"/>
          </w:rPr>
          <w:t>, MI 48062</w:t>
        </w:r>
      </w:hyperlink>
    </w:p>
    <w:p w14:paraId="46A863C3" w14:textId="77777777" w:rsidR="00574AFE" w:rsidRDefault="00235005" w:rsidP="00E36F77">
      <w:pPr>
        <w:ind w:left="3600" w:firstLine="720"/>
        <w:rPr>
          <w:rStyle w:val="Hyperlink"/>
          <w:rFonts w:eastAsia="Times New Roman"/>
        </w:rPr>
      </w:pPr>
      <w:r w:rsidRPr="00235005">
        <w:rPr>
          <w:rStyle w:val="1stTitle"/>
        </w:rPr>
        <w:t>Telephone:</w:t>
      </w:r>
      <w:r w:rsidR="00485266">
        <w:t xml:space="preserve">  </w:t>
      </w:r>
      <w:r w:rsidR="001F6551">
        <w:tab/>
      </w:r>
      <w:hyperlink r:id="rId295" w:history="1">
        <w:r w:rsidR="00D36BF9" w:rsidRPr="00D36BF9">
          <w:rPr>
            <w:rStyle w:val="Hyperlink"/>
            <w:rFonts w:eastAsia="Times New Roman"/>
          </w:rPr>
          <w:t>586-623-9854</w:t>
        </w:r>
      </w:hyperlink>
    </w:p>
    <w:p w14:paraId="4422DF37" w14:textId="77777777" w:rsidR="005638D7" w:rsidRDefault="005638D7" w:rsidP="005638D7">
      <w:pPr>
        <w:ind w:left="3600" w:firstLine="720"/>
        <w:rPr>
          <w:rStyle w:val="4thGen"/>
        </w:rPr>
      </w:pPr>
    </w:p>
    <w:p w14:paraId="7C088C99" w14:textId="7FA04FD0" w:rsidR="00574AFE" w:rsidRDefault="005638D7" w:rsidP="005638D7">
      <w:pPr>
        <w:ind w:left="3600" w:firstLine="720"/>
      </w:pPr>
      <w:r>
        <w:rPr>
          <w:rStyle w:val="4thGen"/>
        </w:rPr>
        <w:t>S</w:t>
      </w:r>
      <w:r w:rsidR="00574AFE">
        <w:rPr>
          <w:rStyle w:val="4thGen"/>
        </w:rPr>
        <w:t>elena</w:t>
      </w:r>
      <w:r w:rsidR="00574AFE" w:rsidRPr="001F6551">
        <w:rPr>
          <w:rStyle w:val="4thGen"/>
        </w:rPr>
        <w:t xml:space="preserve"> Orlando</w:t>
      </w:r>
      <w:r w:rsidR="00574AFE">
        <w:t xml:space="preserve"> – January 13, 1997</w:t>
      </w:r>
    </w:p>
    <w:p w14:paraId="6B523160" w14:textId="2974FF4D" w:rsidR="00574AFE" w:rsidRDefault="00574AFE" w:rsidP="00574AFE">
      <w:pPr>
        <w:ind w:left="3600" w:firstLine="720"/>
      </w:pPr>
      <w:r>
        <w:rPr>
          <w:rStyle w:val="4thGen"/>
        </w:rPr>
        <w:t xml:space="preserve">Stephen Fisher </w:t>
      </w:r>
      <w:r>
        <w:t xml:space="preserve">– December 27, 1994 </w:t>
      </w:r>
    </w:p>
    <w:p w14:paraId="4B3D0E49" w14:textId="326B6841" w:rsidR="00574AFE" w:rsidRDefault="00574AFE" w:rsidP="00574AFE">
      <w:r>
        <w:t xml:space="preserve"> </w:t>
      </w:r>
      <w:r>
        <w:tab/>
        <w:t xml:space="preserve"> </w:t>
      </w:r>
      <w:r>
        <w:tab/>
        <w:t xml:space="preserve"> </w:t>
      </w:r>
      <w:r>
        <w:tab/>
      </w:r>
      <w:r>
        <w:tab/>
      </w:r>
      <w:r>
        <w:tab/>
      </w:r>
      <w:r>
        <w:tab/>
      </w:r>
      <w:r>
        <w:rPr>
          <w:rStyle w:val="1stTitle"/>
        </w:rPr>
        <w:t>Married</w:t>
      </w:r>
      <w:r w:rsidRPr="00485266">
        <w:rPr>
          <w:rStyle w:val="1stTitle"/>
        </w:rPr>
        <w:t>:</w:t>
      </w:r>
      <w:r>
        <w:t xml:space="preserve"> </w:t>
      </w:r>
      <w:r>
        <w:tab/>
        <w:t xml:space="preserve">May 22, 2021 </w:t>
      </w:r>
    </w:p>
    <w:p w14:paraId="44615344" w14:textId="79B562C6" w:rsidR="009C531D" w:rsidRDefault="009C531D" w:rsidP="00574AFE">
      <w:r>
        <w:tab/>
      </w:r>
      <w:r>
        <w:tab/>
      </w:r>
      <w:r>
        <w:tab/>
      </w:r>
      <w:r>
        <w:tab/>
      </w:r>
      <w:r>
        <w:tab/>
      </w:r>
      <w:r>
        <w:tab/>
      </w:r>
      <w:r w:rsidRPr="009C531D">
        <w:rPr>
          <w:b/>
          <w:bCs/>
          <w:i/>
          <w:iCs/>
        </w:rPr>
        <w:t>Children</w:t>
      </w:r>
      <w:r>
        <w:t>:</w:t>
      </w:r>
      <w:r>
        <w:tab/>
      </w:r>
      <w:r w:rsidRPr="009C531D">
        <w:rPr>
          <w:rStyle w:val="5thGen"/>
        </w:rPr>
        <w:t xml:space="preserve">Sebastian </w:t>
      </w:r>
      <w:r>
        <w:t>– January 31, 2023</w:t>
      </w:r>
    </w:p>
    <w:p w14:paraId="2C4E3183" w14:textId="3191AA51" w:rsidR="00C51CB5" w:rsidRDefault="00C51CB5" w:rsidP="00574AFE">
      <w:r>
        <w:tab/>
      </w:r>
      <w:r>
        <w:tab/>
      </w:r>
      <w:r>
        <w:tab/>
      </w:r>
      <w:r>
        <w:tab/>
      </w:r>
      <w:r>
        <w:tab/>
      </w:r>
      <w:r>
        <w:tab/>
      </w:r>
      <w:r>
        <w:tab/>
      </w:r>
      <w:r>
        <w:tab/>
      </w:r>
      <w:r w:rsidRPr="00C51CB5">
        <w:rPr>
          <w:rStyle w:val="5thGen"/>
        </w:rPr>
        <w:t>Simon Peter Francis</w:t>
      </w:r>
      <w:r>
        <w:t xml:space="preserve"> – June 21, 2024</w:t>
      </w:r>
    </w:p>
    <w:p w14:paraId="075395CB" w14:textId="746186A6" w:rsidR="0090704E" w:rsidRDefault="0090704E" w:rsidP="00574AFE">
      <w:r>
        <w:tab/>
      </w:r>
      <w:r>
        <w:tab/>
      </w:r>
      <w:r>
        <w:tab/>
      </w:r>
      <w:r>
        <w:tab/>
      </w:r>
      <w:r>
        <w:tab/>
      </w:r>
      <w:r>
        <w:tab/>
      </w:r>
      <w:r>
        <w:tab/>
      </w:r>
      <w:r>
        <w:tab/>
      </w:r>
      <w:r w:rsidRPr="00ED7AD0">
        <w:rPr>
          <w:rStyle w:val="5thGen"/>
        </w:rPr>
        <w:t>Anthony</w:t>
      </w:r>
      <w:r w:rsidR="00ED7AD0" w:rsidRPr="00ED7AD0">
        <w:rPr>
          <w:rStyle w:val="5thGen"/>
        </w:rPr>
        <w:t xml:space="preserve"> –</w:t>
      </w:r>
      <w:r w:rsidR="00ED7AD0">
        <w:t xml:space="preserve"> October 31, 2025</w:t>
      </w:r>
    </w:p>
    <w:p w14:paraId="7C1AF677" w14:textId="3BD0ED31" w:rsidR="00B10DB6" w:rsidRDefault="00574AFE" w:rsidP="00B10DB6">
      <w:pPr>
        <w:shd w:val="clear" w:color="auto" w:fill="FFFFFF"/>
        <w:rPr>
          <w:color w:val="222222"/>
          <w:shd w:val="clear" w:color="auto" w:fill="FFFFFF"/>
        </w:rPr>
      </w:pPr>
      <w:r>
        <w:t xml:space="preserve"> </w:t>
      </w:r>
      <w:r>
        <w:tab/>
        <w:t xml:space="preserve"> </w:t>
      </w:r>
      <w:r>
        <w:tab/>
        <w:t xml:space="preserve"> </w:t>
      </w:r>
      <w:r>
        <w:tab/>
      </w:r>
      <w:r>
        <w:tab/>
      </w:r>
      <w:r>
        <w:tab/>
      </w:r>
      <w:r>
        <w:tab/>
      </w:r>
      <w:r w:rsidRPr="00485266">
        <w:rPr>
          <w:rStyle w:val="1stTitle"/>
        </w:rPr>
        <w:t>Address:</w:t>
      </w:r>
      <w:r>
        <w:t xml:space="preserve"> </w:t>
      </w:r>
      <w:r>
        <w:tab/>
      </w:r>
      <w:hyperlink r:id="rId296" w:history="1">
        <w:r w:rsidR="00C51CB5" w:rsidRPr="002954B3">
          <w:rPr>
            <w:rStyle w:val="Hyperlink"/>
            <w:shd w:val="clear" w:color="auto" w:fill="FFFFFF"/>
          </w:rPr>
          <w:t>59091 Amherst Ave.  New Haven, MI  48048</w:t>
        </w:r>
      </w:hyperlink>
    </w:p>
    <w:p w14:paraId="3DE50311" w14:textId="74F52861" w:rsidR="00574AFE" w:rsidRPr="00574AFE" w:rsidRDefault="00574AFE" w:rsidP="00B10DB6">
      <w:pPr>
        <w:shd w:val="clear" w:color="auto" w:fill="FFFFFF"/>
        <w:ind w:left="4320"/>
        <w:rPr>
          <w:rStyle w:val="Hyperlink"/>
        </w:rPr>
      </w:pPr>
      <w:r w:rsidRPr="00235005">
        <w:rPr>
          <w:rStyle w:val="1stTitle"/>
        </w:rPr>
        <w:t>Telephone:</w:t>
      </w:r>
      <w:r>
        <w:t xml:space="preserve">  </w:t>
      </w:r>
      <w:r>
        <w:tab/>
      </w:r>
      <w:hyperlink r:id="rId297" w:history="1">
        <w:r>
          <w:rPr>
            <w:rStyle w:val="Hyperlink"/>
            <w:rFonts w:eastAsia="Times New Roman"/>
          </w:rPr>
          <w:t>586-651-5373</w:t>
        </w:r>
      </w:hyperlink>
      <w:r w:rsidRPr="00574AFE">
        <w:rPr>
          <w:rStyle w:val="1stTitle"/>
          <w:b w:val="0"/>
        </w:rPr>
        <w:tab/>
      </w:r>
      <w:r w:rsidRPr="00574AFE">
        <w:rPr>
          <w:rStyle w:val="1stTitle"/>
          <w:b w:val="0"/>
        </w:rPr>
        <w:tab/>
        <w:t>Email:</w:t>
      </w:r>
      <w:r w:rsidR="00485266">
        <w:t xml:space="preserve"> </w:t>
      </w:r>
      <w:r w:rsidR="00485266">
        <w:tab/>
      </w:r>
      <w:hyperlink r:id="rId298" w:history="1">
        <w:r w:rsidRPr="00574AFE">
          <w:rPr>
            <w:rStyle w:val="Hyperlink"/>
          </w:rPr>
          <w:t>sorlando2015@gmail.com</w:t>
        </w:r>
      </w:hyperlink>
    </w:p>
    <w:p w14:paraId="6957FD9D" w14:textId="12D1F9AB" w:rsidR="00485266" w:rsidRDefault="00F978C7" w:rsidP="00F978C7">
      <w:pPr>
        <w:ind w:left="7920" w:firstLine="720"/>
        <w:rPr>
          <w:rStyle w:val="Hyperlink"/>
        </w:rPr>
      </w:pPr>
      <w:hyperlink r:id="rId299" w:history="1">
        <w:r w:rsidRPr="00B32C91">
          <w:rPr>
            <w:rStyle w:val="Hyperlink"/>
          </w:rPr>
          <w:t>stevefish27@gmail.com</w:t>
        </w:r>
      </w:hyperlink>
      <w:r w:rsidR="00485266" w:rsidRPr="00574AFE">
        <w:rPr>
          <w:rStyle w:val="Hyperlink"/>
        </w:rPr>
        <w:t xml:space="preserve"> </w:t>
      </w:r>
    </w:p>
    <w:p w14:paraId="2E4FDE9B" w14:textId="77777777" w:rsidR="00752058" w:rsidRDefault="00752058" w:rsidP="00F978C7">
      <w:pPr>
        <w:ind w:left="7920" w:firstLine="720"/>
        <w:rPr>
          <w:rStyle w:val="Hyperlink"/>
        </w:rPr>
      </w:pPr>
    </w:p>
    <w:p w14:paraId="7489171F" w14:textId="7EF33DDA" w:rsidR="00C3120C" w:rsidRPr="002B15CA" w:rsidRDefault="00C3120C" w:rsidP="006E3543">
      <w:pPr>
        <w:pStyle w:val="1stTITLE0"/>
        <w:rPr>
          <w:u w:val="none"/>
        </w:rPr>
      </w:pPr>
      <w:r w:rsidRPr="002B15CA">
        <w:rPr>
          <w:u w:val="none"/>
        </w:rPr>
        <w:t xml:space="preserve">DOMINIC </w:t>
      </w:r>
    </w:p>
    <w:p w14:paraId="3F8015C9" w14:textId="77777777" w:rsidR="00485266" w:rsidRDefault="00485266" w:rsidP="00485266">
      <w:r>
        <w:t xml:space="preserve"> </w:t>
      </w:r>
    </w:p>
    <w:p w14:paraId="2FD0A2DA" w14:textId="495988E9" w:rsidR="00485266" w:rsidRDefault="001F6551" w:rsidP="00485266">
      <w:r>
        <w:t xml:space="preserve"> </w:t>
      </w:r>
      <w:r w:rsidR="00485266" w:rsidRPr="001F6551">
        <w:rPr>
          <w:rStyle w:val="1stGen"/>
        </w:rPr>
        <w:t>Dominic Romeo</w:t>
      </w:r>
      <w:r w:rsidR="00485266">
        <w:t xml:space="preserve"> - May 19, </w:t>
      </w:r>
      <w:proofErr w:type="gramStart"/>
      <w:r w:rsidR="00485266">
        <w:t>1919</w:t>
      </w:r>
      <w:proofErr w:type="gramEnd"/>
      <w:r w:rsidR="00485266">
        <w:tab/>
        <w:t xml:space="preserve"> </w:t>
      </w:r>
      <w:r w:rsidR="00485266">
        <w:tab/>
      </w:r>
      <w:r w:rsidR="00F871F5" w:rsidRPr="00F871F5">
        <w:rPr>
          <w:b/>
          <w:bCs/>
        </w:rPr>
        <w:t>Deceased:</w:t>
      </w:r>
      <w:r w:rsidR="00485266">
        <w:t xml:space="preserve">  December 13, 1999 </w:t>
      </w:r>
    </w:p>
    <w:p w14:paraId="72044F12" w14:textId="3E2B015A" w:rsidR="00485266" w:rsidRDefault="00485266" w:rsidP="00485266">
      <w:r>
        <w:t xml:space="preserve"> </w:t>
      </w:r>
      <w:r w:rsidRPr="001F6551">
        <w:rPr>
          <w:rStyle w:val="1stGen"/>
        </w:rPr>
        <w:t>Mary Tomasille</w:t>
      </w:r>
      <w:r>
        <w:t xml:space="preserve"> - April 14 </w:t>
      </w:r>
      <w:r>
        <w:tab/>
        <w:t xml:space="preserve"> </w:t>
      </w:r>
      <w:r>
        <w:tab/>
        <w:t xml:space="preserve"> </w:t>
      </w:r>
      <w:r>
        <w:tab/>
      </w:r>
      <w:r w:rsidR="00F871F5" w:rsidRPr="00F871F5">
        <w:rPr>
          <w:b/>
          <w:bCs/>
        </w:rPr>
        <w:t>Deceased:</w:t>
      </w:r>
      <w:r>
        <w:t xml:space="preserve">  August 16, 2006 </w:t>
      </w:r>
    </w:p>
    <w:p w14:paraId="2A5A697D" w14:textId="77777777" w:rsidR="00485266" w:rsidRDefault="00485266" w:rsidP="00485266">
      <w:r>
        <w:t xml:space="preserve"> </w:t>
      </w:r>
      <w:r w:rsidRPr="00485266">
        <w:rPr>
          <w:rStyle w:val="1stTitle"/>
        </w:rPr>
        <w:t>Married:</w:t>
      </w:r>
      <w:r>
        <w:t xml:space="preserve"> </w:t>
      </w:r>
      <w:r>
        <w:tab/>
        <w:t xml:space="preserve">October 22, 1949 </w:t>
      </w:r>
    </w:p>
    <w:p w14:paraId="698DB54D" w14:textId="77777777" w:rsidR="00485266" w:rsidRDefault="00485266" w:rsidP="00485266">
      <w:r>
        <w:t xml:space="preserve"> </w:t>
      </w:r>
      <w:r w:rsidRPr="00485266">
        <w:rPr>
          <w:rStyle w:val="1stTitle"/>
        </w:rPr>
        <w:t>Children:</w:t>
      </w:r>
      <w:r>
        <w:t xml:space="preserve"> </w:t>
      </w:r>
      <w:r>
        <w:tab/>
      </w:r>
      <w:r w:rsidRPr="001F6551">
        <w:rPr>
          <w:rStyle w:val="2ndGen"/>
        </w:rPr>
        <w:t>Katherine</w:t>
      </w:r>
      <w:r>
        <w:t xml:space="preserve"> - January 22, 1953 </w:t>
      </w:r>
    </w:p>
    <w:p w14:paraId="7C714374" w14:textId="77777777" w:rsidR="00485266" w:rsidRDefault="00485266" w:rsidP="00485266">
      <w:r>
        <w:t xml:space="preserve">  </w:t>
      </w:r>
      <w:r>
        <w:tab/>
        <w:t xml:space="preserve"> </w:t>
      </w:r>
      <w:r>
        <w:tab/>
      </w:r>
      <w:r w:rsidRPr="001F6551">
        <w:rPr>
          <w:rStyle w:val="2ndGen"/>
        </w:rPr>
        <w:t>Thomas</w:t>
      </w:r>
      <w:r>
        <w:t xml:space="preserve"> - April 13, 1954 </w:t>
      </w:r>
    </w:p>
    <w:p w14:paraId="2035BC58" w14:textId="77777777" w:rsidR="00485266" w:rsidRDefault="00485266" w:rsidP="00485266">
      <w:r>
        <w:t xml:space="preserve">  </w:t>
      </w:r>
      <w:r>
        <w:tab/>
        <w:t xml:space="preserve"> </w:t>
      </w:r>
      <w:r>
        <w:tab/>
        <w:t xml:space="preserve"> </w:t>
      </w:r>
    </w:p>
    <w:p w14:paraId="4887318B" w14:textId="77777777" w:rsidR="00485266" w:rsidRDefault="00485266" w:rsidP="00485266">
      <w:r>
        <w:tab/>
        <w:t xml:space="preserve">  </w:t>
      </w:r>
      <w:r>
        <w:tab/>
      </w:r>
      <w:r w:rsidR="001F6551">
        <w:rPr>
          <w:rStyle w:val="2ndGen"/>
        </w:rPr>
        <w:t>Katherine Romeo-</w:t>
      </w:r>
      <w:r w:rsidRPr="001F6551">
        <w:rPr>
          <w:rStyle w:val="2ndGen"/>
        </w:rPr>
        <w:t>LaVere</w:t>
      </w:r>
      <w:r>
        <w:t xml:space="preserve"> - January 22, 1953 </w:t>
      </w:r>
    </w:p>
    <w:p w14:paraId="05847678" w14:textId="77777777" w:rsidR="00E42278" w:rsidRDefault="00E42278" w:rsidP="00485266">
      <w:r>
        <w:t xml:space="preserve"> </w:t>
      </w:r>
      <w:r>
        <w:tab/>
        <w:t xml:space="preserve"> </w:t>
      </w:r>
      <w:r>
        <w:tab/>
        <w:t xml:space="preserve"> </w:t>
      </w:r>
      <w:r w:rsidR="00485266" w:rsidRPr="00485266">
        <w:rPr>
          <w:rStyle w:val="1stTitle"/>
        </w:rPr>
        <w:t>Address:</w:t>
      </w:r>
      <w:r>
        <w:t xml:space="preserve"> </w:t>
      </w:r>
      <w:r>
        <w:tab/>
      </w:r>
      <w:hyperlink r:id="rId300" w:tooltip="Map It!" w:history="1">
        <w:r w:rsidRPr="001F6551">
          <w:rPr>
            <w:rStyle w:val="Hyperlink"/>
          </w:rPr>
          <w:t xml:space="preserve">42180 </w:t>
        </w:r>
        <w:proofErr w:type="spellStart"/>
        <w:r w:rsidRPr="001F6551">
          <w:rPr>
            <w:rStyle w:val="Hyperlink"/>
          </w:rPr>
          <w:t>Toddmark</w:t>
        </w:r>
        <w:proofErr w:type="spellEnd"/>
        <w:r w:rsidRPr="001F6551">
          <w:rPr>
            <w:rStyle w:val="Hyperlink"/>
          </w:rPr>
          <w:t xml:space="preserve"> Place Apt. 11 Clinton Twp., MI  48038</w:t>
        </w:r>
      </w:hyperlink>
      <w:r w:rsidR="00485266">
        <w:t xml:space="preserve"> </w:t>
      </w:r>
      <w:r w:rsidR="00485266">
        <w:tab/>
      </w:r>
    </w:p>
    <w:p w14:paraId="45C18C52" w14:textId="114C9CF6" w:rsidR="00485266" w:rsidRDefault="00235005" w:rsidP="00E42278">
      <w:pPr>
        <w:ind w:left="720" w:firstLine="720"/>
      </w:pPr>
      <w:r w:rsidRPr="00235005">
        <w:rPr>
          <w:rStyle w:val="1stTitle"/>
        </w:rPr>
        <w:t>Telephone:</w:t>
      </w:r>
      <w:r w:rsidR="00485266">
        <w:t xml:space="preserve">  </w:t>
      </w:r>
      <w:r w:rsidR="001F6551">
        <w:tab/>
      </w:r>
      <w:hyperlink r:id="rId301" w:history="1">
        <w:r w:rsidR="00085AF5">
          <w:rPr>
            <w:rStyle w:val="Hyperlink"/>
          </w:rPr>
          <w:t>586 747-9075</w:t>
        </w:r>
      </w:hyperlink>
      <w:r w:rsidR="00485266">
        <w:t xml:space="preserve"> </w:t>
      </w:r>
    </w:p>
    <w:p w14:paraId="42DC6165" w14:textId="207F665F" w:rsidR="003608D9" w:rsidRDefault="00485266" w:rsidP="00F978C7">
      <w:pPr>
        <w:rPr>
          <w:rStyle w:val="2ndGen"/>
        </w:rPr>
      </w:pPr>
      <w:r>
        <w:t xml:space="preserve"> </w:t>
      </w:r>
      <w:r>
        <w:tab/>
        <w:t xml:space="preserve"> </w:t>
      </w:r>
      <w:r>
        <w:tab/>
      </w:r>
    </w:p>
    <w:p w14:paraId="4BA0771A" w14:textId="57DFAB96" w:rsidR="00485266" w:rsidRDefault="00485266" w:rsidP="007335D8">
      <w:pPr>
        <w:ind w:left="720" w:firstLine="720"/>
      </w:pPr>
      <w:r w:rsidRPr="001F6551">
        <w:rPr>
          <w:rStyle w:val="2ndGen"/>
        </w:rPr>
        <w:t>Thomas Romeo</w:t>
      </w:r>
      <w:r>
        <w:t xml:space="preserve"> - April 13, 1954 </w:t>
      </w:r>
    </w:p>
    <w:p w14:paraId="6605EAEC" w14:textId="77777777" w:rsidR="00485266" w:rsidRDefault="00485266" w:rsidP="00485266">
      <w:r>
        <w:t xml:space="preserve"> </w:t>
      </w:r>
      <w:r w:rsidR="001F6551">
        <w:tab/>
        <w:t xml:space="preserve"> </w:t>
      </w:r>
      <w:r w:rsidR="001F6551">
        <w:tab/>
      </w:r>
      <w:r w:rsidRPr="001F6551">
        <w:rPr>
          <w:rStyle w:val="2ndGen"/>
        </w:rPr>
        <w:t>Deanna Gentry</w:t>
      </w:r>
      <w:r>
        <w:t xml:space="preserve"> - September 2, 1954 </w:t>
      </w:r>
    </w:p>
    <w:p w14:paraId="0C124EB5" w14:textId="77777777" w:rsidR="00485266" w:rsidRDefault="001F6551" w:rsidP="00485266">
      <w:r>
        <w:t xml:space="preserve"> </w:t>
      </w:r>
      <w:r>
        <w:tab/>
        <w:t xml:space="preserve"> </w:t>
      </w:r>
      <w:r>
        <w:tab/>
      </w:r>
      <w:r w:rsidR="00485266" w:rsidRPr="00485266">
        <w:rPr>
          <w:rStyle w:val="1stTitle"/>
        </w:rPr>
        <w:t>Married:</w:t>
      </w:r>
      <w:r w:rsidR="00485266">
        <w:t xml:space="preserve"> </w:t>
      </w:r>
      <w:r w:rsidR="00485266">
        <w:tab/>
        <w:t xml:space="preserve">March 24, 1974 </w:t>
      </w:r>
    </w:p>
    <w:p w14:paraId="3562299B" w14:textId="77777777" w:rsidR="00485266" w:rsidRDefault="001F6551" w:rsidP="00485266">
      <w:r>
        <w:t xml:space="preserve"> </w:t>
      </w:r>
      <w:r>
        <w:tab/>
        <w:t xml:space="preserve"> </w:t>
      </w:r>
      <w:r>
        <w:tab/>
      </w:r>
      <w:r w:rsidR="00485266" w:rsidRPr="00485266">
        <w:rPr>
          <w:rStyle w:val="1stTitle"/>
        </w:rPr>
        <w:t>Children:</w:t>
      </w:r>
      <w:r w:rsidR="00E42278">
        <w:t xml:space="preserve"> </w:t>
      </w:r>
      <w:r w:rsidR="00E42278">
        <w:tab/>
      </w:r>
      <w:r w:rsidR="00E42278" w:rsidRPr="001F6551">
        <w:rPr>
          <w:rStyle w:val="3rdGen"/>
        </w:rPr>
        <w:t>Christi</w:t>
      </w:r>
      <w:r w:rsidR="00E42278">
        <w:t xml:space="preserve"> - July</w:t>
      </w:r>
      <w:r w:rsidR="00485266">
        <w:t xml:space="preserve"> 11, 1974 </w:t>
      </w:r>
    </w:p>
    <w:p w14:paraId="11E2ED76" w14:textId="77777777" w:rsidR="00485266" w:rsidRDefault="00E42278" w:rsidP="00485266">
      <w:r>
        <w:t xml:space="preserve"> </w:t>
      </w:r>
      <w:r>
        <w:tab/>
        <w:t xml:space="preserve"> </w:t>
      </w:r>
      <w:r>
        <w:tab/>
        <w:t xml:space="preserve"> </w:t>
      </w:r>
      <w:r>
        <w:tab/>
        <w:t xml:space="preserve"> </w:t>
      </w:r>
      <w:r>
        <w:tab/>
      </w:r>
      <w:r w:rsidRPr="001F6551">
        <w:rPr>
          <w:rStyle w:val="3rdGen"/>
        </w:rPr>
        <w:t>T</w:t>
      </w:r>
      <w:r w:rsidR="00485266" w:rsidRPr="001F6551">
        <w:rPr>
          <w:rStyle w:val="3rdGen"/>
        </w:rPr>
        <w:t>homas</w:t>
      </w:r>
      <w:r w:rsidR="00485266">
        <w:t xml:space="preserve"> - June 4, 1976 </w:t>
      </w:r>
    </w:p>
    <w:p w14:paraId="49BC8CA7" w14:textId="77777777" w:rsidR="00485266" w:rsidRDefault="00E42278" w:rsidP="00485266">
      <w:r>
        <w:t xml:space="preserve"> </w:t>
      </w:r>
      <w:r>
        <w:tab/>
        <w:t xml:space="preserve"> </w:t>
      </w:r>
      <w:r>
        <w:tab/>
        <w:t xml:space="preserve"> </w:t>
      </w:r>
      <w:r>
        <w:tab/>
        <w:t xml:space="preserve"> </w:t>
      </w:r>
      <w:r>
        <w:tab/>
      </w:r>
      <w:r w:rsidR="00485266" w:rsidRPr="001F6551">
        <w:rPr>
          <w:rStyle w:val="3rdGen"/>
        </w:rPr>
        <w:t>Robert Vincent Lee</w:t>
      </w:r>
      <w:r w:rsidR="00485266">
        <w:t xml:space="preserve"> - April 3, 1979 </w:t>
      </w:r>
    </w:p>
    <w:p w14:paraId="616CB2C4" w14:textId="319183FB" w:rsidR="00E42278" w:rsidRDefault="00E42278" w:rsidP="00485266">
      <w:r>
        <w:t xml:space="preserve"> </w:t>
      </w:r>
      <w:r>
        <w:tab/>
        <w:t xml:space="preserve"> </w:t>
      </w:r>
      <w:r>
        <w:tab/>
        <w:t xml:space="preserve"> </w:t>
      </w:r>
      <w:r w:rsidR="00485266" w:rsidRPr="00485266">
        <w:rPr>
          <w:rStyle w:val="1stTitle"/>
        </w:rPr>
        <w:t>Address:</w:t>
      </w:r>
      <w:r w:rsidR="00485266">
        <w:t xml:space="preserve"> </w:t>
      </w:r>
      <w:r w:rsidR="00485266">
        <w:tab/>
      </w:r>
      <w:hyperlink r:id="rId302" w:tooltip="Map It!" w:history="1">
        <w:r w:rsidR="00485266" w:rsidRPr="001F6551">
          <w:rPr>
            <w:rStyle w:val="Hyperlink"/>
          </w:rPr>
          <w:t xml:space="preserve">24709 Lambrecht </w:t>
        </w:r>
        <w:r w:rsidRPr="001F6551">
          <w:rPr>
            <w:rStyle w:val="Hyperlink"/>
          </w:rPr>
          <w:t>Eastpointe, MI  48021</w:t>
        </w:r>
      </w:hyperlink>
      <w:r w:rsidR="00485266">
        <w:tab/>
        <w:t xml:space="preserve"> </w:t>
      </w:r>
      <w:r w:rsidR="00485266">
        <w:tab/>
      </w:r>
    </w:p>
    <w:p w14:paraId="2212E9B7" w14:textId="77777777" w:rsidR="00485266" w:rsidRDefault="00235005" w:rsidP="00E42278">
      <w:pPr>
        <w:ind w:left="720" w:firstLine="720"/>
      </w:pPr>
      <w:r w:rsidRPr="00235005">
        <w:rPr>
          <w:rStyle w:val="1stTitle"/>
        </w:rPr>
        <w:t>Telephone:</w:t>
      </w:r>
      <w:r w:rsidR="00485266">
        <w:t xml:space="preserve">  </w:t>
      </w:r>
      <w:r w:rsidR="00E42278">
        <w:tab/>
        <w:t xml:space="preserve">Tom: </w:t>
      </w:r>
      <w:hyperlink r:id="rId303" w:history="1">
        <w:r w:rsidR="00485266" w:rsidRPr="001F6551">
          <w:rPr>
            <w:rStyle w:val="Hyperlink"/>
          </w:rPr>
          <w:t>810 338-7772</w:t>
        </w:r>
      </w:hyperlink>
      <w:r w:rsidR="00E42278">
        <w:tab/>
        <w:t xml:space="preserve"> Deanna:  </w:t>
      </w:r>
      <w:hyperlink r:id="rId304" w:history="1">
        <w:r w:rsidR="00E42278" w:rsidRPr="001F6551">
          <w:rPr>
            <w:rStyle w:val="Hyperlink"/>
          </w:rPr>
          <w:t>586 943-1158</w:t>
        </w:r>
      </w:hyperlink>
      <w:r w:rsidR="00E42278">
        <w:t xml:space="preserve"> </w:t>
      </w:r>
      <w:r w:rsidR="00E42278">
        <w:tab/>
      </w:r>
      <w:r w:rsidR="00E42278" w:rsidRPr="00485266">
        <w:rPr>
          <w:rStyle w:val="1stTitle"/>
        </w:rPr>
        <w:t>Email:</w:t>
      </w:r>
      <w:r w:rsidR="00E42278">
        <w:t xml:space="preserve">  </w:t>
      </w:r>
      <w:hyperlink r:id="rId305" w:history="1">
        <w:r w:rsidR="00E42278" w:rsidRPr="001F6551">
          <w:rPr>
            <w:rStyle w:val="Hyperlink"/>
          </w:rPr>
          <w:t>APeelingIdeas@yahoo.com</w:t>
        </w:r>
      </w:hyperlink>
    </w:p>
    <w:p w14:paraId="393089D3" w14:textId="77777777" w:rsidR="0049153B" w:rsidRDefault="0049153B">
      <w:pPr>
        <w:rPr>
          <w:rFonts w:eastAsiaTheme="majorEastAsia" w:cstheme="majorBidi"/>
          <w:b/>
          <w:bCs/>
          <w:color w:val="3D3D3D" w:themeColor="text2"/>
          <w:spacing w:val="-7"/>
          <w:sz w:val="48"/>
          <w:szCs w:val="48"/>
        </w:rPr>
      </w:pPr>
      <w:r>
        <w:br w:type="page"/>
      </w:r>
    </w:p>
    <w:p w14:paraId="3064E2C7" w14:textId="5D87AE24" w:rsidR="00BD6DDE" w:rsidRDefault="005638D7" w:rsidP="005638D7">
      <w:pPr>
        <w:pStyle w:val="1stTITLE0"/>
      </w:pPr>
      <w:r w:rsidRPr="002B15CA">
        <w:rPr>
          <w:u w:val="none"/>
        </w:rPr>
        <w:lastRenderedPageBreak/>
        <w:t>DOMINIC</w:t>
      </w:r>
    </w:p>
    <w:p w14:paraId="32E2DCF3" w14:textId="77777777" w:rsidR="005638D7" w:rsidRDefault="005638D7" w:rsidP="00BD6DDE">
      <w:pPr>
        <w:ind w:left="2160" w:firstLine="720"/>
        <w:rPr>
          <w:rStyle w:val="3rdGen"/>
        </w:rPr>
      </w:pPr>
    </w:p>
    <w:p w14:paraId="49585BF5" w14:textId="70EC4368" w:rsidR="00FB36F5" w:rsidRDefault="00FB36F5" w:rsidP="00BD6DDE">
      <w:pPr>
        <w:ind w:left="2160" w:firstLine="720"/>
      </w:pPr>
      <w:r w:rsidRPr="001F6551">
        <w:rPr>
          <w:rStyle w:val="3rdGen"/>
        </w:rPr>
        <w:t>Christi Rom</w:t>
      </w:r>
      <w:r w:rsidR="00BD6DDE">
        <w:rPr>
          <w:rStyle w:val="3rdGen"/>
        </w:rPr>
        <w:t>e</w:t>
      </w:r>
      <w:r w:rsidRPr="001F6551">
        <w:rPr>
          <w:rStyle w:val="3rdGen"/>
        </w:rPr>
        <w:t>o</w:t>
      </w:r>
      <w:r>
        <w:t xml:space="preserve"> - July 11, 1974</w:t>
      </w:r>
    </w:p>
    <w:p w14:paraId="44AF1244" w14:textId="67B05192" w:rsidR="00FB36F5" w:rsidRDefault="00FB36F5" w:rsidP="00FB36F5">
      <w:r>
        <w:tab/>
      </w:r>
      <w:r>
        <w:tab/>
      </w:r>
      <w:r>
        <w:tab/>
      </w:r>
      <w:r>
        <w:tab/>
      </w:r>
      <w:r w:rsidRPr="00485266">
        <w:rPr>
          <w:rStyle w:val="1stTitle"/>
        </w:rPr>
        <w:t>Children:</w:t>
      </w:r>
      <w:r>
        <w:t xml:space="preserve"> </w:t>
      </w:r>
      <w:r>
        <w:tab/>
      </w:r>
      <w:r w:rsidRPr="001F6551">
        <w:rPr>
          <w:rStyle w:val="4thGen"/>
        </w:rPr>
        <w:t>Jay Colin</w:t>
      </w:r>
      <w:r>
        <w:t xml:space="preserve"> - August 21, 1996 </w:t>
      </w:r>
    </w:p>
    <w:p w14:paraId="0B5C8D0E" w14:textId="77777777" w:rsidR="00FB36F5" w:rsidRDefault="00FB36F5" w:rsidP="00FB36F5">
      <w:r>
        <w:t xml:space="preserve"> </w:t>
      </w:r>
      <w:r>
        <w:tab/>
        <w:t xml:space="preserve"> </w:t>
      </w:r>
      <w:r>
        <w:tab/>
        <w:t xml:space="preserve"> </w:t>
      </w:r>
      <w:r>
        <w:tab/>
        <w:t xml:space="preserve"> </w:t>
      </w:r>
      <w:r>
        <w:tab/>
        <w:t xml:space="preserve"> </w:t>
      </w:r>
      <w:r>
        <w:tab/>
        <w:t xml:space="preserve"> </w:t>
      </w:r>
      <w:r>
        <w:tab/>
      </w:r>
      <w:r w:rsidRPr="001F6551">
        <w:rPr>
          <w:rStyle w:val="4thGen"/>
        </w:rPr>
        <w:t>Dominic Thomas</w:t>
      </w:r>
      <w:r>
        <w:t xml:space="preserve"> </w:t>
      </w:r>
      <w:r w:rsidRPr="004C6E42">
        <w:t>-</w:t>
      </w:r>
      <w:r>
        <w:t xml:space="preserve"> June 1, 1999 </w:t>
      </w:r>
    </w:p>
    <w:p w14:paraId="789BF719" w14:textId="77777777" w:rsidR="00FB36F5" w:rsidRDefault="00FB36F5" w:rsidP="00FB36F5">
      <w:r>
        <w:tab/>
      </w:r>
      <w:r>
        <w:tab/>
      </w:r>
      <w:r>
        <w:tab/>
      </w:r>
      <w:r>
        <w:tab/>
      </w:r>
      <w:r w:rsidRPr="00485266">
        <w:rPr>
          <w:rStyle w:val="1stTitle"/>
        </w:rPr>
        <w:t>Address:</w:t>
      </w:r>
      <w:r>
        <w:t xml:space="preserve"> </w:t>
      </w:r>
      <w:r>
        <w:tab/>
      </w:r>
      <w:hyperlink r:id="rId306" w:tooltip="Map It!" w:history="1">
        <w:r w:rsidRPr="001F6551">
          <w:rPr>
            <w:rStyle w:val="Hyperlink"/>
          </w:rPr>
          <w:t>24503 Tuscany Eastpointe, MI  48021</w:t>
        </w:r>
      </w:hyperlink>
      <w:r>
        <w:t xml:space="preserve">    </w:t>
      </w:r>
    </w:p>
    <w:p w14:paraId="12636FF3" w14:textId="4B207D7B" w:rsidR="00FB36F5" w:rsidRDefault="00FB36F5" w:rsidP="00FB36F5">
      <w:pPr>
        <w:ind w:left="2160" w:firstLine="720"/>
      </w:pPr>
      <w:r w:rsidRPr="00235005">
        <w:rPr>
          <w:rStyle w:val="1stTitle"/>
        </w:rPr>
        <w:t>Telephone:</w:t>
      </w:r>
      <w:r>
        <w:t xml:space="preserve"> </w:t>
      </w:r>
      <w:r>
        <w:tab/>
      </w:r>
      <w:hyperlink r:id="rId307" w:tooltip="Call Now!" w:history="1">
        <w:r w:rsidR="007E50A9">
          <w:rPr>
            <w:rStyle w:val="Hyperlink"/>
          </w:rPr>
          <w:t>586-709-5585</w:t>
        </w:r>
      </w:hyperlink>
      <w:r>
        <w:t xml:space="preserve"> </w:t>
      </w:r>
      <w:r>
        <w:tab/>
        <w:t xml:space="preserve"> </w:t>
      </w:r>
      <w:r>
        <w:tab/>
        <w:t xml:space="preserve"> </w:t>
      </w:r>
    </w:p>
    <w:p w14:paraId="0BCA661E" w14:textId="77777777" w:rsidR="00FB36F5" w:rsidRDefault="00FB36F5" w:rsidP="0097397D">
      <w:pPr>
        <w:ind w:left="2160" w:firstLine="720"/>
        <w:rPr>
          <w:rStyle w:val="3rdGen"/>
        </w:rPr>
      </w:pPr>
      <w:r>
        <w:t xml:space="preserve">                            </w:t>
      </w:r>
      <w:r>
        <w:tab/>
        <w:t xml:space="preserve"> </w:t>
      </w:r>
      <w:r>
        <w:tab/>
      </w:r>
    </w:p>
    <w:p w14:paraId="6EBC4026" w14:textId="77777777" w:rsidR="00485266" w:rsidRDefault="00485266" w:rsidP="0097397D">
      <w:pPr>
        <w:ind w:left="2160" w:firstLine="720"/>
      </w:pPr>
      <w:r w:rsidRPr="001F6551">
        <w:rPr>
          <w:rStyle w:val="3rdGen"/>
        </w:rPr>
        <w:t>Thomas Romeo</w:t>
      </w:r>
      <w:r>
        <w:t xml:space="preserve"> </w:t>
      </w:r>
      <w:r w:rsidR="004C6E42" w:rsidRPr="004C6E42">
        <w:t>-</w:t>
      </w:r>
      <w:r>
        <w:t xml:space="preserve"> June 4, 1976 </w:t>
      </w:r>
    </w:p>
    <w:p w14:paraId="46F5D4EF" w14:textId="77777777" w:rsidR="00485266" w:rsidRDefault="00485266" w:rsidP="00485266">
      <w:r>
        <w:t xml:space="preserve"> </w:t>
      </w:r>
      <w:r>
        <w:tab/>
        <w:t xml:space="preserve"> </w:t>
      </w:r>
      <w:r>
        <w:tab/>
        <w:t xml:space="preserve"> </w:t>
      </w:r>
      <w:r>
        <w:tab/>
        <w:t xml:space="preserve"> </w:t>
      </w:r>
      <w:r>
        <w:tab/>
      </w:r>
      <w:r w:rsidRPr="001F6551">
        <w:rPr>
          <w:rStyle w:val="3rdGen"/>
        </w:rPr>
        <w:t>Nicole Koeller</w:t>
      </w:r>
      <w:r>
        <w:t xml:space="preserve"> </w:t>
      </w:r>
      <w:r w:rsidR="004C6E42" w:rsidRPr="004C6E42">
        <w:t>-</w:t>
      </w:r>
      <w:r>
        <w:t xml:space="preserve"> November 13, 1980 </w:t>
      </w:r>
    </w:p>
    <w:p w14:paraId="5FF6BAA6" w14:textId="77777777" w:rsidR="00485266" w:rsidRDefault="00485266" w:rsidP="00485266">
      <w:r>
        <w:t xml:space="preserve"> </w:t>
      </w:r>
      <w:r>
        <w:tab/>
        <w:t xml:space="preserve"> </w:t>
      </w:r>
      <w:r>
        <w:tab/>
        <w:t xml:space="preserve"> </w:t>
      </w:r>
      <w:r>
        <w:tab/>
        <w:t xml:space="preserve"> </w:t>
      </w:r>
      <w:r>
        <w:tab/>
      </w:r>
      <w:r w:rsidRPr="00485266">
        <w:rPr>
          <w:rStyle w:val="1stTitle"/>
        </w:rPr>
        <w:t>Married:</w:t>
      </w:r>
      <w:r>
        <w:t xml:space="preserve"> </w:t>
      </w:r>
      <w:r>
        <w:tab/>
        <w:t xml:space="preserve">March 8, 2003 </w:t>
      </w:r>
    </w:p>
    <w:p w14:paraId="17636CBE" w14:textId="77777777" w:rsidR="00485266" w:rsidRDefault="00485266" w:rsidP="00485266">
      <w:r>
        <w:t xml:space="preserve"> </w:t>
      </w:r>
      <w:r>
        <w:tab/>
        <w:t xml:space="preserve"> </w:t>
      </w:r>
      <w:r>
        <w:tab/>
        <w:t xml:space="preserve"> </w:t>
      </w:r>
      <w:r>
        <w:tab/>
        <w:t xml:space="preserve"> </w:t>
      </w:r>
      <w:r>
        <w:tab/>
      </w:r>
      <w:r w:rsidRPr="00485266">
        <w:rPr>
          <w:rStyle w:val="1stTitle"/>
        </w:rPr>
        <w:t>Children:</w:t>
      </w:r>
      <w:r>
        <w:t xml:space="preserve"> </w:t>
      </w:r>
      <w:r>
        <w:tab/>
      </w:r>
      <w:r w:rsidRPr="001F6551">
        <w:rPr>
          <w:rStyle w:val="4thGen"/>
        </w:rPr>
        <w:t>Anthony Edward</w:t>
      </w:r>
      <w:r>
        <w:t xml:space="preserve"> </w:t>
      </w:r>
      <w:r w:rsidR="004C6E42" w:rsidRPr="004C6E42">
        <w:t>-</w:t>
      </w:r>
      <w:r>
        <w:t xml:space="preserve"> March 3, 2001 </w:t>
      </w:r>
    </w:p>
    <w:p w14:paraId="5C4F60DB" w14:textId="77777777" w:rsidR="00485266" w:rsidRDefault="00485266" w:rsidP="00485266">
      <w:r>
        <w:t xml:space="preserve"> </w:t>
      </w:r>
      <w:r>
        <w:tab/>
        <w:t xml:space="preserve"> </w:t>
      </w:r>
      <w:r>
        <w:tab/>
        <w:t xml:space="preserve"> </w:t>
      </w:r>
      <w:r>
        <w:tab/>
        <w:t xml:space="preserve"> </w:t>
      </w:r>
      <w:r>
        <w:tab/>
        <w:t xml:space="preserve"> </w:t>
      </w:r>
      <w:r>
        <w:tab/>
        <w:t xml:space="preserve"> </w:t>
      </w:r>
      <w:r>
        <w:tab/>
      </w:r>
      <w:r w:rsidRPr="001F6551">
        <w:rPr>
          <w:rStyle w:val="4thGen"/>
        </w:rPr>
        <w:t>Gianna Nicole</w:t>
      </w:r>
      <w:r>
        <w:t xml:space="preserve"> </w:t>
      </w:r>
      <w:r w:rsidR="004C6E42" w:rsidRPr="004C6E42">
        <w:t>-</w:t>
      </w:r>
      <w:r>
        <w:t xml:space="preserve"> July 20, 2005 </w:t>
      </w:r>
    </w:p>
    <w:p w14:paraId="6C43955C" w14:textId="77777777" w:rsidR="00B81E1B" w:rsidRDefault="00485266" w:rsidP="00485266">
      <w:r>
        <w:t xml:space="preserve"> </w:t>
      </w:r>
      <w:r>
        <w:tab/>
        <w:t xml:space="preserve"> </w:t>
      </w:r>
      <w:r>
        <w:tab/>
        <w:t xml:space="preserve"> </w:t>
      </w:r>
      <w:r>
        <w:tab/>
        <w:t xml:space="preserve"> </w:t>
      </w:r>
      <w:r>
        <w:tab/>
        <w:t xml:space="preserve"> </w:t>
      </w:r>
      <w:r>
        <w:tab/>
        <w:t xml:space="preserve"> </w:t>
      </w:r>
      <w:r>
        <w:tab/>
      </w:r>
      <w:r w:rsidRPr="001F6551">
        <w:rPr>
          <w:rStyle w:val="4thGen"/>
        </w:rPr>
        <w:t>Vincent Thomas</w:t>
      </w:r>
      <w:r>
        <w:t xml:space="preserve"> - July 7, 2010  </w:t>
      </w:r>
      <w:r>
        <w:tab/>
        <w:t xml:space="preserve"> </w:t>
      </w:r>
      <w:r>
        <w:tab/>
        <w:t xml:space="preserve"> </w:t>
      </w:r>
      <w:r>
        <w:tab/>
        <w:t xml:space="preserve"> </w:t>
      </w:r>
      <w:r>
        <w:tab/>
      </w:r>
      <w:r>
        <w:tab/>
      </w:r>
      <w:r w:rsidR="00B81E1B">
        <w:tab/>
      </w:r>
      <w:r w:rsidR="00B81E1B">
        <w:tab/>
      </w:r>
      <w:r w:rsidR="00B81E1B">
        <w:tab/>
      </w:r>
      <w:r w:rsidR="001F6551">
        <w:tab/>
      </w:r>
      <w:r w:rsidR="00B81E1B" w:rsidRPr="00B81E1B">
        <w:rPr>
          <w:rStyle w:val="1stTitle"/>
        </w:rPr>
        <w:t>Address:</w:t>
      </w:r>
      <w:r w:rsidR="00B81E1B">
        <w:tab/>
      </w:r>
      <w:hyperlink r:id="rId308" w:tooltip="Map It!" w:history="1">
        <w:r w:rsidRPr="001F6551">
          <w:rPr>
            <w:rStyle w:val="Hyperlink"/>
          </w:rPr>
          <w:t>320 Oxford Lake Dr</w:t>
        </w:r>
        <w:r w:rsidR="00B81E1B" w:rsidRPr="001F6551">
          <w:rPr>
            <w:rStyle w:val="Hyperlink"/>
          </w:rPr>
          <w:t xml:space="preserve"> Oxford, MI  48371</w:t>
        </w:r>
      </w:hyperlink>
      <w:r>
        <w:tab/>
      </w:r>
    </w:p>
    <w:p w14:paraId="77C5E886" w14:textId="77777777" w:rsidR="00485266" w:rsidRDefault="00485266" w:rsidP="00485266">
      <w:r>
        <w:tab/>
        <w:t xml:space="preserve"> </w:t>
      </w:r>
      <w:r>
        <w:tab/>
        <w:t xml:space="preserve"> </w:t>
      </w:r>
      <w:r>
        <w:tab/>
        <w:t xml:space="preserve"> </w:t>
      </w:r>
      <w:r>
        <w:tab/>
        <w:t xml:space="preserve"> </w:t>
      </w:r>
      <w:r>
        <w:tab/>
        <w:t xml:space="preserve"> </w:t>
      </w:r>
    </w:p>
    <w:p w14:paraId="7E76517D" w14:textId="77777777" w:rsidR="00485266" w:rsidRDefault="00485266" w:rsidP="00485266">
      <w:r>
        <w:tab/>
        <w:t xml:space="preserve">  </w:t>
      </w:r>
      <w:r>
        <w:tab/>
      </w:r>
      <w:r w:rsidR="00830FFD">
        <w:tab/>
      </w:r>
      <w:r w:rsidR="00830FFD">
        <w:tab/>
      </w:r>
      <w:r w:rsidRPr="001F6551">
        <w:rPr>
          <w:rStyle w:val="3rdGen"/>
        </w:rPr>
        <w:t>Robert Romeo</w:t>
      </w:r>
      <w:r>
        <w:t xml:space="preserve"> </w:t>
      </w:r>
      <w:r w:rsidR="004C6E42" w:rsidRPr="004C6E42">
        <w:t>-</w:t>
      </w:r>
      <w:r>
        <w:t xml:space="preserve"> April 3, 1979 </w:t>
      </w:r>
    </w:p>
    <w:p w14:paraId="1C212F82" w14:textId="77777777" w:rsidR="00485266" w:rsidRDefault="00485266" w:rsidP="00485266">
      <w:r>
        <w:t xml:space="preserve"> </w:t>
      </w:r>
      <w:r>
        <w:tab/>
        <w:t xml:space="preserve"> </w:t>
      </w:r>
      <w:r>
        <w:tab/>
        <w:t xml:space="preserve"> </w:t>
      </w:r>
      <w:r>
        <w:tab/>
        <w:t xml:space="preserve"> </w:t>
      </w:r>
      <w:r>
        <w:tab/>
      </w:r>
      <w:r w:rsidRPr="001F6551">
        <w:rPr>
          <w:rStyle w:val="3rdGen"/>
        </w:rPr>
        <w:t>Jennifer Cormier</w:t>
      </w:r>
      <w:r>
        <w:t xml:space="preserve"> - March 26, 1980 </w:t>
      </w:r>
    </w:p>
    <w:p w14:paraId="402854E2" w14:textId="77777777" w:rsidR="00485266" w:rsidRDefault="00485266" w:rsidP="00485266">
      <w:r>
        <w:t xml:space="preserve"> </w:t>
      </w:r>
      <w:r>
        <w:tab/>
        <w:t xml:space="preserve"> </w:t>
      </w:r>
      <w:r>
        <w:tab/>
        <w:t xml:space="preserve"> </w:t>
      </w:r>
      <w:r>
        <w:tab/>
        <w:t xml:space="preserve"> </w:t>
      </w:r>
      <w:r>
        <w:tab/>
      </w:r>
      <w:r w:rsidRPr="00485266">
        <w:rPr>
          <w:rStyle w:val="1stTitle"/>
        </w:rPr>
        <w:t>Married:</w:t>
      </w:r>
      <w:r>
        <w:t xml:space="preserve">  </w:t>
      </w:r>
      <w:r>
        <w:tab/>
        <w:t xml:space="preserve">April 30, 2011 </w:t>
      </w:r>
    </w:p>
    <w:p w14:paraId="664D46F4" w14:textId="77777777" w:rsidR="00F716DB" w:rsidRDefault="00485266" w:rsidP="00485266">
      <w:r>
        <w:t xml:space="preserve">    </w:t>
      </w:r>
      <w:r w:rsidR="00830FFD">
        <w:tab/>
      </w:r>
      <w:r w:rsidR="00830FFD">
        <w:tab/>
      </w:r>
      <w:r w:rsidR="00830FFD">
        <w:tab/>
      </w:r>
      <w:r w:rsidR="00830FFD">
        <w:tab/>
      </w:r>
      <w:r w:rsidRPr="00485266">
        <w:rPr>
          <w:rStyle w:val="1stTitle"/>
        </w:rPr>
        <w:t>Children:</w:t>
      </w:r>
      <w:r>
        <w:t xml:space="preserve"> </w:t>
      </w:r>
      <w:r w:rsidR="00830FFD">
        <w:tab/>
      </w:r>
      <w:r w:rsidRPr="001F6551">
        <w:rPr>
          <w:rStyle w:val="4thGen"/>
        </w:rPr>
        <w:t>Alexandra Bailey</w:t>
      </w:r>
      <w:r>
        <w:t xml:space="preserve"> - March 8, 2002 </w:t>
      </w:r>
    </w:p>
    <w:p w14:paraId="3DA7EB36" w14:textId="77777777" w:rsidR="00830FFD" w:rsidRDefault="00F716DB" w:rsidP="00485266">
      <w:r>
        <w:tab/>
      </w:r>
      <w:r>
        <w:tab/>
      </w:r>
      <w:r>
        <w:tab/>
      </w:r>
      <w:r>
        <w:tab/>
      </w:r>
      <w:r>
        <w:tab/>
      </w:r>
      <w:r>
        <w:tab/>
      </w:r>
      <w:r w:rsidRPr="0097397D">
        <w:rPr>
          <w:rStyle w:val="4thGen"/>
        </w:rPr>
        <w:t>Amelia Jane</w:t>
      </w:r>
      <w:r>
        <w:t xml:space="preserve"> – July 26, 2015</w:t>
      </w:r>
      <w:r w:rsidR="00485266">
        <w:t xml:space="preserve">    </w:t>
      </w:r>
    </w:p>
    <w:p w14:paraId="6DF75806" w14:textId="77777777" w:rsidR="00830FFD" w:rsidRDefault="00485266" w:rsidP="00830FFD">
      <w:pPr>
        <w:ind w:left="2160" w:firstLine="720"/>
      </w:pPr>
      <w:r w:rsidRPr="00485266">
        <w:rPr>
          <w:rStyle w:val="1stTitle"/>
        </w:rPr>
        <w:t>Address:</w:t>
      </w:r>
      <w:r>
        <w:t xml:space="preserve"> </w:t>
      </w:r>
      <w:r w:rsidR="00830FFD">
        <w:tab/>
      </w:r>
      <w:hyperlink r:id="rId309" w:tooltip="Map It!" w:history="1">
        <w:r w:rsidRPr="001F6551">
          <w:rPr>
            <w:rStyle w:val="Hyperlink"/>
          </w:rPr>
          <w:t xml:space="preserve">23137 </w:t>
        </w:r>
        <w:proofErr w:type="spellStart"/>
        <w:r w:rsidRPr="001F6551">
          <w:rPr>
            <w:rStyle w:val="Hyperlink"/>
          </w:rPr>
          <w:t>Playview</w:t>
        </w:r>
        <w:proofErr w:type="spellEnd"/>
        <w:r w:rsidRPr="001F6551">
          <w:rPr>
            <w:rStyle w:val="Hyperlink"/>
          </w:rPr>
          <w:t xml:space="preserve"> St.</w:t>
        </w:r>
        <w:r w:rsidR="00830FFD" w:rsidRPr="001F6551">
          <w:rPr>
            <w:rStyle w:val="Hyperlink"/>
          </w:rPr>
          <w:t xml:space="preserve"> St. Clair Shores, MI  48082</w:t>
        </w:r>
      </w:hyperlink>
      <w:r>
        <w:t xml:space="preserve"> </w:t>
      </w:r>
    </w:p>
    <w:p w14:paraId="44F8BD1D" w14:textId="77777777" w:rsidR="009462F7" w:rsidRDefault="00235005" w:rsidP="00830FFD">
      <w:pPr>
        <w:ind w:left="2160" w:firstLine="720"/>
      </w:pPr>
      <w:r w:rsidRPr="00235005">
        <w:rPr>
          <w:rStyle w:val="1stTitle"/>
        </w:rPr>
        <w:t>Telephone:</w:t>
      </w:r>
      <w:r w:rsidR="00485266">
        <w:t xml:space="preserve">  </w:t>
      </w:r>
      <w:r w:rsidR="00830FFD">
        <w:tab/>
      </w:r>
      <w:hyperlink r:id="rId310" w:tooltip="Call Now!" w:history="1">
        <w:r w:rsidR="00830FFD" w:rsidRPr="001F6551">
          <w:rPr>
            <w:rStyle w:val="Hyperlink"/>
          </w:rPr>
          <w:t>5</w:t>
        </w:r>
        <w:r w:rsidR="00485266" w:rsidRPr="001F6551">
          <w:rPr>
            <w:rStyle w:val="Hyperlink"/>
          </w:rPr>
          <w:t>86-531-9971</w:t>
        </w:r>
      </w:hyperlink>
      <w:r w:rsidR="00485266">
        <w:t xml:space="preserve">         </w:t>
      </w:r>
      <w:r w:rsidR="007D27EF">
        <w:t xml:space="preserve"> </w:t>
      </w:r>
      <w:r w:rsidR="007D27EF">
        <w:tab/>
      </w:r>
    </w:p>
    <w:p w14:paraId="157BE0C6" w14:textId="77777777" w:rsidR="009462F7" w:rsidRDefault="009462F7">
      <w:r>
        <w:br w:type="page"/>
      </w:r>
    </w:p>
    <w:p w14:paraId="4C6ABA3C" w14:textId="77777777" w:rsidR="007D27EF" w:rsidRDefault="009462F7" w:rsidP="0097397D">
      <w:pPr>
        <w:pStyle w:val="Title"/>
      </w:pPr>
      <w:r>
        <w:lastRenderedPageBreak/>
        <w:t>Business Directory</w:t>
      </w:r>
    </w:p>
    <w:p w14:paraId="35777361" w14:textId="77777777" w:rsidR="009462F7" w:rsidRDefault="009462F7" w:rsidP="0097397D"/>
    <w:tbl>
      <w:tblPr>
        <w:tblStyle w:val="TableGrid1"/>
        <w:tblW w:w="0" w:type="auto"/>
        <w:tblInd w:w="5" w:type="dxa"/>
        <w:tblLook w:val="04A0" w:firstRow="1" w:lastRow="0" w:firstColumn="1" w:lastColumn="0" w:noHBand="0" w:noVBand="1"/>
      </w:tblPr>
      <w:tblGrid>
        <w:gridCol w:w="3344"/>
        <w:gridCol w:w="8027"/>
      </w:tblGrid>
      <w:tr w:rsidR="009462F7" w14:paraId="023A2E7D" w14:textId="77777777" w:rsidTr="00767E2E">
        <w:tc>
          <w:tcPr>
            <w:tcW w:w="3344" w:type="dxa"/>
          </w:tcPr>
          <w:p w14:paraId="42921313" w14:textId="77777777" w:rsidR="009462F7" w:rsidRDefault="009462F7" w:rsidP="009462F7">
            <w:r>
              <w:rPr>
                <w:noProof/>
              </w:rPr>
              <w:drawing>
                <wp:anchor distT="0" distB="0" distL="114300" distR="114300" simplePos="0" relativeHeight="251658241" behindDoc="0" locked="0" layoutInCell="1" allowOverlap="0" wp14:anchorId="2DB0CD10" wp14:editId="72B7B4C1">
                  <wp:simplePos x="0" y="0"/>
                  <wp:positionH relativeFrom="column">
                    <wp:posOffset>2540</wp:posOffset>
                  </wp:positionH>
                  <wp:positionV relativeFrom="paragraph">
                    <wp:posOffset>154940</wp:posOffset>
                  </wp:positionV>
                  <wp:extent cx="1380884" cy="1066800"/>
                  <wp:effectExtent l="0" t="0" r="0" b="0"/>
                  <wp:wrapSquare wrapText="bothSides"/>
                  <wp:docPr id="4329" name="Picture 4329"/>
                  <wp:cNvGraphicFramePr/>
                  <a:graphic xmlns:a="http://schemas.openxmlformats.org/drawingml/2006/main">
                    <a:graphicData uri="http://schemas.openxmlformats.org/drawingml/2006/picture">
                      <pic:pic xmlns:pic="http://schemas.openxmlformats.org/drawingml/2006/picture">
                        <pic:nvPicPr>
                          <pic:cNvPr id="4329" name="Picture 4329"/>
                          <pic:cNvPicPr/>
                        </pic:nvPicPr>
                        <pic:blipFill>
                          <a:blip r:embed="rId311"/>
                          <a:stretch>
                            <a:fillRect/>
                          </a:stretch>
                        </pic:blipFill>
                        <pic:spPr>
                          <a:xfrm>
                            <a:off x="0" y="0"/>
                            <a:ext cx="1380884" cy="1066800"/>
                          </a:xfrm>
                          <a:prstGeom prst="rect">
                            <a:avLst/>
                          </a:prstGeom>
                        </pic:spPr>
                      </pic:pic>
                    </a:graphicData>
                  </a:graphic>
                </wp:anchor>
              </w:drawing>
            </w:r>
          </w:p>
        </w:tc>
        <w:tc>
          <w:tcPr>
            <w:tcW w:w="8027" w:type="dxa"/>
            <w:vAlign w:val="center"/>
          </w:tcPr>
          <w:p w14:paraId="78F29AA3" w14:textId="2CFBB399" w:rsidR="009462F7" w:rsidRPr="0097397D" w:rsidRDefault="00040390">
            <w:pPr>
              <w:spacing w:after="11" w:line="259" w:lineRule="auto"/>
              <w:rPr>
                <w:rStyle w:val="BusinessPerspn"/>
              </w:rPr>
            </w:pPr>
            <w:r>
              <w:rPr>
                <w:rStyle w:val="BusinessPerspn"/>
              </w:rPr>
              <w:t>BLASE</w:t>
            </w:r>
            <w:r w:rsidR="009462F7" w:rsidRPr="0097397D">
              <w:rPr>
                <w:rStyle w:val="BusinessPerspn"/>
              </w:rPr>
              <w:t xml:space="preserve"> RAONA:</w:t>
            </w:r>
            <w:r w:rsidR="009462F7" w:rsidRPr="0097397D">
              <w:rPr>
                <w:rStyle w:val="BusinessPerspn"/>
              </w:rPr>
              <w:tab/>
              <w:t xml:space="preserve">  </w:t>
            </w:r>
          </w:p>
          <w:p w14:paraId="0E235E26" w14:textId="77777777" w:rsidR="009462F7" w:rsidRPr="0097397D" w:rsidRDefault="009462F7">
            <w:pPr>
              <w:rPr>
                <w:rStyle w:val="BusinessName"/>
              </w:rPr>
            </w:pPr>
            <w:r w:rsidRPr="0097397D">
              <w:rPr>
                <w:rStyle w:val="BusinessName"/>
              </w:rPr>
              <w:t xml:space="preserve">AVON CARPET CLEANING AND FLOOR COVERING </w:t>
            </w:r>
          </w:p>
          <w:p w14:paraId="7DDF7FE3" w14:textId="77777777" w:rsidR="009462F7" w:rsidRDefault="009462F7">
            <w:r w:rsidRPr="0097397D">
              <w:rPr>
                <w:rStyle w:val="1stTitle"/>
              </w:rPr>
              <w:t>Telephone:</w:t>
            </w:r>
            <w:r>
              <w:rPr>
                <w:rStyle w:val="1stTitle"/>
              </w:rPr>
              <w:t xml:space="preserve">   </w:t>
            </w:r>
            <w:hyperlink r:id="rId312" w:history="1">
              <w:r w:rsidR="00C819C2">
                <w:rPr>
                  <w:rStyle w:val="Hyperlink"/>
                </w:rPr>
                <w:t>248 895-</w:t>
              </w:r>
              <w:r w:rsidRPr="009462F7">
                <w:rPr>
                  <w:rStyle w:val="Hyperlink"/>
                </w:rPr>
                <w:t>5714</w:t>
              </w:r>
            </w:hyperlink>
          </w:p>
        </w:tc>
      </w:tr>
      <w:tr w:rsidR="009462F7" w14:paraId="3AA6E12B" w14:textId="77777777" w:rsidTr="00767E2E">
        <w:tc>
          <w:tcPr>
            <w:tcW w:w="3344" w:type="dxa"/>
          </w:tcPr>
          <w:p w14:paraId="0D16312D" w14:textId="77777777" w:rsidR="009462F7" w:rsidRDefault="009462F7" w:rsidP="009462F7">
            <w:r>
              <w:rPr>
                <w:noProof/>
              </w:rPr>
              <w:drawing>
                <wp:anchor distT="0" distB="0" distL="114300" distR="114300" simplePos="0" relativeHeight="251658242" behindDoc="0" locked="0" layoutInCell="1" allowOverlap="0" wp14:anchorId="0C9E3711" wp14:editId="2CB350D5">
                  <wp:simplePos x="0" y="0"/>
                  <wp:positionH relativeFrom="column">
                    <wp:posOffset>2540</wp:posOffset>
                  </wp:positionH>
                  <wp:positionV relativeFrom="paragraph">
                    <wp:posOffset>152400</wp:posOffset>
                  </wp:positionV>
                  <wp:extent cx="1419225" cy="1092200"/>
                  <wp:effectExtent l="0" t="0" r="0" b="0"/>
                  <wp:wrapSquare wrapText="bothSides"/>
                  <wp:docPr id="4327" name="Picture 4327"/>
                  <wp:cNvGraphicFramePr/>
                  <a:graphic xmlns:a="http://schemas.openxmlformats.org/drawingml/2006/main">
                    <a:graphicData uri="http://schemas.openxmlformats.org/drawingml/2006/picture">
                      <pic:pic xmlns:pic="http://schemas.openxmlformats.org/drawingml/2006/picture">
                        <pic:nvPicPr>
                          <pic:cNvPr id="4327" name="Picture 4327"/>
                          <pic:cNvPicPr/>
                        </pic:nvPicPr>
                        <pic:blipFill>
                          <a:blip r:embed="rId313"/>
                          <a:stretch>
                            <a:fillRect/>
                          </a:stretch>
                        </pic:blipFill>
                        <pic:spPr>
                          <a:xfrm>
                            <a:off x="0" y="0"/>
                            <a:ext cx="1419225" cy="1092200"/>
                          </a:xfrm>
                          <a:prstGeom prst="rect">
                            <a:avLst/>
                          </a:prstGeom>
                        </pic:spPr>
                      </pic:pic>
                    </a:graphicData>
                  </a:graphic>
                </wp:anchor>
              </w:drawing>
            </w:r>
          </w:p>
        </w:tc>
        <w:tc>
          <w:tcPr>
            <w:tcW w:w="8027" w:type="dxa"/>
            <w:vAlign w:val="center"/>
          </w:tcPr>
          <w:p w14:paraId="276954EE" w14:textId="77777777" w:rsidR="00BC7B9D" w:rsidRPr="0097397D" w:rsidRDefault="00BC7B9D" w:rsidP="0097397D">
            <w:pPr>
              <w:tabs>
                <w:tab w:val="center" w:pos="720"/>
                <w:tab w:val="center" w:pos="2677"/>
              </w:tabs>
              <w:spacing w:after="11" w:line="259" w:lineRule="auto"/>
              <w:rPr>
                <w:rStyle w:val="BusinessPerspn"/>
              </w:rPr>
            </w:pPr>
            <w:r w:rsidRPr="0097397D">
              <w:rPr>
                <w:rStyle w:val="BusinessPerspn"/>
              </w:rPr>
              <w:t>SUE &amp; LOUIS RAONA</w:t>
            </w:r>
            <w:r w:rsidRPr="0097397D">
              <w:rPr>
                <w:rStyle w:val="BusinessPerspn"/>
              </w:rPr>
              <w:tab/>
              <w:t xml:space="preserve">  </w:t>
            </w:r>
          </w:p>
          <w:p w14:paraId="0EEC072C" w14:textId="77777777" w:rsidR="00BC7B9D" w:rsidRPr="0097397D" w:rsidRDefault="00BC7B9D" w:rsidP="0097397D">
            <w:pPr>
              <w:tabs>
                <w:tab w:val="center" w:pos="720"/>
                <w:tab w:val="center" w:pos="2677"/>
              </w:tabs>
              <w:spacing w:after="11" w:line="259" w:lineRule="auto"/>
              <w:rPr>
                <w:rStyle w:val="BusinessName"/>
              </w:rPr>
            </w:pPr>
            <w:r w:rsidRPr="0097397D">
              <w:rPr>
                <w:rStyle w:val="BusinessName"/>
              </w:rPr>
              <w:t>OVER THE EDGE BINDING</w:t>
            </w:r>
          </w:p>
          <w:p w14:paraId="0FDBC99D" w14:textId="77777777" w:rsidR="00BC7B9D" w:rsidRDefault="00BC7B9D" w:rsidP="0097397D">
            <w:pPr>
              <w:tabs>
                <w:tab w:val="center" w:pos="720"/>
                <w:tab w:val="center" w:pos="2677"/>
              </w:tabs>
              <w:spacing w:after="11" w:line="259" w:lineRule="auto"/>
            </w:pPr>
            <w:r w:rsidRPr="0097397D">
              <w:rPr>
                <w:b/>
                <w:bCs/>
              </w:rPr>
              <w:tab/>
            </w:r>
            <w:r w:rsidR="00C819C2" w:rsidRPr="006E6219">
              <w:rPr>
                <w:bCs/>
              </w:rPr>
              <w:t>Binding the edge of carpet runners or area rugs</w:t>
            </w:r>
          </w:p>
          <w:p w14:paraId="7DD244B7" w14:textId="77777777" w:rsidR="00BC7B9D" w:rsidRDefault="00BC7B9D" w:rsidP="0097397D">
            <w:pPr>
              <w:tabs>
                <w:tab w:val="center" w:pos="720"/>
                <w:tab w:val="center" w:pos="2677"/>
              </w:tabs>
              <w:spacing w:after="11" w:line="259" w:lineRule="auto"/>
            </w:pPr>
            <w:r w:rsidRPr="0097397D">
              <w:rPr>
                <w:rStyle w:val="1stTitle"/>
              </w:rPr>
              <w:t>Telephone:</w:t>
            </w:r>
            <w:r>
              <w:rPr>
                <w:rStyle w:val="1stTitle"/>
              </w:rPr>
              <w:t xml:space="preserve">   </w:t>
            </w:r>
            <w:hyperlink r:id="rId314" w:history="1">
              <w:r w:rsidRPr="0097397D">
                <w:rPr>
                  <w:rStyle w:val="Hyperlink"/>
                </w:rPr>
                <w:t>248 548</w:t>
              </w:r>
              <w:r w:rsidR="00C819C2" w:rsidRPr="00C819C2">
                <w:rPr>
                  <w:rStyle w:val="Hyperlink"/>
                  <w:b/>
                  <w:bCs/>
                </w:rPr>
                <w:t>-</w:t>
              </w:r>
              <w:r w:rsidRPr="0097397D">
                <w:rPr>
                  <w:rStyle w:val="Hyperlink"/>
                </w:rPr>
                <w:t>655</w:t>
              </w:r>
              <w:r w:rsidRPr="00C819C2">
                <w:rPr>
                  <w:rStyle w:val="Hyperlink"/>
                </w:rPr>
                <w:t>4</w:t>
              </w:r>
            </w:hyperlink>
            <w:r>
              <w:tab/>
              <w:t xml:space="preserve">  </w:t>
            </w:r>
          </w:p>
          <w:p w14:paraId="06A31D47" w14:textId="77777777" w:rsidR="009462F7" w:rsidRDefault="009462F7"/>
        </w:tc>
      </w:tr>
      <w:tr w:rsidR="009462F7" w14:paraId="158FCD65" w14:textId="77777777" w:rsidTr="00767E2E">
        <w:tc>
          <w:tcPr>
            <w:tcW w:w="3344" w:type="dxa"/>
          </w:tcPr>
          <w:p w14:paraId="2F190730" w14:textId="77777777" w:rsidR="009462F7" w:rsidRDefault="00C819C2" w:rsidP="009462F7">
            <w:r>
              <w:rPr>
                <w:noProof/>
              </w:rPr>
              <w:drawing>
                <wp:inline distT="0" distB="0" distL="0" distR="0" wp14:anchorId="7630C40E" wp14:editId="47DE54A2">
                  <wp:extent cx="1028700" cy="1336788"/>
                  <wp:effectExtent l="0" t="0" r="0" b="0"/>
                  <wp:docPr id="4325" name="Picture 4325"/>
                  <wp:cNvGraphicFramePr/>
                  <a:graphic xmlns:a="http://schemas.openxmlformats.org/drawingml/2006/main">
                    <a:graphicData uri="http://schemas.openxmlformats.org/drawingml/2006/picture">
                      <pic:pic xmlns:pic="http://schemas.openxmlformats.org/drawingml/2006/picture">
                        <pic:nvPicPr>
                          <pic:cNvPr id="4325" name="Picture 4325"/>
                          <pic:cNvPicPr/>
                        </pic:nvPicPr>
                        <pic:blipFill>
                          <a:blip r:embed="rId315"/>
                          <a:stretch>
                            <a:fillRect/>
                          </a:stretch>
                        </pic:blipFill>
                        <pic:spPr>
                          <a:xfrm>
                            <a:off x="0" y="0"/>
                            <a:ext cx="1028700" cy="1336788"/>
                          </a:xfrm>
                          <a:prstGeom prst="rect">
                            <a:avLst/>
                          </a:prstGeom>
                        </pic:spPr>
                      </pic:pic>
                    </a:graphicData>
                  </a:graphic>
                </wp:inline>
              </w:drawing>
            </w:r>
          </w:p>
        </w:tc>
        <w:tc>
          <w:tcPr>
            <w:tcW w:w="8027" w:type="dxa"/>
            <w:vAlign w:val="center"/>
          </w:tcPr>
          <w:p w14:paraId="6E358ABC" w14:textId="77777777" w:rsidR="00C819C2" w:rsidRDefault="00C819C2" w:rsidP="00C819C2">
            <w:pPr>
              <w:tabs>
                <w:tab w:val="center" w:pos="720"/>
                <w:tab w:val="center" w:pos="2444"/>
              </w:tabs>
              <w:spacing w:after="11" w:line="259" w:lineRule="auto"/>
            </w:pPr>
            <w:r w:rsidRPr="0097397D">
              <w:rPr>
                <w:rStyle w:val="BusinessPerspn"/>
              </w:rPr>
              <w:t>GARY BUR</w:t>
            </w:r>
            <w:r>
              <w:rPr>
                <w:rStyle w:val="BusinessPerspn"/>
              </w:rPr>
              <w:t>K</w:t>
            </w:r>
            <w:r w:rsidRPr="0097397D">
              <w:rPr>
                <w:rStyle w:val="BusinessPerspn"/>
              </w:rPr>
              <w:t>HART</w:t>
            </w:r>
            <w:r>
              <w:rPr>
                <w:sz w:val="24"/>
              </w:rPr>
              <w:t xml:space="preserve">  </w:t>
            </w:r>
          </w:p>
          <w:p w14:paraId="17184762" w14:textId="77777777" w:rsidR="00C819C2" w:rsidRPr="0097397D" w:rsidRDefault="00C819C2" w:rsidP="00C819C2">
            <w:pPr>
              <w:spacing w:after="5" w:line="266" w:lineRule="auto"/>
              <w:rPr>
                <w:rStyle w:val="BusinessName"/>
                <w:szCs w:val="20"/>
              </w:rPr>
            </w:pPr>
            <w:r w:rsidRPr="0097397D">
              <w:rPr>
                <w:rStyle w:val="BusinessName"/>
              </w:rPr>
              <w:t>INSPECTION SERVICES, LLC</w:t>
            </w:r>
            <w:r w:rsidRPr="0097397D">
              <w:rPr>
                <w:rStyle w:val="BusinessName"/>
              </w:rPr>
              <w:tab/>
              <w:t xml:space="preserve">      </w:t>
            </w:r>
            <w:r w:rsidRPr="0097397D">
              <w:rPr>
                <w:rStyle w:val="BusinessName"/>
              </w:rPr>
              <w:tab/>
              <w:t xml:space="preserve"> </w:t>
            </w:r>
            <w:r w:rsidRPr="0097397D">
              <w:rPr>
                <w:rStyle w:val="BusinessName"/>
              </w:rPr>
              <w:tab/>
            </w:r>
          </w:p>
          <w:p w14:paraId="19774276" w14:textId="77777777" w:rsidR="00C819C2" w:rsidRPr="0097397D" w:rsidRDefault="00C819C2" w:rsidP="00C819C2">
            <w:pPr>
              <w:spacing w:after="5" w:line="266" w:lineRule="auto"/>
              <w:rPr>
                <w:szCs w:val="20"/>
              </w:rPr>
            </w:pPr>
            <w:r w:rsidRPr="0097397D">
              <w:rPr>
                <w:szCs w:val="20"/>
              </w:rPr>
              <w:t>Licensed Builder, Certified Home I</w:t>
            </w:r>
            <w:r w:rsidR="00A20BB5">
              <w:rPr>
                <w:szCs w:val="20"/>
              </w:rPr>
              <w:t xml:space="preserve">nspector, </w:t>
            </w:r>
            <w:r w:rsidRPr="0097397D">
              <w:rPr>
                <w:szCs w:val="20"/>
              </w:rPr>
              <w:t>NACHI member</w:t>
            </w:r>
            <w:r w:rsidRPr="0097397D">
              <w:rPr>
                <w:szCs w:val="20"/>
              </w:rPr>
              <w:tab/>
              <w:t xml:space="preserve">                         </w:t>
            </w:r>
          </w:p>
          <w:p w14:paraId="0F3D63C4" w14:textId="77777777" w:rsidR="00C819C2" w:rsidRDefault="00C819C2" w:rsidP="00C819C2">
            <w:pPr>
              <w:spacing w:after="5" w:line="266" w:lineRule="auto"/>
              <w:rPr>
                <w:sz w:val="24"/>
              </w:rPr>
            </w:pPr>
            <w:r w:rsidRPr="0097397D">
              <w:rPr>
                <w:rStyle w:val="1stTitle"/>
                <w:szCs w:val="20"/>
              </w:rPr>
              <w:t>Office:</w:t>
            </w:r>
            <w:r w:rsidRPr="0097397D">
              <w:rPr>
                <w:szCs w:val="20"/>
              </w:rPr>
              <w:t xml:space="preserve"> </w:t>
            </w:r>
            <w:hyperlink r:id="rId316" w:history="1">
              <w:r w:rsidRPr="0097397D">
                <w:rPr>
                  <w:rStyle w:val="Hyperlink"/>
                  <w:szCs w:val="20"/>
                </w:rPr>
                <w:t>248 693</w:t>
              </w:r>
              <w:r w:rsidR="00A20BB5" w:rsidRPr="0097397D">
                <w:rPr>
                  <w:rStyle w:val="Hyperlink"/>
                  <w:szCs w:val="20"/>
                </w:rPr>
                <w:t>-</w:t>
              </w:r>
              <w:r w:rsidRPr="0097397D">
                <w:rPr>
                  <w:rStyle w:val="Hyperlink"/>
                  <w:szCs w:val="20"/>
                </w:rPr>
                <w:t>9777</w:t>
              </w:r>
            </w:hyperlink>
            <w:r w:rsidRPr="0097397D">
              <w:rPr>
                <w:szCs w:val="20"/>
              </w:rPr>
              <w:tab/>
              <w:t xml:space="preserve">      </w:t>
            </w:r>
            <w:r w:rsidRPr="006E6219">
              <w:rPr>
                <w:rStyle w:val="1stTitle"/>
                <w:szCs w:val="20"/>
              </w:rPr>
              <w:t>C</w:t>
            </w:r>
            <w:r w:rsidRPr="0097397D">
              <w:rPr>
                <w:rStyle w:val="1stTitle"/>
                <w:szCs w:val="20"/>
              </w:rPr>
              <w:t>ell:</w:t>
            </w:r>
            <w:r w:rsidRPr="0097397D">
              <w:rPr>
                <w:szCs w:val="20"/>
              </w:rPr>
              <w:t xml:space="preserve"> </w:t>
            </w:r>
            <w:hyperlink r:id="rId317" w:history="1">
              <w:r w:rsidRPr="0097397D">
                <w:rPr>
                  <w:rStyle w:val="Hyperlink"/>
                  <w:szCs w:val="20"/>
                </w:rPr>
                <w:t>248 860-1771</w:t>
              </w:r>
            </w:hyperlink>
            <w:r>
              <w:rPr>
                <w:sz w:val="24"/>
              </w:rPr>
              <w:tab/>
              <w:t xml:space="preserve">                        </w:t>
            </w:r>
          </w:p>
          <w:p w14:paraId="412900D6" w14:textId="77777777" w:rsidR="00C819C2" w:rsidRDefault="00C819C2" w:rsidP="00C819C2">
            <w:pPr>
              <w:spacing w:after="5" w:line="266" w:lineRule="auto"/>
            </w:pPr>
            <w:r w:rsidRPr="0097397D">
              <w:rPr>
                <w:rStyle w:val="1stTitle"/>
              </w:rPr>
              <w:t>Email:</w:t>
            </w:r>
            <w:r>
              <w:rPr>
                <w:sz w:val="24"/>
              </w:rPr>
              <w:t xml:space="preserve"> </w:t>
            </w:r>
            <w:hyperlink r:id="rId318">
              <w:r w:rsidRPr="0097397D">
                <w:rPr>
                  <w:rStyle w:val="Hyperlink"/>
                </w:rPr>
                <w:t>gburk77@ameritech.net</w:t>
              </w:r>
            </w:hyperlink>
            <w:r>
              <w:rPr>
                <w:sz w:val="24"/>
              </w:rPr>
              <w:tab/>
              <w:t xml:space="preserve">  </w:t>
            </w:r>
          </w:p>
          <w:p w14:paraId="5D11F924" w14:textId="77777777" w:rsidR="009462F7" w:rsidRDefault="009462F7"/>
        </w:tc>
      </w:tr>
      <w:tr w:rsidR="009462F7" w14:paraId="1A50465A" w14:textId="77777777" w:rsidTr="00767E2E">
        <w:tc>
          <w:tcPr>
            <w:tcW w:w="3344" w:type="dxa"/>
          </w:tcPr>
          <w:p w14:paraId="48C76412" w14:textId="77777777" w:rsidR="009462F7" w:rsidRDefault="00A20BB5" w:rsidP="009462F7">
            <w:r>
              <w:rPr>
                <w:noProof/>
              </w:rPr>
              <w:drawing>
                <wp:inline distT="0" distB="0" distL="0" distR="0" wp14:anchorId="376194F5" wp14:editId="359C4722">
                  <wp:extent cx="1016000" cy="1016000"/>
                  <wp:effectExtent l="0" t="0" r="0" b="0"/>
                  <wp:docPr id="4323" name="Picture 4323"/>
                  <wp:cNvGraphicFramePr/>
                  <a:graphic xmlns:a="http://schemas.openxmlformats.org/drawingml/2006/main">
                    <a:graphicData uri="http://schemas.openxmlformats.org/drawingml/2006/picture">
                      <pic:pic xmlns:pic="http://schemas.openxmlformats.org/drawingml/2006/picture">
                        <pic:nvPicPr>
                          <pic:cNvPr id="4323" name="Picture 4323"/>
                          <pic:cNvPicPr/>
                        </pic:nvPicPr>
                        <pic:blipFill>
                          <a:blip r:embed="rId319"/>
                          <a:stretch>
                            <a:fillRect/>
                          </a:stretch>
                        </pic:blipFill>
                        <pic:spPr>
                          <a:xfrm>
                            <a:off x="0" y="0"/>
                            <a:ext cx="1016000" cy="1016000"/>
                          </a:xfrm>
                          <a:prstGeom prst="rect">
                            <a:avLst/>
                          </a:prstGeom>
                        </pic:spPr>
                      </pic:pic>
                    </a:graphicData>
                  </a:graphic>
                </wp:inline>
              </w:drawing>
            </w:r>
          </w:p>
        </w:tc>
        <w:tc>
          <w:tcPr>
            <w:tcW w:w="8027" w:type="dxa"/>
            <w:vAlign w:val="center"/>
          </w:tcPr>
          <w:p w14:paraId="2456F237" w14:textId="77777777" w:rsidR="00A20BB5" w:rsidRDefault="00A20BB5" w:rsidP="00A20BB5">
            <w:pPr>
              <w:spacing w:after="5" w:line="266" w:lineRule="auto"/>
              <w:rPr>
                <w:sz w:val="24"/>
              </w:rPr>
            </w:pPr>
            <w:r w:rsidRPr="0097397D">
              <w:rPr>
                <w:rStyle w:val="BusinessPerspn"/>
              </w:rPr>
              <w:t>MARIA RAONA</w:t>
            </w:r>
            <w:r w:rsidR="00FC1EC6">
              <w:rPr>
                <w:sz w:val="24"/>
              </w:rPr>
              <w:t xml:space="preserve"> </w:t>
            </w:r>
            <w:r w:rsidR="00F62497">
              <w:rPr>
                <w:sz w:val="24"/>
              </w:rPr>
              <w:softHyphen/>
            </w:r>
            <w:r>
              <w:rPr>
                <w:sz w:val="24"/>
              </w:rPr>
              <w:t xml:space="preserve">       </w:t>
            </w:r>
            <w:r>
              <w:rPr>
                <w:sz w:val="24"/>
              </w:rPr>
              <w:tab/>
              <w:t xml:space="preserve"> </w:t>
            </w:r>
          </w:p>
          <w:p w14:paraId="3696DC22" w14:textId="77777777" w:rsidR="00A20BB5" w:rsidRDefault="00A20BB5" w:rsidP="00A20BB5">
            <w:pPr>
              <w:spacing w:after="5" w:line="266" w:lineRule="auto"/>
              <w:rPr>
                <w:rStyle w:val="BusinessName"/>
              </w:rPr>
            </w:pPr>
            <w:r w:rsidRPr="0097397D">
              <w:rPr>
                <w:rStyle w:val="BusinessName"/>
              </w:rPr>
              <w:t>HEAD OVER HEELS SALON</w:t>
            </w:r>
          </w:p>
          <w:p w14:paraId="5487C803" w14:textId="77777777" w:rsidR="00A20BB5" w:rsidRDefault="00A20BB5" w:rsidP="00A20BB5">
            <w:pPr>
              <w:spacing w:after="5" w:line="266" w:lineRule="auto"/>
            </w:pPr>
            <w:r w:rsidRPr="0097397D">
              <w:rPr>
                <w:rStyle w:val="1stTitle"/>
              </w:rPr>
              <w:t>Address:</w:t>
            </w:r>
            <w:r>
              <w:rPr>
                <w:rStyle w:val="1stTitle"/>
              </w:rPr>
              <w:t xml:space="preserve"> </w:t>
            </w:r>
            <w:hyperlink r:id="rId320" w:tooltip="Map It!" w:history="1">
              <w:r w:rsidRPr="00A20BB5">
                <w:rPr>
                  <w:rStyle w:val="Hyperlink"/>
                </w:rPr>
                <w:t xml:space="preserve"> </w:t>
              </w:r>
              <w:r w:rsidRPr="0097397D">
                <w:rPr>
                  <w:rStyle w:val="Hyperlink"/>
                </w:rPr>
                <w:t>47 West Maple Road Clawson, MI 48017</w:t>
              </w:r>
            </w:hyperlink>
            <w:r w:rsidRPr="0097397D">
              <w:tab/>
              <w:t xml:space="preserve">    </w:t>
            </w:r>
            <w:r w:rsidRPr="0097397D">
              <w:tab/>
              <w:t xml:space="preserve"> </w:t>
            </w:r>
            <w:r w:rsidRPr="0097397D">
              <w:tab/>
            </w:r>
          </w:p>
          <w:p w14:paraId="7810F5C0" w14:textId="77777777" w:rsidR="00A20BB5" w:rsidRDefault="00A20BB5" w:rsidP="00A20BB5">
            <w:pPr>
              <w:spacing w:after="5" w:line="266" w:lineRule="auto"/>
            </w:pPr>
            <w:r w:rsidRPr="0097397D">
              <w:rPr>
                <w:rStyle w:val="1stTitle"/>
              </w:rPr>
              <w:t>Telephone:</w:t>
            </w:r>
            <w:r>
              <w:t xml:space="preserve"> </w:t>
            </w:r>
            <w:hyperlink r:id="rId321" w:history="1">
              <w:r w:rsidRPr="00A20BB5">
                <w:rPr>
                  <w:rStyle w:val="Hyperlink"/>
                </w:rPr>
                <w:t xml:space="preserve"> </w:t>
              </w:r>
              <w:r w:rsidRPr="0097397D">
                <w:rPr>
                  <w:rStyle w:val="Hyperlink"/>
                </w:rPr>
                <w:t>248 435</w:t>
              </w:r>
              <w:r w:rsidRPr="00A20BB5">
                <w:rPr>
                  <w:rStyle w:val="Hyperlink"/>
                </w:rPr>
                <w:t>-</w:t>
              </w:r>
              <w:r w:rsidRPr="0097397D">
                <w:rPr>
                  <w:rStyle w:val="Hyperlink"/>
                </w:rPr>
                <w:t>2954</w:t>
              </w:r>
            </w:hyperlink>
            <w:r w:rsidRPr="0097397D">
              <w:tab/>
            </w:r>
            <w:r>
              <w:rPr>
                <w:sz w:val="24"/>
              </w:rPr>
              <w:t xml:space="preserve">  </w:t>
            </w:r>
          </w:p>
          <w:p w14:paraId="3DB0BEB6" w14:textId="77777777" w:rsidR="00A20BB5" w:rsidRDefault="00A20BB5" w:rsidP="00A20BB5">
            <w:pPr>
              <w:spacing w:after="2" w:line="259" w:lineRule="auto"/>
            </w:pPr>
            <w:r>
              <w:rPr>
                <w:sz w:val="24"/>
              </w:rPr>
              <w:t xml:space="preserve"> </w:t>
            </w:r>
            <w:r>
              <w:rPr>
                <w:sz w:val="24"/>
              </w:rPr>
              <w:tab/>
              <w:t xml:space="preserve">  </w:t>
            </w:r>
          </w:p>
          <w:p w14:paraId="40911E9D" w14:textId="77777777" w:rsidR="009462F7" w:rsidRDefault="009462F7"/>
        </w:tc>
      </w:tr>
      <w:tr w:rsidR="00766707" w14:paraId="6E369A35" w14:textId="77777777" w:rsidTr="00767E2E">
        <w:trPr>
          <w:trHeight w:val="81"/>
        </w:trPr>
        <w:tc>
          <w:tcPr>
            <w:tcW w:w="3344" w:type="dxa"/>
          </w:tcPr>
          <w:p w14:paraId="14A7B1F5" w14:textId="0996D869" w:rsidR="009462F7" w:rsidRDefault="009462F7" w:rsidP="009462F7"/>
        </w:tc>
        <w:tc>
          <w:tcPr>
            <w:tcW w:w="8027" w:type="dxa"/>
            <w:vAlign w:val="center"/>
          </w:tcPr>
          <w:p w14:paraId="3F2E4C6C" w14:textId="7AF8E3DF" w:rsidR="009462F7" w:rsidRDefault="009462F7"/>
        </w:tc>
      </w:tr>
      <w:tr w:rsidR="009462F7" w14:paraId="1A61E606" w14:textId="77777777" w:rsidTr="00767E2E">
        <w:tc>
          <w:tcPr>
            <w:tcW w:w="3344" w:type="dxa"/>
          </w:tcPr>
          <w:p w14:paraId="3FC6CE54" w14:textId="77777777" w:rsidR="009462F7" w:rsidRDefault="00FC1EC6" w:rsidP="009462F7">
            <w:r>
              <w:rPr>
                <w:noProof/>
              </w:rPr>
              <w:drawing>
                <wp:inline distT="0" distB="0" distL="0" distR="0" wp14:anchorId="36FE4EB7" wp14:editId="551E8684">
                  <wp:extent cx="1346200" cy="1270440"/>
                  <wp:effectExtent l="0" t="0" r="0" b="0"/>
                  <wp:docPr id="4319" name="Picture 4319"/>
                  <wp:cNvGraphicFramePr/>
                  <a:graphic xmlns:a="http://schemas.openxmlformats.org/drawingml/2006/main">
                    <a:graphicData uri="http://schemas.openxmlformats.org/drawingml/2006/picture">
                      <pic:pic xmlns:pic="http://schemas.openxmlformats.org/drawingml/2006/picture">
                        <pic:nvPicPr>
                          <pic:cNvPr id="4319" name="Picture 4319"/>
                          <pic:cNvPicPr/>
                        </pic:nvPicPr>
                        <pic:blipFill>
                          <a:blip r:embed="rId322"/>
                          <a:stretch>
                            <a:fillRect/>
                          </a:stretch>
                        </pic:blipFill>
                        <pic:spPr>
                          <a:xfrm>
                            <a:off x="0" y="0"/>
                            <a:ext cx="1346200" cy="1270440"/>
                          </a:xfrm>
                          <a:prstGeom prst="rect">
                            <a:avLst/>
                          </a:prstGeom>
                        </pic:spPr>
                      </pic:pic>
                    </a:graphicData>
                  </a:graphic>
                </wp:inline>
              </w:drawing>
            </w:r>
          </w:p>
        </w:tc>
        <w:tc>
          <w:tcPr>
            <w:tcW w:w="8027" w:type="dxa"/>
            <w:vAlign w:val="center"/>
          </w:tcPr>
          <w:p w14:paraId="48E635B8" w14:textId="77777777" w:rsidR="00A94118" w:rsidRDefault="00A94118" w:rsidP="00E5225D">
            <w:pPr>
              <w:tabs>
                <w:tab w:val="center" w:pos="720"/>
                <w:tab w:val="center" w:pos="2255"/>
              </w:tabs>
              <w:spacing w:after="11" w:line="259" w:lineRule="auto"/>
              <w:rPr>
                <w:rStyle w:val="BusinessName"/>
                <w:b w:val="0"/>
                <w:bCs/>
                <w:sz w:val="22"/>
              </w:rPr>
            </w:pPr>
            <w:r w:rsidRPr="00A94118">
              <w:rPr>
                <w:rStyle w:val="BusinessPerspn"/>
              </w:rPr>
              <w:t>JOSEPHINE RAONA</w:t>
            </w:r>
            <w:r w:rsidRPr="00A94118">
              <w:rPr>
                <w:szCs w:val="20"/>
              </w:rPr>
              <w:tab/>
              <w:t xml:space="preserve">    </w:t>
            </w:r>
            <w:r w:rsidRPr="00A94118">
              <w:rPr>
                <w:szCs w:val="20"/>
              </w:rPr>
              <w:tab/>
              <w:t xml:space="preserve">  </w:t>
            </w:r>
          </w:p>
          <w:p w14:paraId="42A7BF71" w14:textId="77777777" w:rsidR="00A94118" w:rsidRPr="0097397D" w:rsidRDefault="00A94118" w:rsidP="0097397D">
            <w:pPr>
              <w:pStyle w:val="Heading2"/>
              <w:spacing w:before="0"/>
              <w:ind w:left="10" w:right="229"/>
              <w:rPr>
                <w:rStyle w:val="BusinessName"/>
                <w:rFonts w:ascii="Century Schoolbook" w:hAnsi="Century Schoolbook"/>
                <w:b/>
                <w:sz w:val="22"/>
              </w:rPr>
            </w:pPr>
            <w:r>
              <w:rPr>
                <w:rStyle w:val="BusinessName"/>
                <w:sz w:val="22"/>
              </w:rPr>
              <w:t>S</w:t>
            </w:r>
            <w:r w:rsidRPr="0097397D">
              <w:rPr>
                <w:rStyle w:val="BusinessName"/>
                <w:sz w:val="22"/>
              </w:rPr>
              <w:t>weet Josephines</w:t>
            </w:r>
          </w:p>
          <w:p w14:paraId="38682599" w14:textId="77777777" w:rsidR="00A94118" w:rsidRPr="0097397D" w:rsidRDefault="00A94118" w:rsidP="0097397D">
            <w:pPr>
              <w:pStyle w:val="Heading2"/>
              <w:spacing w:before="0"/>
              <w:ind w:left="10" w:right="229"/>
              <w:rPr>
                <w:rFonts w:ascii="Century Schoolbook" w:hAnsi="Century Schoolbook"/>
                <w:b w:val="0"/>
                <w:sz w:val="20"/>
                <w:szCs w:val="20"/>
              </w:rPr>
            </w:pPr>
            <w:r w:rsidRPr="0097397D">
              <w:rPr>
                <w:rFonts w:ascii="Century Schoolbook" w:hAnsi="Century Schoolbook"/>
                <w:b w:val="0"/>
                <w:sz w:val="20"/>
                <w:szCs w:val="20"/>
              </w:rPr>
              <w:t>Chocolate Pretzels, Caramel Corn, Fruit</w:t>
            </w:r>
            <w:r w:rsidRPr="0097397D">
              <w:rPr>
                <w:rFonts w:ascii="Century Schoolbook" w:hAnsi="Century Schoolbook"/>
                <w:b w:val="0"/>
                <w:sz w:val="20"/>
                <w:szCs w:val="20"/>
              </w:rPr>
              <w:tab/>
              <w:t xml:space="preserve">   </w:t>
            </w:r>
          </w:p>
          <w:p w14:paraId="0E77265E" w14:textId="77777777" w:rsidR="00A94118" w:rsidRPr="0097397D" w:rsidRDefault="00A94118" w:rsidP="0097397D">
            <w:pPr>
              <w:pStyle w:val="Heading2"/>
              <w:spacing w:before="0"/>
              <w:ind w:left="10" w:right="229"/>
              <w:rPr>
                <w:rFonts w:ascii="Century Schoolbook" w:hAnsi="Century Schoolbook"/>
                <w:sz w:val="20"/>
                <w:szCs w:val="20"/>
              </w:rPr>
            </w:pPr>
            <w:r w:rsidRPr="0097397D">
              <w:rPr>
                <w:rFonts w:ascii="Century Schoolbook" w:hAnsi="Century Schoolbook"/>
                <w:b w:val="0"/>
                <w:sz w:val="20"/>
                <w:szCs w:val="20"/>
              </w:rPr>
              <w:t>Weddings, Showers, All Occasion</w:t>
            </w:r>
            <w:r w:rsidRPr="00A94118">
              <w:rPr>
                <w:rFonts w:ascii="Century Schoolbook" w:hAnsi="Century Schoolbook"/>
                <w:sz w:val="20"/>
                <w:szCs w:val="20"/>
              </w:rPr>
              <w:tab/>
              <w:t xml:space="preserve">  </w:t>
            </w:r>
          </w:p>
          <w:p w14:paraId="0C079814" w14:textId="77777777" w:rsidR="009462F7" w:rsidRDefault="00A94118">
            <w:r w:rsidRPr="0097397D">
              <w:rPr>
                <w:rStyle w:val="1stTitle"/>
              </w:rPr>
              <w:t>Telephone:</w:t>
            </w:r>
            <w:r w:rsidRPr="00A94118">
              <w:rPr>
                <w:szCs w:val="20"/>
              </w:rPr>
              <w:t xml:space="preserve">  </w:t>
            </w:r>
            <w:r w:rsidRPr="00A94118">
              <w:rPr>
                <w:szCs w:val="20"/>
              </w:rPr>
              <w:tab/>
            </w:r>
            <w:hyperlink r:id="rId323" w:history="1">
              <w:r w:rsidRPr="0097397D">
                <w:rPr>
                  <w:rStyle w:val="Hyperlink"/>
                </w:rPr>
                <w:t>248 224 8193</w:t>
              </w:r>
            </w:hyperlink>
          </w:p>
        </w:tc>
      </w:tr>
      <w:tr w:rsidR="009462F7" w14:paraId="60B80B25" w14:textId="77777777" w:rsidTr="00767E2E">
        <w:tc>
          <w:tcPr>
            <w:tcW w:w="3344" w:type="dxa"/>
          </w:tcPr>
          <w:p w14:paraId="38C234D8" w14:textId="77777777" w:rsidR="009462F7" w:rsidRDefault="00FC1EC6" w:rsidP="009462F7">
            <w:r>
              <w:rPr>
                <w:rFonts w:ascii="Calibri" w:eastAsia="Calibri" w:hAnsi="Calibri" w:cs="Calibri"/>
                <w:noProof/>
              </w:rPr>
              <mc:AlternateContent>
                <mc:Choice Requires="wpg">
                  <w:drawing>
                    <wp:anchor distT="0" distB="0" distL="114300" distR="114300" simplePos="0" relativeHeight="251658243" behindDoc="0" locked="0" layoutInCell="1" allowOverlap="1" wp14:anchorId="0F1B4D19" wp14:editId="25697513">
                      <wp:simplePos x="0" y="0"/>
                      <wp:positionH relativeFrom="column">
                        <wp:posOffset>0</wp:posOffset>
                      </wp:positionH>
                      <wp:positionV relativeFrom="paragraph">
                        <wp:posOffset>155575</wp:posOffset>
                      </wp:positionV>
                      <wp:extent cx="1397000" cy="699700"/>
                      <wp:effectExtent l="0" t="0" r="0" b="0"/>
                      <wp:wrapSquare wrapText="bothSides"/>
                      <wp:docPr id="67912" name="Group 67912"/>
                      <wp:cNvGraphicFramePr/>
                      <a:graphic xmlns:a="http://schemas.openxmlformats.org/drawingml/2006/main">
                        <a:graphicData uri="http://schemas.microsoft.com/office/word/2010/wordprocessingGroup">
                          <wpg:wgp>
                            <wpg:cNvGrpSpPr/>
                            <wpg:grpSpPr>
                              <a:xfrm>
                                <a:off x="0" y="0"/>
                                <a:ext cx="1397000" cy="699700"/>
                                <a:chOff x="0" y="0"/>
                                <a:chExt cx="1397000" cy="699700"/>
                              </a:xfrm>
                            </wpg:grpSpPr>
                            <wps:wsp>
                              <wps:cNvPr id="10749" name="Rectangle 10749"/>
                              <wps:cNvSpPr/>
                              <wps:spPr>
                                <a:xfrm>
                                  <a:off x="607060" y="156112"/>
                                  <a:ext cx="46450" cy="205760"/>
                                </a:xfrm>
                                <a:prstGeom prst="rect">
                                  <a:avLst/>
                                </a:prstGeom>
                                <a:ln>
                                  <a:noFill/>
                                </a:ln>
                              </wps:spPr>
                              <wps:txbx>
                                <w:txbxContent>
                                  <w:p w14:paraId="64266623" w14:textId="77777777" w:rsidR="006D1EBB" w:rsidRDefault="006D1EBB" w:rsidP="00FC1EC6">
                                    <w:pPr>
                                      <w:spacing w:after="160" w:line="259" w:lineRule="auto"/>
                                    </w:pPr>
                                    <w:r>
                                      <w:t xml:space="preserve"> </w:t>
                                    </w:r>
                                  </w:p>
                                </w:txbxContent>
                              </wps:txbx>
                              <wps:bodyPr horzOverflow="overflow" vert="horz" lIns="0" tIns="0" rIns="0" bIns="0" rtlCol="0">
                                <a:noAutofit/>
                              </wps:bodyPr>
                            </wps:wsp>
                            <wps:wsp>
                              <wps:cNvPr id="10750" name="Rectangle 10750"/>
                              <wps:cNvSpPr/>
                              <wps:spPr>
                                <a:xfrm>
                                  <a:off x="1064256" y="156112"/>
                                  <a:ext cx="46450" cy="205760"/>
                                </a:xfrm>
                                <a:prstGeom prst="rect">
                                  <a:avLst/>
                                </a:prstGeom>
                                <a:ln>
                                  <a:noFill/>
                                </a:ln>
                              </wps:spPr>
                              <wps:txbx>
                                <w:txbxContent>
                                  <w:p w14:paraId="35FDE428" w14:textId="77777777" w:rsidR="006D1EBB" w:rsidRDefault="006D1EBB" w:rsidP="00FC1EC6">
                                    <w:pPr>
                                      <w:spacing w:after="160" w:line="259" w:lineRule="auto"/>
                                    </w:pPr>
                                    <w:r>
                                      <w:t xml:space="preserve"> </w:t>
                                    </w:r>
                                  </w:p>
                                </w:txbxContent>
                              </wps:txbx>
                              <wps:bodyPr horzOverflow="overflow" vert="horz" lIns="0" tIns="0" rIns="0" bIns="0" rtlCol="0">
                                <a:noAutofit/>
                              </wps:bodyPr>
                            </wps:wsp>
                            <wps:wsp>
                              <wps:cNvPr id="10752" name="Rectangle 10752"/>
                              <wps:cNvSpPr/>
                              <wps:spPr>
                                <a:xfrm>
                                  <a:off x="607060" y="356800"/>
                                  <a:ext cx="50673" cy="202692"/>
                                </a:xfrm>
                                <a:prstGeom prst="rect">
                                  <a:avLst/>
                                </a:prstGeom>
                                <a:ln>
                                  <a:noFill/>
                                </a:ln>
                              </wps:spPr>
                              <wps:txbx>
                                <w:txbxContent>
                                  <w:p w14:paraId="2B4B713E" w14:textId="77777777" w:rsidR="006D1EBB" w:rsidRDefault="006D1EBB" w:rsidP="00FC1EC6">
                                    <w:pPr>
                                      <w:spacing w:after="160" w:line="259" w:lineRule="auto"/>
                                    </w:pPr>
                                    <w:r>
                                      <w:rPr>
                                        <w:sz w:val="24"/>
                                      </w:rPr>
                                      <w:tab/>
                                      <w:t xml:space="preserve">  </w:t>
                                    </w:r>
                                  </w:p>
                                </w:txbxContent>
                              </wps:txbx>
                              <wps:bodyPr horzOverflow="overflow" vert="horz" lIns="0" tIns="0" rIns="0" bIns="0" rtlCol="0">
                                <a:noAutofit/>
                              </wps:bodyPr>
                            </wps:wsp>
                            <wps:wsp>
                              <wps:cNvPr id="10753" name="Rectangle 10753"/>
                              <wps:cNvSpPr/>
                              <wps:spPr>
                                <a:xfrm>
                                  <a:off x="1064260" y="356800"/>
                                  <a:ext cx="50673" cy="202692"/>
                                </a:xfrm>
                                <a:prstGeom prst="rect">
                                  <a:avLst/>
                                </a:prstGeom>
                                <a:ln>
                                  <a:noFill/>
                                </a:ln>
                              </wps:spPr>
                              <wps:txbx>
                                <w:txbxContent>
                                  <w:p w14:paraId="37DF3439" w14:textId="77777777" w:rsidR="006D1EBB" w:rsidRDefault="006D1EBB" w:rsidP="00FC1EC6">
                                    <w:pPr>
                                      <w:spacing w:after="160" w:line="259" w:lineRule="auto"/>
                                    </w:pPr>
                                    <w:r>
                                      <w:rPr>
                                        <w:sz w:val="24"/>
                                      </w:rPr>
                                      <w:tab/>
                                      <w:t xml:space="preserve">  </w:t>
                                    </w:r>
                                  </w:p>
                                </w:txbxContent>
                              </wps:txbx>
                              <wps:bodyPr horzOverflow="overflow" vert="horz" lIns="0" tIns="0" rIns="0" bIns="0" rtlCol="0">
                                <a:noAutofit/>
                              </wps:bodyPr>
                            </wps:wsp>
                            <wps:wsp>
                              <wps:cNvPr id="10755" name="Rectangle 10755"/>
                              <wps:cNvSpPr/>
                              <wps:spPr>
                                <a:xfrm>
                                  <a:off x="607060" y="530929"/>
                                  <a:ext cx="50673" cy="224466"/>
                                </a:xfrm>
                                <a:prstGeom prst="rect">
                                  <a:avLst/>
                                </a:prstGeom>
                                <a:ln>
                                  <a:noFill/>
                                </a:ln>
                              </wps:spPr>
                              <wps:txbx>
                                <w:txbxContent>
                                  <w:p w14:paraId="0EAE5F36" w14:textId="77777777" w:rsidR="006D1EBB" w:rsidRDefault="006D1EBB" w:rsidP="00FC1EC6">
                                    <w:pPr>
                                      <w:spacing w:after="160" w:line="259" w:lineRule="auto"/>
                                    </w:pPr>
                                    <w:r>
                                      <w:rPr>
                                        <w:sz w:val="24"/>
                                      </w:rPr>
                                      <w:t xml:space="preserve"> </w:t>
                                    </w:r>
                                  </w:p>
                                </w:txbxContent>
                              </wps:txbx>
                              <wps:bodyPr horzOverflow="overflow" vert="horz" lIns="0" tIns="0" rIns="0" bIns="0" rtlCol="0">
                                <a:noAutofit/>
                              </wps:bodyPr>
                            </wps:wsp>
                            <wps:wsp>
                              <wps:cNvPr id="10757" name="Rectangle 10757"/>
                              <wps:cNvSpPr/>
                              <wps:spPr>
                                <a:xfrm>
                                  <a:off x="1064260" y="530929"/>
                                  <a:ext cx="50673" cy="224466"/>
                                </a:xfrm>
                                <a:prstGeom prst="rect">
                                  <a:avLst/>
                                </a:prstGeom>
                                <a:ln>
                                  <a:noFill/>
                                </a:ln>
                              </wps:spPr>
                              <wps:txbx>
                                <w:txbxContent>
                                  <w:p w14:paraId="2E4FA36C" w14:textId="77777777" w:rsidR="006D1EBB" w:rsidRDefault="006D1EBB" w:rsidP="00FC1EC6">
                                    <w:pPr>
                                      <w:spacing w:after="160" w:line="259" w:lineRule="auto"/>
                                    </w:pPr>
                                    <w:r>
                                      <w:rPr>
                                        <w:sz w:val="24"/>
                                      </w:rPr>
                                      <w:t xml:space="preserve"> </w:t>
                                    </w:r>
                                  </w:p>
                                </w:txbxContent>
                              </wps:txbx>
                              <wps:bodyPr horzOverflow="overflow" vert="horz" lIns="0" tIns="0" rIns="0" bIns="0" rtlCol="0">
                                <a:noAutofit/>
                              </wps:bodyPr>
                            </wps:wsp>
                            <pic:pic xmlns:pic="http://schemas.openxmlformats.org/drawingml/2006/picture">
                              <pic:nvPicPr>
                                <pic:cNvPr id="4437" name="Picture 4437"/>
                                <pic:cNvPicPr/>
                              </pic:nvPicPr>
                              <pic:blipFill>
                                <a:blip r:embed="rId324"/>
                                <a:stretch>
                                  <a:fillRect/>
                                </a:stretch>
                              </pic:blipFill>
                              <pic:spPr>
                                <a:xfrm>
                                  <a:off x="0" y="0"/>
                                  <a:ext cx="1397000" cy="617341"/>
                                </a:xfrm>
                                <a:prstGeom prst="rect">
                                  <a:avLst/>
                                </a:prstGeom>
                              </pic:spPr>
                            </pic:pic>
                          </wpg:wgp>
                        </a:graphicData>
                      </a:graphic>
                    </wp:anchor>
                  </w:drawing>
                </mc:Choice>
                <mc:Fallback>
                  <w:pict>
                    <v:group w14:anchorId="0F1B4D19" id="Group 67912" o:spid="_x0000_s1029" style="position:absolute;margin-left:0;margin-top:12.25pt;width:110pt;height:55.1pt;z-index:251658243" coordsize="13970,6997"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">
                      <v:rect id="Rectangle 10749" o:spid="_x0000_s1030" style="position:absolute;left:6070;top:1561;width:465;height:20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" filled="f" stroked="f">
                        <v:textbox inset="0,0,0,0">
                          <w:txbxContent>
                            <w:p w14:paraId="64266623" w14:textId="77777777" w:rsidR="006D1EBB" w:rsidRDefault="006D1EBB" w:rsidP="00FC1EC6">
                              <w:pPr>
                                <w:spacing w:after="160" w:line="259" w:lineRule="auto"/>
                              </w:pPr>
                              <w:r>
                                <w:t xml:space="preserve"> </w:t>
                              </w:r>
                            </w:p>
                          </w:txbxContent>
                        </v:textbox>
                      </v:rect>
                      <v:rect id="Rectangle 10750" o:spid="_x0000_s1031" style="position:absolute;left:10642;top:1561;width:465;height:20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" filled="f" stroked="f">
                        <v:textbox inset="0,0,0,0">
                          <w:txbxContent>
                            <w:p w14:paraId="35FDE428" w14:textId="77777777" w:rsidR="006D1EBB" w:rsidRDefault="006D1EBB" w:rsidP="00FC1EC6">
                              <w:pPr>
                                <w:spacing w:after="160" w:line="259" w:lineRule="auto"/>
                              </w:pPr>
                              <w:r>
                                <w:t xml:space="preserve"> </w:t>
                              </w:r>
                            </w:p>
                          </w:txbxContent>
                        </v:textbox>
                      </v:rect>
                      <v:rect id="Rectangle 10752" o:spid="_x0000_s1032" style="position:absolute;left:6070;top:3568;width:507;height:20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" filled="f" stroked="f">
                        <v:textbox inset="0,0,0,0">
                          <w:txbxContent>
                            <w:p w14:paraId="2B4B713E" w14:textId="77777777" w:rsidR="006D1EBB" w:rsidRDefault="006D1EBB" w:rsidP="00FC1EC6">
                              <w:pPr>
                                <w:spacing w:after="160" w:line="259" w:lineRule="auto"/>
                              </w:pPr>
                              <w:r>
                                <w:rPr>
                                  <w:sz w:val="24"/>
                                </w:rPr>
                                <w:tab/>
                                <w:t xml:space="preserve">  </w:t>
                              </w:r>
                            </w:p>
                          </w:txbxContent>
                        </v:textbox>
                      </v:rect>
                      <v:rect id="Rectangle 10753" o:spid="_x0000_s1033" style="position:absolute;left:10642;top:3568;width:507;height:20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" filled="f" stroked="f">
                        <v:textbox inset="0,0,0,0">
                          <w:txbxContent>
                            <w:p w14:paraId="37DF3439" w14:textId="77777777" w:rsidR="006D1EBB" w:rsidRDefault="006D1EBB" w:rsidP="00FC1EC6">
                              <w:pPr>
                                <w:spacing w:after="160" w:line="259" w:lineRule="auto"/>
                              </w:pPr>
                              <w:r>
                                <w:rPr>
                                  <w:sz w:val="24"/>
                                </w:rPr>
                                <w:tab/>
                                <w:t xml:space="preserve">  </w:t>
                              </w:r>
                            </w:p>
                          </w:txbxContent>
                        </v:textbox>
                      </v:rect>
                      <v:rect id="Rectangle 10755" o:spid="_x0000_s1034" style="position:absolute;left:6070;top:5309;width:50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" filled="f" stroked="f">
                        <v:textbox inset="0,0,0,0">
                          <w:txbxContent>
                            <w:p w14:paraId="0EAE5F36" w14:textId="77777777" w:rsidR="006D1EBB" w:rsidRDefault="006D1EBB" w:rsidP="00FC1EC6">
                              <w:pPr>
                                <w:spacing w:after="160" w:line="259" w:lineRule="auto"/>
                              </w:pPr>
                              <w:r>
                                <w:rPr>
                                  <w:sz w:val="24"/>
                                </w:rPr>
                                <w:t xml:space="preserve"> </w:t>
                              </w:r>
                            </w:p>
                          </w:txbxContent>
                        </v:textbox>
                      </v:rect>
                      <v:rect id="Rectangle 10757" o:spid="_x0000_s1035" style="position:absolute;left:10642;top:5309;width:50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" filled="f" stroked="f">
                        <v:textbox inset="0,0,0,0">
                          <w:txbxContent>
                            <w:p w14:paraId="2E4FA36C" w14:textId="77777777" w:rsidR="006D1EBB" w:rsidRDefault="006D1EBB" w:rsidP="00FC1EC6">
                              <w:pPr>
                                <w:spacing w:after="160" w:line="259" w:lineRule="auto"/>
                              </w:pPr>
                              <w:r>
                                <w:rPr>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37" o:spid="_x0000_s1036" type="#_x0000_t75" style="position:absolute;width:13970;height:617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">
                        <v:imagedata r:id="rId325" o:title=""/>
                      </v:shape>
                      <w10:wrap type="square"/>
                    </v:group>
                  </w:pict>
                </mc:Fallback>
              </mc:AlternateContent>
            </w:r>
          </w:p>
        </w:tc>
        <w:tc>
          <w:tcPr>
            <w:tcW w:w="8027" w:type="dxa"/>
          </w:tcPr>
          <w:p w14:paraId="0D7212F2" w14:textId="77777777" w:rsidR="004C5E15" w:rsidRDefault="004C5E15" w:rsidP="004C5E15"/>
          <w:p w14:paraId="6C4D8489" w14:textId="77777777" w:rsidR="004C5E15" w:rsidRPr="0097397D" w:rsidRDefault="004C5E15" w:rsidP="004C5E15">
            <w:pPr>
              <w:rPr>
                <w:rStyle w:val="BusinessPerspn"/>
              </w:rPr>
            </w:pPr>
            <w:r>
              <w:t xml:space="preserve"> </w:t>
            </w:r>
            <w:r w:rsidRPr="004C5E15">
              <w:rPr>
                <w:rStyle w:val="BusinessPerspn"/>
              </w:rPr>
              <w:t>TONY ROMEO</w:t>
            </w:r>
            <w:r w:rsidRPr="0097397D">
              <w:rPr>
                <w:rStyle w:val="BusinessPerspn"/>
              </w:rPr>
              <w:tab/>
              <w:t xml:space="preserve">  </w:t>
            </w:r>
          </w:p>
          <w:p w14:paraId="74E26591" w14:textId="77777777" w:rsidR="004C5E15" w:rsidRDefault="004C5E15">
            <w:r>
              <w:t xml:space="preserve">Painting (Interior/Exterior), Drywall, Plumbing Repairs, Cabinetry  </w:t>
            </w:r>
            <w:r>
              <w:tab/>
              <w:t xml:space="preserve"> </w:t>
            </w:r>
            <w:r>
              <w:tab/>
            </w:r>
          </w:p>
          <w:p w14:paraId="2C5F57CD" w14:textId="77777777" w:rsidR="009462F7" w:rsidRDefault="004C5E15">
            <w:r w:rsidRPr="0097397D">
              <w:rPr>
                <w:rStyle w:val="1stTitle"/>
              </w:rPr>
              <w:t>Telephone:</w:t>
            </w:r>
            <w:r>
              <w:t xml:space="preserve">  </w:t>
            </w:r>
            <w:hyperlink r:id="rId326" w:history="1">
              <w:r w:rsidRPr="004C5E15">
                <w:rPr>
                  <w:rStyle w:val="Hyperlink"/>
                </w:rPr>
                <w:t>248-891-5067</w:t>
              </w:r>
            </w:hyperlink>
          </w:p>
        </w:tc>
      </w:tr>
      <w:tr w:rsidR="009462F7" w14:paraId="503A2EA0" w14:textId="77777777" w:rsidTr="00767E2E">
        <w:tc>
          <w:tcPr>
            <w:tcW w:w="3344" w:type="dxa"/>
          </w:tcPr>
          <w:p w14:paraId="0F9062B6" w14:textId="77777777" w:rsidR="009462F7" w:rsidRDefault="004C5E15" w:rsidP="009462F7">
            <w:r>
              <w:rPr>
                <w:noProof/>
              </w:rPr>
              <w:drawing>
                <wp:anchor distT="0" distB="0" distL="114300" distR="114300" simplePos="0" relativeHeight="251658244" behindDoc="0" locked="0" layoutInCell="1" allowOverlap="0" wp14:anchorId="59BD2E32" wp14:editId="49A21B44">
                  <wp:simplePos x="0" y="0"/>
                  <wp:positionH relativeFrom="column">
                    <wp:posOffset>0</wp:posOffset>
                  </wp:positionH>
                  <wp:positionV relativeFrom="paragraph">
                    <wp:posOffset>155575</wp:posOffset>
                  </wp:positionV>
                  <wp:extent cx="723900" cy="753514"/>
                  <wp:effectExtent l="0" t="0" r="0" b="0"/>
                  <wp:wrapSquare wrapText="bothSides"/>
                  <wp:docPr id="4435" name="Picture 4435"/>
                  <wp:cNvGraphicFramePr/>
                  <a:graphic xmlns:a="http://schemas.openxmlformats.org/drawingml/2006/main">
                    <a:graphicData uri="http://schemas.openxmlformats.org/drawingml/2006/picture">
                      <pic:pic xmlns:pic="http://schemas.openxmlformats.org/drawingml/2006/picture">
                        <pic:nvPicPr>
                          <pic:cNvPr id="4435" name="Picture 4435"/>
                          <pic:cNvPicPr/>
                        </pic:nvPicPr>
                        <pic:blipFill>
                          <a:blip r:embed="rId327"/>
                          <a:stretch>
                            <a:fillRect/>
                          </a:stretch>
                        </pic:blipFill>
                        <pic:spPr>
                          <a:xfrm>
                            <a:off x="0" y="0"/>
                            <a:ext cx="723900" cy="753514"/>
                          </a:xfrm>
                          <a:prstGeom prst="rect">
                            <a:avLst/>
                          </a:prstGeom>
                        </pic:spPr>
                      </pic:pic>
                    </a:graphicData>
                  </a:graphic>
                </wp:anchor>
              </w:drawing>
            </w:r>
          </w:p>
        </w:tc>
        <w:tc>
          <w:tcPr>
            <w:tcW w:w="8027" w:type="dxa"/>
            <w:vAlign w:val="center"/>
          </w:tcPr>
          <w:p w14:paraId="3127928C" w14:textId="77777777" w:rsidR="004C5E15" w:rsidRPr="0097397D" w:rsidRDefault="004C5E15">
            <w:pPr>
              <w:rPr>
                <w:rStyle w:val="BusinessPerspn"/>
              </w:rPr>
            </w:pPr>
            <w:r>
              <w:rPr>
                <w:rStyle w:val="BusinessPerspn"/>
              </w:rPr>
              <w:t>MARK ROMEO</w:t>
            </w:r>
            <w:r w:rsidRPr="0097397D">
              <w:rPr>
                <w:rStyle w:val="BusinessPerspn"/>
              </w:rPr>
              <w:t xml:space="preserve"> </w:t>
            </w:r>
          </w:p>
          <w:p w14:paraId="562DC1B3" w14:textId="77777777" w:rsidR="004C5E15" w:rsidRDefault="004C5E15">
            <w:r w:rsidRPr="0097397D">
              <w:rPr>
                <w:rStyle w:val="BusinessName"/>
              </w:rPr>
              <w:t>SHELBY LOCK &amp; KEY</w:t>
            </w:r>
            <w:r>
              <w:t xml:space="preserve">  </w:t>
            </w:r>
            <w:r>
              <w:tab/>
              <w:t xml:space="preserve"> </w:t>
            </w:r>
            <w:r>
              <w:tab/>
            </w:r>
          </w:p>
          <w:p w14:paraId="346CDCC0" w14:textId="77777777" w:rsidR="004C5E15" w:rsidRDefault="004C5E15">
            <w:r>
              <w:t xml:space="preserve">Locks, Keys, Doors &amp; Safes  </w:t>
            </w:r>
            <w:r>
              <w:tab/>
              <w:t xml:space="preserve"> </w:t>
            </w:r>
            <w:r>
              <w:tab/>
            </w:r>
          </w:p>
          <w:p w14:paraId="4F5D7ABB" w14:textId="77777777" w:rsidR="009462F7" w:rsidRDefault="004C5E15">
            <w:r w:rsidRPr="0097397D">
              <w:rPr>
                <w:rStyle w:val="1stTitle"/>
              </w:rPr>
              <w:t>Telephone:</w:t>
            </w:r>
            <w:r>
              <w:t xml:space="preserve">  </w:t>
            </w:r>
            <w:hyperlink r:id="rId328" w:history="1">
              <w:r w:rsidRPr="004C5E15">
                <w:rPr>
                  <w:rStyle w:val="Hyperlink"/>
                </w:rPr>
                <w:t>586-489-5414</w:t>
              </w:r>
            </w:hyperlink>
          </w:p>
        </w:tc>
      </w:tr>
    </w:tbl>
    <w:p w14:paraId="4A79C10D" w14:textId="77777777" w:rsidR="00532CF8" w:rsidRDefault="00767E2E">
      <w:r>
        <w:br w:type="page"/>
      </w:r>
    </w:p>
    <w:tbl>
      <w:tblPr>
        <w:tblStyle w:val="TableGrid1"/>
        <w:tblW w:w="0" w:type="auto"/>
        <w:tblInd w:w="5" w:type="dxa"/>
        <w:tblLook w:val="04A0" w:firstRow="1" w:lastRow="0" w:firstColumn="1" w:lastColumn="0" w:noHBand="0" w:noVBand="1"/>
      </w:tblPr>
      <w:tblGrid>
        <w:gridCol w:w="3344"/>
        <w:gridCol w:w="8027"/>
      </w:tblGrid>
      <w:tr w:rsidR="00532CF8" w14:paraId="38EDD424" w14:textId="77777777" w:rsidTr="00186274">
        <w:tc>
          <w:tcPr>
            <w:tcW w:w="3344" w:type="dxa"/>
          </w:tcPr>
          <w:p w14:paraId="00F6876D" w14:textId="77777777" w:rsidR="00532CF8" w:rsidRDefault="00532CF8" w:rsidP="00186274">
            <w:pPr>
              <w:rPr>
                <w:noProof/>
              </w:rPr>
            </w:pPr>
            <w:r>
              <w:rPr>
                <w:noProof/>
              </w:rPr>
              <w:lastRenderedPageBreak/>
              <w:drawing>
                <wp:anchor distT="0" distB="0" distL="114300" distR="114300" simplePos="0" relativeHeight="251660298" behindDoc="0" locked="0" layoutInCell="1" allowOverlap="0" wp14:anchorId="54273D4F" wp14:editId="0067E8AE">
                  <wp:simplePos x="0" y="0"/>
                  <wp:positionH relativeFrom="page">
                    <wp:posOffset>76835</wp:posOffset>
                  </wp:positionH>
                  <wp:positionV relativeFrom="page">
                    <wp:posOffset>259080</wp:posOffset>
                  </wp:positionV>
                  <wp:extent cx="988581" cy="331225"/>
                  <wp:effectExtent l="0" t="0" r="2540" b="0"/>
                  <wp:wrapSquare wrapText="bothSides"/>
                  <wp:docPr id="4487" name="Picture 4487"/>
                  <wp:cNvGraphicFramePr/>
                  <a:graphic xmlns:a="http://schemas.openxmlformats.org/drawingml/2006/main">
                    <a:graphicData uri="http://schemas.openxmlformats.org/drawingml/2006/picture">
                      <pic:pic xmlns:pic="http://schemas.openxmlformats.org/drawingml/2006/picture">
                        <pic:nvPicPr>
                          <pic:cNvPr id="4487" name="Picture 4487"/>
                          <pic:cNvPicPr/>
                        </pic:nvPicPr>
                        <pic:blipFill>
                          <a:blip r:embed="rId329"/>
                          <a:stretch>
                            <a:fillRect/>
                          </a:stretch>
                        </pic:blipFill>
                        <pic:spPr>
                          <a:xfrm>
                            <a:off x="0" y="0"/>
                            <a:ext cx="988581" cy="331225"/>
                          </a:xfrm>
                          <a:prstGeom prst="rect">
                            <a:avLst/>
                          </a:prstGeom>
                        </pic:spPr>
                      </pic:pic>
                    </a:graphicData>
                  </a:graphic>
                </wp:anchor>
              </w:drawing>
            </w:r>
          </w:p>
        </w:tc>
        <w:tc>
          <w:tcPr>
            <w:tcW w:w="8027" w:type="dxa"/>
            <w:vAlign w:val="center"/>
          </w:tcPr>
          <w:p w14:paraId="0CB5FEDF" w14:textId="77777777" w:rsidR="00532CF8" w:rsidRDefault="00532CF8" w:rsidP="00186274">
            <w:pPr>
              <w:rPr>
                <w:rStyle w:val="BusinessPerspn"/>
              </w:rPr>
            </w:pPr>
          </w:p>
          <w:p w14:paraId="3CFF732D" w14:textId="77777777" w:rsidR="00532CF8" w:rsidRPr="00766707" w:rsidRDefault="00532CF8" w:rsidP="00186274">
            <w:pPr>
              <w:rPr>
                <w:rStyle w:val="BusinessPerspn"/>
              </w:rPr>
            </w:pPr>
            <w:r w:rsidRPr="00766707">
              <w:rPr>
                <w:rStyle w:val="BusinessPerspn"/>
              </w:rPr>
              <w:t>JENNIFER</w:t>
            </w:r>
            <w:r>
              <w:rPr>
                <w:rStyle w:val="BusinessPerspn"/>
              </w:rPr>
              <w:t xml:space="preserve"> ROMEO</w:t>
            </w:r>
          </w:p>
          <w:p w14:paraId="2EF2533D" w14:textId="77777777" w:rsidR="00532CF8" w:rsidRDefault="00532CF8" w:rsidP="00186274">
            <w:pPr>
              <w:rPr>
                <w:rStyle w:val="BusinessPerspn"/>
              </w:rPr>
            </w:pPr>
            <w:r w:rsidRPr="0097397D">
              <w:rPr>
                <w:rStyle w:val="BusinessName"/>
              </w:rPr>
              <w:t>JENNIFER’S LOVING DAYCARE</w:t>
            </w:r>
            <w:r w:rsidRPr="00766707">
              <w:rPr>
                <w:rStyle w:val="BusinessPerspn"/>
              </w:rPr>
              <w:t xml:space="preserve">  </w:t>
            </w:r>
            <w:r w:rsidRPr="00766707">
              <w:rPr>
                <w:rStyle w:val="BusinessPerspn"/>
              </w:rPr>
              <w:tab/>
            </w:r>
          </w:p>
          <w:p w14:paraId="21700AC7" w14:textId="77777777" w:rsidR="00532CF8" w:rsidRPr="00766707" w:rsidRDefault="00532CF8" w:rsidP="00186274">
            <w:pPr>
              <w:rPr>
                <w:rStyle w:val="BusinessPerspn"/>
              </w:rPr>
            </w:pPr>
            <w:r w:rsidRPr="0097397D">
              <w:rPr>
                <w:rStyle w:val="1stTitle"/>
              </w:rPr>
              <w:t>Address:</w:t>
            </w:r>
            <w:r>
              <w:rPr>
                <w:rStyle w:val="1stTitle"/>
              </w:rPr>
              <w:t xml:space="preserve">   </w:t>
            </w:r>
            <w:hyperlink r:id="rId330" w:tooltip="Map It!" w:history="1">
              <w:r w:rsidRPr="0097397D">
                <w:rPr>
                  <w:rStyle w:val="Hyperlink"/>
                </w:rPr>
                <w:t xml:space="preserve">50317 Bellaire Chesterfield, </w:t>
              </w:r>
              <w:r w:rsidRPr="00766707">
                <w:rPr>
                  <w:rStyle w:val="Hyperlink"/>
                </w:rPr>
                <w:t>MI</w:t>
              </w:r>
              <w:r w:rsidRPr="0097397D">
                <w:rPr>
                  <w:rStyle w:val="Hyperlink"/>
                </w:rPr>
                <w:t xml:space="preserve"> 48047</w:t>
              </w:r>
            </w:hyperlink>
            <w:r w:rsidRPr="00766707">
              <w:rPr>
                <w:rStyle w:val="BusinessPerspn"/>
              </w:rPr>
              <w:t xml:space="preserve"> </w:t>
            </w:r>
          </w:p>
          <w:p w14:paraId="625A2FEF" w14:textId="77777777" w:rsidR="00532CF8" w:rsidRPr="0097397D" w:rsidRDefault="00532CF8" w:rsidP="00186274">
            <w:r w:rsidRPr="0097397D">
              <w:rPr>
                <w:rStyle w:val="1stTitle"/>
              </w:rPr>
              <w:t>Telephone:</w:t>
            </w:r>
            <w:r>
              <w:rPr>
                <w:rStyle w:val="BusinessPerspn"/>
              </w:rPr>
              <w:t xml:space="preserve">  </w:t>
            </w:r>
            <w:hyperlink r:id="rId331" w:history="1">
              <w:r w:rsidRPr="0097397D">
                <w:rPr>
                  <w:rStyle w:val="Hyperlink"/>
                </w:rPr>
                <w:t>586 716-9929</w:t>
              </w:r>
            </w:hyperlink>
          </w:p>
        </w:tc>
      </w:tr>
      <w:tr w:rsidR="00532CF8" w14:paraId="578ABCC0" w14:textId="77777777" w:rsidTr="00186274">
        <w:tc>
          <w:tcPr>
            <w:tcW w:w="3344" w:type="dxa"/>
          </w:tcPr>
          <w:p w14:paraId="16F04DA2" w14:textId="77777777" w:rsidR="00532CF8" w:rsidRDefault="00532CF8" w:rsidP="00186274">
            <w:pPr>
              <w:rPr>
                <w:noProof/>
              </w:rPr>
            </w:pPr>
          </w:p>
        </w:tc>
        <w:tc>
          <w:tcPr>
            <w:tcW w:w="8027" w:type="dxa"/>
            <w:vAlign w:val="center"/>
          </w:tcPr>
          <w:p w14:paraId="1BDF108D" w14:textId="77777777" w:rsidR="00532CF8" w:rsidRPr="00766707" w:rsidRDefault="00532CF8" w:rsidP="00186274">
            <w:pPr>
              <w:rPr>
                <w:rStyle w:val="BusinessPerspn"/>
              </w:rPr>
            </w:pPr>
          </w:p>
        </w:tc>
      </w:tr>
      <w:tr w:rsidR="00532CF8" w14:paraId="26D5FE5A" w14:textId="77777777" w:rsidTr="00186274">
        <w:tc>
          <w:tcPr>
            <w:tcW w:w="3344" w:type="dxa"/>
          </w:tcPr>
          <w:p w14:paraId="0077EF31" w14:textId="77777777" w:rsidR="00532CF8" w:rsidRPr="00255BEB" w:rsidRDefault="00532CF8" w:rsidP="00186274"/>
          <w:p w14:paraId="141FCB53" w14:textId="77777777" w:rsidR="00532CF8" w:rsidRPr="00255BEB" w:rsidRDefault="00532CF8" w:rsidP="00186274"/>
          <w:p w14:paraId="076AFD91" w14:textId="7EC49AF1" w:rsidR="00532CF8" w:rsidRDefault="00532CF8" w:rsidP="00186274"/>
          <w:p w14:paraId="6ECA327D" w14:textId="77777777" w:rsidR="00BE2A6F" w:rsidRPr="00255BEB" w:rsidRDefault="00BE2A6F" w:rsidP="00186274"/>
          <w:p w14:paraId="2E8E4878" w14:textId="77777777" w:rsidR="00532CF8" w:rsidRPr="00255BEB" w:rsidRDefault="00532CF8" w:rsidP="00186274"/>
          <w:p w14:paraId="237EDE31" w14:textId="77777777" w:rsidR="00532CF8" w:rsidRPr="00255BEB" w:rsidRDefault="00532CF8" w:rsidP="00186274"/>
          <w:p w14:paraId="74D54236" w14:textId="77777777" w:rsidR="00532CF8" w:rsidRPr="00255BEB" w:rsidRDefault="00532CF8" w:rsidP="00186274">
            <w:pPr>
              <w:jc w:val="center"/>
            </w:pPr>
            <w:r>
              <w:rPr>
                <w:noProof/>
              </w:rPr>
              <mc:AlternateContent>
                <mc:Choice Requires="wpg">
                  <w:drawing>
                    <wp:inline distT="0" distB="0" distL="0" distR="0" wp14:anchorId="2D55FAAF" wp14:editId="567ECA24">
                      <wp:extent cx="2123620" cy="1455089"/>
                      <wp:effectExtent l="0" t="0" r="0" b="0"/>
                      <wp:docPr id="8" name="Group 8"/>
                      <wp:cNvGraphicFramePr/>
                      <a:graphic xmlns:a="http://schemas.openxmlformats.org/drawingml/2006/main">
                        <a:graphicData uri="http://schemas.microsoft.com/office/word/2010/wordprocessingGroup">
                          <wpg:wgp>
                            <wpg:cNvGrpSpPr/>
                            <wpg:grpSpPr>
                              <a:xfrm>
                                <a:off x="0" y="0"/>
                                <a:ext cx="2123620" cy="1455089"/>
                                <a:chOff x="-28755" y="563593"/>
                                <a:chExt cx="2123620" cy="1455089"/>
                              </a:xfrm>
                            </wpg:grpSpPr>
                            <pic:pic xmlns:pic="http://schemas.openxmlformats.org/drawingml/2006/picture">
                              <pic:nvPicPr>
                                <pic:cNvPr id="6" name="Picture 6"/>
                                <pic:cNvPicPr>
                                  <a:picLocks noChangeAspect="1"/>
                                </pic:cNvPicPr>
                              </pic:nvPicPr>
                              <pic:blipFill>
                                <a:blip r:embed="rId332">
                                  <a:extLst>
                                    <a:ext uri="{28A0092B-C50C-407E-A947-70E740481C1C}">
                                      <a14:useLocalDpi xmlns:a14="http://schemas.microsoft.com/office/drawing/2010/main" val="0"/>
                                    </a:ext>
                                    <a:ext uri="{837473B0-CC2E-450A-ABE3-18F120FF3D39}">
                                      <a1611:picAttrSrcUrl xmlns:a1611="http://schemas.microsoft.com/office/drawing/2016/11/main" r:id="rId333"/>
                                    </a:ext>
                                  </a:extLst>
                                </a:blip>
                                <a:stretch>
                                  <a:fillRect/>
                                </a:stretch>
                              </pic:blipFill>
                              <pic:spPr>
                                <a:xfrm>
                                  <a:off x="-28755" y="563593"/>
                                  <a:ext cx="1201492" cy="1026906"/>
                                </a:xfrm>
                                <a:prstGeom prst="rect">
                                  <a:avLst/>
                                </a:prstGeom>
                              </pic:spPr>
                            </pic:pic>
                            <wps:wsp>
                              <wps:cNvPr id="7" name="Text Box 7"/>
                              <wps:cNvSpPr txBox="1"/>
                              <wps:spPr>
                                <a:xfrm>
                                  <a:off x="0" y="1790082"/>
                                  <a:ext cx="2094865" cy="228600"/>
                                </a:xfrm>
                                <a:prstGeom prst="rect">
                                  <a:avLst/>
                                </a:prstGeom>
                                <a:solidFill>
                                  <a:prstClr val="white"/>
                                </a:solidFill>
                                <a:ln>
                                  <a:noFill/>
                                </a:ln>
                              </wps:spPr>
                              <wps:txbx>
                                <w:txbxContent>
                                  <w:p w14:paraId="3BEFFE2B" w14:textId="77777777" w:rsidR="00532CF8" w:rsidRPr="00255BEB" w:rsidRDefault="00532CF8" w:rsidP="00532CF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2D55FAAF" id="Group 8" o:spid="_x0000_s1037" style="width:167.2pt;height:114.55pt;mso-position-horizontal-relative:char;mso-position-vertical-relative:line" coordorigin="-287,5635" coordsize="21236,14550" o:gfxdata="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">
                      <v:shape id="Picture 6" o:spid="_x0000_s1038" type="#_x0000_t75" style="position:absolute;left:-287;top:5635;width:12014;height:102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">
                        <v:imagedata r:id="rId334" o:title=""/>
                      </v:shape>
                      <v:shape id="Text Box 7" o:spid="_x0000_s1039" type="#_x0000_t202" style="position:absolute;top:17900;width:20948;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" stroked="f">
                        <v:textbox style="mso-fit-shape-to-text:t">
                          <w:txbxContent>
                            <w:p w14:paraId="3BEFFE2B" w14:textId="77777777" w:rsidR="00532CF8" w:rsidRPr="00255BEB" w:rsidRDefault="00532CF8" w:rsidP="00532CF8">
                              <w:pPr>
                                <w:rPr>
                                  <w:sz w:val="18"/>
                                  <w:szCs w:val="18"/>
                                </w:rPr>
                              </w:pPr>
                            </w:p>
                          </w:txbxContent>
                        </v:textbox>
                      </v:shape>
                      <w10:anchorlock/>
                    </v:group>
                  </w:pict>
                </mc:Fallback>
              </mc:AlternateContent>
            </w:r>
          </w:p>
        </w:tc>
        <w:tc>
          <w:tcPr>
            <w:tcW w:w="8027" w:type="dxa"/>
            <w:vAlign w:val="center"/>
          </w:tcPr>
          <w:p w14:paraId="345A0E73" w14:textId="591DA2A4" w:rsidR="00532CF8" w:rsidRPr="00766707" w:rsidRDefault="00532CF8" w:rsidP="00186274">
            <w:pPr>
              <w:rPr>
                <w:rStyle w:val="BusinessPerspn"/>
              </w:rPr>
            </w:pPr>
            <w:r w:rsidRPr="00766707">
              <w:rPr>
                <w:rStyle w:val="BusinessPerspn"/>
              </w:rPr>
              <w:t xml:space="preserve">TOM ROMEO </w:t>
            </w:r>
          </w:p>
          <w:p w14:paraId="7DE91CC7" w14:textId="77777777" w:rsidR="00532CF8" w:rsidRPr="0097397D" w:rsidRDefault="00532CF8" w:rsidP="00186274">
            <w:pPr>
              <w:rPr>
                <w:rStyle w:val="BusinessName"/>
              </w:rPr>
            </w:pPr>
            <w:r w:rsidRPr="0097397D">
              <w:rPr>
                <w:rStyle w:val="BusinessName"/>
              </w:rPr>
              <w:t xml:space="preserve">APEELING IDEAS  </w:t>
            </w:r>
          </w:p>
          <w:p w14:paraId="7301F7AD" w14:textId="77777777" w:rsidR="00532CF8" w:rsidRPr="0097397D" w:rsidRDefault="00532CF8" w:rsidP="00186274">
            <w:r w:rsidRPr="0097397D">
              <w:rPr>
                <w:rStyle w:val="1stTitle"/>
              </w:rPr>
              <w:t>Telephone:</w:t>
            </w:r>
            <w:r>
              <w:rPr>
                <w:rStyle w:val="1stTitle"/>
              </w:rPr>
              <w:t xml:space="preserve">  </w:t>
            </w:r>
            <w:hyperlink r:id="rId335" w:history="1">
              <w:r w:rsidRPr="00756698">
                <w:rPr>
                  <w:rStyle w:val="Hyperlink"/>
                </w:rPr>
                <w:t>8</w:t>
              </w:r>
              <w:r w:rsidRPr="0097397D">
                <w:rPr>
                  <w:rStyle w:val="Hyperlink"/>
                </w:rPr>
                <w:t>10 338-7772</w:t>
              </w:r>
            </w:hyperlink>
            <w:r w:rsidRPr="0097397D">
              <w:t xml:space="preserve"> </w:t>
            </w:r>
          </w:p>
          <w:p w14:paraId="2D878B94" w14:textId="77777777" w:rsidR="00532CF8" w:rsidRDefault="00532CF8" w:rsidP="00186274">
            <w:pPr>
              <w:rPr>
                <w:rStyle w:val="Hyperlink"/>
              </w:rPr>
            </w:pPr>
            <w:r w:rsidRPr="0097397D">
              <w:rPr>
                <w:rStyle w:val="1stTitle"/>
              </w:rPr>
              <w:t>Email:</w:t>
            </w:r>
            <w:r>
              <w:rPr>
                <w:rStyle w:val="1stTitle"/>
              </w:rPr>
              <w:t xml:space="preserve">   </w:t>
            </w:r>
            <w:hyperlink r:id="rId336" w:history="1">
              <w:r w:rsidRPr="0097397D">
                <w:rPr>
                  <w:rStyle w:val="Hyperlink"/>
                </w:rPr>
                <w:t>apeelingideas@yahoo.com</w:t>
              </w:r>
            </w:hyperlink>
          </w:p>
          <w:p w14:paraId="44027D9D" w14:textId="77777777" w:rsidR="00532CF8" w:rsidRDefault="00532CF8" w:rsidP="00186274">
            <w:pPr>
              <w:rPr>
                <w:rStyle w:val="Hyperlink"/>
              </w:rPr>
            </w:pPr>
          </w:p>
          <w:p w14:paraId="2E99C980" w14:textId="77777777" w:rsidR="00532CF8" w:rsidRPr="00E75F2A" w:rsidRDefault="00532CF8" w:rsidP="00186274">
            <w:pPr>
              <w:rPr>
                <w:rStyle w:val="BusinessPerspn"/>
                <w:i/>
              </w:rPr>
            </w:pPr>
          </w:p>
          <w:p w14:paraId="5CD408B1" w14:textId="77777777" w:rsidR="00532CF8" w:rsidRPr="00671E84" w:rsidRDefault="00532CF8" w:rsidP="00186274">
            <w:pPr>
              <w:rPr>
                <w:rStyle w:val="BusinessPerspn"/>
              </w:rPr>
            </w:pPr>
            <w:r w:rsidRPr="00E75F2A">
              <w:rPr>
                <w:rStyle w:val="BusinessPerspn"/>
              </w:rPr>
              <w:t>DOMINIC ROMEO / HEATHER MILLER</w:t>
            </w:r>
          </w:p>
          <w:p w14:paraId="4D5E5C4C" w14:textId="77777777" w:rsidR="00532CF8" w:rsidRPr="00581D33" w:rsidRDefault="00532CF8" w:rsidP="00186274">
            <w:pPr>
              <w:rPr>
                <w:rStyle w:val="1stTitle"/>
                <w:caps/>
              </w:rPr>
            </w:pPr>
            <w:r w:rsidRPr="00E75F2A">
              <w:rPr>
                <w:rStyle w:val="BusinessName"/>
              </w:rPr>
              <w:t>Miller's Service</w:t>
            </w:r>
          </w:p>
          <w:p w14:paraId="38079BF6" w14:textId="77777777" w:rsidR="00532CF8" w:rsidRPr="00581D33" w:rsidRDefault="00532CF8" w:rsidP="00186274">
            <w:pPr>
              <w:rPr>
                <w:rStyle w:val="1stTitle"/>
              </w:rPr>
            </w:pPr>
            <w:r w:rsidRPr="00581D33">
              <w:rPr>
                <w:rStyle w:val="1stTitle"/>
              </w:rPr>
              <w:t>Address</w:t>
            </w:r>
            <w:r>
              <w:t xml:space="preserve">:  </w:t>
            </w:r>
            <w:hyperlink r:id="rId337" w:history="1">
              <w:r w:rsidRPr="00581D33">
                <w:rPr>
                  <w:rStyle w:val="Hyperlink"/>
                </w:rPr>
                <w:t xml:space="preserve">24750 Gratiot </w:t>
              </w:r>
              <w:proofErr w:type="gramStart"/>
              <w:r w:rsidRPr="00581D33">
                <w:rPr>
                  <w:rStyle w:val="Hyperlink"/>
                </w:rPr>
                <w:t>Avenue  Eastpointe</w:t>
              </w:r>
              <w:proofErr w:type="gramEnd"/>
              <w:r w:rsidRPr="00581D33">
                <w:rPr>
                  <w:rStyle w:val="Hyperlink"/>
                </w:rPr>
                <w:t>, MI  48021</w:t>
              </w:r>
            </w:hyperlink>
          </w:p>
          <w:p w14:paraId="16F709BB" w14:textId="77777777" w:rsidR="00532CF8" w:rsidRDefault="00532CF8" w:rsidP="00186274">
            <w:r w:rsidRPr="00581D33">
              <w:rPr>
                <w:rStyle w:val="1stTitle"/>
              </w:rPr>
              <w:t>Telephone</w:t>
            </w:r>
            <w:r>
              <w:t xml:space="preserve">: </w:t>
            </w:r>
            <w:hyperlink r:id="rId338" w:history="1">
              <w:r w:rsidRPr="00581D33">
                <w:rPr>
                  <w:rStyle w:val="Hyperlink"/>
                </w:rPr>
                <w:t>586-775-9529</w:t>
              </w:r>
            </w:hyperlink>
          </w:p>
          <w:p w14:paraId="5E9B7639" w14:textId="77777777" w:rsidR="00532CF8" w:rsidRDefault="00532CF8" w:rsidP="00186274">
            <w:pPr>
              <w:rPr>
                <w:rStyle w:val="BusinessPerspn"/>
              </w:rPr>
            </w:pPr>
          </w:p>
          <w:p w14:paraId="3B595394" w14:textId="77777777" w:rsidR="0092791C" w:rsidRDefault="0092791C" w:rsidP="00186274">
            <w:pPr>
              <w:rPr>
                <w:rStyle w:val="BusinessPerspn"/>
              </w:rPr>
            </w:pPr>
          </w:p>
          <w:p w14:paraId="2062583A" w14:textId="77777777" w:rsidR="0092791C" w:rsidRDefault="0092791C" w:rsidP="00186274">
            <w:pPr>
              <w:rPr>
                <w:rStyle w:val="BusinessPerspn"/>
              </w:rPr>
            </w:pPr>
          </w:p>
          <w:p w14:paraId="519A59C0" w14:textId="77777777" w:rsidR="0092791C" w:rsidRDefault="0092791C" w:rsidP="00186274">
            <w:pPr>
              <w:rPr>
                <w:rStyle w:val="BusinessPerspn"/>
              </w:rPr>
            </w:pPr>
          </w:p>
          <w:p w14:paraId="162DFA99" w14:textId="77777777" w:rsidR="0092791C" w:rsidRDefault="0092791C" w:rsidP="00186274">
            <w:pPr>
              <w:rPr>
                <w:rStyle w:val="BusinessPerspn"/>
              </w:rPr>
            </w:pPr>
          </w:p>
          <w:p w14:paraId="1E3D0ADA" w14:textId="77777777" w:rsidR="0092791C" w:rsidRDefault="0092791C" w:rsidP="00186274">
            <w:pPr>
              <w:rPr>
                <w:rStyle w:val="BusinessPerspn"/>
              </w:rPr>
            </w:pPr>
          </w:p>
        </w:tc>
      </w:tr>
    </w:tbl>
    <w:p w14:paraId="7A8B7C29" w14:textId="77777777" w:rsidR="00532CF8" w:rsidRPr="009462F7" w:rsidRDefault="00532CF8" w:rsidP="00532CF8"/>
    <w:p w14:paraId="49899755" w14:textId="5E324B25" w:rsidR="00767E2E" w:rsidRDefault="00767E2E"/>
    <w:sectPr w:rsidR="00767E2E" w:rsidSect="008B2B7F">
      <w:footerReference w:type="default" r:id="rId339"/>
      <w:pgSz w:w="12240" w:h="15840" w:code="1"/>
      <w:pgMar w:top="432" w:right="432" w:bottom="432" w:left="432"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0CE25" w14:textId="77777777" w:rsidR="00FD33E3" w:rsidRDefault="00FD33E3" w:rsidP="009D1D1E">
      <w:r>
        <w:separator/>
      </w:r>
    </w:p>
  </w:endnote>
  <w:endnote w:type="continuationSeparator" w:id="0">
    <w:p w14:paraId="58BE3E8F" w14:textId="77777777" w:rsidR="00FD33E3" w:rsidRDefault="00FD33E3" w:rsidP="009D1D1E">
      <w:r>
        <w:continuationSeparator/>
      </w:r>
    </w:p>
  </w:endnote>
  <w:endnote w:type="continuationNotice" w:id="1">
    <w:p w14:paraId="700E52E6" w14:textId="77777777" w:rsidR="00FD33E3" w:rsidRDefault="00FD3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HGGothicE">
    <w:panose1 w:val="020B0909000000000000"/>
    <w:charset w:val="80"/>
    <w:family w:val="modern"/>
    <w:pitch w:val="fixed"/>
    <w:sig w:usb0="E00002FF" w:usb1="6AC7FDFB" w:usb2="00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tencil">
    <w:panose1 w:val="040409050D0802020404"/>
    <w:charset w:val="4D"/>
    <w:family w:val="decorative"/>
    <w:pitch w:val="variable"/>
    <w:sig w:usb0="00000003" w:usb1="00000000" w:usb2="00000000" w:usb3="00000000" w:csb0="00000001" w:csb1="00000000"/>
  </w:font>
  <w:font w:name="Bradley Hand ITC">
    <w:panose1 w:val="03070402050302030203"/>
    <w:charset w:val="4D"/>
    <w:family w:val="script"/>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Amasis MT Pro Black">
    <w:panose1 w:val="02040A04050005020304"/>
    <w:charset w:val="4D"/>
    <w:family w:val="roman"/>
    <w:pitch w:val="variable"/>
    <w:sig w:usb0="A00000AF" w:usb1="4000205B" w:usb2="00000000" w:usb3="00000000" w:csb0="00000093"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D2EE7" w14:textId="389BE447" w:rsidR="008B2B7F" w:rsidRPr="008B2B7F" w:rsidRDefault="008B2B7F" w:rsidP="008B2B7F">
    <w:pPr>
      <w:tabs>
        <w:tab w:val="center" w:pos="4550"/>
        <w:tab w:val="left" w:pos="5818"/>
      </w:tabs>
      <w:ind w:right="260"/>
      <w:rPr>
        <w:color w:val="1E1E1E" w:themeColor="text2" w:themeShade="80"/>
        <w:szCs w:val="20"/>
      </w:rPr>
    </w:pPr>
    <w:r>
      <w:rPr>
        <w:color w:val="8A8A8A" w:themeColor="text2" w:themeTint="99"/>
        <w:spacing w:val="60"/>
        <w:szCs w:val="20"/>
      </w:rPr>
      <w:t xml:space="preserve">Revised:  </w:t>
    </w:r>
    <w:r>
      <w:rPr>
        <w:color w:val="8A8A8A" w:themeColor="text2" w:themeTint="99"/>
        <w:spacing w:val="60"/>
        <w:szCs w:val="20"/>
      </w:rPr>
      <w:fldChar w:fldCharType="begin"/>
    </w:r>
    <w:r>
      <w:rPr>
        <w:color w:val="8A8A8A" w:themeColor="text2" w:themeTint="99"/>
        <w:spacing w:val="60"/>
        <w:szCs w:val="20"/>
      </w:rPr>
      <w:instrText xml:space="preserve"> DATE \@ "MMMM d, yyyy" </w:instrText>
    </w:r>
    <w:r>
      <w:rPr>
        <w:color w:val="8A8A8A" w:themeColor="text2" w:themeTint="99"/>
        <w:spacing w:val="60"/>
        <w:szCs w:val="20"/>
      </w:rPr>
      <w:fldChar w:fldCharType="separate"/>
    </w:r>
    <w:r w:rsidR="000E2ABD">
      <w:rPr>
        <w:noProof/>
        <w:color w:val="8A8A8A" w:themeColor="text2" w:themeTint="99"/>
        <w:spacing w:val="60"/>
        <w:szCs w:val="20"/>
      </w:rPr>
      <w:t>November 28, 2025</w:t>
    </w:r>
    <w:r>
      <w:rPr>
        <w:color w:val="8A8A8A" w:themeColor="text2" w:themeTint="99"/>
        <w:spacing w:val="60"/>
        <w:szCs w:val="20"/>
      </w:rPr>
      <w:fldChar w:fldCharType="end"/>
    </w:r>
    <w:r>
      <w:rPr>
        <w:color w:val="8A8A8A" w:themeColor="text2" w:themeTint="99"/>
        <w:spacing w:val="60"/>
        <w:szCs w:val="20"/>
      </w:rPr>
      <w:tab/>
    </w:r>
    <w:r>
      <w:rPr>
        <w:color w:val="8A8A8A" w:themeColor="text2" w:themeTint="99"/>
        <w:spacing w:val="60"/>
        <w:szCs w:val="20"/>
      </w:rPr>
      <w:tab/>
    </w:r>
    <w:r>
      <w:rPr>
        <w:color w:val="8A8A8A" w:themeColor="text2" w:themeTint="99"/>
        <w:spacing w:val="60"/>
        <w:szCs w:val="20"/>
      </w:rPr>
      <w:tab/>
    </w:r>
    <w:r>
      <w:rPr>
        <w:color w:val="8A8A8A" w:themeColor="text2" w:themeTint="99"/>
        <w:spacing w:val="60"/>
        <w:szCs w:val="20"/>
      </w:rPr>
      <w:tab/>
    </w:r>
    <w:r>
      <w:rPr>
        <w:color w:val="8A8A8A" w:themeColor="text2" w:themeTint="99"/>
        <w:spacing w:val="60"/>
        <w:szCs w:val="20"/>
      </w:rPr>
      <w:tab/>
    </w:r>
    <w:r>
      <w:rPr>
        <w:color w:val="8A8A8A" w:themeColor="text2" w:themeTint="99"/>
        <w:spacing w:val="60"/>
        <w:szCs w:val="20"/>
      </w:rPr>
      <w:tab/>
    </w:r>
    <w:r>
      <w:rPr>
        <w:color w:val="8A8A8A" w:themeColor="text2" w:themeTint="99"/>
        <w:spacing w:val="60"/>
        <w:szCs w:val="20"/>
      </w:rPr>
      <w:tab/>
    </w:r>
    <w:r w:rsidRPr="008B2B7F">
      <w:rPr>
        <w:color w:val="8A8A8A" w:themeColor="text2" w:themeTint="99"/>
        <w:spacing w:val="60"/>
        <w:szCs w:val="20"/>
      </w:rPr>
      <w:t>Page</w:t>
    </w:r>
    <w:r w:rsidRPr="008B2B7F">
      <w:rPr>
        <w:color w:val="8A8A8A" w:themeColor="text2" w:themeTint="99"/>
        <w:szCs w:val="20"/>
      </w:rPr>
      <w:t xml:space="preserve"> </w:t>
    </w:r>
    <w:r w:rsidRPr="008B2B7F">
      <w:rPr>
        <w:color w:val="2D2D2D" w:themeColor="text2" w:themeShade="BF"/>
        <w:szCs w:val="20"/>
      </w:rPr>
      <w:fldChar w:fldCharType="begin"/>
    </w:r>
    <w:r w:rsidRPr="008B2B7F">
      <w:rPr>
        <w:color w:val="2D2D2D" w:themeColor="text2" w:themeShade="BF"/>
        <w:szCs w:val="20"/>
      </w:rPr>
      <w:instrText xml:space="preserve"> PAGE   \* MERGEFORMAT </w:instrText>
    </w:r>
    <w:r w:rsidRPr="008B2B7F">
      <w:rPr>
        <w:color w:val="2D2D2D" w:themeColor="text2" w:themeShade="BF"/>
        <w:szCs w:val="20"/>
      </w:rPr>
      <w:fldChar w:fldCharType="separate"/>
    </w:r>
    <w:r w:rsidRPr="008B2B7F">
      <w:rPr>
        <w:noProof/>
        <w:color w:val="2D2D2D" w:themeColor="text2" w:themeShade="BF"/>
        <w:szCs w:val="20"/>
      </w:rPr>
      <w:t>1</w:t>
    </w:r>
    <w:r w:rsidRPr="008B2B7F">
      <w:rPr>
        <w:color w:val="2D2D2D" w:themeColor="text2" w:themeShade="BF"/>
        <w:szCs w:val="20"/>
      </w:rPr>
      <w:fldChar w:fldCharType="end"/>
    </w:r>
    <w:r w:rsidRPr="008B2B7F">
      <w:rPr>
        <w:color w:val="2D2D2D" w:themeColor="text2" w:themeShade="BF"/>
        <w:szCs w:val="20"/>
      </w:rPr>
      <w:t xml:space="preserve"> | </w:t>
    </w:r>
    <w:r w:rsidRPr="008B2B7F">
      <w:rPr>
        <w:color w:val="2D2D2D" w:themeColor="text2" w:themeShade="BF"/>
        <w:szCs w:val="20"/>
      </w:rPr>
      <w:fldChar w:fldCharType="begin"/>
    </w:r>
    <w:r w:rsidRPr="008B2B7F">
      <w:rPr>
        <w:color w:val="2D2D2D" w:themeColor="text2" w:themeShade="BF"/>
        <w:szCs w:val="20"/>
      </w:rPr>
      <w:instrText xml:space="preserve"> NUMPAGES  \* Arabic  \* MERGEFORMAT </w:instrText>
    </w:r>
    <w:r w:rsidRPr="008B2B7F">
      <w:rPr>
        <w:color w:val="2D2D2D" w:themeColor="text2" w:themeShade="BF"/>
        <w:szCs w:val="20"/>
      </w:rPr>
      <w:fldChar w:fldCharType="separate"/>
    </w:r>
    <w:r w:rsidRPr="008B2B7F">
      <w:rPr>
        <w:noProof/>
        <w:color w:val="2D2D2D" w:themeColor="text2" w:themeShade="BF"/>
        <w:szCs w:val="20"/>
      </w:rPr>
      <w:t>1</w:t>
    </w:r>
    <w:r w:rsidRPr="008B2B7F">
      <w:rPr>
        <w:color w:val="2D2D2D" w:themeColor="text2" w:themeShade="B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A5DC5" w14:textId="77777777" w:rsidR="00FD33E3" w:rsidRDefault="00FD33E3" w:rsidP="009D1D1E">
      <w:r>
        <w:separator/>
      </w:r>
    </w:p>
  </w:footnote>
  <w:footnote w:type="continuationSeparator" w:id="0">
    <w:p w14:paraId="2980923A" w14:textId="77777777" w:rsidR="00FD33E3" w:rsidRDefault="00FD33E3" w:rsidP="009D1D1E">
      <w:r>
        <w:continuationSeparator/>
      </w:r>
    </w:p>
  </w:footnote>
  <w:footnote w:type="continuationNotice" w:id="1">
    <w:p w14:paraId="12921376" w14:textId="77777777" w:rsidR="00FD33E3" w:rsidRDefault="00FD33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4567B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50631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B6F5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BC57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692B4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6CE7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40AEA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1C86E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05F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94620A"/>
    <w:lvl w:ilvl="0">
      <w:start w:val="1"/>
      <w:numFmt w:val="bullet"/>
      <w:lvlText w:val=""/>
      <w:lvlJc w:val="left"/>
      <w:pPr>
        <w:tabs>
          <w:tab w:val="num" w:pos="360"/>
        </w:tabs>
        <w:ind w:left="360" w:hanging="360"/>
      </w:pPr>
      <w:rPr>
        <w:rFonts w:ascii="Symbol" w:hAnsi="Symbol" w:hint="default"/>
      </w:rPr>
    </w:lvl>
  </w:abstractNum>
  <w:num w:numId="1" w16cid:durableId="1096024064">
    <w:abstractNumId w:val="9"/>
  </w:num>
  <w:num w:numId="2" w16cid:durableId="98182335">
    <w:abstractNumId w:val="7"/>
  </w:num>
  <w:num w:numId="3" w16cid:durableId="836769959">
    <w:abstractNumId w:val="6"/>
  </w:num>
  <w:num w:numId="4" w16cid:durableId="281231790">
    <w:abstractNumId w:val="5"/>
  </w:num>
  <w:num w:numId="5" w16cid:durableId="449981428">
    <w:abstractNumId w:val="4"/>
  </w:num>
  <w:num w:numId="6" w16cid:durableId="186604340">
    <w:abstractNumId w:val="8"/>
  </w:num>
  <w:num w:numId="7" w16cid:durableId="1924947090">
    <w:abstractNumId w:val="3"/>
  </w:num>
  <w:num w:numId="8" w16cid:durableId="1256983381">
    <w:abstractNumId w:val="2"/>
  </w:num>
  <w:num w:numId="9" w16cid:durableId="1968969501">
    <w:abstractNumId w:val="1"/>
  </w:num>
  <w:num w:numId="10" w16cid:durableId="1422793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3"/>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wNDM2MDUwNDc0sLBU0lEKTi0uzszPAykwqgUAoxy8sSwAAAA="/>
  </w:docVars>
  <w:rsids>
    <w:rsidRoot w:val="00854343"/>
    <w:rsid w:val="00001191"/>
    <w:rsid w:val="0000182D"/>
    <w:rsid w:val="0000187C"/>
    <w:rsid w:val="00002E14"/>
    <w:rsid w:val="000032A9"/>
    <w:rsid w:val="00006442"/>
    <w:rsid w:val="00007702"/>
    <w:rsid w:val="00010310"/>
    <w:rsid w:val="000119F7"/>
    <w:rsid w:val="000123A3"/>
    <w:rsid w:val="000145D0"/>
    <w:rsid w:val="000156EA"/>
    <w:rsid w:val="00024D4E"/>
    <w:rsid w:val="000276D1"/>
    <w:rsid w:val="00030C02"/>
    <w:rsid w:val="00031179"/>
    <w:rsid w:val="00033890"/>
    <w:rsid w:val="00034C28"/>
    <w:rsid w:val="000368D6"/>
    <w:rsid w:val="00036C96"/>
    <w:rsid w:val="00040390"/>
    <w:rsid w:val="0004045A"/>
    <w:rsid w:val="00042EED"/>
    <w:rsid w:val="00044519"/>
    <w:rsid w:val="000457E9"/>
    <w:rsid w:val="00047A52"/>
    <w:rsid w:val="00051004"/>
    <w:rsid w:val="000527C7"/>
    <w:rsid w:val="00055DF1"/>
    <w:rsid w:val="000569B3"/>
    <w:rsid w:val="00061C78"/>
    <w:rsid w:val="000634BE"/>
    <w:rsid w:val="000649FA"/>
    <w:rsid w:val="0006586E"/>
    <w:rsid w:val="0007271C"/>
    <w:rsid w:val="0007357B"/>
    <w:rsid w:val="000769AC"/>
    <w:rsid w:val="00077663"/>
    <w:rsid w:val="00081491"/>
    <w:rsid w:val="0008326C"/>
    <w:rsid w:val="00085AF5"/>
    <w:rsid w:val="00091272"/>
    <w:rsid w:val="000953E8"/>
    <w:rsid w:val="00096EAC"/>
    <w:rsid w:val="000972FA"/>
    <w:rsid w:val="000A08CC"/>
    <w:rsid w:val="000A164C"/>
    <w:rsid w:val="000A2CBF"/>
    <w:rsid w:val="000A5237"/>
    <w:rsid w:val="000A5711"/>
    <w:rsid w:val="000B353F"/>
    <w:rsid w:val="000B44BF"/>
    <w:rsid w:val="000B5C3C"/>
    <w:rsid w:val="000B7ADB"/>
    <w:rsid w:val="000C1A06"/>
    <w:rsid w:val="000C3E44"/>
    <w:rsid w:val="000D6C90"/>
    <w:rsid w:val="000E00D0"/>
    <w:rsid w:val="000E0533"/>
    <w:rsid w:val="000E1DAE"/>
    <w:rsid w:val="000E2060"/>
    <w:rsid w:val="000E2ABD"/>
    <w:rsid w:val="000E398F"/>
    <w:rsid w:val="000E3E29"/>
    <w:rsid w:val="000E555E"/>
    <w:rsid w:val="000E7A36"/>
    <w:rsid w:val="000F19AE"/>
    <w:rsid w:val="000F4E8B"/>
    <w:rsid w:val="000F52E3"/>
    <w:rsid w:val="000F5B12"/>
    <w:rsid w:val="001034F2"/>
    <w:rsid w:val="0010367A"/>
    <w:rsid w:val="00104767"/>
    <w:rsid w:val="00105424"/>
    <w:rsid w:val="00105DDF"/>
    <w:rsid w:val="00106E81"/>
    <w:rsid w:val="00107905"/>
    <w:rsid w:val="00110CB7"/>
    <w:rsid w:val="00111B9D"/>
    <w:rsid w:val="0011206D"/>
    <w:rsid w:val="00113351"/>
    <w:rsid w:val="001238AC"/>
    <w:rsid w:val="00124E31"/>
    <w:rsid w:val="00130013"/>
    <w:rsid w:val="001305D9"/>
    <w:rsid w:val="00132BE6"/>
    <w:rsid w:val="00133470"/>
    <w:rsid w:val="00133A5D"/>
    <w:rsid w:val="00133D98"/>
    <w:rsid w:val="001344AA"/>
    <w:rsid w:val="00137559"/>
    <w:rsid w:val="0014143E"/>
    <w:rsid w:val="001440AC"/>
    <w:rsid w:val="0014665E"/>
    <w:rsid w:val="001471E1"/>
    <w:rsid w:val="001476A9"/>
    <w:rsid w:val="0015276B"/>
    <w:rsid w:val="0015299A"/>
    <w:rsid w:val="0015419E"/>
    <w:rsid w:val="00156EFD"/>
    <w:rsid w:val="00164463"/>
    <w:rsid w:val="0016481E"/>
    <w:rsid w:val="00165D87"/>
    <w:rsid w:val="00166566"/>
    <w:rsid w:val="00166B3F"/>
    <w:rsid w:val="00170ADA"/>
    <w:rsid w:val="0017140E"/>
    <w:rsid w:val="00171D42"/>
    <w:rsid w:val="001770EE"/>
    <w:rsid w:val="00177D43"/>
    <w:rsid w:val="00177DD4"/>
    <w:rsid w:val="00180088"/>
    <w:rsid w:val="00180E12"/>
    <w:rsid w:val="00181C95"/>
    <w:rsid w:val="00182ECB"/>
    <w:rsid w:val="00187A70"/>
    <w:rsid w:val="00187FF8"/>
    <w:rsid w:val="00191635"/>
    <w:rsid w:val="00192779"/>
    <w:rsid w:val="00195CC0"/>
    <w:rsid w:val="00195E08"/>
    <w:rsid w:val="0019677A"/>
    <w:rsid w:val="001A1F3A"/>
    <w:rsid w:val="001A2021"/>
    <w:rsid w:val="001A75B0"/>
    <w:rsid w:val="001A78E4"/>
    <w:rsid w:val="001B060A"/>
    <w:rsid w:val="001B14DE"/>
    <w:rsid w:val="001B3CD5"/>
    <w:rsid w:val="001B4B45"/>
    <w:rsid w:val="001C1428"/>
    <w:rsid w:val="001C1FCE"/>
    <w:rsid w:val="001C22FF"/>
    <w:rsid w:val="001C34A5"/>
    <w:rsid w:val="001C528E"/>
    <w:rsid w:val="001C52E0"/>
    <w:rsid w:val="001C6473"/>
    <w:rsid w:val="001C7699"/>
    <w:rsid w:val="001D04CD"/>
    <w:rsid w:val="001D645E"/>
    <w:rsid w:val="001D70FB"/>
    <w:rsid w:val="001E1F4F"/>
    <w:rsid w:val="001E53BC"/>
    <w:rsid w:val="001F1DC0"/>
    <w:rsid w:val="001F3439"/>
    <w:rsid w:val="001F52C4"/>
    <w:rsid w:val="001F6551"/>
    <w:rsid w:val="002016AB"/>
    <w:rsid w:val="00201E85"/>
    <w:rsid w:val="00202892"/>
    <w:rsid w:val="00205736"/>
    <w:rsid w:val="00205E5B"/>
    <w:rsid w:val="00206D92"/>
    <w:rsid w:val="00207792"/>
    <w:rsid w:val="00211212"/>
    <w:rsid w:val="0021127A"/>
    <w:rsid w:val="002150CB"/>
    <w:rsid w:val="002237B7"/>
    <w:rsid w:val="00225341"/>
    <w:rsid w:val="00225426"/>
    <w:rsid w:val="002267C1"/>
    <w:rsid w:val="002306FC"/>
    <w:rsid w:val="00231B40"/>
    <w:rsid w:val="0023275C"/>
    <w:rsid w:val="0023406A"/>
    <w:rsid w:val="00235005"/>
    <w:rsid w:val="002358F3"/>
    <w:rsid w:val="00237805"/>
    <w:rsid w:val="00243369"/>
    <w:rsid w:val="00244C6F"/>
    <w:rsid w:val="002466F9"/>
    <w:rsid w:val="00247CD2"/>
    <w:rsid w:val="00254C3A"/>
    <w:rsid w:val="00255BEB"/>
    <w:rsid w:val="00260B36"/>
    <w:rsid w:val="0026325A"/>
    <w:rsid w:val="0026366B"/>
    <w:rsid w:val="00264B16"/>
    <w:rsid w:val="0027112C"/>
    <w:rsid w:val="00283FFF"/>
    <w:rsid w:val="002870F0"/>
    <w:rsid w:val="002904F2"/>
    <w:rsid w:val="00290BE5"/>
    <w:rsid w:val="002916A7"/>
    <w:rsid w:val="00293E14"/>
    <w:rsid w:val="00294CA3"/>
    <w:rsid w:val="002952BE"/>
    <w:rsid w:val="002954B3"/>
    <w:rsid w:val="00296372"/>
    <w:rsid w:val="002A4AC7"/>
    <w:rsid w:val="002A5C15"/>
    <w:rsid w:val="002A74C4"/>
    <w:rsid w:val="002B15CA"/>
    <w:rsid w:val="002B15E2"/>
    <w:rsid w:val="002B5545"/>
    <w:rsid w:val="002B7C8D"/>
    <w:rsid w:val="002C2AE7"/>
    <w:rsid w:val="002C7633"/>
    <w:rsid w:val="002D0B95"/>
    <w:rsid w:val="002D2326"/>
    <w:rsid w:val="002D43DB"/>
    <w:rsid w:val="002D4BEC"/>
    <w:rsid w:val="002D7E37"/>
    <w:rsid w:val="002E1A54"/>
    <w:rsid w:val="002E303A"/>
    <w:rsid w:val="002E3754"/>
    <w:rsid w:val="002E509B"/>
    <w:rsid w:val="002E67F1"/>
    <w:rsid w:val="002E7DB3"/>
    <w:rsid w:val="002F3B06"/>
    <w:rsid w:val="002F68BB"/>
    <w:rsid w:val="003006B4"/>
    <w:rsid w:val="00301579"/>
    <w:rsid w:val="00304EE0"/>
    <w:rsid w:val="00305051"/>
    <w:rsid w:val="00313153"/>
    <w:rsid w:val="00315E85"/>
    <w:rsid w:val="00316196"/>
    <w:rsid w:val="003208F7"/>
    <w:rsid w:val="00320911"/>
    <w:rsid w:val="00322464"/>
    <w:rsid w:val="00322AE1"/>
    <w:rsid w:val="00325150"/>
    <w:rsid w:val="00325950"/>
    <w:rsid w:val="00325DCE"/>
    <w:rsid w:val="00327BDE"/>
    <w:rsid w:val="003333C1"/>
    <w:rsid w:val="003463A2"/>
    <w:rsid w:val="003468F4"/>
    <w:rsid w:val="0035701C"/>
    <w:rsid w:val="003608D9"/>
    <w:rsid w:val="00361645"/>
    <w:rsid w:val="003633D3"/>
    <w:rsid w:val="00364A7A"/>
    <w:rsid w:val="00364D2E"/>
    <w:rsid w:val="0036558E"/>
    <w:rsid w:val="00370F0D"/>
    <w:rsid w:val="003726DD"/>
    <w:rsid w:val="00372CBE"/>
    <w:rsid w:val="003756B3"/>
    <w:rsid w:val="0037642F"/>
    <w:rsid w:val="00377B35"/>
    <w:rsid w:val="00382DC1"/>
    <w:rsid w:val="00383759"/>
    <w:rsid w:val="00384A9A"/>
    <w:rsid w:val="0038740A"/>
    <w:rsid w:val="00395E61"/>
    <w:rsid w:val="00397364"/>
    <w:rsid w:val="00397399"/>
    <w:rsid w:val="003A236E"/>
    <w:rsid w:val="003A5F7D"/>
    <w:rsid w:val="003A69B4"/>
    <w:rsid w:val="003B14E2"/>
    <w:rsid w:val="003B3F8E"/>
    <w:rsid w:val="003C02CA"/>
    <w:rsid w:val="003C35B5"/>
    <w:rsid w:val="003C5016"/>
    <w:rsid w:val="003D4684"/>
    <w:rsid w:val="003D5930"/>
    <w:rsid w:val="003D77CE"/>
    <w:rsid w:val="003D7FBE"/>
    <w:rsid w:val="003E1F0A"/>
    <w:rsid w:val="003E61AF"/>
    <w:rsid w:val="003F207F"/>
    <w:rsid w:val="003F38F4"/>
    <w:rsid w:val="003F3A76"/>
    <w:rsid w:val="003F6655"/>
    <w:rsid w:val="003F6CD4"/>
    <w:rsid w:val="00400636"/>
    <w:rsid w:val="00401331"/>
    <w:rsid w:val="0040317B"/>
    <w:rsid w:val="00405C46"/>
    <w:rsid w:val="0041342D"/>
    <w:rsid w:val="00415385"/>
    <w:rsid w:val="00416701"/>
    <w:rsid w:val="00426B2F"/>
    <w:rsid w:val="00430F87"/>
    <w:rsid w:val="0043196A"/>
    <w:rsid w:val="00433019"/>
    <w:rsid w:val="00434257"/>
    <w:rsid w:val="00434C55"/>
    <w:rsid w:val="00435324"/>
    <w:rsid w:val="004356F6"/>
    <w:rsid w:val="00435CF3"/>
    <w:rsid w:val="004434CF"/>
    <w:rsid w:val="00443B05"/>
    <w:rsid w:val="0044553A"/>
    <w:rsid w:val="004541C4"/>
    <w:rsid w:val="004555EF"/>
    <w:rsid w:val="004644D3"/>
    <w:rsid w:val="0047497C"/>
    <w:rsid w:val="004765A5"/>
    <w:rsid w:val="00476AD5"/>
    <w:rsid w:val="00477DC8"/>
    <w:rsid w:val="00480A00"/>
    <w:rsid w:val="00481D89"/>
    <w:rsid w:val="00482049"/>
    <w:rsid w:val="00485266"/>
    <w:rsid w:val="00487A75"/>
    <w:rsid w:val="00490E44"/>
    <w:rsid w:val="00490E84"/>
    <w:rsid w:val="0049153B"/>
    <w:rsid w:val="004927C5"/>
    <w:rsid w:val="0049288F"/>
    <w:rsid w:val="00494107"/>
    <w:rsid w:val="0049459C"/>
    <w:rsid w:val="0049641A"/>
    <w:rsid w:val="00497827"/>
    <w:rsid w:val="004A52F0"/>
    <w:rsid w:val="004A5921"/>
    <w:rsid w:val="004A62FE"/>
    <w:rsid w:val="004B039D"/>
    <w:rsid w:val="004B10B0"/>
    <w:rsid w:val="004B334A"/>
    <w:rsid w:val="004C06E8"/>
    <w:rsid w:val="004C19BF"/>
    <w:rsid w:val="004C4F47"/>
    <w:rsid w:val="004C5731"/>
    <w:rsid w:val="004C5D71"/>
    <w:rsid w:val="004C5E15"/>
    <w:rsid w:val="004C6739"/>
    <w:rsid w:val="004C6E42"/>
    <w:rsid w:val="004D26EB"/>
    <w:rsid w:val="004D30FB"/>
    <w:rsid w:val="004D3336"/>
    <w:rsid w:val="004D543B"/>
    <w:rsid w:val="004E0E55"/>
    <w:rsid w:val="004E1E12"/>
    <w:rsid w:val="004E44BC"/>
    <w:rsid w:val="004E4535"/>
    <w:rsid w:val="004E4672"/>
    <w:rsid w:val="004E4A7D"/>
    <w:rsid w:val="004E4E5A"/>
    <w:rsid w:val="004E5B79"/>
    <w:rsid w:val="004E71F1"/>
    <w:rsid w:val="004F16E5"/>
    <w:rsid w:val="004F22E6"/>
    <w:rsid w:val="004F4E4B"/>
    <w:rsid w:val="004F7027"/>
    <w:rsid w:val="00501E72"/>
    <w:rsid w:val="00502CD5"/>
    <w:rsid w:val="005060AC"/>
    <w:rsid w:val="005062C4"/>
    <w:rsid w:val="00511249"/>
    <w:rsid w:val="00511274"/>
    <w:rsid w:val="0051148D"/>
    <w:rsid w:val="00512791"/>
    <w:rsid w:val="00514D3D"/>
    <w:rsid w:val="00515E87"/>
    <w:rsid w:val="0051614D"/>
    <w:rsid w:val="0052052D"/>
    <w:rsid w:val="00521F75"/>
    <w:rsid w:val="005249FA"/>
    <w:rsid w:val="00526236"/>
    <w:rsid w:val="00527E60"/>
    <w:rsid w:val="005309C7"/>
    <w:rsid w:val="00530AE6"/>
    <w:rsid w:val="0053254F"/>
    <w:rsid w:val="00532CF8"/>
    <w:rsid w:val="00532F2B"/>
    <w:rsid w:val="00533AA2"/>
    <w:rsid w:val="00533CD4"/>
    <w:rsid w:val="005371E7"/>
    <w:rsid w:val="005416C6"/>
    <w:rsid w:val="00542580"/>
    <w:rsid w:val="005439BA"/>
    <w:rsid w:val="00544809"/>
    <w:rsid w:val="005476B7"/>
    <w:rsid w:val="005502D3"/>
    <w:rsid w:val="005503D9"/>
    <w:rsid w:val="00550DD6"/>
    <w:rsid w:val="00552506"/>
    <w:rsid w:val="005532D7"/>
    <w:rsid w:val="00553B96"/>
    <w:rsid w:val="00554173"/>
    <w:rsid w:val="005554FE"/>
    <w:rsid w:val="005562BC"/>
    <w:rsid w:val="005638D7"/>
    <w:rsid w:val="00563E51"/>
    <w:rsid w:val="00564D18"/>
    <w:rsid w:val="00565A9A"/>
    <w:rsid w:val="00566662"/>
    <w:rsid w:val="00566A11"/>
    <w:rsid w:val="00567A44"/>
    <w:rsid w:val="0057088D"/>
    <w:rsid w:val="00571484"/>
    <w:rsid w:val="00571B64"/>
    <w:rsid w:val="0057236D"/>
    <w:rsid w:val="0057322D"/>
    <w:rsid w:val="00573649"/>
    <w:rsid w:val="005747EF"/>
    <w:rsid w:val="00574AFE"/>
    <w:rsid w:val="005807AB"/>
    <w:rsid w:val="00581D33"/>
    <w:rsid w:val="00584A7B"/>
    <w:rsid w:val="00584BBD"/>
    <w:rsid w:val="00584D45"/>
    <w:rsid w:val="00584F44"/>
    <w:rsid w:val="00586DCB"/>
    <w:rsid w:val="00587BC0"/>
    <w:rsid w:val="005911BA"/>
    <w:rsid w:val="00592687"/>
    <w:rsid w:val="005A0367"/>
    <w:rsid w:val="005A313D"/>
    <w:rsid w:val="005A37A9"/>
    <w:rsid w:val="005A724A"/>
    <w:rsid w:val="005B0489"/>
    <w:rsid w:val="005B0BDD"/>
    <w:rsid w:val="005B365C"/>
    <w:rsid w:val="005B6100"/>
    <w:rsid w:val="005B7C2C"/>
    <w:rsid w:val="005C2EBE"/>
    <w:rsid w:val="005C77DF"/>
    <w:rsid w:val="005D01A2"/>
    <w:rsid w:val="005D2146"/>
    <w:rsid w:val="005D3D85"/>
    <w:rsid w:val="005D596F"/>
    <w:rsid w:val="005D5A0A"/>
    <w:rsid w:val="005D5C26"/>
    <w:rsid w:val="005D69E3"/>
    <w:rsid w:val="005D6F3F"/>
    <w:rsid w:val="005D79DF"/>
    <w:rsid w:val="005E0BE9"/>
    <w:rsid w:val="005E17F4"/>
    <w:rsid w:val="005E3B25"/>
    <w:rsid w:val="005E4C62"/>
    <w:rsid w:val="005E7EAE"/>
    <w:rsid w:val="005F28DC"/>
    <w:rsid w:val="005F3E79"/>
    <w:rsid w:val="005F6640"/>
    <w:rsid w:val="005F77CA"/>
    <w:rsid w:val="00600835"/>
    <w:rsid w:val="006027CD"/>
    <w:rsid w:val="00603BB5"/>
    <w:rsid w:val="00605B5A"/>
    <w:rsid w:val="00614630"/>
    <w:rsid w:val="006158DE"/>
    <w:rsid w:val="006200A5"/>
    <w:rsid w:val="00620F6D"/>
    <w:rsid w:val="0062136C"/>
    <w:rsid w:val="00622F19"/>
    <w:rsid w:val="006414C5"/>
    <w:rsid w:val="0064243C"/>
    <w:rsid w:val="0064265D"/>
    <w:rsid w:val="00642729"/>
    <w:rsid w:val="006434A6"/>
    <w:rsid w:val="00643576"/>
    <w:rsid w:val="00651C7C"/>
    <w:rsid w:val="006536F7"/>
    <w:rsid w:val="00657694"/>
    <w:rsid w:val="0066265B"/>
    <w:rsid w:val="00671E84"/>
    <w:rsid w:val="0067434E"/>
    <w:rsid w:val="006745F5"/>
    <w:rsid w:val="00675673"/>
    <w:rsid w:val="0067754A"/>
    <w:rsid w:val="00677B36"/>
    <w:rsid w:val="00677CDC"/>
    <w:rsid w:val="00680162"/>
    <w:rsid w:val="006803E4"/>
    <w:rsid w:val="006809BD"/>
    <w:rsid w:val="00682792"/>
    <w:rsid w:val="006832CE"/>
    <w:rsid w:val="00683EEF"/>
    <w:rsid w:val="00687473"/>
    <w:rsid w:val="00690671"/>
    <w:rsid w:val="006914F7"/>
    <w:rsid w:val="0069388A"/>
    <w:rsid w:val="00695BD0"/>
    <w:rsid w:val="006A4614"/>
    <w:rsid w:val="006A60F6"/>
    <w:rsid w:val="006B2CDC"/>
    <w:rsid w:val="006B3565"/>
    <w:rsid w:val="006B535B"/>
    <w:rsid w:val="006B5C4A"/>
    <w:rsid w:val="006B5C57"/>
    <w:rsid w:val="006B6581"/>
    <w:rsid w:val="006B6B0B"/>
    <w:rsid w:val="006C23F0"/>
    <w:rsid w:val="006C29D4"/>
    <w:rsid w:val="006C4111"/>
    <w:rsid w:val="006C6BCD"/>
    <w:rsid w:val="006D1EBB"/>
    <w:rsid w:val="006D3067"/>
    <w:rsid w:val="006D3B30"/>
    <w:rsid w:val="006D52DE"/>
    <w:rsid w:val="006D789F"/>
    <w:rsid w:val="006D7CDE"/>
    <w:rsid w:val="006E0764"/>
    <w:rsid w:val="006E3543"/>
    <w:rsid w:val="006E3A1C"/>
    <w:rsid w:val="006E3A76"/>
    <w:rsid w:val="006E3BE5"/>
    <w:rsid w:val="006E6219"/>
    <w:rsid w:val="006F1F5A"/>
    <w:rsid w:val="006F63EC"/>
    <w:rsid w:val="006F6A1A"/>
    <w:rsid w:val="006F7D97"/>
    <w:rsid w:val="007012DC"/>
    <w:rsid w:val="00702008"/>
    <w:rsid w:val="00702398"/>
    <w:rsid w:val="0070694A"/>
    <w:rsid w:val="0071036D"/>
    <w:rsid w:val="007103A2"/>
    <w:rsid w:val="00713783"/>
    <w:rsid w:val="00716A5D"/>
    <w:rsid w:val="00716CD2"/>
    <w:rsid w:val="007206B8"/>
    <w:rsid w:val="0072256D"/>
    <w:rsid w:val="007230DD"/>
    <w:rsid w:val="007240D4"/>
    <w:rsid w:val="00725605"/>
    <w:rsid w:val="0072716C"/>
    <w:rsid w:val="00727D33"/>
    <w:rsid w:val="0073224C"/>
    <w:rsid w:val="0073258A"/>
    <w:rsid w:val="007335D8"/>
    <w:rsid w:val="00733DC4"/>
    <w:rsid w:val="00733F09"/>
    <w:rsid w:val="007348B4"/>
    <w:rsid w:val="007363EE"/>
    <w:rsid w:val="00736B32"/>
    <w:rsid w:val="0074302D"/>
    <w:rsid w:val="00743583"/>
    <w:rsid w:val="00743A69"/>
    <w:rsid w:val="0075001A"/>
    <w:rsid w:val="00750625"/>
    <w:rsid w:val="00752058"/>
    <w:rsid w:val="00753957"/>
    <w:rsid w:val="00753B1B"/>
    <w:rsid w:val="007563A4"/>
    <w:rsid w:val="00756698"/>
    <w:rsid w:val="007569DD"/>
    <w:rsid w:val="00760C13"/>
    <w:rsid w:val="0076454E"/>
    <w:rsid w:val="007656D6"/>
    <w:rsid w:val="00766707"/>
    <w:rsid w:val="00766797"/>
    <w:rsid w:val="00767E2E"/>
    <w:rsid w:val="0077048B"/>
    <w:rsid w:val="00772BE9"/>
    <w:rsid w:val="007750D4"/>
    <w:rsid w:val="00775525"/>
    <w:rsid w:val="007816DB"/>
    <w:rsid w:val="00785C94"/>
    <w:rsid w:val="007911AB"/>
    <w:rsid w:val="007914A2"/>
    <w:rsid w:val="00791660"/>
    <w:rsid w:val="00791C68"/>
    <w:rsid w:val="0079388C"/>
    <w:rsid w:val="00793F18"/>
    <w:rsid w:val="00794347"/>
    <w:rsid w:val="00797FC0"/>
    <w:rsid w:val="007A1B30"/>
    <w:rsid w:val="007A3D40"/>
    <w:rsid w:val="007A3F36"/>
    <w:rsid w:val="007A57FE"/>
    <w:rsid w:val="007A5C8D"/>
    <w:rsid w:val="007A5EEA"/>
    <w:rsid w:val="007B1ED9"/>
    <w:rsid w:val="007B2DC0"/>
    <w:rsid w:val="007C1B18"/>
    <w:rsid w:val="007C1B9F"/>
    <w:rsid w:val="007C2A24"/>
    <w:rsid w:val="007C53D7"/>
    <w:rsid w:val="007C53EB"/>
    <w:rsid w:val="007C5A31"/>
    <w:rsid w:val="007C6403"/>
    <w:rsid w:val="007D0A18"/>
    <w:rsid w:val="007D17E3"/>
    <w:rsid w:val="007D22F9"/>
    <w:rsid w:val="007D27EF"/>
    <w:rsid w:val="007D4DB3"/>
    <w:rsid w:val="007E28BC"/>
    <w:rsid w:val="007E3453"/>
    <w:rsid w:val="007E3BE7"/>
    <w:rsid w:val="007E3BFD"/>
    <w:rsid w:val="007E4988"/>
    <w:rsid w:val="007E50A9"/>
    <w:rsid w:val="007E58CC"/>
    <w:rsid w:val="007F2565"/>
    <w:rsid w:val="007F52F2"/>
    <w:rsid w:val="007F7781"/>
    <w:rsid w:val="007F7FAA"/>
    <w:rsid w:val="00800AC5"/>
    <w:rsid w:val="00800E76"/>
    <w:rsid w:val="00800FE3"/>
    <w:rsid w:val="008017F9"/>
    <w:rsid w:val="00801DAE"/>
    <w:rsid w:val="00803FB2"/>
    <w:rsid w:val="00804322"/>
    <w:rsid w:val="00806BB5"/>
    <w:rsid w:val="00806CBA"/>
    <w:rsid w:val="00806FD1"/>
    <w:rsid w:val="008113CF"/>
    <w:rsid w:val="008158B8"/>
    <w:rsid w:val="00817A8A"/>
    <w:rsid w:val="00820455"/>
    <w:rsid w:val="00820CED"/>
    <w:rsid w:val="008212C4"/>
    <w:rsid w:val="00821341"/>
    <w:rsid w:val="00821DF5"/>
    <w:rsid w:val="00823260"/>
    <w:rsid w:val="008240FD"/>
    <w:rsid w:val="00827693"/>
    <w:rsid w:val="00830FFD"/>
    <w:rsid w:val="008320B1"/>
    <w:rsid w:val="008352A8"/>
    <w:rsid w:val="0084027C"/>
    <w:rsid w:val="00840577"/>
    <w:rsid w:val="0084545E"/>
    <w:rsid w:val="00847430"/>
    <w:rsid w:val="00852A0B"/>
    <w:rsid w:val="008537A0"/>
    <w:rsid w:val="00854343"/>
    <w:rsid w:val="008546C2"/>
    <w:rsid w:val="0086162D"/>
    <w:rsid w:val="00863989"/>
    <w:rsid w:val="00863F34"/>
    <w:rsid w:val="008675D5"/>
    <w:rsid w:val="00867A67"/>
    <w:rsid w:val="0087071A"/>
    <w:rsid w:val="00877743"/>
    <w:rsid w:val="00880FA8"/>
    <w:rsid w:val="0088486C"/>
    <w:rsid w:val="0088523A"/>
    <w:rsid w:val="00887122"/>
    <w:rsid w:val="0089288D"/>
    <w:rsid w:val="00892D5E"/>
    <w:rsid w:val="00894298"/>
    <w:rsid w:val="008946B4"/>
    <w:rsid w:val="00897695"/>
    <w:rsid w:val="008A3B5C"/>
    <w:rsid w:val="008A4E05"/>
    <w:rsid w:val="008A62F5"/>
    <w:rsid w:val="008B2B7F"/>
    <w:rsid w:val="008B32AD"/>
    <w:rsid w:val="008B3910"/>
    <w:rsid w:val="008B3B1F"/>
    <w:rsid w:val="008B4412"/>
    <w:rsid w:val="008B5BF3"/>
    <w:rsid w:val="008B6367"/>
    <w:rsid w:val="008C17D8"/>
    <w:rsid w:val="008C2FD1"/>
    <w:rsid w:val="008C3267"/>
    <w:rsid w:val="008C3B77"/>
    <w:rsid w:val="008C5C16"/>
    <w:rsid w:val="008C7CD5"/>
    <w:rsid w:val="008D12D1"/>
    <w:rsid w:val="008D1382"/>
    <w:rsid w:val="008D1608"/>
    <w:rsid w:val="008D218E"/>
    <w:rsid w:val="008D27B7"/>
    <w:rsid w:val="008D4AE0"/>
    <w:rsid w:val="008D6631"/>
    <w:rsid w:val="008D6B46"/>
    <w:rsid w:val="008E0A58"/>
    <w:rsid w:val="008E267F"/>
    <w:rsid w:val="008E2DB6"/>
    <w:rsid w:val="008E3A9C"/>
    <w:rsid w:val="008E582E"/>
    <w:rsid w:val="008F5EF0"/>
    <w:rsid w:val="0090704E"/>
    <w:rsid w:val="009112F9"/>
    <w:rsid w:val="00911B25"/>
    <w:rsid w:val="00912EB9"/>
    <w:rsid w:val="00913C89"/>
    <w:rsid w:val="0091494B"/>
    <w:rsid w:val="00917C5C"/>
    <w:rsid w:val="0092019D"/>
    <w:rsid w:val="009218E3"/>
    <w:rsid w:val="009221E3"/>
    <w:rsid w:val="009241EF"/>
    <w:rsid w:val="0092498E"/>
    <w:rsid w:val="0092621E"/>
    <w:rsid w:val="0092729B"/>
    <w:rsid w:val="0092791C"/>
    <w:rsid w:val="0093095D"/>
    <w:rsid w:val="00930E27"/>
    <w:rsid w:val="00934A75"/>
    <w:rsid w:val="009356E5"/>
    <w:rsid w:val="00935B6B"/>
    <w:rsid w:val="009409C7"/>
    <w:rsid w:val="0094131E"/>
    <w:rsid w:val="0094513C"/>
    <w:rsid w:val="009462F7"/>
    <w:rsid w:val="00947561"/>
    <w:rsid w:val="00950576"/>
    <w:rsid w:val="00951F29"/>
    <w:rsid w:val="0095240C"/>
    <w:rsid w:val="00953D39"/>
    <w:rsid w:val="00954249"/>
    <w:rsid w:val="009542B1"/>
    <w:rsid w:val="00954814"/>
    <w:rsid w:val="00960356"/>
    <w:rsid w:val="0096039B"/>
    <w:rsid w:val="00961F96"/>
    <w:rsid w:val="00962E39"/>
    <w:rsid w:val="00967E0C"/>
    <w:rsid w:val="009726C3"/>
    <w:rsid w:val="0097397D"/>
    <w:rsid w:val="00975310"/>
    <w:rsid w:val="00977772"/>
    <w:rsid w:val="0098144C"/>
    <w:rsid w:val="00982BD4"/>
    <w:rsid w:val="0098516A"/>
    <w:rsid w:val="009867F4"/>
    <w:rsid w:val="00992C1C"/>
    <w:rsid w:val="0099510A"/>
    <w:rsid w:val="00996D25"/>
    <w:rsid w:val="009A053D"/>
    <w:rsid w:val="009A2121"/>
    <w:rsid w:val="009A246C"/>
    <w:rsid w:val="009A261E"/>
    <w:rsid w:val="009A5B3C"/>
    <w:rsid w:val="009A6538"/>
    <w:rsid w:val="009A6F0B"/>
    <w:rsid w:val="009A7518"/>
    <w:rsid w:val="009B0231"/>
    <w:rsid w:val="009B1132"/>
    <w:rsid w:val="009B461B"/>
    <w:rsid w:val="009B5193"/>
    <w:rsid w:val="009B6A15"/>
    <w:rsid w:val="009C0E72"/>
    <w:rsid w:val="009C125C"/>
    <w:rsid w:val="009C235A"/>
    <w:rsid w:val="009C42B6"/>
    <w:rsid w:val="009C531D"/>
    <w:rsid w:val="009D1D1E"/>
    <w:rsid w:val="009D6EC0"/>
    <w:rsid w:val="009D75EC"/>
    <w:rsid w:val="009E2103"/>
    <w:rsid w:val="009F558C"/>
    <w:rsid w:val="009F5ECA"/>
    <w:rsid w:val="00A04085"/>
    <w:rsid w:val="00A045CB"/>
    <w:rsid w:val="00A05AA4"/>
    <w:rsid w:val="00A05F86"/>
    <w:rsid w:val="00A07268"/>
    <w:rsid w:val="00A132A6"/>
    <w:rsid w:val="00A13575"/>
    <w:rsid w:val="00A17531"/>
    <w:rsid w:val="00A20BB5"/>
    <w:rsid w:val="00A20F7A"/>
    <w:rsid w:val="00A2398C"/>
    <w:rsid w:val="00A239AC"/>
    <w:rsid w:val="00A27672"/>
    <w:rsid w:val="00A318DF"/>
    <w:rsid w:val="00A31B06"/>
    <w:rsid w:val="00A31EC6"/>
    <w:rsid w:val="00A3218B"/>
    <w:rsid w:val="00A32E4F"/>
    <w:rsid w:val="00A33790"/>
    <w:rsid w:val="00A33BC3"/>
    <w:rsid w:val="00A3476E"/>
    <w:rsid w:val="00A3522A"/>
    <w:rsid w:val="00A356DB"/>
    <w:rsid w:val="00A35E41"/>
    <w:rsid w:val="00A41D39"/>
    <w:rsid w:val="00A425F2"/>
    <w:rsid w:val="00A43F4B"/>
    <w:rsid w:val="00A443A2"/>
    <w:rsid w:val="00A44AAC"/>
    <w:rsid w:val="00A457C4"/>
    <w:rsid w:val="00A45BC6"/>
    <w:rsid w:val="00A50221"/>
    <w:rsid w:val="00A5104C"/>
    <w:rsid w:val="00A53CDE"/>
    <w:rsid w:val="00A553E8"/>
    <w:rsid w:val="00A5582C"/>
    <w:rsid w:val="00A61A61"/>
    <w:rsid w:val="00A634B2"/>
    <w:rsid w:val="00A6382A"/>
    <w:rsid w:val="00A66671"/>
    <w:rsid w:val="00A67F9C"/>
    <w:rsid w:val="00A70098"/>
    <w:rsid w:val="00A70989"/>
    <w:rsid w:val="00A7258B"/>
    <w:rsid w:val="00A72C19"/>
    <w:rsid w:val="00A7450B"/>
    <w:rsid w:val="00A83626"/>
    <w:rsid w:val="00A84BCE"/>
    <w:rsid w:val="00A84EB7"/>
    <w:rsid w:val="00A8573F"/>
    <w:rsid w:val="00A86F1A"/>
    <w:rsid w:val="00A90624"/>
    <w:rsid w:val="00A90661"/>
    <w:rsid w:val="00A90AFA"/>
    <w:rsid w:val="00A90FA6"/>
    <w:rsid w:val="00A937D3"/>
    <w:rsid w:val="00A94118"/>
    <w:rsid w:val="00A97112"/>
    <w:rsid w:val="00AA3E71"/>
    <w:rsid w:val="00AA3F2F"/>
    <w:rsid w:val="00AA4162"/>
    <w:rsid w:val="00AA5A87"/>
    <w:rsid w:val="00AB246B"/>
    <w:rsid w:val="00AB4209"/>
    <w:rsid w:val="00AB4D33"/>
    <w:rsid w:val="00AB7E61"/>
    <w:rsid w:val="00AC0D7C"/>
    <w:rsid w:val="00AC16EA"/>
    <w:rsid w:val="00AC27F4"/>
    <w:rsid w:val="00AC2EE0"/>
    <w:rsid w:val="00AC3A7B"/>
    <w:rsid w:val="00AD1B43"/>
    <w:rsid w:val="00AD7812"/>
    <w:rsid w:val="00AD7DAD"/>
    <w:rsid w:val="00AE5205"/>
    <w:rsid w:val="00AE52E8"/>
    <w:rsid w:val="00AE536E"/>
    <w:rsid w:val="00AE6019"/>
    <w:rsid w:val="00AE7410"/>
    <w:rsid w:val="00AF2E80"/>
    <w:rsid w:val="00AF604E"/>
    <w:rsid w:val="00AF65BA"/>
    <w:rsid w:val="00AF6C1C"/>
    <w:rsid w:val="00B032EB"/>
    <w:rsid w:val="00B03DBE"/>
    <w:rsid w:val="00B05BEE"/>
    <w:rsid w:val="00B07FBE"/>
    <w:rsid w:val="00B10DB6"/>
    <w:rsid w:val="00B1327F"/>
    <w:rsid w:val="00B13C99"/>
    <w:rsid w:val="00B1601C"/>
    <w:rsid w:val="00B210F8"/>
    <w:rsid w:val="00B27510"/>
    <w:rsid w:val="00B30AD6"/>
    <w:rsid w:val="00B33C36"/>
    <w:rsid w:val="00B3735C"/>
    <w:rsid w:val="00B416BC"/>
    <w:rsid w:val="00B42507"/>
    <w:rsid w:val="00B46D1C"/>
    <w:rsid w:val="00B4740C"/>
    <w:rsid w:val="00B54F4C"/>
    <w:rsid w:val="00B64C8E"/>
    <w:rsid w:val="00B6510A"/>
    <w:rsid w:val="00B71BC6"/>
    <w:rsid w:val="00B73113"/>
    <w:rsid w:val="00B7505F"/>
    <w:rsid w:val="00B81E1B"/>
    <w:rsid w:val="00B82CC0"/>
    <w:rsid w:val="00B90B8B"/>
    <w:rsid w:val="00B9180C"/>
    <w:rsid w:val="00B948DA"/>
    <w:rsid w:val="00B955EE"/>
    <w:rsid w:val="00B973C3"/>
    <w:rsid w:val="00BA267D"/>
    <w:rsid w:val="00BA4CB3"/>
    <w:rsid w:val="00BB2538"/>
    <w:rsid w:val="00BB2F33"/>
    <w:rsid w:val="00BB43FC"/>
    <w:rsid w:val="00BB5921"/>
    <w:rsid w:val="00BC4589"/>
    <w:rsid w:val="00BC7B9D"/>
    <w:rsid w:val="00BD0668"/>
    <w:rsid w:val="00BD0AF0"/>
    <w:rsid w:val="00BD2075"/>
    <w:rsid w:val="00BD37F0"/>
    <w:rsid w:val="00BD62E0"/>
    <w:rsid w:val="00BD6DDE"/>
    <w:rsid w:val="00BE083F"/>
    <w:rsid w:val="00BE2A6F"/>
    <w:rsid w:val="00BE3909"/>
    <w:rsid w:val="00BE3DE8"/>
    <w:rsid w:val="00BE4B94"/>
    <w:rsid w:val="00BE613D"/>
    <w:rsid w:val="00BF70B9"/>
    <w:rsid w:val="00C01FBA"/>
    <w:rsid w:val="00C038D5"/>
    <w:rsid w:val="00C04CBC"/>
    <w:rsid w:val="00C04F39"/>
    <w:rsid w:val="00C065F5"/>
    <w:rsid w:val="00C07FEB"/>
    <w:rsid w:val="00C17044"/>
    <w:rsid w:val="00C21870"/>
    <w:rsid w:val="00C22376"/>
    <w:rsid w:val="00C22C61"/>
    <w:rsid w:val="00C268AC"/>
    <w:rsid w:val="00C2765F"/>
    <w:rsid w:val="00C3120C"/>
    <w:rsid w:val="00C317C4"/>
    <w:rsid w:val="00C330F6"/>
    <w:rsid w:val="00C366EA"/>
    <w:rsid w:val="00C370D1"/>
    <w:rsid w:val="00C4042E"/>
    <w:rsid w:val="00C42019"/>
    <w:rsid w:val="00C46786"/>
    <w:rsid w:val="00C47900"/>
    <w:rsid w:val="00C506B7"/>
    <w:rsid w:val="00C51CB5"/>
    <w:rsid w:val="00C522F6"/>
    <w:rsid w:val="00C52BDB"/>
    <w:rsid w:val="00C53398"/>
    <w:rsid w:val="00C53BD3"/>
    <w:rsid w:val="00C55596"/>
    <w:rsid w:val="00C61329"/>
    <w:rsid w:val="00C65046"/>
    <w:rsid w:val="00C7008B"/>
    <w:rsid w:val="00C7069D"/>
    <w:rsid w:val="00C7227E"/>
    <w:rsid w:val="00C72B02"/>
    <w:rsid w:val="00C72B5D"/>
    <w:rsid w:val="00C74A7E"/>
    <w:rsid w:val="00C75B5A"/>
    <w:rsid w:val="00C81028"/>
    <w:rsid w:val="00C818E5"/>
    <w:rsid w:val="00C819C2"/>
    <w:rsid w:val="00C831DC"/>
    <w:rsid w:val="00C843A5"/>
    <w:rsid w:val="00C8444D"/>
    <w:rsid w:val="00C908F5"/>
    <w:rsid w:val="00C9177D"/>
    <w:rsid w:val="00C91CB6"/>
    <w:rsid w:val="00C93036"/>
    <w:rsid w:val="00C9684E"/>
    <w:rsid w:val="00C96B24"/>
    <w:rsid w:val="00C96B9C"/>
    <w:rsid w:val="00C97FF2"/>
    <w:rsid w:val="00CA4F9E"/>
    <w:rsid w:val="00CA5A4E"/>
    <w:rsid w:val="00CA6AA1"/>
    <w:rsid w:val="00CB2D47"/>
    <w:rsid w:val="00CB32CA"/>
    <w:rsid w:val="00CB4861"/>
    <w:rsid w:val="00CB4898"/>
    <w:rsid w:val="00CB5278"/>
    <w:rsid w:val="00CB622E"/>
    <w:rsid w:val="00CB693B"/>
    <w:rsid w:val="00CB6F27"/>
    <w:rsid w:val="00CB73A2"/>
    <w:rsid w:val="00CC06FB"/>
    <w:rsid w:val="00CC0D35"/>
    <w:rsid w:val="00CC300E"/>
    <w:rsid w:val="00CC43B1"/>
    <w:rsid w:val="00CC46F3"/>
    <w:rsid w:val="00CC738B"/>
    <w:rsid w:val="00CC75CB"/>
    <w:rsid w:val="00CD7A12"/>
    <w:rsid w:val="00CE0B03"/>
    <w:rsid w:val="00CE1866"/>
    <w:rsid w:val="00CE71EF"/>
    <w:rsid w:val="00CF0852"/>
    <w:rsid w:val="00CF1BD6"/>
    <w:rsid w:val="00CF3AD6"/>
    <w:rsid w:val="00CF41FF"/>
    <w:rsid w:val="00CF45EE"/>
    <w:rsid w:val="00CF6CB6"/>
    <w:rsid w:val="00CF7EFD"/>
    <w:rsid w:val="00D03B10"/>
    <w:rsid w:val="00D044FF"/>
    <w:rsid w:val="00D04FF0"/>
    <w:rsid w:val="00D0710A"/>
    <w:rsid w:val="00D100FE"/>
    <w:rsid w:val="00D10E0B"/>
    <w:rsid w:val="00D11688"/>
    <w:rsid w:val="00D123EA"/>
    <w:rsid w:val="00D1509E"/>
    <w:rsid w:val="00D17054"/>
    <w:rsid w:val="00D17246"/>
    <w:rsid w:val="00D201FF"/>
    <w:rsid w:val="00D22604"/>
    <w:rsid w:val="00D22913"/>
    <w:rsid w:val="00D25E6D"/>
    <w:rsid w:val="00D30DAB"/>
    <w:rsid w:val="00D33490"/>
    <w:rsid w:val="00D36BF9"/>
    <w:rsid w:val="00D416B1"/>
    <w:rsid w:val="00D42A85"/>
    <w:rsid w:val="00D43446"/>
    <w:rsid w:val="00D44561"/>
    <w:rsid w:val="00D5067C"/>
    <w:rsid w:val="00D50974"/>
    <w:rsid w:val="00D536FD"/>
    <w:rsid w:val="00D540F2"/>
    <w:rsid w:val="00D5429F"/>
    <w:rsid w:val="00D54A7E"/>
    <w:rsid w:val="00D56AE9"/>
    <w:rsid w:val="00D6007C"/>
    <w:rsid w:val="00D62087"/>
    <w:rsid w:val="00D6338F"/>
    <w:rsid w:val="00D679A0"/>
    <w:rsid w:val="00D7456F"/>
    <w:rsid w:val="00D74AD8"/>
    <w:rsid w:val="00D74C84"/>
    <w:rsid w:val="00D81B26"/>
    <w:rsid w:val="00D82E39"/>
    <w:rsid w:val="00D85F3E"/>
    <w:rsid w:val="00D87529"/>
    <w:rsid w:val="00D922D3"/>
    <w:rsid w:val="00D92407"/>
    <w:rsid w:val="00D95300"/>
    <w:rsid w:val="00D957CB"/>
    <w:rsid w:val="00D95A1E"/>
    <w:rsid w:val="00D96350"/>
    <w:rsid w:val="00D96723"/>
    <w:rsid w:val="00D97FD7"/>
    <w:rsid w:val="00DA2B5C"/>
    <w:rsid w:val="00DA31B5"/>
    <w:rsid w:val="00DA5B76"/>
    <w:rsid w:val="00DA65DC"/>
    <w:rsid w:val="00DB0FF7"/>
    <w:rsid w:val="00DB1930"/>
    <w:rsid w:val="00DB2B3F"/>
    <w:rsid w:val="00DB4D56"/>
    <w:rsid w:val="00DB5C69"/>
    <w:rsid w:val="00DB6182"/>
    <w:rsid w:val="00DC375A"/>
    <w:rsid w:val="00DC3FBB"/>
    <w:rsid w:val="00DC4447"/>
    <w:rsid w:val="00DC4D19"/>
    <w:rsid w:val="00DC63E6"/>
    <w:rsid w:val="00DD0EAB"/>
    <w:rsid w:val="00DD17F8"/>
    <w:rsid w:val="00DD3D73"/>
    <w:rsid w:val="00DD5107"/>
    <w:rsid w:val="00DD5245"/>
    <w:rsid w:val="00DE43C3"/>
    <w:rsid w:val="00DF1693"/>
    <w:rsid w:val="00DF19E4"/>
    <w:rsid w:val="00DF264E"/>
    <w:rsid w:val="00DF2AFE"/>
    <w:rsid w:val="00DF501E"/>
    <w:rsid w:val="00DF6DD7"/>
    <w:rsid w:val="00E0184C"/>
    <w:rsid w:val="00E02848"/>
    <w:rsid w:val="00E034B1"/>
    <w:rsid w:val="00E039B3"/>
    <w:rsid w:val="00E07A6F"/>
    <w:rsid w:val="00E13841"/>
    <w:rsid w:val="00E15CEA"/>
    <w:rsid w:val="00E1604D"/>
    <w:rsid w:val="00E16383"/>
    <w:rsid w:val="00E2781E"/>
    <w:rsid w:val="00E308F2"/>
    <w:rsid w:val="00E30BB6"/>
    <w:rsid w:val="00E31732"/>
    <w:rsid w:val="00E341DD"/>
    <w:rsid w:val="00E36F77"/>
    <w:rsid w:val="00E37F16"/>
    <w:rsid w:val="00E41B8C"/>
    <w:rsid w:val="00E41DAD"/>
    <w:rsid w:val="00E42278"/>
    <w:rsid w:val="00E4262B"/>
    <w:rsid w:val="00E42984"/>
    <w:rsid w:val="00E44862"/>
    <w:rsid w:val="00E46823"/>
    <w:rsid w:val="00E5225D"/>
    <w:rsid w:val="00E54BC5"/>
    <w:rsid w:val="00E554D1"/>
    <w:rsid w:val="00E55C31"/>
    <w:rsid w:val="00E57DB2"/>
    <w:rsid w:val="00E57F64"/>
    <w:rsid w:val="00E60D11"/>
    <w:rsid w:val="00E64E49"/>
    <w:rsid w:val="00E6591F"/>
    <w:rsid w:val="00E6671C"/>
    <w:rsid w:val="00E67DC4"/>
    <w:rsid w:val="00E71B73"/>
    <w:rsid w:val="00E74ABE"/>
    <w:rsid w:val="00E75F2A"/>
    <w:rsid w:val="00E76D08"/>
    <w:rsid w:val="00E8211E"/>
    <w:rsid w:val="00E828B0"/>
    <w:rsid w:val="00E83535"/>
    <w:rsid w:val="00E83B8B"/>
    <w:rsid w:val="00E844C0"/>
    <w:rsid w:val="00E86571"/>
    <w:rsid w:val="00E86C14"/>
    <w:rsid w:val="00E9041D"/>
    <w:rsid w:val="00E90BF7"/>
    <w:rsid w:val="00E92F7A"/>
    <w:rsid w:val="00E9694C"/>
    <w:rsid w:val="00E97C68"/>
    <w:rsid w:val="00EA0FDB"/>
    <w:rsid w:val="00EA32FD"/>
    <w:rsid w:val="00EA5024"/>
    <w:rsid w:val="00EA5369"/>
    <w:rsid w:val="00EA693B"/>
    <w:rsid w:val="00EB7981"/>
    <w:rsid w:val="00EC130D"/>
    <w:rsid w:val="00EC2C5A"/>
    <w:rsid w:val="00EC6089"/>
    <w:rsid w:val="00EC7EDC"/>
    <w:rsid w:val="00ED00CC"/>
    <w:rsid w:val="00ED05D5"/>
    <w:rsid w:val="00ED193D"/>
    <w:rsid w:val="00ED2F04"/>
    <w:rsid w:val="00ED48E9"/>
    <w:rsid w:val="00ED51D7"/>
    <w:rsid w:val="00ED5518"/>
    <w:rsid w:val="00ED6D7D"/>
    <w:rsid w:val="00ED7AD0"/>
    <w:rsid w:val="00EE1D83"/>
    <w:rsid w:val="00EE2EF0"/>
    <w:rsid w:val="00EE6AE4"/>
    <w:rsid w:val="00EF203C"/>
    <w:rsid w:val="00EF3259"/>
    <w:rsid w:val="00EF518E"/>
    <w:rsid w:val="00EF6B2C"/>
    <w:rsid w:val="00F0157C"/>
    <w:rsid w:val="00F056C4"/>
    <w:rsid w:val="00F05FD1"/>
    <w:rsid w:val="00F10711"/>
    <w:rsid w:val="00F115F0"/>
    <w:rsid w:val="00F11B04"/>
    <w:rsid w:val="00F122BE"/>
    <w:rsid w:val="00F14E2E"/>
    <w:rsid w:val="00F201AF"/>
    <w:rsid w:val="00F21D07"/>
    <w:rsid w:val="00F250E2"/>
    <w:rsid w:val="00F302B4"/>
    <w:rsid w:val="00F37D80"/>
    <w:rsid w:val="00F45F70"/>
    <w:rsid w:val="00F47245"/>
    <w:rsid w:val="00F5252C"/>
    <w:rsid w:val="00F537AF"/>
    <w:rsid w:val="00F62497"/>
    <w:rsid w:val="00F62B27"/>
    <w:rsid w:val="00F65622"/>
    <w:rsid w:val="00F67EAF"/>
    <w:rsid w:val="00F716DB"/>
    <w:rsid w:val="00F728DB"/>
    <w:rsid w:val="00F7443D"/>
    <w:rsid w:val="00F766AC"/>
    <w:rsid w:val="00F81893"/>
    <w:rsid w:val="00F871F5"/>
    <w:rsid w:val="00F87E3E"/>
    <w:rsid w:val="00F908EC"/>
    <w:rsid w:val="00F91161"/>
    <w:rsid w:val="00F917E8"/>
    <w:rsid w:val="00F928EA"/>
    <w:rsid w:val="00F9440C"/>
    <w:rsid w:val="00F94497"/>
    <w:rsid w:val="00F96864"/>
    <w:rsid w:val="00F976C7"/>
    <w:rsid w:val="00F978C7"/>
    <w:rsid w:val="00F97B4F"/>
    <w:rsid w:val="00FA44B8"/>
    <w:rsid w:val="00FB2B0F"/>
    <w:rsid w:val="00FB36F5"/>
    <w:rsid w:val="00FB7738"/>
    <w:rsid w:val="00FC0165"/>
    <w:rsid w:val="00FC0A27"/>
    <w:rsid w:val="00FC1CEB"/>
    <w:rsid w:val="00FC1EC6"/>
    <w:rsid w:val="00FC35D8"/>
    <w:rsid w:val="00FC3789"/>
    <w:rsid w:val="00FC41A0"/>
    <w:rsid w:val="00FC5EB7"/>
    <w:rsid w:val="00FC7A64"/>
    <w:rsid w:val="00FD18AC"/>
    <w:rsid w:val="00FD2200"/>
    <w:rsid w:val="00FD316E"/>
    <w:rsid w:val="00FD33E3"/>
    <w:rsid w:val="00FD43A2"/>
    <w:rsid w:val="00FD4E33"/>
    <w:rsid w:val="00FD6A09"/>
    <w:rsid w:val="00FE03E4"/>
    <w:rsid w:val="00FE4704"/>
    <w:rsid w:val="00FE5068"/>
    <w:rsid w:val="00FE50A5"/>
    <w:rsid w:val="00FE5F77"/>
    <w:rsid w:val="00FE613C"/>
    <w:rsid w:val="00FE65E0"/>
    <w:rsid w:val="00FE7B95"/>
    <w:rsid w:val="00FE7E24"/>
    <w:rsid w:val="6881B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1D4B31"/>
  <w15:chartTrackingRefBased/>
  <w15:docId w15:val="{F6840845-8417-4C2A-B612-FA098665A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D45"/>
    <w:rPr>
      <w:rFonts w:ascii="Century Schoolbook" w:hAnsi="Century Schoolbook"/>
      <w:sz w:val="20"/>
    </w:rPr>
  </w:style>
  <w:style w:type="paragraph" w:styleId="Heading1">
    <w:name w:val="heading 1"/>
    <w:basedOn w:val="Normal"/>
    <w:next w:val="Normal"/>
    <w:link w:val="Heading1Char"/>
    <w:uiPriority w:val="9"/>
    <w:qFormat/>
    <w:rsid w:val="00854343"/>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854343"/>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854343"/>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854343"/>
    <w:pPr>
      <w:keepNext/>
      <w:keepLines/>
      <w:spacing w:before="12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854343"/>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854343"/>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854343"/>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854343"/>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854343"/>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343"/>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854343"/>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854343"/>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854343"/>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854343"/>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854343"/>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854343"/>
    <w:rPr>
      <w:i/>
      <w:iCs/>
    </w:rPr>
  </w:style>
  <w:style w:type="character" w:customStyle="1" w:styleId="Heading8Char">
    <w:name w:val="Heading 8 Char"/>
    <w:basedOn w:val="DefaultParagraphFont"/>
    <w:link w:val="Heading8"/>
    <w:uiPriority w:val="9"/>
    <w:semiHidden/>
    <w:rsid w:val="00854343"/>
    <w:rPr>
      <w:b/>
      <w:bCs/>
    </w:rPr>
  </w:style>
  <w:style w:type="character" w:customStyle="1" w:styleId="Heading9Char">
    <w:name w:val="Heading 9 Char"/>
    <w:basedOn w:val="DefaultParagraphFont"/>
    <w:link w:val="Heading9"/>
    <w:uiPriority w:val="9"/>
    <w:semiHidden/>
    <w:rsid w:val="00854343"/>
    <w:rPr>
      <w:i/>
      <w:iCs/>
    </w:rPr>
  </w:style>
  <w:style w:type="paragraph" w:styleId="Caption">
    <w:name w:val="caption"/>
    <w:basedOn w:val="Normal"/>
    <w:next w:val="Normal"/>
    <w:uiPriority w:val="35"/>
    <w:semiHidden/>
    <w:unhideWhenUsed/>
    <w:qFormat/>
    <w:rsid w:val="00854343"/>
    <w:rPr>
      <w:b/>
      <w:bCs/>
      <w:sz w:val="18"/>
      <w:szCs w:val="18"/>
    </w:rPr>
  </w:style>
  <w:style w:type="paragraph" w:styleId="Title">
    <w:name w:val="Title"/>
    <w:basedOn w:val="Normal"/>
    <w:next w:val="Normal"/>
    <w:link w:val="TitleChar"/>
    <w:uiPriority w:val="10"/>
    <w:qFormat/>
    <w:rsid w:val="001D70FB"/>
    <w:pPr>
      <w:contextualSpacing/>
      <w:jc w:val="center"/>
    </w:pPr>
    <w:rPr>
      <w:rFonts w:eastAsiaTheme="majorEastAsia" w:cstheme="majorBidi"/>
      <w:b/>
      <w:bCs/>
      <w:color w:val="3D3D3D" w:themeColor="text2"/>
      <w:spacing w:val="-7"/>
      <w:sz w:val="48"/>
      <w:szCs w:val="48"/>
      <w:u w:val="single"/>
    </w:rPr>
  </w:style>
  <w:style w:type="character" w:customStyle="1" w:styleId="TitleChar">
    <w:name w:val="Title Char"/>
    <w:basedOn w:val="DefaultParagraphFont"/>
    <w:link w:val="Title"/>
    <w:uiPriority w:val="10"/>
    <w:rsid w:val="001D70FB"/>
    <w:rPr>
      <w:rFonts w:ascii="Century Schoolbook" w:eastAsiaTheme="majorEastAsia" w:hAnsi="Century Schoolbook" w:cstheme="majorBidi"/>
      <w:b/>
      <w:bCs/>
      <w:color w:val="3D3D3D" w:themeColor="text2"/>
      <w:spacing w:val="-7"/>
      <w:sz w:val="48"/>
      <w:szCs w:val="48"/>
      <w:u w:val="single"/>
    </w:rPr>
  </w:style>
  <w:style w:type="paragraph" w:styleId="Subtitle">
    <w:name w:val="Subtitle"/>
    <w:basedOn w:val="Normal"/>
    <w:next w:val="Normal"/>
    <w:link w:val="SubtitleChar"/>
    <w:uiPriority w:val="11"/>
    <w:qFormat/>
    <w:rsid w:val="00854343"/>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54343"/>
    <w:rPr>
      <w:rFonts w:asciiTheme="majorHAnsi" w:eastAsiaTheme="majorEastAsia" w:hAnsiTheme="majorHAnsi" w:cstheme="majorBidi"/>
      <w:sz w:val="24"/>
      <w:szCs w:val="24"/>
    </w:rPr>
  </w:style>
  <w:style w:type="character" w:styleId="Strong">
    <w:name w:val="Strong"/>
    <w:basedOn w:val="DefaultParagraphFont"/>
    <w:uiPriority w:val="22"/>
    <w:qFormat/>
    <w:rsid w:val="00854343"/>
    <w:rPr>
      <w:b/>
      <w:bCs/>
      <w:color w:val="auto"/>
    </w:rPr>
  </w:style>
  <w:style w:type="character" w:styleId="Emphasis">
    <w:name w:val="Emphasis"/>
    <w:basedOn w:val="DefaultParagraphFont"/>
    <w:uiPriority w:val="20"/>
    <w:qFormat/>
    <w:rsid w:val="00854343"/>
    <w:rPr>
      <w:i/>
      <w:iCs/>
      <w:color w:val="auto"/>
    </w:rPr>
  </w:style>
  <w:style w:type="paragraph" w:styleId="NoSpacing">
    <w:name w:val="No Spacing"/>
    <w:uiPriority w:val="1"/>
    <w:qFormat/>
    <w:rsid w:val="00854343"/>
  </w:style>
  <w:style w:type="paragraph" w:styleId="Quote">
    <w:name w:val="Quote"/>
    <w:basedOn w:val="Normal"/>
    <w:next w:val="Normal"/>
    <w:link w:val="QuoteChar"/>
    <w:uiPriority w:val="29"/>
    <w:qFormat/>
    <w:rsid w:val="00854343"/>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854343"/>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85434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854343"/>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854343"/>
    <w:rPr>
      <w:i/>
      <w:iCs/>
      <w:color w:val="auto"/>
    </w:rPr>
  </w:style>
  <w:style w:type="character" w:styleId="IntenseEmphasis">
    <w:name w:val="Intense Emphasis"/>
    <w:basedOn w:val="DefaultParagraphFont"/>
    <w:uiPriority w:val="21"/>
    <w:qFormat/>
    <w:rsid w:val="00854343"/>
    <w:rPr>
      <w:b/>
      <w:bCs/>
      <w:i/>
      <w:iCs/>
      <w:color w:val="auto"/>
    </w:rPr>
  </w:style>
  <w:style w:type="character" w:styleId="SubtleReference">
    <w:name w:val="Subtle Reference"/>
    <w:basedOn w:val="DefaultParagraphFont"/>
    <w:uiPriority w:val="31"/>
    <w:qFormat/>
    <w:rsid w:val="00854343"/>
    <w:rPr>
      <w:smallCaps/>
      <w:color w:val="auto"/>
      <w:u w:val="single" w:color="7F7F7F" w:themeColor="text1" w:themeTint="80"/>
    </w:rPr>
  </w:style>
  <w:style w:type="character" w:styleId="IntenseReference">
    <w:name w:val="Intense Reference"/>
    <w:basedOn w:val="DefaultParagraphFont"/>
    <w:uiPriority w:val="32"/>
    <w:qFormat/>
    <w:rsid w:val="00854343"/>
    <w:rPr>
      <w:b/>
      <w:bCs/>
      <w:smallCaps/>
      <w:color w:val="auto"/>
      <w:u w:val="single"/>
    </w:rPr>
  </w:style>
  <w:style w:type="character" w:styleId="BookTitle">
    <w:name w:val="Book Title"/>
    <w:basedOn w:val="DefaultParagraphFont"/>
    <w:uiPriority w:val="33"/>
    <w:qFormat/>
    <w:rsid w:val="00854343"/>
    <w:rPr>
      <w:b/>
      <w:bCs/>
      <w:smallCaps/>
      <w:color w:val="auto"/>
    </w:rPr>
  </w:style>
  <w:style w:type="paragraph" w:styleId="TOCHeading">
    <w:name w:val="TOC Heading"/>
    <w:basedOn w:val="Heading1"/>
    <w:next w:val="Normal"/>
    <w:uiPriority w:val="39"/>
    <w:semiHidden/>
    <w:unhideWhenUsed/>
    <w:qFormat/>
    <w:rsid w:val="00854343"/>
    <w:pPr>
      <w:outlineLvl w:val="9"/>
    </w:pPr>
  </w:style>
  <w:style w:type="character" w:customStyle="1" w:styleId="1stGen">
    <w:name w:val="1stGen"/>
    <w:basedOn w:val="DefaultParagraphFont"/>
    <w:uiPriority w:val="1"/>
    <w:qFormat/>
    <w:rsid w:val="00F716DB"/>
    <w:rPr>
      <w:rFonts w:ascii="Century Schoolbook" w:hAnsi="Century Schoolbook"/>
      <w:b/>
      <w:color w:val="7030A0"/>
      <w:sz w:val="22"/>
    </w:rPr>
  </w:style>
  <w:style w:type="character" w:customStyle="1" w:styleId="1stTitle">
    <w:name w:val="1st Title"/>
    <w:basedOn w:val="DefaultParagraphFont"/>
    <w:uiPriority w:val="1"/>
    <w:qFormat/>
    <w:rsid w:val="008537A0"/>
    <w:rPr>
      <w:rFonts w:ascii="Century Schoolbook" w:hAnsi="Century Schoolbook"/>
      <w:b/>
      <w:i/>
      <w:color w:val="auto"/>
      <w:sz w:val="20"/>
    </w:rPr>
  </w:style>
  <w:style w:type="table" w:customStyle="1" w:styleId="TableGrid1">
    <w:name w:val="Table Grid1"/>
    <w:rsid w:val="0073258A"/>
    <w:tblPr>
      <w:tblCellMar>
        <w:top w:w="0" w:type="dxa"/>
        <w:left w:w="0" w:type="dxa"/>
        <w:bottom w:w="0" w:type="dxa"/>
        <w:right w:w="0" w:type="dxa"/>
      </w:tblCellMar>
    </w:tblPr>
  </w:style>
  <w:style w:type="character" w:customStyle="1" w:styleId="2ndGen">
    <w:name w:val="2ndGen"/>
    <w:basedOn w:val="DefaultParagraphFont"/>
    <w:uiPriority w:val="1"/>
    <w:qFormat/>
    <w:rsid w:val="003D5930"/>
    <w:rPr>
      <w:b/>
      <w:color w:val="C99137"/>
      <w:sz w:val="20"/>
    </w:rPr>
  </w:style>
  <w:style w:type="character" w:customStyle="1" w:styleId="3rdGen">
    <w:name w:val="3rdGen"/>
    <w:basedOn w:val="DefaultParagraphFont"/>
    <w:uiPriority w:val="1"/>
    <w:qFormat/>
    <w:rsid w:val="008537A0"/>
    <w:rPr>
      <w:b/>
      <w:color w:val="0070C0"/>
    </w:rPr>
  </w:style>
  <w:style w:type="character" w:styleId="Hyperlink">
    <w:name w:val="Hyperlink"/>
    <w:basedOn w:val="DefaultParagraphFont"/>
    <w:uiPriority w:val="99"/>
    <w:unhideWhenUsed/>
    <w:rsid w:val="003D5930"/>
    <w:rPr>
      <w:rFonts w:ascii="Century Schoolbook" w:hAnsi="Century Schoolbook"/>
      <w:b w:val="0"/>
      <w:i/>
      <w:color w:val="C00000"/>
      <w:sz w:val="20"/>
      <w:u w:val="single"/>
    </w:rPr>
  </w:style>
  <w:style w:type="character" w:customStyle="1" w:styleId="4thGen">
    <w:name w:val="4thGen"/>
    <w:basedOn w:val="DefaultParagraphFont"/>
    <w:uiPriority w:val="1"/>
    <w:qFormat/>
    <w:rsid w:val="008537A0"/>
    <w:rPr>
      <w:rFonts w:ascii="Century Schoolbook" w:hAnsi="Century Schoolbook"/>
      <w:b/>
      <w:color w:val="B64AB3"/>
      <w:sz w:val="20"/>
    </w:rPr>
  </w:style>
  <w:style w:type="character" w:customStyle="1" w:styleId="5thGen">
    <w:name w:val="5thGen"/>
    <w:basedOn w:val="DefaultParagraphFont"/>
    <w:uiPriority w:val="1"/>
    <w:qFormat/>
    <w:rsid w:val="008537A0"/>
    <w:rPr>
      <w:b/>
      <w:color w:val="777749"/>
    </w:rPr>
  </w:style>
  <w:style w:type="character" w:styleId="FollowedHyperlink">
    <w:name w:val="FollowedHyperlink"/>
    <w:basedOn w:val="Hyperlink"/>
    <w:uiPriority w:val="99"/>
    <w:unhideWhenUsed/>
    <w:rsid w:val="00B64C8E"/>
    <w:rPr>
      <w:rFonts w:ascii="Century Schoolbook" w:hAnsi="Century Schoolbook"/>
      <w:b w:val="0"/>
      <w:i/>
      <w:color w:val="C00000"/>
      <w:sz w:val="20"/>
      <w:u w:val="single"/>
    </w:rPr>
  </w:style>
  <w:style w:type="character" w:styleId="CommentReference">
    <w:name w:val="annotation reference"/>
    <w:basedOn w:val="DefaultParagraphFont"/>
    <w:uiPriority w:val="99"/>
    <w:semiHidden/>
    <w:unhideWhenUsed/>
    <w:rsid w:val="00C366EA"/>
    <w:rPr>
      <w:sz w:val="16"/>
      <w:szCs w:val="16"/>
    </w:rPr>
  </w:style>
  <w:style w:type="paragraph" w:styleId="CommentText">
    <w:name w:val="annotation text"/>
    <w:basedOn w:val="Normal"/>
    <w:link w:val="CommentTextChar"/>
    <w:uiPriority w:val="99"/>
    <w:semiHidden/>
    <w:unhideWhenUsed/>
    <w:rsid w:val="00C366EA"/>
    <w:rPr>
      <w:szCs w:val="20"/>
    </w:rPr>
  </w:style>
  <w:style w:type="character" w:customStyle="1" w:styleId="CommentTextChar">
    <w:name w:val="Comment Text Char"/>
    <w:basedOn w:val="DefaultParagraphFont"/>
    <w:link w:val="CommentText"/>
    <w:uiPriority w:val="99"/>
    <w:semiHidden/>
    <w:rsid w:val="00C366EA"/>
    <w:rPr>
      <w:rFonts w:ascii="Century Schoolbook" w:hAnsi="Century Schoolbook"/>
      <w:sz w:val="20"/>
      <w:szCs w:val="20"/>
    </w:rPr>
  </w:style>
  <w:style w:type="paragraph" w:styleId="CommentSubject">
    <w:name w:val="annotation subject"/>
    <w:basedOn w:val="CommentText"/>
    <w:next w:val="CommentText"/>
    <w:link w:val="CommentSubjectChar"/>
    <w:uiPriority w:val="99"/>
    <w:semiHidden/>
    <w:unhideWhenUsed/>
    <w:rsid w:val="00C366EA"/>
    <w:rPr>
      <w:b/>
      <w:bCs/>
    </w:rPr>
  </w:style>
  <w:style w:type="character" w:customStyle="1" w:styleId="CommentSubjectChar">
    <w:name w:val="Comment Subject Char"/>
    <w:basedOn w:val="CommentTextChar"/>
    <w:link w:val="CommentSubject"/>
    <w:uiPriority w:val="99"/>
    <w:semiHidden/>
    <w:rsid w:val="00C366EA"/>
    <w:rPr>
      <w:rFonts w:ascii="Century Schoolbook" w:hAnsi="Century Schoolbook"/>
      <w:b/>
      <w:bCs/>
      <w:sz w:val="20"/>
      <w:szCs w:val="20"/>
    </w:rPr>
  </w:style>
  <w:style w:type="paragraph" w:styleId="BalloonText">
    <w:name w:val="Balloon Text"/>
    <w:basedOn w:val="Normal"/>
    <w:link w:val="BalloonTextChar"/>
    <w:uiPriority w:val="99"/>
    <w:semiHidden/>
    <w:unhideWhenUsed/>
    <w:rsid w:val="00C366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6EA"/>
    <w:rPr>
      <w:rFonts w:ascii="Segoe UI" w:hAnsi="Segoe UI" w:cs="Segoe UI"/>
      <w:sz w:val="18"/>
      <w:szCs w:val="18"/>
    </w:rPr>
  </w:style>
  <w:style w:type="table" w:customStyle="1" w:styleId="TableGrid0">
    <w:name w:val="Table Grid0"/>
    <w:basedOn w:val="TableNormal"/>
    <w:uiPriority w:val="39"/>
    <w:rsid w:val="009462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sinessPerspn">
    <w:name w:val="Business Perspn"/>
    <w:basedOn w:val="DefaultParagraphFont"/>
    <w:uiPriority w:val="1"/>
    <w:qFormat/>
    <w:rsid w:val="00BC7B9D"/>
    <w:rPr>
      <w:b/>
      <w:color w:val="0070C0"/>
      <w:sz w:val="28"/>
    </w:rPr>
  </w:style>
  <w:style w:type="character" w:customStyle="1" w:styleId="BusinessName">
    <w:name w:val="Business Name"/>
    <w:basedOn w:val="DefaultParagraphFont"/>
    <w:uiPriority w:val="1"/>
    <w:qFormat/>
    <w:rsid w:val="00BC7B9D"/>
    <w:rPr>
      <w:b/>
      <w:caps/>
      <w:smallCaps w:val="0"/>
      <w:color w:val="4D1434" w:themeColor="accent1"/>
    </w:rPr>
  </w:style>
  <w:style w:type="paragraph" w:styleId="Revision">
    <w:name w:val="Revision"/>
    <w:hidden/>
    <w:uiPriority w:val="99"/>
    <w:semiHidden/>
    <w:rsid w:val="006E6219"/>
    <w:rPr>
      <w:rFonts w:ascii="Century Schoolbook" w:hAnsi="Century Schoolbook"/>
      <w:sz w:val="20"/>
    </w:rPr>
  </w:style>
  <w:style w:type="paragraph" w:styleId="Header">
    <w:name w:val="header"/>
    <w:basedOn w:val="Normal"/>
    <w:link w:val="HeaderChar"/>
    <w:uiPriority w:val="99"/>
    <w:unhideWhenUsed/>
    <w:rsid w:val="009D1D1E"/>
    <w:pPr>
      <w:tabs>
        <w:tab w:val="center" w:pos="4680"/>
        <w:tab w:val="right" w:pos="9360"/>
      </w:tabs>
    </w:pPr>
  </w:style>
  <w:style w:type="character" w:customStyle="1" w:styleId="HeaderChar">
    <w:name w:val="Header Char"/>
    <w:basedOn w:val="DefaultParagraphFont"/>
    <w:link w:val="Header"/>
    <w:uiPriority w:val="99"/>
    <w:rsid w:val="009D1D1E"/>
    <w:rPr>
      <w:rFonts w:ascii="Century Schoolbook" w:hAnsi="Century Schoolbook"/>
      <w:sz w:val="20"/>
    </w:rPr>
  </w:style>
  <w:style w:type="paragraph" w:styleId="Footer">
    <w:name w:val="footer"/>
    <w:basedOn w:val="Normal"/>
    <w:link w:val="FooterChar"/>
    <w:uiPriority w:val="99"/>
    <w:unhideWhenUsed/>
    <w:rsid w:val="009D1D1E"/>
    <w:pPr>
      <w:tabs>
        <w:tab w:val="center" w:pos="4680"/>
        <w:tab w:val="right" w:pos="9360"/>
      </w:tabs>
    </w:pPr>
  </w:style>
  <w:style w:type="character" w:customStyle="1" w:styleId="FooterChar">
    <w:name w:val="Footer Char"/>
    <w:basedOn w:val="DefaultParagraphFont"/>
    <w:link w:val="Footer"/>
    <w:uiPriority w:val="99"/>
    <w:rsid w:val="009D1D1E"/>
    <w:rPr>
      <w:rFonts w:ascii="Century Schoolbook" w:hAnsi="Century Schoolbook"/>
      <w:sz w:val="20"/>
    </w:rPr>
  </w:style>
  <w:style w:type="character" w:styleId="UnresolvedMention">
    <w:name w:val="Unresolved Mention"/>
    <w:basedOn w:val="DefaultParagraphFont"/>
    <w:uiPriority w:val="99"/>
    <w:semiHidden/>
    <w:unhideWhenUsed/>
    <w:rsid w:val="00EC2C5A"/>
    <w:rPr>
      <w:color w:val="808080"/>
      <w:shd w:val="clear" w:color="auto" w:fill="E6E6E6"/>
    </w:rPr>
  </w:style>
  <w:style w:type="paragraph" w:styleId="HTMLPreformatted">
    <w:name w:val="HTML Preformatted"/>
    <w:basedOn w:val="Normal"/>
    <w:link w:val="HTMLPreformattedChar"/>
    <w:uiPriority w:val="99"/>
    <w:unhideWhenUsed/>
    <w:rsid w:val="007816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7816DB"/>
    <w:rPr>
      <w:rFonts w:ascii="Courier New" w:hAnsi="Courier New" w:cs="Courier New"/>
      <w:sz w:val="20"/>
      <w:szCs w:val="20"/>
    </w:rPr>
  </w:style>
  <w:style w:type="paragraph" w:customStyle="1" w:styleId="1stTITLE0">
    <w:name w:val="1st TITLE"/>
    <w:basedOn w:val="Title"/>
    <w:link w:val="1stTITLEChar"/>
    <w:qFormat/>
    <w:rsid w:val="0098144C"/>
  </w:style>
  <w:style w:type="paragraph" w:customStyle="1" w:styleId="istTitle">
    <w:name w:val="ist Title"/>
    <w:basedOn w:val="1stTITLE0"/>
    <w:link w:val="istTitleChar"/>
    <w:qFormat/>
    <w:rsid w:val="0098144C"/>
    <w:rPr>
      <w:rFonts w:ascii="Stencil" w:hAnsi="Stencil"/>
    </w:rPr>
  </w:style>
  <w:style w:type="character" w:customStyle="1" w:styleId="1stTITLEChar">
    <w:name w:val="1st TITLE Char"/>
    <w:basedOn w:val="TitleChar"/>
    <w:link w:val="1stTITLE0"/>
    <w:rsid w:val="0098144C"/>
    <w:rPr>
      <w:rFonts w:ascii="Century Schoolbook" w:eastAsiaTheme="majorEastAsia" w:hAnsi="Century Schoolbook" w:cstheme="majorBidi"/>
      <w:b/>
      <w:bCs/>
      <w:color w:val="3D3D3D" w:themeColor="text2"/>
      <w:spacing w:val="-7"/>
      <w:sz w:val="48"/>
      <w:szCs w:val="48"/>
      <w:u w:val="single"/>
    </w:rPr>
  </w:style>
  <w:style w:type="character" w:customStyle="1" w:styleId="istTitleChar">
    <w:name w:val="ist Title Char"/>
    <w:basedOn w:val="1stTITLEChar"/>
    <w:link w:val="istTitle"/>
    <w:rsid w:val="0098144C"/>
    <w:rPr>
      <w:rFonts w:ascii="Stencil" w:eastAsiaTheme="majorEastAsia" w:hAnsi="Stencil" w:cstheme="majorBidi"/>
      <w:b/>
      <w:bCs/>
      <w:color w:val="3D3D3D" w:themeColor="text2"/>
      <w:spacing w:val="-7"/>
      <w:sz w:val="48"/>
      <w:szCs w:val="48"/>
      <w:u w:val="single"/>
    </w:rPr>
  </w:style>
  <w:style w:type="character" w:styleId="PlaceholderText">
    <w:name w:val="Placeholder Text"/>
    <w:basedOn w:val="DefaultParagraphFont"/>
    <w:uiPriority w:val="99"/>
    <w:semiHidden/>
    <w:rsid w:val="008B2B7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2943">
      <w:bodyDiv w:val="1"/>
      <w:marLeft w:val="0"/>
      <w:marRight w:val="0"/>
      <w:marTop w:val="0"/>
      <w:marBottom w:val="0"/>
      <w:divBdr>
        <w:top w:val="none" w:sz="0" w:space="0" w:color="auto"/>
        <w:left w:val="none" w:sz="0" w:space="0" w:color="auto"/>
        <w:bottom w:val="none" w:sz="0" w:space="0" w:color="auto"/>
        <w:right w:val="none" w:sz="0" w:space="0" w:color="auto"/>
      </w:divBdr>
    </w:div>
    <w:div w:id="227156100">
      <w:bodyDiv w:val="1"/>
      <w:marLeft w:val="0"/>
      <w:marRight w:val="0"/>
      <w:marTop w:val="0"/>
      <w:marBottom w:val="0"/>
      <w:divBdr>
        <w:top w:val="none" w:sz="0" w:space="0" w:color="auto"/>
        <w:left w:val="none" w:sz="0" w:space="0" w:color="auto"/>
        <w:bottom w:val="none" w:sz="0" w:space="0" w:color="auto"/>
        <w:right w:val="none" w:sz="0" w:space="0" w:color="auto"/>
      </w:divBdr>
    </w:div>
    <w:div w:id="363751539">
      <w:bodyDiv w:val="1"/>
      <w:marLeft w:val="0"/>
      <w:marRight w:val="0"/>
      <w:marTop w:val="0"/>
      <w:marBottom w:val="0"/>
      <w:divBdr>
        <w:top w:val="none" w:sz="0" w:space="0" w:color="auto"/>
        <w:left w:val="none" w:sz="0" w:space="0" w:color="auto"/>
        <w:bottom w:val="none" w:sz="0" w:space="0" w:color="auto"/>
        <w:right w:val="none" w:sz="0" w:space="0" w:color="auto"/>
      </w:divBdr>
      <w:divsChild>
        <w:div w:id="217402660">
          <w:marLeft w:val="0"/>
          <w:marRight w:val="0"/>
          <w:marTop w:val="0"/>
          <w:marBottom w:val="0"/>
          <w:divBdr>
            <w:top w:val="none" w:sz="0" w:space="0" w:color="auto"/>
            <w:left w:val="none" w:sz="0" w:space="0" w:color="auto"/>
            <w:bottom w:val="none" w:sz="0" w:space="0" w:color="auto"/>
            <w:right w:val="none" w:sz="0" w:space="0" w:color="auto"/>
          </w:divBdr>
        </w:div>
        <w:div w:id="1814561946">
          <w:marLeft w:val="0"/>
          <w:marRight w:val="0"/>
          <w:marTop w:val="0"/>
          <w:marBottom w:val="0"/>
          <w:divBdr>
            <w:top w:val="none" w:sz="0" w:space="0" w:color="auto"/>
            <w:left w:val="none" w:sz="0" w:space="0" w:color="auto"/>
            <w:bottom w:val="none" w:sz="0" w:space="0" w:color="auto"/>
            <w:right w:val="none" w:sz="0" w:space="0" w:color="auto"/>
          </w:divBdr>
        </w:div>
      </w:divsChild>
    </w:div>
    <w:div w:id="363868926">
      <w:bodyDiv w:val="1"/>
      <w:marLeft w:val="0"/>
      <w:marRight w:val="0"/>
      <w:marTop w:val="0"/>
      <w:marBottom w:val="0"/>
      <w:divBdr>
        <w:top w:val="none" w:sz="0" w:space="0" w:color="auto"/>
        <w:left w:val="none" w:sz="0" w:space="0" w:color="auto"/>
        <w:bottom w:val="none" w:sz="0" w:space="0" w:color="auto"/>
        <w:right w:val="none" w:sz="0" w:space="0" w:color="auto"/>
      </w:divBdr>
      <w:divsChild>
        <w:div w:id="127938186">
          <w:marLeft w:val="0"/>
          <w:marRight w:val="0"/>
          <w:marTop w:val="0"/>
          <w:marBottom w:val="0"/>
          <w:divBdr>
            <w:top w:val="none" w:sz="0" w:space="0" w:color="auto"/>
            <w:left w:val="none" w:sz="0" w:space="0" w:color="auto"/>
            <w:bottom w:val="none" w:sz="0" w:space="0" w:color="auto"/>
            <w:right w:val="none" w:sz="0" w:space="0" w:color="auto"/>
          </w:divBdr>
        </w:div>
      </w:divsChild>
    </w:div>
    <w:div w:id="561211106">
      <w:bodyDiv w:val="1"/>
      <w:marLeft w:val="0"/>
      <w:marRight w:val="0"/>
      <w:marTop w:val="0"/>
      <w:marBottom w:val="0"/>
      <w:divBdr>
        <w:top w:val="none" w:sz="0" w:space="0" w:color="auto"/>
        <w:left w:val="none" w:sz="0" w:space="0" w:color="auto"/>
        <w:bottom w:val="none" w:sz="0" w:space="0" w:color="auto"/>
        <w:right w:val="none" w:sz="0" w:space="0" w:color="auto"/>
      </w:divBdr>
      <w:divsChild>
        <w:div w:id="634024691">
          <w:marLeft w:val="0"/>
          <w:marRight w:val="0"/>
          <w:marTop w:val="0"/>
          <w:marBottom w:val="0"/>
          <w:divBdr>
            <w:top w:val="none" w:sz="0" w:space="0" w:color="auto"/>
            <w:left w:val="none" w:sz="0" w:space="0" w:color="auto"/>
            <w:bottom w:val="none" w:sz="0" w:space="0" w:color="auto"/>
            <w:right w:val="none" w:sz="0" w:space="0" w:color="auto"/>
          </w:divBdr>
        </w:div>
        <w:div w:id="1842550383">
          <w:marLeft w:val="0"/>
          <w:marRight w:val="0"/>
          <w:marTop w:val="0"/>
          <w:marBottom w:val="0"/>
          <w:divBdr>
            <w:top w:val="none" w:sz="0" w:space="0" w:color="auto"/>
            <w:left w:val="none" w:sz="0" w:space="0" w:color="auto"/>
            <w:bottom w:val="none" w:sz="0" w:space="0" w:color="auto"/>
            <w:right w:val="none" w:sz="0" w:space="0" w:color="auto"/>
          </w:divBdr>
        </w:div>
      </w:divsChild>
    </w:div>
    <w:div w:id="632751391">
      <w:bodyDiv w:val="1"/>
      <w:marLeft w:val="0"/>
      <w:marRight w:val="0"/>
      <w:marTop w:val="0"/>
      <w:marBottom w:val="0"/>
      <w:divBdr>
        <w:top w:val="none" w:sz="0" w:space="0" w:color="auto"/>
        <w:left w:val="none" w:sz="0" w:space="0" w:color="auto"/>
        <w:bottom w:val="none" w:sz="0" w:space="0" w:color="auto"/>
        <w:right w:val="none" w:sz="0" w:space="0" w:color="auto"/>
      </w:divBdr>
    </w:div>
    <w:div w:id="677848321">
      <w:bodyDiv w:val="1"/>
      <w:marLeft w:val="0"/>
      <w:marRight w:val="0"/>
      <w:marTop w:val="0"/>
      <w:marBottom w:val="0"/>
      <w:divBdr>
        <w:top w:val="none" w:sz="0" w:space="0" w:color="auto"/>
        <w:left w:val="none" w:sz="0" w:space="0" w:color="auto"/>
        <w:bottom w:val="none" w:sz="0" w:space="0" w:color="auto"/>
        <w:right w:val="none" w:sz="0" w:space="0" w:color="auto"/>
      </w:divBdr>
      <w:divsChild>
        <w:div w:id="1327634155">
          <w:marLeft w:val="0"/>
          <w:marRight w:val="0"/>
          <w:marTop w:val="0"/>
          <w:marBottom w:val="0"/>
          <w:divBdr>
            <w:top w:val="none" w:sz="0" w:space="0" w:color="auto"/>
            <w:left w:val="none" w:sz="0" w:space="0" w:color="auto"/>
            <w:bottom w:val="none" w:sz="0" w:space="0" w:color="auto"/>
            <w:right w:val="none" w:sz="0" w:space="0" w:color="auto"/>
          </w:divBdr>
        </w:div>
        <w:div w:id="1361861916">
          <w:marLeft w:val="0"/>
          <w:marRight w:val="0"/>
          <w:marTop w:val="0"/>
          <w:marBottom w:val="0"/>
          <w:divBdr>
            <w:top w:val="none" w:sz="0" w:space="0" w:color="auto"/>
            <w:left w:val="none" w:sz="0" w:space="0" w:color="auto"/>
            <w:bottom w:val="none" w:sz="0" w:space="0" w:color="auto"/>
            <w:right w:val="none" w:sz="0" w:space="0" w:color="auto"/>
          </w:divBdr>
        </w:div>
      </w:divsChild>
    </w:div>
    <w:div w:id="694617912">
      <w:bodyDiv w:val="1"/>
      <w:marLeft w:val="0"/>
      <w:marRight w:val="0"/>
      <w:marTop w:val="0"/>
      <w:marBottom w:val="0"/>
      <w:divBdr>
        <w:top w:val="none" w:sz="0" w:space="0" w:color="auto"/>
        <w:left w:val="none" w:sz="0" w:space="0" w:color="auto"/>
        <w:bottom w:val="none" w:sz="0" w:space="0" w:color="auto"/>
        <w:right w:val="none" w:sz="0" w:space="0" w:color="auto"/>
      </w:divBdr>
      <w:divsChild>
        <w:div w:id="222180764">
          <w:marLeft w:val="0"/>
          <w:marRight w:val="0"/>
          <w:marTop w:val="0"/>
          <w:marBottom w:val="0"/>
          <w:divBdr>
            <w:top w:val="none" w:sz="0" w:space="0" w:color="auto"/>
            <w:left w:val="none" w:sz="0" w:space="0" w:color="auto"/>
            <w:bottom w:val="none" w:sz="0" w:space="0" w:color="auto"/>
            <w:right w:val="none" w:sz="0" w:space="0" w:color="auto"/>
          </w:divBdr>
        </w:div>
        <w:div w:id="713043115">
          <w:marLeft w:val="0"/>
          <w:marRight w:val="0"/>
          <w:marTop w:val="0"/>
          <w:marBottom w:val="0"/>
          <w:divBdr>
            <w:top w:val="none" w:sz="0" w:space="0" w:color="auto"/>
            <w:left w:val="none" w:sz="0" w:space="0" w:color="auto"/>
            <w:bottom w:val="none" w:sz="0" w:space="0" w:color="auto"/>
            <w:right w:val="none" w:sz="0" w:space="0" w:color="auto"/>
          </w:divBdr>
        </w:div>
      </w:divsChild>
    </w:div>
    <w:div w:id="727412070">
      <w:bodyDiv w:val="1"/>
      <w:marLeft w:val="0"/>
      <w:marRight w:val="0"/>
      <w:marTop w:val="0"/>
      <w:marBottom w:val="0"/>
      <w:divBdr>
        <w:top w:val="none" w:sz="0" w:space="0" w:color="auto"/>
        <w:left w:val="none" w:sz="0" w:space="0" w:color="auto"/>
        <w:bottom w:val="none" w:sz="0" w:space="0" w:color="auto"/>
        <w:right w:val="none" w:sz="0" w:space="0" w:color="auto"/>
      </w:divBdr>
      <w:divsChild>
        <w:div w:id="933785275">
          <w:marLeft w:val="0"/>
          <w:marRight w:val="0"/>
          <w:marTop w:val="0"/>
          <w:marBottom w:val="0"/>
          <w:divBdr>
            <w:top w:val="none" w:sz="0" w:space="0" w:color="auto"/>
            <w:left w:val="none" w:sz="0" w:space="0" w:color="auto"/>
            <w:bottom w:val="none" w:sz="0" w:space="0" w:color="auto"/>
            <w:right w:val="none" w:sz="0" w:space="0" w:color="auto"/>
          </w:divBdr>
        </w:div>
        <w:div w:id="1145855858">
          <w:marLeft w:val="0"/>
          <w:marRight w:val="0"/>
          <w:marTop w:val="0"/>
          <w:marBottom w:val="0"/>
          <w:divBdr>
            <w:top w:val="none" w:sz="0" w:space="0" w:color="auto"/>
            <w:left w:val="none" w:sz="0" w:space="0" w:color="auto"/>
            <w:bottom w:val="none" w:sz="0" w:space="0" w:color="auto"/>
            <w:right w:val="none" w:sz="0" w:space="0" w:color="auto"/>
          </w:divBdr>
        </w:div>
      </w:divsChild>
    </w:div>
    <w:div w:id="738593394">
      <w:bodyDiv w:val="1"/>
      <w:marLeft w:val="0"/>
      <w:marRight w:val="0"/>
      <w:marTop w:val="0"/>
      <w:marBottom w:val="0"/>
      <w:divBdr>
        <w:top w:val="none" w:sz="0" w:space="0" w:color="auto"/>
        <w:left w:val="none" w:sz="0" w:space="0" w:color="auto"/>
        <w:bottom w:val="none" w:sz="0" w:space="0" w:color="auto"/>
        <w:right w:val="none" w:sz="0" w:space="0" w:color="auto"/>
      </w:divBdr>
      <w:divsChild>
        <w:div w:id="628634785">
          <w:marLeft w:val="0"/>
          <w:marRight w:val="0"/>
          <w:marTop w:val="0"/>
          <w:marBottom w:val="0"/>
          <w:divBdr>
            <w:top w:val="none" w:sz="0" w:space="0" w:color="auto"/>
            <w:left w:val="none" w:sz="0" w:space="0" w:color="auto"/>
            <w:bottom w:val="none" w:sz="0" w:space="0" w:color="auto"/>
            <w:right w:val="none" w:sz="0" w:space="0" w:color="auto"/>
          </w:divBdr>
        </w:div>
        <w:div w:id="696199399">
          <w:marLeft w:val="0"/>
          <w:marRight w:val="0"/>
          <w:marTop w:val="0"/>
          <w:marBottom w:val="0"/>
          <w:divBdr>
            <w:top w:val="none" w:sz="0" w:space="0" w:color="auto"/>
            <w:left w:val="none" w:sz="0" w:space="0" w:color="auto"/>
            <w:bottom w:val="none" w:sz="0" w:space="0" w:color="auto"/>
            <w:right w:val="none" w:sz="0" w:space="0" w:color="auto"/>
          </w:divBdr>
        </w:div>
      </w:divsChild>
    </w:div>
    <w:div w:id="759329397">
      <w:bodyDiv w:val="1"/>
      <w:marLeft w:val="0"/>
      <w:marRight w:val="0"/>
      <w:marTop w:val="0"/>
      <w:marBottom w:val="0"/>
      <w:divBdr>
        <w:top w:val="none" w:sz="0" w:space="0" w:color="auto"/>
        <w:left w:val="none" w:sz="0" w:space="0" w:color="auto"/>
        <w:bottom w:val="none" w:sz="0" w:space="0" w:color="auto"/>
        <w:right w:val="none" w:sz="0" w:space="0" w:color="auto"/>
      </w:divBdr>
    </w:div>
    <w:div w:id="817646926">
      <w:bodyDiv w:val="1"/>
      <w:marLeft w:val="0"/>
      <w:marRight w:val="0"/>
      <w:marTop w:val="0"/>
      <w:marBottom w:val="0"/>
      <w:divBdr>
        <w:top w:val="none" w:sz="0" w:space="0" w:color="auto"/>
        <w:left w:val="none" w:sz="0" w:space="0" w:color="auto"/>
        <w:bottom w:val="none" w:sz="0" w:space="0" w:color="auto"/>
        <w:right w:val="none" w:sz="0" w:space="0" w:color="auto"/>
      </w:divBdr>
      <w:divsChild>
        <w:div w:id="2065062970">
          <w:marLeft w:val="0"/>
          <w:marRight w:val="0"/>
          <w:marTop w:val="0"/>
          <w:marBottom w:val="0"/>
          <w:divBdr>
            <w:top w:val="none" w:sz="0" w:space="0" w:color="auto"/>
            <w:left w:val="none" w:sz="0" w:space="0" w:color="auto"/>
            <w:bottom w:val="none" w:sz="0" w:space="0" w:color="auto"/>
            <w:right w:val="none" w:sz="0" w:space="0" w:color="auto"/>
          </w:divBdr>
        </w:div>
      </w:divsChild>
    </w:div>
    <w:div w:id="928928747">
      <w:bodyDiv w:val="1"/>
      <w:marLeft w:val="0"/>
      <w:marRight w:val="0"/>
      <w:marTop w:val="0"/>
      <w:marBottom w:val="0"/>
      <w:divBdr>
        <w:top w:val="none" w:sz="0" w:space="0" w:color="auto"/>
        <w:left w:val="none" w:sz="0" w:space="0" w:color="auto"/>
        <w:bottom w:val="none" w:sz="0" w:space="0" w:color="auto"/>
        <w:right w:val="none" w:sz="0" w:space="0" w:color="auto"/>
      </w:divBdr>
    </w:div>
    <w:div w:id="1003700760">
      <w:bodyDiv w:val="1"/>
      <w:marLeft w:val="0"/>
      <w:marRight w:val="0"/>
      <w:marTop w:val="0"/>
      <w:marBottom w:val="0"/>
      <w:divBdr>
        <w:top w:val="none" w:sz="0" w:space="0" w:color="auto"/>
        <w:left w:val="none" w:sz="0" w:space="0" w:color="auto"/>
        <w:bottom w:val="none" w:sz="0" w:space="0" w:color="auto"/>
        <w:right w:val="none" w:sz="0" w:space="0" w:color="auto"/>
      </w:divBdr>
    </w:div>
    <w:div w:id="1026323894">
      <w:bodyDiv w:val="1"/>
      <w:marLeft w:val="0"/>
      <w:marRight w:val="0"/>
      <w:marTop w:val="0"/>
      <w:marBottom w:val="0"/>
      <w:divBdr>
        <w:top w:val="none" w:sz="0" w:space="0" w:color="auto"/>
        <w:left w:val="none" w:sz="0" w:space="0" w:color="auto"/>
        <w:bottom w:val="none" w:sz="0" w:space="0" w:color="auto"/>
        <w:right w:val="none" w:sz="0" w:space="0" w:color="auto"/>
      </w:divBdr>
      <w:divsChild>
        <w:div w:id="526020231">
          <w:marLeft w:val="0"/>
          <w:marRight w:val="0"/>
          <w:marTop w:val="0"/>
          <w:marBottom w:val="0"/>
          <w:divBdr>
            <w:top w:val="none" w:sz="0" w:space="0" w:color="auto"/>
            <w:left w:val="none" w:sz="0" w:space="0" w:color="auto"/>
            <w:bottom w:val="none" w:sz="0" w:space="0" w:color="auto"/>
            <w:right w:val="none" w:sz="0" w:space="0" w:color="auto"/>
          </w:divBdr>
        </w:div>
        <w:div w:id="1613895343">
          <w:marLeft w:val="0"/>
          <w:marRight w:val="0"/>
          <w:marTop w:val="0"/>
          <w:marBottom w:val="0"/>
          <w:divBdr>
            <w:top w:val="none" w:sz="0" w:space="0" w:color="auto"/>
            <w:left w:val="none" w:sz="0" w:space="0" w:color="auto"/>
            <w:bottom w:val="none" w:sz="0" w:space="0" w:color="auto"/>
            <w:right w:val="none" w:sz="0" w:space="0" w:color="auto"/>
          </w:divBdr>
        </w:div>
      </w:divsChild>
    </w:div>
    <w:div w:id="1072967292">
      <w:bodyDiv w:val="1"/>
      <w:marLeft w:val="0"/>
      <w:marRight w:val="0"/>
      <w:marTop w:val="0"/>
      <w:marBottom w:val="0"/>
      <w:divBdr>
        <w:top w:val="none" w:sz="0" w:space="0" w:color="auto"/>
        <w:left w:val="none" w:sz="0" w:space="0" w:color="auto"/>
        <w:bottom w:val="none" w:sz="0" w:space="0" w:color="auto"/>
        <w:right w:val="none" w:sz="0" w:space="0" w:color="auto"/>
      </w:divBdr>
      <w:divsChild>
        <w:div w:id="84957979">
          <w:marLeft w:val="0"/>
          <w:marRight w:val="0"/>
          <w:marTop w:val="0"/>
          <w:marBottom w:val="0"/>
          <w:divBdr>
            <w:top w:val="none" w:sz="0" w:space="0" w:color="auto"/>
            <w:left w:val="none" w:sz="0" w:space="0" w:color="auto"/>
            <w:bottom w:val="none" w:sz="0" w:space="0" w:color="auto"/>
            <w:right w:val="none" w:sz="0" w:space="0" w:color="auto"/>
          </w:divBdr>
        </w:div>
        <w:div w:id="1487628896">
          <w:marLeft w:val="0"/>
          <w:marRight w:val="0"/>
          <w:marTop w:val="0"/>
          <w:marBottom w:val="0"/>
          <w:divBdr>
            <w:top w:val="none" w:sz="0" w:space="0" w:color="auto"/>
            <w:left w:val="none" w:sz="0" w:space="0" w:color="auto"/>
            <w:bottom w:val="none" w:sz="0" w:space="0" w:color="auto"/>
            <w:right w:val="none" w:sz="0" w:space="0" w:color="auto"/>
          </w:divBdr>
        </w:div>
      </w:divsChild>
    </w:div>
    <w:div w:id="1191450649">
      <w:bodyDiv w:val="1"/>
      <w:marLeft w:val="0"/>
      <w:marRight w:val="0"/>
      <w:marTop w:val="0"/>
      <w:marBottom w:val="0"/>
      <w:divBdr>
        <w:top w:val="none" w:sz="0" w:space="0" w:color="auto"/>
        <w:left w:val="none" w:sz="0" w:space="0" w:color="auto"/>
        <w:bottom w:val="none" w:sz="0" w:space="0" w:color="auto"/>
        <w:right w:val="none" w:sz="0" w:space="0" w:color="auto"/>
      </w:divBdr>
    </w:div>
    <w:div w:id="1325551303">
      <w:bodyDiv w:val="1"/>
      <w:marLeft w:val="0"/>
      <w:marRight w:val="0"/>
      <w:marTop w:val="0"/>
      <w:marBottom w:val="0"/>
      <w:divBdr>
        <w:top w:val="none" w:sz="0" w:space="0" w:color="auto"/>
        <w:left w:val="none" w:sz="0" w:space="0" w:color="auto"/>
        <w:bottom w:val="none" w:sz="0" w:space="0" w:color="auto"/>
        <w:right w:val="none" w:sz="0" w:space="0" w:color="auto"/>
      </w:divBdr>
      <w:divsChild>
        <w:div w:id="1255940407">
          <w:marLeft w:val="0"/>
          <w:marRight w:val="0"/>
          <w:marTop w:val="0"/>
          <w:marBottom w:val="0"/>
          <w:divBdr>
            <w:top w:val="none" w:sz="0" w:space="0" w:color="auto"/>
            <w:left w:val="none" w:sz="0" w:space="0" w:color="auto"/>
            <w:bottom w:val="none" w:sz="0" w:space="0" w:color="auto"/>
            <w:right w:val="none" w:sz="0" w:space="0" w:color="auto"/>
          </w:divBdr>
        </w:div>
        <w:div w:id="1355378561">
          <w:marLeft w:val="0"/>
          <w:marRight w:val="0"/>
          <w:marTop w:val="0"/>
          <w:marBottom w:val="0"/>
          <w:divBdr>
            <w:top w:val="none" w:sz="0" w:space="0" w:color="auto"/>
            <w:left w:val="none" w:sz="0" w:space="0" w:color="auto"/>
            <w:bottom w:val="none" w:sz="0" w:space="0" w:color="auto"/>
            <w:right w:val="none" w:sz="0" w:space="0" w:color="auto"/>
          </w:divBdr>
        </w:div>
      </w:divsChild>
    </w:div>
    <w:div w:id="1344673481">
      <w:bodyDiv w:val="1"/>
      <w:marLeft w:val="0"/>
      <w:marRight w:val="0"/>
      <w:marTop w:val="0"/>
      <w:marBottom w:val="0"/>
      <w:divBdr>
        <w:top w:val="none" w:sz="0" w:space="0" w:color="auto"/>
        <w:left w:val="none" w:sz="0" w:space="0" w:color="auto"/>
        <w:bottom w:val="none" w:sz="0" w:space="0" w:color="auto"/>
        <w:right w:val="none" w:sz="0" w:space="0" w:color="auto"/>
      </w:divBdr>
    </w:div>
    <w:div w:id="1356685771">
      <w:bodyDiv w:val="1"/>
      <w:marLeft w:val="0"/>
      <w:marRight w:val="0"/>
      <w:marTop w:val="0"/>
      <w:marBottom w:val="0"/>
      <w:divBdr>
        <w:top w:val="none" w:sz="0" w:space="0" w:color="auto"/>
        <w:left w:val="none" w:sz="0" w:space="0" w:color="auto"/>
        <w:bottom w:val="none" w:sz="0" w:space="0" w:color="auto"/>
        <w:right w:val="none" w:sz="0" w:space="0" w:color="auto"/>
      </w:divBdr>
      <w:divsChild>
        <w:div w:id="247010285">
          <w:marLeft w:val="0"/>
          <w:marRight w:val="0"/>
          <w:marTop w:val="0"/>
          <w:marBottom w:val="0"/>
          <w:divBdr>
            <w:top w:val="none" w:sz="0" w:space="0" w:color="auto"/>
            <w:left w:val="none" w:sz="0" w:space="0" w:color="auto"/>
            <w:bottom w:val="none" w:sz="0" w:space="0" w:color="auto"/>
            <w:right w:val="none" w:sz="0" w:space="0" w:color="auto"/>
          </w:divBdr>
        </w:div>
      </w:divsChild>
    </w:div>
    <w:div w:id="1416168022">
      <w:bodyDiv w:val="1"/>
      <w:marLeft w:val="0"/>
      <w:marRight w:val="0"/>
      <w:marTop w:val="0"/>
      <w:marBottom w:val="0"/>
      <w:divBdr>
        <w:top w:val="none" w:sz="0" w:space="0" w:color="auto"/>
        <w:left w:val="none" w:sz="0" w:space="0" w:color="auto"/>
        <w:bottom w:val="none" w:sz="0" w:space="0" w:color="auto"/>
        <w:right w:val="none" w:sz="0" w:space="0" w:color="auto"/>
      </w:divBdr>
      <w:divsChild>
        <w:div w:id="1439639417">
          <w:marLeft w:val="0"/>
          <w:marRight w:val="0"/>
          <w:marTop w:val="0"/>
          <w:marBottom w:val="0"/>
          <w:divBdr>
            <w:top w:val="none" w:sz="0" w:space="0" w:color="auto"/>
            <w:left w:val="none" w:sz="0" w:space="0" w:color="auto"/>
            <w:bottom w:val="none" w:sz="0" w:space="0" w:color="auto"/>
            <w:right w:val="none" w:sz="0" w:space="0" w:color="auto"/>
          </w:divBdr>
        </w:div>
        <w:div w:id="1556163813">
          <w:marLeft w:val="0"/>
          <w:marRight w:val="0"/>
          <w:marTop w:val="0"/>
          <w:marBottom w:val="0"/>
          <w:divBdr>
            <w:top w:val="none" w:sz="0" w:space="0" w:color="auto"/>
            <w:left w:val="none" w:sz="0" w:space="0" w:color="auto"/>
            <w:bottom w:val="none" w:sz="0" w:space="0" w:color="auto"/>
            <w:right w:val="none" w:sz="0" w:space="0" w:color="auto"/>
          </w:divBdr>
        </w:div>
      </w:divsChild>
    </w:div>
    <w:div w:id="1456367568">
      <w:bodyDiv w:val="1"/>
      <w:marLeft w:val="0"/>
      <w:marRight w:val="0"/>
      <w:marTop w:val="0"/>
      <w:marBottom w:val="0"/>
      <w:divBdr>
        <w:top w:val="none" w:sz="0" w:space="0" w:color="auto"/>
        <w:left w:val="none" w:sz="0" w:space="0" w:color="auto"/>
        <w:bottom w:val="none" w:sz="0" w:space="0" w:color="auto"/>
        <w:right w:val="none" w:sz="0" w:space="0" w:color="auto"/>
      </w:divBdr>
      <w:divsChild>
        <w:div w:id="2366768">
          <w:marLeft w:val="0"/>
          <w:marRight w:val="0"/>
          <w:marTop w:val="0"/>
          <w:marBottom w:val="0"/>
          <w:divBdr>
            <w:top w:val="none" w:sz="0" w:space="0" w:color="auto"/>
            <w:left w:val="none" w:sz="0" w:space="0" w:color="auto"/>
            <w:bottom w:val="none" w:sz="0" w:space="0" w:color="auto"/>
            <w:right w:val="none" w:sz="0" w:space="0" w:color="auto"/>
          </w:divBdr>
        </w:div>
        <w:div w:id="455493353">
          <w:marLeft w:val="0"/>
          <w:marRight w:val="0"/>
          <w:marTop w:val="0"/>
          <w:marBottom w:val="0"/>
          <w:divBdr>
            <w:top w:val="none" w:sz="0" w:space="0" w:color="auto"/>
            <w:left w:val="none" w:sz="0" w:space="0" w:color="auto"/>
            <w:bottom w:val="none" w:sz="0" w:space="0" w:color="auto"/>
            <w:right w:val="none" w:sz="0" w:space="0" w:color="auto"/>
          </w:divBdr>
        </w:div>
      </w:divsChild>
    </w:div>
    <w:div w:id="1460147433">
      <w:bodyDiv w:val="1"/>
      <w:marLeft w:val="0"/>
      <w:marRight w:val="0"/>
      <w:marTop w:val="0"/>
      <w:marBottom w:val="0"/>
      <w:divBdr>
        <w:top w:val="none" w:sz="0" w:space="0" w:color="auto"/>
        <w:left w:val="none" w:sz="0" w:space="0" w:color="auto"/>
        <w:bottom w:val="none" w:sz="0" w:space="0" w:color="auto"/>
        <w:right w:val="none" w:sz="0" w:space="0" w:color="auto"/>
      </w:divBdr>
      <w:divsChild>
        <w:div w:id="1842744166">
          <w:marLeft w:val="0"/>
          <w:marRight w:val="0"/>
          <w:marTop w:val="0"/>
          <w:marBottom w:val="0"/>
          <w:divBdr>
            <w:top w:val="none" w:sz="0" w:space="0" w:color="auto"/>
            <w:left w:val="none" w:sz="0" w:space="0" w:color="auto"/>
            <w:bottom w:val="none" w:sz="0" w:space="0" w:color="auto"/>
            <w:right w:val="none" w:sz="0" w:space="0" w:color="auto"/>
          </w:divBdr>
        </w:div>
      </w:divsChild>
    </w:div>
    <w:div w:id="1483539302">
      <w:bodyDiv w:val="1"/>
      <w:marLeft w:val="0"/>
      <w:marRight w:val="0"/>
      <w:marTop w:val="0"/>
      <w:marBottom w:val="0"/>
      <w:divBdr>
        <w:top w:val="none" w:sz="0" w:space="0" w:color="auto"/>
        <w:left w:val="none" w:sz="0" w:space="0" w:color="auto"/>
        <w:bottom w:val="none" w:sz="0" w:space="0" w:color="auto"/>
        <w:right w:val="none" w:sz="0" w:space="0" w:color="auto"/>
      </w:divBdr>
    </w:div>
    <w:div w:id="1497333274">
      <w:bodyDiv w:val="1"/>
      <w:marLeft w:val="0"/>
      <w:marRight w:val="0"/>
      <w:marTop w:val="0"/>
      <w:marBottom w:val="0"/>
      <w:divBdr>
        <w:top w:val="none" w:sz="0" w:space="0" w:color="auto"/>
        <w:left w:val="none" w:sz="0" w:space="0" w:color="auto"/>
        <w:bottom w:val="none" w:sz="0" w:space="0" w:color="auto"/>
        <w:right w:val="none" w:sz="0" w:space="0" w:color="auto"/>
      </w:divBdr>
    </w:div>
    <w:div w:id="1529217604">
      <w:bodyDiv w:val="1"/>
      <w:marLeft w:val="0"/>
      <w:marRight w:val="0"/>
      <w:marTop w:val="0"/>
      <w:marBottom w:val="0"/>
      <w:divBdr>
        <w:top w:val="none" w:sz="0" w:space="0" w:color="auto"/>
        <w:left w:val="none" w:sz="0" w:space="0" w:color="auto"/>
        <w:bottom w:val="none" w:sz="0" w:space="0" w:color="auto"/>
        <w:right w:val="none" w:sz="0" w:space="0" w:color="auto"/>
      </w:divBdr>
      <w:divsChild>
        <w:div w:id="429667449">
          <w:marLeft w:val="0"/>
          <w:marRight w:val="0"/>
          <w:marTop w:val="0"/>
          <w:marBottom w:val="0"/>
          <w:divBdr>
            <w:top w:val="none" w:sz="0" w:space="0" w:color="auto"/>
            <w:left w:val="none" w:sz="0" w:space="0" w:color="auto"/>
            <w:bottom w:val="none" w:sz="0" w:space="0" w:color="auto"/>
            <w:right w:val="none" w:sz="0" w:space="0" w:color="auto"/>
          </w:divBdr>
        </w:div>
        <w:div w:id="628049689">
          <w:marLeft w:val="0"/>
          <w:marRight w:val="0"/>
          <w:marTop w:val="0"/>
          <w:marBottom w:val="0"/>
          <w:divBdr>
            <w:top w:val="none" w:sz="0" w:space="0" w:color="auto"/>
            <w:left w:val="none" w:sz="0" w:space="0" w:color="auto"/>
            <w:bottom w:val="none" w:sz="0" w:space="0" w:color="auto"/>
            <w:right w:val="none" w:sz="0" w:space="0" w:color="auto"/>
          </w:divBdr>
        </w:div>
      </w:divsChild>
    </w:div>
    <w:div w:id="1761563190">
      <w:bodyDiv w:val="1"/>
      <w:marLeft w:val="0"/>
      <w:marRight w:val="0"/>
      <w:marTop w:val="0"/>
      <w:marBottom w:val="0"/>
      <w:divBdr>
        <w:top w:val="none" w:sz="0" w:space="0" w:color="auto"/>
        <w:left w:val="none" w:sz="0" w:space="0" w:color="auto"/>
        <w:bottom w:val="none" w:sz="0" w:space="0" w:color="auto"/>
        <w:right w:val="none" w:sz="0" w:space="0" w:color="auto"/>
      </w:divBdr>
      <w:divsChild>
        <w:div w:id="454064312">
          <w:marLeft w:val="0"/>
          <w:marRight w:val="0"/>
          <w:marTop w:val="0"/>
          <w:marBottom w:val="0"/>
          <w:divBdr>
            <w:top w:val="none" w:sz="0" w:space="0" w:color="auto"/>
            <w:left w:val="none" w:sz="0" w:space="0" w:color="auto"/>
            <w:bottom w:val="none" w:sz="0" w:space="0" w:color="auto"/>
            <w:right w:val="none" w:sz="0" w:space="0" w:color="auto"/>
          </w:divBdr>
        </w:div>
        <w:div w:id="1315185750">
          <w:marLeft w:val="0"/>
          <w:marRight w:val="0"/>
          <w:marTop w:val="0"/>
          <w:marBottom w:val="0"/>
          <w:divBdr>
            <w:top w:val="none" w:sz="0" w:space="0" w:color="auto"/>
            <w:left w:val="none" w:sz="0" w:space="0" w:color="auto"/>
            <w:bottom w:val="none" w:sz="0" w:space="0" w:color="auto"/>
            <w:right w:val="none" w:sz="0" w:space="0" w:color="auto"/>
          </w:divBdr>
        </w:div>
      </w:divsChild>
    </w:div>
    <w:div w:id="1803230575">
      <w:bodyDiv w:val="1"/>
      <w:marLeft w:val="0"/>
      <w:marRight w:val="0"/>
      <w:marTop w:val="0"/>
      <w:marBottom w:val="0"/>
      <w:divBdr>
        <w:top w:val="none" w:sz="0" w:space="0" w:color="auto"/>
        <w:left w:val="none" w:sz="0" w:space="0" w:color="auto"/>
        <w:bottom w:val="none" w:sz="0" w:space="0" w:color="auto"/>
        <w:right w:val="none" w:sz="0" w:space="0" w:color="auto"/>
      </w:divBdr>
      <w:divsChild>
        <w:div w:id="1947224525">
          <w:marLeft w:val="0"/>
          <w:marRight w:val="0"/>
          <w:marTop w:val="0"/>
          <w:marBottom w:val="0"/>
          <w:divBdr>
            <w:top w:val="none" w:sz="0" w:space="0" w:color="auto"/>
            <w:left w:val="none" w:sz="0" w:space="0" w:color="auto"/>
            <w:bottom w:val="none" w:sz="0" w:space="0" w:color="auto"/>
            <w:right w:val="none" w:sz="0" w:space="0" w:color="auto"/>
          </w:divBdr>
        </w:div>
        <w:div w:id="2095321085">
          <w:marLeft w:val="0"/>
          <w:marRight w:val="0"/>
          <w:marTop w:val="0"/>
          <w:marBottom w:val="0"/>
          <w:divBdr>
            <w:top w:val="none" w:sz="0" w:space="0" w:color="auto"/>
            <w:left w:val="none" w:sz="0" w:space="0" w:color="auto"/>
            <w:bottom w:val="none" w:sz="0" w:space="0" w:color="auto"/>
            <w:right w:val="none" w:sz="0" w:space="0" w:color="auto"/>
          </w:divBdr>
        </w:div>
      </w:divsChild>
    </w:div>
    <w:div w:id="1884902347">
      <w:bodyDiv w:val="1"/>
      <w:marLeft w:val="0"/>
      <w:marRight w:val="0"/>
      <w:marTop w:val="0"/>
      <w:marBottom w:val="0"/>
      <w:divBdr>
        <w:top w:val="none" w:sz="0" w:space="0" w:color="auto"/>
        <w:left w:val="none" w:sz="0" w:space="0" w:color="auto"/>
        <w:bottom w:val="none" w:sz="0" w:space="0" w:color="auto"/>
        <w:right w:val="none" w:sz="0" w:space="0" w:color="auto"/>
      </w:divBdr>
      <w:divsChild>
        <w:div w:id="1169369050">
          <w:marLeft w:val="0"/>
          <w:marRight w:val="0"/>
          <w:marTop w:val="0"/>
          <w:marBottom w:val="0"/>
          <w:divBdr>
            <w:top w:val="none" w:sz="0" w:space="0" w:color="auto"/>
            <w:left w:val="none" w:sz="0" w:space="0" w:color="auto"/>
            <w:bottom w:val="none" w:sz="0" w:space="0" w:color="auto"/>
            <w:right w:val="none" w:sz="0" w:space="0" w:color="auto"/>
          </w:divBdr>
        </w:div>
        <w:div w:id="1844130142">
          <w:marLeft w:val="0"/>
          <w:marRight w:val="0"/>
          <w:marTop w:val="0"/>
          <w:marBottom w:val="0"/>
          <w:divBdr>
            <w:top w:val="none" w:sz="0" w:space="0" w:color="auto"/>
            <w:left w:val="none" w:sz="0" w:space="0" w:color="auto"/>
            <w:bottom w:val="none" w:sz="0" w:space="0" w:color="auto"/>
            <w:right w:val="none" w:sz="0" w:space="0" w:color="auto"/>
          </w:divBdr>
        </w:div>
      </w:divsChild>
    </w:div>
    <w:div w:id="1940483299">
      <w:bodyDiv w:val="1"/>
      <w:marLeft w:val="0"/>
      <w:marRight w:val="0"/>
      <w:marTop w:val="0"/>
      <w:marBottom w:val="0"/>
      <w:divBdr>
        <w:top w:val="none" w:sz="0" w:space="0" w:color="auto"/>
        <w:left w:val="none" w:sz="0" w:space="0" w:color="auto"/>
        <w:bottom w:val="none" w:sz="0" w:space="0" w:color="auto"/>
        <w:right w:val="none" w:sz="0" w:space="0" w:color="auto"/>
      </w:divBdr>
      <w:divsChild>
        <w:div w:id="706027314">
          <w:marLeft w:val="0"/>
          <w:marRight w:val="0"/>
          <w:marTop w:val="0"/>
          <w:marBottom w:val="0"/>
          <w:divBdr>
            <w:top w:val="none" w:sz="0" w:space="0" w:color="auto"/>
            <w:left w:val="none" w:sz="0" w:space="0" w:color="auto"/>
            <w:bottom w:val="none" w:sz="0" w:space="0" w:color="auto"/>
            <w:right w:val="none" w:sz="0" w:space="0" w:color="auto"/>
          </w:divBdr>
        </w:div>
        <w:div w:id="1208565267">
          <w:marLeft w:val="0"/>
          <w:marRight w:val="0"/>
          <w:marTop w:val="0"/>
          <w:marBottom w:val="0"/>
          <w:divBdr>
            <w:top w:val="none" w:sz="0" w:space="0" w:color="auto"/>
            <w:left w:val="none" w:sz="0" w:space="0" w:color="auto"/>
            <w:bottom w:val="none" w:sz="0" w:space="0" w:color="auto"/>
            <w:right w:val="none" w:sz="0" w:space="0" w:color="auto"/>
          </w:divBdr>
        </w:div>
      </w:divsChild>
    </w:div>
    <w:div w:id="2061974188">
      <w:bodyDiv w:val="1"/>
      <w:marLeft w:val="0"/>
      <w:marRight w:val="0"/>
      <w:marTop w:val="0"/>
      <w:marBottom w:val="0"/>
      <w:divBdr>
        <w:top w:val="none" w:sz="0" w:space="0" w:color="auto"/>
        <w:left w:val="none" w:sz="0" w:space="0" w:color="auto"/>
        <w:bottom w:val="none" w:sz="0" w:space="0" w:color="auto"/>
        <w:right w:val="none" w:sz="0" w:space="0" w:color="auto"/>
      </w:divBdr>
      <w:divsChild>
        <w:div w:id="32466707">
          <w:marLeft w:val="0"/>
          <w:marRight w:val="0"/>
          <w:marTop w:val="0"/>
          <w:marBottom w:val="0"/>
          <w:divBdr>
            <w:top w:val="none" w:sz="0" w:space="0" w:color="auto"/>
            <w:left w:val="none" w:sz="0" w:space="0" w:color="auto"/>
            <w:bottom w:val="none" w:sz="0" w:space="0" w:color="auto"/>
            <w:right w:val="none" w:sz="0" w:space="0" w:color="auto"/>
          </w:divBdr>
        </w:div>
        <w:div w:id="476459522">
          <w:marLeft w:val="0"/>
          <w:marRight w:val="0"/>
          <w:marTop w:val="0"/>
          <w:marBottom w:val="0"/>
          <w:divBdr>
            <w:top w:val="none" w:sz="0" w:space="0" w:color="auto"/>
            <w:left w:val="none" w:sz="0" w:space="0" w:color="auto"/>
            <w:bottom w:val="none" w:sz="0" w:space="0" w:color="auto"/>
            <w:right w:val="none" w:sz="0" w:space="0" w:color="auto"/>
          </w:divBdr>
        </w:div>
      </w:divsChild>
    </w:div>
    <w:div w:id="2143964395">
      <w:bodyDiv w:val="1"/>
      <w:marLeft w:val="0"/>
      <w:marRight w:val="0"/>
      <w:marTop w:val="0"/>
      <w:marBottom w:val="0"/>
      <w:divBdr>
        <w:top w:val="none" w:sz="0" w:space="0" w:color="auto"/>
        <w:left w:val="none" w:sz="0" w:space="0" w:color="auto"/>
        <w:bottom w:val="none" w:sz="0" w:space="0" w:color="auto"/>
        <w:right w:val="none" w:sz="0" w:space="0" w:color="auto"/>
      </w:divBdr>
      <w:divsChild>
        <w:div w:id="1458640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ps.app.goo.gl/uUnRWSAzDJANpyk99" TargetMode="External"/><Relationship Id="rId299" Type="http://schemas.openxmlformats.org/officeDocument/2006/relationships/hyperlink" Target="mailto:stevefish27@gmail.com" TargetMode="External"/><Relationship Id="rId21" Type="http://schemas.openxmlformats.org/officeDocument/2006/relationships/hyperlink" Target="Tel:803%20932-7256" TargetMode="External"/><Relationship Id="rId63" Type="http://schemas.openxmlformats.org/officeDocument/2006/relationships/hyperlink" Target="https://goo.gl/maps/z6K53eBeCJ32" TargetMode="External"/><Relationship Id="rId159" Type="http://schemas.openxmlformats.org/officeDocument/2006/relationships/hyperlink" Target="Tel:5863830809" TargetMode="External"/><Relationship Id="rId324" Type="http://schemas.openxmlformats.org/officeDocument/2006/relationships/image" Target="media/image9.jpg"/><Relationship Id="rId170" Type="http://schemas.openxmlformats.org/officeDocument/2006/relationships/hyperlink" Target="tel:3137178684" TargetMode="External"/><Relationship Id="rId226" Type="http://schemas.openxmlformats.org/officeDocument/2006/relationships/hyperlink" Target="tel:586-292-8886" TargetMode="External"/><Relationship Id="rId268" Type="http://schemas.openxmlformats.org/officeDocument/2006/relationships/hyperlink" Target="Tel:586-405-7223" TargetMode="External"/><Relationship Id="rId32" Type="http://schemas.openxmlformats.org/officeDocument/2006/relationships/hyperlink" Target="tel:%20%205869805070" TargetMode="External"/><Relationship Id="rId74" Type="http://schemas.openxmlformats.org/officeDocument/2006/relationships/hyperlink" Target="mailto:jraona@hotmail.com" TargetMode="External"/><Relationship Id="rId128" Type="http://schemas.openxmlformats.org/officeDocument/2006/relationships/hyperlink" Target="mailto:lisambarr16@gmail.com" TargetMode="External"/><Relationship Id="rId335" Type="http://schemas.openxmlformats.org/officeDocument/2006/relationships/hyperlink" Target="Tel:810%20338-7772" TargetMode="External"/><Relationship Id="rId5" Type="http://schemas.openxmlformats.org/officeDocument/2006/relationships/webSettings" Target="webSettings.xml"/><Relationship Id="rId181" Type="http://schemas.openxmlformats.org/officeDocument/2006/relationships/hyperlink" Target="https://goo.gl/maps/BMAEwk21UjwS6z4z5" TargetMode="External"/><Relationship Id="rId237" Type="http://schemas.openxmlformats.org/officeDocument/2006/relationships/hyperlink" Target="tel:5864807580" TargetMode="External"/><Relationship Id="rId279" Type="http://schemas.openxmlformats.org/officeDocument/2006/relationships/hyperlink" Target="tel:517%20223-7968" TargetMode="External"/><Relationship Id="rId43" Type="http://schemas.openxmlformats.org/officeDocument/2006/relationships/hyperlink" Target="mailto:heather.romeo@yahoo.com" TargetMode="External"/><Relationship Id="rId139" Type="http://schemas.openxmlformats.org/officeDocument/2006/relationships/hyperlink" Target="Tel:5862985064" TargetMode="External"/><Relationship Id="rId290" Type="http://schemas.openxmlformats.org/officeDocument/2006/relationships/hyperlink" Target="https://www.google.com/maps/place/58935+Bates+Rd,+New+Haven,+MI+48048/@42.733483,-82.8244361,17z/data=!3m1!4b1!4m2!3m1!1s0x88251c0a67983fd7:0x123b9c9eb760847c!5m1!1e3" TargetMode="External"/><Relationship Id="rId304" Type="http://schemas.openxmlformats.org/officeDocument/2006/relationships/hyperlink" Target="Tel:586%20943-1158" TargetMode="External"/><Relationship Id="rId85" Type="http://schemas.openxmlformats.org/officeDocument/2006/relationships/hyperlink" Target="https://www.google.com/maps/place/4451+Alan+Ln,+Lake+Orion,+MI+48359/@42.7138979,-83.3161197,17z/data=!3m1!4b1!4m2!3m1!1s0x88249449e9d0c94d:0x9af67f99b2945c56" TargetMode="External"/><Relationship Id="rId150" Type="http://schemas.openxmlformats.org/officeDocument/2006/relationships/hyperlink" Target="Tel:248%20561-9019" TargetMode="External"/><Relationship Id="rId192" Type="http://schemas.openxmlformats.org/officeDocument/2006/relationships/hyperlink" Target="mailto:doctornap@aol.com" TargetMode="External"/><Relationship Id="rId206" Type="http://schemas.openxmlformats.org/officeDocument/2006/relationships/hyperlink" Target="https://maps.app.goo.gl/aSgcbgnaCwX5iCbv8" TargetMode="External"/><Relationship Id="rId248" Type="http://schemas.openxmlformats.org/officeDocument/2006/relationships/hyperlink" Target="mailto:azizboughazroun@gmail.com" TargetMode="External"/><Relationship Id="rId12" Type="http://schemas.openxmlformats.org/officeDocument/2006/relationships/image" Target="media/image3.png"/><Relationship Id="rId108" Type="http://schemas.openxmlformats.org/officeDocument/2006/relationships/hyperlink" Target="tel:586-737-7000" TargetMode="External"/><Relationship Id="rId315" Type="http://schemas.openxmlformats.org/officeDocument/2006/relationships/image" Target="media/image6.jpg"/><Relationship Id="rId54" Type="http://schemas.openxmlformats.org/officeDocument/2006/relationships/hyperlink" Target="https://goo.gl/maps/V9KcKUyTSFoZVWCN9" TargetMode="External"/><Relationship Id="rId96" Type="http://schemas.openxmlformats.org/officeDocument/2006/relationships/hyperlink" Target="https://www.google.com/maps/place/17832+Costello+St,+Charter+Twp+of+Clinton,+MI+48038/@42.6096899,-82.9450707,17z/data=!3m1!4b1!4m2!3m1!1s0x8824dfa9a5c7b7c9:0x7a691366b6221012" TargetMode="External"/><Relationship Id="rId161" Type="http://schemas.openxmlformats.org/officeDocument/2006/relationships/hyperlink" Target="tel:3133189795" TargetMode="External"/><Relationship Id="rId217" Type="http://schemas.openxmlformats.org/officeDocument/2006/relationships/hyperlink" Target="mailto:nansiepopsie@comcast.net" TargetMode="External"/><Relationship Id="rId259" Type="http://schemas.openxmlformats.org/officeDocument/2006/relationships/hyperlink" Target="https://goo.gl/maps/DQhJGNoN1HfAxrfH6" TargetMode="External"/><Relationship Id="rId23" Type="http://schemas.openxmlformats.org/officeDocument/2006/relationships/hyperlink" Target="Tel:586%20443-8151" TargetMode="External"/><Relationship Id="rId119" Type="http://schemas.openxmlformats.org/officeDocument/2006/relationships/hyperlink" Target="https://goo.gl/maps/Zmmt2C3YqCt15rJk7" TargetMode="External"/><Relationship Id="rId270" Type="http://schemas.openxmlformats.org/officeDocument/2006/relationships/hyperlink" Target="https://goo.gl/maps/7KRmHRd1tdP7zhtE8" TargetMode="External"/><Relationship Id="rId326" Type="http://schemas.openxmlformats.org/officeDocument/2006/relationships/hyperlink" Target="Tel:248-891-5067" TargetMode="External"/><Relationship Id="rId65" Type="http://schemas.openxmlformats.org/officeDocument/2006/relationships/hyperlink" Target="tel:301%20982-0709" TargetMode="External"/><Relationship Id="rId130" Type="http://schemas.openxmlformats.org/officeDocument/2006/relationships/hyperlink" Target="tel:7346048204" TargetMode="External"/><Relationship Id="rId172" Type="http://schemas.openxmlformats.org/officeDocument/2006/relationships/hyperlink" Target="Tel:248%20231-1639" TargetMode="External"/><Relationship Id="rId228" Type="http://schemas.openxmlformats.org/officeDocument/2006/relationships/hyperlink" Target="Tel:586%20781-%208284" TargetMode="External"/><Relationship Id="rId281" Type="http://schemas.openxmlformats.org/officeDocument/2006/relationships/hyperlink" Target="tel:5868223517" TargetMode="External"/><Relationship Id="rId337" Type="http://schemas.openxmlformats.org/officeDocument/2006/relationships/hyperlink" Target="https://goo.gl/maps/gPveKcQi2Hzn2ih17" TargetMode="External"/><Relationship Id="rId34" Type="http://schemas.openxmlformats.org/officeDocument/2006/relationships/hyperlink" Target="Tel:%20586%20206-5344" TargetMode="External"/><Relationship Id="rId76" Type="http://schemas.openxmlformats.org/officeDocument/2006/relationships/hyperlink" Target="https://www.google.com/maps/place/480+Shady+Oaks+St,+Lake+Orion,+MI+48362/@42.7773029,-83.2648106,17z/data=!3m1!4b1!4m2!3m1!1s0x88249325e783fe67:0x23f31ea2c8bc209f" TargetMode="External"/><Relationship Id="rId141" Type="http://schemas.openxmlformats.org/officeDocument/2006/relationships/hyperlink" Target="mailto:810%20329-5235" TargetMode="External"/><Relationship Id="rId7" Type="http://schemas.openxmlformats.org/officeDocument/2006/relationships/endnotes" Target="endnotes.xml"/><Relationship Id="rId183" Type="http://schemas.openxmlformats.org/officeDocument/2006/relationships/hyperlink" Target="tel:5867131773" TargetMode="External"/><Relationship Id="rId239" Type="http://schemas.openxmlformats.org/officeDocument/2006/relationships/hyperlink" Target="https://www.google.com/maps/place/30339+Indigo+St,+Roseville,+MI+48066/@42.5192539,-82.9630761,17z/data=!3m1!4b1!4m2!3m1!1s0x8824d9b0762ce9f7:0x8adfac6c1ff1d584!5m1!1e3" TargetMode="External"/><Relationship Id="rId250" Type="http://schemas.openxmlformats.org/officeDocument/2006/relationships/hyperlink" Target="Tel:313%20207-3243" TargetMode="External"/><Relationship Id="rId292" Type="http://schemas.openxmlformats.org/officeDocument/2006/relationships/hyperlink" Target="mailto:morlando101@hotmail.com" TargetMode="External"/><Relationship Id="rId306" Type="http://schemas.openxmlformats.org/officeDocument/2006/relationships/hyperlink" Target="https://www.google.com/maps/place/24503+Tuscany+Ave,+Eastpointe,+MI+48021/@42.47425,-82.9428441,17z/data=!3m1!4b1!4m2!3m1!1s0x8824d799c0c6df71:0x18933bcaf38602fc!5m1!1e3" TargetMode="External"/><Relationship Id="rId45" Type="http://schemas.openxmlformats.org/officeDocument/2006/relationships/hyperlink" Target="tel:586%20716-9929" TargetMode="External"/><Relationship Id="rId87" Type="http://schemas.openxmlformats.org/officeDocument/2006/relationships/hyperlink" Target="mailto:pr4baseball@aol.com" TargetMode="External"/><Relationship Id="rId110" Type="http://schemas.openxmlformats.org/officeDocument/2006/relationships/hyperlink" Target="tel:248%20761-2554" TargetMode="External"/><Relationship Id="rId152" Type="http://schemas.openxmlformats.org/officeDocument/2006/relationships/hyperlink" Target="tel:2489307965" TargetMode="External"/><Relationship Id="rId173" Type="http://schemas.openxmlformats.org/officeDocument/2006/relationships/hyperlink" Target="mailto:tolkaczna@gmail.com" TargetMode="External"/><Relationship Id="rId194" Type="http://schemas.openxmlformats.org/officeDocument/2006/relationships/hyperlink" Target="mailto:smn118@gmail.com" TargetMode="External"/><Relationship Id="rId208" Type="http://schemas.openxmlformats.org/officeDocument/2006/relationships/hyperlink" Target="mailto:626%20437-0734" TargetMode="External"/><Relationship Id="rId229" Type="http://schemas.openxmlformats.org/officeDocument/2006/relationships/hyperlink" Target="https://goo.gl/maps/mqLKeoHmta7sg2646" TargetMode="External"/><Relationship Id="rId240" Type="http://schemas.openxmlformats.org/officeDocument/2006/relationships/hyperlink" Target="tel:5865259777" TargetMode="External"/><Relationship Id="rId261" Type="http://schemas.openxmlformats.org/officeDocument/2006/relationships/hyperlink" Target="https://goo.gl/maps/ezn9j9SDtaD2" TargetMode="External"/><Relationship Id="rId35" Type="http://schemas.openxmlformats.org/officeDocument/2006/relationships/hyperlink" Target="https://maps.app.goo.gl/HKvHCsNo6vbaXRNB9" TargetMode="External"/><Relationship Id="rId56" Type="http://schemas.openxmlformats.org/officeDocument/2006/relationships/hyperlink" Target="https://goo.gl/maps/L55ouxdXUKRoMV7f8" TargetMode="External"/><Relationship Id="rId77" Type="http://schemas.openxmlformats.org/officeDocument/2006/relationships/hyperlink" Target="tel:248%20693-0823" TargetMode="External"/><Relationship Id="rId100" Type="http://schemas.openxmlformats.org/officeDocument/2006/relationships/hyperlink" Target="tel:586%20907-3266" TargetMode="External"/><Relationship Id="rId282" Type="http://schemas.openxmlformats.org/officeDocument/2006/relationships/hyperlink" Target="mailto:kgambino@outlook.com" TargetMode="External"/><Relationship Id="rId317" Type="http://schemas.openxmlformats.org/officeDocument/2006/relationships/hyperlink" Target="Tel:248%20860-1771" TargetMode="External"/><Relationship Id="rId338" Type="http://schemas.openxmlformats.org/officeDocument/2006/relationships/hyperlink" Target="tel:5867759529" TargetMode="External"/><Relationship Id="rId8" Type="http://schemas.openxmlformats.org/officeDocument/2006/relationships/image" Target="media/image1.jpg"/><Relationship Id="rId98" Type="http://schemas.openxmlformats.org/officeDocument/2006/relationships/hyperlink" Target="mailto:caraona1972@gmail.com" TargetMode="External"/><Relationship Id="rId121" Type="http://schemas.openxmlformats.org/officeDocument/2006/relationships/hyperlink" Target="https://goo.gl/maps/KyKxtRmoERB2sDaR7" TargetMode="External"/><Relationship Id="rId142" Type="http://schemas.openxmlformats.org/officeDocument/2006/relationships/hyperlink" Target="mailto:hockeymdpmr@comcast.net" TargetMode="External"/><Relationship Id="rId163" Type="http://schemas.openxmlformats.org/officeDocument/2006/relationships/hyperlink" Target="mailto:bebepples@gmail.com" TargetMode="External"/><Relationship Id="rId184" Type="http://schemas.openxmlformats.org/officeDocument/2006/relationships/hyperlink" Target="https://www.google.com/maps/place/1510+Thornhill+Cir,+Oviedo,+FL+32765/@28.645452,-81.2621951,17z/data=!3m1!4b1!4m2!3m1!1s0x88e76ec9b4f0f043:0xcf1b416e7caa2622!5m1!1e3" TargetMode="External"/><Relationship Id="rId219" Type="http://schemas.openxmlformats.org/officeDocument/2006/relationships/hyperlink" Target="https://www.google.com/maps/place/307+Potter+Ave,+Royal+Oak,+MI+48067/@42.492087,-83.1382151,17z/data=!3m1!4b1!4m2!3m1!1s0x8824cf6f7b3c0bbb:0xd37e237ae739236e!5m1!1e3" TargetMode="External"/><Relationship Id="rId230" Type="http://schemas.openxmlformats.org/officeDocument/2006/relationships/hyperlink" Target="https://maps.app.goo.gl/5QZ7VFANmNtbGBtR8" TargetMode="External"/><Relationship Id="rId251" Type="http://schemas.openxmlformats.org/officeDocument/2006/relationships/hyperlink" Target="mailto:campbellcm123@gmail.com" TargetMode="External"/><Relationship Id="rId25" Type="http://schemas.openxmlformats.org/officeDocument/2006/relationships/hyperlink" Target="Tel:586%20879-0069" TargetMode="External"/><Relationship Id="rId46" Type="http://schemas.openxmlformats.org/officeDocument/2006/relationships/hyperlink" Target="https://maps.app.goo.gl/xrRwUs4RxnJ4tdan6" TargetMode="External"/><Relationship Id="rId67" Type="http://schemas.openxmlformats.org/officeDocument/2006/relationships/hyperlink" Target="tel:518%20664-9422" TargetMode="External"/><Relationship Id="rId272" Type="http://schemas.openxmlformats.org/officeDocument/2006/relationships/hyperlink" Target="mailto:ckmilne@frontier.com" TargetMode="External"/><Relationship Id="rId293" Type="http://schemas.openxmlformats.org/officeDocument/2006/relationships/hyperlink" Target="https://www.google.com/maps/place/666+Harrington+St,+Mt+Clemens,+MI+48043/@42.584995,-82.892788,17z/data=!3m1!4b1!4m2!3m1!1s0x88252095f8c515b1:0x195d4308a7cf2ed7!5m1!1e3" TargetMode="External"/><Relationship Id="rId307" Type="http://schemas.openxmlformats.org/officeDocument/2006/relationships/hyperlink" Target="tel:586-709-5585" TargetMode="External"/><Relationship Id="rId328" Type="http://schemas.openxmlformats.org/officeDocument/2006/relationships/hyperlink" Target="Tel:586-489-5414" TargetMode="External"/><Relationship Id="rId88" Type="http://schemas.openxmlformats.org/officeDocument/2006/relationships/hyperlink" Target="https://www.google.com/maps/place/56+W+Katherine+Ave,+Madison+Heights,+MI+48071/@42.5030479,-83.1089497,17z/data=!3m1!4b1!4m2!3m1!1s0x8824c563cce225bb:0xc5a70c05fa02ff2e" TargetMode="External"/><Relationship Id="rId111" Type="http://schemas.openxmlformats.org/officeDocument/2006/relationships/hyperlink" Target="https://maps.app.goo.gl/eiNViDurxoMp6JecA" TargetMode="External"/><Relationship Id="rId132" Type="http://schemas.openxmlformats.org/officeDocument/2006/relationships/hyperlink" Target="https://maps.app.goo.gl/VfMHzAuQ7KC3yv4v7" TargetMode="External"/><Relationship Id="rId153" Type="http://schemas.openxmlformats.org/officeDocument/2006/relationships/hyperlink" Target="https://goo.gl/maps/Z3qS7TSEUZ3eCRHK8" TargetMode="External"/><Relationship Id="rId174" Type="http://schemas.openxmlformats.org/officeDocument/2006/relationships/hyperlink" Target="https://www.google.com/maps/place/1872+Humphrey+Ave,+Birmingham,+MI+48009/@42.5367279,-83.1989837,17z/data=!3m1!4b1!4m2!3m1!1s0x8824c65a9c1f7543:0x9490df82eaac52cd" TargetMode="External"/><Relationship Id="rId195" Type="http://schemas.openxmlformats.org/officeDocument/2006/relationships/hyperlink" Target="tel:5195666985" TargetMode="External"/><Relationship Id="rId209" Type="http://schemas.openxmlformats.org/officeDocument/2006/relationships/hyperlink" Target="mailto:aknapoli@gmail.com" TargetMode="External"/><Relationship Id="rId220" Type="http://schemas.openxmlformats.org/officeDocument/2006/relationships/hyperlink" Target="Tel:248%20541-9093" TargetMode="External"/><Relationship Id="rId241" Type="http://schemas.openxmlformats.org/officeDocument/2006/relationships/hyperlink" Target="mailto:carmella.bell@hotmail.com" TargetMode="External"/><Relationship Id="rId15" Type="http://schemas.openxmlformats.org/officeDocument/2006/relationships/image" Target="media/image30.png"/><Relationship Id="rId36" Type="http://schemas.openxmlformats.org/officeDocument/2006/relationships/hyperlink" Target="https://goo.gl/maps/aiUC57qGxyC2" TargetMode="External"/><Relationship Id="rId57" Type="http://schemas.openxmlformats.org/officeDocument/2006/relationships/hyperlink" Target="https://www.google.com/maps/place/34343+Pennsylvania+St,+Charter+Twp+of+Clinton,+MI+48035/@42.547972,-82.8748421,17z/data=!3m1!4b1!4m2!3m1!1s0x882527230e560ca1:0xfff37a7a89dae024!5m1!1e3" TargetMode="External"/><Relationship Id="rId262" Type="http://schemas.openxmlformats.org/officeDocument/2006/relationships/hyperlink" Target="Tel:586%20291-5635" TargetMode="External"/><Relationship Id="rId283" Type="http://schemas.openxmlformats.org/officeDocument/2006/relationships/hyperlink" Target="https://www.google.com/maps/place/1109+Marquette+Dr,+Rochester+Hills,+MI+48307/@42.6702769,-83.1058962,17z/data=!3m1!4b1!4m2!3m1!1s0x8824e83c3b0e4fcb:0x800e65207f3e894!5m1!1e3" TargetMode="External"/><Relationship Id="rId318" Type="http://schemas.openxmlformats.org/officeDocument/2006/relationships/hyperlink" Target="mailto:gburk77@ameritech.net" TargetMode="External"/><Relationship Id="rId339" Type="http://schemas.openxmlformats.org/officeDocument/2006/relationships/footer" Target="footer1.xml"/><Relationship Id="rId78" Type="http://schemas.openxmlformats.org/officeDocument/2006/relationships/hyperlink" Target="tel:248%20953-2391" TargetMode="External"/><Relationship Id="rId99" Type="http://schemas.openxmlformats.org/officeDocument/2006/relationships/hyperlink" Target="https://www.google.com/maps/place/33256+Chatsworth+Dr,+Sterling+Heights,+MI+48312/@42.5389339,-83.0231617,17z/data=!3m1!4b1!4m2!3m1!1s0x8824dbb3e40948a1:0x913c873117ae0db0" TargetMode="External"/><Relationship Id="rId101" Type="http://schemas.openxmlformats.org/officeDocument/2006/relationships/hyperlink" Target="https://goo.gl/maps/oDe15BKU26dVrZ4D9" TargetMode="External"/><Relationship Id="rId122" Type="http://schemas.openxmlformats.org/officeDocument/2006/relationships/hyperlink" Target="tel:206%20618-6865" TargetMode="External"/><Relationship Id="rId143" Type="http://schemas.openxmlformats.org/officeDocument/2006/relationships/hyperlink" Target="https://goo.gl/maps/JEtwwqodQTkLewqCA" TargetMode="External"/><Relationship Id="rId164" Type="http://schemas.openxmlformats.org/officeDocument/2006/relationships/hyperlink" Target="http://www.stevefemphotos.us" TargetMode="External"/><Relationship Id="rId185" Type="http://schemas.openxmlformats.org/officeDocument/2006/relationships/hyperlink" Target="tel:(321)%20289-5685" TargetMode="External"/><Relationship Id="rId9" Type="http://schemas.openxmlformats.org/officeDocument/2006/relationships/image" Target="media/image2.png"/><Relationship Id="rId210" Type="http://schemas.openxmlformats.org/officeDocument/2006/relationships/hyperlink" Target="http://www.aknapoli.com" TargetMode="External"/><Relationship Id="rId26" Type="http://schemas.openxmlformats.org/officeDocument/2006/relationships/hyperlink" Target="https://goo.gl/maps/T94p4NYzPgn" TargetMode="External"/><Relationship Id="rId231" Type="http://schemas.openxmlformats.org/officeDocument/2006/relationships/hyperlink" Target="mailto:nickiemromeo@gmail.com" TargetMode="External"/><Relationship Id="rId252" Type="http://schemas.openxmlformats.org/officeDocument/2006/relationships/hyperlink" Target="https://goo.gl/maps/sqFVjjXnqJFvDACb7" TargetMode="External"/><Relationship Id="rId273" Type="http://schemas.openxmlformats.org/officeDocument/2006/relationships/hyperlink" Target="https://goo.gl/maps/U4w9oK5BqdC8zUV59" TargetMode="External"/><Relationship Id="rId294" Type="http://schemas.openxmlformats.org/officeDocument/2006/relationships/hyperlink" Target="https://goo.gl/maps/4CAf38HYTgPok8py5" TargetMode="External"/><Relationship Id="rId308" Type="http://schemas.openxmlformats.org/officeDocument/2006/relationships/hyperlink" Target="https://www.google.com/maps/place/320+Oxford+Lake+Dr,+Oxford,+MI+48371/@42.823613,-83.2505461,17z/data=!3m1!4b1!4m2!3m1!1s0x8824f2ab0595790b:0x731c75509d69f6c5!5m1!1e3" TargetMode="External"/><Relationship Id="rId329" Type="http://schemas.openxmlformats.org/officeDocument/2006/relationships/image" Target="media/image11.jpg"/><Relationship Id="rId47" Type="http://schemas.openxmlformats.org/officeDocument/2006/relationships/hyperlink" Target="tel:586%20463-4326" TargetMode="External"/><Relationship Id="rId68" Type="http://schemas.openxmlformats.org/officeDocument/2006/relationships/hyperlink" Target="https://www.google.com/maps/place/27349+Dartmouth+St,+Madison+Heights,+MI+48071/@42.493588,-83.1137491,17z/data=!3m1!4b1!4m2!3m1!1s0x8824cf85819a3203:0xb173a43e6d2a4d8e!5m1!1e3" TargetMode="External"/><Relationship Id="rId89" Type="http://schemas.openxmlformats.org/officeDocument/2006/relationships/hyperlink" Target="mailto:248%20894-5334" TargetMode="External"/><Relationship Id="rId112" Type="http://schemas.openxmlformats.org/officeDocument/2006/relationships/hyperlink" Target="Tel:248%20224-8192" TargetMode="External"/><Relationship Id="rId133" Type="http://schemas.openxmlformats.org/officeDocument/2006/relationships/hyperlink" Target="Tel:248%20505-9069" TargetMode="External"/><Relationship Id="rId154" Type="http://schemas.openxmlformats.org/officeDocument/2006/relationships/hyperlink" Target="https://goo.gl/maps/vuughj86aeHxjhTG6" TargetMode="External"/><Relationship Id="rId175" Type="http://schemas.openxmlformats.org/officeDocument/2006/relationships/hyperlink" Target="Tel:248%20974-7764" TargetMode="External"/><Relationship Id="rId340" Type="http://schemas.openxmlformats.org/officeDocument/2006/relationships/fontTable" Target="fontTable.xml"/><Relationship Id="rId196" Type="http://schemas.openxmlformats.org/officeDocument/2006/relationships/hyperlink" Target="https://goo.gl/maps/ARDsqmZU9Ka7JQsJA" TargetMode="External"/><Relationship Id="rId200" Type="http://schemas.openxmlformats.org/officeDocument/2006/relationships/hyperlink" Target="https://www.google.com/maps/place/7455+Mitchell+Ranch+Rd,+New+Port+Richey,+FL+34655/@28.208362,-82.693006,17z/data=!3m1!4b1!4m2!3m1!1s0x88c29178121d9113:0xf0aa8be744d9de97!5m1!1e3" TargetMode="External"/><Relationship Id="rId16" Type="http://schemas.openxmlformats.org/officeDocument/2006/relationships/hyperlink" Target="https://www.google.com/maps/place/3629+W+J+Brown+Rd,+Mullins,+SC+29574/@34.1408644,-79.2746827,17z/data=!3m1!4b1!4m2!3m1!1s0x89aaaeba09990ba1:0x1d21cb2ab4cd8f9b" TargetMode="External"/><Relationship Id="rId221" Type="http://schemas.openxmlformats.org/officeDocument/2006/relationships/hyperlink" Target="mailto:wax560@comcast.net" TargetMode="External"/><Relationship Id="rId242" Type="http://schemas.openxmlformats.org/officeDocument/2006/relationships/hyperlink" Target="https://www.google.com/maps/place/21618+Bon+Heur+St,+St+Clair+Shores,+MI+48081/@42.4870639,-82.8984271,17z/data=!3m1!4b1!4m2!3m1!1s0x8825280807cff49f:0x6a60b013e0791f9e!5m1!1e3" TargetMode="External"/><Relationship Id="rId263" Type="http://schemas.openxmlformats.org/officeDocument/2006/relationships/hyperlink" Target="https://www.google.com/maps/place/15432+Dominic+St,+Charter+Twp+of+Clinton,+MI+48038/@42.6023179,-82.9714521,17z/data=!3m1!4b1!4m2!3m1!1s0x8824def30697d27d:0x63baa4882cdf4ce3!5m1!1e3" TargetMode="External"/><Relationship Id="rId284" Type="http://schemas.openxmlformats.org/officeDocument/2006/relationships/hyperlink" Target="Tel:586%20872-7135" TargetMode="External"/><Relationship Id="rId319" Type="http://schemas.openxmlformats.org/officeDocument/2006/relationships/image" Target="media/image7.jpg"/><Relationship Id="rId37" Type="http://schemas.openxmlformats.org/officeDocument/2006/relationships/hyperlink" Target="tel:9892022378" TargetMode="External"/><Relationship Id="rId58" Type="http://schemas.openxmlformats.org/officeDocument/2006/relationships/hyperlink" Target="tel:586%20792-3460" TargetMode="External"/><Relationship Id="rId79" Type="http://schemas.openxmlformats.org/officeDocument/2006/relationships/hyperlink" Target="https://www.google.com/maps/place/494+Joslyn+Rd,+Lake+Orion,+MI+48362/@42.7784539,-83.2791257,17z/data=!3m1!4b1!4m2!3m1!1s0x8824931953a1c6a7:0x284d2566a4aefe1f" TargetMode="External"/><Relationship Id="rId102" Type="http://schemas.openxmlformats.org/officeDocument/2006/relationships/hyperlink" Target="tel:586%20943-0798" TargetMode="External"/><Relationship Id="rId123" Type="http://schemas.openxmlformats.org/officeDocument/2006/relationships/hyperlink" Target="mailto:tfeatherstone@gmail.com" TargetMode="External"/><Relationship Id="rId144" Type="http://schemas.openxmlformats.org/officeDocument/2006/relationships/hyperlink" Target="Tel:248%20930-4405" TargetMode="External"/><Relationship Id="rId330" Type="http://schemas.openxmlformats.org/officeDocument/2006/relationships/hyperlink" Target="https://www.google.com/maps/place/50317+Bellaire+Dr,+New+Baltimore,+MI+48047/@42.669468,-82.7720691,17z/data=!3m1!4b1!4m2!3m1!1s0x8825185178ec2133:0x4046d45ed7b499b2" TargetMode="External"/><Relationship Id="rId90" Type="http://schemas.openxmlformats.org/officeDocument/2006/relationships/hyperlink" Target="mailto:kristenraona@yahoo.com" TargetMode="External"/><Relationship Id="rId165" Type="http://schemas.openxmlformats.org/officeDocument/2006/relationships/hyperlink" Target="https://goo.gl/maps/a7bep4rJFWM2" TargetMode="External"/><Relationship Id="rId186" Type="http://schemas.openxmlformats.org/officeDocument/2006/relationships/hyperlink" Target="mailto:mtfem@yahoo.com" TargetMode="External"/><Relationship Id="rId211" Type="http://schemas.openxmlformats.org/officeDocument/2006/relationships/hyperlink" Target="https://goo.gl/maps/GTJnRBG2vSKKt2e66" TargetMode="External"/><Relationship Id="rId232" Type="http://schemas.openxmlformats.org/officeDocument/2006/relationships/hyperlink" Target="tel:5865965110" TargetMode="External"/><Relationship Id="rId253" Type="http://schemas.openxmlformats.org/officeDocument/2006/relationships/hyperlink" Target="tel:248-891-5067" TargetMode="External"/><Relationship Id="rId274" Type="http://schemas.openxmlformats.org/officeDocument/2006/relationships/hyperlink" Target="mailto:lisa020marie@gmail.com" TargetMode="External"/><Relationship Id="rId295" Type="http://schemas.openxmlformats.org/officeDocument/2006/relationships/hyperlink" Target="tel:586-623-9854" TargetMode="External"/><Relationship Id="rId309" Type="http://schemas.openxmlformats.org/officeDocument/2006/relationships/hyperlink" Target="https://www.google.com/maps/place/23137+Playview+St,+St+Clair+Shores,+MI+48082/@42.532153,-82.8808491,17z/data=!3m1!4b1!4m2!3m1!1s0x8825270eec4d7993:0x9049928fad6c54f6!5m1!1e3" TargetMode="External"/><Relationship Id="rId27" Type="http://schemas.openxmlformats.org/officeDocument/2006/relationships/hyperlink" Target="Tel:586%20909-8890" TargetMode="External"/><Relationship Id="rId48" Type="http://schemas.openxmlformats.org/officeDocument/2006/relationships/hyperlink" Target="https://www.google.com/maps/place/49455+Briar+Pointe+Dr,+Macomb,+MI+48044/@42.661229,-82.9092171,425m/data=!3m2!1e3!4b1!4m2!3m1!1s0x88251fe1d5bcbff3:0xdd4e3d9612e1ed7d!5m1!1e3!6m1!1e1" TargetMode="External"/><Relationship Id="rId69" Type="http://schemas.openxmlformats.org/officeDocument/2006/relationships/hyperlink" Target="tel:248%20515-2143" TargetMode="External"/><Relationship Id="rId113" Type="http://schemas.openxmlformats.org/officeDocument/2006/relationships/hyperlink" Target="https://www.google.com/maps/place/1007+Hoffman+Ave,+Royal+Oak,+MI+48067/@42.4814719,-83.1290107,17z/data=!3m1!4b1!4m2!3m1!1s0x8824cf0b5aed90a9:0x4f76a05663bd2b90" TargetMode="External"/><Relationship Id="rId134" Type="http://schemas.openxmlformats.org/officeDocument/2006/relationships/hyperlink" Target="https://goo.gl/maps/6KXqSfuAKH2Y4jUL7" TargetMode="External"/><Relationship Id="rId320" Type="http://schemas.openxmlformats.org/officeDocument/2006/relationships/hyperlink" Target="https://www.google.com/maps/place/47+W+Maple+Rd,+Clawson,+MI+48017/@42.547925,-83.1499357,17z/data=!3m1!4b1!4m2!3m1!1s0x8824c436bec3ef15:0x15092a930c7caa78" TargetMode="External"/><Relationship Id="rId80" Type="http://schemas.openxmlformats.org/officeDocument/2006/relationships/hyperlink" Target="tel:248%20765-4044" TargetMode="External"/><Relationship Id="rId155" Type="http://schemas.openxmlformats.org/officeDocument/2006/relationships/hyperlink" Target="Tel:5862913944" TargetMode="External"/><Relationship Id="rId176" Type="http://schemas.openxmlformats.org/officeDocument/2006/relationships/hyperlink" Target="https://goo.gl/maps/CAiwXDJc5FBXEBuQ8" TargetMode="External"/><Relationship Id="rId197" Type="http://schemas.openxmlformats.org/officeDocument/2006/relationships/hyperlink" Target="Tel:248-376-4183" TargetMode="External"/><Relationship Id="rId341" Type="http://schemas.openxmlformats.org/officeDocument/2006/relationships/theme" Target="theme/theme1.xml"/><Relationship Id="rId201" Type="http://schemas.openxmlformats.org/officeDocument/2006/relationships/hyperlink" Target="https://d.docs.live.net/8667a7d21ba486c5/Steve's%20Documents/Family%20Trees/tel;:727-389-1455" TargetMode="External"/><Relationship Id="rId222" Type="http://schemas.openxmlformats.org/officeDocument/2006/relationships/hyperlink" Target="Tel:586%20596-5692" TargetMode="External"/><Relationship Id="rId243" Type="http://schemas.openxmlformats.org/officeDocument/2006/relationships/hyperlink" Target="tel:5863440433" TargetMode="External"/><Relationship Id="rId264" Type="http://schemas.openxmlformats.org/officeDocument/2006/relationships/hyperlink" Target="Tel:586%20228-9257" TargetMode="External"/><Relationship Id="rId285" Type="http://schemas.openxmlformats.org/officeDocument/2006/relationships/hyperlink" Target="https://goo.gl/maps/FipaAyKwSrBufn5t6" TargetMode="External"/><Relationship Id="rId17" Type="http://schemas.openxmlformats.org/officeDocument/2006/relationships/hyperlink" Target="Tel:843%20464-4301" TargetMode="External"/><Relationship Id="rId38" Type="http://schemas.openxmlformats.org/officeDocument/2006/relationships/hyperlink" Target="tel:734-645-7399" TargetMode="External"/><Relationship Id="rId59" Type="http://schemas.openxmlformats.org/officeDocument/2006/relationships/hyperlink" Target="https://www.google.com/maps/place/3063+Garlick+Rd,+North+Street,+MI+48049/@42.992802,-82.629735,17z/data=!3m1!4b1!4m2!3m1!1s0x8825a13e322f4917:0x6d03227411aa634b!5m1!1e3" TargetMode="External"/><Relationship Id="rId103" Type="http://schemas.openxmlformats.org/officeDocument/2006/relationships/hyperlink" Target="mailto:janetraona@hotmail.com" TargetMode="External"/><Relationship Id="rId124" Type="http://schemas.openxmlformats.org/officeDocument/2006/relationships/hyperlink" Target="https://goo.gl/maps/cuEtjeCJw5gcttpk7" TargetMode="External"/><Relationship Id="rId310" Type="http://schemas.openxmlformats.org/officeDocument/2006/relationships/hyperlink" Target="tel:586-531-9971" TargetMode="External"/><Relationship Id="rId70" Type="http://schemas.openxmlformats.org/officeDocument/2006/relationships/hyperlink" Target="https://www.google.com/maps/place/328+Sonia+Ave,+Madison+Heights,+MI+48071/@42.498191,-83.1036881,17z/data=!3m1!4b1!4m2!3m1!1s0x8824cf8adb9c2869:0x33275d11e246602d!5m1!1e3" TargetMode="External"/><Relationship Id="rId91" Type="http://schemas.openxmlformats.org/officeDocument/2006/relationships/hyperlink" Target="https://goo.gl/maps/Lb3Nau9Evvj2BSNJ8" TargetMode="External"/><Relationship Id="rId145" Type="http://schemas.openxmlformats.org/officeDocument/2006/relationships/hyperlink" Target="https://maps.app.goo.gl/FpXWV1DjvZUn3tf26" TargetMode="External"/><Relationship Id="rId166" Type="http://schemas.openxmlformats.org/officeDocument/2006/relationships/hyperlink" Target="Tel:262%20649-0959" TargetMode="External"/><Relationship Id="rId187" Type="http://schemas.openxmlformats.org/officeDocument/2006/relationships/hyperlink" Target="https://www.google.com/maps/place/28269+Edward+Ave,+Madison+Heights,+MI+48071/@42.50018,-83.1041751,17z/data=!3m1!4b1!4m2!3m1!1s0x8824cf8a9fdd363d:0xb68b9c88aed96555!5m1!1e3" TargetMode="External"/><Relationship Id="rId331" Type="http://schemas.openxmlformats.org/officeDocument/2006/relationships/hyperlink" Target="Tel:586%20716-9929" TargetMode="External"/><Relationship Id="rId1" Type="http://schemas.openxmlformats.org/officeDocument/2006/relationships/customXml" Target="../customXml/item1.xml"/><Relationship Id="rId212" Type="http://schemas.openxmlformats.org/officeDocument/2006/relationships/hyperlink" Target="Tel:586%20247-1063" TargetMode="External"/><Relationship Id="rId233" Type="http://schemas.openxmlformats.org/officeDocument/2006/relationships/hyperlink" Target="Tel:224%20548-8500" TargetMode="External"/><Relationship Id="rId254" Type="http://schemas.openxmlformats.org/officeDocument/2006/relationships/hyperlink" Target="tel:586%20277-8202" TargetMode="External"/><Relationship Id="rId28" Type="http://schemas.openxmlformats.org/officeDocument/2006/relationships/hyperlink" Target="https://maps.app.goo.gl/ZWZnvsPkuu82ZQoDA" TargetMode="External"/><Relationship Id="rId49" Type="http://schemas.openxmlformats.org/officeDocument/2006/relationships/hyperlink" Target="tel:586%20948-2625" TargetMode="External"/><Relationship Id="rId114" Type="http://schemas.openxmlformats.org/officeDocument/2006/relationships/hyperlink" Target="https://www.google.com/maps/place/886+Hall+Ave,+Oolitic,+IN+47451/@38.8901552,-86.5259156,17z/data=!3m1!4b1!4m2!3m1!1s0x886c145ebe0d1449:0xa924c25391c3035d" TargetMode="External"/><Relationship Id="rId275" Type="http://schemas.openxmlformats.org/officeDocument/2006/relationships/hyperlink" Target="https://goo.gl/maps/cujSAx5sAZn23oBV8" TargetMode="External"/><Relationship Id="rId296" Type="http://schemas.openxmlformats.org/officeDocument/2006/relationships/hyperlink" Target="https://maps.app.goo.gl/VDZ1Cfxz8fDdmDAn8" TargetMode="External"/><Relationship Id="rId300" Type="http://schemas.openxmlformats.org/officeDocument/2006/relationships/hyperlink" Target="https://www.google.com/maps/place/42180+Toddmark+Ln+%2311,+Charter+Twp+of+Clinton,+MI+48038/@42.6060066,-82.9507892,17z/data=!3m1!4b1!4m2!3m1!1s0x8824df0047d28ced:0x6b7ada72e782d4bf!5m1!1e3" TargetMode="External"/><Relationship Id="rId60" Type="http://schemas.openxmlformats.org/officeDocument/2006/relationships/hyperlink" Target="tel:810%20325-1342" TargetMode="External"/><Relationship Id="rId81" Type="http://schemas.openxmlformats.org/officeDocument/2006/relationships/hyperlink" Target="tel:248%20410-5771" TargetMode="External"/><Relationship Id="rId135" Type="http://schemas.openxmlformats.org/officeDocument/2006/relationships/hyperlink" Target="file:///C:\Users\Steve\Dropbox\Personal\Family%20Trees\tel248%20217-3653" TargetMode="External"/><Relationship Id="rId156" Type="http://schemas.openxmlformats.org/officeDocument/2006/relationships/hyperlink" Target="https://goo.gl/maps/1YG7WShPTkhzSL967" TargetMode="External"/><Relationship Id="rId177" Type="http://schemas.openxmlformats.org/officeDocument/2006/relationships/hyperlink" Target="Tel:2484621678" TargetMode="External"/><Relationship Id="rId198" Type="http://schemas.openxmlformats.org/officeDocument/2006/relationships/hyperlink" Target="https://goo.gl/maps/CHMepivjySar8r9T9" TargetMode="External"/><Relationship Id="rId321" Type="http://schemas.openxmlformats.org/officeDocument/2006/relationships/hyperlink" Target="Tel:%20248%20435-2954" TargetMode="External"/><Relationship Id="rId202" Type="http://schemas.openxmlformats.org/officeDocument/2006/relationships/hyperlink" Target="mailto:aknapolitano@yahoo.com" TargetMode="External"/><Relationship Id="rId223" Type="http://schemas.openxmlformats.org/officeDocument/2006/relationships/hyperlink" Target="https://maps.app.goo.gl/9kxSBmCmqaPmhevJ7" TargetMode="External"/><Relationship Id="rId244" Type="http://schemas.openxmlformats.org/officeDocument/2006/relationships/hyperlink" Target="mailto:joiegross08@yahoo.com" TargetMode="External"/><Relationship Id="rId18" Type="http://schemas.openxmlformats.org/officeDocument/2006/relationships/hyperlink" Target="https://www.google.com/maps/place/1807+Kenmore+Dr,+Grosse+Pointe+Woods,+MI+48236/@42.433582,-82.9123711,426m/data=!3m2!1e3!4b1!4m2!3m1!1s0x8824d6212218e6b1:0xf5db7b1eeeaf3de1!5m1!1e3!6m1!1e1" TargetMode="External"/><Relationship Id="rId39" Type="http://schemas.openxmlformats.org/officeDocument/2006/relationships/hyperlink" Target="tel:7344784397" TargetMode="External"/><Relationship Id="rId265" Type="http://schemas.openxmlformats.org/officeDocument/2006/relationships/hyperlink" Target="mailto:bjt1955@wowway.com" TargetMode="External"/><Relationship Id="rId286" Type="http://schemas.openxmlformats.org/officeDocument/2006/relationships/hyperlink" Target="tel:931%20337-4037" TargetMode="External"/><Relationship Id="rId50" Type="http://schemas.openxmlformats.org/officeDocument/2006/relationships/hyperlink" Target="https://goo.gl/maps/4ekffNXSir4G3iHn8" TargetMode="External"/><Relationship Id="rId104" Type="http://schemas.openxmlformats.org/officeDocument/2006/relationships/hyperlink" Target="https://goo.gl/maps/yanSJXrc4G8yywjV7" TargetMode="External"/><Relationship Id="rId125" Type="http://schemas.openxmlformats.org/officeDocument/2006/relationships/hyperlink" Target="tel:%20906%20869-1835" TargetMode="External"/><Relationship Id="rId146" Type="http://schemas.openxmlformats.org/officeDocument/2006/relationships/hyperlink" Target="tel:6194341246" TargetMode="External"/><Relationship Id="rId167" Type="http://schemas.openxmlformats.org/officeDocument/2006/relationships/hyperlink" Target="https://maps.app.goo.gl/6yvR79oDrqdc8pRB9" TargetMode="External"/><Relationship Id="rId188" Type="http://schemas.openxmlformats.org/officeDocument/2006/relationships/hyperlink" Target="tel:248%20547-2875" TargetMode="External"/><Relationship Id="rId311" Type="http://schemas.openxmlformats.org/officeDocument/2006/relationships/image" Target="media/image4.jpg"/><Relationship Id="rId332" Type="http://schemas.openxmlformats.org/officeDocument/2006/relationships/image" Target="media/image12.gif"/><Relationship Id="rId71" Type="http://schemas.openxmlformats.org/officeDocument/2006/relationships/hyperlink" Target="tel:248%20561-2812" TargetMode="External"/><Relationship Id="rId92" Type="http://schemas.openxmlformats.org/officeDocument/2006/relationships/hyperlink" Target="https://maps.app.goo.gl/joGCP7P9ChvB4KD28" TargetMode="External"/><Relationship Id="rId213" Type="http://schemas.openxmlformats.org/officeDocument/2006/relationships/hyperlink" Target="tel:8109640159" TargetMode="External"/><Relationship Id="rId234" Type="http://schemas.openxmlformats.org/officeDocument/2006/relationships/hyperlink" Target="https://goo.gl/maps/fG5st5GvZhJyxnP88" TargetMode="External"/><Relationship Id="rId2" Type="http://schemas.openxmlformats.org/officeDocument/2006/relationships/numbering" Target="numbering.xml"/><Relationship Id="rId29" Type="http://schemas.openxmlformats.org/officeDocument/2006/relationships/hyperlink" Target="Tel:321%20750-1699" TargetMode="External"/><Relationship Id="rId255" Type="http://schemas.openxmlformats.org/officeDocument/2006/relationships/hyperlink" Target="mailto:markandbarbs7@gmail.com" TargetMode="External"/><Relationship Id="rId276" Type="http://schemas.openxmlformats.org/officeDocument/2006/relationships/hyperlink" Target="tel:586%20533-1845" TargetMode="External"/><Relationship Id="rId297" Type="http://schemas.openxmlformats.org/officeDocument/2006/relationships/hyperlink" Target="tel:586-651-5373" TargetMode="External"/><Relationship Id="rId40" Type="http://schemas.openxmlformats.org/officeDocument/2006/relationships/hyperlink" Target="tel:586%205490441" TargetMode="External"/><Relationship Id="rId115" Type="http://schemas.openxmlformats.org/officeDocument/2006/relationships/hyperlink" Target="tel:812%20277-1433" TargetMode="External"/><Relationship Id="rId136" Type="http://schemas.openxmlformats.org/officeDocument/2006/relationships/hyperlink" Target="tel:248%20941-5421" TargetMode="External"/><Relationship Id="rId157" Type="http://schemas.openxmlformats.org/officeDocument/2006/relationships/hyperlink" Target="Tel:586%20771-1757" TargetMode="External"/><Relationship Id="rId178" Type="http://schemas.openxmlformats.org/officeDocument/2006/relationships/hyperlink" Target="https://www.google.com/maps/place/60592+Miriam+Dr,+Washington,+MI+48094/@42.740276,-83.0441001,17z/data=!3m1!4b1!4m2!3m1!1s0x8824e5ce020ea9c1:0x222c38efabf3b3e2!5m1!1e3" TargetMode="External"/><Relationship Id="rId301" Type="http://schemas.openxmlformats.org/officeDocument/2006/relationships/hyperlink" Target="tel:5867479075" TargetMode="External"/><Relationship Id="rId322" Type="http://schemas.openxmlformats.org/officeDocument/2006/relationships/image" Target="media/image8.jpg"/><Relationship Id="rId61" Type="http://schemas.openxmlformats.org/officeDocument/2006/relationships/hyperlink" Target="https://www.google.com/maps/place/5125+Alpha+Ct,+Naples,+FL+34105/@26.210066,-81.7939221,17z/data=!3m1!4b1!4m2!3m1!1s0x88db1e6d18235ac5:0xee0aeff68a26f09c!5m1!1e3" TargetMode="External"/><Relationship Id="rId82" Type="http://schemas.openxmlformats.org/officeDocument/2006/relationships/hyperlink" Target="https://www.google.com/maps/place/815+Mapleknoll+Ave,+Madison+Heights,+MI+48071/@42.5038399,-83.1007477,17z/data=!3m1!4b1!4m2!3m1!1s0x8824c55e6880d57b:0x8c5af318358fe278" TargetMode="External"/><Relationship Id="rId199" Type="http://schemas.openxmlformats.org/officeDocument/2006/relationships/hyperlink" Target="mailto:ganapoli27@gmail.com" TargetMode="External"/><Relationship Id="rId203" Type="http://schemas.openxmlformats.org/officeDocument/2006/relationships/hyperlink" Target="https://www.google.com/maps/place/2102+Jackson+Pl,+Ann+Arbor,+MI+48103/@42.281278,-83.7773501,17z/data=!3m1!4b1!4m2!3m1!1s0x883cb1c304f3699f:0x40e700ed3f75765d!5m1!1e3" TargetMode="External"/><Relationship Id="rId19" Type="http://schemas.openxmlformats.org/officeDocument/2006/relationships/hyperlink" Target="Tel:313469-7320" TargetMode="External"/><Relationship Id="rId224" Type="http://schemas.openxmlformats.org/officeDocument/2006/relationships/hyperlink" Target="https://maps.app.goo.gl/DGPGVP3iLVyWU4ud8" TargetMode="External"/><Relationship Id="rId245" Type="http://schemas.openxmlformats.org/officeDocument/2006/relationships/hyperlink" Target="https://maps.app.goo.gl/4qhS8PEPr3ZENGFz6" TargetMode="External"/><Relationship Id="rId266" Type="http://schemas.openxmlformats.org/officeDocument/2006/relationships/hyperlink" Target="mailto:mariooch@wowway.com" TargetMode="External"/><Relationship Id="rId287" Type="http://schemas.openxmlformats.org/officeDocument/2006/relationships/hyperlink" Target="https://maps.app.goo.gl/QvMfBns7Quv618YN8" TargetMode="External"/><Relationship Id="rId30" Type="http://schemas.openxmlformats.org/officeDocument/2006/relationships/hyperlink" Target="https://goo.gl/maps/dNABB2A1aFvcwoGv5" TargetMode="External"/><Relationship Id="rId105" Type="http://schemas.openxmlformats.org/officeDocument/2006/relationships/hyperlink" Target="https://goo.gl/maps/REtu9U5FRo92" TargetMode="External"/><Relationship Id="rId126" Type="http://schemas.openxmlformats.org/officeDocument/2006/relationships/hyperlink" Target="https://goo.gl/maps/jU3jizLsdd7CMevZ6" TargetMode="External"/><Relationship Id="rId147" Type="http://schemas.openxmlformats.org/officeDocument/2006/relationships/hyperlink" Target="https://goo.gl/maps/Au1TUWuKRM4TXmf78" TargetMode="External"/><Relationship Id="rId168" Type="http://schemas.openxmlformats.org/officeDocument/2006/relationships/hyperlink" Target="https://goo.gl/maps/7W6oyKfAkYf9Y6kp7" TargetMode="External"/><Relationship Id="rId312" Type="http://schemas.openxmlformats.org/officeDocument/2006/relationships/hyperlink" Target="tel:248%20895-5714" TargetMode="External"/><Relationship Id="rId333" Type="http://schemas.openxmlformats.org/officeDocument/2006/relationships/hyperlink" Target="http://bloominglovely.blogspot.com/2011/01/my-car-is-sick.html" TargetMode="External"/><Relationship Id="rId51" Type="http://schemas.openxmlformats.org/officeDocument/2006/relationships/hyperlink" Target="https://goo.gl/maps/RjmKEGpcUczx1pxbA" TargetMode="External"/><Relationship Id="rId72" Type="http://schemas.openxmlformats.org/officeDocument/2006/relationships/hyperlink" Target="https://www.google.com/maps/place/6728+Redford+Cir,+Troy,+MI+48085/@42.6194559,-83.1208157,17z/data=!3m1!4b1!4m2!3m1!1s0x8824c2fe38238fcd:0xafcd46ccaaeff4ed" TargetMode="External"/><Relationship Id="rId93" Type="http://schemas.openxmlformats.org/officeDocument/2006/relationships/hyperlink" Target="https://goo.gl/maps/G3VKthmaZQCn77Ns8" TargetMode="External"/><Relationship Id="rId189" Type="http://schemas.openxmlformats.org/officeDocument/2006/relationships/hyperlink" Target="mailto:catherinealcat@att.net" TargetMode="External"/><Relationship Id="rId3" Type="http://schemas.openxmlformats.org/officeDocument/2006/relationships/styles" Target="styles.xml"/><Relationship Id="rId214" Type="http://schemas.openxmlformats.org/officeDocument/2006/relationships/hyperlink" Target="mailto:mlrlator@wowway.com" TargetMode="External"/><Relationship Id="rId235" Type="http://schemas.openxmlformats.org/officeDocument/2006/relationships/hyperlink" Target="Tel:989%20781-3631" TargetMode="External"/><Relationship Id="rId256" Type="http://schemas.openxmlformats.org/officeDocument/2006/relationships/hyperlink" Target="https://www.google.com/maps/place/47417+Juniper+Rd,+Macomb,+MI+48044/@42.645671,-82.9743771,17z/data=!3m1!4b1!4m2!3m1!1s0x8824de1f7980dbe7:0x12e87cc1d56ea5c9!5m1!1e3" TargetMode="External"/><Relationship Id="rId277" Type="http://schemas.openxmlformats.org/officeDocument/2006/relationships/hyperlink" Target="mailto:yetntony.orlando@gmail.com" TargetMode="External"/><Relationship Id="rId298" Type="http://schemas.openxmlformats.org/officeDocument/2006/relationships/hyperlink" Target="mailto:sorlando2015@gmail.com" TargetMode="External"/><Relationship Id="rId116" Type="http://schemas.openxmlformats.org/officeDocument/2006/relationships/hyperlink" Target="tel:812%20508-2531" TargetMode="External"/><Relationship Id="rId137" Type="http://schemas.openxmlformats.org/officeDocument/2006/relationships/hyperlink" Target="https://maps.app.goo.gl/Y1GGwJowCYcWzvSP8" TargetMode="External"/><Relationship Id="rId158" Type="http://schemas.openxmlformats.org/officeDocument/2006/relationships/hyperlink" Target="https://maps.app.goo.gl/STTxrkQubaZAGMcY9" TargetMode="External"/><Relationship Id="rId302" Type="http://schemas.openxmlformats.org/officeDocument/2006/relationships/hyperlink" Target="https://www.google.com/maps/place/24709+Lambrecht+Ave,+Eastpointe,+MI+48021/@42.476641,-82.943918,17z/data=!3m1!4b1!4m2!3m1!1s0x8824d79a315c51c7:0x82315a1650f5ee12!5m1!1e3" TargetMode="External"/><Relationship Id="rId323" Type="http://schemas.openxmlformats.org/officeDocument/2006/relationships/hyperlink" Target="Tel:248%20224%208193" TargetMode="External"/><Relationship Id="rId20" Type="http://schemas.openxmlformats.org/officeDocument/2006/relationships/hyperlink" Target="mailto:nicempson@yahoo.com" TargetMode="External"/><Relationship Id="rId41" Type="http://schemas.openxmlformats.org/officeDocument/2006/relationships/hyperlink" Target="https://www.google.com/maps?q=26200+Harmon+St.+Clair+Shores,+MI+48081&amp;es_sm=122&amp;um=1&amp;ie=UTF-8&amp;sa=X&amp;ved=0CAcQ_AUoAWoVChMI2aewrfiPyQIVQzsmCh0Bfg9B" TargetMode="External"/><Relationship Id="rId62" Type="http://schemas.openxmlformats.org/officeDocument/2006/relationships/hyperlink" Target="tel:518%20496-6301" TargetMode="External"/><Relationship Id="rId83" Type="http://schemas.openxmlformats.org/officeDocument/2006/relationships/hyperlink" Target="tel:248%20548-6554" TargetMode="External"/><Relationship Id="rId179" Type="http://schemas.openxmlformats.org/officeDocument/2006/relationships/hyperlink" Target="Tel:586%20677-0253" TargetMode="External"/><Relationship Id="rId190" Type="http://schemas.openxmlformats.org/officeDocument/2006/relationships/hyperlink" Target="https://www.google.com/maps/place/1113+E+Sunnybrook+Dr,+Royal+Oak,+MI+48073/@42.525011,-83.1340541,17z/data=!3m1!4b1!4m2!3m1!1s0x8824c5a3390e4c9d:0x89e40b513e3e7c33!5m1!1e3" TargetMode="External"/><Relationship Id="rId204" Type="http://schemas.openxmlformats.org/officeDocument/2006/relationships/hyperlink" Target="Tel:734-494-0528" TargetMode="External"/><Relationship Id="rId225" Type="http://schemas.openxmlformats.org/officeDocument/2006/relationships/hyperlink" Target="https://www.google.com/maps/place/47370+Chrys+Rd,+Macomb,+MI+48044/@42.645226,-82.9637231,17z/data=!3m1!4b1!4m2!3m1!1s0x8824de262d6901d3:0x40ec00caf657f722!5m1!1e3" TargetMode="External"/><Relationship Id="rId246" Type="http://schemas.openxmlformats.org/officeDocument/2006/relationships/hyperlink" Target="tel:917%20688-5522" TargetMode="External"/><Relationship Id="rId267" Type="http://schemas.openxmlformats.org/officeDocument/2006/relationships/hyperlink" Target="https://goo.gl/maps/95xWiEJEEpD3DwEz7" TargetMode="External"/><Relationship Id="rId288" Type="http://schemas.openxmlformats.org/officeDocument/2006/relationships/hyperlink" Target="https://g.co/kgs/6ipx5Du" TargetMode="External"/><Relationship Id="rId106" Type="http://schemas.openxmlformats.org/officeDocument/2006/relationships/hyperlink" Target="tel:248%20545-5263" TargetMode="External"/><Relationship Id="rId127" Type="http://schemas.openxmlformats.org/officeDocument/2006/relationships/hyperlink" Target="tel:9165864891" TargetMode="External"/><Relationship Id="rId313" Type="http://schemas.openxmlformats.org/officeDocument/2006/relationships/image" Target="media/image5.jpg"/><Relationship Id="rId10" Type="http://schemas.openxmlformats.org/officeDocument/2006/relationships/hyperlink" Target="http://www.romeofamily.org/" TargetMode="External"/><Relationship Id="rId31" Type="http://schemas.openxmlformats.org/officeDocument/2006/relationships/hyperlink" Target="https://www.google.com/maps/place/50479+Pembroke+Dr,+New+Baltimore,+MI+48047/@42.67065,-82.8242691,17z/data=!3m1!4b1!4m2!3m1!1s0x88251f2d20eaced7:0x8892060fb5227e8a" TargetMode="External"/><Relationship Id="rId52" Type="http://schemas.openxmlformats.org/officeDocument/2006/relationships/hyperlink" Target="https://www.google.com/maps/place/38761+Long+St,+Harrison+Charter+Township,+MI+48045/@42.583307,-82.8406071,425m/data=!3m2!1e3!4b1!4m2!3m1!1s0x8825216a388a750f:0x59fd6b3c358e0b7f!5m1!1e3" TargetMode="External"/><Relationship Id="rId73" Type="http://schemas.openxmlformats.org/officeDocument/2006/relationships/hyperlink" Target="tel:248%20879-1968" TargetMode="External"/><Relationship Id="rId94" Type="http://schemas.openxmlformats.org/officeDocument/2006/relationships/hyperlink" Target="tel:231%340-3235" TargetMode="External"/><Relationship Id="rId148" Type="http://schemas.openxmlformats.org/officeDocument/2006/relationships/hyperlink" Target="mailto:tonyandkris@comcast.net" TargetMode="External"/><Relationship Id="rId169" Type="http://schemas.openxmlformats.org/officeDocument/2006/relationships/hyperlink" Target="tel:3139690187" TargetMode="External"/><Relationship Id="rId334" Type="http://schemas.openxmlformats.org/officeDocument/2006/relationships/image" Target="media/image14.gif"/><Relationship Id="rId4" Type="http://schemas.openxmlformats.org/officeDocument/2006/relationships/settings" Target="settings.xml"/><Relationship Id="rId180" Type="http://schemas.openxmlformats.org/officeDocument/2006/relationships/hyperlink" Target="mailto:ellenfem@aol.com" TargetMode="External"/><Relationship Id="rId215" Type="http://schemas.openxmlformats.org/officeDocument/2006/relationships/hyperlink" Target="https://www.google.com/maps/place/29847+Mackenzie+Cir+E,+Warren,+MI+48092/@42.511824,-83.078453,17z/data=!3m1!4b1!4m2!3m1!1s0x8824dab3a0d0b7f5:0xefc6b13f5082209f!5m1!1e3" TargetMode="External"/><Relationship Id="rId236" Type="http://schemas.openxmlformats.org/officeDocument/2006/relationships/hyperlink" Target="mailto:dhallsquared@gmail.com" TargetMode="External"/><Relationship Id="rId257" Type="http://schemas.openxmlformats.org/officeDocument/2006/relationships/hyperlink" Target="Tel:586%20247-5386" TargetMode="External"/><Relationship Id="rId278" Type="http://schemas.openxmlformats.org/officeDocument/2006/relationships/hyperlink" Target="https://goo.gl/maps/6auwoVbuJQLf9tL77" TargetMode="External"/><Relationship Id="rId303" Type="http://schemas.openxmlformats.org/officeDocument/2006/relationships/hyperlink" Target="Tel:810%20338-7772" TargetMode="External"/><Relationship Id="rId42" Type="http://schemas.openxmlformats.org/officeDocument/2006/relationships/hyperlink" Target="Tel:586%20808-5944" TargetMode="External"/><Relationship Id="rId84" Type="http://schemas.openxmlformats.org/officeDocument/2006/relationships/hyperlink" Target="https://goo.gl/maps/MiP4GP9ycLGRpgRV6" TargetMode="External"/><Relationship Id="rId138" Type="http://schemas.openxmlformats.org/officeDocument/2006/relationships/hyperlink" Target="tel:2193090616" TargetMode="External"/><Relationship Id="rId191" Type="http://schemas.openxmlformats.org/officeDocument/2006/relationships/hyperlink" Target="Tel:248%20585-0113" TargetMode="External"/><Relationship Id="rId205" Type="http://schemas.openxmlformats.org/officeDocument/2006/relationships/hyperlink" Target="mailto:ginarae3@gmail.com" TargetMode="External"/><Relationship Id="rId247" Type="http://schemas.openxmlformats.org/officeDocument/2006/relationships/hyperlink" Target="mailto:Roberta.yener@gmail.com" TargetMode="External"/><Relationship Id="rId107" Type="http://schemas.openxmlformats.org/officeDocument/2006/relationships/hyperlink" Target="https://goo.gl/maps/zPo9BLKAcNCfXL2e7" TargetMode="External"/><Relationship Id="rId289" Type="http://schemas.openxmlformats.org/officeDocument/2006/relationships/hyperlink" Target="tel:5868065234" TargetMode="External"/><Relationship Id="rId11" Type="http://schemas.openxmlformats.org/officeDocument/2006/relationships/hyperlink" Target="http://www.romeofamily.org/" TargetMode="External"/><Relationship Id="rId53" Type="http://schemas.openxmlformats.org/officeDocument/2006/relationships/hyperlink" Target="tel:586%20463-2116" TargetMode="External"/><Relationship Id="rId149" Type="http://schemas.openxmlformats.org/officeDocument/2006/relationships/hyperlink" Target="https://goo.gl/maps/6NP8KdP9otR7xxcg7" TargetMode="External"/><Relationship Id="rId314" Type="http://schemas.openxmlformats.org/officeDocument/2006/relationships/hyperlink" Target="Tel:248%20548-6554" TargetMode="External"/><Relationship Id="rId95" Type="http://schemas.openxmlformats.org/officeDocument/2006/relationships/hyperlink" Target="mailto:jtraona@hotmail.com" TargetMode="External"/><Relationship Id="rId160" Type="http://schemas.openxmlformats.org/officeDocument/2006/relationships/hyperlink" Target="https://goo.gl/maps/XqK4y64ubzv" TargetMode="External"/><Relationship Id="rId216" Type="http://schemas.openxmlformats.org/officeDocument/2006/relationships/hyperlink" Target="Tel:586%20575-9259" TargetMode="External"/><Relationship Id="rId258" Type="http://schemas.openxmlformats.org/officeDocument/2006/relationships/hyperlink" Target="mailto:romeoeileen@aol.com" TargetMode="External"/><Relationship Id="rId22" Type="http://schemas.openxmlformats.org/officeDocument/2006/relationships/hyperlink" Target="https://goo.gl/maps/qzgBeCxPTBHXrZrN7" TargetMode="External"/><Relationship Id="rId64" Type="http://schemas.openxmlformats.org/officeDocument/2006/relationships/hyperlink" Target="tel:518-369-7429" TargetMode="External"/><Relationship Id="rId118" Type="http://schemas.openxmlformats.org/officeDocument/2006/relationships/hyperlink" Target="mailto:macare412@gmail.com" TargetMode="External"/><Relationship Id="rId325" Type="http://schemas.openxmlformats.org/officeDocument/2006/relationships/image" Target="media/image10.jpeg"/><Relationship Id="rId171" Type="http://schemas.openxmlformats.org/officeDocument/2006/relationships/hyperlink" Target="https://www.google.com/maps/place/24241+Kings+Pointe,+Novi,+MI+48375/@42.467744,-83.4627151,17z/data=!3m1!4b1!4m2!3m1!1s0x8824ae59343334e5:0x1a520ee30d757a1a!5m1!1e3" TargetMode="External"/><Relationship Id="rId227" Type="http://schemas.openxmlformats.org/officeDocument/2006/relationships/hyperlink" Target="https://goo.gl/maps/NqLspYkzidVXWXpB8" TargetMode="External"/><Relationship Id="rId269" Type="http://schemas.openxmlformats.org/officeDocument/2006/relationships/hyperlink" Target="https://www.google.com/maps/place/1615+Stapleton+Rd,+Memphis,+MI+48041/@42.9456429,-82.7454661,17z/data=!3m1!4b1!4m2!3m1!1s0x8825a8028efac58f:0x251b140b207a085c!5m1!1e3" TargetMode="External"/><Relationship Id="rId33" Type="http://schemas.openxmlformats.org/officeDocument/2006/relationships/hyperlink" Target="mailto:romeogirl76@gmail.com" TargetMode="External"/><Relationship Id="rId129" Type="http://schemas.openxmlformats.org/officeDocument/2006/relationships/hyperlink" Target="https://goo.gl/maps/SN4seRCRDuiQJTqN6" TargetMode="External"/><Relationship Id="rId280" Type="http://schemas.openxmlformats.org/officeDocument/2006/relationships/hyperlink" Target="https://www.google.com/maps/place/24261+Tuscany+Ave,+Eastpointe,+MI+48021/@42.4733514,-82.9428135,17z/data=!3m1!4b1!4m2!3m1!1s0x8824d799cac32981:0xc8d5e5d8553a9379!5m1!1e3" TargetMode="External"/><Relationship Id="rId336" Type="http://schemas.openxmlformats.org/officeDocument/2006/relationships/hyperlink" Target="mailto:apeelingideas@yahoo.com" TargetMode="External"/><Relationship Id="rId75" Type="http://schemas.openxmlformats.org/officeDocument/2006/relationships/hyperlink" Target="mailto:kraona@hotmail.com" TargetMode="External"/><Relationship Id="rId140" Type="http://schemas.openxmlformats.org/officeDocument/2006/relationships/hyperlink" Target="https://maps.app.goo.gl/pBmy4aK7SQtHMr1C8" TargetMode="External"/><Relationship Id="rId182" Type="http://schemas.openxmlformats.org/officeDocument/2006/relationships/hyperlink" Target="tel:5862558226" TargetMode="External"/><Relationship Id="rId6" Type="http://schemas.openxmlformats.org/officeDocument/2006/relationships/footnotes" Target="footnotes.xml"/><Relationship Id="rId238" Type="http://schemas.openxmlformats.org/officeDocument/2006/relationships/hyperlink" Target="mailto:casadie5207@yahoo.com" TargetMode="External"/><Relationship Id="rId291" Type="http://schemas.openxmlformats.org/officeDocument/2006/relationships/hyperlink" Target="Tel:586%20749-9876" TargetMode="External"/><Relationship Id="rId305" Type="http://schemas.openxmlformats.org/officeDocument/2006/relationships/hyperlink" Target="mailto:APeelingIdeas@yahoo.com" TargetMode="External"/><Relationship Id="rId44" Type="http://schemas.openxmlformats.org/officeDocument/2006/relationships/hyperlink" Target="https://www.google.com/search?q=50317+Bellaire+Chesterfield%2C+MI+48047&amp;oq=50317+Bellaire+Chesterfield%2C+MI+48047&amp;aqs=chrome..69i57.1277j0j4&amp;sourceid=chrome&amp;es_sm=122&amp;ie=UTF-8" TargetMode="External"/><Relationship Id="rId86" Type="http://schemas.openxmlformats.org/officeDocument/2006/relationships/hyperlink" Target="tel:248%20393-0311" TargetMode="External"/><Relationship Id="rId151" Type="http://schemas.openxmlformats.org/officeDocument/2006/relationships/hyperlink" Target="https://goo.gl/maps/i9EAqfhyMfzJpyxBA" TargetMode="External"/><Relationship Id="rId193" Type="http://schemas.openxmlformats.org/officeDocument/2006/relationships/hyperlink" Target="https://maps.app.goo.gl/7FjHuFXxA1V2YvKK7" TargetMode="External"/><Relationship Id="rId207" Type="http://schemas.openxmlformats.org/officeDocument/2006/relationships/hyperlink" Target="https://maps.app.goo.gl/qz9NqbLqmDgVMwRG6" TargetMode="External"/><Relationship Id="rId249" Type="http://schemas.openxmlformats.org/officeDocument/2006/relationships/hyperlink" Target="https://goo.gl/maps/WnzqkMCEkvP2" TargetMode="External"/><Relationship Id="rId109" Type="http://schemas.openxmlformats.org/officeDocument/2006/relationships/hyperlink" Target="https://goo.gl/maps/cYnNz16Q8t7YxTiq6" TargetMode="External"/><Relationship Id="rId260" Type="http://schemas.openxmlformats.org/officeDocument/2006/relationships/hyperlink" Target="Tel:847%203725383" TargetMode="External"/><Relationship Id="rId316" Type="http://schemas.openxmlformats.org/officeDocument/2006/relationships/hyperlink" Target="Tel:248%20693-9777" TargetMode="External"/><Relationship Id="rId55" Type="http://schemas.openxmlformats.org/officeDocument/2006/relationships/hyperlink" Target="https://goo.gl/maps/VMSLdTTbgVtFcz4GA" TargetMode="External"/><Relationship Id="rId97" Type="http://schemas.openxmlformats.org/officeDocument/2006/relationships/hyperlink" Target="tel:5867035464" TargetMode="External"/><Relationship Id="rId120" Type="http://schemas.openxmlformats.org/officeDocument/2006/relationships/hyperlink" Target="tel:906-475-4813" TargetMode="External"/><Relationship Id="rId162" Type="http://schemas.openxmlformats.org/officeDocument/2006/relationships/hyperlink" Target="tel:3133189784" TargetMode="External"/><Relationship Id="rId218" Type="http://schemas.openxmlformats.org/officeDocument/2006/relationships/hyperlink" Target="mailto:donsundstrom@comcast.net" TargetMode="External"/><Relationship Id="rId271" Type="http://schemas.openxmlformats.org/officeDocument/2006/relationships/hyperlink" Target="tel:5033207820" TargetMode="External"/><Relationship Id="rId24" Type="http://schemas.openxmlformats.org/officeDocument/2006/relationships/hyperlink" Target="https://www.google.com/maps/place/25123+Pattow+St,+Roseville,+MI+48066/@42.4814175,-82.9250215,17z/data=!3m1!4b1!4m2!3m1!1s0x8824d7f18595937d:0xcdfec68cb5fe9c22" TargetMode="External"/><Relationship Id="rId66" Type="http://schemas.openxmlformats.org/officeDocument/2006/relationships/hyperlink" Target="tel:518%20357-2504" TargetMode="External"/><Relationship Id="rId131" Type="http://schemas.openxmlformats.org/officeDocument/2006/relationships/hyperlink" Target="https://maps.app.goo.gl/cmHVnDBPGXsfGQS48" TargetMode="External"/><Relationship Id="rId327" Type="http://schemas.openxmlformats.org/officeDocument/2006/relationships/image" Target="media/image10.jpg"/></Relationships>
</file>

<file path=word/theme/theme1.xml><?xml version="1.0" encoding="utf-8"?>
<a:theme xmlns:a="http://schemas.openxmlformats.org/drawingml/2006/main" name="Dividend">
  <a:themeElements>
    <a:clrScheme name="Dividend">
      <a:dk1>
        <a:sysClr val="windowText" lastClr="000000"/>
      </a:dk1>
      <a:lt1>
        <a:sysClr val="window" lastClr="FFFFFF"/>
      </a:lt1>
      <a:dk2>
        <a:srgbClr val="3D3D3D"/>
      </a:dk2>
      <a:lt2>
        <a:srgbClr val="EBEBEB"/>
      </a:lt2>
      <a:accent1>
        <a:srgbClr val="4D1434"/>
      </a:accent1>
      <a:accent2>
        <a:srgbClr val="903163"/>
      </a:accent2>
      <a:accent3>
        <a:srgbClr val="B2324B"/>
      </a:accent3>
      <a:accent4>
        <a:srgbClr val="969FA7"/>
      </a:accent4>
      <a:accent5>
        <a:srgbClr val="66B1CE"/>
      </a:accent5>
      <a:accent6>
        <a:srgbClr val="40619D"/>
      </a:accent6>
      <a:hlink>
        <a:srgbClr val="828282"/>
      </a:hlink>
      <a:folHlink>
        <a:srgbClr val="A5A5A5"/>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9CF79-638B-4CF1-A48A-A9CBB89DE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8</Pages>
  <Words>10636</Words>
  <Characters>6062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emminineo</dc:creator>
  <cp:keywords/>
  <dc:description/>
  <cp:lastModifiedBy>Steve Femminineo</cp:lastModifiedBy>
  <cp:revision>3</cp:revision>
  <cp:lastPrinted>2025-11-28T18:22:00Z</cp:lastPrinted>
  <dcterms:created xsi:type="dcterms:W3CDTF">2025-11-28T17:55:00Z</dcterms:created>
  <dcterms:modified xsi:type="dcterms:W3CDTF">2025-11-2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0172c71ec548c3bcdf6c3b2caa9469f33d91b9b3237a3a3da0f76307c1faa</vt:lpwstr>
  </property>
</Properties>
</file>